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C85734" w14:textId="77777777" w:rsidR="00646BBF" w:rsidRPr="00AA7B05" w:rsidRDefault="00646BBF" w:rsidP="00646BBF">
      <w:pPr>
        <w:jc w:val="center"/>
        <w:rPr>
          <w:sz w:val="200"/>
          <w:szCs w:val="120"/>
        </w:rPr>
      </w:pPr>
      <w:bookmarkStart w:id="0" w:name="_Refd18e862"/>
      <w:bookmarkStart w:id="1" w:name="_Tocd18e862"/>
    </w:p>
    <w:p w14:paraId="3EC628E0" w14:textId="0A1FB95B" w:rsidR="00646BBF" w:rsidRPr="00F92C4E" w:rsidRDefault="00646BBF" w:rsidP="72CE351E">
      <w:pPr>
        <w:jc w:val="center"/>
        <w:rPr>
          <w:b/>
          <w:sz w:val="48"/>
          <w:szCs w:val="48"/>
        </w:rPr>
      </w:pPr>
      <w:r>
        <w:rPr>
          <w:b/>
          <w:sz w:val="48"/>
        </w:rPr>
        <w:t>APH Mantis Q40™</w:t>
      </w:r>
    </w:p>
    <w:p w14:paraId="0D2C9C11" w14:textId="77777777" w:rsidR="00B06EB7" w:rsidRDefault="00646BBF" w:rsidP="00646BBF">
      <w:pPr>
        <w:jc w:val="center"/>
        <w:rPr>
          <w:b/>
          <w:sz w:val="48"/>
        </w:rPr>
      </w:pPr>
      <w:r>
        <w:rPr>
          <w:b/>
          <w:sz w:val="48"/>
        </w:rPr>
        <w:t>Brugervejledning</w:t>
      </w:r>
    </w:p>
    <w:p w14:paraId="531B020D" w14:textId="374FD860" w:rsidR="00646BBF" w:rsidRPr="00F92C4E" w:rsidRDefault="00646BBF" w:rsidP="00646BBF">
      <w:pPr>
        <w:jc w:val="center"/>
        <w:rPr>
          <w:b/>
          <w:sz w:val="48"/>
          <w:szCs w:val="48"/>
        </w:rPr>
      </w:pPr>
      <w:r>
        <w:rPr>
          <w:b/>
          <w:sz w:val="48"/>
        </w:rPr>
        <w:t>DANSK OVERSÆTTELSE AF INSTRULOG A/S</w:t>
      </w:r>
      <w:bookmarkEnd w:id="0"/>
      <w:bookmarkEnd w:id="1"/>
    </w:p>
    <w:p w14:paraId="57547209" w14:textId="77777777" w:rsidR="00FA7413" w:rsidRPr="00F92C4E" w:rsidRDefault="00646BBF" w:rsidP="00FA7413">
      <w:pPr>
        <w:pStyle w:val="Brdtekst"/>
        <w:jc w:val="center"/>
      </w:pPr>
      <w:r>
        <w:rPr>
          <w:noProof/>
          <w:color w:val="2B579A"/>
          <w:shd w:val="clear" w:color="auto" w:fill="E6E6E6"/>
        </w:rPr>
        <w:drawing>
          <wp:anchor distT="0" distB="0" distL="114300" distR="114300" simplePos="0" relativeHeight="251658240" behindDoc="0" locked="0" layoutInCell="1" allowOverlap="1" wp14:anchorId="0C375668" wp14:editId="6DC2E790">
            <wp:simplePos x="0" y="0"/>
            <wp:positionH relativeFrom="column">
              <wp:posOffset>2634558</wp:posOffset>
            </wp:positionH>
            <wp:positionV relativeFrom="paragraph">
              <wp:posOffset>2521</wp:posOffset>
            </wp:positionV>
            <wp:extent cx="660400" cy="660400"/>
            <wp:effectExtent l="0" t="0" r="6350" b="6350"/>
            <wp:wrapTopAndBottom/>
            <wp:docPr id="1155588710" name="Image 1155588710" descr="A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660400" cy="660400"/>
                    </a:xfrm>
                    <a:prstGeom prst="rect">
                      <a:avLst/>
                    </a:prstGeom>
                  </pic:spPr>
                </pic:pic>
              </a:graphicData>
            </a:graphic>
            <wp14:sizeRelH relativeFrom="page">
              <wp14:pctWidth>0</wp14:pctWidth>
            </wp14:sizeRelH>
            <wp14:sizeRelV relativeFrom="page">
              <wp14:pctHeight>0</wp14:pctHeight>
            </wp14:sizeRelV>
          </wp:anchor>
        </w:drawing>
      </w:r>
    </w:p>
    <w:p w14:paraId="2FB6A182" w14:textId="245D74B8" w:rsidR="00995F17" w:rsidRPr="00540B03" w:rsidRDefault="00995F17" w:rsidP="00995F17">
      <w:pPr>
        <w:pStyle w:val="Brdtekst"/>
        <w:jc w:val="center"/>
        <w:rPr>
          <w:b/>
          <w:sz w:val="32"/>
          <w:szCs w:val="32"/>
        </w:rPr>
      </w:pPr>
      <w:bookmarkStart w:id="2" w:name="_Hlk144887300"/>
      <w:r>
        <w:rPr>
          <w:b/>
          <w:sz w:val="32"/>
        </w:rPr>
        <w:t xml:space="preserve">Version 2.4 </w:t>
      </w:r>
    </w:p>
    <w:p w14:paraId="0C5EBE4A" w14:textId="06F783D1" w:rsidR="00995F17" w:rsidRPr="00D4132C" w:rsidRDefault="00BA15CD" w:rsidP="00995F17">
      <w:pPr>
        <w:pStyle w:val="Brdtekst"/>
        <w:jc w:val="center"/>
        <w:rPr>
          <w:sz w:val="32"/>
          <w:szCs w:val="32"/>
        </w:rPr>
      </w:pPr>
      <w:r>
        <w:rPr>
          <w:sz w:val="32"/>
        </w:rPr>
        <w:t>20. november 2024</w:t>
      </w:r>
    </w:p>
    <w:bookmarkEnd w:id="2"/>
    <w:p w14:paraId="4128089B" w14:textId="41706462" w:rsidR="00646BBF" w:rsidRPr="00995F17" w:rsidRDefault="00646BBF" w:rsidP="00646BBF">
      <w:pPr>
        <w:pStyle w:val="Brdtekst"/>
      </w:pPr>
    </w:p>
    <w:p w14:paraId="0FC7D2F4" w14:textId="23C5DA01" w:rsidR="006E665D" w:rsidRPr="00995F17" w:rsidRDefault="00965A34" w:rsidP="00646BBF">
      <w:pPr>
        <w:pStyle w:val="Brdtekst"/>
      </w:pPr>
      <w:r>
        <w:t>REV</w:t>
      </w:r>
      <w:r w:rsidR="00014702">
        <w:t xml:space="preserve"> </w:t>
      </w:r>
      <w:r>
        <w:t>2 - ENDELIG UDGAVE</w:t>
      </w:r>
    </w:p>
    <w:p w14:paraId="660AEEE7" w14:textId="4C7BFA7F" w:rsidR="006E665D" w:rsidRPr="00995F17" w:rsidRDefault="006E665D" w:rsidP="00646BBF">
      <w:pPr>
        <w:pStyle w:val="Brdtekst"/>
      </w:pPr>
    </w:p>
    <w:p w14:paraId="4B45A72A" w14:textId="4A2AC59B" w:rsidR="006E665D" w:rsidRPr="00995F17" w:rsidRDefault="006E665D" w:rsidP="00646BBF">
      <w:pPr>
        <w:pStyle w:val="Brdtekst"/>
      </w:pPr>
    </w:p>
    <w:p w14:paraId="65EBB2DC" w14:textId="1E397CD0" w:rsidR="006E665D" w:rsidRPr="00995F17" w:rsidRDefault="006E665D" w:rsidP="00646BBF">
      <w:pPr>
        <w:pStyle w:val="Brdtekst"/>
      </w:pPr>
    </w:p>
    <w:p w14:paraId="1E75F7B4" w14:textId="2EAC7A73" w:rsidR="006E665D" w:rsidRPr="00995F17" w:rsidRDefault="006E665D" w:rsidP="00646BBF">
      <w:pPr>
        <w:pStyle w:val="Brdtekst"/>
      </w:pPr>
    </w:p>
    <w:p w14:paraId="29E26140" w14:textId="6CB99510" w:rsidR="006E665D" w:rsidRPr="00995F17" w:rsidRDefault="006E665D" w:rsidP="00646BBF">
      <w:pPr>
        <w:pStyle w:val="Brdtekst"/>
      </w:pPr>
    </w:p>
    <w:p w14:paraId="26986539" w14:textId="3F701074" w:rsidR="006E665D" w:rsidRPr="00995F17" w:rsidRDefault="006E665D" w:rsidP="00646BBF">
      <w:pPr>
        <w:pStyle w:val="Brdtekst"/>
      </w:pPr>
    </w:p>
    <w:p w14:paraId="5DF0F1F9" w14:textId="7F7FD869" w:rsidR="006E665D" w:rsidRPr="00995F17" w:rsidRDefault="006E665D" w:rsidP="00646BBF">
      <w:pPr>
        <w:pStyle w:val="Brdtekst"/>
      </w:pPr>
    </w:p>
    <w:p w14:paraId="669E371E" w14:textId="5EB56738" w:rsidR="006E665D" w:rsidRPr="00995F17" w:rsidRDefault="006E665D" w:rsidP="00646BBF">
      <w:pPr>
        <w:pStyle w:val="Brdtekst"/>
      </w:pPr>
    </w:p>
    <w:p w14:paraId="136BFB17" w14:textId="77777777" w:rsidR="006E665D" w:rsidRPr="00995F17" w:rsidRDefault="006E665D" w:rsidP="00646BBF">
      <w:pPr>
        <w:pStyle w:val="Brdtekst"/>
      </w:pPr>
    </w:p>
    <w:p w14:paraId="37DF0A16" w14:textId="32A0B568" w:rsidR="00646BBF" w:rsidRDefault="00646BBF" w:rsidP="00646BBF">
      <w:pPr>
        <w:pStyle w:val="Brdtekst"/>
      </w:pPr>
      <w:r>
        <w:t>Copyright 2024. Alle rettigheder forbeholdes, Instrulog A/S og APH.</w:t>
      </w:r>
    </w:p>
    <w:p w14:paraId="5193845F" w14:textId="5EDB4ACE" w:rsidR="00646BBF" w:rsidRDefault="00646BBF" w:rsidP="005F607D">
      <w:pPr>
        <w:pStyle w:val="Brdtekst"/>
      </w:pPr>
      <w:r>
        <w:lastRenderedPageBreak/>
        <w:t xml:space="preserve">Denne brugervejledning er beskyttet under ejerskab af Instrulog A/S og APH. Alle rettigheder forbeholdes. Brugervejledningen må ikke kopieres helt eller delvist uden skriftlig tilladelse fra APH. </w:t>
      </w:r>
      <w:r>
        <w:br w:type="page"/>
      </w:r>
    </w:p>
    <w:sdt>
      <w:sdtPr>
        <w:rPr>
          <w:rFonts w:asciiTheme="minorHAnsi" w:eastAsiaTheme="minorHAnsi" w:hAnsiTheme="minorHAnsi" w:cstheme="minorBidi"/>
          <w:b w:val="0"/>
          <w:color w:val="auto"/>
          <w:sz w:val="24"/>
          <w:szCs w:val="24"/>
          <w:shd w:val="clear" w:color="auto" w:fill="E6E6E6"/>
        </w:rPr>
        <w:id w:val="-1163543083"/>
        <w:docPartObj>
          <w:docPartGallery w:val="Table of Contents"/>
          <w:docPartUnique/>
        </w:docPartObj>
      </w:sdtPr>
      <w:sdtEndPr>
        <w:rPr>
          <w:bCs/>
          <w:noProof/>
        </w:rPr>
      </w:sdtEndPr>
      <w:sdtContent>
        <w:p w14:paraId="234A1E10" w14:textId="77777777" w:rsidR="00646BBF" w:rsidRDefault="00646BBF" w:rsidP="00646BBF">
          <w:pPr>
            <w:pStyle w:val="Overskrift"/>
          </w:pPr>
          <w:r>
            <w:t>Indholdsfortegnelse</w:t>
          </w:r>
        </w:p>
        <w:p w14:paraId="454D095A" w14:textId="682AE9BB" w:rsidR="00014702" w:rsidRDefault="00646BBF">
          <w:pPr>
            <w:pStyle w:val="Indholdsfortegnelse1"/>
            <w:rPr>
              <w:rFonts w:eastAsiaTheme="minorEastAsia"/>
              <w:noProof/>
              <w:kern w:val="2"/>
              <w:sz w:val="22"/>
              <w:szCs w:val="22"/>
              <w:lang w:eastAsia="da-DK"/>
              <w14:ligatures w14:val="standardContextual"/>
            </w:rPr>
          </w:pPr>
          <w:r>
            <w:rPr>
              <w:color w:val="2B579A"/>
              <w:shd w:val="clear" w:color="auto" w:fill="E6E6E6"/>
            </w:rPr>
            <w:fldChar w:fldCharType="begin"/>
          </w:r>
          <w:r>
            <w:instrText xml:space="preserve"> TOC \o "1-3" \h \z \u </w:instrText>
          </w:r>
          <w:r>
            <w:rPr>
              <w:color w:val="2B579A"/>
              <w:shd w:val="clear" w:color="auto" w:fill="E6E6E6"/>
            </w:rPr>
            <w:fldChar w:fldCharType="separate"/>
          </w:r>
          <w:hyperlink w:anchor="_Toc183783195" w:history="1">
            <w:r w:rsidR="00014702" w:rsidRPr="008D4541">
              <w:rPr>
                <w:rStyle w:val="Hyperlink"/>
                <w:noProof/>
              </w:rPr>
              <w:t>Kom godt i gang</w:t>
            </w:r>
            <w:r w:rsidR="00014702">
              <w:rPr>
                <w:noProof/>
                <w:webHidden/>
              </w:rPr>
              <w:tab/>
            </w:r>
            <w:r w:rsidR="00014702">
              <w:rPr>
                <w:noProof/>
                <w:webHidden/>
              </w:rPr>
              <w:fldChar w:fldCharType="begin"/>
            </w:r>
            <w:r w:rsidR="00014702">
              <w:rPr>
                <w:noProof/>
                <w:webHidden/>
              </w:rPr>
              <w:instrText xml:space="preserve"> PAGEREF _Toc183783195 \h </w:instrText>
            </w:r>
            <w:r w:rsidR="00014702">
              <w:rPr>
                <w:noProof/>
                <w:webHidden/>
              </w:rPr>
            </w:r>
            <w:r w:rsidR="00014702">
              <w:rPr>
                <w:noProof/>
                <w:webHidden/>
              </w:rPr>
              <w:fldChar w:fldCharType="separate"/>
            </w:r>
            <w:r w:rsidR="00014702">
              <w:rPr>
                <w:noProof/>
                <w:webHidden/>
              </w:rPr>
              <w:t>9</w:t>
            </w:r>
            <w:r w:rsidR="00014702">
              <w:rPr>
                <w:noProof/>
                <w:webHidden/>
              </w:rPr>
              <w:fldChar w:fldCharType="end"/>
            </w:r>
          </w:hyperlink>
        </w:p>
        <w:p w14:paraId="376CA6A0" w14:textId="284CCE02" w:rsidR="00014702" w:rsidRDefault="00014702">
          <w:pPr>
            <w:pStyle w:val="Indholdsfortegnelse2"/>
            <w:rPr>
              <w:rFonts w:eastAsiaTheme="minorEastAsia"/>
              <w:noProof/>
              <w:kern w:val="2"/>
              <w:sz w:val="22"/>
              <w:szCs w:val="22"/>
              <w:lang w:eastAsia="da-DK"/>
              <w14:ligatures w14:val="standardContextual"/>
            </w:rPr>
          </w:pPr>
          <w:hyperlink w:anchor="_Toc183783196" w:history="1">
            <w:r w:rsidRPr="008D4541">
              <w:rPr>
                <w:rStyle w:val="Hyperlink"/>
                <w:noProof/>
              </w:rPr>
              <w:t>Leveret med i kassen</w:t>
            </w:r>
            <w:r>
              <w:rPr>
                <w:noProof/>
                <w:webHidden/>
              </w:rPr>
              <w:tab/>
            </w:r>
            <w:r>
              <w:rPr>
                <w:noProof/>
                <w:webHidden/>
              </w:rPr>
              <w:fldChar w:fldCharType="begin"/>
            </w:r>
            <w:r>
              <w:rPr>
                <w:noProof/>
                <w:webHidden/>
              </w:rPr>
              <w:instrText xml:space="preserve"> PAGEREF _Toc183783196 \h </w:instrText>
            </w:r>
            <w:r>
              <w:rPr>
                <w:noProof/>
                <w:webHidden/>
              </w:rPr>
            </w:r>
            <w:r>
              <w:rPr>
                <w:noProof/>
                <w:webHidden/>
              </w:rPr>
              <w:fldChar w:fldCharType="separate"/>
            </w:r>
            <w:r>
              <w:rPr>
                <w:noProof/>
                <w:webHidden/>
              </w:rPr>
              <w:t>9</w:t>
            </w:r>
            <w:r>
              <w:rPr>
                <w:noProof/>
                <w:webHidden/>
              </w:rPr>
              <w:fldChar w:fldCharType="end"/>
            </w:r>
          </w:hyperlink>
        </w:p>
        <w:p w14:paraId="5E41154D" w14:textId="7C2CCCF4" w:rsidR="00014702" w:rsidRDefault="00014702">
          <w:pPr>
            <w:pStyle w:val="Indholdsfortegnelse2"/>
            <w:rPr>
              <w:rFonts w:eastAsiaTheme="minorEastAsia"/>
              <w:noProof/>
              <w:kern w:val="2"/>
              <w:sz w:val="22"/>
              <w:szCs w:val="22"/>
              <w:lang w:eastAsia="da-DK"/>
              <w14:ligatures w14:val="standardContextual"/>
            </w:rPr>
          </w:pPr>
          <w:hyperlink w:anchor="_Toc183783197" w:history="1">
            <w:r w:rsidRPr="008D4541">
              <w:rPr>
                <w:rStyle w:val="Hyperlink"/>
                <w:noProof/>
              </w:rPr>
              <w:t>Placering af din Mantis Q40</w:t>
            </w:r>
            <w:r>
              <w:rPr>
                <w:noProof/>
                <w:webHidden/>
              </w:rPr>
              <w:tab/>
            </w:r>
            <w:r>
              <w:rPr>
                <w:noProof/>
                <w:webHidden/>
              </w:rPr>
              <w:fldChar w:fldCharType="begin"/>
            </w:r>
            <w:r>
              <w:rPr>
                <w:noProof/>
                <w:webHidden/>
              </w:rPr>
              <w:instrText xml:space="preserve"> PAGEREF _Toc183783197 \h </w:instrText>
            </w:r>
            <w:r>
              <w:rPr>
                <w:noProof/>
                <w:webHidden/>
              </w:rPr>
            </w:r>
            <w:r>
              <w:rPr>
                <w:noProof/>
                <w:webHidden/>
              </w:rPr>
              <w:fldChar w:fldCharType="separate"/>
            </w:r>
            <w:r>
              <w:rPr>
                <w:noProof/>
                <w:webHidden/>
              </w:rPr>
              <w:t>9</w:t>
            </w:r>
            <w:r>
              <w:rPr>
                <w:noProof/>
                <w:webHidden/>
              </w:rPr>
              <w:fldChar w:fldCharType="end"/>
            </w:r>
          </w:hyperlink>
        </w:p>
        <w:p w14:paraId="01DB0843" w14:textId="7017F775" w:rsidR="00014702" w:rsidRDefault="00014702">
          <w:pPr>
            <w:pStyle w:val="Indholdsfortegnelse3"/>
            <w:rPr>
              <w:rFonts w:eastAsiaTheme="minorEastAsia"/>
              <w:noProof/>
              <w:kern w:val="2"/>
              <w:sz w:val="22"/>
              <w:szCs w:val="22"/>
              <w:lang w:eastAsia="da-DK"/>
              <w14:ligatures w14:val="standardContextual"/>
            </w:rPr>
          </w:pPr>
          <w:hyperlink w:anchor="_Toc183783198" w:history="1">
            <w:r w:rsidRPr="008D4541">
              <w:rPr>
                <w:rStyle w:val="Hyperlink"/>
                <w:noProof/>
              </w:rPr>
              <w:t>Overfladen</w:t>
            </w:r>
            <w:r>
              <w:rPr>
                <w:noProof/>
                <w:webHidden/>
              </w:rPr>
              <w:tab/>
            </w:r>
            <w:r>
              <w:rPr>
                <w:noProof/>
                <w:webHidden/>
              </w:rPr>
              <w:fldChar w:fldCharType="begin"/>
            </w:r>
            <w:r>
              <w:rPr>
                <w:noProof/>
                <w:webHidden/>
              </w:rPr>
              <w:instrText xml:space="preserve"> PAGEREF _Toc183783198 \h </w:instrText>
            </w:r>
            <w:r>
              <w:rPr>
                <w:noProof/>
                <w:webHidden/>
              </w:rPr>
            </w:r>
            <w:r>
              <w:rPr>
                <w:noProof/>
                <w:webHidden/>
              </w:rPr>
              <w:fldChar w:fldCharType="separate"/>
            </w:r>
            <w:r>
              <w:rPr>
                <w:noProof/>
                <w:webHidden/>
              </w:rPr>
              <w:t>9</w:t>
            </w:r>
            <w:r>
              <w:rPr>
                <w:noProof/>
                <w:webHidden/>
              </w:rPr>
              <w:fldChar w:fldCharType="end"/>
            </w:r>
          </w:hyperlink>
        </w:p>
        <w:p w14:paraId="4AD8AB49" w14:textId="5441F370" w:rsidR="00014702" w:rsidRDefault="00014702">
          <w:pPr>
            <w:pStyle w:val="Indholdsfortegnelse3"/>
            <w:rPr>
              <w:rFonts w:eastAsiaTheme="minorEastAsia"/>
              <w:noProof/>
              <w:kern w:val="2"/>
              <w:sz w:val="22"/>
              <w:szCs w:val="22"/>
              <w:lang w:eastAsia="da-DK"/>
              <w14:ligatures w14:val="standardContextual"/>
            </w:rPr>
          </w:pPr>
          <w:hyperlink w:anchor="_Toc183783199" w:history="1">
            <w:r w:rsidRPr="008D4541">
              <w:rPr>
                <w:rStyle w:val="Hyperlink"/>
                <w:noProof/>
              </w:rPr>
              <w:t>Forkanten</w:t>
            </w:r>
            <w:r>
              <w:rPr>
                <w:noProof/>
                <w:webHidden/>
              </w:rPr>
              <w:tab/>
            </w:r>
            <w:r>
              <w:rPr>
                <w:noProof/>
                <w:webHidden/>
              </w:rPr>
              <w:fldChar w:fldCharType="begin"/>
            </w:r>
            <w:r>
              <w:rPr>
                <w:noProof/>
                <w:webHidden/>
              </w:rPr>
              <w:instrText xml:space="preserve"> PAGEREF _Toc183783199 \h </w:instrText>
            </w:r>
            <w:r>
              <w:rPr>
                <w:noProof/>
                <w:webHidden/>
              </w:rPr>
            </w:r>
            <w:r>
              <w:rPr>
                <w:noProof/>
                <w:webHidden/>
              </w:rPr>
              <w:fldChar w:fldCharType="separate"/>
            </w:r>
            <w:r>
              <w:rPr>
                <w:noProof/>
                <w:webHidden/>
              </w:rPr>
              <w:t>10</w:t>
            </w:r>
            <w:r>
              <w:rPr>
                <w:noProof/>
                <w:webHidden/>
              </w:rPr>
              <w:fldChar w:fldCharType="end"/>
            </w:r>
          </w:hyperlink>
        </w:p>
        <w:p w14:paraId="752FEB28" w14:textId="42A984D2" w:rsidR="00014702" w:rsidRDefault="00014702">
          <w:pPr>
            <w:pStyle w:val="Indholdsfortegnelse3"/>
            <w:rPr>
              <w:rFonts w:eastAsiaTheme="minorEastAsia"/>
              <w:noProof/>
              <w:kern w:val="2"/>
              <w:sz w:val="22"/>
              <w:szCs w:val="22"/>
              <w:lang w:eastAsia="da-DK"/>
              <w14:ligatures w14:val="standardContextual"/>
            </w:rPr>
          </w:pPr>
          <w:hyperlink w:anchor="_Toc183783200" w:history="1">
            <w:r w:rsidRPr="008D4541">
              <w:rPr>
                <w:rStyle w:val="Hyperlink"/>
                <w:noProof/>
              </w:rPr>
              <w:t>Venstre kant</w:t>
            </w:r>
            <w:r>
              <w:rPr>
                <w:noProof/>
                <w:webHidden/>
              </w:rPr>
              <w:tab/>
            </w:r>
            <w:r>
              <w:rPr>
                <w:noProof/>
                <w:webHidden/>
              </w:rPr>
              <w:fldChar w:fldCharType="begin"/>
            </w:r>
            <w:r>
              <w:rPr>
                <w:noProof/>
                <w:webHidden/>
              </w:rPr>
              <w:instrText xml:space="preserve"> PAGEREF _Toc183783200 \h </w:instrText>
            </w:r>
            <w:r>
              <w:rPr>
                <w:noProof/>
                <w:webHidden/>
              </w:rPr>
            </w:r>
            <w:r>
              <w:rPr>
                <w:noProof/>
                <w:webHidden/>
              </w:rPr>
              <w:fldChar w:fldCharType="separate"/>
            </w:r>
            <w:r>
              <w:rPr>
                <w:noProof/>
                <w:webHidden/>
              </w:rPr>
              <w:t>10</w:t>
            </w:r>
            <w:r>
              <w:rPr>
                <w:noProof/>
                <w:webHidden/>
              </w:rPr>
              <w:fldChar w:fldCharType="end"/>
            </w:r>
          </w:hyperlink>
        </w:p>
        <w:p w14:paraId="4A5D53FE" w14:textId="0C213C10" w:rsidR="00014702" w:rsidRDefault="00014702">
          <w:pPr>
            <w:pStyle w:val="Indholdsfortegnelse3"/>
            <w:rPr>
              <w:rFonts w:eastAsiaTheme="minorEastAsia"/>
              <w:noProof/>
              <w:kern w:val="2"/>
              <w:sz w:val="22"/>
              <w:szCs w:val="22"/>
              <w:lang w:eastAsia="da-DK"/>
              <w14:ligatures w14:val="standardContextual"/>
            </w:rPr>
          </w:pPr>
          <w:hyperlink w:anchor="_Toc183783201" w:history="1">
            <w:r w:rsidRPr="008D4541">
              <w:rPr>
                <w:rStyle w:val="Hyperlink"/>
                <w:noProof/>
              </w:rPr>
              <w:t>Bagerste kant</w:t>
            </w:r>
            <w:r>
              <w:rPr>
                <w:noProof/>
                <w:webHidden/>
              </w:rPr>
              <w:tab/>
            </w:r>
            <w:r>
              <w:rPr>
                <w:noProof/>
                <w:webHidden/>
              </w:rPr>
              <w:fldChar w:fldCharType="begin"/>
            </w:r>
            <w:r>
              <w:rPr>
                <w:noProof/>
                <w:webHidden/>
              </w:rPr>
              <w:instrText xml:space="preserve"> PAGEREF _Toc183783201 \h </w:instrText>
            </w:r>
            <w:r>
              <w:rPr>
                <w:noProof/>
                <w:webHidden/>
              </w:rPr>
            </w:r>
            <w:r>
              <w:rPr>
                <w:noProof/>
                <w:webHidden/>
              </w:rPr>
              <w:fldChar w:fldCharType="separate"/>
            </w:r>
            <w:r>
              <w:rPr>
                <w:noProof/>
                <w:webHidden/>
              </w:rPr>
              <w:t>10</w:t>
            </w:r>
            <w:r>
              <w:rPr>
                <w:noProof/>
                <w:webHidden/>
              </w:rPr>
              <w:fldChar w:fldCharType="end"/>
            </w:r>
          </w:hyperlink>
        </w:p>
        <w:p w14:paraId="796C17DA" w14:textId="7CAC3981" w:rsidR="00014702" w:rsidRDefault="00014702">
          <w:pPr>
            <w:pStyle w:val="Indholdsfortegnelse3"/>
            <w:rPr>
              <w:rFonts w:eastAsiaTheme="minorEastAsia"/>
              <w:noProof/>
              <w:kern w:val="2"/>
              <w:sz w:val="22"/>
              <w:szCs w:val="22"/>
              <w:lang w:eastAsia="da-DK"/>
              <w14:ligatures w14:val="standardContextual"/>
            </w:rPr>
          </w:pPr>
          <w:hyperlink w:anchor="_Toc183783202" w:history="1">
            <w:r w:rsidRPr="008D4541">
              <w:rPr>
                <w:rStyle w:val="Hyperlink"/>
                <w:noProof/>
              </w:rPr>
              <w:t>Neden under</w:t>
            </w:r>
            <w:r>
              <w:rPr>
                <w:noProof/>
                <w:webHidden/>
              </w:rPr>
              <w:tab/>
            </w:r>
            <w:r>
              <w:rPr>
                <w:noProof/>
                <w:webHidden/>
              </w:rPr>
              <w:fldChar w:fldCharType="begin"/>
            </w:r>
            <w:r>
              <w:rPr>
                <w:noProof/>
                <w:webHidden/>
              </w:rPr>
              <w:instrText xml:space="preserve"> PAGEREF _Toc183783202 \h </w:instrText>
            </w:r>
            <w:r>
              <w:rPr>
                <w:noProof/>
                <w:webHidden/>
              </w:rPr>
            </w:r>
            <w:r>
              <w:rPr>
                <w:noProof/>
                <w:webHidden/>
              </w:rPr>
              <w:fldChar w:fldCharType="separate"/>
            </w:r>
            <w:r>
              <w:rPr>
                <w:noProof/>
                <w:webHidden/>
              </w:rPr>
              <w:t>10</w:t>
            </w:r>
            <w:r>
              <w:rPr>
                <w:noProof/>
                <w:webHidden/>
              </w:rPr>
              <w:fldChar w:fldCharType="end"/>
            </w:r>
          </w:hyperlink>
        </w:p>
        <w:p w14:paraId="42DC0B91" w14:textId="7B15FD83" w:rsidR="00014702" w:rsidRDefault="00014702">
          <w:pPr>
            <w:pStyle w:val="Indholdsfortegnelse3"/>
            <w:rPr>
              <w:rFonts w:eastAsiaTheme="minorEastAsia"/>
              <w:noProof/>
              <w:kern w:val="2"/>
              <w:sz w:val="22"/>
              <w:szCs w:val="22"/>
              <w:lang w:eastAsia="da-DK"/>
              <w14:ligatures w14:val="standardContextual"/>
            </w:rPr>
          </w:pPr>
          <w:hyperlink w:anchor="_Toc183783203" w:history="1">
            <w:r w:rsidRPr="008D4541">
              <w:rPr>
                <w:rStyle w:val="Hyperlink"/>
                <w:noProof/>
              </w:rPr>
              <w:t>Tastatur layout</w:t>
            </w:r>
            <w:r>
              <w:rPr>
                <w:noProof/>
                <w:webHidden/>
              </w:rPr>
              <w:tab/>
            </w:r>
            <w:r>
              <w:rPr>
                <w:noProof/>
                <w:webHidden/>
              </w:rPr>
              <w:fldChar w:fldCharType="begin"/>
            </w:r>
            <w:r>
              <w:rPr>
                <w:noProof/>
                <w:webHidden/>
              </w:rPr>
              <w:instrText xml:space="preserve"> PAGEREF _Toc183783203 \h </w:instrText>
            </w:r>
            <w:r>
              <w:rPr>
                <w:noProof/>
                <w:webHidden/>
              </w:rPr>
            </w:r>
            <w:r>
              <w:rPr>
                <w:noProof/>
                <w:webHidden/>
              </w:rPr>
              <w:fldChar w:fldCharType="separate"/>
            </w:r>
            <w:r>
              <w:rPr>
                <w:noProof/>
                <w:webHidden/>
              </w:rPr>
              <w:t>11</w:t>
            </w:r>
            <w:r>
              <w:rPr>
                <w:noProof/>
                <w:webHidden/>
              </w:rPr>
              <w:fldChar w:fldCharType="end"/>
            </w:r>
          </w:hyperlink>
        </w:p>
        <w:p w14:paraId="0EB49FCE" w14:textId="4C9BF915" w:rsidR="00014702" w:rsidRDefault="00014702">
          <w:pPr>
            <w:pStyle w:val="Indholdsfortegnelse2"/>
            <w:rPr>
              <w:rFonts w:eastAsiaTheme="minorEastAsia"/>
              <w:noProof/>
              <w:kern w:val="2"/>
              <w:sz w:val="22"/>
              <w:szCs w:val="22"/>
              <w:lang w:eastAsia="da-DK"/>
              <w14:ligatures w14:val="standardContextual"/>
            </w:rPr>
          </w:pPr>
          <w:hyperlink w:anchor="_Toc183783204" w:history="1">
            <w:r w:rsidRPr="008D4541">
              <w:rPr>
                <w:rStyle w:val="Hyperlink"/>
                <w:noProof/>
              </w:rPr>
              <w:t>Oplad din Mantis Q40</w:t>
            </w:r>
            <w:r>
              <w:rPr>
                <w:noProof/>
                <w:webHidden/>
              </w:rPr>
              <w:tab/>
            </w:r>
            <w:r>
              <w:rPr>
                <w:noProof/>
                <w:webHidden/>
              </w:rPr>
              <w:fldChar w:fldCharType="begin"/>
            </w:r>
            <w:r>
              <w:rPr>
                <w:noProof/>
                <w:webHidden/>
              </w:rPr>
              <w:instrText xml:space="preserve"> PAGEREF _Toc183783204 \h </w:instrText>
            </w:r>
            <w:r>
              <w:rPr>
                <w:noProof/>
                <w:webHidden/>
              </w:rPr>
            </w:r>
            <w:r>
              <w:rPr>
                <w:noProof/>
                <w:webHidden/>
              </w:rPr>
              <w:fldChar w:fldCharType="separate"/>
            </w:r>
            <w:r>
              <w:rPr>
                <w:noProof/>
                <w:webHidden/>
              </w:rPr>
              <w:t>11</w:t>
            </w:r>
            <w:r>
              <w:rPr>
                <w:noProof/>
                <w:webHidden/>
              </w:rPr>
              <w:fldChar w:fldCharType="end"/>
            </w:r>
          </w:hyperlink>
        </w:p>
        <w:p w14:paraId="42636B6A" w14:textId="0B82C0F9" w:rsidR="00014702" w:rsidRDefault="00014702">
          <w:pPr>
            <w:pStyle w:val="Indholdsfortegnelse2"/>
            <w:rPr>
              <w:rFonts w:eastAsiaTheme="minorEastAsia"/>
              <w:noProof/>
              <w:kern w:val="2"/>
              <w:sz w:val="22"/>
              <w:szCs w:val="22"/>
              <w:lang w:eastAsia="da-DK"/>
              <w14:ligatures w14:val="standardContextual"/>
            </w:rPr>
          </w:pPr>
          <w:hyperlink w:anchor="_Toc183783205" w:history="1">
            <w:r w:rsidRPr="008D4541">
              <w:rPr>
                <w:rStyle w:val="Hyperlink"/>
                <w:noProof/>
              </w:rPr>
              <w:t>Tænd og Sluk for din enhed</w:t>
            </w:r>
            <w:r>
              <w:rPr>
                <w:noProof/>
                <w:webHidden/>
              </w:rPr>
              <w:tab/>
            </w:r>
            <w:r>
              <w:rPr>
                <w:noProof/>
                <w:webHidden/>
              </w:rPr>
              <w:fldChar w:fldCharType="begin"/>
            </w:r>
            <w:r>
              <w:rPr>
                <w:noProof/>
                <w:webHidden/>
              </w:rPr>
              <w:instrText xml:space="preserve"> PAGEREF _Toc183783205 \h </w:instrText>
            </w:r>
            <w:r>
              <w:rPr>
                <w:noProof/>
                <w:webHidden/>
              </w:rPr>
            </w:r>
            <w:r>
              <w:rPr>
                <w:noProof/>
                <w:webHidden/>
              </w:rPr>
              <w:fldChar w:fldCharType="separate"/>
            </w:r>
            <w:r>
              <w:rPr>
                <w:noProof/>
                <w:webHidden/>
              </w:rPr>
              <w:t>11</w:t>
            </w:r>
            <w:r>
              <w:rPr>
                <w:noProof/>
                <w:webHidden/>
              </w:rPr>
              <w:fldChar w:fldCharType="end"/>
            </w:r>
          </w:hyperlink>
        </w:p>
        <w:p w14:paraId="7B1CA994" w14:textId="2F418ADC" w:rsidR="00014702" w:rsidRDefault="00014702">
          <w:pPr>
            <w:pStyle w:val="Indholdsfortegnelse2"/>
            <w:rPr>
              <w:rFonts w:eastAsiaTheme="minorEastAsia"/>
              <w:noProof/>
              <w:kern w:val="2"/>
              <w:sz w:val="22"/>
              <w:szCs w:val="22"/>
              <w:lang w:eastAsia="da-DK"/>
              <w14:ligatures w14:val="standardContextual"/>
            </w:rPr>
          </w:pPr>
          <w:hyperlink w:anchor="_Toc183783206" w:history="1">
            <w:r w:rsidRPr="008D4541">
              <w:rPr>
                <w:rStyle w:val="Hyperlink"/>
                <w:noProof/>
              </w:rPr>
              <w:t>Justering af dvale og automatisk slukning</w:t>
            </w:r>
            <w:r>
              <w:rPr>
                <w:noProof/>
                <w:webHidden/>
              </w:rPr>
              <w:tab/>
            </w:r>
            <w:r>
              <w:rPr>
                <w:noProof/>
                <w:webHidden/>
              </w:rPr>
              <w:fldChar w:fldCharType="begin"/>
            </w:r>
            <w:r>
              <w:rPr>
                <w:noProof/>
                <w:webHidden/>
              </w:rPr>
              <w:instrText xml:space="preserve"> PAGEREF _Toc183783206 \h </w:instrText>
            </w:r>
            <w:r>
              <w:rPr>
                <w:noProof/>
                <w:webHidden/>
              </w:rPr>
            </w:r>
            <w:r>
              <w:rPr>
                <w:noProof/>
                <w:webHidden/>
              </w:rPr>
              <w:fldChar w:fldCharType="separate"/>
            </w:r>
            <w:r>
              <w:rPr>
                <w:noProof/>
                <w:webHidden/>
              </w:rPr>
              <w:t>12</w:t>
            </w:r>
            <w:r>
              <w:rPr>
                <w:noProof/>
                <w:webHidden/>
              </w:rPr>
              <w:fldChar w:fldCharType="end"/>
            </w:r>
          </w:hyperlink>
        </w:p>
        <w:p w14:paraId="15A29E6F" w14:textId="16B28893" w:rsidR="00014702" w:rsidRDefault="00014702">
          <w:pPr>
            <w:pStyle w:val="Indholdsfortegnelse3"/>
            <w:rPr>
              <w:rFonts w:eastAsiaTheme="minorEastAsia"/>
              <w:noProof/>
              <w:kern w:val="2"/>
              <w:sz w:val="22"/>
              <w:szCs w:val="22"/>
              <w:lang w:eastAsia="da-DK"/>
              <w14:ligatures w14:val="standardContextual"/>
            </w:rPr>
          </w:pPr>
          <w:hyperlink w:anchor="_Toc183783207" w:history="1">
            <w:r w:rsidRPr="008D4541">
              <w:rPr>
                <w:rStyle w:val="Hyperlink"/>
                <w:noProof/>
              </w:rPr>
              <w:t>Indstilling af automatisk slukning</w:t>
            </w:r>
            <w:r>
              <w:rPr>
                <w:noProof/>
                <w:webHidden/>
              </w:rPr>
              <w:tab/>
            </w:r>
            <w:r>
              <w:rPr>
                <w:noProof/>
                <w:webHidden/>
              </w:rPr>
              <w:fldChar w:fldCharType="begin"/>
            </w:r>
            <w:r>
              <w:rPr>
                <w:noProof/>
                <w:webHidden/>
              </w:rPr>
              <w:instrText xml:space="preserve"> PAGEREF _Toc183783207 \h </w:instrText>
            </w:r>
            <w:r>
              <w:rPr>
                <w:noProof/>
                <w:webHidden/>
              </w:rPr>
            </w:r>
            <w:r>
              <w:rPr>
                <w:noProof/>
                <w:webHidden/>
              </w:rPr>
              <w:fldChar w:fldCharType="separate"/>
            </w:r>
            <w:r>
              <w:rPr>
                <w:noProof/>
                <w:webHidden/>
              </w:rPr>
              <w:t>12</w:t>
            </w:r>
            <w:r>
              <w:rPr>
                <w:noProof/>
                <w:webHidden/>
              </w:rPr>
              <w:fldChar w:fldCharType="end"/>
            </w:r>
          </w:hyperlink>
        </w:p>
        <w:p w14:paraId="1AA4D1FB" w14:textId="593123BB" w:rsidR="00014702" w:rsidRDefault="00014702">
          <w:pPr>
            <w:pStyle w:val="Indholdsfortegnelse2"/>
            <w:rPr>
              <w:rFonts w:eastAsiaTheme="minorEastAsia"/>
              <w:noProof/>
              <w:kern w:val="2"/>
              <w:sz w:val="22"/>
              <w:szCs w:val="22"/>
              <w:lang w:eastAsia="da-DK"/>
              <w14:ligatures w14:val="standardContextual"/>
            </w:rPr>
          </w:pPr>
          <w:hyperlink w:anchor="_Toc183783208" w:history="1">
            <w:r w:rsidRPr="008D4541">
              <w:rPr>
                <w:rStyle w:val="Hyperlink"/>
                <w:noProof/>
              </w:rPr>
              <w:t>Beskrivelse af Om menuen</w:t>
            </w:r>
            <w:r>
              <w:rPr>
                <w:noProof/>
                <w:webHidden/>
              </w:rPr>
              <w:tab/>
            </w:r>
            <w:r>
              <w:rPr>
                <w:noProof/>
                <w:webHidden/>
              </w:rPr>
              <w:fldChar w:fldCharType="begin"/>
            </w:r>
            <w:r>
              <w:rPr>
                <w:noProof/>
                <w:webHidden/>
              </w:rPr>
              <w:instrText xml:space="preserve"> PAGEREF _Toc183783208 \h </w:instrText>
            </w:r>
            <w:r>
              <w:rPr>
                <w:noProof/>
                <w:webHidden/>
              </w:rPr>
            </w:r>
            <w:r>
              <w:rPr>
                <w:noProof/>
                <w:webHidden/>
              </w:rPr>
              <w:fldChar w:fldCharType="separate"/>
            </w:r>
            <w:r>
              <w:rPr>
                <w:noProof/>
                <w:webHidden/>
              </w:rPr>
              <w:t>12</w:t>
            </w:r>
            <w:r>
              <w:rPr>
                <w:noProof/>
                <w:webHidden/>
              </w:rPr>
              <w:fldChar w:fldCharType="end"/>
            </w:r>
          </w:hyperlink>
        </w:p>
        <w:p w14:paraId="401852DD" w14:textId="6973E33C" w:rsidR="00014702" w:rsidRDefault="00014702">
          <w:pPr>
            <w:pStyle w:val="Indholdsfortegnelse1"/>
            <w:rPr>
              <w:rFonts w:eastAsiaTheme="minorEastAsia"/>
              <w:noProof/>
              <w:kern w:val="2"/>
              <w:sz w:val="22"/>
              <w:szCs w:val="22"/>
              <w:lang w:eastAsia="da-DK"/>
              <w14:ligatures w14:val="standardContextual"/>
            </w:rPr>
          </w:pPr>
          <w:hyperlink w:anchor="_Toc183783209" w:history="1">
            <w:r w:rsidRPr="008D4541">
              <w:rPr>
                <w:rStyle w:val="Hyperlink"/>
                <w:noProof/>
              </w:rPr>
              <w:t>Navigering og brug af menuer</w:t>
            </w:r>
            <w:r>
              <w:rPr>
                <w:noProof/>
                <w:webHidden/>
              </w:rPr>
              <w:tab/>
            </w:r>
            <w:r>
              <w:rPr>
                <w:noProof/>
                <w:webHidden/>
              </w:rPr>
              <w:fldChar w:fldCharType="begin"/>
            </w:r>
            <w:r>
              <w:rPr>
                <w:noProof/>
                <w:webHidden/>
              </w:rPr>
              <w:instrText xml:space="preserve"> PAGEREF _Toc183783209 \h </w:instrText>
            </w:r>
            <w:r>
              <w:rPr>
                <w:noProof/>
                <w:webHidden/>
              </w:rPr>
            </w:r>
            <w:r>
              <w:rPr>
                <w:noProof/>
                <w:webHidden/>
              </w:rPr>
              <w:fldChar w:fldCharType="separate"/>
            </w:r>
            <w:r>
              <w:rPr>
                <w:noProof/>
                <w:webHidden/>
              </w:rPr>
              <w:t>13</w:t>
            </w:r>
            <w:r>
              <w:rPr>
                <w:noProof/>
                <w:webHidden/>
              </w:rPr>
              <w:fldChar w:fldCharType="end"/>
            </w:r>
          </w:hyperlink>
        </w:p>
        <w:p w14:paraId="002FC979" w14:textId="5B1FAB0F" w:rsidR="00014702" w:rsidRDefault="00014702">
          <w:pPr>
            <w:pStyle w:val="Indholdsfortegnelse2"/>
            <w:rPr>
              <w:rFonts w:eastAsiaTheme="minorEastAsia"/>
              <w:noProof/>
              <w:kern w:val="2"/>
              <w:sz w:val="22"/>
              <w:szCs w:val="22"/>
              <w:lang w:eastAsia="da-DK"/>
              <w14:ligatures w14:val="standardContextual"/>
            </w:rPr>
          </w:pPr>
          <w:hyperlink w:anchor="_Toc183783210" w:history="1">
            <w:r w:rsidRPr="008D4541">
              <w:rPr>
                <w:rStyle w:val="Hyperlink"/>
                <w:noProof/>
              </w:rPr>
              <w:t>Navigering i Hovedmenuen</w:t>
            </w:r>
            <w:r>
              <w:rPr>
                <w:noProof/>
                <w:webHidden/>
              </w:rPr>
              <w:tab/>
            </w:r>
            <w:r>
              <w:rPr>
                <w:noProof/>
                <w:webHidden/>
              </w:rPr>
              <w:fldChar w:fldCharType="begin"/>
            </w:r>
            <w:r>
              <w:rPr>
                <w:noProof/>
                <w:webHidden/>
              </w:rPr>
              <w:instrText xml:space="preserve"> PAGEREF _Toc183783210 \h </w:instrText>
            </w:r>
            <w:r>
              <w:rPr>
                <w:noProof/>
                <w:webHidden/>
              </w:rPr>
            </w:r>
            <w:r>
              <w:rPr>
                <w:noProof/>
                <w:webHidden/>
              </w:rPr>
              <w:fldChar w:fldCharType="separate"/>
            </w:r>
            <w:r>
              <w:rPr>
                <w:noProof/>
                <w:webHidden/>
              </w:rPr>
              <w:t>13</w:t>
            </w:r>
            <w:r>
              <w:rPr>
                <w:noProof/>
                <w:webHidden/>
              </w:rPr>
              <w:fldChar w:fldCharType="end"/>
            </w:r>
          </w:hyperlink>
        </w:p>
        <w:p w14:paraId="4450CA9F" w14:textId="4BB9BBC1" w:rsidR="00014702" w:rsidRDefault="00014702">
          <w:pPr>
            <w:pStyle w:val="Indholdsfortegnelse2"/>
            <w:rPr>
              <w:rFonts w:eastAsiaTheme="minorEastAsia"/>
              <w:noProof/>
              <w:kern w:val="2"/>
              <w:sz w:val="22"/>
              <w:szCs w:val="22"/>
              <w:lang w:eastAsia="da-DK"/>
              <w14:ligatures w14:val="standardContextual"/>
            </w:rPr>
          </w:pPr>
          <w:hyperlink w:anchor="_Toc183783211" w:history="1">
            <w:r w:rsidRPr="008D4541">
              <w:rPr>
                <w:rStyle w:val="Hyperlink"/>
                <w:noProof/>
              </w:rPr>
              <w:t>Panorering med tekst i punktdisplay</w:t>
            </w:r>
            <w:r>
              <w:rPr>
                <w:noProof/>
                <w:webHidden/>
              </w:rPr>
              <w:tab/>
            </w:r>
            <w:r>
              <w:rPr>
                <w:noProof/>
                <w:webHidden/>
              </w:rPr>
              <w:fldChar w:fldCharType="begin"/>
            </w:r>
            <w:r>
              <w:rPr>
                <w:noProof/>
                <w:webHidden/>
              </w:rPr>
              <w:instrText xml:space="preserve"> PAGEREF _Toc183783211 \h </w:instrText>
            </w:r>
            <w:r>
              <w:rPr>
                <w:noProof/>
                <w:webHidden/>
              </w:rPr>
            </w:r>
            <w:r>
              <w:rPr>
                <w:noProof/>
                <w:webHidden/>
              </w:rPr>
              <w:fldChar w:fldCharType="separate"/>
            </w:r>
            <w:r>
              <w:rPr>
                <w:noProof/>
                <w:webHidden/>
              </w:rPr>
              <w:t>13</w:t>
            </w:r>
            <w:r>
              <w:rPr>
                <w:noProof/>
                <w:webHidden/>
              </w:rPr>
              <w:fldChar w:fldCharType="end"/>
            </w:r>
          </w:hyperlink>
        </w:p>
        <w:p w14:paraId="6A7A2148" w14:textId="6A783550" w:rsidR="00014702" w:rsidRDefault="00014702">
          <w:pPr>
            <w:pStyle w:val="Indholdsfortegnelse2"/>
            <w:rPr>
              <w:rFonts w:eastAsiaTheme="minorEastAsia"/>
              <w:noProof/>
              <w:kern w:val="2"/>
              <w:sz w:val="22"/>
              <w:szCs w:val="22"/>
              <w:lang w:eastAsia="da-DK"/>
              <w14:ligatures w14:val="standardContextual"/>
            </w:rPr>
          </w:pPr>
          <w:hyperlink w:anchor="_Toc183783212" w:history="1">
            <w:r w:rsidRPr="008D4541">
              <w:rPr>
                <w:rStyle w:val="Hyperlink"/>
                <w:noProof/>
              </w:rPr>
              <w:t>Brug af Kontekst Menu for yderligere muligheder</w:t>
            </w:r>
            <w:r>
              <w:rPr>
                <w:noProof/>
                <w:webHidden/>
              </w:rPr>
              <w:tab/>
            </w:r>
            <w:r>
              <w:rPr>
                <w:noProof/>
                <w:webHidden/>
              </w:rPr>
              <w:fldChar w:fldCharType="begin"/>
            </w:r>
            <w:r>
              <w:rPr>
                <w:noProof/>
                <w:webHidden/>
              </w:rPr>
              <w:instrText xml:space="preserve"> PAGEREF _Toc183783212 \h </w:instrText>
            </w:r>
            <w:r>
              <w:rPr>
                <w:noProof/>
                <w:webHidden/>
              </w:rPr>
            </w:r>
            <w:r>
              <w:rPr>
                <w:noProof/>
                <w:webHidden/>
              </w:rPr>
              <w:fldChar w:fldCharType="separate"/>
            </w:r>
            <w:r>
              <w:rPr>
                <w:noProof/>
                <w:webHidden/>
              </w:rPr>
              <w:t>13</w:t>
            </w:r>
            <w:r>
              <w:rPr>
                <w:noProof/>
                <w:webHidden/>
              </w:rPr>
              <w:fldChar w:fldCharType="end"/>
            </w:r>
          </w:hyperlink>
        </w:p>
        <w:p w14:paraId="6A5BC87B" w14:textId="6F18F37F" w:rsidR="00014702" w:rsidRDefault="00014702">
          <w:pPr>
            <w:pStyle w:val="Indholdsfortegnelse2"/>
            <w:rPr>
              <w:rFonts w:eastAsiaTheme="minorEastAsia"/>
              <w:noProof/>
              <w:kern w:val="2"/>
              <w:sz w:val="22"/>
              <w:szCs w:val="22"/>
              <w:lang w:eastAsia="da-DK"/>
              <w14:ligatures w14:val="standardContextual"/>
            </w:rPr>
          </w:pPr>
          <w:hyperlink w:anchor="_Toc183783213" w:history="1">
            <w:r w:rsidRPr="008D4541">
              <w:rPr>
                <w:rStyle w:val="Hyperlink"/>
                <w:noProof/>
              </w:rPr>
              <w:t>Naviger ved brug af Første Bogstav</w:t>
            </w:r>
            <w:r>
              <w:rPr>
                <w:noProof/>
                <w:webHidden/>
              </w:rPr>
              <w:tab/>
            </w:r>
            <w:r>
              <w:rPr>
                <w:noProof/>
                <w:webHidden/>
              </w:rPr>
              <w:fldChar w:fldCharType="begin"/>
            </w:r>
            <w:r>
              <w:rPr>
                <w:noProof/>
                <w:webHidden/>
              </w:rPr>
              <w:instrText xml:space="preserve"> PAGEREF _Toc183783213 \h </w:instrText>
            </w:r>
            <w:r>
              <w:rPr>
                <w:noProof/>
                <w:webHidden/>
              </w:rPr>
            </w:r>
            <w:r>
              <w:rPr>
                <w:noProof/>
                <w:webHidden/>
              </w:rPr>
              <w:fldChar w:fldCharType="separate"/>
            </w:r>
            <w:r>
              <w:rPr>
                <w:noProof/>
                <w:webHidden/>
              </w:rPr>
              <w:t>14</w:t>
            </w:r>
            <w:r>
              <w:rPr>
                <w:noProof/>
                <w:webHidden/>
              </w:rPr>
              <w:fldChar w:fldCharType="end"/>
            </w:r>
          </w:hyperlink>
        </w:p>
        <w:p w14:paraId="5E270427" w14:textId="22F0A261" w:rsidR="00014702" w:rsidRDefault="00014702">
          <w:pPr>
            <w:pStyle w:val="Indholdsfortegnelse2"/>
            <w:rPr>
              <w:rFonts w:eastAsiaTheme="minorEastAsia"/>
              <w:noProof/>
              <w:kern w:val="2"/>
              <w:sz w:val="22"/>
              <w:szCs w:val="22"/>
              <w:lang w:eastAsia="da-DK"/>
              <w14:ligatures w14:val="standardContextual"/>
            </w:rPr>
          </w:pPr>
          <w:hyperlink w:anchor="_Toc183783214" w:history="1">
            <w:r w:rsidRPr="008D4541">
              <w:rPr>
                <w:rStyle w:val="Hyperlink"/>
                <w:noProof/>
              </w:rPr>
              <w:t>Indskriv ved brug af punkttastatur</w:t>
            </w:r>
            <w:r>
              <w:rPr>
                <w:noProof/>
                <w:webHidden/>
              </w:rPr>
              <w:tab/>
            </w:r>
            <w:r>
              <w:rPr>
                <w:noProof/>
                <w:webHidden/>
              </w:rPr>
              <w:fldChar w:fldCharType="begin"/>
            </w:r>
            <w:r>
              <w:rPr>
                <w:noProof/>
                <w:webHidden/>
              </w:rPr>
              <w:instrText xml:space="preserve"> PAGEREF _Toc183783214 \h </w:instrText>
            </w:r>
            <w:r>
              <w:rPr>
                <w:noProof/>
                <w:webHidden/>
              </w:rPr>
            </w:r>
            <w:r>
              <w:rPr>
                <w:noProof/>
                <w:webHidden/>
              </w:rPr>
              <w:fldChar w:fldCharType="separate"/>
            </w:r>
            <w:r>
              <w:rPr>
                <w:noProof/>
                <w:webHidden/>
              </w:rPr>
              <w:t>14</w:t>
            </w:r>
            <w:r>
              <w:rPr>
                <w:noProof/>
                <w:webHidden/>
              </w:rPr>
              <w:fldChar w:fldCharType="end"/>
            </w:r>
          </w:hyperlink>
        </w:p>
        <w:p w14:paraId="19D73479" w14:textId="1D7D8488" w:rsidR="00014702" w:rsidRDefault="00014702">
          <w:pPr>
            <w:pStyle w:val="Indholdsfortegnelse2"/>
            <w:rPr>
              <w:rFonts w:eastAsiaTheme="minorEastAsia"/>
              <w:noProof/>
              <w:kern w:val="2"/>
              <w:sz w:val="22"/>
              <w:szCs w:val="22"/>
              <w:lang w:eastAsia="da-DK"/>
              <w14:ligatures w14:val="standardContextual"/>
            </w:rPr>
          </w:pPr>
          <w:hyperlink w:anchor="_Toc183783215" w:history="1">
            <w:r w:rsidRPr="008D4541">
              <w:rPr>
                <w:rStyle w:val="Hyperlink"/>
                <w:noProof/>
              </w:rPr>
              <w:t>Brug af genveje/kombinationer til at navigere</w:t>
            </w:r>
            <w:r>
              <w:rPr>
                <w:noProof/>
                <w:webHidden/>
              </w:rPr>
              <w:tab/>
            </w:r>
            <w:r>
              <w:rPr>
                <w:noProof/>
                <w:webHidden/>
              </w:rPr>
              <w:fldChar w:fldCharType="begin"/>
            </w:r>
            <w:r>
              <w:rPr>
                <w:noProof/>
                <w:webHidden/>
              </w:rPr>
              <w:instrText xml:space="preserve"> PAGEREF _Toc183783215 \h </w:instrText>
            </w:r>
            <w:r>
              <w:rPr>
                <w:noProof/>
                <w:webHidden/>
              </w:rPr>
            </w:r>
            <w:r>
              <w:rPr>
                <w:noProof/>
                <w:webHidden/>
              </w:rPr>
              <w:fldChar w:fldCharType="separate"/>
            </w:r>
            <w:r>
              <w:rPr>
                <w:noProof/>
                <w:webHidden/>
              </w:rPr>
              <w:t>14</w:t>
            </w:r>
            <w:r>
              <w:rPr>
                <w:noProof/>
                <w:webHidden/>
              </w:rPr>
              <w:fldChar w:fldCharType="end"/>
            </w:r>
          </w:hyperlink>
        </w:p>
        <w:p w14:paraId="7004B370" w14:textId="3951D029" w:rsidR="00014702" w:rsidRDefault="00014702">
          <w:pPr>
            <w:pStyle w:val="Indholdsfortegnelse1"/>
            <w:rPr>
              <w:rFonts w:eastAsiaTheme="minorEastAsia"/>
              <w:noProof/>
              <w:kern w:val="2"/>
              <w:sz w:val="22"/>
              <w:szCs w:val="22"/>
              <w:lang w:eastAsia="da-DK"/>
              <w14:ligatures w14:val="standardContextual"/>
            </w:rPr>
          </w:pPr>
          <w:hyperlink w:anchor="_Toc183783216" w:history="1">
            <w:r w:rsidRPr="008D4541">
              <w:rPr>
                <w:rStyle w:val="Hyperlink"/>
                <w:noProof/>
              </w:rPr>
              <w:t>Tilslutningsmuligheder</w:t>
            </w:r>
            <w:r>
              <w:rPr>
                <w:noProof/>
                <w:webHidden/>
              </w:rPr>
              <w:tab/>
            </w:r>
            <w:r>
              <w:rPr>
                <w:noProof/>
                <w:webHidden/>
              </w:rPr>
              <w:fldChar w:fldCharType="begin"/>
            </w:r>
            <w:r>
              <w:rPr>
                <w:noProof/>
                <w:webHidden/>
              </w:rPr>
              <w:instrText xml:space="preserve"> PAGEREF _Toc183783216 \h </w:instrText>
            </w:r>
            <w:r>
              <w:rPr>
                <w:noProof/>
                <w:webHidden/>
              </w:rPr>
            </w:r>
            <w:r>
              <w:rPr>
                <w:noProof/>
                <w:webHidden/>
              </w:rPr>
              <w:fldChar w:fldCharType="separate"/>
            </w:r>
            <w:r>
              <w:rPr>
                <w:noProof/>
                <w:webHidden/>
              </w:rPr>
              <w:t>16</w:t>
            </w:r>
            <w:r>
              <w:rPr>
                <w:noProof/>
                <w:webHidden/>
              </w:rPr>
              <w:fldChar w:fldCharType="end"/>
            </w:r>
          </w:hyperlink>
        </w:p>
        <w:p w14:paraId="7F64B357" w14:textId="4F64A387" w:rsidR="00014702" w:rsidRDefault="00014702">
          <w:pPr>
            <w:pStyle w:val="Indholdsfortegnelse2"/>
            <w:rPr>
              <w:rFonts w:eastAsiaTheme="minorEastAsia"/>
              <w:noProof/>
              <w:kern w:val="2"/>
              <w:sz w:val="22"/>
              <w:szCs w:val="22"/>
              <w:lang w:eastAsia="da-DK"/>
              <w14:ligatures w14:val="standardContextual"/>
            </w:rPr>
          </w:pPr>
          <w:hyperlink w:anchor="_Toc183783217" w:history="1">
            <w:r w:rsidRPr="008D4541">
              <w:rPr>
                <w:rStyle w:val="Hyperlink"/>
                <w:noProof/>
              </w:rPr>
              <w:t>Forbind Mantis Q40 til et Wi-Fi Netværk</w:t>
            </w:r>
            <w:r>
              <w:rPr>
                <w:noProof/>
                <w:webHidden/>
              </w:rPr>
              <w:tab/>
            </w:r>
            <w:r>
              <w:rPr>
                <w:noProof/>
                <w:webHidden/>
              </w:rPr>
              <w:fldChar w:fldCharType="begin"/>
            </w:r>
            <w:r>
              <w:rPr>
                <w:noProof/>
                <w:webHidden/>
              </w:rPr>
              <w:instrText xml:space="preserve"> PAGEREF _Toc183783217 \h </w:instrText>
            </w:r>
            <w:r>
              <w:rPr>
                <w:noProof/>
                <w:webHidden/>
              </w:rPr>
            </w:r>
            <w:r>
              <w:rPr>
                <w:noProof/>
                <w:webHidden/>
              </w:rPr>
              <w:fldChar w:fldCharType="separate"/>
            </w:r>
            <w:r>
              <w:rPr>
                <w:noProof/>
                <w:webHidden/>
              </w:rPr>
              <w:t>16</w:t>
            </w:r>
            <w:r>
              <w:rPr>
                <w:noProof/>
                <w:webHidden/>
              </w:rPr>
              <w:fldChar w:fldCharType="end"/>
            </w:r>
          </w:hyperlink>
        </w:p>
        <w:p w14:paraId="554100EC" w14:textId="5270C380" w:rsidR="00014702" w:rsidRDefault="00014702">
          <w:pPr>
            <w:pStyle w:val="Indholdsfortegnelse2"/>
            <w:rPr>
              <w:rFonts w:eastAsiaTheme="minorEastAsia"/>
              <w:noProof/>
              <w:kern w:val="2"/>
              <w:sz w:val="22"/>
              <w:szCs w:val="22"/>
              <w:lang w:eastAsia="da-DK"/>
              <w14:ligatures w14:val="standardContextual"/>
            </w:rPr>
          </w:pPr>
          <w:hyperlink w:anchor="_Toc183783218" w:history="1">
            <w:r w:rsidRPr="008D4541">
              <w:rPr>
                <w:rStyle w:val="Hyperlink"/>
                <w:bCs/>
                <w:noProof/>
              </w:rPr>
              <w:t>Forbinde Mantis Q40 til en Bluetooth enhed</w:t>
            </w:r>
            <w:r>
              <w:rPr>
                <w:noProof/>
                <w:webHidden/>
              </w:rPr>
              <w:tab/>
            </w:r>
            <w:r>
              <w:rPr>
                <w:noProof/>
                <w:webHidden/>
              </w:rPr>
              <w:fldChar w:fldCharType="begin"/>
            </w:r>
            <w:r>
              <w:rPr>
                <w:noProof/>
                <w:webHidden/>
              </w:rPr>
              <w:instrText xml:space="preserve"> PAGEREF _Toc183783218 \h </w:instrText>
            </w:r>
            <w:r>
              <w:rPr>
                <w:noProof/>
                <w:webHidden/>
              </w:rPr>
            </w:r>
            <w:r>
              <w:rPr>
                <w:noProof/>
                <w:webHidden/>
              </w:rPr>
              <w:fldChar w:fldCharType="separate"/>
            </w:r>
            <w:r>
              <w:rPr>
                <w:noProof/>
                <w:webHidden/>
              </w:rPr>
              <w:t>16</w:t>
            </w:r>
            <w:r>
              <w:rPr>
                <w:noProof/>
                <w:webHidden/>
              </w:rPr>
              <w:fldChar w:fldCharType="end"/>
            </w:r>
          </w:hyperlink>
        </w:p>
        <w:p w14:paraId="39CD425D" w14:textId="33137F14" w:rsidR="00014702" w:rsidRDefault="00014702">
          <w:pPr>
            <w:pStyle w:val="Indholdsfortegnelse2"/>
            <w:rPr>
              <w:rFonts w:eastAsiaTheme="minorEastAsia"/>
              <w:noProof/>
              <w:kern w:val="2"/>
              <w:sz w:val="22"/>
              <w:szCs w:val="22"/>
              <w:lang w:eastAsia="da-DK"/>
              <w14:ligatures w14:val="standardContextual"/>
            </w:rPr>
          </w:pPr>
          <w:hyperlink w:anchor="_Toc183783219" w:history="1">
            <w:r w:rsidRPr="008D4541">
              <w:rPr>
                <w:rStyle w:val="Hyperlink"/>
                <w:bCs/>
                <w:noProof/>
              </w:rPr>
              <w:t>Bluetooth lydenheder menuen</w:t>
            </w:r>
            <w:r>
              <w:rPr>
                <w:noProof/>
                <w:webHidden/>
              </w:rPr>
              <w:tab/>
            </w:r>
            <w:r>
              <w:rPr>
                <w:noProof/>
                <w:webHidden/>
              </w:rPr>
              <w:fldChar w:fldCharType="begin"/>
            </w:r>
            <w:r>
              <w:rPr>
                <w:noProof/>
                <w:webHidden/>
              </w:rPr>
              <w:instrText xml:space="preserve"> PAGEREF _Toc183783219 \h </w:instrText>
            </w:r>
            <w:r>
              <w:rPr>
                <w:noProof/>
                <w:webHidden/>
              </w:rPr>
            </w:r>
            <w:r>
              <w:rPr>
                <w:noProof/>
                <w:webHidden/>
              </w:rPr>
              <w:fldChar w:fldCharType="separate"/>
            </w:r>
            <w:r>
              <w:rPr>
                <w:noProof/>
                <w:webHidden/>
              </w:rPr>
              <w:t>17</w:t>
            </w:r>
            <w:r>
              <w:rPr>
                <w:noProof/>
                <w:webHidden/>
              </w:rPr>
              <w:fldChar w:fldCharType="end"/>
            </w:r>
          </w:hyperlink>
        </w:p>
        <w:p w14:paraId="1277C174" w14:textId="3840537B" w:rsidR="00014702" w:rsidRDefault="00014702">
          <w:pPr>
            <w:pStyle w:val="Indholdsfortegnelse1"/>
            <w:rPr>
              <w:rFonts w:eastAsiaTheme="minorEastAsia"/>
              <w:noProof/>
              <w:kern w:val="2"/>
              <w:sz w:val="22"/>
              <w:szCs w:val="22"/>
              <w:lang w:eastAsia="da-DK"/>
              <w14:ligatures w14:val="standardContextual"/>
            </w:rPr>
          </w:pPr>
          <w:hyperlink w:anchor="_Toc183783220" w:history="1">
            <w:r w:rsidRPr="008D4541">
              <w:rPr>
                <w:rStyle w:val="Hyperlink"/>
                <w:noProof/>
              </w:rPr>
              <w:t>Brug af Editor applikationen</w:t>
            </w:r>
            <w:r>
              <w:rPr>
                <w:noProof/>
                <w:webHidden/>
              </w:rPr>
              <w:tab/>
            </w:r>
            <w:r>
              <w:rPr>
                <w:noProof/>
                <w:webHidden/>
              </w:rPr>
              <w:fldChar w:fldCharType="begin"/>
            </w:r>
            <w:r>
              <w:rPr>
                <w:noProof/>
                <w:webHidden/>
              </w:rPr>
              <w:instrText xml:space="preserve"> PAGEREF _Toc183783220 \h </w:instrText>
            </w:r>
            <w:r>
              <w:rPr>
                <w:noProof/>
                <w:webHidden/>
              </w:rPr>
            </w:r>
            <w:r>
              <w:rPr>
                <w:noProof/>
                <w:webHidden/>
              </w:rPr>
              <w:fldChar w:fldCharType="separate"/>
            </w:r>
            <w:r>
              <w:rPr>
                <w:noProof/>
                <w:webHidden/>
              </w:rPr>
              <w:t>18</w:t>
            </w:r>
            <w:r>
              <w:rPr>
                <w:noProof/>
                <w:webHidden/>
              </w:rPr>
              <w:fldChar w:fldCharType="end"/>
            </w:r>
          </w:hyperlink>
        </w:p>
        <w:p w14:paraId="1745468D" w14:textId="101F6E10" w:rsidR="00014702" w:rsidRDefault="00014702">
          <w:pPr>
            <w:pStyle w:val="Indholdsfortegnelse2"/>
            <w:rPr>
              <w:rFonts w:eastAsiaTheme="minorEastAsia"/>
              <w:noProof/>
              <w:kern w:val="2"/>
              <w:sz w:val="22"/>
              <w:szCs w:val="22"/>
              <w:lang w:eastAsia="da-DK"/>
              <w14:ligatures w14:val="standardContextual"/>
            </w:rPr>
          </w:pPr>
          <w:hyperlink w:anchor="_Toc183783221" w:history="1">
            <w:r w:rsidRPr="008D4541">
              <w:rPr>
                <w:rStyle w:val="Hyperlink"/>
                <w:noProof/>
              </w:rPr>
              <w:t>Opret en fil</w:t>
            </w:r>
            <w:r>
              <w:rPr>
                <w:noProof/>
                <w:webHidden/>
              </w:rPr>
              <w:tab/>
            </w:r>
            <w:r>
              <w:rPr>
                <w:noProof/>
                <w:webHidden/>
              </w:rPr>
              <w:fldChar w:fldCharType="begin"/>
            </w:r>
            <w:r>
              <w:rPr>
                <w:noProof/>
                <w:webHidden/>
              </w:rPr>
              <w:instrText xml:space="preserve"> PAGEREF _Toc183783221 \h </w:instrText>
            </w:r>
            <w:r>
              <w:rPr>
                <w:noProof/>
                <w:webHidden/>
              </w:rPr>
            </w:r>
            <w:r>
              <w:rPr>
                <w:noProof/>
                <w:webHidden/>
              </w:rPr>
              <w:fldChar w:fldCharType="separate"/>
            </w:r>
            <w:r>
              <w:rPr>
                <w:noProof/>
                <w:webHidden/>
              </w:rPr>
              <w:t>18</w:t>
            </w:r>
            <w:r>
              <w:rPr>
                <w:noProof/>
                <w:webHidden/>
              </w:rPr>
              <w:fldChar w:fldCharType="end"/>
            </w:r>
          </w:hyperlink>
        </w:p>
        <w:p w14:paraId="57B046AB" w14:textId="328559DB" w:rsidR="00014702" w:rsidRDefault="00014702">
          <w:pPr>
            <w:pStyle w:val="Indholdsfortegnelse2"/>
            <w:rPr>
              <w:rFonts w:eastAsiaTheme="minorEastAsia"/>
              <w:noProof/>
              <w:kern w:val="2"/>
              <w:sz w:val="22"/>
              <w:szCs w:val="22"/>
              <w:lang w:eastAsia="da-DK"/>
              <w14:ligatures w14:val="standardContextual"/>
            </w:rPr>
          </w:pPr>
          <w:hyperlink w:anchor="_Toc183783222" w:history="1">
            <w:r w:rsidRPr="008D4541">
              <w:rPr>
                <w:rStyle w:val="Hyperlink"/>
                <w:noProof/>
              </w:rPr>
              <w:t>Åben en fil</w:t>
            </w:r>
            <w:r>
              <w:rPr>
                <w:noProof/>
                <w:webHidden/>
              </w:rPr>
              <w:tab/>
            </w:r>
            <w:r>
              <w:rPr>
                <w:noProof/>
                <w:webHidden/>
              </w:rPr>
              <w:fldChar w:fldCharType="begin"/>
            </w:r>
            <w:r>
              <w:rPr>
                <w:noProof/>
                <w:webHidden/>
              </w:rPr>
              <w:instrText xml:space="preserve"> PAGEREF _Toc183783222 \h </w:instrText>
            </w:r>
            <w:r>
              <w:rPr>
                <w:noProof/>
                <w:webHidden/>
              </w:rPr>
            </w:r>
            <w:r>
              <w:rPr>
                <w:noProof/>
                <w:webHidden/>
              </w:rPr>
              <w:fldChar w:fldCharType="separate"/>
            </w:r>
            <w:r>
              <w:rPr>
                <w:noProof/>
                <w:webHidden/>
              </w:rPr>
              <w:t>18</w:t>
            </w:r>
            <w:r>
              <w:rPr>
                <w:noProof/>
                <w:webHidden/>
              </w:rPr>
              <w:fldChar w:fldCharType="end"/>
            </w:r>
          </w:hyperlink>
        </w:p>
        <w:p w14:paraId="2093F7D9" w14:textId="14051747" w:rsidR="00014702" w:rsidRDefault="00014702">
          <w:pPr>
            <w:pStyle w:val="Indholdsfortegnelse2"/>
            <w:rPr>
              <w:rFonts w:eastAsiaTheme="minorEastAsia"/>
              <w:noProof/>
              <w:kern w:val="2"/>
              <w:sz w:val="22"/>
              <w:szCs w:val="22"/>
              <w:lang w:eastAsia="da-DK"/>
              <w14:ligatures w14:val="standardContextual"/>
            </w:rPr>
          </w:pPr>
          <w:hyperlink w:anchor="_Toc183783223" w:history="1">
            <w:r w:rsidRPr="008D4541">
              <w:rPr>
                <w:rStyle w:val="Hyperlink"/>
                <w:noProof/>
              </w:rPr>
              <w:t>Seneste gemt</w:t>
            </w:r>
            <w:r>
              <w:rPr>
                <w:noProof/>
                <w:webHidden/>
              </w:rPr>
              <w:tab/>
            </w:r>
            <w:r>
              <w:rPr>
                <w:noProof/>
                <w:webHidden/>
              </w:rPr>
              <w:fldChar w:fldCharType="begin"/>
            </w:r>
            <w:r>
              <w:rPr>
                <w:noProof/>
                <w:webHidden/>
              </w:rPr>
              <w:instrText xml:space="preserve"> PAGEREF _Toc183783223 \h </w:instrText>
            </w:r>
            <w:r>
              <w:rPr>
                <w:noProof/>
                <w:webHidden/>
              </w:rPr>
            </w:r>
            <w:r>
              <w:rPr>
                <w:noProof/>
                <w:webHidden/>
              </w:rPr>
              <w:fldChar w:fldCharType="separate"/>
            </w:r>
            <w:r>
              <w:rPr>
                <w:noProof/>
                <w:webHidden/>
              </w:rPr>
              <w:t>18</w:t>
            </w:r>
            <w:r>
              <w:rPr>
                <w:noProof/>
                <w:webHidden/>
              </w:rPr>
              <w:fldChar w:fldCharType="end"/>
            </w:r>
          </w:hyperlink>
        </w:p>
        <w:p w14:paraId="6797FE9F" w14:textId="079516A5" w:rsidR="00014702" w:rsidRDefault="00014702">
          <w:pPr>
            <w:pStyle w:val="Indholdsfortegnelse2"/>
            <w:rPr>
              <w:rFonts w:eastAsiaTheme="minorEastAsia"/>
              <w:noProof/>
              <w:kern w:val="2"/>
              <w:sz w:val="22"/>
              <w:szCs w:val="22"/>
              <w:lang w:eastAsia="da-DK"/>
              <w14:ligatures w14:val="standardContextual"/>
            </w:rPr>
          </w:pPr>
          <w:hyperlink w:anchor="_Toc183783224" w:history="1">
            <w:r w:rsidRPr="008D4541">
              <w:rPr>
                <w:rStyle w:val="Hyperlink"/>
                <w:noProof/>
              </w:rPr>
              <w:t>Luk en fil</w:t>
            </w:r>
            <w:r>
              <w:rPr>
                <w:noProof/>
                <w:webHidden/>
              </w:rPr>
              <w:tab/>
            </w:r>
            <w:r>
              <w:rPr>
                <w:noProof/>
                <w:webHidden/>
              </w:rPr>
              <w:fldChar w:fldCharType="begin"/>
            </w:r>
            <w:r>
              <w:rPr>
                <w:noProof/>
                <w:webHidden/>
              </w:rPr>
              <w:instrText xml:space="preserve"> PAGEREF _Toc183783224 \h </w:instrText>
            </w:r>
            <w:r>
              <w:rPr>
                <w:noProof/>
                <w:webHidden/>
              </w:rPr>
            </w:r>
            <w:r>
              <w:rPr>
                <w:noProof/>
                <w:webHidden/>
              </w:rPr>
              <w:fldChar w:fldCharType="separate"/>
            </w:r>
            <w:r>
              <w:rPr>
                <w:noProof/>
                <w:webHidden/>
              </w:rPr>
              <w:t>19</w:t>
            </w:r>
            <w:r>
              <w:rPr>
                <w:noProof/>
                <w:webHidden/>
              </w:rPr>
              <w:fldChar w:fldCharType="end"/>
            </w:r>
          </w:hyperlink>
        </w:p>
        <w:p w14:paraId="4D0FFBD8" w14:textId="155CB0E4" w:rsidR="00014702" w:rsidRDefault="00014702">
          <w:pPr>
            <w:pStyle w:val="Indholdsfortegnelse2"/>
            <w:rPr>
              <w:rFonts w:eastAsiaTheme="minorEastAsia"/>
              <w:noProof/>
              <w:kern w:val="2"/>
              <w:sz w:val="22"/>
              <w:szCs w:val="22"/>
              <w:lang w:eastAsia="da-DK"/>
              <w14:ligatures w14:val="standardContextual"/>
            </w:rPr>
          </w:pPr>
          <w:hyperlink w:anchor="_Toc183783225" w:history="1">
            <w:r w:rsidRPr="008D4541">
              <w:rPr>
                <w:rStyle w:val="Hyperlink"/>
                <w:noProof/>
              </w:rPr>
              <w:t>Gem en tekstfil</w:t>
            </w:r>
            <w:r>
              <w:rPr>
                <w:noProof/>
                <w:webHidden/>
              </w:rPr>
              <w:tab/>
            </w:r>
            <w:r>
              <w:rPr>
                <w:noProof/>
                <w:webHidden/>
              </w:rPr>
              <w:fldChar w:fldCharType="begin"/>
            </w:r>
            <w:r>
              <w:rPr>
                <w:noProof/>
                <w:webHidden/>
              </w:rPr>
              <w:instrText xml:space="preserve"> PAGEREF _Toc183783225 \h </w:instrText>
            </w:r>
            <w:r>
              <w:rPr>
                <w:noProof/>
                <w:webHidden/>
              </w:rPr>
            </w:r>
            <w:r>
              <w:rPr>
                <w:noProof/>
                <w:webHidden/>
              </w:rPr>
              <w:fldChar w:fldCharType="separate"/>
            </w:r>
            <w:r>
              <w:rPr>
                <w:noProof/>
                <w:webHidden/>
              </w:rPr>
              <w:t>19</w:t>
            </w:r>
            <w:r>
              <w:rPr>
                <w:noProof/>
                <w:webHidden/>
              </w:rPr>
              <w:fldChar w:fldCharType="end"/>
            </w:r>
          </w:hyperlink>
        </w:p>
        <w:p w14:paraId="793D5E63" w14:textId="56D12067" w:rsidR="00014702" w:rsidRDefault="00014702">
          <w:pPr>
            <w:pStyle w:val="Indholdsfortegnelse2"/>
            <w:rPr>
              <w:rFonts w:eastAsiaTheme="minorEastAsia"/>
              <w:noProof/>
              <w:kern w:val="2"/>
              <w:sz w:val="22"/>
              <w:szCs w:val="22"/>
              <w:lang w:eastAsia="da-DK"/>
              <w14:ligatures w14:val="standardContextual"/>
            </w:rPr>
          </w:pPr>
          <w:hyperlink w:anchor="_Toc183783226" w:history="1">
            <w:r w:rsidRPr="008D4541">
              <w:rPr>
                <w:rStyle w:val="Hyperlink"/>
                <w:noProof/>
              </w:rPr>
              <w:t>Brug af Automatisk Rulning i Editor</w:t>
            </w:r>
            <w:r>
              <w:rPr>
                <w:noProof/>
                <w:webHidden/>
              </w:rPr>
              <w:tab/>
            </w:r>
            <w:r>
              <w:rPr>
                <w:noProof/>
                <w:webHidden/>
              </w:rPr>
              <w:fldChar w:fldCharType="begin"/>
            </w:r>
            <w:r>
              <w:rPr>
                <w:noProof/>
                <w:webHidden/>
              </w:rPr>
              <w:instrText xml:space="preserve"> PAGEREF _Toc183783226 \h </w:instrText>
            </w:r>
            <w:r>
              <w:rPr>
                <w:noProof/>
                <w:webHidden/>
              </w:rPr>
            </w:r>
            <w:r>
              <w:rPr>
                <w:noProof/>
                <w:webHidden/>
              </w:rPr>
              <w:fldChar w:fldCharType="separate"/>
            </w:r>
            <w:r>
              <w:rPr>
                <w:noProof/>
                <w:webHidden/>
              </w:rPr>
              <w:t>19</w:t>
            </w:r>
            <w:r>
              <w:rPr>
                <w:noProof/>
                <w:webHidden/>
              </w:rPr>
              <w:fldChar w:fldCharType="end"/>
            </w:r>
          </w:hyperlink>
        </w:p>
        <w:p w14:paraId="425B02C3" w14:textId="6E0EFBF2" w:rsidR="00014702" w:rsidRDefault="00014702">
          <w:pPr>
            <w:pStyle w:val="Indholdsfortegnelse3"/>
            <w:rPr>
              <w:rFonts w:eastAsiaTheme="minorEastAsia"/>
              <w:noProof/>
              <w:kern w:val="2"/>
              <w:sz w:val="22"/>
              <w:szCs w:val="22"/>
              <w:lang w:eastAsia="da-DK"/>
              <w14:ligatures w14:val="standardContextual"/>
            </w:rPr>
          </w:pPr>
          <w:hyperlink w:anchor="_Toc183783227" w:history="1">
            <w:r w:rsidRPr="008D4541">
              <w:rPr>
                <w:rStyle w:val="Hyperlink"/>
                <w:noProof/>
              </w:rPr>
              <w:t>Juster på hastigheden</w:t>
            </w:r>
            <w:r>
              <w:rPr>
                <w:noProof/>
                <w:webHidden/>
              </w:rPr>
              <w:tab/>
            </w:r>
            <w:r>
              <w:rPr>
                <w:noProof/>
                <w:webHidden/>
              </w:rPr>
              <w:fldChar w:fldCharType="begin"/>
            </w:r>
            <w:r>
              <w:rPr>
                <w:noProof/>
                <w:webHidden/>
              </w:rPr>
              <w:instrText xml:space="preserve"> PAGEREF _Toc183783227 \h </w:instrText>
            </w:r>
            <w:r>
              <w:rPr>
                <w:noProof/>
                <w:webHidden/>
              </w:rPr>
            </w:r>
            <w:r>
              <w:rPr>
                <w:noProof/>
                <w:webHidden/>
              </w:rPr>
              <w:fldChar w:fldCharType="separate"/>
            </w:r>
            <w:r>
              <w:rPr>
                <w:noProof/>
                <w:webHidden/>
              </w:rPr>
              <w:t>19</w:t>
            </w:r>
            <w:r>
              <w:rPr>
                <w:noProof/>
                <w:webHidden/>
              </w:rPr>
              <w:fldChar w:fldCharType="end"/>
            </w:r>
          </w:hyperlink>
        </w:p>
        <w:p w14:paraId="3885C3FD" w14:textId="072601A3" w:rsidR="00014702" w:rsidRDefault="00014702">
          <w:pPr>
            <w:pStyle w:val="Indholdsfortegnelse2"/>
            <w:rPr>
              <w:rFonts w:eastAsiaTheme="minorEastAsia"/>
              <w:noProof/>
              <w:kern w:val="2"/>
              <w:sz w:val="22"/>
              <w:szCs w:val="22"/>
              <w:lang w:eastAsia="da-DK"/>
              <w14:ligatures w14:val="standardContextual"/>
            </w:rPr>
          </w:pPr>
          <w:hyperlink w:anchor="_Toc183783228" w:history="1">
            <w:r w:rsidRPr="008D4541">
              <w:rPr>
                <w:rStyle w:val="Hyperlink"/>
                <w:noProof/>
              </w:rPr>
              <w:t>Find tekst i en fil</w:t>
            </w:r>
            <w:r>
              <w:rPr>
                <w:noProof/>
                <w:webHidden/>
              </w:rPr>
              <w:tab/>
            </w:r>
            <w:r>
              <w:rPr>
                <w:noProof/>
                <w:webHidden/>
              </w:rPr>
              <w:fldChar w:fldCharType="begin"/>
            </w:r>
            <w:r>
              <w:rPr>
                <w:noProof/>
                <w:webHidden/>
              </w:rPr>
              <w:instrText xml:space="preserve"> PAGEREF _Toc183783228 \h </w:instrText>
            </w:r>
            <w:r>
              <w:rPr>
                <w:noProof/>
                <w:webHidden/>
              </w:rPr>
            </w:r>
            <w:r>
              <w:rPr>
                <w:noProof/>
                <w:webHidden/>
              </w:rPr>
              <w:fldChar w:fldCharType="separate"/>
            </w:r>
            <w:r>
              <w:rPr>
                <w:noProof/>
                <w:webHidden/>
              </w:rPr>
              <w:t>19</w:t>
            </w:r>
            <w:r>
              <w:rPr>
                <w:noProof/>
                <w:webHidden/>
              </w:rPr>
              <w:fldChar w:fldCharType="end"/>
            </w:r>
          </w:hyperlink>
        </w:p>
        <w:p w14:paraId="7EBC8FE2" w14:textId="71F469D1" w:rsidR="00014702" w:rsidRDefault="00014702">
          <w:pPr>
            <w:pStyle w:val="Indholdsfortegnelse3"/>
            <w:rPr>
              <w:rFonts w:eastAsiaTheme="minorEastAsia"/>
              <w:noProof/>
              <w:kern w:val="2"/>
              <w:sz w:val="22"/>
              <w:szCs w:val="22"/>
              <w:lang w:eastAsia="da-DK"/>
              <w14:ligatures w14:val="standardContextual"/>
            </w:rPr>
          </w:pPr>
          <w:hyperlink w:anchor="_Toc183783229" w:history="1">
            <w:r w:rsidRPr="008D4541">
              <w:rPr>
                <w:rStyle w:val="Hyperlink"/>
                <w:noProof/>
              </w:rPr>
              <w:t>Find og Erstat tekst</w:t>
            </w:r>
            <w:r>
              <w:rPr>
                <w:noProof/>
                <w:webHidden/>
              </w:rPr>
              <w:tab/>
            </w:r>
            <w:r>
              <w:rPr>
                <w:noProof/>
                <w:webHidden/>
              </w:rPr>
              <w:fldChar w:fldCharType="begin"/>
            </w:r>
            <w:r>
              <w:rPr>
                <w:noProof/>
                <w:webHidden/>
              </w:rPr>
              <w:instrText xml:space="preserve"> PAGEREF _Toc183783229 \h </w:instrText>
            </w:r>
            <w:r>
              <w:rPr>
                <w:noProof/>
                <w:webHidden/>
              </w:rPr>
            </w:r>
            <w:r>
              <w:rPr>
                <w:noProof/>
                <w:webHidden/>
              </w:rPr>
              <w:fldChar w:fldCharType="separate"/>
            </w:r>
            <w:r>
              <w:rPr>
                <w:noProof/>
                <w:webHidden/>
              </w:rPr>
              <w:t>20</w:t>
            </w:r>
            <w:r>
              <w:rPr>
                <w:noProof/>
                <w:webHidden/>
              </w:rPr>
              <w:fldChar w:fldCharType="end"/>
            </w:r>
          </w:hyperlink>
        </w:p>
        <w:p w14:paraId="22E8BC2D" w14:textId="2087CD52" w:rsidR="00014702" w:rsidRDefault="00014702">
          <w:pPr>
            <w:pStyle w:val="Indholdsfortegnelse2"/>
            <w:rPr>
              <w:rFonts w:eastAsiaTheme="minorEastAsia"/>
              <w:noProof/>
              <w:kern w:val="2"/>
              <w:sz w:val="22"/>
              <w:szCs w:val="22"/>
              <w:lang w:eastAsia="da-DK"/>
              <w14:ligatures w14:val="standardContextual"/>
            </w:rPr>
          </w:pPr>
          <w:hyperlink w:anchor="_Toc183783230" w:history="1">
            <w:r w:rsidRPr="008D4541">
              <w:rPr>
                <w:rStyle w:val="Hyperlink"/>
                <w:noProof/>
              </w:rPr>
              <w:t>Klip, Kopier og Indsæt</w:t>
            </w:r>
            <w:r>
              <w:rPr>
                <w:noProof/>
                <w:webHidden/>
              </w:rPr>
              <w:tab/>
            </w:r>
            <w:r>
              <w:rPr>
                <w:noProof/>
                <w:webHidden/>
              </w:rPr>
              <w:fldChar w:fldCharType="begin"/>
            </w:r>
            <w:r>
              <w:rPr>
                <w:noProof/>
                <w:webHidden/>
              </w:rPr>
              <w:instrText xml:space="preserve"> PAGEREF _Toc183783230 \h </w:instrText>
            </w:r>
            <w:r>
              <w:rPr>
                <w:noProof/>
                <w:webHidden/>
              </w:rPr>
            </w:r>
            <w:r>
              <w:rPr>
                <w:noProof/>
                <w:webHidden/>
              </w:rPr>
              <w:fldChar w:fldCharType="separate"/>
            </w:r>
            <w:r>
              <w:rPr>
                <w:noProof/>
                <w:webHidden/>
              </w:rPr>
              <w:t>20</w:t>
            </w:r>
            <w:r>
              <w:rPr>
                <w:noProof/>
                <w:webHidden/>
              </w:rPr>
              <w:fldChar w:fldCharType="end"/>
            </w:r>
          </w:hyperlink>
        </w:p>
        <w:p w14:paraId="5587D38D" w14:textId="7ED5953D" w:rsidR="00014702" w:rsidRDefault="00014702">
          <w:pPr>
            <w:pStyle w:val="Indholdsfortegnelse2"/>
            <w:rPr>
              <w:rFonts w:eastAsiaTheme="minorEastAsia"/>
              <w:noProof/>
              <w:kern w:val="2"/>
              <w:sz w:val="22"/>
              <w:szCs w:val="22"/>
              <w:lang w:eastAsia="da-DK"/>
              <w14:ligatures w14:val="standardContextual"/>
            </w:rPr>
          </w:pPr>
          <w:hyperlink w:anchor="_Toc183783231" w:history="1">
            <w:r w:rsidRPr="008D4541">
              <w:rPr>
                <w:rStyle w:val="Hyperlink"/>
                <w:noProof/>
              </w:rPr>
              <w:t>Søg på Wikipedia, Wiktionary og WordNet</w:t>
            </w:r>
            <w:r>
              <w:rPr>
                <w:noProof/>
                <w:webHidden/>
              </w:rPr>
              <w:tab/>
            </w:r>
            <w:r>
              <w:rPr>
                <w:noProof/>
                <w:webHidden/>
              </w:rPr>
              <w:fldChar w:fldCharType="begin"/>
            </w:r>
            <w:r>
              <w:rPr>
                <w:noProof/>
                <w:webHidden/>
              </w:rPr>
              <w:instrText xml:space="preserve"> PAGEREF _Toc183783231 \h </w:instrText>
            </w:r>
            <w:r>
              <w:rPr>
                <w:noProof/>
                <w:webHidden/>
              </w:rPr>
            </w:r>
            <w:r>
              <w:rPr>
                <w:noProof/>
                <w:webHidden/>
              </w:rPr>
              <w:fldChar w:fldCharType="separate"/>
            </w:r>
            <w:r>
              <w:rPr>
                <w:noProof/>
                <w:webHidden/>
              </w:rPr>
              <w:t>21</w:t>
            </w:r>
            <w:r>
              <w:rPr>
                <w:noProof/>
                <w:webHidden/>
              </w:rPr>
              <w:fldChar w:fldCharType="end"/>
            </w:r>
          </w:hyperlink>
        </w:p>
        <w:p w14:paraId="56CBB3D2" w14:textId="700E9B6B" w:rsidR="00014702" w:rsidRDefault="00014702">
          <w:pPr>
            <w:pStyle w:val="Indholdsfortegnelse2"/>
            <w:rPr>
              <w:rFonts w:eastAsiaTheme="minorEastAsia"/>
              <w:noProof/>
              <w:kern w:val="2"/>
              <w:sz w:val="22"/>
              <w:szCs w:val="22"/>
              <w:lang w:eastAsia="da-DK"/>
              <w14:ligatures w14:val="standardContextual"/>
            </w:rPr>
          </w:pPr>
          <w:hyperlink w:anchor="_Toc183783232" w:history="1">
            <w:r w:rsidRPr="008D4541">
              <w:rPr>
                <w:rStyle w:val="Hyperlink"/>
                <w:noProof/>
              </w:rPr>
              <w:t>Benyt Læsetilstand</w:t>
            </w:r>
            <w:r>
              <w:rPr>
                <w:noProof/>
                <w:webHidden/>
              </w:rPr>
              <w:tab/>
            </w:r>
            <w:r>
              <w:rPr>
                <w:noProof/>
                <w:webHidden/>
              </w:rPr>
              <w:fldChar w:fldCharType="begin"/>
            </w:r>
            <w:r>
              <w:rPr>
                <w:noProof/>
                <w:webHidden/>
              </w:rPr>
              <w:instrText xml:space="preserve"> PAGEREF _Toc183783232 \h </w:instrText>
            </w:r>
            <w:r>
              <w:rPr>
                <w:noProof/>
                <w:webHidden/>
              </w:rPr>
            </w:r>
            <w:r>
              <w:rPr>
                <w:noProof/>
                <w:webHidden/>
              </w:rPr>
              <w:fldChar w:fldCharType="separate"/>
            </w:r>
            <w:r>
              <w:rPr>
                <w:noProof/>
                <w:webHidden/>
              </w:rPr>
              <w:t>21</w:t>
            </w:r>
            <w:r>
              <w:rPr>
                <w:noProof/>
                <w:webHidden/>
              </w:rPr>
              <w:fldChar w:fldCharType="end"/>
            </w:r>
          </w:hyperlink>
        </w:p>
        <w:p w14:paraId="5FBE52D5" w14:textId="068744B3" w:rsidR="00014702" w:rsidRDefault="00014702">
          <w:pPr>
            <w:pStyle w:val="Indholdsfortegnelse2"/>
            <w:rPr>
              <w:rFonts w:eastAsiaTheme="minorEastAsia"/>
              <w:noProof/>
              <w:kern w:val="2"/>
              <w:sz w:val="22"/>
              <w:szCs w:val="22"/>
              <w:lang w:eastAsia="da-DK"/>
              <w14:ligatures w14:val="standardContextual"/>
            </w:rPr>
          </w:pPr>
          <w:hyperlink w:anchor="_Toc183783233" w:history="1">
            <w:r w:rsidRPr="008D4541">
              <w:rPr>
                <w:rStyle w:val="Hyperlink"/>
                <w:noProof/>
              </w:rPr>
              <w:t>Tilføj, Naviger og Slet Bogmærker</w:t>
            </w:r>
            <w:r>
              <w:rPr>
                <w:noProof/>
                <w:webHidden/>
              </w:rPr>
              <w:tab/>
            </w:r>
            <w:r>
              <w:rPr>
                <w:noProof/>
                <w:webHidden/>
              </w:rPr>
              <w:fldChar w:fldCharType="begin"/>
            </w:r>
            <w:r>
              <w:rPr>
                <w:noProof/>
                <w:webHidden/>
              </w:rPr>
              <w:instrText xml:space="preserve"> PAGEREF _Toc183783233 \h </w:instrText>
            </w:r>
            <w:r>
              <w:rPr>
                <w:noProof/>
                <w:webHidden/>
              </w:rPr>
            </w:r>
            <w:r>
              <w:rPr>
                <w:noProof/>
                <w:webHidden/>
              </w:rPr>
              <w:fldChar w:fldCharType="separate"/>
            </w:r>
            <w:r>
              <w:rPr>
                <w:noProof/>
                <w:webHidden/>
              </w:rPr>
              <w:t>21</w:t>
            </w:r>
            <w:r>
              <w:rPr>
                <w:noProof/>
                <w:webHidden/>
              </w:rPr>
              <w:fldChar w:fldCharType="end"/>
            </w:r>
          </w:hyperlink>
        </w:p>
        <w:p w14:paraId="237CA387" w14:textId="2AA7FDCE" w:rsidR="00014702" w:rsidRDefault="00014702">
          <w:pPr>
            <w:pStyle w:val="Indholdsfortegnelse3"/>
            <w:rPr>
              <w:rFonts w:eastAsiaTheme="minorEastAsia"/>
              <w:noProof/>
              <w:kern w:val="2"/>
              <w:sz w:val="22"/>
              <w:szCs w:val="22"/>
              <w:lang w:eastAsia="da-DK"/>
              <w14:ligatures w14:val="standardContextual"/>
            </w:rPr>
          </w:pPr>
          <w:hyperlink w:anchor="_Toc183783234" w:history="1">
            <w:r w:rsidRPr="008D4541">
              <w:rPr>
                <w:rStyle w:val="Hyperlink"/>
                <w:noProof/>
              </w:rPr>
              <w:t>Indsæt et bogmærke</w:t>
            </w:r>
            <w:r>
              <w:rPr>
                <w:noProof/>
                <w:webHidden/>
              </w:rPr>
              <w:tab/>
            </w:r>
            <w:r>
              <w:rPr>
                <w:noProof/>
                <w:webHidden/>
              </w:rPr>
              <w:fldChar w:fldCharType="begin"/>
            </w:r>
            <w:r>
              <w:rPr>
                <w:noProof/>
                <w:webHidden/>
              </w:rPr>
              <w:instrText xml:space="preserve"> PAGEREF _Toc183783234 \h </w:instrText>
            </w:r>
            <w:r>
              <w:rPr>
                <w:noProof/>
                <w:webHidden/>
              </w:rPr>
            </w:r>
            <w:r>
              <w:rPr>
                <w:noProof/>
                <w:webHidden/>
              </w:rPr>
              <w:fldChar w:fldCharType="separate"/>
            </w:r>
            <w:r>
              <w:rPr>
                <w:noProof/>
                <w:webHidden/>
              </w:rPr>
              <w:t>21</w:t>
            </w:r>
            <w:r>
              <w:rPr>
                <w:noProof/>
                <w:webHidden/>
              </w:rPr>
              <w:fldChar w:fldCharType="end"/>
            </w:r>
          </w:hyperlink>
        </w:p>
        <w:p w14:paraId="7F9A25F7" w14:textId="6E70A8D8" w:rsidR="00014702" w:rsidRDefault="00014702">
          <w:pPr>
            <w:pStyle w:val="Indholdsfortegnelse3"/>
            <w:rPr>
              <w:rFonts w:eastAsiaTheme="minorEastAsia"/>
              <w:noProof/>
              <w:kern w:val="2"/>
              <w:sz w:val="22"/>
              <w:szCs w:val="22"/>
              <w:lang w:eastAsia="da-DK"/>
              <w14:ligatures w14:val="standardContextual"/>
            </w:rPr>
          </w:pPr>
          <w:hyperlink w:anchor="_Toc183783235" w:history="1">
            <w:r w:rsidRPr="008D4541">
              <w:rPr>
                <w:rStyle w:val="Hyperlink"/>
                <w:noProof/>
              </w:rPr>
              <w:t>Navigering til Bogmærker</w:t>
            </w:r>
            <w:r>
              <w:rPr>
                <w:noProof/>
                <w:webHidden/>
              </w:rPr>
              <w:tab/>
            </w:r>
            <w:r>
              <w:rPr>
                <w:noProof/>
                <w:webHidden/>
              </w:rPr>
              <w:fldChar w:fldCharType="begin"/>
            </w:r>
            <w:r>
              <w:rPr>
                <w:noProof/>
                <w:webHidden/>
              </w:rPr>
              <w:instrText xml:space="preserve"> PAGEREF _Toc183783235 \h </w:instrText>
            </w:r>
            <w:r>
              <w:rPr>
                <w:noProof/>
                <w:webHidden/>
              </w:rPr>
            </w:r>
            <w:r>
              <w:rPr>
                <w:noProof/>
                <w:webHidden/>
              </w:rPr>
              <w:fldChar w:fldCharType="separate"/>
            </w:r>
            <w:r>
              <w:rPr>
                <w:noProof/>
                <w:webHidden/>
              </w:rPr>
              <w:t>22</w:t>
            </w:r>
            <w:r>
              <w:rPr>
                <w:noProof/>
                <w:webHidden/>
              </w:rPr>
              <w:fldChar w:fldCharType="end"/>
            </w:r>
          </w:hyperlink>
        </w:p>
        <w:p w14:paraId="57AF7036" w14:textId="53762376" w:rsidR="00014702" w:rsidRDefault="00014702">
          <w:pPr>
            <w:pStyle w:val="Indholdsfortegnelse3"/>
            <w:rPr>
              <w:rFonts w:eastAsiaTheme="minorEastAsia"/>
              <w:noProof/>
              <w:kern w:val="2"/>
              <w:sz w:val="22"/>
              <w:szCs w:val="22"/>
              <w:lang w:eastAsia="da-DK"/>
              <w14:ligatures w14:val="standardContextual"/>
            </w:rPr>
          </w:pPr>
          <w:hyperlink w:anchor="_Toc183783236" w:history="1">
            <w:r w:rsidRPr="008D4541">
              <w:rPr>
                <w:rStyle w:val="Hyperlink"/>
                <w:noProof/>
              </w:rPr>
              <w:t>Fjerne bogmærke</w:t>
            </w:r>
            <w:r>
              <w:rPr>
                <w:noProof/>
                <w:webHidden/>
              </w:rPr>
              <w:tab/>
            </w:r>
            <w:r>
              <w:rPr>
                <w:noProof/>
                <w:webHidden/>
              </w:rPr>
              <w:fldChar w:fldCharType="begin"/>
            </w:r>
            <w:r>
              <w:rPr>
                <w:noProof/>
                <w:webHidden/>
              </w:rPr>
              <w:instrText xml:space="preserve"> PAGEREF _Toc183783236 \h </w:instrText>
            </w:r>
            <w:r>
              <w:rPr>
                <w:noProof/>
                <w:webHidden/>
              </w:rPr>
            </w:r>
            <w:r>
              <w:rPr>
                <w:noProof/>
                <w:webHidden/>
              </w:rPr>
              <w:fldChar w:fldCharType="separate"/>
            </w:r>
            <w:r>
              <w:rPr>
                <w:noProof/>
                <w:webHidden/>
              </w:rPr>
              <w:t>22</w:t>
            </w:r>
            <w:r>
              <w:rPr>
                <w:noProof/>
                <w:webHidden/>
              </w:rPr>
              <w:fldChar w:fldCharType="end"/>
            </w:r>
          </w:hyperlink>
        </w:p>
        <w:p w14:paraId="0070AEA6" w14:textId="16710487" w:rsidR="00014702" w:rsidRDefault="00014702">
          <w:pPr>
            <w:pStyle w:val="Indholdsfortegnelse2"/>
            <w:rPr>
              <w:rFonts w:eastAsiaTheme="minorEastAsia"/>
              <w:noProof/>
              <w:kern w:val="2"/>
              <w:sz w:val="22"/>
              <w:szCs w:val="22"/>
              <w:lang w:eastAsia="da-DK"/>
              <w14:ligatures w14:val="standardContextual"/>
            </w:rPr>
          </w:pPr>
          <w:hyperlink w:anchor="_Toc183783237" w:history="1">
            <w:r w:rsidRPr="008D4541">
              <w:rPr>
                <w:rStyle w:val="Hyperlink"/>
                <w:noProof/>
              </w:rPr>
              <w:t>Skift Tekstindikator</w:t>
            </w:r>
            <w:r>
              <w:rPr>
                <w:noProof/>
                <w:webHidden/>
              </w:rPr>
              <w:tab/>
            </w:r>
            <w:r>
              <w:rPr>
                <w:noProof/>
                <w:webHidden/>
              </w:rPr>
              <w:fldChar w:fldCharType="begin"/>
            </w:r>
            <w:r>
              <w:rPr>
                <w:noProof/>
                <w:webHidden/>
              </w:rPr>
              <w:instrText xml:space="preserve"> PAGEREF _Toc183783237 \h </w:instrText>
            </w:r>
            <w:r>
              <w:rPr>
                <w:noProof/>
                <w:webHidden/>
              </w:rPr>
            </w:r>
            <w:r>
              <w:rPr>
                <w:noProof/>
                <w:webHidden/>
              </w:rPr>
              <w:fldChar w:fldCharType="separate"/>
            </w:r>
            <w:r>
              <w:rPr>
                <w:noProof/>
                <w:webHidden/>
              </w:rPr>
              <w:t>22</w:t>
            </w:r>
            <w:r>
              <w:rPr>
                <w:noProof/>
                <w:webHidden/>
              </w:rPr>
              <w:fldChar w:fldCharType="end"/>
            </w:r>
          </w:hyperlink>
        </w:p>
        <w:p w14:paraId="7DE8C069" w14:textId="4D76A9C8" w:rsidR="00014702" w:rsidRDefault="00014702">
          <w:pPr>
            <w:pStyle w:val="Indholdsfortegnelse2"/>
            <w:rPr>
              <w:rFonts w:eastAsiaTheme="minorEastAsia"/>
              <w:noProof/>
              <w:kern w:val="2"/>
              <w:sz w:val="22"/>
              <w:szCs w:val="22"/>
              <w:lang w:eastAsia="da-DK"/>
              <w14:ligatures w14:val="standardContextual"/>
            </w:rPr>
          </w:pPr>
          <w:hyperlink w:anchor="_Toc183783238" w:history="1">
            <w:r w:rsidRPr="008D4541">
              <w:rPr>
                <w:rStyle w:val="Hyperlink"/>
                <w:noProof/>
              </w:rPr>
              <w:t>Editor Genvejs Tabel</w:t>
            </w:r>
            <w:r>
              <w:rPr>
                <w:noProof/>
                <w:webHidden/>
              </w:rPr>
              <w:tab/>
            </w:r>
            <w:r>
              <w:rPr>
                <w:noProof/>
                <w:webHidden/>
              </w:rPr>
              <w:fldChar w:fldCharType="begin"/>
            </w:r>
            <w:r>
              <w:rPr>
                <w:noProof/>
                <w:webHidden/>
              </w:rPr>
              <w:instrText xml:space="preserve"> PAGEREF _Toc183783238 \h </w:instrText>
            </w:r>
            <w:r>
              <w:rPr>
                <w:noProof/>
                <w:webHidden/>
              </w:rPr>
            </w:r>
            <w:r>
              <w:rPr>
                <w:noProof/>
                <w:webHidden/>
              </w:rPr>
              <w:fldChar w:fldCharType="separate"/>
            </w:r>
            <w:r>
              <w:rPr>
                <w:noProof/>
                <w:webHidden/>
              </w:rPr>
              <w:t>22</w:t>
            </w:r>
            <w:r>
              <w:rPr>
                <w:noProof/>
                <w:webHidden/>
              </w:rPr>
              <w:fldChar w:fldCharType="end"/>
            </w:r>
          </w:hyperlink>
        </w:p>
        <w:p w14:paraId="652A7F7E" w14:textId="73C064F4" w:rsidR="00014702" w:rsidRDefault="00014702">
          <w:pPr>
            <w:pStyle w:val="Indholdsfortegnelse1"/>
            <w:rPr>
              <w:rFonts w:eastAsiaTheme="minorEastAsia"/>
              <w:noProof/>
              <w:kern w:val="2"/>
              <w:sz w:val="22"/>
              <w:szCs w:val="22"/>
              <w:lang w:eastAsia="da-DK"/>
              <w14:ligatures w14:val="standardContextual"/>
            </w:rPr>
          </w:pPr>
          <w:hyperlink w:anchor="_Toc183783239" w:history="1">
            <w:r w:rsidRPr="008D4541">
              <w:rPr>
                <w:rStyle w:val="Hyperlink"/>
                <w:noProof/>
              </w:rPr>
              <w:t>Brug af Braille Editor applikation</w:t>
            </w:r>
            <w:r>
              <w:rPr>
                <w:noProof/>
                <w:webHidden/>
              </w:rPr>
              <w:tab/>
            </w:r>
            <w:r>
              <w:rPr>
                <w:noProof/>
                <w:webHidden/>
              </w:rPr>
              <w:fldChar w:fldCharType="begin"/>
            </w:r>
            <w:r>
              <w:rPr>
                <w:noProof/>
                <w:webHidden/>
              </w:rPr>
              <w:instrText xml:space="preserve"> PAGEREF _Toc183783239 \h </w:instrText>
            </w:r>
            <w:r>
              <w:rPr>
                <w:noProof/>
                <w:webHidden/>
              </w:rPr>
            </w:r>
            <w:r>
              <w:rPr>
                <w:noProof/>
                <w:webHidden/>
              </w:rPr>
              <w:fldChar w:fldCharType="separate"/>
            </w:r>
            <w:r>
              <w:rPr>
                <w:noProof/>
                <w:webHidden/>
              </w:rPr>
              <w:t>24</w:t>
            </w:r>
            <w:r>
              <w:rPr>
                <w:noProof/>
                <w:webHidden/>
              </w:rPr>
              <w:fldChar w:fldCharType="end"/>
            </w:r>
          </w:hyperlink>
        </w:p>
        <w:p w14:paraId="2A69FA30" w14:textId="0BB2B14D" w:rsidR="00014702" w:rsidRDefault="00014702">
          <w:pPr>
            <w:pStyle w:val="Indholdsfortegnelse2"/>
            <w:rPr>
              <w:rFonts w:eastAsiaTheme="minorEastAsia"/>
              <w:noProof/>
              <w:kern w:val="2"/>
              <w:sz w:val="22"/>
              <w:szCs w:val="22"/>
              <w:lang w:eastAsia="da-DK"/>
              <w14:ligatures w14:val="standardContextual"/>
            </w:rPr>
          </w:pPr>
          <w:hyperlink w:anchor="_Toc183783240" w:history="1">
            <w:r w:rsidRPr="008D4541">
              <w:rPr>
                <w:rStyle w:val="Hyperlink"/>
                <w:noProof/>
              </w:rPr>
              <w:t>Opret en fil</w:t>
            </w:r>
            <w:r>
              <w:rPr>
                <w:noProof/>
                <w:webHidden/>
              </w:rPr>
              <w:tab/>
            </w:r>
            <w:r>
              <w:rPr>
                <w:noProof/>
                <w:webHidden/>
              </w:rPr>
              <w:fldChar w:fldCharType="begin"/>
            </w:r>
            <w:r>
              <w:rPr>
                <w:noProof/>
                <w:webHidden/>
              </w:rPr>
              <w:instrText xml:space="preserve"> PAGEREF _Toc183783240 \h </w:instrText>
            </w:r>
            <w:r>
              <w:rPr>
                <w:noProof/>
                <w:webHidden/>
              </w:rPr>
            </w:r>
            <w:r>
              <w:rPr>
                <w:noProof/>
                <w:webHidden/>
              </w:rPr>
              <w:fldChar w:fldCharType="separate"/>
            </w:r>
            <w:r>
              <w:rPr>
                <w:noProof/>
                <w:webHidden/>
              </w:rPr>
              <w:t>24</w:t>
            </w:r>
            <w:r>
              <w:rPr>
                <w:noProof/>
                <w:webHidden/>
              </w:rPr>
              <w:fldChar w:fldCharType="end"/>
            </w:r>
          </w:hyperlink>
        </w:p>
        <w:p w14:paraId="3EAFCF1E" w14:textId="020D0544" w:rsidR="00014702" w:rsidRDefault="00014702">
          <w:pPr>
            <w:pStyle w:val="Indholdsfortegnelse2"/>
            <w:rPr>
              <w:rFonts w:eastAsiaTheme="minorEastAsia"/>
              <w:noProof/>
              <w:kern w:val="2"/>
              <w:sz w:val="22"/>
              <w:szCs w:val="22"/>
              <w:lang w:eastAsia="da-DK"/>
              <w14:ligatures w14:val="standardContextual"/>
            </w:rPr>
          </w:pPr>
          <w:hyperlink w:anchor="_Toc183783241" w:history="1">
            <w:r w:rsidRPr="008D4541">
              <w:rPr>
                <w:rStyle w:val="Hyperlink"/>
                <w:noProof/>
              </w:rPr>
              <w:t>Åben en fil</w:t>
            </w:r>
            <w:r>
              <w:rPr>
                <w:noProof/>
                <w:webHidden/>
              </w:rPr>
              <w:tab/>
            </w:r>
            <w:r>
              <w:rPr>
                <w:noProof/>
                <w:webHidden/>
              </w:rPr>
              <w:fldChar w:fldCharType="begin"/>
            </w:r>
            <w:r>
              <w:rPr>
                <w:noProof/>
                <w:webHidden/>
              </w:rPr>
              <w:instrText xml:space="preserve"> PAGEREF _Toc183783241 \h </w:instrText>
            </w:r>
            <w:r>
              <w:rPr>
                <w:noProof/>
                <w:webHidden/>
              </w:rPr>
            </w:r>
            <w:r>
              <w:rPr>
                <w:noProof/>
                <w:webHidden/>
              </w:rPr>
              <w:fldChar w:fldCharType="separate"/>
            </w:r>
            <w:r>
              <w:rPr>
                <w:noProof/>
                <w:webHidden/>
              </w:rPr>
              <w:t>24</w:t>
            </w:r>
            <w:r>
              <w:rPr>
                <w:noProof/>
                <w:webHidden/>
              </w:rPr>
              <w:fldChar w:fldCharType="end"/>
            </w:r>
          </w:hyperlink>
        </w:p>
        <w:p w14:paraId="79A976E7" w14:textId="2C5C0F69" w:rsidR="00014702" w:rsidRDefault="00014702">
          <w:pPr>
            <w:pStyle w:val="Indholdsfortegnelse2"/>
            <w:rPr>
              <w:rFonts w:eastAsiaTheme="minorEastAsia"/>
              <w:noProof/>
              <w:kern w:val="2"/>
              <w:sz w:val="22"/>
              <w:szCs w:val="22"/>
              <w:lang w:eastAsia="da-DK"/>
              <w14:ligatures w14:val="standardContextual"/>
            </w:rPr>
          </w:pPr>
          <w:hyperlink w:anchor="_Toc183783242" w:history="1">
            <w:r w:rsidRPr="008D4541">
              <w:rPr>
                <w:rStyle w:val="Hyperlink"/>
                <w:noProof/>
              </w:rPr>
              <w:t>Seneste gemt</w:t>
            </w:r>
            <w:r>
              <w:rPr>
                <w:noProof/>
                <w:webHidden/>
              </w:rPr>
              <w:tab/>
            </w:r>
            <w:r>
              <w:rPr>
                <w:noProof/>
                <w:webHidden/>
              </w:rPr>
              <w:fldChar w:fldCharType="begin"/>
            </w:r>
            <w:r>
              <w:rPr>
                <w:noProof/>
                <w:webHidden/>
              </w:rPr>
              <w:instrText xml:space="preserve"> PAGEREF _Toc183783242 \h </w:instrText>
            </w:r>
            <w:r>
              <w:rPr>
                <w:noProof/>
                <w:webHidden/>
              </w:rPr>
            </w:r>
            <w:r>
              <w:rPr>
                <w:noProof/>
                <w:webHidden/>
              </w:rPr>
              <w:fldChar w:fldCharType="separate"/>
            </w:r>
            <w:r>
              <w:rPr>
                <w:noProof/>
                <w:webHidden/>
              </w:rPr>
              <w:t>25</w:t>
            </w:r>
            <w:r>
              <w:rPr>
                <w:noProof/>
                <w:webHidden/>
              </w:rPr>
              <w:fldChar w:fldCharType="end"/>
            </w:r>
          </w:hyperlink>
        </w:p>
        <w:p w14:paraId="75438748" w14:textId="61591305" w:rsidR="00014702" w:rsidRDefault="00014702">
          <w:pPr>
            <w:pStyle w:val="Indholdsfortegnelse2"/>
            <w:rPr>
              <w:rFonts w:eastAsiaTheme="minorEastAsia"/>
              <w:noProof/>
              <w:kern w:val="2"/>
              <w:sz w:val="22"/>
              <w:szCs w:val="22"/>
              <w:lang w:eastAsia="da-DK"/>
              <w14:ligatures w14:val="standardContextual"/>
            </w:rPr>
          </w:pPr>
          <w:hyperlink w:anchor="_Toc183783243" w:history="1">
            <w:r w:rsidRPr="008D4541">
              <w:rPr>
                <w:rStyle w:val="Hyperlink"/>
                <w:noProof/>
              </w:rPr>
              <w:t>Luk en fil</w:t>
            </w:r>
            <w:r>
              <w:rPr>
                <w:noProof/>
                <w:webHidden/>
              </w:rPr>
              <w:tab/>
            </w:r>
            <w:r>
              <w:rPr>
                <w:noProof/>
                <w:webHidden/>
              </w:rPr>
              <w:fldChar w:fldCharType="begin"/>
            </w:r>
            <w:r>
              <w:rPr>
                <w:noProof/>
                <w:webHidden/>
              </w:rPr>
              <w:instrText xml:space="preserve"> PAGEREF _Toc183783243 \h </w:instrText>
            </w:r>
            <w:r>
              <w:rPr>
                <w:noProof/>
                <w:webHidden/>
              </w:rPr>
            </w:r>
            <w:r>
              <w:rPr>
                <w:noProof/>
                <w:webHidden/>
              </w:rPr>
              <w:fldChar w:fldCharType="separate"/>
            </w:r>
            <w:r>
              <w:rPr>
                <w:noProof/>
                <w:webHidden/>
              </w:rPr>
              <w:t>25</w:t>
            </w:r>
            <w:r>
              <w:rPr>
                <w:noProof/>
                <w:webHidden/>
              </w:rPr>
              <w:fldChar w:fldCharType="end"/>
            </w:r>
          </w:hyperlink>
        </w:p>
        <w:p w14:paraId="3AA9CFAA" w14:textId="77C6F137" w:rsidR="00014702" w:rsidRDefault="00014702">
          <w:pPr>
            <w:pStyle w:val="Indholdsfortegnelse2"/>
            <w:rPr>
              <w:rFonts w:eastAsiaTheme="minorEastAsia"/>
              <w:noProof/>
              <w:kern w:val="2"/>
              <w:sz w:val="22"/>
              <w:szCs w:val="22"/>
              <w:lang w:eastAsia="da-DK"/>
              <w14:ligatures w14:val="standardContextual"/>
            </w:rPr>
          </w:pPr>
          <w:hyperlink w:anchor="_Toc183783244" w:history="1">
            <w:r w:rsidRPr="008D4541">
              <w:rPr>
                <w:rStyle w:val="Hyperlink"/>
                <w:noProof/>
              </w:rPr>
              <w:t>Gem en punktskrift tekstfil</w:t>
            </w:r>
            <w:r>
              <w:rPr>
                <w:noProof/>
                <w:webHidden/>
              </w:rPr>
              <w:tab/>
            </w:r>
            <w:r>
              <w:rPr>
                <w:noProof/>
                <w:webHidden/>
              </w:rPr>
              <w:fldChar w:fldCharType="begin"/>
            </w:r>
            <w:r>
              <w:rPr>
                <w:noProof/>
                <w:webHidden/>
              </w:rPr>
              <w:instrText xml:space="preserve"> PAGEREF _Toc183783244 \h </w:instrText>
            </w:r>
            <w:r>
              <w:rPr>
                <w:noProof/>
                <w:webHidden/>
              </w:rPr>
            </w:r>
            <w:r>
              <w:rPr>
                <w:noProof/>
                <w:webHidden/>
              </w:rPr>
              <w:fldChar w:fldCharType="separate"/>
            </w:r>
            <w:r>
              <w:rPr>
                <w:noProof/>
                <w:webHidden/>
              </w:rPr>
              <w:t>25</w:t>
            </w:r>
            <w:r>
              <w:rPr>
                <w:noProof/>
                <w:webHidden/>
              </w:rPr>
              <w:fldChar w:fldCharType="end"/>
            </w:r>
          </w:hyperlink>
        </w:p>
        <w:p w14:paraId="1F908600" w14:textId="1C8464EA" w:rsidR="00014702" w:rsidRDefault="00014702">
          <w:pPr>
            <w:pStyle w:val="Indholdsfortegnelse2"/>
            <w:rPr>
              <w:rFonts w:eastAsiaTheme="minorEastAsia"/>
              <w:noProof/>
              <w:kern w:val="2"/>
              <w:sz w:val="22"/>
              <w:szCs w:val="22"/>
              <w:lang w:eastAsia="da-DK"/>
              <w14:ligatures w14:val="standardContextual"/>
            </w:rPr>
          </w:pPr>
          <w:hyperlink w:anchor="_Toc183783245" w:history="1">
            <w:r w:rsidRPr="008D4541">
              <w:rPr>
                <w:rStyle w:val="Hyperlink"/>
                <w:noProof/>
              </w:rPr>
              <w:t>Eksporter en Braille fil til tekst</w:t>
            </w:r>
            <w:r>
              <w:rPr>
                <w:noProof/>
                <w:webHidden/>
              </w:rPr>
              <w:tab/>
            </w:r>
            <w:r>
              <w:rPr>
                <w:noProof/>
                <w:webHidden/>
              </w:rPr>
              <w:fldChar w:fldCharType="begin"/>
            </w:r>
            <w:r>
              <w:rPr>
                <w:noProof/>
                <w:webHidden/>
              </w:rPr>
              <w:instrText xml:space="preserve"> PAGEREF _Toc183783245 \h </w:instrText>
            </w:r>
            <w:r>
              <w:rPr>
                <w:noProof/>
                <w:webHidden/>
              </w:rPr>
            </w:r>
            <w:r>
              <w:rPr>
                <w:noProof/>
                <w:webHidden/>
              </w:rPr>
              <w:fldChar w:fldCharType="separate"/>
            </w:r>
            <w:r>
              <w:rPr>
                <w:noProof/>
                <w:webHidden/>
              </w:rPr>
              <w:t>25</w:t>
            </w:r>
            <w:r>
              <w:rPr>
                <w:noProof/>
                <w:webHidden/>
              </w:rPr>
              <w:fldChar w:fldCharType="end"/>
            </w:r>
          </w:hyperlink>
        </w:p>
        <w:p w14:paraId="06716E4B" w14:textId="49F8D6E4" w:rsidR="00014702" w:rsidRDefault="00014702">
          <w:pPr>
            <w:pStyle w:val="Indholdsfortegnelse2"/>
            <w:rPr>
              <w:rFonts w:eastAsiaTheme="minorEastAsia"/>
              <w:noProof/>
              <w:kern w:val="2"/>
              <w:sz w:val="22"/>
              <w:szCs w:val="22"/>
              <w:lang w:eastAsia="da-DK"/>
              <w14:ligatures w14:val="standardContextual"/>
            </w:rPr>
          </w:pPr>
          <w:hyperlink w:anchor="_Toc183783246" w:history="1">
            <w:r w:rsidRPr="008D4541">
              <w:rPr>
                <w:rStyle w:val="Hyperlink"/>
                <w:noProof/>
              </w:rPr>
              <w:t>Brug af Automatisk Rulning i Braille Editor</w:t>
            </w:r>
            <w:r>
              <w:rPr>
                <w:noProof/>
                <w:webHidden/>
              </w:rPr>
              <w:tab/>
            </w:r>
            <w:r>
              <w:rPr>
                <w:noProof/>
                <w:webHidden/>
              </w:rPr>
              <w:fldChar w:fldCharType="begin"/>
            </w:r>
            <w:r>
              <w:rPr>
                <w:noProof/>
                <w:webHidden/>
              </w:rPr>
              <w:instrText xml:space="preserve"> PAGEREF _Toc183783246 \h </w:instrText>
            </w:r>
            <w:r>
              <w:rPr>
                <w:noProof/>
                <w:webHidden/>
              </w:rPr>
            </w:r>
            <w:r>
              <w:rPr>
                <w:noProof/>
                <w:webHidden/>
              </w:rPr>
              <w:fldChar w:fldCharType="separate"/>
            </w:r>
            <w:r>
              <w:rPr>
                <w:noProof/>
                <w:webHidden/>
              </w:rPr>
              <w:t>26</w:t>
            </w:r>
            <w:r>
              <w:rPr>
                <w:noProof/>
                <w:webHidden/>
              </w:rPr>
              <w:fldChar w:fldCharType="end"/>
            </w:r>
          </w:hyperlink>
        </w:p>
        <w:p w14:paraId="48A0E0E1" w14:textId="40F01E5D" w:rsidR="00014702" w:rsidRDefault="00014702">
          <w:pPr>
            <w:pStyle w:val="Indholdsfortegnelse3"/>
            <w:rPr>
              <w:rFonts w:eastAsiaTheme="minorEastAsia"/>
              <w:noProof/>
              <w:kern w:val="2"/>
              <w:sz w:val="22"/>
              <w:szCs w:val="22"/>
              <w:lang w:eastAsia="da-DK"/>
              <w14:ligatures w14:val="standardContextual"/>
            </w:rPr>
          </w:pPr>
          <w:hyperlink w:anchor="_Toc183783247" w:history="1">
            <w:r w:rsidRPr="008D4541">
              <w:rPr>
                <w:rStyle w:val="Hyperlink"/>
                <w:noProof/>
              </w:rPr>
              <w:t>Juster på hastigheden</w:t>
            </w:r>
            <w:r>
              <w:rPr>
                <w:noProof/>
                <w:webHidden/>
              </w:rPr>
              <w:tab/>
            </w:r>
            <w:r>
              <w:rPr>
                <w:noProof/>
                <w:webHidden/>
              </w:rPr>
              <w:fldChar w:fldCharType="begin"/>
            </w:r>
            <w:r>
              <w:rPr>
                <w:noProof/>
                <w:webHidden/>
              </w:rPr>
              <w:instrText xml:space="preserve"> PAGEREF _Toc183783247 \h </w:instrText>
            </w:r>
            <w:r>
              <w:rPr>
                <w:noProof/>
                <w:webHidden/>
              </w:rPr>
            </w:r>
            <w:r>
              <w:rPr>
                <w:noProof/>
                <w:webHidden/>
              </w:rPr>
              <w:fldChar w:fldCharType="separate"/>
            </w:r>
            <w:r>
              <w:rPr>
                <w:noProof/>
                <w:webHidden/>
              </w:rPr>
              <w:t>26</w:t>
            </w:r>
            <w:r>
              <w:rPr>
                <w:noProof/>
                <w:webHidden/>
              </w:rPr>
              <w:fldChar w:fldCharType="end"/>
            </w:r>
          </w:hyperlink>
        </w:p>
        <w:p w14:paraId="5EDFE2F7" w14:textId="69D1679F" w:rsidR="00014702" w:rsidRDefault="00014702">
          <w:pPr>
            <w:pStyle w:val="Indholdsfortegnelse2"/>
            <w:rPr>
              <w:rFonts w:eastAsiaTheme="minorEastAsia"/>
              <w:noProof/>
              <w:kern w:val="2"/>
              <w:sz w:val="22"/>
              <w:szCs w:val="22"/>
              <w:lang w:eastAsia="da-DK"/>
              <w14:ligatures w14:val="standardContextual"/>
            </w:rPr>
          </w:pPr>
          <w:hyperlink w:anchor="_Toc183783248" w:history="1">
            <w:r w:rsidRPr="008D4541">
              <w:rPr>
                <w:rStyle w:val="Hyperlink"/>
                <w:noProof/>
              </w:rPr>
              <w:t>Find tekst i en fil</w:t>
            </w:r>
            <w:r>
              <w:rPr>
                <w:noProof/>
                <w:webHidden/>
              </w:rPr>
              <w:tab/>
            </w:r>
            <w:r>
              <w:rPr>
                <w:noProof/>
                <w:webHidden/>
              </w:rPr>
              <w:fldChar w:fldCharType="begin"/>
            </w:r>
            <w:r>
              <w:rPr>
                <w:noProof/>
                <w:webHidden/>
              </w:rPr>
              <w:instrText xml:space="preserve"> PAGEREF _Toc183783248 \h </w:instrText>
            </w:r>
            <w:r>
              <w:rPr>
                <w:noProof/>
                <w:webHidden/>
              </w:rPr>
            </w:r>
            <w:r>
              <w:rPr>
                <w:noProof/>
                <w:webHidden/>
              </w:rPr>
              <w:fldChar w:fldCharType="separate"/>
            </w:r>
            <w:r>
              <w:rPr>
                <w:noProof/>
                <w:webHidden/>
              </w:rPr>
              <w:t>26</w:t>
            </w:r>
            <w:r>
              <w:rPr>
                <w:noProof/>
                <w:webHidden/>
              </w:rPr>
              <w:fldChar w:fldCharType="end"/>
            </w:r>
          </w:hyperlink>
        </w:p>
        <w:p w14:paraId="4E1305A8" w14:textId="7B6E695E" w:rsidR="00014702" w:rsidRDefault="00014702">
          <w:pPr>
            <w:pStyle w:val="Indholdsfortegnelse3"/>
            <w:rPr>
              <w:rFonts w:eastAsiaTheme="minorEastAsia"/>
              <w:noProof/>
              <w:kern w:val="2"/>
              <w:sz w:val="22"/>
              <w:szCs w:val="22"/>
              <w:lang w:eastAsia="da-DK"/>
              <w14:ligatures w14:val="standardContextual"/>
            </w:rPr>
          </w:pPr>
          <w:hyperlink w:anchor="_Toc183783249" w:history="1">
            <w:r w:rsidRPr="008D4541">
              <w:rPr>
                <w:rStyle w:val="Hyperlink"/>
                <w:noProof/>
              </w:rPr>
              <w:t>Find og Erstat tekst</w:t>
            </w:r>
            <w:r>
              <w:rPr>
                <w:noProof/>
                <w:webHidden/>
              </w:rPr>
              <w:tab/>
            </w:r>
            <w:r>
              <w:rPr>
                <w:noProof/>
                <w:webHidden/>
              </w:rPr>
              <w:fldChar w:fldCharType="begin"/>
            </w:r>
            <w:r>
              <w:rPr>
                <w:noProof/>
                <w:webHidden/>
              </w:rPr>
              <w:instrText xml:space="preserve"> PAGEREF _Toc183783249 \h </w:instrText>
            </w:r>
            <w:r>
              <w:rPr>
                <w:noProof/>
                <w:webHidden/>
              </w:rPr>
            </w:r>
            <w:r>
              <w:rPr>
                <w:noProof/>
                <w:webHidden/>
              </w:rPr>
              <w:fldChar w:fldCharType="separate"/>
            </w:r>
            <w:r>
              <w:rPr>
                <w:noProof/>
                <w:webHidden/>
              </w:rPr>
              <w:t>26</w:t>
            </w:r>
            <w:r>
              <w:rPr>
                <w:noProof/>
                <w:webHidden/>
              </w:rPr>
              <w:fldChar w:fldCharType="end"/>
            </w:r>
          </w:hyperlink>
        </w:p>
        <w:p w14:paraId="4ACCD566" w14:textId="25EEA706" w:rsidR="00014702" w:rsidRDefault="00014702">
          <w:pPr>
            <w:pStyle w:val="Indholdsfortegnelse2"/>
            <w:rPr>
              <w:rFonts w:eastAsiaTheme="minorEastAsia"/>
              <w:noProof/>
              <w:kern w:val="2"/>
              <w:sz w:val="22"/>
              <w:szCs w:val="22"/>
              <w:lang w:eastAsia="da-DK"/>
              <w14:ligatures w14:val="standardContextual"/>
            </w:rPr>
          </w:pPr>
          <w:hyperlink w:anchor="_Toc183783250" w:history="1">
            <w:r w:rsidRPr="008D4541">
              <w:rPr>
                <w:rStyle w:val="Hyperlink"/>
                <w:noProof/>
              </w:rPr>
              <w:t>Klip, Kopier og Indsæt</w:t>
            </w:r>
            <w:r>
              <w:rPr>
                <w:noProof/>
                <w:webHidden/>
              </w:rPr>
              <w:tab/>
            </w:r>
            <w:r>
              <w:rPr>
                <w:noProof/>
                <w:webHidden/>
              </w:rPr>
              <w:fldChar w:fldCharType="begin"/>
            </w:r>
            <w:r>
              <w:rPr>
                <w:noProof/>
                <w:webHidden/>
              </w:rPr>
              <w:instrText xml:space="preserve"> PAGEREF _Toc183783250 \h </w:instrText>
            </w:r>
            <w:r>
              <w:rPr>
                <w:noProof/>
                <w:webHidden/>
              </w:rPr>
            </w:r>
            <w:r>
              <w:rPr>
                <w:noProof/>
                <w:webHidden/>
              </w:rPr>
              <w:fldChar w:fldCharType="separate"/>
            </w:r>
            <w:r>
              <w:rPr>
                <w:noProof/>
                <w:webHidden/>
              </w:rPr>
              <w:t>27</w:t>
            </w:r>
            <w:r>
              <w:rPr>
                <w:noProof/>
                <w:webHidden/>
              </w:rPr>
              <w:fldChar w:fldCharType="end"/>
            </w:r>
          </w:hyperlink>
        </w:p>
        <w:p w14:paraId="2F237BF4" w14:textId="0BE5A8E5" w:rsidR="00014702" w:rsidRDefault="00014702">
          <w:pPr>
            <w:pStyle w:val="Indholdsfortegnelse2"/>
            <w:rPr>
              <w:rFonts w:eastAsiaTheme="minorEastAsia"/>
              <w:noProof/>
              <w:kern w:val="2"/>
              <w:sz w:val="22"/>
              <w:szCs w:val="22"/>
              <w:lang w:eastAsia="da-DK"/>
              <w14:ligatures w14:val="standardContextual"/>
            </w:rPr>
          </w:pPr>
          <w:hyperlink w:anchor="_Toc183783251" w:history="1">
            <w:r w:rsidRPr="008D4541">
              <w:rPr>
                <w:rStyle w:val="Hyperlink"/>
                <w:noProof/>
              </w:rPr>
              <w:t>Søg på Wikipedia, Wiktionary og WordNet</w:t>
            </w:r>
            <w:r>
              <w:rPr>
                <w:noProof/>
                <w:webHidden/>
              </w:rPr>
              <w:tab/>
            </w:r>
            <w:r>
              <w:rPr>
                <w:noProof/>
                <w:webHidden/>
              </w:rPr>
              <w:fldChar w:fldCharType="begin"/>
            </w:r>
            <w:r>
              <w:rPr>
                <w:noProof/>
                <w:webHidden/>
              </w:rPr>
              <w:instrText xml:space="preserve"> PAGEREF _Toc183783251 \h </w:instrText>
            </w:r>
            <w:r>
              <w:rPr>
                <w:noProof/>
                <w:webHidden/>
              </w:rPr>
            </w:r>
            <w:r>
              <w:rPr>
                <w:noProof/>
                <w:webHidden/>
              </w:rPr>
              <w:fldChar w:fldCharType="separate"/>
            </w:r>
            <w:r>
              <w:rPr>
                <w:noProof/>
                <w:webHidden/>
              </w:rPr>
              <w:t>27</w:t>
            </w:r>
            <w:r>
              <w:rPr>
                <w:noProof/>
                <w:webHidden/>
              </w:rPr>
              <w:fldChar w:fldCharType="end"/>
            </w:r>
          </w:hyperlink>
        </w:p>
        <w:p w14:paraId="7F570791" w14:textId="3BEF5D8F" w:rsidR="00014702" w:rsidRDefault="00014702">
          <w:pPr>
            <w:pStyle w:val="Indholdsfortegnelse2"/>
            <w:rPr>
              <w:rFonts w:eastAsiaTheme="minorEastAsia"/>
              <w:noProof/>
              <w:kern w:val="2"/>
              <w:sz w:val="22"/>
              <w:szCs w:val="22"/>
              <w:lang w:eastAsia="da-DK"/>
              <w14:ligatures w14:val="standardContextual"/>
            </w:rPr>
          </w:pPr>
          <w:hyperlink w:anchor="_Toc183783252" w:history="1">
            <w:r w:rsidRPr="008D4541">
              <w:rPr>
                <w:rStyle w:val="Hyperlink"/>
                <w:noProof/>
              </w:rPr>
              <w:t>Benyt Læsetilstand</w:t>
            </w:r>
            <w:r>
              <w:rPr>
                <w:noProof/>
                <w:webHidden/>
              </w:rPr>
              <w:tab/>
            </w:r>
            <w:r>
              <w:rPr>
                <w:noProof/>
                <w:webHidden/>
              </w:rPr>
              <w:fldChar w:fldCharType="begin"/>
            </w:r>
            <w:r>
              <w:rPr>
                <w:noProof/>
                <w:webHidden/>
              </w:rPr>
              <w:instrText xml:space="preserve"> PAGEREF _Toc183783252 \h </w:instrText>
            </w:r>
            <w:r>
              <w:rPr>
                <w:noProof/>
                <w:webHidden/>
              </w:rPr>
            </w:r>
            <w:r>
              <w:rPr>
                <w:noProof/>
                <w:webHidden/>
              </w:rPr>
              <w:fldChar w:fldCharType="separate"/>
            </w:r>
            <w:r>
              <w:rPr>
                <w:noProof/>
                <w:webHidden/>
              </w:rPr>
              <w:t>28</w:t>
            </w:r>
            <w:r>
              <w:rPr>
                <w:noProof/>
                <w:webHidden/>
              </w:rPr>
              <w:fldChar w:fldCharType="end"/>
            </w:r>
          </w:hyperlink>
        </w:p>
        <w:p w14:paraId="48CA5444" w14:textId="0346DD89" w:rsidR="00014702" w:rsidRDefault="00014702">
          <w:pPr>
            <w:pStyle w:val="Indholdsfortegnelse2"/>
            <w:rPr>
              <w:rFonts w:eastAsiaTheme="minorEastAsia"/>
              <w:noProof/>
              <w:kern w:val="2"/>
              <w:sz w:val="22"/>
              <w:szCs w:val="22"/>
              <w:lang w:eastAsia="da-DK"/>
              <w14:ligatures w14:val="standardContextual"/>
            </w:rPr>
          </w:pPr>
          <w:hyperlink w:anchor="_Toc183783253" w:history="1">
            <w:r w:rsidRPr="008D4541">
              <w:rPr>
                <w:rStyle w:val="Hyperlink"/>
                <w:noProof/>
              </w:rPr>
              <w:t>Tilføj, Naviger og Slet Bogmærker</w:t>
            </w:r>
            <w:r>
              <w:rPr>
                <w:noProof/>
                <w:webHidden/>
              </w:rPr>
              <w:tab/>
            </w:r>
            <w:r>
              <w:rPr>
                <w:noProof/>
                <w:webHidden/>
              </w:rPr>
              <w:fldChar w:fldCharType="begin"/>
            </w:r>
            <w:r>
              <w:rPr>
                <w:noProof/>
                <w:webHidden/>
              </w:rPr>
              <w:instrText xml:space="preserve"> PAGEREF _Toc183783253 \h </w:instrText>
            </w:r>
            <w:r>
              <w:rPr>
                <w:noProof/>
                <w:webHidden/>
              </w:rPr>
            </w:r>
            <w:r>
              <w:rPr>
                <w:noProof/>
                <w:webHidden/>
              </w:rPr>
              <w:fldChar w:fldCharType="separate"/>
            </w:r>
            <w:r>
              <w:rPr>
                <w:noProof/>
                <w:webHidden/>
              </w:rPr>
              <w:t>28</w:t>
            </w:r>
            <w:r>
              <w:rPr>
                <w:noProof/>
                <w:webHidden/>
              </w:rPr>
              <w:fldChar w:fldCharType="end"/>
            </w:r>
          </w:hyperlink>
        </w:p>
        <w:p w14:paraId="150F81A8" w14:textId="2D2B6F9A" w:rsidR="00014702" w:rsidRDefault="00014702">
          <w:pPr>
            <w:pStyle w:val="Indholdsfortegnelse3"/>
            <w:rPr>
              <w:rFonts w:eastAsiaTheme="minorEastAsia"/>
              <w:noProof/>
              <w:kern w:val="2"/>
              <w:sz w:val="22"/>
              <w:szCs w:val="22"/>
              <w:lang w:eastAsia="da-DK"/>
              <w14:ligatures w14:val="standardContextual"/>
            </w:rPr>
          </w:pPr>
          <w:hyperlink w:anchor="_Toc183783254" w:history="1">
            <w:r w:rsidRPr="008D4541">
              <w:rPr>
                <w:rStyle w:val="Hyperlink"/>
                <w:noProof/>
              </w:rPr>
              <w:t>Indsæt et bogmærke</w:t>
            </w:r>
            <w:r>
              <w:rPr>
                <w:noProof/>
                <w:webHidden/>
              </w:rPr>
              <w:tab/>
            </w:r>
            <w:r>
              <w:rPr>
                <w:noProof/>
                <w:webHidden/>
              </w:rPr>
              <w:fldChar w:fldCharType="begin"/>
            </w:r>
            <w:r>
              <w:rPr>
                <w:noProof/>
                <w:webHidden/>
              </w:rPr>
              <w:instrText xml:space="preserve"> PAGEREF _Toc183783254 \h </w:instrText>
            </w:r>
            <w:r>
              <w:rPr>
                <w:noProof/>
                <w:webHidden/>
              </w:rPr>
            </w:r>
            <w:r>
              <w:rPr>
                <w:noProof/>
                <w:webHidden/>
              </w:rPr>
              <w:fldChar w:fldCharType="separate"/>
            </w:r>
            <w:r>
              <w:rPr>
                <w:noProof/>
                <w:webHidden/>
              </w:rPr>
              <w:t>28</w:t>
            </w:r>
            <w:r>
              <w:rPr>
                <w:noProof/>
                <w:webHidden/>
              </w:rPr>
              <w:fldChar w:fldCharType="end"/>
            </w:r>
          </w:hyperlink>
        </w:p>
        <w:p w14:paraId="0EEDD26A" w14:textId="7D2D7643" w:rsidR="00014702" w:rsidRDefault="00014702">
          <w:pPr>
            <w:pStyle w:val="Indholdsfortegnelse3"/>
            <w:rPr>
              <w:rFonts w:eastAsiaTheme="minorEastAsia"/>
              <w:noProof/>
              <w:kern w:val="2"/>
              <w:sz w:val="22"/>
              <w:szCs w:val="22"/>
              <w:lang w:eastAsia="da-DK"/>
              <w14:ligatures w14:val="standardContextual"/>
            </w:rPr>
          </w:pPr>
          <w:hyperlink w:anchor="_Toc183783255" w:history="1">
            <w:r w:rsidRPr="008D4541">
              <w:rPr>
                <w:rStyle w:val="Hyperlink"/>
                <w:noProof/>
              </w:rPr>
              <w:t>Navigering til Bogmærker</w:t>
            </w:r>
            <w:r>
              <w:rPr>
                <w:noProof/>
                <w:webHidden/>
              </w:rPr>
              <w:tab/>
            </w:r>
            <w:r>
              <w:rPr>
                <w:noProof/>
                <w:webHidden/>
              </w:rPr>
              <w:fldChar w:fldCharType="begin"/>
            </w:r>
            <w:r>
              <w:rPr>
                <w:noProof/>
                <w:webHidden/>
              </w:rPr>
              <w:instrText xml:space="preserve"> PAGEREF _Toc183783255 \h </w:instrText>
            </w:r>
            <w:r>
              <w:rPr>
                <w:noProof/>
                <w:webHidden/>
              </w:rPr>
            </w:r>
            <w:r>
              <w:rPr>
                <w:noProof/>
                <w:webHidden/>
              </w:rPr>
              <w:fldChar w:fldCharType="separate"/>
            </w:r>
            <w:r>
              <w:rPr>
                <w:noProof/>
                <w:webHidden/>
              </w:rPr>
              <w:t>28</w:t>
            </w:r>
            <w:r>
              <w:rPr>
                <w:noProof/>
                <w:webHidden/>
              </w:rPr>
              <w:fldChar w:fldCharType="end"/>
            </w:r>
          </w:hyperlink>
        </w:p>
        <w:p w14:paraId="54ADF1D1" w14:textId="4F083C1C" w:rsidR="00014702" w:rsidRDefault="00014702">
          <w:pPr>
            <w:pStyle w:val="Indholdsfortegnelse3"/>
            <w:rPr>
              <w:rFonts w:eastAsiaTheme="minorEastAsia"/>
              <w:noProof/>
              <w:kern w:val="2"/>
              <w:sz w:val="22"/>
              <w:szCs w:val="22"/>
              <w:lang w:eastAsia="da-DK"/>
              <w14:ligatures w14:val="standardContextual"/>
            </w:rPr>
          </w:pPr>
          <w:hyperlink w:anchor="_Toc183783256" w:history="1">
            <w:r w:rsidRPr="008D4541">
              <w:rPr>
                <w:rStyle w:val="Hyperlink"/>
                <w:noProof/>
              </w:rPr>
              <w:t>Fjerne bogmærke</w:t>
            </w:r>
            <w:r>
              <w:rPr>
                <w:noProof/>
                <w:webHidden/>
              </w:rPr>
              <w:tab/>
            </w:r>
            <w:r>
              <w:rPr>
                <w:noProof/>
                <w:webHidden/>
              </w:rPr>
              <w:fldChar w:fldCharType="begin"/>
            </w:r>
            <w:r>
              <w:rPr>
                <w:noProof/>
                <w:webHidden/>
              </w:rPr>
              <w:instrText xml:space="preserve"> PAGEREF _Toc183783256 \h </w:instrText>
            </w:r>
            <w:r>
              <w:rPr>
                <w:noProof/>
                <w:webHidden/>
              </w:rPr>
            </w:r>
            <w:r>
              <w:rPr>
                <w:noProof/>
                <w:webHidden/>
              </w:rPr>
              <w:fldChar w:fldCharType="separate"/>
            </w:r>
            <w:r>
              <w:rPr>
                <w:noProof/>
                <w:webHidden/>
              </w:rPr>
              <w:t>29</w:t>
            </w:r>
            <w:r>
              <w:rPr>
                <w:noProof/>
                <w:webHidden/>
              </w:rPr>
              <w:fldChar w:fldCharType="end"/>
            </w:r>
          </w:hyperlink>
        </w:p>
        <w:p w14:paraId="3022B971" w14:textId="7BE83202" w:rsidR="00014702" w:rsidRDefault="00014702">
          <w:pPr>
            <w:pStyle w:val="Indholdsfortegnelse2"/>
            <w:rPr>
              <w:rFonts w:eastAsiaTheme="minorEastAsia"/>
              <w:noProof/>
              <w:kern w:val="2"/>
              <w:sz w:val="22"/>
              <w:szCs w:val="22"/>
              <w:lang w:eastAsia="da-DK"/>
              <w14:ligatures w14:val="standardContextual"/>
            </w:rPr>
          </w:pPr>
          <w:hyperlink w:anchor="_Toc183783257" w:history="1">
            <w:r w:rsidRPr="008D4541">
              <w:rPr>
                <w:rStyle w:val="Hyperlink"/>
                <w:noProof/>
              </w:rPr>
              <w:t>Skift Tekstindikator</w:t>
            </w:r>
            <w:r>
              <w:rPr>
                <w:noProof/>
                <w:webHidden/>
              </w:rPr>
              <w:tab/>
            </w:r>
            <w:r>
              <w:rPr>
                <w:noProof/>
                <w:webHidden/>
              </w:rPr>
              <w:fldChar w:fldCharType="begin"/>
            </w:r>
            <w:r>
              <w:rPr>
                <w:noProof/>
                <w:webHidden/>
              </w:rPr>
              <w:instrText xml:space="preserve"> PAGEREF _Toc183783257 \h </w:instrText>
            </w:r>
            <w:r>
              <w:rPr>
                <w:noProof/>
                <w:webHidden/>
              </w:rPr>
            </w:r>
            <w:r>
              <w:rPr>
                <w:noProof/>
                <w:webHidden/>
              </w:rPr>
              <w:fldChar w:fldCharType="separate"/>
            </w:r>
            <w:r>
              <w:rPr>
                <w:noProof/>
                <w:webHidden/>
              </w:rPr>
              <w:t>29</w:t>
            </w:r>
            <w:r>
              <w:rPr>
                <w:noProof/>
                <w:webHidden/>
              </w:rPr>
              <w:fldChar w:fldCharType="end"/>
            </w:r>
          </w:hyperlink>
        </w:p>
        <w:p w14:paraId="3F30E7B6" w14:textId="03606957" w:rsidR="00014702" w:rsidRDefault="00014702">
          <w:pPr>
            <w:pStyle w:val="Indholdsfortegnelse2"/>
            <w:rPr>
              <w:rFonts w:eastAsiaTheme="minorEastAsia"/>
              <w:noProof/>
              <w:kern w:val="2"/>
              <w:sz w:val="22"/>
              <w:szCs w:val="22"/>
              <w:lang w:eastAsia="da-DK"/>
              <w14:ligatures w14:val="standardContextual"/>
            </w:rPr>
          </w:pPr>
          <w:hyperlink w:anchor="_Toc183783258" w:history="1">
            <w:r w:rsidRPr="008D4541">
              <w:rPr>
                <w:rStyle w:val="Hyperlink"/>
                <w:noProof/>
              </w:rPr>
              <w:t>Format BRF</w:t>
            </w:r>
            <w:r>
              <w:rPr>
                <w:noProof/>
                <w:webHidden/>
              </w:rPr>
              <w:tab/>
            </w:r>
            <w:r>
              <w:rPr>
                <w:noProof/>
                <w:webHidden/>
              </w:rPr>
              <w:fldChar w:fldCharType="begin"/>
            </w:r>
            <w:r>
              <w:rPr>
                <w:noProof/>
                <w:webHidden/>
              </w:rPr>
              <w:instrText xml:space="preserve"> PAGEREF _Toc183783258 \h </w:instrText>
            </w:r>
            <w:r>
              <w:rPr>
                <w:noProof/>
                <w:webHidden/>
              </w:rPr>
            </w:r>
            <w:r>
              <w:rPr>
                <w:noProof/>
                <w:webHidden/>
              </w:rPr>
              <w:fldChar w:fldCharType="separate"/>
            </w:r>
            <w:r>
              <w:rPr>
                <w:noProof/>
                <w:webHidden/>
              </w:rPr>
              <w:t>29</w:t>
            </w:r>
            <w:r>
              <w:rPr>
                <w:noProof/>
                <w:webHidden/>
              </w:rPr>
              <w:fldChar w:fldCharType="end"/>
            </w:r>
          </w:hyperlink>
        </w:p>
        <w:p w14:paraId="52360BC8" w14:textId="091E746E" w:rsidR="00014702" w:rsidRDefault="00014702">
          <w:pPr>
            <w:pStyle w:val="Indholdsfortegnelse3"/>
            <w:rPr>
              <w:rFonts w:eastAsiaTheme="minorEastAsia"/>
              <w:noProof/>
              <w:kern w:val="2"/>
              <w:sz w:val="22"/>
              <w:szCs w:val="22"/>
              <w:lang w:eastAsia="da-DK"/>
              <w14:ligatures w14:val="standardContextual"/>
            </w:rPr>
          </w:pPr>
          <w:hyperlink w:anchor="_Toc183783259" w:history="1">
            <w:r w:rsidRPr="008D4541">
              <w:rPr>
                <w:rStyle w:val="Hyperlink"/>
                <w:noProof/>
              </w:rPr>
              <w:t>Eksempelvisning</w:t>
            </w:r>
            <w:r>
              <w:rPr>
                <w:noProof/>
                <w:webHidden/>
              </w:rPr>
              <w:tab/>
            </w:r>
            <w:r>
              <w:rPr>
                <w:noProof/>
                <w:webHidden/>
              </w:rPr>
              <w:fldChar w:fldCharType="begin"/>
            </w:r>
            <w:r>
              <w:rPr>
                <w:noProof/>
                <w:webHidden/>
              </w:rPr>
              <w:instrText xml:space="preserve"> PAGEREF _Toc183783259 \h </w:instrText>
            </w:r>
            <w:r>
              <w:rPr>
                <w:noProof/>
                <w:webHidden/>
              </w:rPr>
            </w:r>
            <w:r>
              <w:rPr>
                <w:noProof/>
                <w:webHidden/>
              </w:rPr>
              <w:fldChar w:fldCharType="separate"/>
            </w:r>
            <w:r>
              <w:rPr>
                <w:noProof/>
                <w:webHidden/>
              </w:rPr>
              <w:t>30</w:t>
            </w:r>
            <w:r>
              <w:rPr>
                <w:noProof/>
                <w:webHidden/>
              </w:rPr>
              <w:fldChar w:fldCharType="end"/>
            </w:r>
          </w:hyperlink>
        </w:p>
        <w:p w14:paraId="7E6EC940" w14:textId="07B380F9" w:rsidR="00014702" w:rsidRDefault="00014702">
          <w:pPr>
            <w:pStyle w:val="Indholdsfortegnelse2"/>
            <w:rPr>
              <w:rFonts w:eastAsiaTheme="minorEastAsia"/>
              <w:noProof/>
              <w:kern w:val="2"/>
              <w:sz w:val="22"/>
              <w:szCs w:val="22"/>
              <w:lang w:eastAsia="da-DK"/>
              <w14:ligatures w14:val="standardContextual"/>
            </w:rPr>
          </w:pPr>
          <w:hyperlink w:anchor="_Toc183783260" w:history="1">
            <w:r w:rsidRPr="008D4541">
              <w:rPr>
                <w:rStyle w:val="Hyperlink"/>
                <w:noProof/>
              </w:rPr>
              <w:t>Braille Editor Genvejs Tabel</w:t>
            </w:r>
            <w:r>
              <w:rPr>
                <w:noProof/>
                <w:webHidden/>
              </w:rPr>
              <w:tab/>
            </w:r>
            <w:r>
              <w:rPr>
                <w:noProof/>
                <w:webHidden/>
              </w:rPr>
              <w:fldChar w:fldCharType="begin"/>
            </w:r>
            <w:r>
              <w:rPr>
                <w:noProof/>
                <w:webHidden/>
              </w:rPr>
              <w:instrText xml:space="preserve"> PAGEREF _Toc183783260 \h </w:instrText>
            </w:r>
            <w:r>
              <w:rPr>
                <w:noProof/>
                <w:webHidden/>
              </w:rPr>
            </w:r>
            <w:r>
              <w:rPr>
                <w:noProof/>
                <w:webHidden/>
              </w:rPr>
              <w:fldChar w:fldCharType="separate"/>
            </w:r>
            <w:r>
              <w:rPr>
                <w:noProof/>
                <w:webHidden/>
              </w:rPr>
              <w:t>30</w:t>
            </w:r>
            <w:r>
              <w:rPr>
                <w:noProof/>
                <w:webHidden/>
              </w:rPr>
              <w:fldChar w:fldCharType="end"/>
            </w:r>
          </w:hyperlink>
        </w:p>
        <w:p w14:paraId="7B2B9508" w14:textId="4339A927" w:rsidR="00014702" w:rsidRDefault="00014702">
          <w:pPr>
            <w:pStyle w:val="Indholdsfortegnelse1"/>
            <w:rPr>
              <w:rFonts w:eastAsiaTheme="minorEastAsia"/>
              <w:noProof/>
              <w:kern w:val="2"/>
              <w:sz w:val="22"/>
              <w:szCs w:val="22"/>
              <w:lang w:eastAsia="da-DK"/>
              <w14:ligatures w14:val="standardContextual"/>
            </w:rPr>
          </w:pPr>
          <w:hyperlink w:anchor="_Toc183783261" w:history="1">
            <w:r w:rsidRPr="008D4541">
              <w:rPr>
                <w:rStyle w:val="Hyperlink"/>
                <w:noProof/>
              </w:rPr>
              <w:t>Brug af Bibliotek applikation</w:t>
            </w:r>
            <w:r>
              <w:rPr>
                <w:noProof/>
                <w:webHidden/>
              </w:rPr>
              <w:tab/>
            </w:r>
            <w:r>
              <w:rPr>
                <w:noProof/>
                <w:webHidden/>
              </w:rPr>
              <w:fldChar w:fldCharType="begin"/>
            </w:r>
            <w:r>
              <w:rPr>
                <w:noProof/>
                <w:webHidden/>
              </w:rPr>
              <w:instrText xml:space="preserve"> PAGEREF _Toc183783261 \h </w:instrText>
            </w:r>
            <w:r>
              <w:rPr>
                <w:noProof/>
                <w:webHidden/>
              </w:rPr>
            </w:r>
            <w:r>
              <w:rPr>
                <w:noProof/>
                <w:webHidden/>
              </w:rPr>
              <w:fldChar w:fldCharType="separate"/>
            </w:r>
            <w:r>
              <w:rPr>
                <w:noProof/>
                <w:webHidden/>
              </w:rPr>
              <w:t>32</w:t>
            </w:r>
            <w:r>
              <w:rPr>
                <w:noProof/>
                <w:webHidden/>
              </w:rPr>
              <w:fldChar w:fldCharType="end"/>
            </w:r>
          </w:hyperlink>
        </w:p>
        <w:p w14:paraId="52014C9D" w14:textId="5E36C167" w:rsidR="00014702" w:rsidRDefault="00014702">
          <w:pPr>
            <w:pStyle w:val="Indholdsfortegnelse2"/>
            <w:rPr>
              <w:rFonts w:eastAsiaTheme="minorEastAsia"/>
              <w:noProof/>
              <w:kern w:val="2"/>
              <w:sz w:val="22"/>
              <w:szCs w:val="22"/>
              <w:lang w:eastAsia="da-DK"/>
              <w14:ligatures w14:val="standardContextual"/>
            </w:rPr>
          </w:pPr>
          <w:hyperlink w:anchor="_Toc183783262" w:history="1">
            <w:r w:rsidRPr="008D4541">
              <w:rPr>
                <w:rStyle w:val="Hyperlink"/>
                <w:noProof/>
              </w:rPr>
              <w:t>Navigering i Bogliste</w:t>
            </w:r>
            <w:r>
              <w:rPr>
                <w:noProof/>
                <w:webHidden/>
              </w:rPr>
              <w:tab/>
            </w:r>
            <w:r>
              <w:rPr>
                <w:noProof/>
                <w:webHidden/>
              </w:rPr>
              <w:fldChar w:fldCharType="begin"/>
            </w:r>
            <w:r>
              <w:rPr>
                <w:noProof/>
                <w:webHidden/>
              </w:rPr>
              <w:instrText xml:space="preserve"> PAGEREF _Toc183783262 \h </w:instrText>
            </w:r>
            <w:r>
              <w:rPr>
                <w:noProof/>
                <w:webHidden/>
              </w:rPr>
            </w:r>
            <w:r>
              <w:rPr>
                <w:noProof/>
                <w:webHidden/>
              </w:rPr>
              <w:fldChar w:fldCharType="separate"/>
            </w:r>
            <w:r>
              <w:rPr>
                <w:noProof/>
                <w:webHidden/>
              </w:rPr>
              <w:t>32</w:t>
            </w:r>
            <w:r>
              <w:rPr>
                <w:noProof/>
                <w:webHidden/>
              </w:rPr>
              <w:fldChar w:fldCharType="end"/>
            </w:r>
          </w:hyperlink>
        </w:p>
        <w:p w14:paraId="16E514DB" w14:textId="613E1D91" w:rsidR="00014702" w:rsidRDefault="00014702">
          <w:pPr>
            <w:pStyle w:val="Indholdsfortegnelse3"/>
            <w:rPr>
              <w:rFonts w:eastAsiaTheme="minorEastAsia"/>
              <w:noProof/>
              <w:kern w:val="2"/>
              <w:sz w:val="22"/>
              <w:szCs w:val="22"/>
              <w:lang w:eastAsia="da-DK"/>
              <w14:ligatures w14:val="standardContextual"/>
            </w:rPr>
          </w:pPr>
          <w:hyperlink w:anchor="_Toc183783263" w:history="1">
            <w:r w:rsidRPr="008D4541">
              <w:rPr>
                <w:rStyle w:val="Hyperlink"/>
                <w:noProof/>
              </w:rPr>
              <w:t>Søg efter bøger</w:t>
            </w:r>
            <w:r>
              <w:rPr>
                <w:noProof/>
                <w:webHidden/>
              </w:rPr>
              <w:tab/>
            </w:r>
            <w:r>
              <w:rPr>
                <w:noProof/>
                <w:webHidden/>
              </w:rPr>
              <w:fldChar w:fldCharType="begin"/>
            </w:r>
            <w:r>
              <w:rPr>
                <w:noProof/>
                <w:webHidden/>
              </w:rPr>
              <w:instrText xml:space="preserve"> PAGEREF _Toc183783263 \h </w:instrText>
            </w:r>
            <w:r>
              <w:rPr>
                <w:noProof/>
                <w:webHidden/>
              </w:rPr>
            </w:r>
            <w:r>
              <w:rPr>
                <w:noProof/>
                <w:webHidden/>
              </w:rPr>
              <w:fldChar w:fldCharType="separate"/>
            </w:r>
            <w:r>
              <w:rPr>
                <w:noProof/>
                <w:webHidden/>
              </w:rPr>
              <w:t>32</w:t>
            </w:r>
            <w:r>
              <w:rPr>
                <w:noProof/>
                <w:webHidden/>
              </w:rPr>
              <w:fldChar w:fldCharType="end"/>
            </w:r>
          </w:hyperlink>
        </w:p>
        <w:p w14:paraId="6D5DC5A9" w14:textId="5E0E4847" w:rsidR="00014702" w:rsidRDefault="00014702">
          <w:pPr>
            <w:pStyle w:val="Indholdsfortegnelse3"/>
            <w:rPr>
              <w:rFonts w:eastAsiaTheme="minorEastAsia"/>
              <w:noProof/>
              <w:kern w:val="2"/>
              <w:sz w:val="22"/>
              <w:szCs w:val="22"/>
              <w:lang w:eastAsia="da-DK"/>
              <w14:ligatures w14:val="standardContextual"/>
            </w:rPr>
          </w:pPr>
          <w:hyperlink w:anchor="_Toc183783264" w:history="1">
            <w:r w:rsidRPr="008D4541">
              <w:rPr>
                <w:rStyle w:val="Hyperlink"/>
                <w:noProof/>
              </w:rPr>
              <w:t>Tilgå seneste åbnede bøger</w:t>
            </w:r>
            <w:r>
              <w:rPr>
                <w:noProof/>
                <w:webHidden/>
              </w:rPr>
              <w:tab/>
            </w:r>
            <w:r>
              <w:rPr>
                <w:noProof/>
                <w:webHidden/>
              </w:rPr>
              <w:fldChar w:fldCharType="begin"/>
            </w:r>
            <w:r>
              <w:rPr>
                <w:noProof/>
                <w:webHidden/>
              </w:rPr>
              <w:instrText xml:space="preserve"> PAGEREF _Toc183783264 \h </w:instrText>
            </w:r>
            <w:r>
              <w:rPr>
                <w:noProof/>
                <w:webHidden/>
              </w:rPr>
            </w:r>
            <w:r>
              <w:rPr>
                <w:noProof/>
                <w:webHidden/>
              </w:rPr>
              <w:fldChar w:fldCharType="separate"/>
            </w:r>
            <w:r>
              <w:rPr>
                <w:noProof/>
                <w:webHidden/>
              </w:rPr>
              <w:t>32</w:t>
            </w:r>
            <w:r>
              <w:rPr>
                <w:noProof/>
                <w:webHidden/>
              </w:rPr>
              <w:fldChar w:fldCharType="end"/>
            </w:r>
          </w:hyperlink>
        </w:p>
        <w:p w14:paraId="4174D5C3" w14:textId="408A37A5" w:rsidR="00014702" w:rsidRDefault="00014702">
          <w:pPr>
            <w:pStyle w:val="Indholdsfortegnelse3"/>
            <w:rPr>
              <w:rFonts w:eastAsiaTheme="minorEastAsia"/>
              <w:noProof/>
              <w:kern w:val="2"/>
              <w:sz w:val="22"/>
              <w:szCs w:val="22"/>
              <w:lang w:eastAsia="da-DK"/>
              <w14:ligatures w14:val="standardContextual"/>
            </w:rPr>
          </w:pPr>
          <w:hyperlink w:anchor="_Toc183783265" w:history="1">
            <w:r w:rsidRPr="008D4541">
              <w:rPr>
                <w:rStyle w:val="Hyperlink"/>
                <w:noProof/>
              </w:rPr>
              <w:t>Administration af dine bøger</w:t>
            </w:r>
            <w:r>
              <w:rPr>
                <w:noProof/>
                <w:webHidden/>
              </w:rPr>
              <w:tab/>
            </w:r>
            <w:r>
              <w:rPr>
                <w:noProof/>
                <w:webHidden/>
              </w:rPr>
              <w:fldChar w:fldCharType="begin"/>
            </w:r>
            <w:r>
              <w:rPr>
                <w:noProof/>
                <w:webHidden/>
              </w:rPr>
              <w:instrText xml:space="preserve"> PAGEREF _Toc183783265 \h </w:instrText>
            </w:r>
            <w:r>
              <w:rPr>
                <w:noProof/>
                <w:webHidden/>
              </w:rPr>
            </w:r>
            <w:r>
              <w:rPr>
                <w:noProof/>
                <w:webHidden/>
              </w:rPr>
              <w:fldChar w:fldCharType="separate"/>
            </w:r>
            <w:r>
              <w:rPr>
                <w:noProof/>
                <w:webHidden/>
              </w:rPr>
              <w:t>33</w:t>
            </w:r>
            <w:r>
              <w:rPr>
                <w:noProof/>
                <w:webHidden/>
              </w:rPr>
              <w:fldChar w:fldCharType="end"/>
            </w:r>
          </w:hyperlink>
        </w:p>
        <w:p w14:paraId="3A396CF0" w14:textId="0BCBF1AC" w:rsidR="00014702" w:rsidRDefault="00014702">
          <w:pPr>
            <w:pStyle w:val="Indholdsfortegnelse2"/>
            <w:rPr>
              <w:rFonts w:eastAsiaTheme="minorEastAsia"/>
              <w:noProof/>
              <w:kern w:val="2"/>
              <w:sz w:val="22"/>
              <w:szCs w:val="22"/>
              <w:lang w:eastAsia="da-DK"/>
              <w14:ligatures w14:val="standardContextual"/>
            </w:rPr>
          </w:pPr>
          <w:hyperlink w:anchor="_Toc183783266" w:history="1">
            <w:r w:rsidRPr="008D4541">
              <w:rPr>
                <w:rStyle w:val="Hyperlink"/>
                <w:noProof/>
              </w:rPr>
              <w:t>Navigation og Tilgå yderligere information i bøger</w:t>
            </w:r>
            <w:r>
              <w:rPr>
                <w:noProof/>
                <w:webHidden/>
              </w:rPr>
              <w:tab/>
            </w:r>
            <w:r>
              <w:rPr>
                <w:noProof/>
                <w:webHidden/>
              </w:rPr>
              <w:fldChar w:fldCharType="begin"/>
            </w:r>
            <w:r>
              <w:rPr>
                <w:noProof/>
                <w:webHidden/>
              </w:rPr>
              <w:instrText xml:space="preserve"> PAGEREF _Toc183783266 \h </w:instrText>
            </w:r>
            <w:r>
              <w:rPr>
                <w:noProof/>
                <w:webHidden/>
              </w:rPr>
            </w:r>
            <w:r>
              <w:rPr>
                <w:noProof/>
                <w:webHidden/>
              </w:rPr>
              <w:fldChar w:fldCharType="separate"/>
            </w:r>
            <w:r>
              <w:rPr>
                <w:noProof/>
                <w:webHidden/>
              </w:rPr>
              <w:t>33</w:t>
            </w:r>
            <w:r>
              <w:rPr>
                <w:noProof/>
                <w:webHidden/>
              </w:rPr>
              <w:fldChar w:fldCharType="end"/>
            </w:r>
          </w:hyperlink>
        </w:p>
        <w:p w14:paraId="4814F786" w14:textId="6A6F75CD" w:rsidR="00014702" w:rsidRDefault="00014702">
          <w:pPr>
            <w:pStyle w:val="Indholdsfortegnelse3"/>
            <w:rPr>
              <w:rFonts w:eastAsiaTheme="minorEastAsia"/>
              <w:noProof/>
              <w:kern w:val="2"/>
              <w:sz w:val="22"/>
              <w:szCs w:val="22"/>
              <w:lang w:eastAsia="da-DK"/>
              <w14:ligatures w14:val="standardContextual"/>
            </w:rPr>
          </w:pPr>
          <w:hyperlink w:anchor="_Toc183783267" w:history="1">
            <w:r w:rsidRPr="008D4541">
              <w:rPr>
                <w:rStyle w:val="Hyperlink"/>
                <w:noProof/>
              </w:rPr>
              <w:t>Ændre Navigationsniveau for bøger</w:t>
            </w:r>
            <w:r>
              <w:rPr>
                <w:noProof/>
                <w:webHidden/>
              </w:rPr>
              <w:tab/>
            </w:r>
            <w:r>
              <w:rPr>
                <w:noProof/>
                <w:webHidden/>
              </w:rPr>
              <w:fldChar w:fldCharType="begin"/>
            </w:r>
            <w:r>
              <w:rPr>
                <w:noProof/>
                <w:webHidden/>
              </w:rPr>
              <w:instrText xml:space="preserve"> PAGEREF _Toc183783267 \h </w:instrText>
            </w:r>
            <w:r>
              <w:rPr>
                <w:noProof/>
                <w:webHidden/>
              </w:rPr>
            </w:r>
            <w:r>
              <w:rPr>
                <w:noProof/>
                <w:webHidden/>
              </w:rPr>
              <w:fldChar w:fldCharType="separate"/>
            </w:r>
            <w:r>
              <w:rPr>
                <w:noProof/>
                <w:webHidden/>
              </w:rPr>
              <w:t>33</w:t>
            </w:r>
            <w:r>
              <w:rPr>
                <w:noProof/>
                <w:webHidden/>
              </w:rPr>
              <w:fldChar w:fldCharType="end"/>
            </w:r>
          </w:hyperlink>
        </w:p>
        <w:p w14:paraId="67689C54" w14:textId="3D46948F" w:rsidR="00014702" w:rsidRDefault="00014702">
          <w:pPr>
            <w:pStyle w:val="Indholdsfortegnelse3"/>
            <w:rPr>
              <w:rFonts w:eastAsiaTheme="minorEastAsia"/>
              <w:noProof/>
              <w:kern w:val="2"/>
              <w:sz w:val="22"/>
              <w:szCs w:val="22"/>
              <w:lang w:eastAsia="da-DK"/>
              <w14:ligatures w14:val="standardContextual"/>
            </w:rPr>
          </w:pPr>
          <w:hyperlink w:anchor="_Toc183783268" w:history="1">
            <w:r w:rsidRPr="008D4541">
              <w:rPr>
                <w:rStyle w:val="Hyperlink"/>
                <w:noProof/>
              </w:rPr>
              <w:t>Side, Overskrift, Procent eller Bogmærke navigation</w:t>
            </w:r>
            <w:r>
              <w:rPr>
                <w:noProof/>
                <w:webHidden/>
              </w:rPr>
              <w:tab/>
            </w:r>
            <w:r>
              <w:rPr>
                <w:noProof/>
                <w:webHidden/>
              </w:rPr>
              <w:fldChar w:fldCharType="begin"/>
            </w:r>
            <w:r>
              <w:rPr>
                <w:noProof/>
                <w:webHidden/>
              </w:rPr>
              <w:instrText xml:space="preserve"> PAGEREF _Toc183783268 \h </w:instrText>
            </w:r>
            <w:r>
              <w:rPr>
                <w:noProof/>
                <w:webHidden/>
              </w:rPr>
            </w:r>
            <w:r>
              <w:rPr>
                <w:noProof/>
                <w:webHidden/>
              </w:rPr>
              <w:fldChar w:fldCharType="separate"/>
            </w:r>
            <w:r>
              <w:rPr>
                <w:noProof/>
                <w:webHidden/>
              </w:rPr>
              <w:t>34</w:t>
            </w:r>
            <w:r>
              <w:rPr>
                <w:noProof/>
                <w:webHidden/>
              </w:rPr>
              <w:fldChar w:fldCharType="end"/>
            </w:r>
          </w:hyperlink>
        </w:p>
        <w:p w14:paraId="33423BC0" w14:textId="4E1180BB" w:rsidR="00014702" w:rsidRDefault="00014702">
          <w:pPr>
            <w:pStyle w:val="Indholdsfortegnelse3"/>
            <w:rPr>
              <w:rFonts w:eastAsiaTheme="minorEastAsia"/>
              <w:noProof/>
              <w:kern w:val="2"/>
              <w:sz w:val="22"/>
              <w:szCs w:val="22"/>
              <w:lang w:eastAsia="da-DK"/>
              <w14:ligatures w14:val="standardContextual"/>
            </w:rPr>
          </w:pPr>
          <w:hyperlink w:anchor="_Toc183783269" w:history="1">
            <w:r w:rsidRPr="008D4541">
              <w:rPr>
                <w:rStyle w:val="Hyperlink"/>
                <w:noProof/>
              </w:rPr>
              <w:t>Brug Automatisk Rulning i Bibliotek applikationen</w:t>
            </w:r>
            <w:r>
              <w:rPr>
                <w:noProof/>
                <w:webHidden/>
              </w:rPr>
              <w:tab/>
            </w:r>
            <w:r>
              <w:rPr>
                <w:noProof/>
                <w:webHidden/>
              </w:rPr>
              <w:fldChar w:fldCharType="begin"/>
            </w:r>
            <w:r>
              <w:rPr>
                <w:noProof/>
                <w:webHidden/>
              </w:rPr>
              <w:instrText xml:space="preserve"> PAGEREF _Toc183783269 \h </w:instrText>
            </w:r>
            <w:r>
              <w:rPr>
                <w:noProof/>
                <w:webHidden/>
              </w:rPr>
            </w:r>
            <w:r>
              <w:rPr>
                <w:noProof/>
                <w:webHidden/>
              </w:rPr>
              <w:fldChar w:fldCharType="separate"/>
            </w:r>
            <w:r>
              <w:rPr>
                <w:noProof/>
                <w:webHidden/>
              </w:rPr>
              <w:t>34</w:t>
            </w:r>
            <w:r>
              <w:rPr>
                <w:noProof/>
                <w:webHidden/>
              </w:rPr>
              <w:fldChar w:fldCharType="end"/>
            </w:r>
          </w:hyperlink>
        </w:p>
        <w:p w14:paraId="0EFB0A8C" w14:textId="2FC6D98B" w:rsidR="00014702" w:rsidRDefault="00014702">
          <w:pPr>
            <w:pStyle w:val="Indholdsfortegnelse3"/>
            <w:rPr>
              <w:rFonts w:eastAsiaTheme="minorEastAsia"/>
              <w:noProof/>
              <w:kern w:val="2"/>
              <w:sz w:val="22"/>
              <w:szCs w:val="22"/>
              <w:lang w:eastAsia="da-DK"/>
              <w14:ligatures w14:val="standardContextual"/>
            </w:rPr>
          </w:pPr>
          <w:hyperlink w:anchor="_Toc183783270" w:history="1">
            <w:r w:rsidRPr="008D4541">
              <w:rPr>
                <w:rStyle w:val="Hyperlink"/>
                <w:noProof/>
              </w:rPr>
              <w:t>Find din aktuelle position i en bog</w:t>
            </w:r>
            <w:r>
              <w:rPr>
                <w:noProof/>
                <w:webHidden/>
              </w:rPr>
              <w:tab/>
            </w:r>
            <w:r>
              <w:rPr>
                <w:noProof/>
                <w:webHidden/>
              </w:rPr>
              <w:fldChar w:fldCharType="begin"/>
            </w:r>
            <w:r>
              <w:rPr>
                <w:noProof/>
                <w:webHidden/>
              </w:rPr>
              <w:instrText xml:space="preserve"> PAGEREF _Toc183783270 \h </w:instrText>
            </w:r>
            <w:r>
              <w:rPr>
                <w:noProof/>
                <w:webHidden/>
              </w:rPr>
            </w:r>
            <w:r>
              <w:rPr>
                <w:noProof/>
                <w:webHidden/>
              </w:rPr>
              <w:fldChar w:fldCharType="separate"/>
            </w:r>
            <w:r>
              <w:rPr>
                <w:noProof/>
                <w:webHidden/>
              </w:rPr>
              <w:t>34</w:t>
            </w:r>
            <w:r>
              <w:rPr>
                <w:noProof/>
                <w:webHidden/>
              </w:rPr>
              <w:fldChar w:fldCharType="end"/>
            </w:r>
          </w:hyperlink>
        </w:p>
        <w:p w14:paraId="4FD04F83" w14:textId="39FDE15A" w:rsidR="00014702" w:rsidRDefault="00014702">
          <w:pPr>
            <w:pStyle w:val="Indholdsfortegnelse3"/>
            <w:rPr>
              <w:rFonts w:eastAsiaTheme="minorEastAsia"/>
              <w:noProof/>
              <w:kern w:val="2"/>
              <w:sz w:val="22"/>
              <w:szCs w:val="22"/>
              <w:lang w:eastAsia="da-DK"/>
              <w14:ligatures w14:val="standardContextual"/>
            </w:rPr>
          </w:pPr>
          <w:hyperlink w:anchor="_Toc183783271" w:history="1">
            <w:r w:rsidRPr="008D4541">
              <w:rPr>
                <w:rStyle w:val="Hyperlink"/>
                <w:noProof/>
              </w:rPr>
              <w:t>Spring til Start på eller Slut på bog</w:t>
            </w:r>
            <w:r>
              <w:rPr>
                <w:noProof/>
                <w:webHidden/>
              </w:rPr>
              <w:tab/>
            </w:r>
            <w:r>
              <w:rPr>
                <w:noProof/>
                <w:webHidden/>
              </w:rPr>
              <w:fldChar w:fldCharType="begin"/>
            </w:r>
            <w:r>
              <w:rPr>
                <w:noProof/>
                <w:webHidden/>
              </w:rPr>
              <w:instrText xml:space="preserve"> PAGEREF _Toc183783271 \h </w:instrText>
            </w:r>
            <w:r>
              <w:rPr>
                <w:noProof/>
                <w:webHidden/>
              </w:rPr>
            </w:r>
            <w:r>
              <w:rPr>
                <w:noProof/>
                <w:webHidden/>
              </w:rPr>
              <w:fldChar w:fldCharType="separate"/>
            </w:r>
            <w:r>
              <w:rPr>
                <w:noProof/>
                <w:webHidden/>
              </w:rPr>
              <w:t>35</w:t>
            </w:r>
            <w:r>
              <w:rPr>
                <w:noProof/>
                <w:webHidden/>
              </w:rPr>
              <w:fldChar w:fldCharType="end"/>
            </w:r>
          </w:hyperlink>
        </w:p>
        <w:p w14:paraId="05872657" w14:textId="532BA33B" w:rsidR="00014702" w:rsidRDefault="00014702">
          <w:pPr>
            <w:pStyle w:val="Indholdsfortegnelse3"/>
            <w:rPr>
              <w:rFonts w:eastAsiaTheme="minorEastAsia"/>
              <w:noProof/>
              <w:kern w:val="2"/>
              <w:sz w:val="22"/>
              <w:szCs w:val="22"/>
              <w:lang w:eastAsia="da-DK"/>
              <w14:ligatures w14:val="standardContextual"/>
            </w:rPr>
          </w:pPr>
          <w:hyperlink w:anchor="_Toc183783272" w:history="1">
            <w:r w:rsidRPr="008D4541">
              <w:rPr>
                <w:rStyle w:val="Hyperlink"/>
                <w:noProof/>
              </w:rPr>
              <w:t>Søge efter tekst i en bog</w:t>
            </w:r>
            <w:r>
              <w:rPr>
                <w:noProof/>
                <w:webHidden/>
              </w:rPr>
              <w:tab/>
            </w:r>
            <w:r>
              <w:rPr>
                <w:noProof/>
                <w:webHidden/>
              </w:rPr>
              <w:fldChar w:fldCharType="begin"/>
            </w:r>
            <w:r>
              <w:rPr>
                <w:noProof/>
                <w:webHidden/>
              </w:rPr>
              <w:instrText xml:space="preserve"> PAGEREF _Toc183783272 \h </w:instrText>
            </w:r>
            <w:r>
              <w:rPr>
                <w:noProof/>
                <w:webHidden/>
              </w:rPr>
            </w:r>
            <w:r>
              <w:rPr>
                <w:noProof/>
                <w:webHidden/>
              </w:rPr>
              <w:fldChar w:fldCharType="separate"/>
            </w:r>
            <w:r>
              <w:rPr>
                <w:noProof/>
                <w:webHidden/>
              </w:rPr>
              <w:t>35</w:t>
            </w:r>
            <w:r>
              <w:rPr>
                <w:noProof/>
                <w:webHidden/>
              </w:rPr>
              <w:fldChar w:fldCharType="end"/>
            </w:r>
          </w:hyperlink>
        </w:p>
        <w:p w14:paraId="2CD6919A" w14:textId="254712C9" w:rsidR="00014702" w:rsidRDefault="00014702">
          <w:pPr>
            <w:pStyle w:val="Indholdsfortegnelse3"/>
            <w:rPr>
              <w:rFonts w:eastAsiaTheme="minorEastAsia"/>
              <w:noProof/>
              <w:kern w:val="2"/>
              <w:sz w:val="22"/>
              <w:szCs w:val="22"/>
              <w:lang w:eastAsia="da-DK"/>
              <w14:ligatures w14:val="standardContextual"/>
            </w:rPr>
          </w:pPr>
          <w:hyperlink w:anchor="_Toc183783273" w:history="1">
            <w:r w:rsidRPr="008D4541">
              <w:rPr>
                <w:rStyle w:val="Hyperlink"/>
                <w:noProof/>
              </w:rPr>
              <w:t>Tilgå yderligere boginformation</w:t>
            </w:r>
            <w:r>
              <w:rPr>
                <w:noProof/>
                <w:webHidden/>
              </w:rPr>
              <w:tab/>
            </w:r>
            <w:r>
              <w:rPr>
                <w:noProof/>
                <w:webHidden/>
              </w:rPr>
              <w:fldChar w:fldCharType="begin"/>
            </w:r>
            <w:r>
              <w:rPr>
                <w:noProof/>
                <w:webHidden/>
              </w:rPr>
              <w:instrText xml:space="preserve"> PAGEREF _Toc183783273 \h </w:instrText>
            </w:r>
            <w:r>
              <w:rPr>
                <w:noProof/>
                <w:webHidden/>
              </w:rPr>
            </w:r>
            <w:r>
              <w:rPr>
                <w:noProof/>
                <w:webHidden/>
              </w:rPr>
              <w:fldChar w:fldCharType="separate"/>
            </w:r>
            <w:r>
              <w:rPr>
                <w:noProof/>
                <w:webHidden/>
              </w:rPr>
              <w:t>35</w:t>
            </w:r>
            <w:r>
              <w:rPr>
                <w:noProof/>
                <w:webHidden/>
              </w:rPr>
              <w:fldChar w:fldCharType="end"/>
            </w:r>
          </w:hyperlink>
        </w:p>
        <w:p w14:paraId="3E9C8B0D" w14:textId="36599F3D" w:rsidR="00014702" w:rsidRDefault="00014702">
          <w:pPr>
            <w:pStyle w:val="Indholdsfortegnelse2"/>
            <w:rPr>
              <w:rFonts w:eastAsiaTheme="minorEastAsia"/>
              <w:noProof/>
              <w:kern w:val="2"/>
              <w:sz w:val="22"/>
              <w:szCs w:val="22"/>
              <w:lang w:eastAsia="da-DK"/>
              <w14:ligatures w14:val="standardContextual"/>
            </w:rPr>
          </w:pPr>
          <w:hyperlink w:anchor="_Toc183783274" w:history="1">
            <w:r w:rsidRPr="008D4541">
              <w:rPr>
                <w:rStyle w:val="Hyperlink"/>
                <w:noProof/>
              </w:rPr>
              <w:t>Søg på Wikipedia, Wiktionary og WordNet</w:t>
            </w:r>
            <w:r>
              <w:rPr>
                <w:noProof/>
                <w:webHidden/>
              </w:rPr>
              <w:tab/>
            </w:r>
            <w:r>
              <w:rPr>
                <w:noProof/>
                <w:webHidden/>
              </w:rPr>
              <w:fldChar w:fldCharType="begin"/>
            </w:r>
            <w:r>
              <w:rPr>
                <w:noProof/>
                <w:webHidden/>
              </w:rPr>
              <w:instrText xml:space="preserve"> PAGEREF _Toc183783274 \h </w:instrText>
            </w:r>
            <w:r>
              <w:rPr>
                <w:noProof/>
                <w:webHidden/>
              </w:rPr>
            </w:r>
            <w:r>
              <w:rPr>
                <w:noProof/>
                <w:webHidden/>
              </w:rPr>
              <w:fldChar w:fldCharType="separate"/>
            </w:r>
            <w:r>
              <w:rPr>
                <w:noProof/>
                <w:webHidden/>
              </w:rPr>
              <w:t>35</w:t>
            </w:r>
            <w:r>
              <w:rPr>
                <w:noProof/>
                <w:webHidden/>
              </w:rPr>
              <w:fldChar w:fldCharType="end"/>
            </w:r>
          </w:hyperlink>
        </w:p>
        <w:p w14:paraId="168F3DDA" w14:textId="30304F54" w:rsidR="00014702" w:rsidRDefault="00014702">
          <w:pPr>
            <w:pStyle w:val="Indholdsfortegnelse2"/>
            <w:rPr>
              <w:rFonts w:eastAsiaTheme="minorEastAsia"/>
              <w:noProof/>
              <w:kern w:val="2"/>
              <w:sz w:val="22"/>
              <w:szCs w:val="22"/>
              <w:lang w:eastAsia="da-DK"/>
              <w14:ligatures w14:val="standardContextual"/>
            </w:rPr>
          </w:pPr>
          <w:hyperlink w:anchor="_Toc183783275" w:history="1">
            <w:r w:rsidRPr="008D4541">
              <w:rPr>
                <w:rStyle w:val="Hyperlink"/>
                <w:noProof/>
              </w:rPr>
              <w:t>Tilføj, Navigering, Fremhæv samt Fjernelse af Bogmærker</w:t>
            </w:r>
            <w:r>
              <w:rPr>
                <w:noProof/>
                <w:webHidden/>
              </w:rPr>
              <w:tab/>
            </w:r>
            <w:r>
              <w:rPr>
                <w:noProof/>
                <w:webHidden/>
              </w:rPr>
              <w:fldChar w:fldCharType="begin"/>
            </w:r>
            <w:r>
              <w:rPr>
                <w:noProof/>
                <w:webHidden/>
              </w:rPr>
              <w:instrText xml:space="preserve"> PAGEREF _Toc183783275 \h </w:instrText>
            </w:r>
            <w:r>
              <w:rPr>
                <w:noProof/>
                <w:webHidden/>
              </w:rPr>
            </w:r>
            <w:r>
              <w:rPr>
                <w:noProof/>
                <w:webHidden/>
              </w:rPr>
              <w:fldChar w:fldCharType="separate"/>
            </w:r>
            <w:r>
              <w:rPr>
                <w:noProof/>
                <w:webHidden/>
              </w:rPr>
              <w:t>36</w:t>
            </w:r>
            <w:r>
              <w:rPr>
                <w:noProof/>
                <w:webHidden/>
              </w:rPr>
              <w:fldChar w:fldCharType="end"/>
            </w:r>
          </w:hyperlink>
        </w:p>
        <w:p w14:paraId="10449CA7" w14:textId="4375B3DB" w:rsidR="00014702" w:rsidRDefault="00014702">
          <w:pPr>
            <w:pStyle w:val="Indholdsfortegnelse3"/>
            <w:rPr>
              <w:rFonts w:eastAsiaTheme="minorEastAsia"/>
              <w:noProof/>
              <w:kern w:val="2"/>
              <w:sz w:val="22"/>
              <w:szCs w:val="22"/>
              <w:lang w:eastAsia="da-DK"/>
              <w14:ligatures w14:val="standardContextual"/>
            </w:rPr>
          </w:pPr>
          <w:hyperlink w:anchor="_Toc183783276" w:history="1">
            <w:r w:rsidRPr="008D4541">
              <w:rPr>
                <w:rStyle w:val="Hyperlink"/>
                <w:noProof/>
              </w:rPr>
              <w:t>Indsæt et bogmærke</w:t>
            </w:r>
            <w:r>
              <w:rPr>
                <w:noProof/>
                <w:webHidden/>
              </w:rPr>
              <w:tab/>
            </w:r>
            <w:r>
              <w:rPr>
                <w:noProof/>
                <w:webHidden/>
              </w:rPr>
              <w:fldChar w:fldCharType="begin"/>
            </w:r>
            <w:r>
              <w:rPr>
                <w:noProof/>
                <w:webHidden/>
              </w:rPr>
              <w:instrText xml:space="preserve"> PAGEREF _Toc183783276 \h </w:instrText>
            </w:r>
            <w:r>
              <w:rPr>
                <w:noProof/>
                <w:webHidden/>
              </w:rPr>
            </w:r>
            <w:r>
              <w:rPr>
                <w:noProof/>
                <w:webHidden/>
              </w:rPr>
              <w:fldChar w:fldCharType="separate"/>
            </w:r>
            <w:r>
              <w:rPr>
                <w:noProof/>
                <w:webHidden/>
              </w:rPr>
              <w:t>36</w:t>
            </w:r>
            <w:r>
              <w:rPr>
                <w:noProof/>
                <w:webHidden/>
              </w:rPr>
              <w:fldChar w:fldCharType="end"/>
            </w:r>
          </w:hyperlink>
        </w:p>
        <w:p w14:paraId="333A7EF2" w14:textId="2595DB90" w:rsidR="00014702" w:rsidRDefault="00014702">
          <w:pPr>
            <w:pStyle w:val="Indholdsfortegnelse3"/>
            <w:rPr>
              <w:rFonts w:eastAsiaTheme="minorEastAsia"/>
              <w:noProof/>
              <w:kern w:val="2"/>
              <w:sz w:val="22"/>
              <w:szCs w:val="22"/>
              <w:lang w:eastAsia="da-DK"/>
              <w14:ligatures w14:val="standardContextual"/>
            </w:rPr>
          </w:pPr>
          <w:hyperlink w:anchor="_Toc183783277" w:history="1">
            <w:r w:rsidRPr="008D4541">
              <w:rPr>
                <w:rStyle w:val="Hyperlink"/>
                <w:noProof/>
              </w:rPr>
              <w:t>Navigering til Bogmærker</w:t>
            </w:r>
            <w:r>
              <w:rPr>
                <w:noProof/>
                <w:webHidden/>
              </w:rPr>
              <w:tab/>
            </w:r>
            <w:r>
              <w:rPr>
                <w:noProof/>
                <w:webHidden/>
              </w:rPr>
              <w:fldChar w:fldCharType="begin"/>
            </w:r>
            <w:r>
              <w:rPr>
                <w:noProof/>
                <w:webHidden/>
              </w:rPr>
              <w:instrText xml:space="preserve"> PAGEREF _Toc183783277 \h </w:instrText>
            </w:r>
            <w:r>
              <w:rPr>
                <w:noProof/>
                <w:webHidden/>
              </w:rPr>
            </w:r>
            <w:r>
              <w:rPr>
                <w:noProof/>
                <w:webHidden/>
              </w:rPr>
              <w:fldChar w:fldCharType="separate"/>
            </w:r>
            <w:r>
              <w:rPr>
                <w:noProof/>
                <w:webHidden/>
              </w:rPr>
              <w:t>36</w:t>
            </w:r>
            <w:r>
              <w:rPr>
                <w:noProof/>
                <w:webHidden/>
              </w:rPr>
              <w:fldChar w:fldCharType="end"/>
            </w:r>
          </w:hyperlink>
        </w:p>
        <w:p w14:paraId="6624E04E" w14:textId="0AE4377D" w:rsidR="00014702" w:rsidRDefault="00014702">
          <w:pPr>
            <w:pStyle w:val="Indholdsfortegnelse3"/>
            <w:rPr>
              <w:rFonts w:eastAsiaTheme="minorEastAsia"/>
              <w:noProof/>
              <w:kern w:val="2"/>
              <w:sz w:val="22"/>
              <w:szCs w:val="22"/>
              <w:lang w:eastAsia="da-DK"/>
              <w14:ligatures w14:val="standardContextual"/>
            </w:rPr>
          </w:pPr>
          <w:hyperlink w:anchor="_Toc183783278" w:history="1">
            <w:r w:rsidRPr="008D4541">
              <w:rPr>
                <w:rStyle w:val="Hyperlink"/>
                <w:noProof/>
              </w:rPr>
              <w:t>Fremhæv Bogmærker</w:t>
            </w:r>
            <w:r>
              <w:rPr>
                <w:noProof/>
                <w:webHidden/>
              </w:rPr>
              <w:tab/>
            </w:r>
            <w:r>
              <w:rPr>
                <w:noProof/>
                <w:webHidden/>
              </w:rPr>
              <w:fldChar w:fldCharType="begin"/>
            </w:r>
            <w:r>
              <w:rPr>
                <w:noProof/>
                <w:webHidden/>
              </w:rPr>
              <w:instrText xml:space="preserve"> PAGEREF _Toc183783278 \h </w:instrText>
            </w:r>
            <w:r>
              <w:rPr>
                <w:noProof/>
                <w:webHidden/>
              </w:rPr>
            </w:r>
            <w:r>
              <w:rPr>
                <w:noProof/>
                <w:webHidden/>
              </w:rPr>
              <w:fldChar w:fldCharType="separate"/>
            </w:r>
            <w:r>
              <w:rPr>
                <w:noProof/>
                <w:webHidden/>
              </w:rPr>
              <w:t>36</w:t>
            </w:r>
            <w:r>
              <w:rPr>
                <w:noProof/>
                <w:webHidden/>
              </w:rPr>
              <w:fldChar w:fldCharType="end"/>
            </w:r>
          </w:hyperlink>
        </w:p>
        <w:p w14:paraId="2FBDFABC" w14:textId="782A8C63" w:rsidR="00014702" w:rsidRDefault="00014702">
          <w:pPr>
            <w:pStyle w:val="Indholdsfortegnelse3"/>
            <w:rPr>
              <w:rFonts w:eastAsiaTheme="minorEastAsia"/>
              <w:noProof/>
              <w:kern w:val="2"/>
              <w:sz w:val="22"/>
              <w:szCs w:val="22"/>
              <w:lang w:eastAsia="da-DK"/>
              <w14:ligatures w14:val="standardContextual"/>
            </w:rPr>
          </w:pPr>
          <w:hyperlink w:anchor="_Toc183783279" w:history="1">
            <w:r w:rsidRPr="008D4541">
              <w:rPr>
                <w:rStyle w:val="Hyperlink"/>
                <w:noProof/>
              </w:rPr>
              <w:t>Slet Bogmærker</w:t>
            </w:r>
            <w:r>
              <w:rPr>
                <w:noProof/>
                <w:webHidden/>
              </w:rPr>
              <w:tab/>
            </w:r>
            <w:r>
              <w:rPr>
                <w:noProof/>
                <w:webHidden/>
              </w:rPr>
              <w:fldChar w:fldCharType="begin"/>
            </w:r>
            <w:r>
              <w:rPr>
                <w:noProof/>
                <w:webHidden/>
              </w:rPr>
              <w:instrText xml:space="preserve"> PAGEREF _Toc183783279 \h </w:instrText>
            </w:r>
            <w:r>
              <w:rPr>
                <w:noProof/>
                <w:webHidden/>
              </w:rPr>
            </w:r>
            <w:r>
              <w:rPr>
                <w:noProof/>
                <w:webHidden/>
              </w:rPr>
              <w:fldChar w:fldCharType="separate"/>
            </w:r>
            <w:r>
              <w:rPr>
                <w:noProof/>
                <w:webHidden/>
              </w:rPr>
              <w:t>37</w:t>
            </w:r>
            <w:r>
              <w:rPr>
                <w:noProof/>
                <w:webHidden/>
              </w:rPr>
              <w:fldChar w:fldCharType="end"/>
            </w:r>
          </w:hyperlink>
        </w:p>
        <w:p w14:paraId="2648D571" w14:textId="5EC3AC26" w:rsidR="00014702" w:rsidRDefault="00014702">
          <w:pPr>
            <w:pStyle w:val="Indholdsfortegnelse2"/>
            <w:rPr>
              <w:rFonts w:eastAsiaTheme="minorEastAsia"/>
              <w:noProof/>
              <w:kern w:val="2"/>
              <w:sz w:val="22"/>
              <w:szCs w:val="22"/>
              <w:lang w:eastAsia="da-DK"/>
              <w14:ligatures w14:val="standardContextual"/>
            </w:rPr>
          </w:pPr>
          <w:hyperlink w:anchor="_Toc183783280" w:history="1">
            <w:r w:rsidRPr="008D4541">
              <w:rPr>
                <w:rStyle w:val="Hyperlink"/>
                <w:noProof/>
              </w:rPr>
              <w:t>Biblioteks- og Læsegenveje Tabel</w:t>
            </w:r>
            <w:r>
              <w:rPr>
                <w:noProof/>
                <w:webHidden/>
              </w:rPr>
              <w:tab/>
            </w:r>
            <w:r>
              <w:rPr>
                <w:noProof/>
                <w:webHidden/>
              </w:rPr>
              <w:fldChar w:fldCharType="begin"/>
            </w:r>
            <w:r>
              <w:rPr>
                <w:noProof/>
                <w:webHidden/>
              </w:rPr>
              <w:instrText xml:space="preserve"> PAGEREF _Toc183783280 \h </w:instrText>
            </w:r>
            <w:r>
              <w:rPr>
                <w:noProof/>
                <w:webHidden/>
              </w:rPr>
            </w:r>
            <w:r>
              <w:rPr>
                <w:noProof/>
                <w:webHidden/>
              </w:rPr>
              <w:fldChar w:fldCharType="separate"/>
            </w:r>
            <w:r>
              <w:rPr>
                <w:noProof/>
                <w:webHidden/>
              </w:rPr>
              <w:t>37</w:t>
            </w:r>
            <w:r>
              <w:rPr>
                <w:noProof/>
                <w:webHidden/>
              </w:rPr>
              <w:fldChar w:fldCharType="end"/>
            </w:r>
          </w:hyperlink>
        </w:p>
        <w:p w14:paraId="53310D0B" w14:textId="6C5A77F6" w:rsidR="00014702" w:rsidRDefault="00014702">
          <w:pPr>
            <w:pStyle w:val="Indholdsfortegnelse1"/>
            <w:rPr>
              <w:rFonts w:eastAsiaTheme="minorEastAsia"/>
              <w:noProof/>
              <w:kern w:val="2"/>
              <w:sz w:val="22"/>
              <w:szCs w:val="22"/>
              <w:lang w:eastAsia="da-DK"/>
              <w14:ligatures w14:val="standardContextual"/>
            </w:rPr>
          </w:pPr>
          <w:hyperlink w:anchor="_Toc183783281" w:history="1">
            <w:r w:rsidRPr="008D4541">
              <w:rPr>
                <w:rStyle w:val="Hyperlink"/>
                <w:noProof/>
              </w:rPr>
              <w:t>Brug af Terminal Tilstand</w:t>
            </w:r>
            <w:r>
              <w:rPr>
                <w:noProof/>
                <w:webHidden/>
              </w:rPr>
              <w:tab/>
            </w:r>
            <w:r>
              <w:rPr>
                <w:noProof/>
                <w:webHidden/>
              </w:rPr>
              <w:fldChar w:fldCharType="begin"/>
            </w:r>
            <w:r>
              <w:rPr>
                <w:noProof/>
                <w:webHidden/>
              </w:rPr>
              <w:instrText xml:space="preserve"> PAGEREF _Toc183783281 \h </w:instrText>
            </w:r>
            <w:r>
              <w:rPr>
                <w:noProof/>
                <w:webHidden/>
              </w:rPr>
            </w:r>
            <w:r>
              <w:rPr>
                <w:noProof/>
                <w:webHidden/>
              </w:rPr>
              <w:fldChar w:fldCharType="separate"/>
            </w:r>
            <w:r>
              <w:rPr>
                <w:noProof/>
                <w:webHidden/>
              </w:rPr>
              <w:t>40</w:t>
            </w:r>
            <w:r>
              <w:rPr>
                <w:noProof/>
                <w:webHidden/>
              </w:rPr>
              <w:fldChar w:fldCharType="end"/>
            </w:r>
          </w:hyperlink>
        </w:p>
        <w:p w14:paraId="1BCE334B" w14:textId="64C733DB" w:rsidR="00014702" w:rsidRDefault="00014702">
          <w:pPr>
            <w:pStyle w:val="Indholdsfortegnelse2"/>
            <w:rPr>
              <w:rFonts w:eastAsiaTheme="minorEastAsia"/>
              <w:noProof/>
              <w:kern w:val="2"/>
              <w:sz w:val="22"/>
              <w:szCs w:val="22"/>
              <w:lang w:eastAsia="da-DK"/>
              <w14:ligatures w14:val="standardContextual"/>
            </w:rPr>
          </w:pPr>
          <w:hyperlink w:anchor="_Toc183783282" w:history="1">
            <w:r w:rsidRPr="008D4541">
              <w:rPr>
                <w:rStyle w:val="Hyperlink"/>
                <w:noProof/>
              </w:rPr>
              <w:t>Forbindelse til og Afslut Terminal Tilstand</w:t>
            </w:r>
            <w:r>
              <w:rPr>
                <w:noProof/>
                <w:webHidden/>
              </w:rPr>
              <w:tab/>
            </w:r>
            <w:r>
              <w:rPr>
                <w:noProof/>
                <w:webHidden/>
              </w:rPr>
              <w:fldChar w:fldCharType="begin"/>
            </w:r>
            <w:r>
              <w:rPr>
                <w:noProof/>
                <w:webHidden/>
              </w:rPr>
              <w:instrText xml:space="preserve"> PAGEREF _Toc183783282 \h </w:instrText>
            </w:r>
            <w:r>
              <w:rPr>
                <w:noProof/>
                <w:webHidden/>
              </w:rPr>
            </w:r>
            <w:r>
              <w:rPr>
                <w:noProof/>
                <w:webHidden/>
              </w:rPr>
              <w:fldChar w:fldCharType="separate"/>
            </w:r>
            <w:r>
              <w:rPr>
                <w:noProof/>
                <w:webHidden/>
              </w:rPr>
              <w:t>40</w:t>
            </w:r>
            <w:r>
              <w:rPr>
                <w:noProof/>
                <w:webHidden/>
              </w:rPr>
              <w:fldChar w:fldCharType="end"/>
            </w:r>
          </w:hyperlink>
        </w:p>
        <w:p w14:paraId="509284FC" w14:textId="0EA2B502" w:rsidR="00014702" w:rsidRDefault="00014702">
          <w:pPr>
            <w:pStyle w:val="Indholdsfortegnelse3"/>
            <w:rPr>
              <w:rFonts w:eastAsiaTheme="minorEastAsia"/>
              <w:noProof/>
              <w:kern w:val="2"/>
              <w:sz w:val="22"/>
              <w:szCs w:val="22"/>
              <w:lang w:eastAsia="da-DK"/>
              <w14:ligatures w14:val="standardContextual"/>
            </w:rPr>
          </w:pPr>
          <w:hyperlink w:anchor="_Toc183783283" w:history="1">
            <w:r w:rsidRPr="008D4541">
              <w:rPr>
                <w:rStyle w:val="Hyperlink"/>
                <w:noProof/>
              </w:rPr>
              <w:t>Mantis Q40 kompatibilitet</w:t>
            </w:r>
            <w:r>
              <w:rPr>
                <w:noProof/>
                <w:webHidden/>
              </w:rPr>
              <w:tab/>
            </w:r>
            <w:r>
              <w:rPr>
                <w:noProof/>
                <w:webHidden/>
              </w:rPr>
              <w:fldChar w:fldCharType="begin"/>
            </w:r>
            <w:r>
              <w:rPr>
                <w:noProof/>
                <w:webHidden/>
              </w:rPr>
              <w:instrText xml:space="preserve"> PAGEREF _Toc183783283 \h </w:instrText>
            </w:r>
            <w:r>
              <w:rPr>
                <w:noProof/>
                <w:webHidden/>
              </w:rPr>
            </w:r>
            <w:r>
              <w:rPr>
                <w:noProof/>
                <w:webHidden/>
              </w:rPr>
              <w:fldChar w:fldCharType="separate"/>
            </w:r>
            <w:r>
              <w:rPr>
                <w:noProof/>
                <w:webHidden/>
              </w:rPr>
              <w:t>40</w:t>
            </w:r>
            <w:r>
              <w:rPr>
                <w:noProof/>
                <w:webHidden/>
              </w:rPr>
              <w:fldChar w:fldCharType="end"/>
            </w:r>
          </w:hyperlink>
        </w:p>
        <w:p w14:paraId="20048EFE" w14:textId="564F95D3" w:rsidR="00014702" w:rsidRDefault="00014702">
          <w:pPr>
            <w:pStyle w:val="Indholdsfortegnelse3"/>
            <w:rPr>
              <w:rFonts w:eastAsiaTheme="minorEastAsia"/>
              <w:noProof/>
              <w:kern w:val="2"/>
              <w:sz w:val="22"/>
              <w:szCs w:val="22"/>
              <w:lang w:eastAsia="da-DK"/>
              <w14:ligatures w14:val="standardContextual"/>
            </w:rPr>
          </w:pPr>
          <w:hyperlink w:anchor="_Toc183783284" w:history="1">
            <w:r w:rsidRPr="008D4541">
              <w:rPr>
                <w:rStyle w:val="Hyperlink"/>
                <w:noProof/>
              </w:rPr>
              <w:t>Aktiver din iOS enhed ved brug af Mantis</w:t>
            </w:r>
            <w:r>
              <w:rPr>
                <w:noProof/>
                <w:webHidden/>
              </w:rPr>
              <w:tab/>
            </w:r>
            <w:r>
              <w:rPr>
                <w:noProof/>
                <w:webHidden/>
              </w:rPr>
              <w:fldChar w:fldCharType="begin"/>
            </w:r>
            <w:r>
              <w:rPr>
                <w:noProof/>
                <w:webHidden/>
              </w:rPr>
              <w:instrText xml:space="preserve"> PAGEREF _Toc183783284 \h </w:instrText>
            </w:r>
            <w:r>
              <w:rPr>
                <w:noProof/>
                <w:webHidden/>
              </w:rPr>
            </w:r>
            <w:r>
              <w:rPr>
                <w:noProof/>
                <w:webHidden/>
              </w:rPr>
              <w:fldChar w:fldCharType="separate"/>
            </w:r>
            <w:r>
              <w:rPr>
                <w:noProof/>
                <w:webHidden/>
              </w:rPr>
              <w:t>41</w:t>
            </w:r>
            <w:r>
              <w:rPr>
                <w:noProof/>
                <w:webHidden/>
              </w:rPr>
              <w:fldChar w:fldCharType="end"/>
            </w:r>
          </w:hyperlink>
        </w:p>
        <w:p w14:paraId="69EE58C6" w14:textId="2D44614D" w:rsidR="00014702" w:rsidRDefault="00014702">
          <w:pPr>
            <w:pStyle w:val="Indholdsfortegnelse2"/>
            <w:rPr>
              <w:rFonts w:eastAsiaTheme="minorEastAsia"/>
              <w:noProof/>
              <w:kern w:val="2"/>
              <w:sz w:val="22"/>
              <w:szCs w:val="22"/>
              <w:lang w:eastAsia="da-DK"/>
              <w14:ligatures w14:val="standardContextual"/>
            </w:rPr>
          </w:pPr>
          <w:hyperlink w:anchor="_Toc183783285" w:history="1">
            <w:r w:rsidRPr="008D4541">
              <w:rPr>
                <w:rStyle w:val="Hyperlink"/>
                <w:noProof/>
              </w:rPr>
              <w:t>Brug din Mantis som eksternt tastatur</w:t>
            </w:r>
            <w:r>
              <w:rPr>
                <w:noProof/>
                <w:webHidden/>
              </w:rPr>
              <w:tab/>
            </w:r>
            <w:r>
              <w:rPr>
                <w:noProof/>
                <w:webHidden/>
              </w:rPr>
              <w:fldChar w:fldCharType="begin"/>
            </w:r>
            <w:r>
              <w:rPr>
                <w:noProof/>
                <w:webHidden/>
              </w:rPr>
              <w:instrText xml:space="preserve"> PAGEREF _Toc183783285 \h </w:instrText>
            </w:r>
            <w:r>
              <w:rPr>
                <w:noProof/>
                <w:webHidden/>
              </w:rPr>
            </w:r>
            <w:r>
              <w:rPr>
                <w:noProof/>
                <w:webHidden/>
              </w:rPr>
              <w:fldChar w:fldCharType="separate"/>
            </w:r>
            <w:r>
              <w:rPr>
                <w:noProof/>
                <w:webHidden/>
              </w:rPr>
              <w:t>41</w:t>
            </w:r>
            <w:r>
              <w:rPr>
                <w:noProof/>
                <w:webHidden/>
              </w:rPr>
              <w:fldChar w:fldCharType="end"/>
            </w:r>
          </w:hyperlink>
        </w:p>
        <w:p w14:paraId="77D08E1A" w14:textId="6B247FA2" w:rsidR="00014702" w:rsidRDefault="00014702">
          <w:pPr>
            <w:pStyle w:val="Indholdsfortegnelse3"/>
            <w:rPr>
              <w:rFonts w:eastAsiaTheme="minorEastAsia"/>
              <w:noProof/>
              <w:kern w:val="2"/>
              <w:sz w:val="22"/>
              <w:szCs w:val="22"/>
              <w:lang w:eastAsia="da-DK"/>
              <w14:ligatures w14:val="standardContextual"/>
            </w:rPr>
          </w:pPr>
          <w:hyperlink w:anchor="_Toc183783286" w:history="1">
            <w:r w:rsidRPr="008D4541">
              <w:rPr>
                <w:rStyle w:val="Hyperlink"/>
                <w:noProof/>
              </w:rPr>
              <w:t>Tilslut via USB</w:t>
            </w:r>
            <w:r>
              <w:rPr>
                <w:noProof/>
                <w:webHidden/>
              </w:rPr>
              <w:tab/>
            </w:r>
            <w:r>
              <w:rPr>
                <w:noProof/>
                <w:webHidden/>
              </w:rPr>
              <w:fldChar w:fldCharType="begin"/>
            </w:r>
            <w:r>
              <w:rPr>
                <w:noProof/>
                <w:webHidden/>
              </w:rPr>
              <w:instrText xml:space="preserve"> PAGEREF _Toc183783286 \h </w:instrText>
            </w:r>
            <w:r>
              <w:rPr>
                <w:noProof/>
                <w:webHidden/>
              </w:rPr>
            </w:r>
            <w:r>
              <w:rPr>
                <w:noProof/>
                <w:webHidden/>
              </w:rPr>
              <w:fldChar w:fldCharType="separate"/>
            </w:r>
            <w:r>
              <w:rPr>
                <w:noProof/>
                <w:webHidden/>
              </w:rPr>
              <w:t>41</w:t>
            </w:r>
            <w:r>
              <w:rPr>
                <w:noProof/>
                <w:webHidden/>
              </w:rPr>
              <w:fldChar w:fldCharType="end"/>
            </w:r>
          </w:hyperlink>
        </w:p>
        <w:p w14:paraId="16E8640C" w14:textId="768823CD" w:rsidR="00014702" w:rsidRDefault="00014702">
          <w:pPr>
            <w:pStyle w:val="Indholdsfortegnelse3"/>
            <w:rPr>
              <w:rFonts w:eastAsiaTheme="minorEastAsia"/>
              <w:noProof/>
              <w:kern w:val="2"/>
              <w:sz w:val="22"/>
              <w:szCs w:val="22"/>
              <w:lang w:eastAsia="da-DK"/>
              <w14:ligatures w14:val="standardContextual"/>
            </w:rPr>
          </w:pPr>
          <w:hyperlink w:anchor="_Toc183783287" w:history="1">
            <w:r w:rsidRPr="008D4541">
              <w:rPr>
                <w:rStyle w:val="Hyperlink"/>
                <w:noProof/>
              </w:rPr>
              <w:t>Tilslut via Bluetooth</w:t>
            </w:r>
            <w:r>
              <w:rPr>
                <w:noProof/>
                <w:webHidden/>
              </w:rPr>
              <w:tab/>
            </w:r>
            <w:r>
              <w:rPr>
                <w:noProof/>
                <w:webHidden/>
              </w:rPr>
              <w:fldChar w:fldCharType="begin"/>
            </w:r>
            <w:r>
              <w:rPr>
                <w:noProof/>
                <w:webHidden/>
              </w:rPr>
              <w:instrText xml:space="preserve"> PAGEREF _Toc183783287 \h </w:instrText>
            </w:r>
            <w:r>
              <w:rPr>
                <w:noProof/>
                <w:webHidden/>
              </w:rPr>
            </w:r>
            <w:r>
              <w:rPr>
                <w:noProof/>
                <w:webHidden/>
              </w:rPr>
              <w:fldChar w:fldCharType="separate"/>
            </w:r>
            <w:r>
              <w:rPr>
                <w:noProof/>
                <w:webHidden/>
              </w:rPr>
              <w:t>41</w:t>
            </w:r>
            <w:r>
              <w:rPr>
                <w:noProof/>
                <w:webHidden/>
              </w:rPr>
              <w:fldChar w:fldCharType="end"/>
            </w:r>
          </w:hyperlink>
        </w:p>
        <w:p w14:paraId="6C52E9B6" w14:textId="75016B3A" w:rsidR="00014702" w:rsidRDefault="00014702">
          <w:pPr>
            <w:pStyle w:val="Indholdsfortegnelse2"/>
            <w:rPr>
              <w:rFonts w:eastAsiaTheme="minorEastAsia"/>
              <w:noProof/>
              <w:kern w:val="2"/>
              <w:sz w:val="22"/>
              <w:szCs w:val="22"/>
              <w:lang w:eastAsia="da-DK"/>
              <w14:ligatures w14:val="standardContextual"/>
            </w:rPr>
          </w:pPr>
          <w:hyperlink w:anchor="_Toc183783288" w:history="1">
            <w:r w:rsidRPr="008D4541">
              <w:rPr>
                <w:rStyle w:val="Hyperlink"/>
                <w:noProof/>
              </w:rPr>
              <w:t>Terminal udklipsholder</w:t>
            </w:r>
            <w:r>
              <w:rPr>
                <w:noProof/>
                <w:webHidden/>
              </w:rPr>
              <w:tab/>
            </w:r>
            <w:r>
              <w:rPr>
                <w:noProof/>
                <w:webHidden/>
              </w:rPr>
              <w:fldChar w:fldCharType="begin"/>
            </w:r>
            <w:r>
              <w:rPr>
                <w:noProof/>
                <w:webHidden/>
              </w:rPr>
              <w:instrText xml:space="preserve"> PAGEREF _Toc183783288 \h </w:instrText>
            </w:r>
            <w:r>
              <w:rPr>
                <w:noProof/>
                <w:webHidden/>
              </w:rPr>
            </w:r>
            <w:r>
              <w:rPr>
                <w:noProof/>
                <w:webHidden/>
              </w:rPr>
              <w:fldChar w:fldCharType="separate"/>
            </w:r>
            <w:r>
              <w:rPr>
                <w:noProof/>
                <w:webHidden/>
              </w:rPr>
              <w:t>42</w:t>
            </w:r>
            <w:r>
              <w:rPr>
                <w:noProof/>
                <w:webHidden/>
              </w:rPr>
              <w:fldChar w:fldCharType="end"/>
            </w:r>
          </w:hyperlink>
        </w:p>
        <w:p w14:paraId="43DCE4A7" w14:textId="020B76AD" w:rsidR="00014702" w:rsidRDefault="00014702">
          <w:pPr>
            <w:pStyle w:val="Indholdsfortegnelse2"/>
            <w:rPr>
              <w:rFonts w:eastAsiaTheme="minorEastAsia"/>
              <w:noProof/>
              <w:kern w:val="2"/>
              <w:sz w:val="22"/>
              <w:szCs w:val="22"/>
              <w:lang w:eastAsia="da-DK"/>
              <w14:ligatures w14:val="standardContextual"/>
            </w:rPr>
          </w:pPr>
          <w:hyperlink w:anchor="_Toc183783289" w:history="1">
            <w:r w:rsidRPr="008D4541">
              <w:rPr>
                <w:rStyle w:val="Hyperlink"/>
                <w:noProof/>
              </w:rPr>
              <w:t>Skift mellem forbundne enheder</w:t>
            </w:r>
            <w:r>
              <w:rPr>
                <w:noProof/>
                <w:webHidden/>
              </w:rPr>
              <w:tab/>
            </w:r>
            <w:r>
              <w:rPr>
                <w:noProof/>
                <w:webHidden/>
              </w:rPr>
              <w:fldChar w:fldCharType="begin"/>
            </w:r>
            <w:r>
              <w:rPr>
                <w:noProof/>
                <w:webHidden/>
              </w:rPr>
              <w:instrText xml:space="preserve"> PAGEREF _Toc183783289 \h </w:instrText>
            </w:r>
            <w:r>
              <w:rPr>
                <w:noProof/>
                <w:webHidden/>
              </w:rPr>
            </w:r>
            <w:r>
              <w:rPr>
                <w:noProof/>
                <w:webHidden/>
              </w:rPr>
              <w:fldChar w:fldCharType="separate"/>
            </w:r>
            <w:r>
              <w:rPr>
                <w:noProof/>
                <w:webHidden/>
              </w:rPr>
              <w:t>43</w:t>
            </w:r>
            <w:r>
              <w:rPr>
                <w:noProof/>
                <w:webHidden/>
              </w:rPr>
              <w:fldChar w:fldCharType="end"/>
            </w:r>
          </w:hyperlink>
        </w:p>
        <w:p w14:paraId="0C3CA620" w14:textId="23276DD9" w:rsidR="00014702" w:rsidRDefault="00014702">
          <w:pPr>
            <w:pStyle w:val="Indholdsfortegnelse2"/>
            <w:rPr>
              <w:rFonts w:eastAsiaTheme="minorEastAsia"/>
              <w:noProof/>
              <w:kern w:val="2"/>
              <w:sz w:val="22"/>
              <w:szCs w:val="22"/>
              <w:lang w:eastAsia="da-DK"/>
              <w14:ligatures w14:val="standardContextual"/>
            </w:rPr>
          </w:pPr>
          <w:hyperlink w:anchor="_Toc183783290" w:history="1">
            <w:r w:rsidRPr="008D4541">
              <w:rPr>
                <w:rStyle w:val="Hyperlink"/>
                <w:noProof/>
              </w:rPr>
              <w:t>USB tilslutninger i Terminal Tilstand</w:t>
            </w:r>
            <w:r>
              <w:rPr>
                <w:noProof/>
                <w:webHidden/>
              </w:rPr>
              <w:tab/>
            </w:r>
            <w:r>
              <w:rPr>
                <w:noProof/>
                <w:webHidden/>
              </w:rPr>
              <w:fldChar w:fldCharType="begin"/>
            </w:r>
            <w:r>
              <w:rPr>
                <w:noProof/>
                <w:webHidden/>
              </w:rPr>
              <w:instrText xml:space="preserve"> PAGEREF _Toc183783290 \h </w:instrText>
            </w:r>
            <w:r>
              <w:rPr>
                <w:noProof/>
                <w:webHidden/>
              </w:rPr>
            </w:r>
            <w:r>
              <w:rPr>
                <w:noProof/>
                <w:webHidden/>
              </w:rPr>
              <w:fldChar w:fldCharType="separate"/>
            </w:r>
            <w:r>
              <w:rPr>
                <w:noProof/>
                <w:webHidden/>
              </w:rPr>
              <w:t>43</w:t>
            </w:r>
            <w:r>
              <w:rPr>
                <w:noProof/>
                <w:webHidden/>
              </w:rPr>
              <w:fldChar w:fldCharType="end"/>
            </w:r>
          </w:hyperlink>
        </w:p>
        <w:p w14:paraId="0DBDC9BB" w14:textId="29DFDE77" w:rsidR="00014702" w:rsidRDefault="00014702">
          <w:pPr>
            <w:pStyle w:val="Indholdsfortegnelse2"/>
            <w:rPr>
              <w:rFonts w:eastAsiaTheme="minorEastAsia"/>
              <w:noProof/>
              <w:kern w:val="2"/>
              <w:sz w:val="22"/>
              <w:szCs w:val="22"/>
              <w:lang w:eastAsia="da-DK"/>
              <w14:ligatures w14:val="standardContextual"/>
            </w:rPr>
          </w:pPr>
          <w:hyperlink w:anchor="_Toc183783291" w:history="1">
            <w:r w:rsidRPr="008D4541">
              <w:rPr>
                <w:rStyle w:val="Hyperlink"/>
                <w:noProof/>
              </w:rPr>
              <w:t>Kun Terminaltilstand</w:t>
            </w:r>
            <w:r>
              <w:rPr>
                <w:noProof/>
                <w:webHidden/>
              </w:rPr>
              <w:tab/>
            </w:r>
            <w:r>
              <w:rPr>
                <w:noProof/>
                <w:webHidden/>
              </w:rPr>
              <w:fldChar w:fldCharType="begin"/>
            </w:r>
            <w:r>
              <w:rPr>
                <w:noProof/>
                <w:webHidden/>
              </w:rPr>
              <w:instrText xml:space="preserve"> PAGEREF _Toc183783291 \h </w:instrText>
            </w:r>
            <w:r>
              <w:rPr>
                <w:noProof/>
                <w:webHidden/>
              </w:rPr>
            </w:r>
            <w:r>
              <w:rPr>
                <w:noProof/>
                <w:webHidden/>
              </w:rPr>
              <w:fldChar w:fldCharType="separate"/>
            </w:r>
            <w:r>
              <w:rPr>
                <w:noProof/>
                <w:webHidden/>
              </w:rPr>
              <w:t>43</w:t>
            </w:r>
            <w:r>
              <w:rPr>
                <w:noProof/>
                <w:webHidden/>
              </w:rPr>
              <w:fldChar w:fldCharType="end"/>
            </w:r>
          </w:hyperlink>
        </w:p>
        <w:p w14:paraId="44F0D5F0" w14:textId="4A47CAC4" w:rsidR="00014702" w:rsidRDefault="00014702">
          <w:pPr>
            <w:pStyle w:val="Indholdsfortegnelse3"/>
            <w:rPr>
              <w:rFonts w:eastAsiaTheme="minorEastAsia"/>
              <w:noProof/>
              <w:kern w:val="2"/>
              <w:sz w:val="22"/>
              <w:szCs w:val="22"/>
              <w:lang w:eastAsia="da-DK"/>
              <w14:ligatures w14:val="standardContextual"/>
            </w:rPr>
          </w:pPr>
          <w:hyperlink w:anchor="_Toc183783292" w:history="1">
            <w:r w:rsidRPr="008D4541">
              <w:rPr>
                <w:rStyle w:val="Hyperlink"/>
                <w:noProof/>
              </w:rPr>
              <w:t>Indstillinger i Kun Terminaltilstand</w:t>
            </w:r>
            <w:r>
              <w:rPr>
                <w:noProof/>
                <w:webHidden/>
              </w:rPr>
              <w:tab/>
            </w:r>
            <w:r>
              <w:rPr>
                <w:noProof/>
                <w:webHidden/>
              </w:rPr>
              <w:fldChar w:fldCharType="begin"/>
            </w:r>
            <w:r>
              <w:rPr>
                <w:noProof/>
                <w:webHidden/>
              </w:rPr>
              <w:instrText xml:space="preserve"> PAGEREF _Toc183783292 \h </w:instrText>
            </w:r>
            <w:r>
              <w:rPr>
                <w:noProof/>
                <w:webHidden/>
              </w:rPr>
            </w:r>
            <w:r>
              <w:rPr>
                <w:noProof/>
                <w:webHidden/>
              </w:rPr>
              <w:fldChar w:fldCharType="separate"/>
            </w:r>
            <w:r>
              <w:rPr>
                <w:noProof/>
                <w:webHidden/>
              </w:rPr>
              <w:t>44</w:t>
            </w:r>
            <w:r>
              <w:rPr>
                <w:noProof/>
                <w:webHidden/>
              </w:rPr>
              <w:fldChar w:fldCharType="end"/>
            </w:r>
          </w:hyperlink>
        </w:p>
        <w:p w14:paraId="664C2B35" w14:textId="34E0A64D" w:rsidR="00014702" w:rsidRDefault="00014702">
          <w:pPr>
            <w:pStyle w:val="Indholdsfortegnelse1"/>
            <w:rPr>
              <w:rFonts w:eastAsiaTheme="minorEastAsia"/>
              <w:noProof/>
              <w:kern w:val="2"/>
              <w:sz w:val="22"/>
              <w:szCs w:val="22"/>
              <w:lang w:eastAsia="da-DK"/>
              <w14:ligatures w14:val="standardContextual"/>
            </w:rPr>
          </w:pPr>
          <w:hyperlink w:anchor="_Toc183783293" w:history="1">
            <w:r w:rsidRPr="008D4541">
              <w:rPr>
                <w:rStyle w:val="Hyperlink"/>
                <w:noProof/>
              </w:rPr>
              <w:t>Brug af Filmanager</w:t>
            </w:r>
            <w:r>
              <w:rPr>
                <w:noProof/>
                <w:webHidden/>
              </w:rPr>
              <w:tab/>
            </w:r>
            <w:r>
              <w:rPr>
                <w:noProof/>
                <w:webHidden/>
              </w:rPr>
              <w:fldChar w:fldCharType="begin"/>
            </w:r>
            <w:r>
              <w:rPr>
                <w:noProof/>
                <w:webHidden/>
              </w:rPr>
              <w:instrText xml:space="preserve"> PAGEREF _Toc183783293 \h </w:instrText>
            </w:r>
            <w:r>
              <w:rPr>
                <w:noProof/>
                <w:webHidden/>
              </w:rPr>
            </w:r>
            <w:r>
              <w:rPr>
                <w:noProof/>
                <w:webHidden/>
              </w:rPr>
              <w:fldChar w:fldCharType="separate"/>
            </w:r>
            <w:r>
              <w:rPr>
                <w:noProof/>
                <w:webHidden/>
              </w:rPr>
              <w:t>44</w:t>
            </w:r>
            <w:r>
              <w:rPr>
                <w:noProof/>
                <w:webHidden/>
              </w:rPr>
              <w:fldChar w:fldCharType="end"/>
            </w:r>
          </w:hyperlink>
        </w:p>
        <w:p w14:paraId="132273FD" w14:textId="7A724609" w:rsidR="00014702" w:rsidRDefault="00014702">
          <w:pPr>
            <w:pStyle w:val="Indholdsfortegnelse2"/>
            <w:rPr>
              <w:rFonts w:eastAsiaTheme="minorEastAsia"/>
              <w:noProof/>
              <w:kern w:val="2"/>
              <w:sz w:val="22"/>
              <w:szCs w:val="22"/>
              <w:lang w:eastAsia="da-DK"/>
              <w14:ligatures w14:val="standardContextual"/>
            </w:rPr>
          </w:pPr>
          <w:hyperlink w:anchor="_Toc183783294" w:history="1">
            <w:r w:rsidRPr="008D4541">
              <w:rPr>
                <w:rStyle w:val="Hyperlink"/>
                <w:noProof/>
              </w:rPr>
              <w:t>Gennemse Filer</w:t>
            </w:r>
            <w:r>
              <w:rPr>
                <w:noProof/>
                <w:webHidden/>
              </w:rPr>
              <w:tab/>
            </w:r>
            <w:r>
              <w:rPr>
                <w:noProof/>
                <w:webHidden/>
              </w:rPr>
              <w:fldChar w:fldCharType="begin"/>
            </w:r>
            <w:r>
              <w:rPr>
                <w:noProof/>
                <w:webHidden/>
              </w:rPr>
              <w:instrText xml:space="preserve"> PAGEREF _Toc183783294 \h </w:instrText>
            </w:r>
            <w:r>
              <w:rPr>
                <w:noProof/>
                <w:webHidden/>
              </w:rPr>
            </w:r>
            <w:r>
              <w:rPr>
                <w:noProof/>
                <w:webHidden/>
              </w:rPr>
              <w:fldChar w:fldCharType="separate"/>
            </w:r>
            <w:r>
              <w:rPr>
                <w:noProof/>
                <w:webHidden/>
              </w:rPr>
              <w:t>45</w:t>
            </w:r>
            <w:r>
              <w:rPr>
                <w:noProof/>
                <w:webHidden/>
              </w:rPr>
              <w:fldChar w:fldCharType="end"/>
            </w:r>
          </w:hyperlink>
        </w:p>
        <w:p w14:paraId="2BC85B52" w14:textId="56F392FE" w:rsidR="00014702" w:rsidRDefault="00014702">
          <w:pPr>
            <w:pStyle w:val="Indholdsfortegnelse3"/>
            <w:rPr>
              <w:rFonts w:eastAsiaTheme="minorEastAsia"/>
              <w:noProof/>
              <w:kern w:val="2"/>
              <w:sz w:val="22"/>
              <w:szCs w:val="22"/>
              <w:lang w:eastAsia="da-DK"/>
              <w14:ligatures w14:val="standardContextual"/>
            </w:rPr>
          </w:pPr>
          <w:hyperlink w:anchor="_Toc183783295" w:history="1">
            <w:r w:rsidRPr="008D4541">
              <w:rPr>
                <w:rStyle w:val="Hyperlink"/>
                <w:noProof/>
              </w:rPr>
              <w:t>Vælg et drev i Filmanageren</w:t>
            </w:r>
            <w:r>
              <w:rPr>
                <w:noProof/>
                <w:webHidden/>
              </w:rPr>
              <w:tab/>
            </w:r>
            <w:r>
              <w:rPr>
                <w:noProof/>
                <w:webHidden/>
              </w:rPr>
              <w:fldChar w:fldCharType="begin"/>
            </w:r>
            <w:r>
              <w:rPr>
                <w:noProof/>
                <w:webHidden/>
              </w:rPr>
              <w:instrText xml:space="preserve"> PAGEREF _Toc183783295 \h </w:instrText>
            </w:r>
            <w:r>
              <w:rPr>
                <w:noProof/>
                <w:webHidden/>
              </w:rPr>
            </w:r>
            <w:r>
              <w:rPr>
                <w:noProof/>
                <w:webHidden/>
              </w:rPr>
              <w:fldChar w:fldCharType="separate"/>
            </w:r>
            <w:r>
              <w:rPr>
                <w:noProof/>
                <w:webHidden/>
              </w:rPr>
              <w:t>45</w:t>
            </w:r>
            <w:r>
              <w:rPr>
                <w:noProof/>
                <w:webHidden/>
              </w:rPr>
              <w:fldChar w:fldCharType="end"/>
            </w:r>
          </w:hyperlink>
        </w:p>
        <w:p w14:paraId="40642B49" w14:textId="68F353DB" w:rsidR="00014702" w:rsidRDefault="00014702">
          <w:pPr>
            <w:pStyle w:val="Indholdsfortegnelse3"/>
            <w:rPr>
              <w:rFonts w:eastAsiaTheme="minorEastAsia"/>
              <w:noProof/>
              <w:kern w:val="2"/>
              <w:sz w:val="22"/>
              <w:szCs w:val="22"/>
              <w:lang w:eastAsia="da-DK"/>
              <w14:ligatures w14:val="standardContextual"/>
            </w:rPr>
          </w:pPr>
          <w:hyperlink w:anchor="_Toc183783296" w:history="1">
            <w:r w:rsidRPr="008D4541">
              <w:rPr>
                <w:rStyle w:val="Hyperlink"/>
                <w:noProof/>
              </w:rPr>
              <w:t>Tilgå Fil, Mappe eller Drev informationer</w:t>
            </w:r>
            <w:r>
              <w:rPr>
                <w:noProof/>
                <w:webHidden/>
              </w:rPr>
              <w:tab/>
            </w:r>
            <w:r>
              <w:rPr>
                <w:noProof/>
                <w:webHidden/>
              </w:rPr>
              <w:fldChar w:fldCharType="begin"/>
            </w:r>
            <w:r>
              <w:rPr>
                <w:noProof/>
                <w:webHidden/>
              </w:rPr>
              <w:instrText xml:space="preserve"> PAGEREF _Toc183783296 \h </w:instrText>
            </w:r>
            <w:r>
              <w:rPr>
                <w:noProof/>
                <w:webHidden/>
              </w:rPr>
            </w:r>
            <w:r>
              <w:rPr>
                <w:noProof/>
                <w:webHidden/>
              </w:rPr>
              <w:fldChar w:fldCharType="separate"/>
            </w:r>
            <w:r>
              <w:rPr>
                <w:noProof/>
                <w:webHidden/>
              </w:rPr>
              <w:t>45</w:t>
            </w:r>
            <w:r>
              <w:rPr>
                <w:noProof/>
                <w:webHidden/>
              </w:rPr>
              <w:fldChar w:fldCharType="end"/>
            </w:r>
          </w:hyperlink>
        </w:p>
        <w:p w14:paraId="5DDD68D5" w14:textId="002E0008" w:rsidR="00014702" w:rsidRDefault="00014702">
          <w:pPr>
            <w:pStyle w:val="Indholdsfortegnelse3"/>
            <w:rPr>
              <w:rFonts w:eastAsiaTheme="minorEastAsia"/>
              <w:noProof/>
              <w:kern w:val="2"/>
              <w:sz w:val="22"/>
              <w:szCs w:val="22"/>
              <w:lang w:eastAsia="da-DK"/>
              <w14:ligatures w14:val="standardContextual"/>
            </w:rPr>
          </w:pPr>
          <w:hyperlink w:anchor="_Toc183783297" w:history="1">
            <w:r w:rsidRPr="008D4541">
              <w:rPr>
                <w:rStyle w:val="Hyperlink"/>
                <w:noProof/>
              </w:rPr>
              <w:t>Få vist den aktuelle fil sti</w:t>
            </w:r>
            <w:r>
              <w:rPr>
                <w:noProof/>
                <w:webHidden/>
              </w:rPr>
              <w:tab/>
            </w:r>
            <w:r>
              <w:rPr>
                <w:noProof/>
                <w:webHidden/>
              </w:rPr>
              <w:fldChar w:fldCharType="begin"/>
            </w:r>
            <w:r>
              <w:rPr>
                <w:noProof/>
                <w:webHidden/>
              </w:rPr>
              <w:instrText xml:space="preserve"> PAGEREF _Toc183783297 \h </w:instrText>
            </w:r>
            <w:r>
              <w:rPr>
                <w:noProof/>
                <w:webHidden/>
              </w:rPr>
            </w:r>
            <w:r>
              <w:rPr>
                <w:noProof/>
                <w:webHidden/>
              </w:rPr>
              <w:fldChar w:fldCharType="separate"/>
            </w:r>
            <w:r>
              <w:rPr>
                <w:noProof/>
                <w:webHidden/>
              </w:rPr>
              <w:t>45</w:t>
            </w:r>
            <w:r>
              <w:rPr>
                <w:noProof/>
                <w:webHidden/>
              </w:rPr>
              <w:fldChar w:fldCharType="end"/>
            </w:r>
          </w:hyperlink>
        </w:p>
        <w:p w14:paraId="120BA101" w14:textId="77589264" w:rsidR="00014702" w:rsidRDefault="00014702">
          <w:pPr>
            <w:pStyle w:val="Indholdsfortegnelse3"/>
            <w:rPr>
              <w:rFonts w:eastAsiaTheme="minorEastAsia"/>
              <w:noProof/>
              <w:kern w:val="2"/>
              <w:sz w:val="22"/>
              <w:szCs w:val="22"/>
              <w:lang w:eastAsia="da-DK"/>
              <w14:ligatures w14:val="standardContextual"/>
            </w:rPr>
          </w:pPr>
          <w:hyperlink w:anchor="_Toc183783298" w:history="1">
            <w:r w:rsidRPr="008D4541">
              <w:rPr>
                <w:rStyle w:val="Hyperlink"/>
                <w:noProof/>
              </w:rPr>
              <w:t>Søg efter Filer og Mapper</w:t>
            </w:r>
            <w:r>
              <w:rPr>
                <w:noProof/>
                <w:webHidden/>
              </w:rPr>
              <w:tab/>
            </w:r>
            <w:r>
              <w:rPr>
                <w:noProof/>
                <w:webHidden/>
              </w:rPr>
              <w:fldChar w:fldCharType="begin"/>
            </w:r>
            <w:r>
              <w:rPr>
                <w:noProof/>
                <w:webHidden/>
              </w:rPr>
              <w:instrText xml:space="preserve"> PAGEREF _Toc183783298 \h </w:instrText>
            </w:r>
            <w:r>
              <w:rPr>
                <w:noProof/>
                <w:webHidden/>
              </w:rPr>
            </w:r>
            <w:r>
              <w:rPr>
                <w:noProof/>
                <w:webHidden/>
              </w:rPr>
              <w:fldChar w:fldCharType="separate"/>
            </w:r>
            <w:r>
              <w:rPr>
                <w:noProof/>
                <w:webHidden/>
              </w:rPr>
              <w:t>45</w:t>
            </w:r>
            <w:r>
              <w:rPr>
                <w:noProof/>
                <w:webHidden/>
              </w:rPr>
              <w:fldChar w:fldCharType="end"/>
            </w:r>
          </w:hyperlink>
        </w:p>
        <w:p w14:paraId="632C4CDF" w14:textId="4CC32288" w:rsidR="00014702" w:rsidRDefault="00014702">
          <w:pPr>
            <w:pStyle w:val="Indholdsfortegnelse3"/>
            <w:rPr>
              <w:rFonts w:eastAsiaTheme="minorEastAsia"/>
              <w:noProof/>
              <w:kern w:val="2"/>
              <w:sz w:val="22"/>
              <w:szCs w:val="22"/>
              <w:lang w:eastAsia="da-DK"/>
              <w14:ligatures w14:val="standardContextual"/>
            </w:rPr>
          </w:pPr>
          <w:hyperlink w:anchor="_Toc183783299" w:history="1">
            <w:r w:rsidRPr="008D4541">
              <w:rPr>
                <w:rStyle w:val="Hyperlink"/>
                <w:noProof/>
              </w:rPr>
              <w:t>Sortering af Filer og Mapper</w:t>
            </w:r>
            <w:r>
              <w:rPr>
                <w:noProof/>
                <w:webHidden/>
              </w:rPr>
              <w:tab/>
            </w:r>
            <w:r>
              <w:rPr>
                <w:noProof/>
                <w:webHidden/>
              </w:rPr>
              <w:fldChar w:fldCharType="begin"/>
            </w:r>
            <w:r>
              <w:rPr>
                <w:noProof/>
                <w:webHidden/>
              </w:rPr>
              <w:instrText xml:space="preserve"> PAGEREF _Toc183783299 \h </w:instrText>
            </w:r>
            <w:r>
              <w:rPr>
                <w:noProof/>
                <w:webHidden/>
              </w:rPr>
            </w:r>
            <w:r>
              <w:rPr>
                <w:noProof/>
                <w:webHidden/>
              </w:rPr>
              <w:fldChar w:fldCharType="separate"/>
            </w:r>
            <w:r>
              <w:rPr>
                <w:noProof/>
                <w:webHidden/>
              </w:rPr>
              <w:t>46</w:t>
            </w:r>
            <w:r>
              <w:rPr>
                <w:noProof/>
                <w:webHidden/>
              </w:rPr>
              <w:fldChar w:fldCharType="end"/>
            </w:r>
          </w:hyperlink>
        </w:p>
        <w:p w14:paraId="358DF8FB" w14:textId="710181C1" w:rsidR="00014702" w:rsidRDefault="00014702">
          <w:pPr>
            <w:pStyle w:val="Indholdsfortegnelse3"/>
            <w:rPr>
              <w:rFonts w:eastAsiaTheme="minorEastAsia"/>
              <w:noProof/>
              <w:kern w:val="2"/>
              <w:sz w:val="22"/>
              <w:szCs w:val="22"/>
              <w:lang w:eastAsia="da-DK"/>
              <w14:ligatures w14:val="standardContextual"/>
            </w:rPr>
          </w:pPr>
          <w:hyperlink w:anchor="_Toc183783300" w:history="1">
            <w:r w:rsidRPr="008D4541">
              <w:rPr>
                <w:rStyle w:val="Hyperlink"/>
                <w:noProof/>
              </w:rPr>
              <w:t>Modificering af Filer og Mapper</w:t>
            </w:r>
            <w:r>
              <w:rPr>
                <w:noProof/>
                <w:webHidden/>
              </w:rPr>
              <w:tab/>
            </w:r>
            <w:r>
              <w:rPr>
                <w:noProof/>
                <w:webHidden/>
              </w:rPr>
              <w:fldChar w:fldCharType="begin"/>
            </w:r>
            <w:r>
              <w:rPr>
                <w:noProof/>
                <w:webHidden/>
              </w:rPr>
              <w:instrText xml:space="preserve"> PAGEREF _Toc183783300 \h </w:instrText>
            </w:r>
            <w:r>
              <w:rPr>
                <w:noProof/>
                <w:webHidden/>
              </w:rPr>
            </w:r>
            <w:r>
              <w:rPr>
                <w:noProof/>
                <w:webHidden/>
              </w:rPr>
              <w:fldChar w:fldCharType="separate"/>
            </w:r>
            <w:r>
              <w:rPr>
                <w:noProof/>
                <w:webHidden/>
              </w:rPr>
              <w:t>46</w:t>
            </w:r>
            <w:r>
              <w:rPr>
                <w:noProof/>
                <w:webHidden/>
              </w:rPr>
              <w:fldChar w:fldCharType="end"/>
            </w:r>
          </w:hyperlink>
        </w:p>
        <w:p w14:paraId="2295733A" w14:textId="22320631" w:rsidR="00014702" w:rsidRDefault="00014702">
          <w:pPr>
            <w:pStyle w:val="Indholdsfortegnelse3"/>
            <w:rPr>
              <w:rFonts w:eastAsiaTheme="minorEastAsia"/>
              <w:noProof/>
              <w:kern w:val="2"/>
              <w:sz w:val="22"/>
              <w:szCs w:val="22"/>
              <w:lang w:eastAsia="da-DK"/>
              <w14:ligatures w14:val="standardContextual"/>
            </w:rPr>
          </w:pPr>
          <w:hyperlink w:anchor="_Toc183783301" w:history="1">
            <w:r w:rsidRPr="008D4541">
              <w:rPr>
                <w:rStyle w:val="Hyperlink"/>
                <w:noProof/>
              </w:rPr>
              <w:t>Opret en ny mappe</w:t>
            </w:r>
            <w:r>
              <w:rPr>
                <w:noProof/>
                <w:webHidden/>
              </w:rPr>
              <w:tab/>
            </w:r>
            <w:r>
              <w:rPr>
                <w:noProof/>
                <w:webHidden/>
              </w:rPr>
              <w:fldChar w:fldCharType="begin"/>
            </w:r>
            <w:r>
              <w:rPr>
                <w:noProof/>
                <w:webHidden/>
              </w:rPr>
              <w:instrText xml:space="preserve"> PAGEREF _Toc183783301 \h </w:instrText>
            </w:r>
            <w:r>
              <w:rPr>
                <w:noProof/>
                <w:webHidden/>
              </w:rPr>
            </w:r>
            <w:r>
              <w:rPr>
                <w:noProof/>
                <w:webHidden/>
              </w:rPr>
              <w:fldChar w:fldCharType="separate"/>
            </w:r>
            <w:r>
              <w:rPr>
                <w:noProof/>
                <w:webHidden/>
              </w:rPr>
              <w:t>46</w:t>
            </w:r>
            <w:r>
              <w:rPr>
                <w:noProof/>
                <w:webHidden/>
              </w:rPr>
              <w:fldChar w:fldCharType="end"/>
            </w:r>
          </w:hyperlink>
        </w:p>
        <w:p w14:paraId="5A723AD5" w14:textId="78B1F788" w:rsidR="00014702" w:rsidRDefault="00014702">
          <w:pPr>
            <w:pStyle w:val="Indholdsfortegnelse3"/>
            <w:rPr>
              <w:rFonts w:eastAsiaTheme="minorEastAsia"/>
              <w:noProof/>
              <w:kern w:val="2"/>
              <w:sz w:val="22"/>
              <w:szCs w:val="22"/>
              <w:lang w:eastAsia="da-DK"/>
              <w14:ligatures w14:val="standardContextual"/>
            </w:rPr>
          </w:pPr>
          <w:hyperlink w:anchor="_Toc183783302" w:history="1">
            <w:r w:rsidRPr="008D4541">
              <w:rPr>
                <w:rStyle w:val="Hyperlink"/>
                <w:noProof/>
              </w:rPr>
              <w:t>Omdøb Filer eller Mapper</w:t>
            </w:r>
            <w:r>
              <w:rPr>
                <w:noProof/>
                <w:webHidden/>
              </w:rPr>
              <w:tab/>
            </w:r>
            <w:r>
              <w:rPr>
                <w:noProof/>
                <w:webHidden/>
              </w:rPr>
              <w:fldChar w:fldCharType="begin"/>
            </w:r>
            <w:r>
              <w:rPr>
                <w:noProof/>
                <w:webHidden/>
              </w:rPr>
              <w:instrText xml:space="preserve"> PAGEREF _Toc183783302 \h </w:instrText>
            </w:r>
            <w:r>
              <w:rPr>
                <w:noProof/>
                <w:webHidden/>
              </w:rPr>
            </w:r>
            <w:r>
              <w:rPr>
                <w:noProof/>
                <w:webHidden/>
              </w:rPr>
              <w:fldChar w:fldCharType="separate"/>
            </w:r>
            <w:r>
              <w:rPr>
                <w:noProof/>
                <w:webHidden/>
              </w:rPr>
              <w:t>46</w:t>
            </w:r>
            <w:r>
              <w:rPr>
                <w:noProof/>
                <w:webHidden/>
              </w:rPr>
              <w:fldChar w:fldCharType="end"/>
            </w:r>
          </w:hyperlink>
        </w:p>
        <w:p w14:paraId="6B47D125" w14:textId="2C7E6497" w:rsidR="00014702" w:rsidRDefault="00014702">
          <w:pPr>
            <w:pStyle w:val="Indholdsfortegnelse3"/>
            <w:rPr>
              <w:rFonts w:eastAsiaTheme="minorEastAsia"/>
              <w:noProof/>
              <w:kern w:val="2"/>
              <w:sz w:val="22"/>
              <w:szCs w:val="22"/>
              <w:lang w:eastAsia="da-DK"/>
              <w14:ligatures w14:val="standardContextual"/>
            </w:rPr>
          </w:pPr>
          <w:hyperlink w:anchor="_Toc183783303" w:history="1">
            <w:r w:rsidRPr="008D4541">
              <w:rPr>
                <w:rStyle w:val="Hyperlink"/>
                <w:noProof/>
              </w:rPr>
              <w:t>Markering af Filer og Mapper for flere handlinger</w:t>
            </w:r>
            <w:r>
              <w:rPr>
                <w:noProof/>
                <w:webHidden/>
              </w:rPr>
              <w:tab/>
            </w:r>
            <w:r>
              <w:rPr>
                <w:noProof/>
                <w:webHidden/>
              </w:rPr>
              <w:fldChar w:fldCharType="begin"/>
            </w:r>
            <w:r>
              <w:rPr>
                <w:noProof/>
                <w:webHidden/>
              </w:rPr>
              <w:instrText xml:space="preserve"> PAGEREF _Toc183783303 \h </w:instrText>
            </w:r>
            <w:r>
              <w:rPr>
                <w:noProof/>
                <w:webHidden/>
              </w:rPr>
            </w:r>
            <w:r>
              <w:rPr>
                <w:noProof/>
                <w:webHidden/>
              </w:rPr>
              <w:fldChar w:fldCharType="separate"/>
            </w:r>
            <w:r>
              <w:rPr>
                <w:noProof/>
                <w:webHidden/>
              </w:rPr>
              <w:t>47</w:t>
            </w:r>
            <w:r>
              <w:rPr>
                <w:noProof/>
                <w:webHidden/>
              </w:rPr>
              <w:fldChar w:fldCharType="end"/>
            </w:r>
          </w:hyperlink>
        </w:p>
        <w:p w14:paraId="3D2F7B7E" w14:textId="699E2709" w:rsidR="00014702" w:rsidRDefault="00014702">
          <w:pPr>
            <w:pStyle w:val="Indholdsfortegnelse3"/>
            <w:rPr>
              <w:rFonts w:eastAsiaTheme="minorEastAsia"/>
              <w:noProof/>
              <w:kern w:val="2"/>
              <w:sz w:val="22"/>
              <w:szCs w:val="22"/>
              <w:lang w:eastAsia="da-DK"/>
              <w14:ligatures w14:val="standardContextual"/>
            </w:rPr>
          </w:pPr>
          <w:hyperlink w:anchor="_Toc183783304" w:history="1">
            <w:r w:rsidRPr="008D4541">
              <w:rPr>
                <w:rStyle w:val="Hyperlink"/>
                <w:noProof/>
              </w:rPr>
              <w:t>Kopiering, Klippe samt Indsætte Filer eller Mapper</w:t>
            </w:r>
            <w:r>
              <w:rPr>
                <w:noProof/>
                <w:webHidden/>
              </w:rPr>
              <w:tab/>
            </w:r>
            <w:r>
              <w:rPr>
                <w:noProof/>
                <w:webHidden/>
              </w:rPr>
              <w:fldChar w:fldCharType="begin"/>
            </w:r>
            <w:r>
              <w:rPr>
                <w:noProof/>
                <w:webHidden/>
              </w:rPr>
              <w:instrText xml:space="preserve"> PAGEREF _Toc183783304 \h </w:instrText>
            </w:r>
            <w:r>
              <w:rPr>
                <w:noProof/>
                <w:webHidden/>
              </w:rPr>
            </w:r>
            <w:r>
              <w:rPr>
                <w:noProof/>
                <w:webHidden/>
              </w:rPr>
              <w:fldChar w:fldCharType="separate"/>
            </w:r>
            <w:r>
              <w:rPr>
                <w:noProof/>
                <w:webHidden/>
              </w:rPr>
              <w:t>47</w:t>
            </w:r>
            <w:r>
              <w:rPr>
                <w:noProof/>
                <w:webHidden/>
              </w:rPr>
              <w:fldChar w:fldCharType="end"/>
            </w:r>
          </w:hyperlink>
        </w:p>
        <w:p w14:paraId="61A15EC6" w14:textId="671947ED" w:rsidR="00014702" w:rsidRDefault="00014702">
          <w:pPr>
            <w:pStyle w:val="Indholdsfortegnelse3"/>
            <w:rPr>
              <w:rFonts w:eastAsiaTheme="minorEastAsia"/>
              <w:noProof/>
              <w:kern w:val="2"/>
              <w:sz w:val="22"/>
              <w:szCs w:val="22"/>
              <w:lang w:eastAsia="da-DK"/>
              <w14:ligatures w14:val="standardContextual"/>
            </w:rPr>
          </w:pPr>
          <w:hyperlink w:anchor="_Toc183783305" w:history="1">
            <w:r w:rsidRPr="008D4541">
              <w:rPr>
                <w:rStyle w:val="Hyperlink"/>
                <w:noProof/>
              </w:rPr>
              <w:t>Slet Filer eller Mapper</w:t>
            </w:r>
            <w:r>
              <w:rPr>
                <w:noProof/>
                <w:webHidden/>
              </w:rPr>
              <w:tab/>
            </w:r>
            <w:r>
              <w:rPr>
                <w:noProof/>
                <w:webHidden/>
              </w:rPr>
              <w:fldChar w:fldCharType="begin"/>
            </w:r>
            <w:r>
              <w:rPr>
                <w:noProof/>
                <w:webHidden/>
              </w:rPr>
              <w:instrText xml:space="preserve"> PAGEREF _Toc183783305 \h </w:instrText>
            </w:r>
            <w:r>
              <w:rPr>
                <w:noProof/>
                <w:webHidden/>
              </w:rPr>
            </w:r>
            <w:r>
              <w:rPr>
                <w:noProof/>
                <w:webHidden/>
              </w:rPr>
              <w:fldChar w:fldCharType="separate"/>
            </w:r>
            <w:r>
              <w:rPr>
                <w:noProof/>
                <w:webHidden/>
              </w:rPr>
              <w:t>47</w:t>
            </w:r>
            <w:r>
              <w:rPr>
                <w:noProof/>
                <w:webHidden/>
              </w:rPr>
              <w:fldChar w:fldCharType="end"/>
            </w:r>
          </w:hyperlink>
        </w:p>
        <w:p w14:paraId="06BDAF25" w14:textId="212A8306" w:rsidR="00014702" w:rsidRDefault="00014702">
          <w:pPr>
            <w:pStyle w:val="Indholdsfortegnelse2"/>
            <w:rPr>
              <w:rFonts w:eastAsiaTheme="minorEastAsia"/>
              <w:noProof/>
              <w:kern w:val="2"/>
              <w:sz w:val="22"/>
              <w:szCs w:val="22"/>
              <w:lang w:eastAsia="da-DK"/>
              <w14:ligatures w14:val="standardContextual"/>
            </w:rPr>
          </w:pPr>
          <w:hyperlink w:anchor="_Toc183783306" w:history="1">
            <w:r w:rsidRPr="008D4541">
              <w:rPr>
                <w:rStyle w:val="Hyperlink"/>
                <w:noProof/>
              </w:rPr>
              <w:t>Filmanager Kommando oversigt</w:t>
            </w:r>
            <w:r>
              <w:rPr>
                <w:noProof/>
                <w:webHidden/>
              </w:rPr>
              <w:tab/>
            </w:r>
            <w:r>
              <w:rPr>
                <w:noProof/>
                <w:webHidden/>
              </w:rPr>
              <w:fldChar w:fldCharType="begin"/>
            </w:r>
            <w:r>
              <w:rPr>
                <w:noProof/>
                <w:webHidden/>
              </w:rPr>
              <w:instrText xml:space="preserve"> PAGEREF _Toc183783306 \h </w:instrText>
            </w:r>
            <w:r>
              <w:rPr>
                <w:noProof/>
                <w:webHidden/>
              </w:rPr>
            </w:r>
            <w:r>
              <w:rPr>
                <w:noProof/>
                <w:webHidden/>
              </w:rPr>
              <w:fldChar w:fldCharType="separate"/>
            </w:r>
            <w:r>
              <w:rPr>
                <w:noProof/>
                <w:webHidden/>
              </w:rPr>
              <w:t>48</w:t>
            </w:r>
            <w:r>
              <w:rPr>
                <w:noProof/>
                <w:webHidden/>
              </w:rPr>
              <w:fldChar w:fldCharType="end"/>
            </w:r>
          </w:hyperlink>
        </w:p>
        <w:p w14:paraId="35F4D06B" w14:textId="78EC0C40" w:rsidR="00014702" w:rsidRDefault="00014702">
          <w:pPr>
            <w:pStyle w:val="Indholdsfortegnelse1"/>
            <w:rPr>
              <w:rFonts w:eastAsiaTheme="minorEastAsia"/>
              <w:noProof/>
              <w:kern w:val="2"/>
              <w:sz w:val="22"/>
              <w:szCs w:val="22"/>
              <w:lang w:eastAsia="da-DK"/>
              <w14:ligatures w14:val="standardContextual"/>
            </w:rPr>
          </w:pPr>
          <w:hyperlink w:anchor="_Toc183783307" w:history="1">
            <w:r w:rsidRPr="008D4541">
              <w:rPr>
                <w:rStyle w:val="Hyperlink"/>
                <w:noProof/>
              </w:rPr>
              <w:t>Brug af Lommeregner applikation</w:t>
            </w:r>
            <w:r>
              <w:rPr>
                <w:noProof/>
                <w:webHidden/>
              </w:rPr>
              <w:tab/>
            </w:r>
            <w:r>
              <w:rPr>
                <w:noProof/>
                <w:webHidden/>
              </w:rPr>
              <w:fldChar w:fldCharType="begin"/>
            </w:r>
            <w:r>
              <w:rPr>
                <w:noProof/>
                <w:webHidden/>
              </w:rPr>
              <w:instrText xml:space="preserve"> PAGEREF _Toc183783307 \h </w:instrText>
            </w:r>
            <w:r>
              <w:rPr>
                <w:noProof/>
                <w:webHidden/>
              </w:rPr>
            </w:r>
            <w:r>
              <w:rPr>
                <w:noProof/>
                <w:webHidden/>
              </w:rPr>
              <w:fldChar w:fldCharType="separate"/>
            </w:r>
            <w:r>
              <w:rPr>
                <w:noProof/>
                <w:webHidden/>
              </w:rPr>
              <w:t>48</w:t>
            </w:r>
            <w:r>
              <w:rPr>
                <w:noProof/>
                <w:webHidden/>
              </w:rPr>
              <w:fldChar w:fldCharType="end"/>
            </w:r>
          </w:hyperlink>
        </w:p>
        <w:p w14:paraId="0BEC78A2" w14:textId="63BF82FA" w:rsidR="00014702" w:rsidRDefault="00014702">
          <w:pPr>
            <w:pStyle w:val="Indholdsfortegnelse2"/>
            <w:rPr>
              <w:rFonts w:eastAsiaTheme="minorEastAsia"/>
              <w:noProof/>
              <w:kern w:val="2"/>
              <w:sz w:val="22"/>
              <w:szCs w:val="22"/>
              <w:lang w:eastAsia="da-DK"/>
              <w14:ligatures w14:val="standardContextual"/>
            </w:rPr>
          </w:pPr>
          <w:hyperlink w:anchor="_Toc183783308" w:history="1">
            <w:r w:rsidRPr="008D4541">
              <w:rPr>
                <w:rStyle w:val="Hyperlink"/>
                <w:noProof/>
              </w:rPr>
              <w:t>Håndtering af Lommeregner applikationen</w:t>
            </w:r>
            <w:r>
              <w:rPr>
                <w:noProof/>
                <w:webHidden/>
              </w:rPr>
              <w:tab/>
            </w:r>
            <w:r>
              <w:rPr>
                <w:noProof/>
                <w:webHidden/>
              </w:rPr>
              <w:fldChar w:fldCharType="begin"/>
            </w:r>
            <w:r>
              <w:rPr>
                <w:noProof/>
                <w:webHidden/>
              </w:rPr>
              <w:instrText xml:space="preserve"> PAGEREF _Toc183783308 \h </w:instrText>
            </w:r>
            <w:r>
              <w:rPr>
                <w:noProof/>
                <w:webHidden/>
              </w:rPr>
            </w:r>
            <w:r>
              <w:rPr>
                <w:noProof/>
                <w:webHidden/>
              </w:rPr>
              <w:fldChar w:fldCharType="separate"/>
            </w:r>
            <w:r>
              <w:rPr>
                <w:noProof/>
                <w:webHidden/>
              </w:rPr>
              <w:t>49</w:t>
            </w:r>
            <w:r>
              <w:rPr>
                <w:noProof/>
                <w:webHidden/>
              </w:rPr>
              <w:fldChar w:fldCharType="end"/>
            </w:r>
          </w:hyperlink>
        </w:p>
        <w:p w14:paraId="09DC9793" w14:textId="554CA4D4" w:rsidR="00014702" w:rsidRDefault="00014702">
          <w:pPr>
            <w:pStyle w:val="Indholdsfortegnelse2"/>
            <w:rPr>
              <w:rFonts w:eastAsiaTheme="minorEastAsia"/>
              <w:noProof/>
              <w:kern w:val="2"/>
              <w:sz w:val="22"/>
              <w:szCs w:val="22"/>
              <w:lang w:eastAsia="da-DK"/>
              <w14:ligatures w14:val="standardContextual"/>
            </w:rPr>
          </w:pPr>
          <w:hyperlink w:anchor="_Toc183783309" w:history="1">
            <w:r w:rsidRPr="008D4541">
              <w:rPr>
                <w:rStyle w:val="Hyperlink"/>
                <w:noProof/>
              </w:rPr>
              <w:t>Lommeregner Tabel</w:t>
            </w:r>
            <w:r>
              <w:rPr>
                <w:noProof/>
                <w:webHidden/>
              </w:rPr>
              <w:tab/>
            </w:r>
            <w:r>
              <w:rPr>
                <w:noProof/>
                <w:webHidden/>
              </w:rPr>
              <w:fldChar w:fldCharType="begin"/>
            </w:r>
            <w:r>
              <w:rPr>
                <w:noProof/>
                <w:webHidden/>
              </w:rPr>
              <w:instrText xml:space="preserve"> PAGEREF _Toc183783309 \h </w:instrText>
            </w:r>
            <w:r>
              <w:rPr>
                <w:noProof/>
                <w:webHidden/>
              </w:rPr>
            </w:r>
            <w:r>
              <w:rPr>
                <w:noProof/>
                <w:webHidden/>
              </w:rPr>
              <w:fldChar w:fldCharType="separate"/>
            </w:r>
            <w:r>
              <w:rPr>
                <w:noProof/>
                <w:webHidden/>
              </w:rPr>
              <w:t>49</w:t>
            </w:r>
            <w:r>
              <w:rPr>
                <w:noProof/>
                <w:webHidden/>
              </w:rPr>
              <w:fldChar w:fldCharType="end"/>
            </w:r>
          </w:hyperlink>
        </w:p>
        <w:p w14:paraId="6EAFA922" w14:textId="3B26FA1D" w:rsidR="00014702" w:rsidRDefault="00014702">
          <w:pPr>
            <w:pStyle w:val="Indholdsfortegnelse1"/>
            <w:rPr>
              <w:rFonts w:eastAsiaTheme="minorEastAsia"/>
              <w:noProof/>
              <w:kern w:val="2"/>
              <w:sz w:val="22"/>
              <w:szCs w:val="22"/>
              <w:lang w:eastAsia="da-DK"/>
              <w14:ligatures w14:val="standardContextual"/>
            </w:rPr>
          </w:pPr>
          <w:hyperlink w:anchor="_Toc183783310" w:history="1">
            <w:r w:rsidRPr="008D4541">
              <w:rPr>
                <w:rStyle w:val="Hyperlink"/>
                <w:noProof/>
              </w:rPr>
              <w:t>Brug af Dato og Klokkeslæt</w:t>
            </w:r>
            <w:r>
              <w:rPr>
                <w:noProof/>
                <w:webHidden/>
              </w:rPr>
              <w:tab/>
            </w:r>
            <w:r>
              <w:rPr>
                <w:noProof/>
                <w:webHidden/>
              </w:rPr>
              <w:fldChar w:fldCharType="begin"/>
            </w:r>
            <w:r>
              <w:rPr>
                <w:noProof/>
                <w:webHidden/>
              </w:rPr>
              <w:instrText xml:space="preserve"> PAGEREF _Toc183783310 \h </w:instrText>
            </w:r>
            <w:r>
              <w:rPr>
                <w:noProof/>
                <w:webHidden/>
              </w:rPr>
            </w:r>
            <w:r>
              <w:rPr>
                <w:noProof/>
                <w:webHidden/>
              </w:rPr>
              <w:fldChar w:fldCharType="separate"/>
            </w:r>
            <w:r>
              <w:rPr>
                <w:noProof/>
                <w:webHidden/>
              </w:rPr>
              <w:t>49</w:t>
            </w:r>
            <w:r>
              <w:rPr>
                <w:noProof/>
                <w:webHidden/>
              </w:rPr>
              <w:fldChar w:fldCharType="end"/>
            </w:r>
          </w:hyperlink>
        </w:p>
        <w:p w14:paraId="63F8692C" w14:textId="12A4F00C" w:rsidR="00014702" w:rsidRDefault="00014702">
          <w:pPr>
            <w:pStyle w:val="Indholdsfortegnelse2"/>
            <w:rPr>
              <w:rFonts w:eastAsiaTheme="minorEastAsia"/>
              <w:noProof/>
              <w:kern w:val="2"/>
              <w:sz w:val="22"/>
              <w:szCs w:val="22"/>
              <w:lang w:eastAsia="da-DK"/>
              <w14:ligatures w14:val="standardContextual"/>
            </w:rPr>
          </w:pPr>
          <w:hyperlink w:anchor="_Toc183783311" w:history="1">
            <w:r w:rsidRPr="008D4541">
              <w:rPr>
                <w:rStyle w:val="Hyperlink"/>
                <w:noProof/>
              </w:rPr>
              <w:t>Præsentation af Klokkeslæt og Dato</w:t>
            </w:r>
            <w:r>
              <w:rPr>
                <w:noProof/>
                <w:webHidden/>
              </w:rPr>
              <w:tab/>
            </w:r>
            <w:r>
              <w:rPr>
                <w:noProof/>
                <w:webHidden/>
              </w:rPr>
              <w:fldChar w:fldCharType="begin"/>
            </w:r>
            <w:r>
              <w:rPr>
                <w:noProof/>
                <w:webHidden/>
              </w:rPr>
              <w:instrText xml:space="preserve"> PAGEREF _Toc183783311 \h </w:instrText>
            </w:r>
            <w:r>
              <w:rPr>
                <w:noProof/>
                <w:webHidden/>
              </w:rPr>
            </w:r>
            <w:r>
              <w:rPr>
                <w:noProof/>
                <w:webHidden/>
              </w:rPr>
              <w:fldChar w:fldCharType="separate"/>
            </w:r>
            <w:r>
              <w:rPr>
                <w:noProof/>
                <w:webHidden/>
              </w:rPr>
              <w:t>50</w:t>
            </w:r>
            <w:r>
              <w:rPr>
                <w:noProof/>
                <w:webHidden/>
              </w:rPr>
              <w:fldChar w:fldCharType="end"/>
            </w:r>
          </w:hyperlink>
        </w:p>
        <w:p w14:paraId="4BE7A582" w14:textId="0148A7D8" w:rsidR="00014702" w:rsidRDefault="00014702">
          <w:pPr>
            <w:pStyle w:val="Indholdsfortegnelse2"/>
            <w:rPr>
              <w:rFonts w:eastAsiaTheme="minorEastAsia"/>
              <w:noProof/>
              <w:kern w:val="2"/>
              <w:sz w:val="22"/>
              <w:szCs w:val="22"/>
              <w:lang w:eastAsia="da-DK"/>
              <w14:ligatures w14:val="standardContextual"/>
            </w:rPr>
          </w:pPr>
          <w:hyperlink w:anchor="_Toc183783312" w:history="1">
            <w:r w:rsidRPr="008D4541">
              <w:rPr>
                <w:rStyle w:val="Hyperlink"/>
                <w:noProof/>
              </w:rPr>
              <w:t>Indstilling af Klokkeslæt og Dato</w:t>
            </w:r>
            <w:r>
              <w:rPr>
                <w:noProof/>
                <w:webHidden/>
              </w:rPr>
              <w:tab/>
            </w:r>
            <w:r>
              <w:rPr>
                <w:noProof/>
                <w:webHidden/>
              </w:rPr>
              <w:fldChar w:fldCharType="begin"/>
            </w:r>
            <w:r>
              <w:rPr>
                <w:noProof/>
                <w:webHidden/>
              </w:rPr>
              <w:instrText xml:space="preserve"> PAGEREF _Toc183783312 \h </w:instrText>
            </w:r>
            <w:r>
              <w:rPr>
                <w:noProof/>
                <w:webHidden/>
              </w:rPr>
            </w:r>
            <w:r>
              <w:rPr>
                <w:noProof/>
                <w:webHidden/>
              </w:rPr>
              <w:fldChar w:fldCharType="separate"/>
            </w:r>
            <w:r>
              <w:rPr>
                <w:noProof/>
                <w:webHidden/>
              </w:rPr>
              <w:t>50</w:t>
            </w:r>
            <w:r>
              <w:rPr>
                <w:noProof/>
                <w:webHidden/>
              </w:rPr>
              <w:fldChar w:fldCharType="end"/>
            </w:r>
          </w:hyperlink>
        </w:p>
        <w:p w14:paraId="10C554FB" w14:textId="52F8FCFA" w:rsidR="00014702" w:rsidRDefault="00014702">
          <w:pPr>
            <w:pStyle w:val="Indholdsfortegnelse1"/>
            <w:rPr>
              <w:rFonts w:eastAsiaTheme="minorEastAsia"/>
              <w:noProof/>
              <w:kern w:val="2"/>
              <w:sz w:val="22"/>
              <w:szCs w:val="22"/>
              <w:lang w:eastAsia="da-DK"/>
              <w14:ligatures w14:val="standardContextual"/>
            </w:rPr>
          </w:pPr>
          <w:hyperlink w:anchor="_Toc183783313" w:history="1">
            <w:r w:rsidRPr="008D4541">
              <w:rPr>
                <w:rStyle w:val="Hyperlink"/>
                <w:noProof/>
              </w:rPr>
              <w:t>Søgemuligheder i flere applikationer</w:t>
            </w:r>
            <w:r>
              <w:rPr>
                <w:noProof/>
                <w:webHidden/>
              </w:rPr>
              <w:tab/>
            </w:r>
            <w:r>
              <w:rPr>
                <w:noProof/>
                <w:webHidden/>
              </w:rPr>
              <w:fldChar w:fldCharType="begin"/>
            </w:r>
            <w:r>
              <w:rPr>
                <w:noProof/>
                <w:webHidden/>
              </w:rPr>
              <w:instrText xml:space="preserve"> PAGEREF _Toc183783313 \h </w:instrText>
            </w:r>
            <w:r>
              <w:rPr>
                <w:noProof/>
                <w:webHidden/>
              </w:rPr>
            </w:r>
            <w:r>
              <w:rPr>
                <w:noProof/>
                <w:webHidden/>
              </w:rPr>
              <w:fldChar w:fldCharType="separate"/>
            </w:r>
            <w:r>
              <w:rPr>
                <w:noProof/>
                <w:webHidden/>
              </w:rPr>
              <w:t>50</w:t>
            </w:r>
            <w:r>
              <w:rPr>
                <w:noProof/>
                <w:webHidden/>
              </w:rPr>
              <w:fldChar w:fldCharType="end"/>
            </w:r>
          </w:hyperlink>
        </w:p>
        <w:p w14:paraId="7D59D21C" w14:textId="1C736E70" w:rsidR="00014702" w:rsidRDefault="00014702">
          <w:pPr>
            <w:pStyle w:val="Indholdsfortegnelse2"/>
            <w:rPr>
              <w:rFonts w:eastAsiaTheme="minorEastAsia"/>
              <w:noProof/>
              <w:kern w:val="2"/>
              <w:sz w:val="22"/>
              <w:szCs w:val="22"/>
              <w:lang w:eastAsia="da-DK"/>
              <w14:ligatures w14:val="standardContextual"/>
            </w:rPr>
          </w:pPr>
          <w:hyperlink w:anchor="_Toc183783314" w:history="1">
            <w:r w:rsidRPr="008D4541">
              <w:rPr>
                <w:rStyle w:val="Hyperlink"/>
                <w:noProof/>
              </w:rPr>
              <w:t>Søg på Wikipedia</w:t>
            </w:r>
            <w:r>
              <w:rPr>
                <w:noProof/>
                <w:webHidden/>
              </w:rPr>
              <w:tab/>
            </w:r>
            <w:r>
              <w:rPr>
                <w:noProof/>
                <w:webHidden/>
              </w:rPr>
              <w:fldChar w:fldCharType="begin"/>
            </w:r>
            <w:r>
              <w:rPr>
                <w:noProof/>
                <w:webHidden/>
              </w:rPr>
              <w:instrText xml:space="preserve"> PAGEREF _Toc183783314 \h </w:instrText>
            </w:r>
            <w:r>
              <w:rPr>
                <w:noProof/>
                <w:webHidden/>
              </w:rPr>
            </w:r>
            <w:r>
              <w:rPr>
                <w:noProof/>
                <w:webHidden/>
              </w:rPr>
              <w:fldChar w:fldCharType="separate"/>
            </w:r>
            <w:r>
              <w:rPr>
                <w:noProof/>
                <w:webHidden/>
              </w:rPr>
              <w:t>51</w:t>
            </w:r>
            <w:r>
              <w:rPr>
                <w:noProof/>
                <w:webHidden/>
              </w:rPr>
              <w:fldChar w:fldCharType="end"/>
            </w:r>
          </w:hyperlink>
        </w:p>
        <w:p w14:paraId="79DE6D76" w14:textId="2493D01A" w:rsidR="00014702" w:rsidRDefault="00014702">
          <w:pPr>
            <w:pStyle w:val="Indholdsfortegnelse2"/>
            <w:rPr>
              <w:rFonts w:eastAsiaTheme="minorEastAsia"/>
              <w:noProof/>
              <w:kern w:val="2"/>
              <w:sz w:val="22"/>
              <w:szCs w:val="22"/>
              <w:lang w:eastAsia="da-DK"/>
              <w14:ligatures w14:val="standardContextual"/>
            </w:rPr>
          </w:pPr>
          <w:hyperlink w:anchor="_Toc183783315" w:history="1">
            <w:r w:rsidRPr="008D4541">
              <w:rPr>
                <w:rStyle w:val="Hyperlink"/>
                <w:noProof/>
              </w:rPr>
              <w:t>Søg på Wiktionary</w:t>
            </w:r>
            <w:r>
              <w:rPr>
                <w:noProof/>
                <w:webHidden/>
              </w:rPr>
              <w:tab/>
            </w:r>
            <w:r>
              <w:rPr>
                <w:noProof/>
                <w:webHidden/>
              </w:rPr>
              <w:fldChar w:fldCharType="begin"/>
            </w:r>
            <w:r>
              <w:rPr>
                <w:noProof/>
                <w:webHidden/>
              </w:rPr>
              <w:instrText xml:space="preserve"> PAGEREF _Toc183783315 \h </w:instrText>
            </w:r>
            <w:r>
              <w:rPr>
                <w:noProof/>
                <w:webHidden/>
              </w:rPr>
            </w:r>
            <w:r>
              <w:rPr>
                <w:noProof/>
                <w:webHidden/>
              </w:rPr>
              <w:fldChar w:fldCharType="separate"/>
            </w:r>
            <w:r>
              <w:rPr>
                <w:noProof/>
                <w:webHidden/>
              </w:rPr>
              <w:t>51</w:t>
            </w:r>
            <w:r>
              <w:rPr>
                <w:noProof/>
                <w:webHidden/>
              </w:rPr>
              <w:fldChar w:fldCharType="end"/>
            </w:r>
          </w:hyperlink>
        </w:p>
        <w:p w14:paraId="651A3A48" w14:textId="58B31648" w:rsidR="00014702" w:rsidRDefault="00014702">
          <w:pPr>
            <w:pStyle w:val="Indholdsfortegnelse2"/>
            <w:rPr>
              <w:rFonts w:eastAsiaTheme="minorEastAsia"/>
              <w:noProof/>
              <w:kern w:val="2"/>
              <w:sz w:val="22"/>
              <w:szCs w:val="22"/>
              <w:lang w:eastAsia="da-DK"/>
              <w14:ligatures w14:val="standardContextual"/>
            </w:rPr>
          </w:pPr>
          <w:hyperlink w:anchor="_Toc183783316" w:history="1">
            <w:r w:rsidRPr="008D4541">
              <w:rPr>
                <w:rStyle w:val="Hyperlink"/>
                <w:noProof/>
              </w:rPr>
              <w:t>Søg på WordNet</w:t>
            </w:r>
            <w:r>
              <w:rPr>
                <w:noProof/>
                <w:webHidden/>
              </w:rPr>
              <w:tab/>
            </w:r>
            <w:r>
              <w:rPr>
                <w:noProof/>
                <w:webHidden/>
              </w:rPr>
              <w:fldChar w:fldCharType="begin"/>
            </w:r>
            <w:r>
              <w:rPr>
                <w:noProof/>
                <w:webHidden/>
              </w:rPr>
              <w:instrText xml:space="preserve"> PAGEREF _Toc183783316 \h </w:instrText>
            </w:r>
            <w:r>
              <w:rPr>
                <w:noProof/>
                <w:webHidden/>
              </w:rPr>
            </w:r>
            <w:r>
              <w:rPr>
                <w:noProof/>
                <w:webHidden/>
              </w:rPr>
              <w:fldChar w:fldCharType="separate"/>
            </w:r>
            <w:r>
              <w:rPr>
                <w:noProof/>
                <w:webHidden/>
              </w:rPr>
              <w:t>52</w:t>
            </w:r>
            <w:r>
              <w:rPr>
                <w:noProof/>
                <w:webHidden/>
              </w:rPr>
              <w:fldChar w:fldCharType="end"/>
            </w:r>
          </w:hyperlink>
        </w:p>
        <w:p w14:paraId="3A3AC415" w14:textId="011B0A68" w:rsidR="00014702" w:rsidRDefault="00014702">
          <w:pPr>
            <w:pStyle w:val="Indholdsfortegnelse2"/>
            <w:rPr>
              <w:rFonts w:eastAsiaTheme="minorEastAsia"/>
              <w:noProof/>
              <w:kern w:val="2"/>
              <w:sz w:val="22"/>
              <w:szCs w:val="22"/>
              <w:lang w:eastAsia="da-DK"/>
              <w14:ligatures w14:val="standardContextual"/>
            </w:rPr>
          </w:pPr>
          <w:hyperlink w:anchor="_Toc183783317" w:history="1">
            <w:r w:rsidRPr="008D4541">
              <w:rPr>
                <w:rStyle w:val="Hyperlink"/>
                <w:noProof/>
              </w:rPr>
              <w:t>Genveje der er tilgængelige i flere applikationer</w:t>
            </w:r>
            <w:r>
              <w:rPr>
                <w:noProof/>
                <w:webHidden/>
              </w:rPr>
              <w:tab/>
            </w:r>
            <w:r>
              <w:rPr>
                <w:noProof/>
                <w:webHidden/>
              </w:rPr>
              <w:fldChar w:fldCharType="begin"/>
            </w:r>
            <w:r>
              <w:rPr>
                <w:noProof/>
                <w:webHidden/>
              </w:rPr>
              <w:instrText xml:space="preserve"> PAGEREF _Toc183783317 \h </w:instrText>
            </w:r>
            <w:r>
              <w:rPr>
                <w:noProof/>
                <w:webHidden/>
              </w:rPr>
            </w:r>
            <w:r>
              <w:rPr>
                <w:noProof/>
                <w:webHidden/>
              </w:rPr>
              <w:fldChar w:fldCharType="separate"/>
            </w:r>
            <w:r>
              <w:rPr>
                <w:noProof/>
                <w:webHidden/>
              </w:rPr>
              <w:t>52</w:t>
            </w:r>
            <w:r>
              <w:rPr>
                <w:noProof/>
                <w:webHidden/>
              </w:rPr>
              <w:fldChar w:fldCharType="end"/>
            </w:r>
          </w:hyperlink>
        </w:p>
        <w:p w14:paraId="7B8130FE" w14:textId="39921AB3" w:rsidR="00014702" w:rsidRDefault="00014702">
          <w:pPr>
            <w:pStyle w:val="Indholdsfortegnelse1"/>
            <w:rPr>
              <w:rFonts w:eastAsiaTheme="minorEastAsia"/>
              <w:noProof/>
              <w:kern w:val="2"/>
              <w:sz w:val="22"/>
              <w:szCs w:val="22"/>
              <w:lang w:eastAsia="da-DK"/>
              <w14:ligatures w14:val="standardContextual"/>
            </w:rPr>
          </w:pPr>
          <w:hyperlink w:anchor="_Toc183783318" w:history="1">
            <w:r w:rsidRPr="008D4541">
              <w:rPr>
                <w:rStyle w:val="Hyperlink"/>
                <w:noProof/>
              </w:rPr>
              <w:t>Juster brugerindstillinger</w:t>
            </w:r>
            <w:r>
              <w:rPr>
                <w:noProof/>
                <w:webHidden/>
              </w:rPr>
              <w:tab/>
            </w:r>
            <w:r>
              <w:rPr>
                <w:noProof/>
                <w:webHidden/>
              </w:rPr>
              <w:fldChar w:fldCharType="begin"/>
            </w:r>
            <w:r>
              <w:rPr>
                <w:noProof/>
                <w:webHidden/>
              </w:rPr>
              <w:instrText xml:space="preserve"> PAGEREF _Toc183783318 \h </w:instrText>
            </w:r>
            <w:r>
              <w:rPr>
                <w:noProof/>
                <w:webHidden/>
              </w:rPr>
            </w:r>
            <w:r>
              <w:rPr>
                <w:noProof/>
                <w:webHidden/>
              </w:rPr>
              <w:fldChar w:fldCharType="separate"/>
            </w:r>
            <w:r>
              <w:rPr>
                <w:noProof/>
                <w:webHidden/>
              </w:rPr>
              <w:t>53</w:t>
            </w:r>
            <w:r>
              <w:rPr>
                <w:noProof/>
                <w:webHidden/>
              </w:rPr>
              <w:fldChar w:fldCharType="end"/>
            </w:r>
          </w:hyperlink>
        </w:p>
        <w:p w14:paraId="26417889" w14:textId="35995B6D" w:rsidR="00014702" w:rsidRDefault="00014702">
          <w:pPr>
            <w:pStyle w:val="Indholdsfortegnelse2"/>
            <w:rPr>
              <w:rFonts w:eastAsiaTheme="minorEastAsia"/>
              <w:noProof/>
              <w:kern w:val="2"/>
              <w:sz w:val="22"/>
              <w:szCs w:val="22"/>
              <w:lang w:eastAsia="da-DK"/>
              <w14:ligatures w14:val="standardContextual"/>
            </w:rPr>
          </w:pPr>
          <w:hyperlink w:anchor="_Toc183783319" w:history="1">
            <w:r w:rsidRPr="008D4541">
              <w:rPr>
                <w:rStyle w:val="Hyperlink"/>
                <w:noProof/>
              </w:rPr>
              <w:t>Brugerindstillinger Tabel</w:t>
            </w:r>
            <w:r>
              <w:rPr>
                <w:noProof/>
                <w:webHidden/>
              </w:rPr>
              <w:tab/>
            </w:r>
            <w:r>
              <w:rPr>
                <w:noProof/>
                <w:webHidden/>
              </w:rPr>
              <w:fldChar w:fldCharType="begin"/>
            </w:r>
            <w:r>
              <w:rPr>
                <w:noProof/>
                <w:webHidden/>
              </w:rPr>
              <w:instrText xml:space="preserve"> PAGEREF _Toc183783319 \h </w:instrText>
            </w:r>
            <w:r>
              <w:rPr>
                <w:noProof/>
                <w:webHidden/>
              </w:rPr>
            </w:r>
            <w:r>
              <w:rPr>
                <w:noProof/>
                <w:webHidden/>
              </w:rPr>
              <w:fldChar w:fldCharType="separate"/>
            </w:r>
            <w:r>
              <w:rPr>
                <w:noProof/>
                <w:webHidden/>
              </w:rPr>
              <w:t>53</w:t>
            </w:r>
            <w:r>
              <w:rPr>
                <w:noProof/>
                <w:webHidden/>
              </w:rPr>
              <w:fldChar w:fldCharType="end"/>
            </w:r>
          </w:hyperlink>
        </w:p>
        <w:p w14:paraId="38B9E7C7" w14:textId="2A954B02" w:rsidR="00014702" w:rsidRDefault="00014702">
          <w:pPr>
            <w:pStyle w:val="Indholdsfortegnelse2"/>
            <w:rPr>
              <w:rFonts w:eastAsiaTheme="minorEastAsia"/>
              <w:noProof/>
              <w:kern w:val="2"/>
              <w:sz w:val="22"/>
              <w:szCs w:val="22"/>
              <w:lang w:eastAsia="da-DK"/>
              <w14:ligatures w14:val="standardContextual"/>
            </w:rPr>
          </w:pPr>
          <w:hyperlink w:anchor="_Toc183783320" w:history="1">
            <w:r w:rsidRPr="008D4541">
              <w:rPr>
                <w:rStyle w:val="Hyperlink"/>
                <w:noProof/>
              </w:rPr>
              <w:t>Tilføj, Konfigurering samt Slat Sprogprofil</w:t>
            </w:r>
            <w:r>
              <w:rPr>
                <w:noProof/>
                <w:webHidden/>
              </w:rPr>
              <w:tab/>
            </w:r>
            <w:r>
              <w:rPr>
                <w:noProof/>
                <w:webHidden/>
              </w:rPr>
              <w:fldChar w:fldCharType="begin"/>
            </w:r>
            <w:r>
              <w:rPr>
                <w:noProof/>
                <w:webHidden/>
              </w:rPr>
              <w:instrText xml:space="preserve"> PAGEREF _Toc183783320 \h </w:instrText>
            </w:r>
            <w:r>
              <w:rPr>
                <w:noProof/>
                <w:webHidden/>
              </w:rPr>
            </w:r>
            <w:r>
              <w:rPr>
                <w:noProof/>
                <w:webHidden/>
              </w:rPr>
              <w:fldChar w:fldCharType="separate"/>
            </w:r>
            <w:r>
              <w:rPr>
                <w:noProof/>
                <w:webHidden/>
              </w:rPr>
              <w:t>54</w:t>
            </w:r>
            <w:r>
              <w:rPr>
                <w:noProof/>
                <w:webHidden/>
              </w:rPr>
              <w:fldChar w:fldCharType="end"/>
            </w:r>
          </w:hyperlink>
        </w:p>
        <w:p w14:paraId="4EFD861F" w14:textId="24B6C878" w:rsidR="00014702" w:rsidRDefault="00014702">
          <w:pPr>
            <w:pStyle w:val="Indholdsfortegnelse3"/>
            <w:rPr>
              <w:rFonts w:eastAsiaTheme="minorEastAsia"/>
              <w:noProof/>
              <w:kern w:val="2"/>
              <w:sz w:val="22"/>
              <w:szCs w:val="22"/>
              <w:lang w:eastAsia="da-DK"/>
              <w14:ligatures w14:val="standardContextual"/>
            </w:rPr>
          </w:pPr>
          <w:hyperlink w:anchor="_Toc183783321" w:history="1">
            <w:r w:rsidRPr="008D4541">
              <w:rPr>
                <w:rStyle w:val="Hyperlink"/>
                <w:noProof/>
              </w:rPr>
              <w:t>Tilføj en Sprogprofil</w:t>
            </w:r>
            <w:r>
              <w:rPr>
                <w:noProof/>
                <w:webHidden/>
              </w:rPr>
              <w:tab/>
            </w:r>
            <w:r>
              <w:rPr>
                <w:noProof/>
                <w:webHidden/>
              </w:rPr>
              <w:fldChar w:fldCharType="begin"/>
            </w:r>
            <w:r>
              <w:rPr>
                <w:noProof/>
                <w:webHidden/>
              </w:rPr>
              <w:instrText xml:space="preserve"> PAGEREF _Toc183783321 \h </w:instrText>
            </w:r>
            <w:r>
              <w:rPr>
                <w:noProof/>
                <w:webHidden/>
              </w:rPr>
            </w:r>
            <w:r>
              <w:rPr>
                <w:noProof/>
                <w:webHidden/>
              </w:rPr>
              <w:fldChar w:fldCharType="separate"/>
            </w:r>
            <w:r>
              <w:rPr>
                <w:noProof/>
                <w:webHidden/>
              </w:rPr>
              <w:t>54</w:t>
            </w:r>
            <w:r>
              <w:rPr>
                <w:noProof/>
                <w:webHidden/>
              </w:rPr>
              <w:fldChar w:fldCharType="end"/>
            </w:r>
          </w:hyperlink>
        </w:p>
        <w:p w14:paraId="6F0F4261" w14:textId="39AE3F9B" w:rsidR="00014702" w:rsidRDefault="00014702">
          <w:pPr>
            <w:pStyle w:val="Indholdsfortegnelse3"/>
            <w:rPr>
              <w:rFonts w:eastAsiaTheme="minorEastAsia"/>
              <w:noProof/>
              <w:kern w:val="2"/>
              <w:sz w:val="22"/>
              <w:szCs w:val="22"/>
              <w:lang w:eastAsia="da-DK"/>
              <w14:ligatures w14:val="standardContextual"/>
            </w:rPr>
          </w:pPr>
          <w:hyperlink w:anchor="_Toc183783322" w:history="1">
            <w:r w:rsidRPr="008D4541">
              <w:rPr>
                <w:rStyle w:val="Hyperlink"/>
                <w:noProof/>
              </w:rPr>
              <w:t>Konfigurering eller Sletning af Sprogprofil</w:t>
            </w:r>
            <w:r>
              <w:rPr>
                <w:noProof/>
                <w:webHidden/>
              </w:rPr>
              <w:tab/>
            </w:r>
            <w:r>
              <w:rPr>
                <w:noProof/>
                <w:webHidden/>
              </w:rPr>
              <w:fldChar w:fldCharType="begin"/>
            </w:r>
            <w:r>
              <w:rPr>
                <w:noProof/>
                <w:webHidden/>
              </w:rPr>
              <w:instrText xml:space="preserve"> PAGEREF _Toc183783322 \h </w:instrText>
            </w:r>
            <w:r>
              <w:rPr>
                <w:noProof/>
                <w:webHidden/>
              </w:rPr>
            </w:r>
            <w:r>
              <w:rPr>
                <w:noProof/>
                <w:webHidden/>
              </w:rPr>
              <w:fldChar w:fldCharType="separate"/>
            </w:r>
            <w:r>
              <w:rPr>
                <w:noProof/>
                <w:webHidden/>
              </w:rPr>
              <w:t>55</w:t>
            </w:r>
            <w:r>
              <w:rPr>
                <w:noProof/>
                <w:webHidden/>
              </w:rPr>
              <w:fldChar w:fldCharType="end"/>
            </w:r>
          </w:hyperlink>
        </w:p>
        <w:p w14:paraId="37726B64" w14:textId="014874F0" w:rsidR="00014702" w:rsidRDefault="00014702">
          <w:pPr>
            <w:pStyle w:val="Indholdsfortegnelse2"/>
            <w:rPr>
              <w:rFonts w:eastAsiaTheme="minorEastAsia"/>
              <w:noProof/>
              <w:kern w:val="2"/>
              <w:sz w:val="22"/>
              <w:szCs w:val="22"/>
              <w:lang w:eastAsia="da-DK"/>
              <w14:ligatures w14:val="standardContextual"/>
            </w:rPr>
          </w:pPr>
          <w:hyperlink w:anchor="_Toc183783323" w:history="1">
            <w:r w:rsidRPr="008D4541">
              <w:rPr>
                <w:rStyle w:val="Hyperlink"/>
                <w:noProof/>
              </w:rPr>
              <w:t>Tekst-Til-Tale</w:t>
            </w:r>
            <w:r>
              <w:rPr>
                <w:noProof/>
                <w:webHidden/>
              </w:rPr>
              <w:tab/>
            </w:r>
            <w:r>
              <w:rPr>
                <w:noProof/>
                <w:webHidden/>
              </w:rPr>
              <w:fldChar w:fldCharType="begin"/>
            </w:r>
            <w:r>
              <w:rPr>
                <w:noProof/>
                <w:webHidden/>
              </w:rPr>
              <w:instrText xml:space="preserve"> PAGEREF _Toc183783323 \h </w:instrText>
            </w:r>
            <w:r>
              <w:rPr>
                <w:noProof/>
                <w:webHidden/>
              </w:rPr>
            </w:r>
            <w:r>
              <w:rPr>
                <w:noProof/>
                <w:webHidden/>
              </w:rPr>
              <w:fldChar w:fldCharType="separate"/>
            </w:r>
            <w:r>
              <w:rPr>
                <w:noProof/>
                <w:webHidden/>
              </w:rPr>
              <w:t>55</w:t>
            </w:r>
            <w:r>
              <w:rPr>
                <w:noProof/>
                <w:webHidden/>
              </w:rPr>
              <w:fldChar w:fldCharType="end"/>
            </w:r>
          </w:hyperlink>
        </w:p>
        <w:p w14:paraId="3B8EA163" w14:textId="30A0AE2A" w:rsidR="00014702" w:rsidRDefault="00014702">
          <w:pPr>
            <w:pStyle w:val="Indholdsfortegnelse3"/>
            <w:rPr>
              <w:rFonts w:eastAsiaTheme="minorEastAsia"/>
              <w:noProof/>
              <w:kern w:val="2"/>
              <w:sz w:val="22"/>
              <w:szCs w:val="22"/>
              <w:lang w:eastAsia="da-DK"/>
              <w14:ligatures w14:val="standardContextual"/>
            </w:rPr>
          </w:pPr>
          <w:hyperlink w:anchor="_Toc183783324" w:history="1">
            <w:r w:rsidRPr="008D4541">
              <w:rPr>
                <w:rStyle w:val="Hyperlink"/>
                <w:noProof/>
              </w:rPr>
              <w:t>Angiv talesyntese</w:t>
            </w:r>
            <w:r>
              <w:rPr>
                <w:noProof/>
                <w:webHidden/>
              </w:rPr>
              <w:tab/>
            </w:r>
            <w:r>
              <w:rPr>
                <w:noProof/>
                <w:webHidden/>
              </w:rPr>
              <w:fldChar w:fldCharType="begin"/>
            </w:r>
            <w:r>
              <w:rPr>
                <w:noProof/>
                <w:webHidden/>
              </w:rPr>
              <w:instrText xml:space="preserve"> PAGEREF _Toc183783324 \h </w:instrText>
            </w:r>
            <w:r>
              <w:rPr>
                <w:noProof/>
                <w:webHidden/>
              </w:rPr>
            </w:r>
            <w:r>
              <w:rPr>
                <w:noProof/>
                <w:webHidden/>
              </w:rPr>
              <w:fldChar w:fldCharType="separate"/>
            </w:r>
            <w:r>
              <w:rPr>
                <w:noProof/>
                <w:webHidden/>
              </w:rPr>
              <w:t>56</w:t>
            </w:r>
            <w:r>
              <w:rPr>
                <w:noProof/>
                <w:webHidden/>
              </w:rPr>
              <w:fldChar w:fldCharType="end"/>
            </w:r>
          </w:hyperlink>
        </w:p>
        <w:p w14:paraId="69D2266F" w14:textId="02F512F6" w:rsidR="00014702" w:rsidRDefault="00014702">
          <w:pPr>
            <w:pStyle w:val="Indholdsfortegnelse3"/>
            <w:rPr>
              <w:rFonts w:eastAsiaTheme="minorEastAsia"/>
              <w:noProof/>
              <w:kern w:val="2"/>
              <w:sz w:val="22"/>
              <w:szCs w:val="22"/>
              <w:lang w:eastAsia="da-DK"/>
              <w14:ligatures w14:val="standardContextual"/>
            </w:rPr>
          </w:pPr>
          <w:hyperlink w:anchor="_Toc183783325" w:history="1">
            <w:r w:rsidRPr="008D4541">
              <w:rPr>
                <w:rStyle w:val="Hyperlink"/>
                <w:noProof/>
              </w:rPr>
              <w:t>Talesyntese Indstillinger Tabel</w:t>
            </w:r>
            <w:r>
              <w:rPr>
                <w:noProof/>
                <w:webHidden/>
              </w:rPr>
              <w:tab/>
            </w:r>
            <w:r>
              <w:rPr>
                <w:noProof/>
                <w:webHidden/>
              </w:rPr>
              <w:fldChar w:fldCharType="begin"/>
            </w:r>
            <w:r>
              <w:rPr>
                <w:noProof/>
                <w:webHidden/>
              </w:rPr>
              <w:instrText xml:space="preserve"> PAGEREF _Toc183783325 \h </w:instrText>
            </w:r>
            <w:r>
              <w:rPr>
                <w:noProof/>
                <w:webHidden/>
              </w:rPr>
            </w:r>
            <w:r>
              <w:rPr>
                <w:noProof/>
                <w:webHidden/>
              </w:rPr>
              <w:fldChar w:fldCharType="separate"/>
            </w:r>
            <w:r>
              <w:rPr>
                <w:noProof/>
                <w:webHidden/>
              </w:rPr>
              <w:t>57</w:t>
            </w:r>
            <w:r>
              <w:rPr>
                <w:noProof/>
                <w:webHidden/>
              </w:rPr>
              <w:fldChar w:fldCharType="end"/>
            </w:r>
          </w:hyperlink>
        </w:p>
        <w:p w14:paraId="3E195780" w14:textId="43F2C6B2" w:rsidR="00014702" w:rsidRDefault="00014702">
          <w:pPr>
            <w:pStyle w:val="Indholdsfortegnelse2"/>
            <w:rPr>
              <w:rFonts w:eastAsiaTheme="minorEastAsia"/>
              <w:noProof/>
              <w:kern w:val="2"/>
              <w:sz w:val="22"/>
              <w:szCs w:val="22"/>
              <w:lang w:eastAsia="da-DK"/>
              <w14:ligatures w14:val="standardContextual"/>
            </w:rPr>
          </w:pPr>
          <w:hyperlink w:anchor="_Toc183783326" w:history="1">
            <w:r w:rsidRPr="008D4541">
              <w:rPr>
                <w:rStyle w:val="Hyperlink"/>
                <w:noProof/>
              </w:rPr>
              <w:t>Forbind til Wi-Fi netværk eller Bluetooth</w:t>
            </w:r>
            <w:r>
              <w:rPr>
                <w:noProof/>
                <w:webHidden/>
              </w:rPr>
              <w:tab/>
            </w:r>
            <w:r>
              <w:rPr>
                <w:noProof/>
                <w:webHidden/>
              </w:rPr>
              <w:fldChar w:fldCharType="begin"/>
            </w:r>
            <w:r>
              <w:rPr>
                <w:noProof/>
                <w:webHidden/>
              </w:rPr>
              <w:instrText xml:space="preserve"> PAGEREF _Toc183783326 \h </w:instrText>
            </w:r>
            <w:r>
              <w:rPr>
                <w:noProof/>
                <w:webHidden/>
              </w:rPr>
            </w:r>
            <w:r>
              <w:rPr>
                <w:noProof/>
                <w:webHidden/>
              </w:rPr>
              <w:fldChar w:fldCharType="separate"/>
            </w:r>
            <w:r>
              <w:rPr>
                <w:noProof/>
                <w:webHidden/>
              </w:rPr>
              <w:t>57</w:t>
            </w:r>
            <w:r>
              <w:rPr>
                <w:noProof/>
                <w:webHidden/>
              </w:rPr>
              <w:fldChar w:fldCharType="end"/>
            </w:r>
          </w:hyperlink>
        </w:p>
        <w:p w14:paraId="6D3EA7E8" w14:textId="2E664573" w:rsidR="00014702" w:rsidRDefault="00014702">
          <w:pPr>
            <w:pStyle w:val="Indholdsfortegnelse3"/>
            <w:rPr>
              <w:rFonts w:eastAsiaTheme="minorEastAsia"/>
              <w:noProof/>
              <w:kern w:val="2"/>
              <w:sz w:val="22"/>
              <w:szCs w:val="22"/>
              <w:lang w:eastAsia="da-DK"/>
              <w14:ligatures w14:val="standardContextual"/>
            </w:rPr>
          </w:pPr>
          <w:hyperlink w:anchor="_Toc183783327" w:history="1">
            <w:r w:rsidRPr="008D4541">
              <w:rPr>
                <w:rStyle w:val="Hyperlink"/>
                <w:noProof/>
              </w:rPr>
              <w:t>Forbind til et Wi-Fi Netværk</w:t>
            </w:r>
            <w:r>
              <w:rPr>
                <w:noProof/>
                <w:webHidden/>
              </w:rPr>
              <w:tab/>
            </w:r>
            <w:r>
              <w:rPr>
                <w:noProof/>
                <w:webHidden/>
              </w:rPr>
              <w:fldChar w:fldCharType="begin"/>
            </w:r>
            <w:r>
              <w:rPr>
                <w:noProof/>
                <w:webHidden/>
              </w:rPr>
              <w:instrText xml:space="preserve"> PAGEREF _Toc183783327 \h </w:instrText>
            </w:r>
            <w:r>
              <w:rPr>
                <w:noProof/>
                <w:webHidden/>
              </w:rPr>
            </w:r>
            <w:r>
              <w:rPr>
                <w:noProof/>
                <w:webHidden/>
              </w:rPr>
              <w:fldChar w:fldCharType="separate"/>
            </w:r>
            <w:r>
              <w:rPr>
                <w:noProof/>
                <w:webHidden/>
              </w:rPr>
              <w:t>57</w:t>
            </w:r>
            <w:r>
              <w:rPr>
                <w:noProof/>
                <w:webHidden/>
              </w:rPr>
              <w:fldChar w:fldCharType="end"/>
            </w:r>
          </w:hyperlink>
        </w:p>
        <w:p w14:paraId="17BC6A64" w14:textId="46B3E346" w:rsidR="00014702" w:rsidRDefault="00014702">
          <w:pPr>
            <w:pStyle w:val="Indholdsfortegnelse3"/>
            <w:rPr>
              <w:rFonts w:eastAsiaTheme="minorEastAsia"/>
              <w:noProof/>
              <w:kern w:val="2"/>
              <w:sz w:val="22"/>
              <w:szCs w:val="22"/>
              <w:lang w:eastAsia="da-DK"/>
              <w14:ligatures w14:val="standardContextual"/>
            </w:rPr>
          </w:pPr>
          <w:hyperlink w:anchor="_Toc183783328" w:history="1">
            <w:r w:rsidRPr="008D4541">
              <w:rPr>
                <w:rStyle w:val="Hyperlink"/>
                <w:noProof/>
              </w:rPr>
              <w:t>Wi-Fi Indstillinger</w:t>
            </w:r>
            <w:r>
              <w:rPr>
                <w:noProof/>
                <w:webHidden/>
              </w:rPr>
              <w:tab/>
            </w:r>
            <w:r>
              <w:rPr>
                <w:noProof/>
                <w:webHidden/>
              </w:rPr>
              <w:fldChar w:fldCharType="begin"/>
            </w:r>
            <w:r>
              <w:rPr>
                <w:noProof/>
                <w:webHidden/>
              </w:rPr>
              <w:instrText xml:space="preserve"> PAGEREF _Toc183783328 \h </w:instrText>
            </w:r>
            <w:r>
              <w:rPr>
                <w:noProof/>
                <w:webHidden/>
              </w:rPr>
            </w:r>
            <w:r>
              <w:rPr>
                <w:noProof/>
                <w:webHidden/>
              </w:rPr>
              <w:fldChar w:fldCharType="separate"/>
            </w:r>
            <w:r>
              <w:rPr>
                <w:noProof/>
                <w:webHidden/>
              </w:rPr>
              <w:t>58</w:t>
            </w:r>
            <w:r>
              <w:rPr>
                <w:noProof/>
                <w:webHidden/>
              </w:rPr>
              <w:fldChar w:fldCharType="end"/>
            </w:r>
          </w:hyperlink>
        </w:p>
        <w:p w14:paraId="324A4297" w14:textId="7D204CF3" w:rsidR="00014702" w:rsidRDefault="00014702">
          <w:pPr>
            <w:pStyle w:val="Indholdsfortegnelse2"/>
            <w:rPr>
              <w:rFonts w:eastAsiaTheme="minorEastAsia"/>
              <w:noProof/>
              <w:kern w:val="2"/>
              <w:sz w:val="22"/>
              <w:szCs w:val="22"/>
              <w:lang w:eastAsia="da-DK"/>
              <w14:ligatures w14:val="standardContextual"/>
            </w:rPr>
          </w:pPr>
          <w:hyperlink w:anchor="_Toc183783329" w:history="1">
            <w:r w:rsidRPr="008D4541">
              <w:rPr>
                <w:rStyle w:val="Hyperlink"/>
                <w:noProof/>
              </w:rPr>
              <w:t>Angiv Bluetooth Tilstand</w:t>
            </w:r>
            <w:r>
              <w:rPr>
                <w:noProof/>
                <w:webHidden/>
              </w:rPr>
              <w:tab/>
            </w:r>
            <w:r>
              <w:rPr>
                <w:noProof/>
                <w:webHidden/>
              </w:rPr>
              <w:fldChar w:fldCharType="begin"/>
            </w:r>
            <w:r>
              <w:rPr>
                <w:noProof/>
                <w:webHidden/>
              </w:rPr>
              <w:instrText xml:space="preserve"> PAGEREF _Toc183783329 \h </w:instrText>
            </w:r>
            <w:r>
              <w:rPr>
                <w:noProof/>
                <w:webHidden/>
              </w:rPr>
            </w:r>
            <w:r>
              <w:rPr>
                <w:noProof/>
                <w:webHidden/>
              </w:rPr>
              <w:fldChar w:fldCharType="separate"/>
            </w:r>
            <w:r>
              <w:rPr>
                <w:noProof/>
                <w:webHidden/>
              </w:rPr>
              <w:t>58</w:t>
            </w:r>
            <w:r>
              <w:rPr>
                <w:noProof/>
                <w:webHidden/>
              </w:rPr>
              <w:fldChar w:fldCharType="end"/>
            </w:r>
          </w:hyperlink>
        </w:p>
        <w:p w14:paraId="65E96089" w14:textId="04C0828B" w:rsidR="00014702" w:rsidRDefault="00014702">
          <w:pPr>
            <w:pStyle w:val="Indholdsfortegnelse1"/>
            <w:rPr>
              <w:rFonts w:eastAsiaTheme="minorEastAsia"/>
              <w:noProof/>
              <w:kern w:val="2"/>
              <w:sz w:val="22"/>
              <w:szCs w:val="22"/>
              <w:lang w:eastAsia="da-DK"/>
              <w14:ligatures w14:val="standardContextual"/>
            </w:rPr>
          </w:pPr>
          <w:hyperlink w:anchor="_Toc183783330" w:history="1">
            <w:r w:rsidRPr="008D4541">
              <w:rPr>
                <w:rStyle w:val="Hyperlink"/>
                <w:noProof/>
              </w:rPr>
              <w:t>Klistretaster</w:t>
            </w:r>
            <w:r>
              <w:rPr>
                <w:noProof/>
                <w:webHidden/>
              </w:rPr>
              <w:tab/>
            </w:r>
            <w:r>
              <w:rPr>
                <w:noProof/>
                <w:webHidden/>
              </w:rPr>
              <w:fldChar w:fldCharType="begin"/>
            </w:r>
            <w:r>
              <w:rPr>
                <w:noProof/>
                <w:webHidden/>
              </w:rPr>
              <w:instrText xml:space="preserve"> PAGEREF _Toc183783330 \h </w:instrText>
            </w:r>
            <w:r>
              <w:rPr>
                <w:noProof/>
                <w:webHidden/>
              </w:rPr>
            </w:r>
            <w:r>
              <w:rPr>
                <w:noProof/>
                <w:webHidden/>
              </w:rPr>
              <w:fldChar w:fldCharType="separate"/>
            </w:r>
            <w:r>
              <w:rPr>
                <w:noProof/>
                <w:webHidden/>
              </w:rPr>
              <w:t>58</w:t>
            </w:r>
            <w:r>
              <w:rPr>
                <w:noProof/>
                <w:webHidden/>
              </w:rPr>
              <w:fldChar w:fldCharType="end"/>
            </w:r>
          </w:hyperlink>
        </w:p>
        <w:p w14:paraId="45296520" w14:textId="45CBFB29" w:rsidR="00014702" w:rsidRDefault="00014702">
          <w:pPr>
            <w:pStyle w:val="Indholdsfortegnelse1"/>
            <w:rPr>
              <w:rFonts w:eastAsiaTheme="minorEastAsia"/>
              <w:noProof/>
              <w:kern w:val="2"/>
              <w:sz w:val="22"/>
              <w:szCs w:val="22"/>
              <w:lang w:eastAsia="da-DK"/>
              <w14:ligatures w14:val="standardContextual"/>
            </w:rPr>
          </w:pPr>
          <w:hyperlink w:anchor="_Toc183783331" w:history="1">
            <w:r w:rsidRPr="008D4541">
              <w:rPr>
                <w:rStyle w:val="Hyperlink"/>
                <w:noProof/>
              </w:rPr>
              <w:t>Tilpas hovedmenuen</w:t>
            </w:r>
            <w:r>
              <w:rPr>
                <w:noProof/>
                <w:webHidden/>
              </w:rPr>
              <w:tab/>
            </w:r>
            <w:r>
              <w:rPr>
                <w:noProof/>
                <w:webHidden/>
              </w:rPr>
              <w:fldChar w:fldCharType="begin"/>
            </w:r>
            <w:r>
              <w:rPr>
                <w:noProof/>
                <w:webHidden/>
              </w:rPr>
              <w:instrText xml:space="preserve"> PAGEREF _Toc183783331 \h </w:instrText>
            </w:r>
            <w:r>
              <w:rPr>
                <w:noProof/>
                <w:webHidden/>
              </w:rPr>
            </w:r>
            <w:r>
              <w:rPr>
                <w:noProof/>
                <w:webHidden/>
              </w:rPr>
              <w:fldChar w:fldCharType="separate"/>
            </w:r>
            <w:r>
              <w:rPr>
                <w:noProof/>
                <w:webHidden/>
              </w:rPr>
              <w:t>59</w:t>
            </w:r>
            <w:r>
              <w:rPr>
                <w:noProof/>
                <w:webHidden/>
              </w:rPr>
              <w:fldChar w:fldCharType="end"/>
            </w:r>
          </w:hyperlink>
        </w:p>
        <w:p w14:paraId="6019520B" w14:textId="5449A459" w:rsidR="00014702" w:rsidRDefault="00014702">
          <w:pPr>
            <w:pStyle w:val="Indholdsfortegnelse1"/>
            <w:rPr>
              <w:rFonts w:eastAsiaTheme="minorEastAsia"/>
              <w:noProof/>
              <w:kern w:val="2"/>
              <w:sz w:val="22"/>
              <w:szCs w:val="22"/>
              <w:lang w:eastAsia="da-DK"/>
              <w14:ligatures w14:val="standardContextual"/>
            </w:rPr>
          </w:pPr>
          <w:hyperlink w:anchor="_Toc183783332" w:history="1">
            <w:r w:rsidRPr="008D4541">
              <w:rPr>
                <w:rStyle w:val="Hyperlink"/>
                <w:noProof/>
              </w:rPr>
              <w:t>Skrift sprog</w:t>
            </w:r>
            <w:r>
              <w:rPr>
                <w:noProof/>
                <w:webHidden/>
              </w:rPr>
              <w:tab/>
            </w:r>
            <w:r>
              <w:rPr>
                <w:noProof/>
                <w:webHidden/>
              </w:rPr>
              <w:fldChar w:fldCharType="begin"/>
            </w:r>
            <w:r>
              <w:rPr>
                <w:noProof/>
                <w:webHidden/>
              </w:rPr>
              <w:instrText xml:space="preserve"> PAGEREF _Toc183783332 \h </w:instrText>
            </w:r>
            <w:r>
              <w:rPr>
                <w:noProof/>
                <w:webHidden/>
              </w:rPr>
            </w:r>
            <w:r>
              <w:rPr>
                <w:noProof/>
                <w:webHidden/>
              </w:rPr>
              <w:fldChar w:fldCharType="separate"/>
            </w:r>
            <w:r>
              <w:rPr>
                <w:noProof/>
                <w:webHidden/>
              </w:rPr>
              <w:t>59</w:t>
            </w:r>
            <w:r>
              <w:rPr>
                <w:noProof/>
                <w:webHidden/>
              </w:rPr>
              <w:fldChar w:fldCharType="end"/>
            </w:r>
          </w:hyperlink>
        </w:p>
        <w:p w14:paraId="466D4C88" w14:textId="328F18AE" w:rsidR="00014702" w:rsidRDefault="00014702">
          <w:pPr>
            <w:pStyle w:val="Indholdsfortegnelse1"/>
            <w:rPr>
              <w:rFonts w:eastAsiaTheme="minorEastAsia"/>
              <w:noProof/>
              <w:kern w:val="2"/>
              <w:sz w:val="22"/>
              <w:szCs w:val="22"/>
              <w:lang w:eastAsia="da-DK"/>
              <w14:ligatures w14:val="standardContextual"/>
            </w:rPr>
          </w:pPr>
          <w:hyperlink w:anchor="_Toc183783333" w:history="1">
            <w:r w:rsidRPr="008D4541">
              <w:rPr>
                <w:rStyle w:val="Hyperlink"/>
                <w:noProof/>
              </w:rPr>
              <w:t>Tilgå og Brug af Online Tjenester</w:t>
            </w:r>
            <w:r>
              <w:rPr>
                <w:noProof/>
                <w:webHidden/>
              </w:rPr>
              <w:tab/>
            </w:r>
            <w:r>
              <w:rPr>
                <w:noProof/>
                <w:webHidden/>
              </w:rPr>
              <w:fldChar w:fldCharType="begin"/>
            </w:r>
            <w:r>
              <w:rPr>
                <w:noProof/>
                <w:webHidden/>
              </w:rPr>
              <w:instrText xml:space="preserve"> PAGEREF _Toc183783333 \h </w:instrText>
            </w:r>
            <w:r>
              <w:rPr>
                <w:noProof/>
                <w:webHidden/>
              </w:rPr>
            </w:r>
            <w:r>
              <w:rPr>
                <w:noProof/>
                <w:webHidden/>
              </w:rPr>
              <w:fldChar w:fldCharType="separate"/>
            </w:r>
            <w:r>
              <w:rPr>
                <w:noProof/>
                <w:webHidden/>
              </w:rPr>
              <w:t>60</w:t>
            </w:r>
            <w:r>
              <w:rPr>
                <w:noProof/>
                <w:webHidden/>
              </w:rPr>
              <w:fldChar w:fldCharType="end"/>
            </w:r>
          </w:hyperlink>
        </w:p>
        <w:p w14:paraId="6A1DE3C2" w14:textId="316A3E48" w:rsidR="00014702" w:rsidRDefault="00014702">
          <w:pPr>
            <w:pStyle w:val="Indholdsfortegnelse2"/>
            <w:rPr>
              <w:rFonts w:eastAsiaTheme="minorEastAsia"/>
              <w:noProof/>
              <w:kern w:val="2"/>
              <w:sz w:val="22"/>
              <w:szCs w:val="22"/>
              <w:lang w:eastAsia="da-DK"/>
              <w14:ligatures w14:val="standardContextual"/>
            </w:rPr>
          </w:pPr>
          <w:hyperlink w:anchor="_Toc183783334" w:history="1">
            <w:r w:rsidRPr="008D4541">
              <w:rPr>
                <w:rStyle w:val="Hyperlink"/>
                <w:noProof/>
              </w:rPr>
              <w:t>Aktivering af Bookshare samt Download af bøger</w:t>
            </w:r>
            <w:r>
              <w:rPr>
                <w:noProof/>
                <w:webHidden/>
              </w:rPr>
              <w:tab/>
            </w:r>
            <w:r>
              <w:rPr>
                <w:noProof/>
                <w:webHidden/>
              </w:rPr>
              <w:fldChar w:fldCharType="begin"/>
            </w:r>
            <w:r>
              <w:rPr>
                <w:noProof/>
                <w:webHidden/>
              </w:rPr>
              <w:instrText xml:space="preserve"> PAGEREF _Toc183783334 \h </w:instrText>
            </w:r>
            <w:r>
              <w:rPr>
                <w:noProof/>
                <w:webHidden/>
              </w:rPr>
            </w:r>
            <w:r>
              <w:rPr>
                <w:noProof/>
                <w:webHidden/>
              </w:rPr>
              <w:fldChar w:fldCharType="separate"/>
            </w:r>
            <w:r>
              <w:rPr>
                <w:noProof/>
                <w:webHidden/>
              </w:rPr>
              <w:t>60</w:t>
            </w:r>
            <w:r>
              <w:rPr>
                <w:noProof/>
                <w:webHidden/>
              </w:rPr>
              <w:fldChar w:fldCharType="end"/>
            </w:r>
          </w:hyperlink>
        </w:p>
        <w:p w14:paraId="17B767F7" w14:textId="3AD0CDD4" w:rsidR="00014702" w:rsidRDefault="00014702">
          <w:pPr>
            <w:pStyle w:val="Indholdsfortegnelse2"/>
            <w:rPr>
              <w:rFonts w:eastAsiaTheme="minorEastAsia"/>
              <w:noProof/>
              <w:kern w:val="2"/>
              <w:sz w:val="22"/>
              <w:szCs w:val="22"/>
              <w:lang w:eastAsia="da-DK"/>
              <w14:ligatures w14:val="standardContextual"/>
            </w:rPr>
          </w:pPr>
          <w:hyperlink w:anchor="_Toc183783335" w:history="1">
            <w:r w:rsidRPr="008D4541">
              <w:rPr>
                <w:rStyle w:val="Hyperlink"/>
                <w:noProof/>
              </w:rPr>
              <w:t>Configuring, Managing, and Syncing a NFB Newsline Account (ENGELSK)</w:t>
            </w:r>
            <w:r>
              <w:rPr>
                <w:noProof/>
                <w:webHidden/>
              </w:rPr>
              <w:tab/>
            </w:r>
            <w:r>
              <w:rPr>
                <w:noProof/>
                <w:webHidden/>
              </w:rPr>
              <w:fldChar w:fldCharType="begin"/>
            </w:r>
            <w:r>
              <w:rPr>
                <w:noProof/>
                <w:webHidden/>
              </w:rPr>
              <w:instrText xml:space="preserve"> PAGEREF _Toc183783335 \h </w:instrText>
            </w:r>
            <w:r>
              <w:rPr>
                <w:noProof/>
                <w:webHidden/>
              </w:rPr>
            </w:r>
            <w:r>
              <w:rPr>
                <w:noProof/>
                <w:webHidden/>
              </w:rPr>
              <w:fldChar w:fldCharType="separate"/>
            </w:r>
            <w:r>
              <w:rPr>
                <w:noProof/>
                <w:webHidden/>
              </w:rPr>
              <w:t>61</w:t>
            </w:r>
            <w:r>
              <w:rPr>
                <w:noProof/>
                <w:webHidden/>
              </w:rPr>
              <w:fldChar w:fldCharType="end"/>
            </w:r>
          </w:hyperlink>
        </w:p>
        <w:p w14:paraId="721C2414" w14:textId="48CEB368" w:rsidR="00014702" w:rsidRDefault="00014702">
          <w:pPr>
            <w:pStyle w:val="Indholdsfortegnelse2"/>
            <w:rPr>
              <w:rFonts w:eastAsiaTheme="minorEastAsia"/>
              <w:noProof/>
              <w:kern w:val="2"/>
              <w:sz w:val="22"/>
              <w:szCs w:val="22"/>
              <w:lang w:eastAsia="da-DK"/>
              <w14:ligatures w14:val="standardContextual"/>
            </w:rPr>
          </w:pPr>
          <w:hyperlink w:anchor="_Toc183783336" w:history="1">
            <w:r w:rsidRPr="008D4541">
              <w:rPr>
                <w:rStyle w:val="Hyperlink"/>
                <w:noProof/>
              </w:rPr>
              <w:t>NLS Bard (ENGELSK)</w:t>
            </w:r>
            <w:r>
              <w:rPr>
                <w:noProof/>
                <w:webHidden/>
              </w:rPr>
              <w:tab/>
            </w:r>
            <w:r>
              <w:rPr>
                <w:noProof/>
                <w:webHidden/>
              </w:rPr>
              <w:fldChar w:fldCharType="begin"/>
            </w:r>
            <w:r>
              <w:rPr>
                <w:noProof/>
                <w:webHidden/>
              </w:rPr>
              <w:instrText xml:space="preserve"> PAGEREF _Toc183783336 \h </w:instrText>
            </w:r>
            <w:r>
              <w:rPr>
                <w:noProof/>
                <w:webHidden/>
              </w:rPr>
            </w:r>
            <w:r>
              <w:rPr>
                <w:noProof/>
                <w:webHidden/>
              </w:rPr>
              <w:fldChar w:fldCharType="separate"/>
            </w:r>
            <w:r>
              <w:rPr>
                <w:noProof/>
                <w:webHidden/>
              </w:rPr>
              <w:t>61</w:t>
            </w:r>
            <w:r>
              <w:rPr>
                <w:noProof/>
                <w:webHidden/>
              </w:rPr>
              <w:fldChar w:fldCharType="end"/>
            </w:r>
          </w:hyperlink>
        </w:p>
        <w:p w14:paraId="3CA0F9B1" w14:textId="7D17FCA1" w:rsidR="00014702" w:rsidRDefault="00014702">
          <w:pPr>
            <w:pStyle w:val="Indholdsfortegnelse1"/>
            <w:rPr>
              <w:rFonts w:eastAsiaTheme="minorEastAsia"/>
              <w:noProof/>
              <w:kern w:val="2"/>
              <w:sz w:val="22"/>
              <w:szCs w:val="22"/>
              <w:lang w:eastAsia="da-DK"/>
              <w14:ligatures w14:val="standardContextual"/>
            </w:rPr>
          </w:pPr>
          <w:hyperlink w:anchor="_Toc183783337" w:history="1">
            <w:r w:rsidRPr="008D4541">
              <w:rPr>
                <w:rStyle w:val="Hyperlink"/>
                <w:noProof/>
              </w:rPr>
              <w:t>Eksamenstilstand</w:t>
            </w:r>
            <w:r>
              <w:rPr>
                <w:noProof/>
                <w:webHidden/>
              </w:rPr>
              <w:tab/>
            </w:r>
            <w:r>
              <w:rPr>
                <w:noProof/>
                <w:webHidden/>
              </w:rPr>
              <w:fldChar w:fldCharType="begin"/>
            </w:r>
            <w:r>
              <w:rPr>
                <w:noProof/>
                <w:webHidden/>
              </w:rPr>
              <w:instrText xml:space="preserve"> PAGEREF _Toc183783337 \h </w:instrText>
            </w:r>
            <w:r>
              <w:rPr>
                <w:noProof/>
                <w:webHidden/>
              </w:rPr>
            </w:r>
            <w:r>
              <w:rPr>
                <w:noProof/>
                <w:webHidden/>
              </w:rPr>
              <w:fldChar w:fldCharType="separate"/>
            </w:r>
            <w:r>
              <w:rPr>
                <w:noProof/>
                <w:webHidden/>
              </w:rPr>
              <w:t>61</w:t>
            </w:r>
            <w:r>
              <w:rPr>
                <w:noProof/>
                <w:webHidden/>
              </w:rPr>
              <w:fldChar w:fldCharType="end"/>
            </w:r>
          </w:hyperlink>
        </w:p>
        <w:p w14:paraId="0697E0D5" w14:textId="4ED1ED46" w:rsidR="00014702" w:rsidRDefault="00014702">
          <w:pPr>
            <w:pStyle w:val="Indholdsfortegnelse1"/>
            <w:rPr>
              <w:rFonts w:eastAsiaTheme="minorEastAsia"/>
              <w:noProof/>
              <w:kern w:val="2"/>
              <w:sz w:val="22"/>
              <w:szCs w:val="22"/>
              <w:lang w:eastAsia="da-DK"/>
              <w14:ligatures w14:val="standardContextual"/>
            </w:rPr>
          </w:pPr>
          <w:hyperlink w:anchor="_Toc183783338" w:history="1">
            <w:r w:rsidRPr="008D4541">
              <w:rPr>
                <w:rStyle w:val="Hyperlink"/>
                <w:noProof/>
              </w:rPr>
              <w:t>Tilgå Diagnosemenuen</w:t>
            </w:r>
            <w:r>
              <w:rPr>
                <w:noProof/>
                <w:webHidden/>
              </w:rPr>
              <w:tab/>
            </w:r>
            <w:r>
              <w:rPr>
                <w:noProof/>
                <w:webHidden/>
              </w:rPr>
              <w:fldChar w:fldCharType="begin"/>
            </w:r>
            <w:r>
              <w:rPr>
                <w:noProof/>
                <w:webHidden/>
              </w:rPr>
              <w:instrText xml:space="preserve"> PAGEREF _Toc183783338 \h </w:instrText>
            </w:r>
            <w:r>
              <w:rPr>
                <w:noProof/>
                <w:webHidden/>
              </w:rPr>
            </w:r>
            <w:r>
              <w:rPr>
                <w:noProof/>
                <w:webHidden/>
              </w:rPr>
              <w:fldChar w:fldCharType="separate"/>
            </w:r>
            <w:r>
              <w:rPr>
                <w:noProof/>
                <w:webHidden/>
              </w:rPr>
              <w:t>62</w:t>
            </w:r>
            <w:r>
              <w:rPr>
                <w:noProof/>
                <w:webHidden/>
              </w:rPr>
              <w:fldChar w:fldCharType="end"/>
            </w:r>
          </w:hyperlink>
        </w:p>
        <w:p w14:paraId="0B990394" w14:textId="67AA85D3" w:rsidR="00014702" w:rsidRDefault="00014702">
          <w:pPr>
            <w:pStyle w:val="Indholdsfortegnelse2"/>
            <w:rPr>
              <w:rFonts w:eastAsiaTheme="minorEastAsia"/>
              <w:noProof/>
              <w:kern w:val="2"/>
              <w:sz w:val="22"/>
              <w:szCs w:val="22"/>
              <w:lang w:eastAsia="da-DK"/>
              <w14:ligatures w14:val="standardContextual"/>
            </w:rPr>
          </w:pPr>
          <w:hyperlink w:anchor="_Toc183783339" w:history="1">
            <w:r w:rsidRPr="008D4541">
              <w:rPr>
                <w:rStyle w:val="Hyperlink"/>
                <w:noProof/>
              </w:rPr>
              <w:t>Eksportere og importere indstillinger</w:t>
            </w:r>
            <w:r>
              <w:rPr>
                <w:noProof/>
                <w:webHidden/>
              </w:rPr>
              <w:tab/>
            </w:r>
            <w:r>
              <w:rPr>
                <w:noProof/>
                <w:webHidden/>
              </w:rPr>
              <w:fldChar w:fldCharType="begin"/>
            </w:r>
            <w:r>
              <w:rPr>
                <w:noProof/>
                <w:webHidden/>
              </w:rPr>
              <w:instrText xml:space="preserve"> PAGEREF _Toc183783339 \h </w:instrText>
            </w:r>
            <w:r>
              <w:rPr>
                <w:noProof/>
                <w:webHidden/>
              </w:rPr>
            </w:r>
            <w:r>
              <w:rPr>
                <w:noProof/>
                <w:webHidden/>
              </w:rPr>
              <w:fldChar w:fldCharType="separate"/>
            </w:r>
            <w:r>
              <w:rPr>
                <w:noProof/>
                <w:webHidden/>
              </w:rPr>
              <w:t>63</w:t>
            </w:r>
            <w:r>
              <w:rPr>
                <w:noProof/>
                <w:webHidden/>
              </w:rPr>
              <w:fldChar w:fldCharType="end"/>
            </w:r>
          </w:hyperlink>
        </w:p>
        <w:p w14:paraId="082B0116" w14:textId="2DAFA2AC" w:rsidR="00014702" w:rsidRDefault="00014702">
          <w:pPr>
            <w:pStyle w:val="Indholdsfortegnelse1"/>
            <w:rPr>
              <w:rFonts w:eastAsiaTheme="minorEastAsia"/>
              <w:noProof/>
              <w:kern w:val="2"/>
              <w:sz w:val="22"/>
              <w:szCs w:val="22"/>
              <w:lang w:eastAsia="da-DK"/>
              <w14:ligatures w14:val="standardContextual"/>
            </w:rPr>
          </w:pPr>
          <w:hyperlink w:anchor="_Toc183783340" w:history="1">
            <w:r w:rsidRPr="008D4541">
              <w:rPr>
                <w:rStyle w:val="Hyperlink"/>
                <w:noProof/>
              </w:rPr>
              <w:t>Opdatering af din Mantis Q40</w:t>
            </w:r>
            <w:r>
              <w:rPr>
                <w:noProof/>
                <w:webHidden/>
              </w:rPr>
              <w:tab/>
            </w:r>
            <w:r>
              <w:rPr>
                <w:noProof/>
                <w:webHidden/>
              </w:rPr>
              <w:fldChar w:fldCharType="begin"/>
            </w:r>
            <w:r>
              <w:rPr>
                <w:noProof/>
                <w:webHidden/>
              </w:rPr>
              <w:instrText xml:space="preserve"> PAGEREF _Toc183783340 \h </w:instrText>
            </w:r>
            <w:r>
              <w:rPr>
                <w:noProof/>
                <w:webHidden/>
              </w:rPr>
            </w:r>
            <w:r>
              <w:rPr>
                <w:noProof/>
                <w:webHidden/>
              </w:rPr>
              <w:fldChar w:fldCharType="separate"/>
            </w:r>
            <w:r>
              <w:rPr>
                <w:noProof/>
                <w:webHidden/>
              </w:rPr>
              <w:t>64</w:t>
            </w:r>
            <w:r>
              <w:rPr>
                <w:noProof/>
                <w:webHidden/>
              </w:rPr>
              <w:fldChar w:fldCharType="end"/>
            </w:r>
          </w:hyperlink>
        </w:p>
        <w:p w14:paraId="74D564EF" w14:textId="6DD77D4A" w:rsidR="00014702" w:rsidRDefault="00014702">
          <w:pPr>
            <w:pStyle w:val="Indholdsfortegnelse2"/>
            <w:rPr>
              <w:rFonts w:eastAsiaTheme="minorEastAsia"/>
              <w:noProof/>
              <w:kern w:val="2"/>
              <w:sz w:val="22"/>
              <w:szCs w:val="22"/>
              <w:lang w:eastAsia="da-DK"/>
              <w14:ligatures w14:val="standardContextual"/>
            </w:rPr>
          </w:pPr>
          <w:hyperlink w:anchor="_Toc183783341" w:history="1">
            <w:r w:rsidRPr="008D4541">
              <w:rPr>
                <w:rStyle w:val="Hyperlink"/>
                <w:noProof/>
              </w:rPr>
              <w:t>Opdater Mantis Q40 manuelt</w:t>
            </w:r>
            <w:r>
              <w:rPr>
                <w:noProof/>
                <w:webHidden/>
              </w:rPr>
              <w:tab/>
            </w:r>
            <w:r>
              <w:rPr>
                <w:noProof/>
                <w:webHidden/>
              </w:rPr>
              <w:fldChar w:fldCharType="begin"/>
            </w:r>
            <w:r>
              <w:rPr>
                <w:noProof/>
                <w:webHidden/>
              </w:rPr>
              <w:instrText xml:space="preserve"> PAGEREF _Toc183783341 \h </w:instrText>
            </w:r>
            <w:r>
              <w:rPr>
                <w:noProof/>
                <w:webHidden/>
              </w:rPr>
            </w:r>
            <w:r>
              <w:rPr>
                <w:noProof/>
                <w:webHidden/>
              </w:rPr>
              <w:fldChar w:fldCharType="separate"/>
            </w:r>
            <w:r>
              <w:rPr>
                <w:noProof/>
                <w:webHidden/>
              </w:rPr>
              <w:t>64</w:t>
            </w:r>
            <w:r>
              <w:rPr>
                <w:noProof/>
                <w:webHidden/>
              </w:rPr>
              <w:fldChar w:fldCharType="end"/>
            </w:r>
          </w:hyperlink>
        </w:p>
        <w:p w14:paraId="398E0AA7" w14:textId="4370566C" w:rsidR="00014702" w:rsidRDefault="00014702">
          <w:pPr>
            <w:pStyle w:val="Indholdsfortegnelse2"/>
            <w:rPr>
              <w:rFonts w:eastAsiaTheme="minorEastAsia"/>
              <w:noProof/>
              <w:kern w:val="2"/>
              <w:sz w:val="22"/>
              <w:szCs w:val="22"/>
              <w:lang w:eastAsia="da-DK"/>
              <w14:ligatures w14:val="standardContextual"/>
            </w:rPr>
          </w:pPr>
          <w:hyperlink w:anchor="_Toc183783342" w:history="1">
            <w:r w:rsidRPr="008D4541">
              <w:rPr>
                <w:rStyle w:val="Hyperlink"/>
                <w:noProof/>
              </w:rPr>
              <w:t>Opdater Mantis Q40 via USB  eller SD kort</w:t>
            </w:r>
            <w:r>
              <w:rPr>
                <w:noProof/>
                <w:webHidden/>
              </w:rPr>
              <w:tab/>
            </w:r>
            <w:r>
              <w:rPr>
                <w:noProof/>
                <w:webHidden/>
              </w:rPr>
              <w:fldChar w:fldCharType="begin"/>
            </w:r>
            <w:r>
              <w:rPr>
                <w:noProof/>
                <w:webHidden/>
              </w:rPr>
              <w:instrText xml:space="preserve"> PAGEREF _Toc183783342 \h </w:instrText>
            </w:r>
            <w:r>
              <w:rPr>
                <w:noProof/>
                <w:webHidden/>
              </w:rPr>
            </w:r>
            <w:r>
              <w:rPr>
                <w:noProof/>
                <w:webHidden/>
              </w:rPr>
              <w:fldChar w:fldCharType="separate"/>
            </w:r>
            <w:r>
              <w:rPr>
                <w:noProof/>
                <w:webHidden/>
              </w:rPr>
              <w:t>64</w:t>
            </w:r>
            <w:r>
              <w:rPr>
                <w:noProof/>
                <w:webHidden/>
              </w:rPr>
              <w:fldChar w:fldCharType="end"/>
            </w:r>
          </w:hyperlink>
        </w:p>
        <w:p w14:paraId="193B7CD1" w14:textId="78836797" w:rsidR="00014702" w:rsidRDefault="00014702">
          <w:pPr>
            <w:pStyle w:val="Indholdsfortegnelse2"/>
            <w:rPr>
              <w:rFonts w:eastAsiaTheme="minorEastAsia"/>
              <w:noProof/>
              <w:kern w:val="2"/>
              <w:sz w:val="22"/>
              <w:szCs w:val="22"/>
              <w:lang w:eastAsia="da-DK"/>
              <w14:ligatures w14:val="standardContextual"/>
            </w:rPr>
          </w:pPr>
          <w:hyperlink w:anchor="_Toc183783343" w:history="1">
            <w:r w:rsidRPr="008D4541">
              <w:rPr>
                <w:rStyle w:val="Hyperlink"/>
                <w:noProof/>
              </w:rPr>
              <w:t>Tjek automatisk efter nye opdateringer</w:t>
            </w:r>
            <w:r>
              <w:rPr>
                <w:noProof/>
                <w:webHidden/>
              </w:rPr>
              <w:tab/>
            </w:r>
            <w:r>
              <w:rPr>
                <w:noProof/>
                <w:webHidden/>
              </w:rPr>
              <w:fldChar w:fldCharType="begin"/>
            </w:r>
            <w:r>
              <w:rPr>
                <w:noProof/>
                <w:webHidden/>
              </w:rPr>
              <w:instrText xml:space="preserve"> PAGEREF _Toc183783343 \h </w:instrText>
            </w:r>
            <w:r>
              <w:rPr>
                <w:noProof/>
                <w:webHidden/>
              </w:rPr>
            </w:r>
            <w:r>
              <w:rPr>
                <w:noProof/>
                <w:webHidden/>
              </w:rPr>
              <w:fldChar w:fldCharType="separate"/>
            </w:r>
            <w:r>
              <w:rPr>
                <w:noProof/>
                <w:webHidden/>
              </w:rPr>
              <w:t>65</w:t>
            </w:r>
            <w:r>
              <w:rPr>
                <w:noProof/>
                <w:webHidden/>
              </w:rPr>
              <w:fldChar w:fldCharType="end"/>
            </w:r>
          </w:hyperlink>
        </w:p>
        <w:p w14:paraId="1A3010BB" w14:textId="07A22F74" w:rsidR="00014702" w:rsidRDefault="00014702">
          <w:pPr>
            <w:pStyle w:val="Indholdsfortegnelse1"/>
            <w:rPr>
              <w:rFonts w:eastAsiaTheme="minorEastAsia"/>
              <w:noProof/>
              <w:kern w:val="2"/>
              <w:sz w:val="22"/>
              <w:szCs w:val="22"/>
              <w:lang w:eastAsia="da-DK"/>
              <w14:ligatures w14:val="standardContextual"/>
            </w:rPr>
          </w:pPr>
          <w:hyperlink w:anchor="_Toc183783344" w:history="1">
            <w:r w:rsidRPr="008D4541">
              <w:rPr>
                <w:rStyle w:val="Hyperlink"/>
                <w:noProof/>
              </w:rPr>
              <w:t>Kundesupport</w:t>
            </w:r>
            <w:r>
              <w:rPr>
                <w:noProof/>
                <w:webHidden/>
              </w:rPr>
              <w:tab/>
            </w:r>
            <w:r>
              <w:rPr>
                <w:noProof/>
                <w:webHidden/>
              </w:rPr>
              <w:fldChar w:fldCharType="begin"/>
            </w:r>
            <w:r>
              <w:rPr>
                <w:noProof/>
                <w:webHidden/>
              </w:rPr>
              <w:instrText xml:space="preserve"> PAGEREF _Toc183783344 \h </w:instrText>
            </w:r>
            <w:r>
              <w:rPr>
                <w:noProof/>
                <w:webHidden/>
              </w:rPr>
            </w:r>
            <w:r>
              <w:rPr>
                <w:noProof/>
                <w:webHidden/>
              </w:rPr>
              <w:fldChar w:fldCharType="separate"/>
            </w:r>
            <w:r>
              <w:rPr>
                <w:noProof/>
                <w:webHidden/>
              </w:rPr>
              <w:t>65</w:t>
            </w:r>
            <w:r>
              <w:rPr>
                <w:noProof/>
                <w:webHidden/>
              </w:rPr>
              <w:fldChar w:fldCharType="end"/>
            </w:r>
          </w:hyperlink>
        </w:p>
        <w:p w14:paraId="40FE8F41" w14:textId="6C52A994" w:rsidR="00014702" w:rsidRDefault="00014702">
          <w:pPr>
            <w:pStyle w:val="Indholdsfortegnelse1"/>
            <w:rPr>
              <w:rFonts w:eastAsiaTheme="minorEastAsia"/>
              <w:noProof/>
              <w:kern w:val="2"/>
              <w:sz w:val="22"/>
              <w:szCs w:val="22"/>
              <w:lang w:eastAsia="da-DK"/>
              <w14:ligatures w14:val="standardContextual"/>
            </w:rPr>
          </w:pPr>
          <w:hyperlink w:anchor="_Toc183783345" w:history="1">
            <w:r w:rsidRPr="008D4541">
              <w:rPr>
                <w:rStyle w:val="Hyperlink"/>
                <w:noProof/>
              </w:rPr>
              <w:t>Varemærker og tilskrivninger</w:t>
            </w:r>
            <w:r>
              <w:rPr>
                <w:noProof/>
                <w:webHidden/>
              </w:rPr>
              <w:tab/>
            </w:r>
            <w:r>
              <w:rPr>
                <w:noProof/>
                <w:webHidden/>
              </w:rPr>
              <w:fldChar w:fldCharType="begin"/>
            </w:r>
            <w:r>
              <w:rPr>
                <w:noProof/>
                <w:webHidden/>
              </w:rPr>
              <w:instrText xml:space="preserve"> PAGEREF _Toc183783345 \h </w:instrText>
            </w:r>
            <w:r>
              <w:rPr>
                <w:noProof/>
                <w:webHidden/>
              </w:rPr>
            </w:r>
            <w:r>
              <w:rPr>
                <w:noProof/>
                <w:webHidden/>
              </w:rPr>
              <w:fldChar w:fldCharType="separate"/>
            </w:r>
            <w:r>
              <w:rPr>
                <w:noProof/>
                <w:webHidden/>
              </w:rPr>
              <w:t>65</w:t>
            </w:r>
            <w:r>
              <w:rPr>
                <w:noProof/>
                <w:webHidden/>
              </w:rPr>
              <w:fldChar w:fldCharType="end"/>
            </w:r>
          </w:hyperlink>
        </w:p>
        <w:p w14:paraId="00CA88BC" w14:textId="69FF518E" w:rsidR="00014702" w:rsidRDefault="00014702">
          <w:pPr>
            <w:pStyle w:val="Indholdsfortegnelse1"/>
            <w:rPr>
              <w:rFonts w:eastAsiaTheme="minorEastAsia"/>
              <w:noProof/>
              <w:kern w:val="2"/>
              <w:sz w:val="22"/>
              <w:szCs w:val="22"/>
              <w:lang w:eastAsia="da-DK"/>
              <w14:ligatures w14:val="standardContextual"/>
            </w:rPr>
          </w:pPr>
          <w:hyperlink w:anchor="_Toc183783346" w:history="1">
            <w:r w:rsidRPr="008D4541">
              <w:rPr>
                <w:rStyle w:val="Hyperlink"/>
                <w:noProof/>
              </w:rPr>
              <w:t>Slutbruger licensaftale</w:t>
            </w:r>
            <w:r>
              <w:rPr>
                <w:noProof/>
                <w:webHidden/>
              </w:rPr>
              <w:tab/>
            </w:r>
            <w:r>
              <w:rPr>
                <w:noProof/>
                <w:webHidden/>
              </w:rPr>
              <w:fldChar w:fldCharType="begin"/>
            </w:r>
            <w:r>
              <w:rPr>
                <w:noProof/>
                <w:webHidden/>
              </w:rPr>
              <w:instrText xml:space="preserve"> PAGEREF _Toc183783346 \h </w:instrText>
            </w:r>
            <w:r>
              <w:rPr>
                <w:noProof/>
                <w:webHidden/>
              </w:rPr>
            </w:r>
            <w:r>
              <w:rPr>
                <w:noProof/>
                <w:webHidden/>
              </w:rPr>
              <w:fldChar w:fldCharType="separate"/>
            </w:r>
            <w:r>
              <w:rPr>
                <w:noProof/>
                <w:webHidden/>
              </w:rPr>
              <w:t>66</w:t>
            </w:r>
            <w:r>
              <w:rPr>
                <w:noProof/>
                <w:webHidden/>
              </w:rPr>
              <w:fldChar w:fldCharType="end"/>
            </w:r>
          </w:hyperlink>
        </w:p>
        <w:p w14:paraId="74EC38C9" w14:textId="1BDC05A0" w:rsidR="00014702" w:rsidRDefault="00014702">
          <w:pPr>
            <w:pStyle w:val="Indholdsfortegnelse1"/>
            <w:rPr>
              <w:rFonts w:eastAsiaTheme="minorEastAsia"/>
              <w:noProof/>
              <w:kern w:val="2"/>
              <w:sz w:val="22"/>
              <w:szCs w:val="22"/>
              <w:lang w:eastAsia="da-DK"/>
              <w14:ligatures w14:val="standardContextual"/>
            </w:rPr>
          </w:pPr>
          <w:hyperlink w:anchor="_Toc183783347" w:history="1">
            <w:r w:rsidRPr="008D4541">
              <w:rPr>
                <w:rStyle w:val="Hyperlink"/>
                <w:noProof/>
              </w:rPr>
              <w:t>Garanti</w:t>
            </w:r>
            <w:r>
              <w:rPr>
                <w:noProof/>
                <w:webHidden/>
              </w:rPr>
              <w:tab/>
            </w:r>
            <w:r>
              <w:rPr>
                <w:noProof/>
                <w:webHidden/>
              </w:rPr>
              <w:fldChar w:fldCharType="begin"/>
            </w:r>
            <w:r>
              <w:rPr>
                <w:noProof/>
                <w:webHidden/>
              </w:rPr>
              <w:instrText xml:space="preserve"> PAGEREF _Toc183783347 \h </w:instrText>
            </w:r>
            <w:r>
              <w:rPr>
                <w:noProof/>
                <w:webHidden/>
              </w:rPr>
            </w:r>
            <w:r>
              <w:rPr>
                <w:noProof/>
                <w:webHidden/>
              </w:rPr>
              <w:fldChar w:fldCharType="separate"/>
            </w:r>
            <w:r>
              <w:rPr>
                <w:noProof/>
                <w:webHidden/>
              </w:rPr>
              <w:t>66</w:t>
            </w:r>
            <w:r>
              <w:rPr>
                <w:noProof/>
                <w:webHidden/>
              </w:rPr>
              <w:fldChar w:fldCharType="end"/>
            </w:r>
          </w:hyperlink>
        </w:p>
        <w:p w14:paraId="254B6278" w14:textId="37DBD1F4" w:rsidR="00014702" w:rsidRDefault="00014702">
          <w:pPr>
            <w:pStyle w:val="Indholdsfortegnelse2"/>
            <w:rPr>
              <w:rFonts w:eastAsiaTheme="minorEastAsia"/>
              <w:noProof/>
              <w:kern w:val="2"/>
              <w:sz w:val="22"/>
              <w:szCs w:val="22"/>
              <w:lang w:eastAsia="da-DK"/>
              <w14:ligatures w14:val="standardContextual"/>
            </w:rPr>
          </w:pPr>
          <w:hyperlink w:anchor="_Toc183783348" w:history="1">
            <w:r w:rsidRPr="008D4541">
              <w:rPr>
                <w:rStyle w:val="Hyperlink"/>
                <w:noProof/>
              </w:rPr>
              <w:t>Betingelser og begrænsninger:</w:t>
            </w:r>
            <w:r>
              <w:rPr>
                <w:noProof/>
                <w:webHidden/>
              </w:rPr>
              <w:tab/>
            </w:r>
            <w:r>
              <w:rPr>
                <w:noProof/>
                <w:webHidden/>
              </w:rPr>
              <w:fldChar w:fldCharType="begin"/>
            </w:r>
            <w:r>
              <w:rPr>
                <w:noProof/>
                <w:webHidden/>
              </w:rPr>
              <w:instrText xml:space="preserve"> PAGEREF _Toc183783348 \h </w:instrText>
            </w:r>
            <w:r>
              <w:rPr>
                <w:noProof/>
                <w:webHidden/>
              </w:rPr>
            </w:r>
            <w:r>
              <w:rPr>
                <w:noProof/>
                <w:webHidden/>
              </w:rPr>
              <w:fldChar w:fldCharType="separate"/>
            </w:r>
            <w:r>
              <w:rPr>
                <w:noProof/>
                <w:webHidden/>
              </w:rPr>
              <w:t>66</w:t>
            </w:r>
            <w:r>
              <w:rPr>
                <w:noProof/>
                <w:webHidden/>
              </w:rPr>
              <w:fldChar w:fldCharType="end"/>
            </w:r>
          </w:hyperlink>
        </w:p>
        <w:p w14:paraId="580D66BD" w14:textId="3161A512" w:rsidR="00014702" w:rsidRDefault="00014702">
          <w:pPr>
            <w:pStyle w:val="Indholdsfortegnelse2"/>
            <w:rPr>
              <w:rFonts w:eastAsiaTheme="minorEastAsia"/>
              <w:noProof/>
              <w:kern w:val="2"/>
              <w:sz w:val="22"/>
              <w:szCs w:val="22"/>
              <w:lang w:eastAsia="da-DK"/>
              <w14:ligatures w14:val="standardContextual"/>
            </w:rPr>
          </w:pPr>
          <w:hyperlink w:anchor="_Toc183783349" w:history="1">
            <w:r w:rsidRPr="008D4541">
              <w:rPr>
                <w:rStyle w:val="Hyperlink"/>
                <w:noProof/>
              </w:rPr>
              <w:t>Forlænget garanti</w:t>
            </w:r>
            <w:r>
              <w:rPr>
                <w:noProof/>
                <w:webHidden/>
              </w:rPr>
              <w:tab/>
            </w:r>
            <w:r>
              <w:rPr>
                <w:noProof/>
                <w:webHidden/>
              </w:rPr>
              <w:fldChar w:fldCharType="begin"/>
            </w:r>
            <w:r>
              <w:rPr>
                <w:noProof/>
                <w:webHidden/>
              </w:rPr>
              <w:instrText xml:space="preserve"> PAGEREF _Toc183783349 \h </w:instrText>
            </w:r>
            <w:r>
              <w:rPr>
                <w:noProof/>
                <w:webHidden/>
              </w:rPr>
            </w:r>
            <w:r>
              <w:rPr>
                <w:noProof/>
                <w:webHidden/>
              </w:rPr>
              <w:fldChar w:fldCharType="separate"/>
            </w:r>
            <w:r>
              <w:rPr>
                <w:noProof/>
                <w:webHidden/>
              </w:rPr>
              <w:t>67</w:t>
            </w:r>
            <w:r>
              <w:rPr>
                <w:noProof/>
                <w:webHidden/>
              </w:rPr>
              <w:fldChar w:fldCharType="end"/>
            </w:r>
          </w:hyperlink>
        </w:p>
        <w:p w14:paraId="152B5600" w14:textId="2F08461C" w:rsidR="00014702" w:rsidRDefault="00014702">
          <w:pPr>
            <w:pStyle w:val="Indholdsfortegnelse1"/>
            <w:rPr>
              <w:rFonts w:eastAsiaTheme="minorEastAsia"/>
              <w:noProof/>
              <w:kern w:val="2"/>
              <w:sz w:val="22"/>
              <w:szCs w:val="22"/>
              <w:lang w:eastAsia="da-DK"/>
              <w14:ligatures w14:val="standardContextual"/>
            </w:rPr>
          </w:pPr>
          <w:hyperlink w:anchor="_Toc183783350" w:history="1">
            <w:r w:rsidRPr="008D4541">
              <w:rPr>
                <w:rStyle w:val="Hyperlink"/>
                <w:noProof/>
              </w:rPr>
              <w:t>Appendiks A – Kommando oversigt</w:t>
            </w:r>
            <w:r>
              <w:rPr>
                <w:noProof/>
                <w:webHidden/>
              </w:rPr>
              <w:tab/>
            </w:r>
            <w:r>
              <w:rPr>
                <w:noProof/>
                <w:webHidden/>
              </w:rPr>
              <w:fldChar w:fldCharType="begin"/>
            </w:r>
            <w:r>
              <w:rPr>
                <w:noProof/>
                <w:webHidden/>
              </w:rPr>
              <w:instrText xml:space="preserve"> PAGEREF _Toc183783350 \h </w:instrText>
            </w:r>
            <w:r>
              <w:rPr>
                <w:noProof/>
                <w:webHidden/>
              </w:rPr>
            </w:r>
            <w:r>
              <w:rPr>
                <w:noProof/>
                <w:webHidden/>
              </w:rPr>
              <w:fldChar w:fldCharType="separate"/>
            </w:r>
            <w:r>
              <w:rPr>
                <w:noProof/>
                <w:webHidden/>
              </w:rPr>
              <w:t>67</w:t>
            </w:r>
            <w:r>
              <w:rPr>
                <w:noProof/>
                <w:webHidden/>
              </w:rPr>
              <w:fldChar w:fldCharType="end"/>
            </w:r>
          </w:hyperlink>
        </w:p>
        <w:p w14:paraId="3A8F02B6" w14:textId="49379292" w:rsidR="00014702" w:rsidRDefault="00014702">
          <w:pPr>
            <w:pStyle w:val="Indholdsfortegnelse1"/>
            <w:rPr>
              <w:rFonts w:eastAsiaTheme="minorEastAsia"/>
              <w:noProof/>
              <w:kern w:val="2"/>
              <w:sz w:val="22"/>
              <w:szCs w:val="22"/>
              <w:lang w:eastAsia="da-DK"/>
              <w14:ligatures w14:val="standardContextual"/>
            </w:rPr>
          </w:pPr>
          <w:hyperlink w:anchor="_Toc183783351" w:history="1">
            <w:r w:rsidRPr="008D4541">
              <w:rPr>
                <w:rStyle w:val="Hyperlink"/>
                <w:noProof/>
              </w:rPr>
              <w:t>Appendiks— Punkttabeller</w:t>
            </w:r>
            <w:r>
              <w:rPr>
                <w:noProof/>
                <w:webHidden/>
              </w:rPr>
              <w:tab/>
            </w:r>
            <w:r>
              <w:rPr>
                <w:noProof/>
                <w:webHidden/>
              </w:rPr>
              <w:fldChar w:fldCharType="begin"/>
            </w:r>
            <w:r>
              <w:rPr>
                <w:noProof/>
                <w:webHidden/>
              </w:rPr>
              <w:instrText xml:space="preserve"> PAGEREF _Toc183783351 \h </w:instrText>
            </w:r>
            <w:r>
              <w:rPr>
                <w:noProof/>
                <w:webHidden/>
              </w:rPr>
            </w:r>
            <w:r>
              <w:rPr>
                <w:noProof/>
                <w:webHidden/>
              </w:rPr>
              <w:fldChar w:fldCharType="separate"/>
            </w:r>
            <w:r>
              <w:rPr>
                <w:noProof/>
                <w:webHidden/>
              </w:rPr>
              <w:t>74</w:t>
            </w:r>
            <w:r>
              <w:rPr>
                <w:noProof/>
                <w:webHidden/>
              </w:rPr>
              <w:fldChar w:fldCharType="end"/>
            </w:r>
          </w:hyperlink>
        </w:p>
        <w:p w14:paraId="1B67C940" w14:textId="2583F549" w:rsidR="00014702" w:rsidRDefault="00014702">
          <w:pPr>
            <w:pStyle w:val="Indholdsfortegnelse2"/>
            <w:rPr>
              <w:rFonts w:eastAsiaTheme="minorEastAsia"/>
              <w:noProof/>
              <w:kern w:val="2"/>
              <w:sz w:val="22"/>
              <w:szCs w:val="22"/>
              <w:lang w:eastAsia="da-DK"/>
              <w14:ligatures w14:val="standardContextual"/>
            </w:rPr>
          </w:pPr>
          <w:hyperlink w:anchor="_Toc183783352" w:history="1">
            <w:r w:rsidRPr="008D4541">
              <w:rPr>
                <w:rStyle w:val="Hyperlink"/>
                <w:noProof/>
              </w:rPr>
              <w:t>Amerikansk 8 punkts Computer Braille</w:t>
            </w:r>
            <w:r>
              <w:rPr>
                <w:noProof/>
                <w:webHidden/>
              </w:rPr>
              <w:tab/>
            </w:r>
            <w:r>
              <w:rPr>
                <w:noProof/>
                <w:webHidden/>
              </w:rPr>
              <w:fldChar w:fldCharType="begin"/>
            </w:r>
            <w:r>
              <w:rPr>
                <w:noProof/>
                <w:webHidden/>
              </w:rPr>
              <w:instrText xml:space="preserve"> PAGEREF _Toc183783352 \h </w:instrText>
            </w:r>
            <w:r>
              <w:rPr>
                <w:noProof/>
                <w:webHidden/>
              </w:rPr>
            </w:r>
            <w:r>
              <w:rPr>
                <w:noProof/>
                <w:webHidden/>
              </w:rPr>
              <w:fldChar w:fldCharType="separate"/>
            </w:r>
            <w:r>
              <w:rPr>
                <w:noProof/>
                <w:webHidden/>
              </w:rPr>
              <w:t>74</w:t>
            </w:r>
            <w:r>
              <w:rPr>
                <w:noProof/>
                <w:webHidden/>
              </w:rPr>
              <w:fldChar w:fldCharType="end"/>
            </w:r>
          </w:hyperlink>
        </w:p>
        <w:p w14:paraId="77A05A83" w14:textId="40CB483D" w:rsidR="00014702" w:rsidRDefault="00014702">
          <w:pPr>
            <w:pStyle w:val="Indholdsfortegnelse2"/>
            <w:rPr>
              <w:rFonts w:eastAsiaTheme="minorEastAsia"/>
              <w:noProof/>
              <w:kern w:val="2"/>
              <w:sz w:val="22"/>
              <w:szCs w:val="22"/>
              <w:lang w:eastAsia="da-DK"/>
              <w14:ligatures w14:val="standardContextual"/>
            </w:rPr>
          </w:pPr>
          <w:hyperlink w:anchor="_Toc183783353" w:history="1">
            <w:r w:rsidRPr="008D4541">
              <w:rPr>
                <w:rStyle w:val="Hyperlink"/>
                <w:noProof/>
              </w:rPr>
              <w:t>Storbritannien 8 punkts Computer Braille</w:t>
            </w:r>
            <w:r>
              <w:rPr>
                <w:noProof/>
                <w:webHidden/>
              </w:rPr>
              <w:tab/>
            </w:r>
            <w:r>
              <w:rPr>
                <w:noProof/>
                <w:webHidden/>
              </w:rPr>
              <w:fldChar w:fldCharType="begin"/>
            </w:r>
            <w:r>
              <w:rPr>
                <w:noProof/>
                <w:webHidden/>
              </w:rPr>
              <w:instrText xml:space="preserve"> PAGEREF _Toc183783353 \h </w:instrText>
            </w:r>
            <w:r>
              <w:rPr>
                <w:noProof/>
                <w:webHidden/>
              </w:rPr>
            </w:r>
            <w:r>
              <w:rPr>
                <w:noProof/>
                <w:webHidden/>
              </w:rPr>
              <w:fldChar w:fldCharType="separate"/>
            </w:r>
            <w:r>
              <w:rPr>
                <w:noProof/>
                <w:webHidden/>
              </w:rPr>
              <w:t>77</w:t>
            </w:r>
            <w:r>
              <w:rPr>
                <w:noProof/>
                <w:webHidden/>
              </w:rPr>
              <w:fldChar w:fldCharType="end"/>
            </w:r>
          </w:hyperlink>
        </w:p>
        <w:p w14:paraId="7C748B67" w14:textId="5DBD519E" w:rsidR="00646BBF" w:rsidRDefault="00646BBF" w:rsidP="00646BBF">
          <w:r>
            <w:rPr>
              <w:b/>
              <w:color w:val="2B579A"/>
              <w:shd w:val="clear" w:color="auto" w:fill="E6E6E6"/>
            </w:rPr>
            <w:fldChar w:fldCharType="end"/>
          </w:r>
        </w:p>
      </w:sdtContent>
    </w:sdt>
    <w:p w14:paraId="1895F203" w14:textId="77777777" w:rsidR="008E41EC" w:rsidRDefault="008E41EC">
      <w:pPr>
        <w:spacing w:after="160"/>
        <w:rPr>
          <w:rFonts w:ascii="Verdana" w:eastAsiaTheme="majorEastAsia" w:hAnsi="Verdana" w:cstheme="majorBidi"/>
          <w:b/>
          <w:color w:val="2E74B5" w:themeColor="accent1" w:themeShade="BF"/>
          <w:sz w:val="32"/>
          <w:szCs w:val="32"/>
        </w:rPr>
      </w:pPr>
      <w:bookmarkStart w:id="3" w:name="_Refd18e1045"/>
      <w:bookmarkStart w:id="4" w:name="_Tocd18e1045"/>
      <w:bookmarkStart w:id="5" w:name="_Refd18e898"/>
      <w:bookmarkStart w:id="6" w:name="_Tocd18e898"/>
      <w:r>
        <w:br w:type="page"/>
      </w:r>
    </w:p>
    <w:p w14:paraId="231EC694" w14:textId="4079B808" w:rsidR="00646BBF" w:rsidRDefault="00646BBF" w:rsidP="00646BBF">
      <w:pPr>
        <w:pStyle w:val="Overskrift1"/>
        <w:spacing w:before="0"/>
      </w:pPr>
      <w:bookmarkStart w:id="7" w:name="_Toc183783195"/>
      <w:r>
        <w:lastRenderedPageBreak/>
        <w:t>Kom godt i gang</w:t>
      </w:r>
      <w:bookmarkEnd w:id="3"/>
      <w:bookmarkEnd w:id="4"/>
      <w:bookmarkEnd w:id="7"/>
    </w:p>
    <w:p w14:paraId="6EB4E1BF" w14:textId="5E110AEC" w:rsidR="00646BBF" w:rsidRDefault="00646BBF" w:rsidP="00646BBF">
      <w:pPr>
        <w:pStyle w:val="Brdtekst"/>
        <w:spacing w:after="160"/>
      </w:pPr>
      <w:r>
        <w:t xml:space="preserve">Velkommen, og stort tillykke med din nye Mantis Q40 enhed. Denne enhed er både et standard QWERTY tastatur og også et punktdisplay i en og samme kombination. </w:t>
      </w:r>
    </w:p>
    <w:p w14:paraId="24562A09" w14:textId="35183712" w:rsidR="00E87BD9" w:rsidRDefault="00A25593" w:rsidP="00247441">
      <w:pPr>
        <w:pStyle w:val="Brdtekst"/>
        <w:spacing w:after="160"/>
      </w:pPr>
      <w:r>
        <w:t xml:space="preserve">Denne brugervejledning giver dig instruktioner så du bliver i stand til at benytte og opdatere din enhed. For yderligere information skal du venligst gennemgå </w:t>
      </w:r>
      <w:hyperlink r:id="rId9">
        <w:r>
          <w:rPr>
            <w:rStyle w:val="Hyperlink"/>
          </w:rPr>
          <w:t>Mantis Q40 produktbeskrivelse</w:t>
        </w:r>
      </w:hyperlink>
      <w:r>
        <w:t xml:space="preserve"> på APHs website, eller kontakte din nærmeste APH leverandør såfremt du er bosiddende i USA. Er du bosiddende udenfor USA skal du venligst besøge og gennemgå </w:t>
      </w:r>
      <w:hyperlink r:id="rId10">
        <w:r>
          <w:rPr>
            <w:rStyle w:val="Hyperlink"/>
          </w:rPr>
          <w:t>Mantis Q40 produktbeskrivelse</w:t>
        </w:r>
      </w:hyperlink>
      <w:r>
        <w:t xml:space="preserve"> på HumanWares website eller kontakte din nærmeste HumanWare leverandør.</w:t>
      </w:r>
    </w:p>
    <w:p w14:paraId="4AD40A51" w14:textId="00A65CED" w:rsidR="008C486F" w:rsidRDefault="008C486F" w:rsidP="008C486F">
      <w:pPr>
        <w:pStyle w:val="Brdtekst"/>
        <w:spacing w:after="160"/>
        <w:rPr>
          <w:rFonts w:cs="Verdana"/>
          <w:color w:val="221E1F"/>
        </w:rPr>
      </w:pPr>
      <w:r>
        <w:rPr>
          <w:color w:val="221E1F"/>
        </w:rPr>
        <w:t xml:space="preserve">Du finder til enhver tid den seneste udgave af vejledningen i Brugervejledning applikationen som du finder i Hovedmenuen på enheden. </w:t>
      </w:r>
    </w:p>
    <w:p w14:paraId="439C996C" w14:textId="77777777" w:rsidR="008C486F" w:rsidRDefault="008C486F" w:rsidP="008C486F">
      <w:pPr>
        <w:pStyle w:val="Brdtekst"/>
        <w:spacing w:after="160"/>
        <w:rPr>
          <w:rFonts w:cs="Verdana"/>
          <w:color w:val="221E1F"/>
        </w:rPr>
      </w:pPr>
      <w:r>
        <w:rPr>
          <w:color w:val="221E1F"/>
        </w:rPr>
        <w:t>Bemærk at nyeste version af vejledningen kun downloades når enheden er tilsluttet Internettet.</w:t>
      </w:r>
    </w:p>
    <w:p w14:paraId="7F9CF8BF" w14:textId="556165DA" w:rsidR="007049D2" w:rsidRPr="00C67D18" w:rsidRDefault="007049D2" w:rsidP="008C486F">
      <w:pPr>
        <w:pStyle w:val="Brdtekst"/>
        <w:spacing w:after="160"/>
      </w:pPr>
      <w:r>
        <w:rPr>
          <w:color w:val="221E1F"/>
        </w:rPr>
        <w:t xml:space="preserve">Bemærk at det ikke er muligt at anvende talesyntese på en Mantis enhed. For at gøre dette skal du oprette forbindelse til en Bluetooth lydenhed. Læs mere om at forbinde en Bluetooth lydenhed i afsnittet </w:t>
      </w:r>
      <w:hyperlink w:anchor="_Connecting_Mantis_Q40" w:history="1">
        <w:r>
          <w:rPr>
            <w:rStyle w:val="Hyperlink"/>
          </w:rPr>
          <w:t>Forbinde Mantis Q40 til en Bluetooth enhed</w:t>
        </w:r>
      </w:hyperlink>
      <w:r>
        <w:rPr>
          <w:color w:val="221E1F"/>
        </w:rPr>
        <w:t>.</w:t>
      </w:r>
    </w:p>
    <w:p w14:paraId="03C54CF8" w14:textId="77777777" w:rsidR="008C486F" w:rsidRPr="00E87BD9" w:rsidRDefault="008C486F" w:rsidP="00247441">
      <w:pPr>
        <w:pStyle w:val="Brdtekst"/>
        <w:spacing w:after="160"/>
      </w:pPr>
    </w:p>
    <w:p w14:paraId="79FE359E" w14:textId="77777777" w:rsidR="00646BBF" w:rsidRDefault="00646BBF" w:rsidP="00646BBF">
      <w:pPr>
        <w:pStyle w:val="Overskrift2"/>
      </w:pPr>
      <w:bookmarkStart w:id="8" w:name="_Toc183783196"/>
      <w:r>
        <w:t>Leveret med i kassen</w:t>
      </w:r>
      <w:bookmarkEnd w:id="8"/>
    </w:p>
    <w:p w14:paraId="285BF9C4" w14:textId="77777777" w:rsidR="00646BBF" w:rsidRDefault="00646BBF" w:rsidP="00646BBF">
      <w:pPr>
        <w:pStyle w:val="Brdtekst"/>
      </w:pPr>
      <w:r>
        <w:t>I kassen finder du følgende:</w:t>
      </w:r>
    </w:p>
    <w:p w14:paraId="6B89A858" w14:textId="77777777" w:rsidR="00646BBF" w:rsidRDefault="00646BBF" w:rsidP="00646BBF">
      <w:pPr>
        <w:pStyle w:val="Listeafsnit"/>
        <w:numPr>
          <w:ilvl w:val="0"/>
          <w:numId w:val="1"/>
        </w:numPr>
      </w:pPr>
      <w:bookmarkStart w:id="9" w:name="_Refd18e1060"/>
      <w:bookmarkStart w:id="10" w:name="_Tocd18e1060"/>
      <w:r>
        <w:t>Mantis Q40 enheden</w:t>
      </w:r>
    </w:p>
    <w:p w14:paraId="492FC62D" w14:textId="0622E47D" w:rsidR="00607689" w:rsidRDefault="00607689" w:rsidP="00607689">
      <w:pPr>
        <w:pStyle w:val="Listeafsnit"/>
        <w:numPr>
          <w:ilvl w:val="0"/>
          <w:numId w:val="1"/>
        </w:numPr>
      </w:pPr>
      <w:r>
        <w:t>USB-A til USB-C kabel</w:t>
      </w:r>
    </w:p>
    <w:p w14:paraId="4B1299CF" w14:textId="16647BFD" w:rsidR="00607689" w:rsidRDefault="00607689" w:rsidP="00607689">
      <w:pPr>
        <w:pStyle w:val="Listeafsnit"/>
        <w:numPr>
          <w:ilvl w:val="0"/>
          <w:numId w:val="1"/>
        </w:numPr>
      </w:pPr>
      <w:r>
        <w:t>USB C til AC strømforsyning</w:t>
      </w:r>
    </w:p>
    <w:p w14:paraId="1B0C3780" w14:textId="20A68566" w:rsidR="00646BBF" w:rsidRDefault="00607689" w:rsidP="00607689">
      <w:pPr>
        <w:pStyle w:val="Listeafsnit"/>
        <w:numPr>
          <w:ilvl w:val="0"/>
          <w:numId w:val="1"/>
        </w:numPr>
      </w:pPr>
      <w:r>
        <w:t>Beskyttelsesetui lavet af termoplastisk polyuretan (TPU)</w:t>
      </w:r>
    </w:p>
    <w:p w14:paraId="3EB9E2F8" w14:textId="48A0F70A" w:rsidR="00646BBF" w:rsidRDefault="00646BBF" w:rsidP="00646BBF">
      <w:pPr>
        <w:pStyle w:val="Listeafsnit"/>
        <w:numPr>
          <w:ilvl w:val="0"/>
          <w:numId w:val="1"/>
        </w:numPr>
      </w:pPr>
      <w:r>
        <w:t xml:space="preserve">Udprintet </w:t>
      </w:r>
      <w:r>
        <w:rPr>
          <w:i/>
        </w:rPr>
        <w:t>Kom godt i gang</w:t>
      </w:r>
      <w:r>
        <w:t xml:space="preserve"> vejledning (Engelsk)</w:t>
      </w:r>
    </w:p>
    <w:p w14:paraId="2658ECC8" w14:textId="77777777" w:rsidR="00646BBF" w:rsidRPr="00AF5B68" w:rsidRDefault="00646BBF" w:rsidP="00646BBF">
      <w:pPr>
        <w:pStyle w:val="Overskrift2"/>
      </w:pPr>
      <w:bookmarkStart w:id="11" w:name="_Toc183783197"/>
      <w:bookmarkEnd w:id="5"/>
      <w:bookmarkEnd w:id="6"/>
      <w:bookmarkEnd w:id="9"/>
      <w:bookmarkEnd w:id="10"/>
      <w:r>
        <w:t>Placering af din Mantis Q40</w:t>
      </w:r>
      <w:bookmarkEnd w:id="11"/>
    </w:p>
    <w:p w14:paraId="3C807A31" w14:textId="540973D8" w:rsidR="00646BBF" w:rsidRDefault="00646BBF" w:rsidP="00646BBF">
      <w:pPr>
        <w:pStyle w:val="Brdtekst"/>
      </w:pPr>
      <w:r>
        <w:t>Din Mantis Q40 har et 40 cellers punktdisplay, et standard computertastatur, en Hjem knap samt fire navigationsknapper. Du finder knapper og porte på fronten, på den bagerste kant samt den venstre kant.</w:t>
      </w:r>
    </w:p>
    <w:p w14:paraId="27DC72DC" w14:textId="77777777" w:rsidR="00646BBF" w:rsidRPr="00AF5B68" w:rsidRDefault="00646BBF" w:rsidP="00646BBF">
      <w:pPr>
        <w:pStyle w:val="Overskrift3"/>
      </w:pPr>
      <w:bookmarkStart w:id="12" w:name="_Refd18e916"/>
      <w:bookmarkStart w:id="13" w:name="_Tocd18e916"/>
      <w:bookmarkStart w:id="14" w:name="_Toc183783198"/>
      <w:r>
        <w:t>Overfladen</w:t>
      </w:r>
      <w:bookmarkEnd w:id="12"/>
      <w:bookmarkEnd w:id="13"/>
      <w:bookmarkEnd w:id="14"/>
    </w:p>
    <w:p w14:paraId="4F2F1938" w14:textId="77777777" w:rsidR="00646BBF" w:rsidRDefault="00646BBF" w:rsidP="00646BBF">
      <w:pPr>
        <w:pStyle w:val="Brdtekst"/>
      </w:pPr>
      <w:r>
        <w:t>Den øverste del af din Mantis Q40 kan opdeles i to dele: Forreste del og bagerste del.</w:t>
      </w:r>
    </w:p>
    <w:p w14:paraId="5CE75521" w14:textId="742DDF99" w:rsidR="00646BBF" w:rsidRDefault="00646BBF" w:rsidP="00646BBF">
      <w:pPr>
        <w:pStyle w:val="Brdtekst"/>
      </w:pPr>
      <w:r>
        <w:t xml:space="preserve">Forreste del af din enhed består af selve punktdisplayet med 40 celler samt de dertilhørende 40 markørrute taster. Hver markørrute tast er associeret med punktcellen lige neden under. </w:t>
      </w:r>
    </w:p>
    <w:p w14:paraId="31B9C063" w14:textId="271DA4BE" w:rsidR="00646BBF" w:rsidRDefault="00646BBF" w:rsidP="00646BBF">
      <w:pPr>
        <w:pStyle w:val="Brdtekst"/>
      </w:pPr>
      <w:r>
        <w:lastRenderedPageBreak/>
        <w:t xml:space="preserve">Når du redigerer i en tekst og trykker på en markørrute tast vil du flytte markøren til den associerede celle. Når du befinder dig i menuer vil  tryk på en af markørrute tasterne aktivere det pågældende element. </w:t>
      </w:r>
    </w:p>
    <w:p w14:paraId="3E1650EF" w14:textId="464FBC75" w:rsidR="00646BBF" w:rsidRDefault="00646BBF" w:rsidP="00646BBF">
      <w:pPr>
        <w:pStyle w:val="Brdtekst"/>
      </w:pPr>
      <w:r>
        <w:t>Den bagerste del består af et standard computer tastatur.</w:t>
      </w:r>
    </w:p>
    <w:p w14:paraId="792BB8C9" w14:textId="77777777" w:rsidR="00646BBF" w:rsidRPr="00AF5B68" w:rsidRDefault="00646BBF" w:rsidP="00646BBF">
      <w:pPr>
        <w:pStyle w:val="Overskrift3"/>
      </w:pPr>
      <w:bookmarkStart w:id="15" w:name="_Refd18e959"/>
      <w:bookmarkStart w:id="16" w:name="_Tocd18e959"/>
      <w:bookmarkStart w:id="17" w:name="_Toc183783199"/>
      <w:r>
        <w:t>Forkanten</w:t>
      </w:r>
      <w:bookmarkEnd w:id="15"/>
      <w:bookmarkEnd w:id="16"/>
      <w:bookmarkEnd w:id="17"/>
    </w:p>
    <w:p w14:paraId="1D5D00AA" w14:textId="77777777" w:rsidR="00646BBF" w:rsidRDefault="00646BBF" w:rsidP="00646BBF">
      <w:pPr>
        <w:pStyle w:val="Brdtekst"/>
      </w:pPr>
      <w:r>
        <w:t>På kanten ude foran din Mantis Q40 finder du fem knapper. Fra venstre til højre kommer de som følger:</w:t>
      </w:r>
    </w:p>
    <w:p w14:paraId="13EF4729" w14:textId="77777777" w:rsidR="00646BBF" w:rsidRDefault="00646BBF" w:rsidP="002A2C1A">
      <w:pPr>
        <w:pStyle w:val="Brdtekst"/>
        <w:numPr>
          <w:ilvl w:val="0"/>
          <w:numId w:val="6"/>
        </w:numPr>
        <w:contextualSpacing/>
      </w:pPr>
      <w:r>
        <w:t>Forrige knap</w:t>
      </w:r>
    </w:p>
    <w:p w14:paraId="5D89BBB8" w14:textId="77777777" w:rsidR="00646BBF" w:rsidRDefault="00646BBF" w:rsidP="002A2C1A">
      <w:pPr>
        <w:pStyle w:val="Brdtekst"/>
        <w:numPr>
          <w:ilvl w:val="0"/>
          <w:numId w:val="6"/>
        </w:numPr>
        <w:contextualSpacing/>
      </w:pPr>
      <w:r>
        <w:t xml:space="preserve">Venstre knap </w:t>
      </w:r>
    </w:p>
    <w:p w14:paraId="70955B49" w14:textId="0B612649" w:rsidR="008C486F" w:rsidRPr="00C67D18" w:rsidRDefault="008C486F" w:rsidP="008C486F">
      <w:pPr>
        <w:pStyle w:val="Brdtekst"/>
        <w:numPr>
          <w:ilvl w:val="0"/>
          <w:numId w:val="6"/>
        </w:numPr>
        <w:contextualSpacing/>
      </w:pPr>
      <w:r>
        <w:t xml:space="preserve">Hjem knappen (cirkulær form) – anvende til at vende tilbage til Hovedmenuen, forlade Terminaltilstand og åbne indstillinger i Kun Terminaltilstand (se afsnittet </w:t>
      </w:r>
      <w:hyperlink w:anchor="_Terminal_only_mode" w:history="1">
        <w:r>
          <w:rPr>
            <w:rStyle w:val="Hyperlink"/>
          </w:rPr>
          <w:t>Kun Terminaltilstand).</w:t>
        </w:r>
      </w:hyperlink>
    </w:p>
    <w:p w14:paraId="22C863EE" w14:textId="77777777" w:rsidR="00646BBF" w:rsidRDefault="00646BBF" w:rsidP="002A2C1A">
      <w:pPr>
        <w:pStyle w:val="Brdtekst"/>
        <w:numPr>
          <w:ilvl w:val="0"/>
          <w:numId w:val="6"/>
        </w:numPr>
        <w:contextualSpacing/>
      </w:pPr>
      <w:r>
        <w:t>Højre knap</w:t>
      </w:r>
    </w:p>
    <w:p w14:paraId="7CAE765A" w14:textId="77777777" w:rsidR="00646BBF" w:rsidRDefault="00646BBF" w:rsidP="002A2C1A">
      <w:pPr>
        <w:pStyle w:val="Brdtekst"/>
        <w:numPr>
          <w:ilvl w:val="0"/>
          <w:numId w:val="6"/>
        </w:numPr>
      </w:pPr>
      <w:r>
        <w:t>Næste knap</w:t>
      </w:r>
    </w:p>
    <w:p w14:paraId="4BFF532E" w14:textId="77777777" w:rsidR="00646BBF" w:rsidRDefault="00646BBF" w:rsidP="00646BBF">
      <w:pPr>
        <w:pStyle w:val="Overskrift3"/>
      </w:pPr>
      <w:bookmarkStart w:id="18" w:name="_Refd18e983"/>
      <w:bookmarkStart w:id="19" w:name="_Tocd18e983"/>
      <w:bookmarkStart w:id="20" w:name="_Toc183783200"/>
      <w:r>
        <w:t>Venstre kant</w:t>
      </w:r>
      <w:bookmarkEnd w:id="18"/>
      <w:bookmarkEnd w:id="19"/>
      <w:bookmarkEnd w:id="20"/>
    </w:p>
    <w:p w14:paraId="1D26E88D" w14:textId="77777777" w:rsidR="00646BBF" w:rsidRDefault="00646BBF" w:rsidP="00646BBF">
      <w:pPr>
        <w:pStyle w:val="Brdtekst"/>
      </w:pPr>
      <w:r>
        <w:t>Ude på venstre kant, fra fronten og bagud, finder du følgende:</w:t>
      </w:r>
    </w:p>
    <w:p w14:paraId="78B41EB8" w14:textId="77777777" w:rsidR="00646BBF" w:rsidRDefault="00646BBF" w:rsidP="002A2C1A">
      <w:pPr>
        <w:pStyle w:val="Brdtekst"/>
        <w:numPr>
          <w:ilvl w:val="0"/>
          <w:numId w:val="7"/>
        </w:numPr>
        <w:contextualSpacing/>
      </w:pPr>
      <w:r>
        <w:t xml:space="preserve">USB-A port </w:t>
      </w:r>
    </w:p>
    <w:p w14:paraId="310B6D35" w14:textId="3AE6C8A6" w:rsidR="00646BBF" w:rsidRDefault="00646BBF" w:rsidP="002A2C1A">
      <w:pPr>
        <w:pStyle w:val="Brdtekst"/>
        <w:numPr>
          <w:ilvl w:val="0"/>
          <w:numId w:val="7"/>
        </w:numPr>
        <w:contextualSpacing/>
      </w:pPr>
      <w:r>
        <w:t xml:space="preserve">Tænd / Sluk knap - Tryk og hold på denne knap i to sekunder for at tænde for din enhed. </w:t>
      </w:r>
    </w:p>
    <w:p w14:paraId="1E69678B" w14:textId="0FA64FF7" w:rsidR="00646BBF" w:rsidRDefault="00646BBF" w:rsidP="002A2C1A">
      <w:pPr>
        <w:pStyle w:val="Brdtekst"/>
        <w:numPr>
          <w:ilvl w:val="0"/>
          <w:numId w:val="7"/>
        </w:numPr>
        <w:contextualSpacing/>
      </w:pPr>
      <w:r>
        <w:t>Grøn LED lampe – Visuel indikator på enhedens status.</w:t>
      </w:r>
    </w:p>
    <w:p w14:paraId="4CB5F871" w14:textId="1EF937FF" w:rsidR="00646BBF" w:rsidRDefault="00646BBF" w:rsidP="002A2C1A">
      <w:pPr>
        <w:pStyle w:val="Brdtekst"/>
        <w:numPr>
          <w:ilvl w:val="0"/>
          <w:numId w:val="7"/>
        </w:numPr>
      </w:pPr>
      <w:r>
        <w:t>USB C port – Brug kablet som du fik sammen med din Mantis Q40 for at tilslutte en strømforsyning eller til en computer.</w:t>
      </w:r>
    </w:p>
    <w:p w14:paraId="7C08E2AF" w14:textId="77777777" w:rsidR="00646BBF" w:rsidRDefault="00646BBF" w:rsidP="00646BBF">
      <w:pPr>
        <w:pStyle w:val="Overskrift3"/>
      </w:pPr>
      <w:bookmarkStart w:id="21" w:name="_Refd18e1016"/>
      <w:bookmarkStart w:id="22" w:name="_Tocd18e1016"/>
      <w:bookmarkStart w:id="23" w:name="_Toc183783201"/>
      <w:r>
        <w:t>Bagerste kant</w:t>
      </w:r>
      <w:bookmarkEnd w:id="21"/>
      <w:bookmarkEnd w:id="22"/>
      <w:bookmarkEnd w:id="23"/>
    </w:p>
    <w:p w14:paraId="7BED5965" w14:textId="3745D6C1" w:rsidR="00646BBF" w:rsidRDefault="00646BBF" w:rsidP="00646BBF">
      <w:pPr>
        <w:pStyle w:val="Brdtekst"/>
      </w:pPr>
      <w:r>
        <w:t>Tæt på det venstre hjørne på bagsiden af enheden finder du en SD kort port. Med denne port kan du indsætte et SD kort med op til 64 GB hukommelse, som kan bruges til ekstern hukommelse.</w:t>
      </w:r>
    </w:p>
    <w:p w14:paraId="5B8B616A" w14:textId="77777777" w:rsidR="00646BBF" w:rsidRDefault="00646BBF" w:rsidP="00646BBF">
      <w:pPr>
        <w:pStyle w:val="Overskrift3"/>
      </w:pPr>
      <w:bookmarkStart w:id="24" w:name="_Refd18e1026"/>
      <w:bookmarkStart w:id="25" w:name="_Tocd18e1026"/>
      <w:bookmarkStart w:id="26" w:name="_Toc183783202"/>
      <w:r>
        <w:t>Neden under</w:t>
      </w:r>
      <w:bookmarkEnd w:id="24"/>
      <w:bookmarkEnd w:id="25"/>
      <w:bookmarkEnd w:id="26"/>
    </w:p>
    <w:p w14:paraId="0D2504BD" w14:textId="64E99866" w:rsidR="00646BBF" w:rsidRDefault="00646BBF" w:rsidP="00646BBF">
      <w:pPr>
        <w:pStyle w:val="Brdtekst"/>
      </w:pPr>
      <w:r>
        <w:t xml:space="preserve">I hvert hjørne, på undersiden af din Mantis Q40 enhed, finder du seks skridsikre fødder. </w:t>
      </w:r>
    </w:p>
    <w:p w14:paraId="60338958" w14:textId="590929C9" w:rsidR="00646BBF" w:rsidRDefault="00646BBF" w:rsidP="00646BBF">
      <w:pPr>
        <w:pStyle w:val="Brdtekst"/>
      </w:pPr>
      <w:r>
        <w:t>Inde i midten, tættest på den bagerste kant, kan du mærke et aflangt område, en smule glattere end resten af undersiden. I dette område sidder der et klistermærke som visuelt giver forskellige hardware informationer om din Mantis Q40 enhed. Neden under klistermærket finder du endnu et klistermærke som på punktskrift giver dig serienummeret på din enhed.</w:t>
      </w:r>
    </w:p>
    <w:p w14:paraId="3428E822" w14:textId="4433C5A2" w:rsidR="00646BBF" w:rsidRDefault="00646BBF" w:rsidP="00646BBF">
      <w:pPr>
        <w:pStyle w:val="Brdtekst"/>
      </w:pPr>
      <w:r>
        <w:t xml:space="preserve">I et område til venstre fra miden, stadig på bagsiden, sidder et dæksel. Dette er et batteridækslet - lukket med to stjerneskruer. </w:t>
      </w:r>
    </w:p>
    <w:p w14:paraId="205E4129" w14:textId="7BFDBED3" w:rsidR="00646BBF" w:rsidRPr="00AF5B68" w:rsidRDefault="00646BBF" w:rsidP="000A5FD1">
      <w:pPr>
        <w:pStyle w:val="Overskrift3"/>
      </w:pPr>
      <w:bookmarkStart w:id="27" w:name="_Refd18e935"/>
      <w:bookmarkStart w:id="28" w:name="_Tocd18e935"/>
      <w:bookmarkStart w:id="29" w:name="_Toc183783203"/>
      <w:r>
        <w:lastRenderedPageBreak/>
        <w:t>Tastatur layout</w:t>
      </w:r>
      <w:bookmarkEnd w:id="27"/>
      <w:bookmarkEnd w:id="28"/>
      <w:bookmarkEnd w:id="29"/>
    </w:p>
    <w:p w14:paraId="5AF68F72" w14:textId="1131BFD6" w:rsidR="00646BBF" w:rsidRDefault="0003765E" w:rsidP="00646BBF">
      <w:pPr>
        <w:pStyle w:val="Brdtekst"/>
      </w:pPr>
      <w:r>
        <w:t xml:space="preserve">Her finder du kun en beskrivelse af systemtasterne, da den præcise placering af bogstavtasterne kan variere afhængigt af konfigurationen og sprog. Hvis vi starter i den øverste række (længst væk fra dig), fra venstre til højre, vil systemtasterne på din Mantis Q40 enhed være som følger: </w:t>
      </w:r>
    </w:p>
    <w:p w14:paraId="3FE9E22E" w14:textId="3C993495" w:rsidR="00646BBF" w:rsidRDefault="00646BBF" w:rsidP="002A2C1A">
      <w:pPr>
        <w:pStyle w:val="Brdtekst"/>
        <w:numPr>
          <w:ilvl w:val="0"/>
          <w:numId w:val="5"/>
        </w:numPr>
        <w:ind w:left="360"/>
      </w:pPr>
      <w:r>
        <w:rPr>
          <w:rStyle w:val="Strk"/>
        </w:rPr>
        <w:t>Række 1</w:t>
      </w:r>
      <w:r>
        <w:t xml:space="preserve"> (Øverste række): ESC, F1 til F12, Delete </w:t>
      </w:r>
    </w:p>
    <w:p w14:paraId="0A96C96B" w14:textId="7C04FBA4" w:rsidR="00646BBF" w:rsidRDefault="00646BBF" w:rsidP="002A2C1A">
      <w:pPr>
        <w:pStyle w:val="Brdtekst"/>
        <w:numPr>
          <w:ilvl w:val="0"/>
          <w:numId w:val="5"/>
        </w:numPr>
        <w:ind w:left="360"/>
      </w:pPr>
      <w:r>
        <w:rPr>
          <w:rStyle w:val="Strk"/>
        </w:rPr>
        <w:t>Række 2</w:t>
      </w:r>
      <w:r>
        <w:t>: Backspace (yderst til højre)</w:t>
      </w:r>
    </w:p>
    <w:p w14:paraId="6CC4E026" w14:textId="66AC7D90" w:rsidR="007E6D4D" w:rsidRDefault="007E6D4D" w:rsidP="002A2C1A">
      <w:pPr>
        <w:pStyle w:val="Brdtekst"/>
        <w:numPr>
          <w:ilvl w:val="0"/>
          <w:numId w:val="5"/>
        </w:numPr>
        <w:ind w:left="360"/>
      </w:pPr>
      <w:r>
        <w:rPr>
          <w:rStyle w:val="Strk"/>
        </w:rPr>
        <w:t>Række 3</w:t>
      </w:r>
      <w:r>
        <w:t>: TAB (yderst til venstre)</w:t>
      </w:r>
    </w:p>
    <w:p w14:paraId="52C81EAB" w14:textId="2ED4F4CC" w:rsidR="00646BBF" w:rsidRDefault="00646BBF" w:rsidP="002A2C1A">
      <w:pPr>
        <w:pStyle w:val="Brdtekst"/>
        <w:numPr>
          <w:ilvl w:val="0"/>
          <w:numId w:val="5"/>
        </w:numPr>
        <w:ind w:left="360"/>
      </w:pPr>
      <w:r>
        <w:rPr>
          <w:rStyle w:val="Strk"/>
        </w:rPr>
        <w:t>Række 4</w:t>
      </w:r>
      <w:r>
        <w:t>: CAPS LOCK (yderst til venstre), ENTER (yderst til højre)</w:t>
      </w:r>
    </w:p>
    <w:p w14:paraId="624D5565" w14:textId="60F320BE" w:rsidR="00646BBF" w:rsidRDefault="00646BBF" w:rsidP="002A2C1A">
      <w:pPr>
        <w:pStyle w:val="Brdtekst"/>
        <w:numPr>
          <w:ilvl w:val="0"/>
          <w:numId w:val="5"/>
        </w:numPr>
        <w:ind w:left="360"/>
      </w:pPr>
      <w:r>
        <w:rPr>
          <w:rStyle w:val="Strk"/>
        </w:rPr>
        <w:t>Række 5</w:t>
      </w:r>
      <w:r>
        <w:t xml:space="preserve">: Venstre SHIFT, Højre SHIFT </w:t>
      </w:r>
    </w:p>
    <w:p w14:paraId="4BD1E446" w14:textId="37B4602F" w:rsidR="00646BBF" w:rsidRDefault="00646BBF" w:rsidP="002A2C1A">
      <w:pPr>
        <w:pStyle w:val="Brdtekst"/>
        <w:numPr>
          <w:ilvl w:val="0"/>
          <w:numId w:val="5"/>
        </w:numPr>
        <w:ind w:left="360"/>
      </w:pPr>
      <w:r>
        <w:rPr>
          <w:rStyle w:val="Strk"/>
        </w:rPr>
        <w:t>Række 6</w:t>
      </w:r>
      <w:r>
        <w:t>: Venstre CTRL (Kontrol), FN (Funktion), Windows, venstre ALT (Alternativ), MELLEMRUM, højre ALT, højre CTRL samt Venstre, Op, Ned og Højre Piletaster</w:t>
      </w:r>
    </w:p>
    <w:p w14:paraId="4E2F3070" w14:textId="1D60B9DC" w:rsidR="00646BBF" w:rsidRDefault="00646BBF" w:rsidP="00056773">
      <w:pPr>
        <w:pStyle w:val="Overskrift2"/>
      </w:pPr>
      <w:bookmarkStart w:id="30" w:name="_Tocd18e1101"/>
      <w:bookmarkStart w:id="31" w:name="_Refd18e1101"/>
      <w:bookmarkStart w:id="32" w:name="_Toc183783204"/>
      <w:r>
        <w:t xml:space="preserve">Oplad din </w:t>
      </w:r>
      <w:bookmarkEnd w:id="30"/>
      <w:bookmarkEnd w:id="31"/>
      <w:r>
        <w:t>Mantis Q40</w:t>
      </w:r>
      <w:bookmarkEnd w:id="32"/>
    </w:p>
    <w:p w14:paraId="03621ED2" w14:textId="0F48A541" w:rsidR="00646BBF" w:rsidRDefault="00646BBF" w:rsidP="00646BBF">
      <w:pPr>
        <w:pStyle w:val="Brdtekst"/>
      </w:pPr>
      <w:r>
        <w:t xml:space="preserve">Før du begynder at bruge din Mantis Q40 enhed skal du sikre dig at den er fuldt opladet. </w:t>
      </w:r>
    </w:p>
    <w:p w14:paraId="66450181" w14:textId="70F85965" w:rsidR="00646BBF" w:rsidRDefault="00646BBF" w:rsidP="00646BBF">
      <w:pPr>
        <w:pStyle w:val="Brdtekst"/>
      </w:pPr>
      <w:r>
        <w:t xml:space="preserve">Indsæt USB-C stikket i USB-C porten i din enhed som du finder i venstre side, ude på kanten, af dit Mantis Q40. Vær ret forsigtig da kablet, stikket samt porten kan blive beskadiget og det kan gå ud over din Mantis Q40 enhed. </w:t>
      </w:r>
    </w:p>
    <w:p w14:paraId="005799F1" w14:textId="77777777" w:rsidR="00646BBF" w:rsidRDefault="00646BBF" w:rsidP="00646BBF">
      <w:pPr>
        <w:pStyle w:val="Brdtekst"/>
      </w:pPr>
      <w:r>
        <w:t>Indsæt nu USB-A stikket og kablet i strømforsyningen og indsæt strømforsyningen i et vægstik. Benyt den medfølgende strømforsyning for optimal opladning.</w:t>
      </w:r>
    </w:p>
    <w:p w14:paraId="3BB9717E" w14:textId="2BC4A5C2" w:rsidR="00646BBF" w:rsidRDefault="00646BBF" w:rsidP="00646BBF">
      <w:r>
        <w:t>Alternativt kan du også oplade din enhed ved brug af en computer og samme USB-A til USB-C kabel, men bemærk dog gerne at denne metode til opladning er eller kan være væsentligt langsommere end det at oplade med strømforsyningen.</w:t>
      </w:r>
      <w:bookmarkStart w:id="33" w:name="_Numd18e1123"/>
      <w:bookmarkStart w:id="34" w:name="_Refd18e1123"/>
      <w:bookmarkStart w:id="35" w:name="_Tocd18e1123"/>
    </w:p>
    <w:p w14:paraId="5443B86E" w14:textId="224C4078" w:rsidR="00646BBF" w:rsidRDefault="00646BBF" w:rsidP="00646BBF">
      <w:pPr>
        <w:pStyle w:val="Overskrift2"/>
      </w:pPr>
      <w:bookmarkStart w:id="36" w:name="_Toc183783205"/>
      <w:bookmarkEnd w:id="33"/>
      <w:r>
        <w:t>Tænd og Sluk for din enhed</w:t>
      </w:r>
      <w:bookmarkEnd w:id="34"/>
      <w:bookmarkEnd w:id="35"/>
      <w:bookmarkEnd w:id="36"/>
    </w:p>
    <w:p w14:paraId="45072B07" w14:textId="77777777" w:rsidR="00646BBF" w:rsidRDefault="00646BBF" w:rsidP="00646BBF">
      <w:r>
        <w:t xml:space="preserve">Tænd / Sluk knappen finder du ude på venstre kant af dit Mantis Q40. Det er en ovalformet knap med en taktil markering i centrum. </w:t>
      </w:r>
    </w:p>
    <w:p w14:paraId="3F0A87EE" w14:textId="3CEFD23E" w:rsidR="00646BBF" w:rsidRDefault="00867BE1" w:rsidP="00646BBF">
      <w:r>
        <w:t xml:space="preserve">Tryk og hold Tænd / Sluk knappen nede i cirka to sekunder for at tænde for din Mantis Q40. Du vil mærke en kort vibration og </w:t>
      </w:r>
      <w:r>
        <w:rPr>
          <w:rStyle w:val="Strk"/>
          <w:b w:val="0"/>
        </w:rPr>
        <w:t>“</w:t>
      </w:r>
      <w:proofErr w:type="spellStart"/>
      <w:r>
        <w:rPr>
          <w:rStyle w:val="Strk"/>
          <w:b w:val="0"/>
        </w:rPr>
        <w:t>starting</w:t>
      </w:r>
      <w:proofErr w:type="spellEnd"/>
      <w:r>
        <w:rPr>
          <w:rStyle w:val="Strk"/>
          <w:b w:val="0"/>
        </w:rPr>
        <w:t>”</w:t>
      </w:r>
      <w:r>
        <w:t xml:space="preserve"> præsenteres i punktdisplayet efterfulgt af et levende og taktilt indlæser symbol der cirkulerer under opstarten. </w:t>
      </w:r>
    </w:p>
    <w:p w14:paraId="58B7398A" w14:textId="339B838C" w:rsidR="00725354" w:rsidRDefault="00725354" w:rsidP="00646BBF">
      <w:r>
        <w:t>Når du tænder for din Mantis Q40 for første gang vil du blive budt velkommen og du bedes angive det ønskede sprog. Tryk på Enter for at åbne en liste over mulige sprog, vælg et og tryk på Enter for at lukke listen igen. Luk for dialog boksen så snart ændringerne er gennemført.</w:t>
      </w:r>
    </w:p>
    <w:p w14:paraId="120D8DE1" w14:textId="0A704998" w:rsidR="00646BBF" w:rsidRDefault="00646BBF" w:rsidP="00646BBF">
      <w:r>
        <w:t xml:space="preserve">Efter et par sekunder er opstarten gennemført og </w:t>
      </w:r>
      <w:r>
        <w:rPr>
          <w:rStyle w:val="Strk"/>
        </w:rPr>
        <w:t>”</w:t>
      </w:r>
      <w:r>
        <w:rPr>
          <w:rStyle w:val="Strk"/>
          <w:b w:val="0"/>
        </w:rPr>
        <w:t>editor”</w:t>
      </w:r>
      <w:r>
        <w:t xml:space="preserve"> præsenteres i selve punktdisplayet. Dit Mantis Q40 er nu klar til brug. </w:t>
      </w:r>
    </w:p>
    <w:p w14:paraId="2D08B11A" w14:textId="1EAA5858" w:rsidR="00646BBF" w:rsidRDefault="00646BBF" w:rsidP="00646BBF">
      <w:pPr>
        <w:pStyle w:val="Brdtekst"/>
      </w:pPr>
      <w:r>
        <w:lastRenderedPageBreak/>
        <w:t>Ønsker du at slukke for din enhed skal du trykke og holde på Tænd / Sluk knappen i to sekunder. Du bliver bedt om at bekræfte at du ønsker at slukke for den. Naviger til og vælg OK ved brug af Forrige eller Næste knapperne, efterfulgt af Enter eller en af dine markørrute taster.</w:t>
      </w:r>
    </w:p>
    <w:p w14:paraId="417F0D69" w14:textId="080BF90B" w:rsidR="00646BBF" w:rsidRDefault="00646BBF" w:rsidP="00646BBF">
      <w:pPr>
        <w:pStyle w:val="Brdtekst"/>
      </w:pPr>
      <w:r>
        <w:t>Alternativt kan du også benytte disse trin for at slukke for din Mantis Q40:</w:t>
      </w:r>
    </w:p>
    <w:p w14:paraId="42323C40" w14:textId="77777777" w:rsidR="00646BBF" w:rsidRDefault="00646BBF" w:rsidP="002A2C1A">
      <w:pPr>
        <w:pStyle w:val="Brdtekst"/>
        <w:numPr>
          <w:ilvl w:val="0"/>
          <w:numId w:val="8"/>
        </w:numPr>
      </w:pPr>
      <w:r>
        <w:t>Indskriv S for at springe til Sluk menu elementet.</w:t>
      </w:r>
    </w:p>
    <w:p w14:paraId="1C3E4B8D" w14:textId="4E5DE300" w:rsidR="00646BBF" w:rsidRDefault="00646BBF" w:rsidP="002A2C1A">
      <w:pPr>
        <w:pStyle w:val="Brdtekst"/>
        <w:numPr>
          <w:ilvl w:val="0"/>
          <w:numId w:val="8"/>
        </w:numPr>
      </w:pPr>
      <w:r>
        <w:t>Tryk på Enter eller en af dine markørrute knapper.</w:t>
      </w:r>
    </w:p>
    <w:p w14:paraId="1CE53412" w14:textId="02DA6633" w:rsidR="00646BBF" w:rsidRDefault="00646BBF" w:rsidP="002A2C1A">
      <w:pPr>
        <w:pStyle w:val="Brdtekst"/>
        <w:numPr>
          <w:ilvl w:val="0"/>
          <w:numId w:val="8"/>
        </w:numPr>
      </w:pPr>
      <w:r>
        <w:t>Naviger til og vælg OK ved brug af Forrige eller Næste knapperne.</w:t>
      </w:r>
    </w:p>
    <w:p w14:paraId="200B53D5" w14:textId="0F8F54EC" w:rsidR="00646BBF" w:rsidRDefault="00646BBF" w:rsidP="002A2C1A">
      <w:pPr>
        <w:pStyle w:val="Brdtekst"/>
        <w:numPr>
          <w:ilvl w:val="0"/>
          <w:numId w:val="8"/>
        </w:numPr>
      </w:pPr>
      <w:r>
        <w:t>Tryk på Enter eller en af dine cursor router knapper.</w:t>
      </w:r>
    </w:p>
    <w:p w14:paraId="6D9BDC2E" w14:textId="70D0D6AD" w:rsidR="00646BBF" w:rsidRDefault="00646BBF" w:rsidP="00646BBF">
      <w:pPr>
        <w:pStyle w:val="Overskrift2"/>
      </w:pPr>
      <w:bookmarkStart w:id="37" w:name="_Refd18e1174"/>
      <w:bookmarkStart w:id="38" w:name="_Tocd18e1174"/>
      <w:bookmarkStart w:id="39" w:name="_Toc183783206"/>
      <w:r>
        <w:t xml:space="preserve">Justering af dvale </w:t>
      </w:r>
      <w:bookmarkEnd w:id="37"/>
      <w:bookmarkEnd w:id="38"/>
      <w:r>
        <w:t>og automatisk slukning</w:t>
      </w:r>
      <w:bookmarkEnd w:id="39"/>
    </w:p>
    <w:p w14:paraId="0F5ACDB2" w14:textId="5761764E" w:rsidR="00646BBF" w:rsidRDefault="00646BBF" w:rsidP="00646BBF">
      <w:pPr>
        <w:pStyle w:val="Brdtekst"/>
      </w:pPr>
      <w:r>
        <w:t xml:space="preserve">For at spare på batteriet tilgår din Mantis Q40 punktdisplay dvale tilstand efter fem minutters inaktivitet. Du har mulighed for at justere på denne tidsperiode under the Indstillinger. Du kan også manuelt aktivere dvale ved at trykke hurtigt på Tænd / Sluk knappen. </w:t>
      </w:r>
    </w:p>
    <w:p w14:paraId="1EC3A77E" w14:textId="3A859C12" w:rsidR="008C486F" w:rsidRDefault="008C486F" w:rsidP="008C486F">
      <w:pPr>
        <w:pStyle w:val="Brdtekst"/>
      </w:pPr>
      <w:r>
        <w:t>Såfremt enheden er i hviletilstand skal du trykke kortvarigt på Tænd / Sluk knappen for at tænde den.</w:t>
      </w:r>
    </w:p>
    <w:p w14:paraId="52FD51EE" w14:textId="77777777" w:rsidR="008C486F" w:rsidRDefault="008C486F" w:rsidP="008C486F">
      <w:pPr>
        <w:pStyle w:val="Overskrift3"/>
      </w:pPr>
      <w:bookmarkStart w:id="40" w:name="_Toc1299257091"/>
      <w:bookmarkStart w:id="41" w:name="_Toc159856867"/>
      <w:bookmarkStart w:id="42" w:name="_Toc183783207"/>
      <w:r>
        <w:t>Indstilling af automatisk slukning</w:t>
      </w:r>
      <w:bookmarkEnd w:id="40"/>
      <w:bookmarkEnd w:id="41"/>
      <w:bookmarkEnd w:id="42"/>
    </w:p>
    <w:p w14:paraId="5B3D0A66" w14:textId="294FA088" w:rsidR="008C486F" w:rsidRDefault="008C486F" w:rsidP="008C486F">
      <w:pPr>
        <w:pStyle w:val="Brdtekst"/>
      </w:pPr>
      <w:r>
        <w:t xml:space="preserve">Automatisk slukning betyder en enheden slukker af sig selv når den ikke er anvendt i en forudbestemt periode. Som standard slukker enheden efter 3 timers inaktivitet. Du kan ændre denne indstilling under Sluk automatisk Du kan vælge mellem 1, 2, 3 eller 4 timer eller aldrig hvor funktionen er slået fra. </w:t>
      </w:r>
    </w:p>
    <w:p w14:paraId="4FC4DD52" w14:textId="77777777" w:rsidR="008C486F" w:rsidRDefault="008C486F" w:rsidP="008C486F">
      <w:pPr>
        <w:pStyle w:val="Brdtekst"/>
      </w:pPr>
      <w:r>
        <w:t>Når tidspunktet for automatisk slukning er nået vises en besked hvor du kan fortryde at den slukker. Reagerer du ikke indenfor et minut slukker enheden automatisk. Hvis enheden er slukket automatisk skal du tænde den ved at holde Tænd / Sluk knappen nede i 2 sekunder.</w:t>
      </w:r>
    </w:p>
    <w:p w14:paraId="5B218D4D" w14:textId="77777777" w:rsidR="00646BBF" w:rsidRDefault="00646BBF" w:rsidP="00646BBF">
      <w:pPr>
        <w:pStyle w:val="Overskrift2"/>
      </w:pPr>
      <w:bookmarkStart w:id="43" w:name="_Toc183783208"/>
      <w:r>
        <w:t>Beskrivelse af Om menuen</w:t>
      </w:r>
      <w:bookmarkEnd w:id="43"/>
    </w:p>
    <w:p w14:paraId="3136A774" w14:textId="351D61F2" w:rsidR="00646BBF" w:rsidRDefault="00646BBF" w:rsidP="00646BBF">
      <w:pPr>
        <w:pStyle w:val="Brdtekst"/>
      </w:pPr>
      <w:r>
        <w:t>I Om menuen kan du finde forskellige informationer om din enhed, såsom versionsnummer, modelnummer, serienummer, licens samt ophavsret.</w:t>
      </w:r>
    </w:p>
    <w:p w14:paraId="44B79C21" w14:textId="08B9A387" w:rsidR="00260082" w:rsidRDefault="00260082" w:rsidP="00260082">
      <w:pPr>
        <w:rPr>
          <w:color w:val="1F3864"/>
        </w:rPr>
      </w:pPr>
      <w:r>
        <w:t>For at tilgå Om menuen:</w:t>
      </w:r>
    </w:p>
    <w:p w14:paraId="52ED65FE" w14:textId="77777777" w:rsidR="00260082" w:rsidRDefault="00260082" w:rsidP="007960C9">
      <w:pPr>
        <w:numPr>
          <w:ilvl w:val="0"/>
          <w:numId w:val="37"/>
        </w:numPr>
        <w:spacing w:line="252" w:lineRule="auto"/>
        <w:rPr>
          <w:rFonts w:eastAsia="Times New Roman"/>
        </w:rPr>
      </w:pPr>
      <w:r>
        <w:t>Naviger til Hovedmenuen.</w:t>
      </w:r>
    </w:p>
    <w:p w14:paraId="786EB077" w14:textId="77777777" w:rsidR="00260082" w:rsidRDefault="00260082" w:rsidP="007960C9">
      <w:pPr>
        <w:numPr>
          <w:ilvl w:val="0"/>
          <w:numId w:val="37"/>
        </w:numPr>
        <w:spacing w:line="252" w:lineRule="auto"/>
        <w:rPr>
          <w:rFonts w:eastAsia="Times New Roman"/>
        </w:rPr>
      </w:pPr>
      <w:r>
        <w:t>Naviger til og vælg Indstillinger.</w:t>
      </w:r>
    </w:p>
    <w:p w14:paraId="4974B459" w14:textId="77777777" w:rsidR="00260082" w:rsidRDefault="00260082" w:rsidP="007960C9">
      <w:pPr>
        <w:numPr>
          <w:ilvl w:val="0"/>
          <w:numId w:val="37"/>
        </w:numPr>
        <w:spacing w:line="252" w:lineRule="auto"/>
        <w:rPr>
          <w:rFonts w:eastAsia="Times New Roman"/>
        </w:rPr>
      </w:pPr>
      <w:r>
        <w:t xml:space="preserve">Tryk ENTER. </w:t>
      </w:r>
    </w:p>
    <w:p w14:paraId="1D37A28F" w14:textId="77777777" w:rsidR="00260082" w:rsidRDefault="00260082" w:rsidP="007960C9">
      <w:pPr>
        <w:numPr>
          <w:ilvl w:val="0"/>
          <w:numId w:val="37"/>
        </w:numPr>
        <w:spacing w:line="252" w:lineRule="auto"/>
        <w:rPr>
          <w:rFonts w:eastAsia="Times New Roman"/>
        </w:rPr>
      </w:pPr>
      <w:r>
        <w:t>Naviger til Om elementet.</w:t>
      </w:r>
    </w:p>
    <w:p w14:paraId="7A6414D3" w14:textId="77777777" w:rsidR="00260082" w:rsidRDefault="00260082" w:rsidP="007960C9">
      <w:pPr>
        <w:numPr>
          <w:ilvl w:val="0"/>
          <w:numId w:val="37"/>
        </w:numPr>
        <w:spacing w:line="252" w:lineRule="auto"/>
        <w:rPr>
          <w:rFonts w:eastAsia="Times New Roman"/>
        </w:rPr>
      </w:pPr>
      <w:r>
        <w:t xml:space="preserve">Tryk ENTER. </w:t>
      </w:r>
    </w:p>
    <w:p w14:paraId="6C7FCA6D" w14:textId="10F39015" w:rsidR="00260082" w:rsidRDefault="00260082" w:rsidP="00260082">
      <w:pPr>
        <w:pStyle w:val="Brdtekst"/>
      </w:pPr>
      <w:r>
        <w:t>Alternativt kan du benytte genvejen CTRL med I for at tilgå Om vinduet direkte.</w:t>
      </w:r>
    </w:p>
    <w:p w14:paraId="05B9F8AA" w14:textId="055D1293" w:rsidR="00646BBF" w:rsidRDefault="00646BBF" w:rsidP="00646BBF">
      <w:pPr>
        <w:pStyle w:val="Overskrift1"/>
      </w:pPr>
      <w:bookmarkStart w:id="44" w:name="_Toc183783209"/>
      <w:r>
        <w:lastRenderedPageBreak/>
        <w:t>Navigering og brug af menuer</w:t>
      </w:r>
      <w:bookmarkEnd w:id="44"/>
    </w:p>
    <w:p w14:paraId="4A854875" w14:textId="77777777" w:rsidR="00646BBF" w:rsidRPr="008B3C39" w:rsidRDefault="00646BBF" w:rsidP="00646BBF">
      <w:pPr>
        <w:pStyle w:val="Overskrift2"/>
      </w:pPr>
      <w:bookmarkStart w:id="45" w:name="_Toc183783210"/>
      <w:r>
        <w:t>Navigering i Hovedmenuen</w:t>
      </w:r>
      <w:bookmarkEnd w:id="45"/>
    </w:p>
    <w:p w14:paraId="76397AE8" w14:textId="77777777" w:rsidR="00646BBF" w:rsidRDefault="00646BBF" w:rsidP="00646BBF">
      <w:pPr>
        <w:pStyle w:val="Brdtekst"/>
      </w:pPr>
      <w:r>
        <w:t xml:space="preserve">Hovedmenuen består af følgende elementer: </w:t>
      </w:r>
    </w:p>
    <w:p w14:paraId="162CFE49" w14:textId="77777777" w:rsidR="00646BBF" w:rsidRDefault="00646BBF" w:rsidP="00646BBF">
      <w:pPr>
        <w:pStyle w:val="Listeafsnit"/>
        <w:numPr>
          <w:ilvl w:val="0"/>
          <w:numId w:val="2"/>
        </w:numPr>
      </w:pPr>
      <w:r>
        <w:t>Editor</w:t>
      </w:r>
    </w:p>
    <w:p w14:paraId="5723EE7D" w14:textId="77777777" w:rsidR="00646BBF" w:rsidRDefault="00646BBF" w:rsidP="00646BBF">
      <w:pPr>
        <w:pStyle w:val="Listeafsnit"/>
        <w:numPr>
          <w:ilvl w:val="0"/>
          <w:numId w:val="2"/>
        </w:numPr>
      </w:pPr>
      <w:r>
        <w:t>Terminal</w:t>
      </w:r>
    </w:p>
    <w:p w14:paraId="1881258D" w14:textId="77777777" w:rsidR="00646BBF" w:rsidRDefault="00646BBF" w:rsidP="00646BBF">
      <w:pPr>
        <w:pStyle w:val="Listeafsnit"/>
        <w:numPr>
          <w:ilvl w:val="0"/>
          <w:numId w:val="2"/>
        </w:numPr>
      </w:pPr>
      <w:r>
        <w:t>Bibliotek</w:t>
      </w:r>
    </w:p>
    <w:p w14:paraId="4AF0D38B" w14:textId="7E5BFF75" w:rsidR="008A11FD" w:rsidRDefault="008A11FD" w:rsidP="00646BBF">
      <w:pPr>
        <w:pStyle w:val="Listeafsnit"/>
        <w:numPr>
          <w:ilvl w:val="0"/>
          <w:numId w:val="2"/>
        </w:numPr>
      </w:pPr>
      <w:r>
        <w:t>Braille Editor</w:t>
      </w:r>
    </w:p>
    <w:p w14:paraId="2D8A5A88" w14:textId="54C32897" w:rsidR="00646BBF" w:rsidRDefault="00646BBF" w:rsidP="00646BBF">
      <w:pPr>
        <w:pStyle w:val="Listeafsnit"/>
        <w:numPr>
          <w:ilvl w:val="0"/>
          <w:numId w:val="2"/>
        </w:numPr>
      </w:pPr>
      <w:r>
        <w:t>Filstyring</w:t>
      </w:r>
    </w:p>
    <w:p w14:paraId="2FBFD1BF" w14:textId="77777777" w:rsidR="00646BBF" w:rsidRDefault="00646BBF" w:rsidP="00646BBF">
      <w:pPr>
        <w:pStyle w:val="Listeafsnit"/>
        <w:numPr>
          <w:ilvl w:val="0"/>
          <w:numId w:val="2"/>
        </w:numPr>
      </w:pPr>
      <w:r>
        <w:t>Lommeregner</w:t>
      </w:r>
    </w:p>
    <w:p w14:paraId="6CDE6B05" w14:textId="5DF90BAF" w:rsidR="00646BBF" w:rsidRDefault="00646BBF" w:rsidP="00646BBF">
      <w:pPr>
        <w:pStyle w:val="Listeafsnit"/>
        <w:numPr>
          <w:ilvl w:val="0"/>
          <w:numId w:val="2"/>
        </w:numPr>
      </w:pPr>
      <w:r>
        <w:t>Dato og tid</w:t>
      </w:r>
    </w:p>
    <w:p w14:paraId="2BBC8878" w14:textId="77777777" w:rsidR="00646BBF" w:rsidRDefault="00646BBF" w:rsidP="00646BBF">
      <w:pPr>
        <w:pStyle w:val="Listeafsnit"/>
        <w:numPr>
          <w:ilvl w:val="0"/>
          <w:numId w:val="2"/>
        </w:numPr>
      </w:pPr>
      <w:r>
        <w:t>Indstillinger</w:t>
      </w:r>
    </w:p>
    <w:p w14:paraId="7ACC1B90" w14:textId="77777777" w:rsidR="00646BBF" w:rsidRDefault="00646BBF" w:rsidP="00646BBF">
      <w:pPr>
        <w:pStyle w:val="Listeafsnit"/>
        <w:numPr>
          <w:ilvl w:val="0"/>
          <w:numId w:val="2"/>
        </w:numPr>
      </w:pPr>
      <w:r>
        <w:t>Online Tjenester</w:t>
      </w:r>
    </w:p>
    <w:p w14:paraId="034A5775" w14:textId="77777777" w:rsidR="00646BBF" w:rsidRDefault="00646BBF" w:rsidP="00646BBF">
      <w:pPr>
        <w:pStyle w:val="Listeafsnit"/>
        <w:numPr>
          <w:ilvl w:val="0"/>
          <w:numId w:val="2"/>
        </w:numPr>
      </w:pPr>
      <w:r>
        <w:t>Brugervejledning</w:t>
      </w:r>
    </w:p>
    <w:p w14:paraId="5609C598" w14:textId="364228D1" w:rsidR="00646BBF" w:rsidRDefault="00646BBF" w:rsidP="00646BBF">
      <w:pPr>
        <w:pStyle w:val="Listeafsnit"/>
        <w:numPr>
          <w:ilvl w:val="0"/>
          <w:numId w:val="2"/>
        </w:numPr>
      </w:pPr>
      <w:r>
        <w:t>Sluk</w:t>
      </w:r>
    </w:p>
    <w:p w14:paraId="4FEE4ADC" w14:textId="52A0F168" w:rsidR="00646BBF" w:rsidRDefault="00646BBF" w:rsidP="00646BBF">
      <w:pPr>
        <w:pStyle w:val="Brdtekst"/>
      </w:pPr>
      <w:r>
        <w:t>Benyt Forrige eller Næste knapperne for at navigere i listen og finde det element / den funktion du ønsker. Tryk på ENTER eller en af dine markørrute taster for at aktivere elementet.</w:t>
      </w:r>
    </w:p>
    <w:p w14:paraId="03BAC752" w14:textId="3A7F0DEB" w:rsidR="00646BBF" w:rsidRDefault="00646BBF" w:rsidP="00646BBF">
      <w:pPr>
        <w:pStyle w:val="Brdtekst"/>
      </w:pPr>
      <w:r>
        <w:t>Du kan til enhver tid vende tilbage til Hovedmenuen ved at trykke på WINDOWS TAST, Hjem knappen eller CTRL med FN med H på tastaturet.</w:t>
      </w:r>
    </w:p>
    <w:p w14:paraId="2F7D4FC2" w14:textId="77777777" w:rsidR="00646BBF" w:rsidRDefault="00646BBF" w:rsidP="00646BBF">
      <w:pPr>
        <w:pStyle w:val="Overskrift2"/>
      </w:pPr>
      <w:bookmarkStart w:id="46" w:name="_Refd18e1251"/>
      <w:bookmarkStart w:id="47" w:name="_Tocd18e1251"/>
      <w:bookmarkStart w:id="48" w:name="_Toc183783211"/>
      <w:r>
        <w:t>Panorering med tekst</w:t>
      </w:r>
      <w:bookmarkEnd w:id="46"/>
      <w:bookmarkEnd w:id="47"/>
      <w:r>
        <w:t xml:space="preserve"> i punktdisplay</w:t>
      </w:r>
      <w:bookmarkEnd w:id="48"/>
    </w:p>
    <w:p w14:paraId="75699D70" w14:textId="7EAA04E8" w:rsidR="00646BBF" w:rsidRDefault="00DB3DBE" w:rsidP="00646BBF">
      <w:pPr>
        <w:pStyle w:val="Brdtekst"/>
      </w:pPr>
      <w:r>
        <w:t xml:space="preserve">Du vil muligvis ofte finde at tekststykker er længere end hvad der er plads til i selve punktdisplayet. For at læse hele sætninger skal du rulle eller panorere som det kaldes, fremad eller bagud, ved at benytte Venstre og Højre knapperne på forkanten af din Mantis Q40. Venstre og Højre knapperne er henholdsvis nummer to og nummer fire, på forkanten, når du tæller fra venstre mod højre. </w:t>
      </w:r>
    </w:p>
    <w:p w14:paraId="6FC9DB54" w14:textId="77777777" w:rsidR="00646BBF" w:rsidRDefault="00646BBF" w:rsidP="00646BBF">
      <w:pPr>
        <w:pStyle w:val="Overskrift2"/>
      </w:pPr>
      <w:bookmarkStart w:id="49" w:name="_Refd18e1266"/>
      <w:bookmarkStart w:id="50" w:name="_Tocd18e1266"/>
      <w:bookmarkStart w:id="51" w:name="_Toc183783212"/>
      <w:r>
        <w:t>Brug af Kontekst Menu</w:t>
      </w:r>
      <w:bookmarkEnd w:id="49"/>
      <w:bookmarkEnd w:id="50"/>
      <w:r>
        <w:t xml:space="preserve"> for yderligere muligheder</w:t>
      </w:r>
      <w:bookmarkEnd w:id="51"/>
    </w:p>
    <w:p w14:paraId="2DF01948" w14:textId="54990898" w:rsidR="00646BBF" w:rsidRDefault="00646BBF" w:rsidP="00646BBF">
      <w:pPr>
        <w:pStyle w:val="Brdtekst"/>
      </w:pPr>
      <w:r>
        <w:t>Kontekst menuen er en specialmenu som du kan tilgå næsten alle steder fra. Kontekst Menuen tilbyder brugbare og kontekstuelle, altså relaterede, funktioner som er relevante i forhold til den funktion du aktuelt benytter. Tænkt på menuen ligesom din kontekst menu på din computer (menuen som du præsenteres for når du benytter APPLIKATIONS TAST eller HØJRE MUSE KLIK). Hvis du eksempelvis leder efter en specifik handling eller blot har glemt en genvejskombination, er der stor sandsynlighed for, at du finder denne i Kontekst Menuen.</w:t>
      </w:r>
    </w:p>
    <w:p w14:paraId="6F06AB0E" w14:textId="0B8DAD0B" w:rsidR="00646BBF" w:rsidRDefault="00646BBF" w:rsidP="00646BBF">
      <w:pPr>
        <w:pStyle w:val="Brdtekst"/>
      </w:pPr>
      <w:r>
        <w:t xml:space="preserve">For at aktivere Kontekst Menu, benyt CTRL med M. En menu præsenteres for dig med en liste over handlinger som du kan udføre i den specifikke situation. Naviger i Kontekst Menuen til den ønskede handling og benyt ENTER eller en markørrute tast. </w:t>
      </w:r>
    </w:p>
    <w:p w14:paraId="6DDD385C" w14:textId="553440EF" w:rsidR="00646BBF" w:rsidRDefault="00646BBF" w:rsidP="00646BBF">
      <w:pPr>
        <w:pStyle w:val="Brdtekst"/>
      </w:pPr>
      <w:r>
        <w:t>Benyt ESCAPE for at forlade Kontekst Menuen.</w:t>
      </w:r>
    </w:p>
    <w:p w14:paraId="5AC8206D" w14:textId="77777777" w:rsidR="00646BBF" w:rsidRDefault="00646BBF" w:rsidP="00646BBF">
      <w:pPr>
        <w:pStyle w:val="Overskrift2"/>
      </w:pPr>
      <w:bookmarkStart w:id="52" w:name="_Toc183783213"/>
      <w:r>
        <w:lastRenderedPageBreak/>
        <w:t>Naviger ved brug af Første Bogstav</w:t>
      </w:r>
      <w:bookmarkEnd w:id="52"/>
    </w:p>
    <w:p w14:paraId="4A90CAF1" w14:textId="77777777" w:rsidR="00646BBF" w:rsidRDefault="00646BBF" w:rsidP="00646BBF">
      <w:pPr>
        <w:pStyle w:val="Brdtekst"/>
      </w:pPr>
      <w:r>
        <w:t xml:space="preserve">I de fleste tilfælde har du mulighed for at springe direkte til et givent element eller funktion i en menu ved at skrive begyndelsesbogstavet. Dermed vil fokus automatisk blive flyttet til det første element der starter med det pågældende bogstav. Indskrivning af det samme bogstav igen gange vil placere dig på det følgende element som starter med samme bogstav, og så videre. </w:t>
      </w:r>
    </w:p>
    <w:p w14:paraId="2FC6551F" w14:textId="25673857" w:rsidR="00646BBF" w:rsidRDefault="00646BBF" w:rsidP="00646BBF">
      <w:pPr>
        <w:pStyle w:val="Brdtekst"/>
      </w:pPr>
      <w:r>
        <w:t>Eksempelvis for at springe til elementet Indstillinger, tryk da på bogstavet ‘I’ direkte på dit tastatur.</w:t>
      </w:r>
    </w:p>
    <w:p w14:paraId="66BC4A5F" w14:textId="03E922F2" w:rsidR="00646BBF" w:rsidRDefault="00646BBF" w:rsidP="00646BBF">
      <w:pPr>
        <w:pStyle w:val="Overskrift2"/>
      </w:pPr>
      <w:bookmarkStart w:id="53" w:name="_Refd18e1298"/>
      <w:bookmarkStart w:id="54" w:name="_Tocd18e1298"/>
      <w:bookmarkStart w:id="55" w:name="_Toc183783214"/>
      <w:r>
        <w:t>Indskriv ved brug af punkttastatur</w:t>
      </w:r>
      <w:bookmarkEnd w:id="53"/>
      <w:bookmarkEnd w:id="54"/>
      <w:bookmarkEnd w:id="55"/>
    </w:p>
    <w:p w14:paraId="607DFC9F" w14:textId="2807A283" w:rsidR="00646BBF" w:rsidRDefault="00646BBF" w:rsidP="00646BBF">
      <w:pPr>
        <w:pStyle w:val="Brdtekst"/>
        <w:spacing w:after="240"/>
      </w:pPr>
      <w:r>
        <w:t>Selvom din Mantis Q40 er udstyret med et standard QWERTY tastatur har du stadig mulighed for at skifte til og skrive ved brug af et punkttastatur (også kendt som et Perkinstastatur), som konverterer bogstaverne A, S, D, F, J, K, og L samt ; tegnet til punkttaster. Med denne skrivemetode vil hver af ovenstående bogstaver og hver tast repræsentere et punkt i punktcellen svarende til otte punkter i computer braille, som vist i tabel 1.</w:t>
      </w:r>
    </w:p>
    <w:p w14:paraId="5C513EFF" w14:textId="3676232B" w:rsidR="00646BBF" w:rsidRPr="00BA0311" w:rsidRDefault="00646BBF" w:rsidP="00646BBF">
      <w:pPr>
        <w:pStyle w:val="Billedtekst"/>
        <w:keepNext/>
        <w:spacing w:after="120"/>
        <w:rPr>
          <w:rStyle w:val="Strk"/>
          <w:sz w:val="24"/>
          <w:szCs w:val="24"/>
        </w:rPr>
      </w:pPr>
      <w:r>
        <w:rPr>
          <w:rStyle w:val="Strk"/>
          <w:sz w:val="24"/>
        </w:rPr>
        <w:t xml:space="preserve">Tabel </w:t>
      </w:r>
      <w:r w:rsidRPr="00BA0311">
        <w:rPr>
          <w:rStyle w:val="Strk"/>
          <w:sz w:val="24"/>
        </w:rPr>
        <w:fldChar w:fldCharType="begin"/>
      </w:r>
      <w:r w:rsidRPr="00BA0311">
        <w:rPr>
          <w:rStyle w:val="Strk"/>
          <w:sz w:val="24"/>
        </w:rPr>
        <w:instrText xml:space="preserve"> SEQ Table \* ARABIC </w:instrText>
      </w:r>
      <w:r w:rsidRPr="00BA0311">
        <w:rPr>
          <w:rStyle w:val="Strk"/>
          <w:sz w:val="24"/>
        </w:rPr>
        <w:fldChar w:fldCharType="separate"/>
      </w:r>
      <w:r w:rsidR="00014702">
        <w:rPr>
          <w:rStyle w:val="Strk"/>
          <w:noProof/>
          <w:sz w:val="24"/>
        </w:rPr>
        <w:t>1</w:t>
      </w:r>
      <w:r w:rsidRPr="00BA0311">
        <w:rPr>
          <w:rStyle w:val="Strk"/>
          <w:sz w:val="24"/>
        </w:rPr>
        <w:fldChar w:fldCharType="end"/>
      </w:r>
      <w:r>
        <w:rPr>
          <w:rStyle w:val="Strk"/>
          <w:sz w:val="24"/>
        </w:rPr>
        <w:t>: Taster til brug ved punktindskrivning</w:t>
      </w:r>
    </w:p>
    <w:tbl>
      <w:tblPr>
        <w:tblStyle w:val="Tabel-Gitter"/>
        <w:tblW w:w="0" w:type="auto"/>
        <w:tblLook w:val="04A0" w:firstRow="1" w:lastRow="0" w:firstColumn="1" w:lastColumn="0" w:noHBand="0" w:noVBand="1"/>
      </w:tblPr>
      <w:tblGrid>
        <w:gridCol w:w="2100"/>
        <w:gridCol w:w="2100"/>
      </w:tblGrid>
      <w:tr w:rsidR="00646BBF" w14:paraId="38283A35" w14:textId="77777777" w:rsidTr="006F7D8B">
        <w:trPr>
          <w:trHeight w:val="366"/>
          <w:tblHeader/>
        </w:trPr>
        <w:tc>
          <w:tcPr>
            <w:tcW w:w="2100" w:type="dxa"/>
            <w:vAlign w:val="center"/>
          </w:tcPr>
          <w:p w14:paraId="33EA914F" w14:textId="40A80286" w:rsidR="00646BBF" w:rsidRPr="00E552F0" w:rsidRDefault="00646BBF" w:rsidP="00E35A47">
            <w:pPr>
              <w:pStyle w:val="Brdtekst"/>
              <w:spacing w:after="0"/>
              <w:jc w:val="center"/>
              <w:rPr>
                <w:rStyle w:val="Strk"/>
              </w:rPr>
            </w:pPr>
            <w:r>
              <w:rPr>
                <w:rStyle w:val="Strk"/>
              </w:rPr>
              <w:t xml:space="preserve"> Tast på tastaturet</w:t>
            </w:r>
          </w:p>
        </w:tc>
        <w:tc>
          <w:tcPr>
            <w:tcW w:w="2100" w:type="dxa"/>
            <w:vAlign w:val="center"/>
          </w:tcPr>
          <w:p w14:paraId="48D540EA" w14:textId="0C4F347E" w:rsidR="00646BBF" w:rsidRPr="00E552F0" w:rsidRDefault="00646BBF" w:rsidP="006F7D8B">
            <w:pPr>
              <w:pStyle w:val="Brdtekst"/>
              <w:spacing w:after="0"/>
              <w:jc w:val="center"/>
              <w:rPr>
                <w:rStyle w:val="Strk"/>
              </w:rPr>
            </w:pPr>
            <w:r>
              <w:rPr>
                <w:rStyle w:val="Strk"/>
              </w:rPr>
              <w:t>Tilsvarende punkt</w:t>
            </w:r>
          </w:p>
        </w:tc>
      </w:tr>
      <w:tr w:rsidR="00646BBF" w14:paraId="7166D38D" w14:textId="77777777" w:rsidTr="006F7D8B">
        <w:trPr>
          <w:trHeight w:val="366"/>
        </w:trPr>
        <w:tc>
          <w:tcPr>
            <w:tcW w:w="2100" w:type="dxa"/>
            <w:vAlign w:val="center"/>
          </w:tcPr>
          <w:p w14:paraId="7A4DDDFD" w14:textId="77777777" w:rsidR="00646BBF" w:rsidRDefault="00646BBF" w:rsidP="006F7D8B">
            <w:pPr>
              <w:pStyle w:val="Brdtekst"/>
              <w:spacing w:after="0"/>
              <w:jc w:val="center"/>
            </w:pPr>
            <w:r>
              <w:t>F</w:t>
            </w:r>
          </w:p>
        </w:tc>
        <w:tc>
          <w:tcPr>
            <w:tcW w:w="2100" w:type="dxa"/>
            <w:vAlign w:val="center"/>
          </w:tcPr>
          <w:p w14:paraId="184A31D7" w14:textId="77777777" w:rsidR="00646BBF" w:rsidRDefault="00646BBF" w:rsidP="006F7D8B">
            <w:pPr>
              <w:pStyle w:val="Brdtekst"/>
              <w:spacing w:after="0"/>
              <w:jc w:val="center"/>
            </w:pPr>
            <w:r>
              <w:t>1</w:t>
            </w:r>
          </w:p>
        </w:tc>
      </w:tr>
      <w:tr w:rsidR="00646BBF" w14:paraId="0F88C740" w14:textId="77777777" w:rsidTr="006F7D8B">
        <w:trPr>
          <w:trHeight w:val="366"/>
        </w:trPr>
        <w:tc>
          <w:tcPr>
            <w:tcW w:w="2100" w:type="dxa"/>
            <w:vAlign w:val="center"/>
          </w:tcPr>
          <w:p w14:paraId="10CECF3F" w14:textId="77777777" w:rsidR="00646BBF" w:rsidRDefault="00646BBF" w:rsidP="006F7D8B">
            <w:pPr>
              <w:pStyle w:val="Brdtekst"/>
              <w:spacing w:after="0"/>
              <w:jc w:val="center"/>
            </w:pPr>
            <w:r>
              <w:t>D</w:t>
            </w:r>
          </w:p>
        </w:tc>
        <w:tc>
          <w:tcPr>
            <w:tcW w:w="2100" w:type="dxa"/>
            <w:vAlign w:val="center"/>
          </w:tcPr>
          <w:p w14:paraId="68F163A6" w14:textId="77777777" w:rsidR="00646BBF" w:rsidRDefault="00646BBF" w:rsidP="006F7D8B">
            <w:pPr>
              <w:pStyle w:val="Brdtekst"/>
              <w:spacing w:after="0"/>
              <w:jc w:val="center"/>
            </w:pPr>
            <w:r>
              <w:t>2</w:t>
            </w:r>
          </w:p>
        </w:tc>
      </w:tr>
      <w:tr w:rsidR="00646BBF" w14:paraId="78AD0523" w14:textId="77777777" w:rsidTr="006F7D8B">
        <w:trPr>
          <w:trHeight w:val="366"/>
        </w:trPr>
        <w:tc>
          <w:tcPr>
            <w:tcW w:w="2100" w:type="dxa"/>
            <w:vAlign w:val="center"/>
          </w:tcPr>
          <w:p w14:paraId="0D50A3F7" w14:textId="77777777" w:rsidR="00646BBF" w:rsidRDefault="00646BBF" w:rsidP="006F7D8B">
            <w:pPr>
              <w:pStyle w:val="Brdtekst"/>
              <w:spacing w:after="0"/>
              <w:jc w:val="center"/>
            </w:pPr>
            <w:r>
              <w:t>S</w:t>
            </w:r>
          </w:p>
        </w:tc>
        <w:tc>
          <w:tcPr>
            <w:tcW w:w="2100" w:type="dxa"/>
            <w:vAlign w:val="center"/>
          </w:tcPr>
          <w:p w14:paraId="69AEF9AB" w14:textId="77777777" w:rsidR="00646BBF" w:rsidRDefault="00646BBF" w:rsidP="006F7D8B">
            <w:pPr>
              <w:pStyle w:val="Brdtekst"/>
              <w:spacing w:after="0"/>
              <w:jc w:val="center"/>
            </w:pPr>
            <w:r>
              <w:t>3</w:t>
            </w:r>
          </w:p>
        </w:tc>
      </w:tr>
      <w:tr w:rsidR="00646BBF" w14:paraId="1942922B" w14:textId="77777777" w:rsidTr="006F7D8B">
        <w:trPr>
          <w:trHeight w:val="366"/>
        </w:trPr>
        <w:tc>
          <w:tcPr>
            <w:tcW w:w="2100" w:type="dxa"/>
            <w:vAlign w:val="center"/>
          </w:tcPr>
          <w:p w14:paraId="20AAFEC3" w14:textId="77777777" w:rsidR="00646BBF" w:rsidRDefault="00646BBF" w:rsidP="006F7D8B">
            <w:pPr>
              <w:pStyle w:val="Brdtekst"/>
              <w:spacing w:after="0"/>
              <w:jc w:val="center"/>
            </w:pPr>
            <w:r>
              <w:t>J</w:t>
            </w:r>
          </w:p>
        </w:tc>
        <w:tc>
          <w:tcPr>
            <w:tcW w:w="2100" w:type="dxa"/>
            <w:vAlign w:val="center"/>
          </w:tcPr>
          <w:p w14:paraId="5AFC39CF" w14:textId="77777777" w:rsidR="00646BBF" w:rsidRDefault="00646BBF" w:rsidP="006F7D8B">
            <w:pPr>
              <w:pStyle w:val="Brdtekst"/>
              <w:spacing w:after="0"/>
              <w:jc w:val="center"/>
            </w:pPr>
            <w:r>
              <w:t>4</w:t>
            </w:r>
          </w:p>
        </w:tc>
      </w:tr>
      <w:tr w:rsidR="00646BBF" w14:paraId="01EC1ABB" w14:textId="77777777" w:rsidTr="006F7D8B">
        <w:trPr>
          <w:trHeight w:val="366"/>
        </w:trPr>
        <w:tc>
          <w:tcPr>
            <w:tcW w:w="2100" w:type="dxa"/>
            <w:vAlign w:val="center"/>
          </w:tcPr>
          <w:p w14:paraId="29EE388A" w14:textId="77777777" w:rsidR="00646BBF" w:rsidRDefault="00646BBF" w:rsidP="006F7D8B">
            <w:pPr>
              <w:pStyle w:val="Brdtekst"/>
              <w:spacing w:after="0"/>
              <w:jc w:val="center"/>
            </w:pPr>
            <w:r>
              <w:t>K</w:t>
            </w:r>
          </w:p>
        </w:tc>
        <w:tc>
          <w:tcPr>
            <w:tcW w:w="2100" w:type="dxa"/>
            <w:vAlign w:val="center"/>
          </w:tcPr>
          <w:p w14:paraId="32FBD376" w14:textId="77777777" w:rsidR="00646BBF" w:rsidRDefault="00646BBF" w:rsidP="006F7D8B">
            <w:pPr>
              <w:pStyle w:val="Brdtekst"/>
              <w:spacing w:after="0"/>
              <w:jc w:val="center"/>
            </w:pPr>
            <w:r>
              <w:t>5</w:t>
            </w:r>
          </w:p>
        </w:tc>
      </w:tr>
      <w:tr w:rsidR="00646BBF" w14:paraId="17C6F05E" w14:textId="77777777" w:rsidTr="006F7D8B">
        <w:trPr>
          <w:trHeight w:val="366"/>
        </w:trPr>
        <w:tc>
          <w:tcPr>
            <w:tcW w:w="2100" w:type="dxa"/>
            <w:vAlign w:val="center"/>
          </w:tcPr>
          <w:p w14:paraId="59CA28A3" w14:textId="77777777" w:rsidR="00646BBF" w:rsidRDefault="00646BBF" w:rsidP="006F7D8B">
            <w:pPr>
              <w:pStyle w:val="Brdtekst"/>
              <w:spacing w:after="0"/>
              <w:jc w:val="center"/>
            </w:pPr>
            <w:r>
              <w:t>L</w:t>
            </w:r>
          </w:p>
        </w:tc>
        <w:tc>
          <w:tcPr>
            <w:tcW w:w="2100" w:type="dxa"/>
            <w:vAlign w:val="center"/>
          </w:tcPr>
          <w:p w14:paraId="3B85D19B" w14:textId="77777777" w:rsidR="00646BBF" w:rsidRDefault="00646BBF" w:rsidP="006F7D8B">
            <w:pPr>
              <w:pStyle w:val="Brdtekst"/>
              <w:spacing w:after="0"/>
              <w:jc w:val="center"/>
            </w:pPr>
            <w:r>
              <w:t>6</w:t>
            </w:r>
          </w:p>
        </w:tc>
      </w:tr>
      <w:tr w:rsidR="00646BBF" w14:paraId="1D81C3ED" w14:textId="77777777" w:rsidTr="006F7D8B">
        <w:trPr>
          <w:trHeight w:val="366"/>
        </w:trPr>
        <w:tc>
          <w:tcPr>
            <w:tcW w:w="2100" w:type="dxa"/>
            <w:vAlign w:val="center"/>
          </w:tcPr>
          <w:p w14:paraId="45FFFD72" w14:textId="77777777" w:rsidR="00646BBF" w:rsidRDefault="00646BBF" w:rsidP="006F7D8B">
            <w:pPr>
              <w:pStyle w:val="Brdtekst"/>
              <w:spacing w:after="0"/>
              <w:jc w:val="center"/>
            </w:pPr>
            <w:r>
              <w:t>A</w:t>
            </w:r>
          </w:p>
        </w:tc>
        <w:tc>
          <w:tcPr>
            <w:tcW w:w="2100" w:type="dxa"/>
            <w:vAlign w:val="center"/>
          </w:tcPr>
          <w:p w14:paraId="08AADA34" w14:textId="77777777" w:rsidR="00646BBF" w:rsidRDefault="00646BBF" w:rsidP="006F7D8B">
            <w:pPr>
              <w:pStyle w:val="Brdtekst"/>
              <w:spacing w:after="0"/>
              <w:jc w:val="center"/>
            </w:pPr>
            <w:r>
              <w:t>7</w:t>
            </w:r>
          </w:p>
        </w:tc>
      </w:tr>
      <w:tr w:rsidR="00646BBF" w14:paraId="5DC6E25B" w14:textId="77777777" w:rsidTr="006F7D8B">
        <w:trPr>
          <w:trHeight w:val="366"/>
        </w:trPr>
        <w:tc>
          <w:tcPr>
            <w:tcW w:w="2100" w:type="dxa"/>
            <w:vAlign w:val="center"/>
          </w:tcPr>
          <w:p w14:paraId="16461612" w14:textId="4301D932" w:rsidR="00646BBF" w:rsidRDefault="00ED5904" w:rsidP="006F7D8B">
            <w:pPr>
              <w:pStyle w:val="Brdtekst"/>
              <w:spacing w:after="0"/>
              <w:jc w:val="center"/>
            </w:pPr>
            <w:r>
              <w:t>ONLINE;</w:t>
            </w:r>
          </w:p>
        </w:tc>
        <w:tc>
          <w:tcPr>
            <w:tcW w:w="2100" w:type="dxa"/>
            <w:vAlign w:val="center"/>
          </w:tcPr>
          <w:p w14:paraId="19C96225" w14:textId="77777777" w:rsidR="00646BBF" w:rsidRDefault="00646BBF" w:rsidP="006F7D8B">
            <w:pPr>
              <w:pStyle w:val="Brdtekst"/>
              <w:spacing w:after="0"/>
              <w:jc w:val="center"/>
            </w:pPr>
            <w:r>
              <w:t>8</w:t>
            </w:r>
          </w:p>
        </w:tc>
      </w:tr>
    </w:tbl>
    <w:p w14:paraId="31E6B0C0" w14:textId="77777777" w:rsidR="00646BBF" w:rsidRDefault="00646BBF" w:rsidP="00646BBF">
      <w:pPr>
        <w:pStyle w:val="Brdtekst"/>
        <w:spacing w:after="0" w:line="240" w:lineRule="auto"/>
      </w:pPr>
    </w:p>
    <w:p w14:paraId="36DF97D4" w14:textId="701FD7D8" w:rsidR="00D25829" w:rsidRDefault="00D25829" w:rsidP="00646BBF">
      <w:pPr>
        <w:pStyle w:val="Brdtekst"/>
      </w:pPr>
      <w:r>
        <w:t xml:space="preserve">Bemærk venligst at bogstaverne i enkelte tilfælde kan være anderledes alt efter layout. </w:t>
      </w:r>
    </w:p>
    <w:p w14:paraId="7A177A9B" w14:textId="08759B1C" w:rsidR="00646BBF" w:rsidRDefault="00646BBF" w:rsidP="00646BBF">
      <w:pPr>
        <w:pStyle w:val="Brdtekst"/>
      </w:pPr>
      <w:r>
        <w:t xml:space="preserve">Benyt F12 for at skifte mellem standard tastatur indskrivning og indskrivning via punkttasterne. Du vil blive præsenteret for en notifikation med information om hvilken indskrivningsmetode du benytter. </w:t>
      </w:r>
    </w:p>
    <w:p w14:paraId="71C789BC" w14:textId="77777777" w:rsidR="00646BBF" w:rsidRDefault="00646BBF" w:rsidP="00646BBF">
      <w:pPr>
        <w:pStyle w:val="Overskrift2"/>
      </w:pPr>
      <w:bookmarkStart w:id="56" w:name="_Refd18e1309"/>
      <w:bookmarkStart w:id="57" w:name="_Tocd18e1309"/>
      <w:bookmarkStart w:id="58" w:name="_Toc183783215"/>
      <w:r>
        <w:t>Brug af genveje</w:t>
      </w:r>
      <w:bookmarkEnd w:id="56"/>
      <w:bookmarkEnd w:id="57"/>
      <w:r>
        <w:t>/kombinationer til at navigere</w:t>
      </w:r>
      <w:bookmarkEnd w:id="58"/>
    </w:p>
    <w:p w14:paraId="0EFBF433" w14:textId="77777777" w:rsidR="00646BBF" w:rsidRDefault="00646BBF" w:rsidP="00646BBF">
      <w:pPr>
        <w:pStyle w:val="Brdtekst"/>
      </w:pPr>
      <w:r>
        <w:t xml:space="preserve">Genveje, også kaldet tastekombinationer, gør det nemt for dig at navigere hurtigt i en menu eller en fil. </w:t>
      </w:r>
    </w:p>
    <w:p w14:paraId="72D40897" w14:textId="77777777" w:rsidR="00646BBF" w:rsidRDefault="00646BBF" w:rsidP="00646BBF">
      <w:pPr>
        <w:pStyle w:val="Brdtekst"/>
        <w:rPr>
          <w:rStyle w:val="Strk"/>
          <w:i/>
          <w:iCs/>
          <w:color w:val="44546A" w:themeColor="text2"/>
        </w:rPr>
      </w:pPr>
      <w:r>
        <w:t>De mest benyttede genveje som du kan benytte på dit Mantis Q40 finder du i Tabel 2 herunder.</w:t>
      </w:r>
    </w:p>
    <w:p w14:paraId="4B5A6E4F" w14:textId="77777777" w:rsidR="00646BBF" w:rsidRPr="00C67021" w:rsidRDefault="00646BBF" w:rsidP="00646BBF">
      <w:pPr>
        <w:pStyle w:val="Billedtekst"/>
        <w:keepNext/>
        <w:rPr>
          <w:rStyle w:val="Strk"/>
          <w:sz w:val="24"/>
          <w:szCs w:val="24"/>
        </w:rPr>
      </w:pPr>
      <w:r>
        <w:rPr>
          <w:rStyle w:val="Strk"/>
          <w:sz w:val="24"/>
        </w:rPr>
        <w:lastRenderedPageBreak/>
        <w:t>Tabel 2: Oversigt over genveje</w:t>
      </w:r>
    </w:p>
    <w:tbl>
      <w:tblPr>
        <w:tblStyle w:val="Tabel-Gitter"/>
        <w:tblW w:w="0" w:type="auto"/>
        <w:tblLook w:val="04A0" w:firstRow="1" w:lastRow="0" w:firstColumn="1" w:lastColumn="0" w:noHBand="0" w:noVBand="1"/>
      </w:tblPr>
      <w:tblGrid>
        <w:gridCol w:w="4045"/>
        <w:gridCol w:w="4585"/>
      </w:tblGrid>
      <w:tr w:rsidR="00646BBF" w:rsidRPr="00603BE1" w14:paraId="78839C49" w14:textId="77777777" w:rsidTr="00B26025">
        <w:trPr>
          <w:trHeight w:val="432"/>
          <w:tblHeader/>
        </w:trPr>
        <w:tc>
          <w:tcPr>
            <w:tcW w:w="4045" w:type="dxa"/>
            <w:vAlign w:val="center"/>
          </w:tcPr>
          <w:p w14:paraId="6746A470" w14:textId="77777777" w:rsidR="00646BBF" w:rsidRPr="00603BE1" w:rsidRDefault="00646BBF" w:rsidP="006F7D8B">
            <w:pPr>
              <w:pStyle w:val="Brdtekst"/>
              <w:spacing w:after="0"/>
              <w:jc w:val="center"/>
              <w:rPr>
                <w:rStyle w:val="Strk"/>
                <w:sz w:val="26"/>
                <w:szCs w:val="26"/>
              </w:rPr>
            </w:pPr>
            <w:r>
              <w:rPr>
                <w:rStyle w:val="Strk"/>
                <w:sz w:val="26"/>
              </w:rPr>
              <w:t>Handling</w:t>
            </w:r>
          </w:p>
        </w:tc>
        <w:tc>
          <w:tcPr>
            <w:tcW w:w="4585" w:type="dxa"/>
            <w:vAlign w:val="center"/>
          </w:tcPr>
          <w:p w14:paraId="1C1F516E" w14:textId="77777777" w:rsidR="00646BBF" w:rsidRPr="00603BE1" w:rsidRDefault="00646BBF" w:rsidP="006F7D8B">
            <w:pPr>
              <w:pStyle w:val="Brdtekst"/>
              <w:spacing w:after="0"/>
              <w:jc w:val="center"/>
              <w:rPr>
                <w:rStyle w:val="Strk"/>
                <w:sz w:val="26"/>
                <w:szCs w:val="26"/>
              </w:rPr>
            </w:pPr>
            <w:r>
              <w:rPr>
                <w:rStyle w:val="Strk"/>
                <w:sz w:val="26"/>
              </w:rPr>
              <w:t>Genvej</w:t>
            </w:r>
          </w:p>
        </w:tc>
      </w:tr>
      <w:tr w:rsidR="00646BBF" w14:paraId="2CAE2975" w14:textId="77777777" w:rsidTr="00B26025">
        <w:trPr>
          <w:trHeight w:val="360"/>
        </w:trPr>
        <w:tc>
          <w:tcPr>
            <w:tcW w:w="4045" w:type="dxa"/>
            <w:vAlign w:val="center"/>
          </w:tcPr>
          <w:p w14:paraId="6C0F869E" w14:textId="22CC3F24" w:rsidR="00646BBF" w:rsidRDefault="00646BBF" w:rsidP="001F7D19">
            <w:pPr>
              <w:pStyle w:val="Brdtekst"/>
              <w:spacing w:after="0"/>
            </w:pPr>
            <w:r>
              <w:t>Aktiver berørte element</w:t>
            </w:r>
          </w:p>
        </w:tc>
        <w:tc>
          <w:tcPr>
            <w:tcW w:w="4585" w:type="dxa"/>
            <w:vAlign w:val="center"/>
          </w:tcPr>
          <w:p w14:paraId="2AAC3D08" w14:textId="109F03E0" w:rsidR="00646BBF" w:rsidRDefault="00646BBF" w:rsidP="006F7D8B">
            <w:pPr>
              <w:pStyle w:val="Brdtekst"/>
              <w:spacing w:after="0"/>
            </w:pPr>
            <w:r>
              <w:t>Enter eller en af dine markørrute taster</w:t>
            </w:r>
          </w:p>
        </w:tc>
      </w:tr>
      <w:tr w:rsidR="00646BBF" w14:paraId="731B1F13" w14:textId="77777777" w:rsidTr="00B26025">
        <w:trPr>
          <w:trHeight w:val="360"/>
        </w:trPr>
        <w:tc>
          <w:tcPr>
            <w:tcW w:w="4045" w:type="dxa"/>
            <w:vAlign w:val="center"/>
          </w:tcPr>
          <w:p w14:paraId="30794745" w14:textId="3F6459E7" w:rsidR="00646BBF" w:rsidRDefault="00100621" w:rsidP="006F7D8B">
            <w:pPr>
              <w:pStyle w:val="Brdtekst"/>
              <w:spacing w:after="0"/>
            </w:pPr>
            <w:r>
              <w:t>ESC eller Tilbage</w:t>
            </w:r>
          </w:p>
        </w:tc>
        <w:tc>
          <w:tcPr>
            <w:tcW w:w="4585" w:type="dxa"/>
            <w:vAlign w:val="center"/>
          </w:tcPr>
          <w:p w14:paraId="37AFECC5" w14:textId="07D9CF3C" w:rsidR="00646BBF" w:rsidRDefault="00100621" w:rsidP="006F7D8B">
            <w:pPr>
              <w:pStyle w:val="Brdtekst"/>
              <w:spacing w:after="0"/>
            </w:pPr>
            <w:r>
              <w:t>ESC Tast</w:t>
            </w:r>
          </w:p>
        </w:tc>
      </w:tr>
      <w:tr w:rsidR="00646BBF" w14:paraId="5B743E83" w14:textId="77777777" w:rsidTr="00B26025">
        <w:trPr>
          <w:trHeight w:val="360"/>
        </w:trPr>
        <w:tc>
          <w:tcPr>
            <w:tcW w:w="4045" w:type="dxa"/>
            <w:vAlign w:val="center"/>
          </w:tcPr>
          <w:p w14:paraId="7284101D" w14:textId="77777777" w:rsidR="00646BBF" w:rsidRDefault="00646BBF" w:rsidP="006F7D8B">
            <w:pPr>
              <w:pStyle w:val="Brdtekst"/>
              <w:spacing w:after="0"/>
            </w:pPr>
            <w:r>
              <w:t>Forrige element</w:t>
            </w:r>
          </w:p>
        </w:tc>
        <w:tc>
          <w:tcPr>
            <w:tcW w:w="4585" w:type="dxa"/>
            <w:vAlign w:val="center"/>
          </w:tcPr>
          <w:p w14:paraId="4F6B1E3F" w14:textId="49EFDBE1" w:rsidR="00646BBF" w:rsidRDefault="00646BBF" w:rsidP="00E35A47">
            <w:pPr>
              <w:pStyle w:val="Brdtekst"/>
              <w:spacing w:after="0"/>
            </w:pPr>
            <w:r>
              <w:t>PIL Op eller Forrige knap</w:t>
            </w:r>
          </w:p>
        </w:tc>
      </w:tr>
      <w:tr w:rsidR="00646BBF" w14:paraId="25AB248B" w14:textId="77777777" w:rsidTr="00B26025">
        <w:trPr>
          <w:trHeight w:val="360"/>
        </w:trPr>
        <w:tc>
          <w:tcPr>
            <w:tcW w:w="4045" w:type="dxa"/>
            <w:vAlign w:val="center"/>
          </w:tcPr>
          <w:p w14:paraId="158F0973" w14:textId="77777777" w:rsidR="00646BBF" w:rsidRDefault="00646BBF" w:rsidP="006F7D8B">
            <w:pPr>
              <w:pStyle w:val="Brdtekst"/>
              <w:spacing w:after="0"/>
            </w:pPr>
            <w:r>
              <w:t>Næste element</w:t>
            </w:r>
          </w:p>
        </w:tc>
        <w:tc>
          <w:tcPr>
            <w:tcW w:w="4585" w:type="dxa"/>
            <w:vAlign w:val="center"/>
          </w:tcPr>
          <w:p w14:paraId="2B6A3CCC" w14:textId="11D33197" w:rsidR="00646BBF" w:rsidRDefault="00646BBF" w:rsidP="00E35A47">
            <w:pPr>
              <w:pStyle w:val="Brdtekst"/>
              <w:spacing w:after="0"/>
            </w:pPr>
            <w:r>
              <w:t>PIL NED eller Næste knap</w:t>
            </w:r>
          </w:p>
        </w:tc>
      </w:tr>
      <w:tr w:rsidR="00646BBF" w14:paraId="014F06D5" w14:textId="77777777" w:rsidTr="00B26025">
        <w:trPr>
          <w:trHeight w:val="360"/>
        </w:trPr>
        <w:tc>
          <w:tcPr>
            <w:tcW w:w="4045" w:type="dxa"/>
            <w:vAlign w:val="center"/>
          </w:tcPr>
          <w:p w14:paraId="31A5B872" w14:textId="77777777" w:rsidR="00646BBF" w:rsidRDefault="00646BBF" w:rsidP="006F7D8B">
            <w:pPr>
              <w:pStyle w:val="Brdtekst"/>
              <w:spacing w:after="0"/>
            </w:pPr>
            <w:r>
              <w:t>Spring til element i en liste</w:t>
            </w:r>
          </w:p>
        </w:tc>
        <w:tc>
          <w:tcPr>
            <w:tcW w:w="4585" w:type="dxa"/>
            <w:vAlign w:val="center"/>
          </w:tcPr>
          <w:p w14:paraId="3DA1BFFC" w14:textId="77777777" w:rsidR="00646BBF" w:rsidRDefault="00646BBF" w:rsidP="006F7D8B">
            <w:pPr>
              <w:pStyle w:val="Brdtekst"/>
              <w:spacing w:after="0"/>
            </w:pPr>
            <w:r>
              <w:t>Indskriv begyndelsesbogstav</w:t>
            </w:r>
          </w:p>
        </w:tc>
      </w:tr>
      <w:tr w:rsidR="00646BBF" w14:paraId="26419270" w14:textId="77777777" w:rsidTr="00B26025">
        <w:trPr>
          <w:trHeight w:val="360"/>
        </w:trPr>
        <w:tc>
          <w:tcPr>
            <w:tcW w:w="4045" w:type="dxa"/>
            <w:vAlign w:val="center"/>
          </w:tcPr>
          <w:p w14:paraId="4FC5DC84" w14:textId="6E222214" w:rsidR="00646BBF" w:rsidRDefault="00646BBF" w:rsidP="001F7D19">
            <w:pPr>
              <w:pStyle w:val="Brdtekst"/>
              <w:spacing w:after="0"/>
            </w:pPr>
            <w:r>
              <w:t>Panorer Venstre eller Højre</w:t>
            </w:r>
          </w:p>
        </w:tc>
        <w:tc>
          <w:tcPr>
            <w:tcW w:w="4585" w:type="dxa"/>
            <w:vAlign w:val="center"/>
          </w:tcPr>
          <w:p w14:paraId="74A98433" w14:textId="77777777" w:rsidR="00646BBF" w:rsidRDefault="00646BBF" w:rsidP="006F7D8B">
            <w:pPr>
              <w:pStyle w:val="Brdtekst"/>
              <w:spacing w:after="0"/>
            </w:pPr>
            <w:r>
              <w:t>Venstre eller Højre knap</w:t>
            </w:r>
          </w:p>
        </w:tc>
      </w:tr>
      <w:tr w:rsidR="00646BBF" w14:paraId="5424681C" w14:textId="77777777" w:rsidTr="00B26025">
        <w:trPr>
          <w:trHeight w:val="360"/>
        </w:trPr>
        <w:tc>
          <w:tcPr>
            <w:tcW w:w="4045" w:type="dxa"/>
            <w:vAlign w:val="center"/>
          </w:tcPr>
          <w:p w14:paraId="3C9B9A8B" w14:textId="77777777" w:rsidR="00646BBF" w:rsidRDefault="00646BBF" w:rsidP="006F7D8B">
            <w:pPr>
              <w:pStyle w:val="Brdtekst"/>
              <w:spacing w:after="0"/>
            </w:pPr>
            <w:r>
              <w:t>Spring til toppen</w:t>
            </w:r>
          </w:p>
        </w:tc>
        <w:tc>
          <w:tcPr>
            <w:tcW w:w="4585" w:type="dxa"/>
            <w:vAlign w:val="center"/>
          </w:tcPr>
          <w:p w14:paraId="3884A7C1" w14:textId="77777777" w:rsidR="00646BBF" w:rsidRDefault="00646BBF" w:rsidP="006F7D8B">
            <w:pPr>
              <w:pStyle w:val="Brdtekst"/>
              <w:spacing w:after="0"/>
            </w:pPr>
            <w:r>
              <w:t>CTRL + FN + VENSTRE PIL</w:t>
            </w:r>
          </w:p>
        </w:tc>
      </w:tr>
      <w:tr w:rsidR="00646BBF" w14:paraId="77111870" w14:textId="77777777" w:rsidTr="00B26025">
        <w:trPr>
          <w:trHeight w:val="360"/>
        </w:trPr>
        <w:tc>
          <w:tcPr>
            <w:tcW w:w="4045" w:type="dxa"/>
            <w:vAlign w:val="center"/>
          </w:tcPr>
          <w:p w14:paraId="13BAE193" w14:textId="77777777" w:rsidR="00646BBF" w:rsidRDefault="00646BBF" w:rsidP="006F7D8B">
            <w:pPr>
              <w:pStyle w:val="Brdtekst"/>
              <w:spacing w:after="0"/>
            </w:pPr>
            <w:r>
              <w:t>Spring til bunden</w:t>
            </w:r>
          </w:p>
        </w:tc>
        <w:tc>
          <w:tcPr>
            <w:tcW w:w="4585" w:type="dxa"/>
            <w:vAlign w:val="center"/>
          </w:tcPr>
          <w:p w14:paraId="036C915C" w14:textId="77777777" w:rsidR="00646BBF" w:rsidRDefault="00646BBF" w:rsidP="006F7D8B">
            <w:pPr>
              <w:pStyle w:val="Brdtekst"/>
              <w:spacing w:after="0"/>
            </w:pPr>
            <w:r>
              <w:t>CTRL + FN + HØJRE PIL</w:t>
            </w:r>
          </w:p>
        </w:tc>
      </w:tr>
      <w:tr w:rsidR="00646BBF" w14:paraId="625E9DB7" w14:textId="77777777" w:rsidTr="00B26025">
        <w:trPr>
          <w:trHeight w:val="360"/>
        </w:trPr>
        <w:tc>
          <w:tcPr>
            <w:tcW w:w="4045" w:type="dxa"/>
            <w:vAlign w:val="center"/>
          </w:tcPr>
          <w:p w14:paraId="65E36C5C" w14:textId="2E824A42" w:rsidR="00646BBF" w:rsidRDefault="00646BBF" w:rsidP="00E35A47">
            <w:pPr>
              <w:pStyle w:val="Brdtekst"/>
              <w:spacing w:after="0"/>
            </w:pPr>
            <w:r>
              <w:t>Skift punkttabel</w:t>
            </w:r>
          </w:p>
        </w:tc>
        <w:tc>
          <w:tcPr>
            <w:tcW w:w="4585" w:type="dxa"/>
            <w:vAlign w:val="center"/>
          </w:tcPr>
          <w:p w14:paraId="60C0E002" w14:textId="0A26CB08" w:rsidR="00646BBF" w:rsidRDefault="00646BBF" w:rsidP="006F7D8B">
            <w:pPr>
              <w:pStyle w:val="Brdtekst"/>
              <w:spacing w:after="0"/>
            </w:pPr>
            <w:r>
              <w:t>CTRL + FN + G</w:t>
            </w:r>
          </w:p>
        </w:tc>
      </w:tr>
      <w:tr w:rsidR="00646BBF" w14:paraId="4BC6F316" w14:textId="77777777" w:rsidTr="00B26025">
        <w:trPr>
          <w:trHeight w:val="360"/>
        </w:trPr>
        <w:tc>
          <w:tcPr>
            <w:tcW w:w="4045" w:type="dxa"/>
            <w:vAlign w:val="center"/>
          </w:tcPr>
          <w:p w14:paraId="62D57262" w14:textId="49DACBB1" w:rsidR="00646BBF" w:rsidRDefault="00646BBF" w:rsidP="00E35A47">
            <w:pPr>
              <w:pStyle w:val="Brdtekst"/>
              <w:spacing w:after="0"/>
            </w:pPr>
            <w:r>
              <w:t>Skift Sprogprofil</w:t>
            </w:r>
          </w:p>
        </w:tc>
        <w:tc>
          <w:tcPr>
            <w:tcW w:w="4585" w:type="dxa"/>
            <w:vAlign w:val="center"/>
          </w:tcPr>
          <w:p w14:paraId="319211F0" w14:textId="7AD2F5A6" w:rsidR="00646BBF" w:rsidRDefault="00646BBF" w:rsidP="006F7D8B">
            <w:pPr>
              <w:pStyle w:val="Brdtekst"/>
              <w:spacing w:after="0"/>
            </w:pPr>
            <w:r>
              <w:t>CTRL + FN + L</w:t>
            </w:r>
          </w:p>
        </w:tc>
      </w:tr>
      <w:tr w:rsidR="00891235" w14:paraId="11B63ED7" w14:textId="77777777" w:rsidTr="00B26025">
        <w:trPr>
          <w:trHeight w:val="360"/>
        </w:trPr>
        <w:tc>
          <w:tcPr>
            <w:tcW w:w="4045" w:type="dxa"/>
            <w:vAlign w:val="center"/>
          </w:tcPr>
          <w:p w14:paraId="080C841F" w14:textId="08399AC3" w:rsidR="00891235" w:rsidRDefault="00B26025" w:rsidP="006F7D8B">
            <w:pPr>
              <w:pStyle w:val="Brdtekst"/>
              <w:spacing w:after="0"/>
            </w:pPr>
            <w:r>
              <w:t>Skift tastatur layout</w:t>
            </w:r>
          </w:p>
        </w:tc>
        <w:tc>
          <w:tcPr>
            <w:tcW w:w="4585" w:type="dxa"/>
            <w:vAlign w:val="center"/>
          </w:tcPr>
          <w:p w14:paraId="63356024" w14:textId="14C27035" w:rsidR="00891235" w:rsidRDefault="00CD1AF9" w:rsidP="006F7D8B">
            <w:pPr>
              <w:pStyle w:val="Brdtekst"/>
              <w:spacing w:after="0"/>
            </w:pPr>
            <w:r>
              <w:t xml:space="preserve">CTRL + Mellemrum </w:t>
            </w:r>
          </w:p>
        </w:tc>
      </w:tr>
      <w:tr w:rsidR="00646BBF" w14:paraId="19C4EC23" w14:textId="77777777" w:rsidTr="00B26025">
        <w:trPr>
          <w:trHeight w:val="360"/>
        </w:trPr>
        <w:tc>
          <w:tcPr>
            <w:tcW w:w="4045" w:type="dxa"/>
            <w:vAlign w:val="center"/>
          </w:tcPr>
          <w:p w14:paraId="2A687719" w14:textId="77777777" w:rsidR="00646BBF" w:rsidRDefault="00646BBF" w:rsidP="006F7D8B">
            <w:pPr>
              <w:pStyle w:val="Brdtekst"/>
              <w:spacing w:after="0"/>
            </w:pPr>
            <w:r>
              <w:t>Batteriniveau</w:t>
            </w:r>
          </w:p>
        </w:tc>
        <w:tc>
          <w:tcPr>
            <w:tcW w:w="4585" w:type="dxa"/>
            <w:vAlign w:val="center"/>
          </w:tcPr>
          <w:p w14:paraId="04ADC756" w14:textId="54206BC3" w:rsidR="00646BBF" w:rsidRDefault="00646BBF" w:rsidP="006F7D8B">
            <w:pPr>
              <w:pStyle w:val="Brdtekst"/>
              <w:spacing w:after="0"/>
            </w:pPr>
            <w:r>
              <w:t>CTRL + FN + P</w:t>
            </w:r>
          </w:p>
        </w:tc>
      </w:tr>
      <w:tr w:rsidR="00646BBF" w14:paraId="1C74F062" w14:textId="77777777" w:rsidTr="00B26025">
        <w:trPr>
          <w:trHeight w:val="360"/>
        </w:trPr>
        <w:tc>
          <w:tcPr>
            <w:tcW w:w="4045" w:type="dxa"/>
            <w:vAlign w:val="center"/>
          </w:tcPr>
          <w:p w14:paraId="32A3AF8A" w14:textId="77777777" w:rsidR="00646BBF" w:rsidRDefault="00646BBF" w:rsidP="006F7D8B">
            <w:pPr>
              <w:pStyle w:val="Brdtekst"/>
              <w:spacing w:after="0"/>
            </w:pPr>
            <w:r>
              <w:t>Kontekst Menu</w:t>
            </w:r>
          </w:p>
        </w:tc>
        <w:tc>
          <w:tcPr>
            <w:tcW w:w="4585" w:type="dxa"/>
            <w:vAlign w:val="center"/>
          </w:tcPr>
          <w:p w14:paraId="4C921D25" w14:textId="77777777" w:rsidR="00646BBF" w:rsidRDefault="00646BBF" w:rsidP="006F7D8B">
            <w:pPr>
              <w:pStyle w:val="Brdtekst"/>
              <w:spacing w:after="0"/>
            </w:pPr>
            <w:r>
              <w:t>CTRL + M</w:t>
            </w:r>
          </w:p>
        </w:tc>
      </w:tr>
      <w:tr w:rsidR="00646BBF" w14:paraId="604EE8AF" w14:textId="77777777" w:rsidTr="00B26025">
        <w:trPr>
          <w:trHeight w:val="360"/>
        </w:trPr>
        <w:tc>
          <w:tcPr>
            <w:tcW w:w="4045" w:type="dxa"/>
            <w:vAlign w:val="center"/>
          </w:tcPr>
          <w:p w14:paraId="4D368E35" w14:textId="77777777" w:rsidR="00646BBF" w:rsidRDefault="00646BBF" w:rsidP="006F7D8B">
            <w:pPr>
              <w:pStyle w:val="Brdtekst"/>
              <w:spacing w:after="0"/>
            </w:pPr>
            <w:r>
              <w:t>Hovedmenu</w:t>
            </w:r>
          </w:p>
        </w:tc>
        <w:tc>
          <w:tcPr>
            <w:tcW w:w="4585" w:type="dxa"/>
            <w:vAlign w:val="center"/>
          </w:tcPr>
          <w:p w14:paraId="40FA6058" w14:textId="09A9DA17" w:rsidR="00646BBF" w:rsidRDefault="00646BBF" w:rsidP="006F7D8B">
            <w:pPr>
              <w:pStyle w:val="Brdtekst"/>
              <w:spacing w:after="0"/>
            </w:pPr>
            <w:r>
              <w:t>WINDOWS TAST, Hjem knap eller CTRL + FN + H</w:t>
            </w:r>
          </w:p>
        </w:tc>
      </w:tr>
      <w:tr w:rsidR="00646BBF" w14:paraId="1685D19B" w14:textId="77777777" w:rsidTr="00B26025">
        <w:trPr>
          <w:trHeight w:val="360"/>
        </w:trPr>
        <w:tc>
          <w:tcPr>
            <w:tcW w:w="4045" w:type="dxa"/>
            <w:vAlign w:val="center"/>
          </w:tcPr>
          <w:p w14:paraId="4E415DCF" w14:textId="77777777" w:rsidR="00646BBF" w:rsidRDefault="00646BBF" w:rsidP="006F7D8B">
            <w:pPr>
              <w:pStyle w:val="Brdtekst"/>
              <w:spacing w:after="0"/>
            </w:pPr>
            <w:r>
              <w:t>System information</w:t>
            </w:r>
          </w:p>
        </w:tc>
        <w:tc>
          <w:tcPr>
            <w:tcW w:w="4585" w:type="dxa"/>
            <w:vAlign w:val="center"/>
          </w:tcPr>
          <w:p w14:paraId="3CB8BF0B" w14:textId="77777777" w:rsidR="00646BBF" w:rsidRDefault="00646BBF" w:rsidP="006F7D8B">
            <w:pPr>
              <w:pStyle w:val="Brdtekst"/>
              <w:spacing w:after="0"/>
            </w:pPr>
            <w:r>
              <w:t>CTRL + I</w:t>
            </w:r>
          </w:p>
        </w:tc>
      </w:tr>
      <w:tr w:rsidR="00646BBF" w14:paraId="67D3CB24" w14:textId="77777777" w:rsidTr="00B26025">
        <w:trPr>
          <w:trHeight w:val="360"/>
        </w:trPr>
        <w:tc>
          <w:tcPr>
            <w:tcW w:w="4045" w:type="dxa"/>
            <w:vAlign w:val="center"/>
          </w:tcPr>
          <w:p w14:paraId="26C6DB29" w14:textId="3540520B" w:rsidR="00646BBF" w:rsidRDefault="00646BBF" w:rsidP="006F7D8B">
            <w:pPr>
              <w:pStyle w:val="Brdtekst"/>
              <w:spacing w:after="0"/>
            </w:pPr>
            <w:r>
              <w:t>Skift mellem indskrivningsmetode</w:t>
            </w:r>
          </w:p>
        </w:tc>
        <w:tc>
          <w:tcPr>
            <w:tcW w:w="4585" w:type="dxa"/>
            <w:vAlign w:val="center"/>
          </w:tcPr>
          <w:p w14:paraId="35D2820C" w14:textId="6AC49B1D" w:rsidR="00646BBF" w:rsidRDefault="00646BBF" w:rsidP="006F7D8B">
            <w:pPr>
              <w:pStyle w:val="Brdtekst"/>
              <w:spacing w:after="0"/>
            </w:pPr>
            <w:r>
              <w:t xml:space="preserve">F12 </w:t>
            </w:r>
          </w:p>
        </w:tc>
      </w:tr>
      <w:tr w:rsidR="00646BBF" w14:paraId="73BD6B9E" w14:textId="77777777" w:rsidTr="00B26025">
        <w:trPr>
          <w:trHeight w:val="360"/>
        </w:trPr>
        <w:tc>
          <w:tcPr>
            <w:tcW w:w="4045" w:type="dxa"/>
            <w:vAlign w:val="center"/>
          </w:tcPr>
          <w:p w14:paraId="43251A8A" w14:textId="77777777" w:rsidR="00646BBF" w:rsidRDefault="00646BBF" w:rsidP="006F7D8B">
            <w:pPr>
              <w:pStyle w:val="Brdtekst"/>
              <w:spacing w:after="0"/>
            </w:pPr>
            <w:r>
              <w:t>Klokkeslæt</w:t>
            </w:r>
          </w:p>
        </w:tc>
        <w:tc>
          <w:tcPr>
            <w:tcW w:w="4585" w:type="dxa"/>
            <w:vAlign w:val="center"/>
          </w:tcPr>
          <w:p w14:paraId="017800A5" w14:textId="7F9848EF" w:rsidR="00646BBF" w:rsidRDefault="00646BBF" w:rsidP="006F7D8B">
            <w:pPr>
              <w:pStyle w:val="Brdtekst"/>
              <w:spacing w:after="0"/>
            </w:pPr>
            <w:r>
              <w:t>CTRL + FN + T</w:t>
            </w:r>
          </w:p>
        </w:tc>
      </w:tr>
      <w:tr w:rsidR="00646BBF" w14:paraId="7C201DE7" w14:textId="77777777" w:rsidTr="00B26025">
        <w:trPr>
          <w:trHeight w:val="360"/>
        </w:trPr>
        <w:tc>
          <w:tcPr>
            <w:tcW w:w="4045" w:type="dxa"/>
            <w:vAlign w:val="center"/>
          </w:tcPr>
          <w:p w14:paraId="44D676A6" w14:textId="77777777" w:rsidR="00646BBF" w:rsidRDefault="00646BBF" w:rsidP="006F7D8B">
            <w:pPr>
              <w:pStyle w:val="Brdtekst"/>
              <w:spacing w:after="0"/>
            </w:pPr>
            <w:r>
              <w:t>Dato</w:t>
            </w:r>
          </w:p>
        </w:tc>
        <w:tc>
          <w:tcPr>
            <w:tcW w:w="4585" w:type="dxa"/>
            <w:vAlign w:val="center"/>
          </w:tcPr>
          <w:p w14:paraId="7292930C" w14:textId="1032E9F8" w:rsidR="00646BBF" w:rsidRDefault="00646BBF" w:rsidP="006F7D8B">
            <w:pPr>
              <w:pStyle w:val="Brdtekst"/>
              <w:spacing w:after="0"/>
            </w:pPr>
            <w:r>
              <w:t>CTRL + FN + D</w:t>
            </w:r>
          </w:p>
        </w:tc>
      </w:tr>
      <w:tr w:rsidR="00646BBF" w14:paraId="4E2FE68A" w14:textId="77777777" w:rsidTr="00B26025">
        <w:trPr>
          <w:trHeight w:val="360"/>
        </w:trPr>
        <w:tc>
          <w:tcPr>
            <w:tcW w:w="4045" w:type="dxa"/>
            <w:vAlign w:val="center"/>
          </w:tcPr>
          <w:p w14:paraId="77283282" w14:textId="77777777" w:rsidR="00646BBF" w:rsidRDefault="00646BBF" w:rsidP="006F7D8B">
            <w:pPr>
              <w:pStyle w:val="Brdtekst"/>
              <w:spacing w:after="0"/>
            </w:pPr>
            <w:r>
              <w:t>Sikker fjernelse af medie</w:t>
            </w:r>
          </w:p>
        </w:tc>
        <w:tc>
          <w:tcPr>
            <w:tcW w:w="4585" w:type="dxa"/>
            <w:vAlign w:val="center"/>
          </w:tcPr>
          <w:p w14:paraId="5C268E59" w14:textId="0C468D5D" w:rsidR="00646BBF" w:rsidRDefault="00646BBF" w:rsidP="006F7D8B">
            <w:pPr>
              <w:pStyle w:val="Brdtekst"/>
              <w:spacing w:after="0"/>
            </w:pPr>
            <w:r>
              <w:t>CTRL + FN + E</w:t>
            </w:r>
          </w:p>
        </w:tc>
      </w:tr>
      <w:tr w:rsidR="00911A25" w14:paraId="2936A810" w14:textId="77777777" w:rsidTr="00B26025">
        <w:trPr>
          <w:trHeight w:val="360"/>
        </w:trPr>
        <w:tc>
          <w:tcPr>
            <w:tcW w:w="4045" w:type="dxa"/>
            <w:vAlign w:val="center"/>
          </w:tcPr>
          <w:p w14:paraId="61DD0B1A" w14:textId="13753209" w:rsidR="00911A25" w:rsidRDefault="00911A25" w:rsidP="006F7D8B">
            <w:pPr>
              <w:pStyle w:val="Brdtekst"/>
              <w:spacing w:after="0"/>
            </w:pPr>
            <w:r>
              <w:t>Opret et Hurtigt Notat</w:t>
            </w:r>
          </w:p>
        </w:tc>
        <w:tc>
          <w:tcPr>
            <w:tcW w:w="4585" w:type="dxa"/>
            <w:vAlign w:val="center"/>
          </w:tcPr>
          <w:p w14:paraId="77FFBE5B" w14:textId="66247F36" w:rsidR="00911A25" w:rsidRPr="005641A5" w:rsidRDefault="003378E6" w:rsidP="006F7D8B">
            <w:pPr>
              <w:pStyle w:val="Brdtekst"/>
              <w:spacing w:after="0"/>
            </w:pPr>
            <w:r>
              <w:t>CTRL + FN + N</w:t>
            </w:r>
          </w:p>
        </w:tc>
      </w:tr>
      <w:tr w:rsidR="001163B4" w14:paraId="488AA49F" w14:textId="77777777" w:rsidTr="00B26025">
        <w:trPr>
          <w:trHeight w:val="360"/>
        </w:trPr>
        <w:tc>
          <w:tcPr>
            <w:tcW w:w="4045" w:type="dxa"/>
            <w:vAlign w:val="center"/>
          </w:tcPr>
          <w:p w14:paraId="60A22A9C" w14:textId="20D80925" w:rsidR="001163B4" w:rsidRDefault="001163B4" w:rsidP="006F7D8B">
            <w:pPr>
              <w:pStyle w:val="Brdtekst"/>
              <w:spacing w:after="0"/>
            </w:pPr>
            <w:r>
              <w:t>Opret et hurtig punktskrift notat</w:t>
            </w:r>
          </w:p>
        </w:tc>
        <w:tc>
          <w:tcPr>
            <w:tcW w:w="4585" w:type="dxa"/>
            <w:vAlign w:val="center"/>
          </w:tcPr>
          <w:p w14:paraId="48498BF2" w14:textId="25EE17AE" w:rsidR="001163B4" w:rsidRDefault="00AD77B8" w:rsidP="006F7D8B">
            <w:pPr>
              <w:pStyle w:val="Brdtekst"/>
              <w:spacing w:after="0"/>
            </w:pPr>
            <w:r>
              <w:t>CTRL + FN + B</w:t>
            </w:r>
          </w:p>
        </w:tc>
      </w:tr>
      <w:tr w:rsidR="00F92C4E" w14:paraId="3A2BEC1F" w14:textId="77777777" w:rsidTr="00B26025">
        <w:trPr>
          <w:trHeight w:val="360"/>
        </w:trPr>
        <w:tc>
          <w:tcPr>
            <w:tcW w:w="4045" w:type="dxa"/>
            <w:vAlign w:val="center"/>
          </w:tcPr>
          <w:p w14:paraId="7C29ED05" w14:textId="4B554F3F" w:rsidR="00F92C4E" w:rsidRPr="00BB45F1" w:rsidRDefault="00F92C4E" w:rsidP="00F92C4E">
            <w:pPr>
              <w:pStyle w:val="Brdtekst"/>
              <w:spacing w:after="0"/>
            </w:pPr>
            <w:r>
              <w:t>Søg efter Wi-Fi</w:t>
            </w:r>
          </w:p>
        </w:tc>
        <w:tc>
          <w:tcPr>
            <w:tcW w:w="4585" w:type="dxa"/>
            <w:vAlign w:val="center"/>
          </w:tcPr>
          <w:p w14:paraId="6F76C336" w14:textId="52216A89" w:rsidR="00F92C4E" w:rsidRPr="00BB45F1" w:rsidRDefault="00F92C4E" w:rsidP="00F92C4E">
            <w:pPr>
              <w:pStyle w:val="Brdtekst"/>
              <w:spacing w:after="0"/>
            </w:pPr>
            <w:r>
              <w:t>FN + F10</w:t>
            </w:r>
          </w:p>
        </w:tc>
      </w:tr>
      <w:tr w:rsidR="6877AECC" w14:paraId="5EB90B3F" w14:textId="77777777" w:rsidTr="00B26025">
        <w:trPr>
          <w:trHeight w:val="360"/>
        </w:trPr>
        <w:tc>
          <w:tcPr>
            <w:tcW w:w="4045" w:type="dxa"/>
            <w:vAlign w:val="center"/>
          </w:tcPr>
          <w:p w14:paraId="075B0CF2" w14:textId="13E8FD20" w:rsidR="0F08CD41" w:rsidRPr="00B31CA5" w:rsidRDefault="29BB55F5" w:rsidP="4F632D7E">
            <w:pPr>
              <w:pStyle w:val="Brdtekst"/>
            </w:pPr>
            <w:r>
              <w:t>Klistre taster aktiveret/deaktiveret</w:t>
            </w:r>
          </w:p>
        </w:tc>
        <w:tc>
          <w:tcPr>
            <w:tcW w:w="4585" w:type="dxa"/>
            <w:vAlign w:val="center"/>
          </w:tcPr>
          <w:p w14:paraId="0D2D14DE" w14:textId="2E028046" w:rsidR="0F08CD41" w:rsidRPr="00B31CA5" w:rsidRDefault="29BB55F5" w:rsidP="4F632D7E">
            <w:pPr>
              <w:pStyle w:val="Brdtekst"/>
            </w:pPr>
            <w:r>
              <w:t>Shift tasten fem (5) gange</w:t>
            </w:r>
          </w:p>
        </w:tc>
      </w:tr>
      <w:tr w:rsidR="00DD63D2" w14:paraId="237B47ED" w14:textId="77777777" w:rsidTr="00B26025">
        <w:trPr>
          <w:trHeight w:val="360"/>
        </w:trPr>
        <w:tc>
          <w:tcPr>
            <w:tcW w:w="4045" w:type="dxa"/>
            <w:vAlign w:val="center"/>
          </w:tcPr>
          <w:p w14:paraId="51497A1F" w14:textId="76639F32" w:rsidR="00DD63D2" w:rsidRPr="00B31CA5" w:rsidRDefault="00DD63D2" w:rsidP="4F632D7E">
            <w:pPr>
              <w:pStyle w:val="Brdtekst"/>
            </w:pPr>
            <w:r>
              <w:t>Hjælp</w:t>
            </w:r>
          </w:p>
        </w:tc>
        <w:tc>
          <w:tcPr>
            <w:tcW w:w="4585" w:type="dxa"/>
            <w:vAlign w:val="center"/>
          </w:tcPr>
          <w:p w14:paraId="0ADEE170" w14:textId="2F8D4285" w:rsidR="00DD63D2" w:rsidRPr="00B31CA5" w:rsidRDefault="00DD63D2" w:rsidP="4F632D7E">
            <w:pPr>
              <w:pStyle w:val="Brdtekst"/>
            </w:pPr>
            <w:r>
              <w:t>F1 eller ALT + SHIFT + H</w:t>
            </w:r>
          </w:p>
        </w:tc>
      </w:tr>
      <w:tr w:rsidR="002D54E4" w14:paraId="5726D7CD" w14:textId="77777777" w:rsidTr="00B26025">
        <w:trPr>
          <w:trHeight w:val="360"/>
        </w:trPr>
        <w:tc>
          <w:tcPr>
            <w:tcW w:w="4045" w:type="dxa"/>
            <w:vAlign w:val="center"/>
          </w:tcPr>
          <w:p w14:paraId="0EB323B7" w14:textId="4711F5FD" w:rsidR="002D54E4" w:rsidRDefault="00374C2F" w:rsidP="4F632D7E">
            <w:pPr>
              <w:pStyle w:val="Brdtekst"/>
            </w:pPr>
            <w:r>
              <w:t>Lydstyrke op</w:t>
            </w:r>
          </w:p>
        </w:tc>
        <w:tc>
          <w:tcPr>
            <w:tcW w:w="4585" w:type="dxa"/>
            <w:vAlign w:val="center"/>
          </w:tcPr>
          <w:p w14:paraId="096DDF94" w14:textId="4ECB51E5" w:rsidR="002D54E4" w:rsidRDefault="005824E7" w:rsidP="4F632D7E">
            <w:pPr>
              <w:pStyle w:val="Brdtekst"/>
            </w:pPr>
            <w:r>
              <w:t>ALT + =</w:t>
            </w:r>
          </w:p>
        </w:tc>
      </w:tr>
      <w:tr w:rsidR="005824E7" w14:paraId="31C03029" w14:textId="77777777" w:rsidTr="00B26025">
        <w:trPr>
          <w:trHeight w:val="360"/>
        </w:trPr>
        <w:tc>
          <w:tcPr>
            <w:tcW w:w="4045" w:type="dxa"/>
            <w:vAlign w:val="center"/>
          </w:tcPr>
          <w:p w14:paraId="4B512762" w14:textId="08AA4FC9" w:rsidR="005824E7" w:rsidRDefault="0084667F" w:rsidP="4F632D7E">
            <w:pPr>
              <w:pStyle w:val="Brdtekst"/>
            </w:pPr>
            <w:r>
              <w:t>Lydstyrke ned</w:t>
            </w:r>
          </w:p>
        </w:tc>
        <w:tc>
          <w:tcPr>
            <w:tcW w:w="4585" w:type="dxa"/>
            <w:vAlign w:val="center"/>
          </w:tcPr>
          <w:p w14:paraId="0360C05C" w14:textId="3A4E5AA9" w:rsidR="005824E7" w:rsidRDefault="005824E7" w:rsidP="4F632D7E">
            <w:pPr>
              <w:pStyle w:val="Brdtekst"/>
            </w:pPr>
            <w:r>
              <w:t>ALT + -</w:t>
            </w:r>
          </w:p>
        </w:tc>
      </w:tr>
      <w:tr w:rsidR="005824E7" w14:paraId="0958421A" w14:textId="77777777" w:rsidTr="00B26025">
        <w:trPr>
          <w:trHeight w:val="360"/>
        </w:trPr>
        <w:tc>
          <w:tcPr>
            <w:tcW w:w="4045" w:type="dxa"/>
            <w:vAlign w:val="center"/>
          </w:tcPr>
          <w:p w14:paraId="44707706" w14:textId="20B0C2C3" w:rsidR="005824E7" w:rsidRDefault="005824E7" w:rsidP="4F632D7E">
            <w:pPr>
              <w:pStyle w:val="Brdtekst"/>
            </w:pPr>
            <w:r>
              <w:t xml:space="preserve">Forøg hastighed </w:t>
            </w:r>
          </w:p>
        </w:tc>
        <w:tc>
          <w:tcPr>
            <w:tcW w:w="4585" w:type="dxa"/>
            <w:vAlign w:val="center"/>
          </w:tcPr>
          <w:p w14:paraId="29930CA1" w14:textId="3C590ACB" w:rsidR="005824E7" w:rsidRDefault="007F0F12" w:rsidP="4F632D7E">
            <w:pPr>
              <w:pStyle w:val="Brdtekst"/>
            </w:pPr>
            <w:r>
              <w:t>CTRL + FN + =</w:t>
            </w:r>
          </w:p>
        </w:tc>
      </w:tr>
      <w:tr w:rsidR="007F0F12" w14:paraId="20E6A45B" w14:textId="77777777" w:rsidTr="00B26025">
        <w:trPr>
          <w:trHeight w:val="360"/>
        </w:trPr>
        <w:tc>
          <w:tcPr>
            <w:tcW w:w="4045" w:type="dxa"/>
            <w:vAlign w:val="center"/>
          </w:tcPr>
          <w:p w14:paraId="6693B1A2" w14:textId="07FBA839" w:rsidR="007F0F12" w:rsidRDefault="007F0F12" w:rsidP="4F632D7E">
            <w:pPr>
              <w:pStyle w:val="Brdtekst"/>
            </w:pPr>
            <w:r>
              <w:t xml:space="preserve">Sænk hastighed </w:t>
            </w:r>
          </w:p>
        </w:tc>
        <w:tc>
          <w:tcPr>
            <w:tcW w:w="4585" w:type="dxa"/>
            <w:vAlign w:val="center"/>
          </w:tcPr>
          <w:p w14:paraId="4B12878A" w14:textId="16CAC35A" w:rsidR="007F0F12" w:rsidRDefault="007F0F12" w:rsidP="4F632D7E">
            <w:pPr>
              <w:pStyle w:val="Brdtekst"/>
            </w:pPr>
            <w:r>
              <w:t>CTRL + FN + -</w:t>
            </w:r>
          </w:p>
        </w:tc>
      </w:tr>
      <w:tr w:rsidR="002A5ADA" w14:paraId="1F3736A0" w14:textId="77777777" w:rsidTr="00B26025">
        <w:trPr>
          <w:trHeight w:val="360"/>
        </w:trPr>
        <w:tc>
          <w:tcPr>
            <w:tcW w:w="4045" w:type="dxa"/>
            <w:vAlign w:val="center"/>
          </w:tcPr>
          <w:p w14:paraId="0F7485AE" w14:textId="28EFA362" w:rsidR="002A5ADA" w:rsidRDefault="008A2499" w:rsidP="4F632D7E">
            <w:pPr>
              <w:pStyle w:val="Brdtekst"/>
            </w:pPr>
            <w:r>
              <w:t>Liste over parrede lydenheder</w:t>
            </w:r>
          </w:p>
        </w:tc>
        <w:tc>
          <w:tcPr>
            <w:tcW w:w="4585" w:type="dxa"/>
            <w:vAlign w:val="center"/>
          </w:tcPr>
          <w:p w14:paraId="0439246E" w14:textId="789654AD" w:rsidR="002A5ADA" w:rsidRDefault="008A2499" w:rsidP="4F632D7E">
            <w:pPr>
              <w:pStyle w:val="Brdtekst"/>
            </w:pPr>
            <w:r>
              <w:t>CTRL + FN + A</w:t>
            </w:r>
          </w:p>
        </w:tc>
      </w:tr>
    </w:tbl>
    <w:p w14:paraId="503CFCC8" w14:textId="77777777" w:rsidR="00AD2264" w:rsidRDefault="00AD2264" w:rsidP="00AD2264">
      <w:pPr>
        <w:pStyle w:val="Overskrift1"/>
      </w:pPr>
      <w:bookmarkStart w:id="59" w:name="_Toc181193270"/>
      <w:bookmarkStart w:id="60" w:name="_Refd18e1364"/>
      <w:bookmarkStart w:id="61" w:name="_Tocd18e1364"/>
      <w:bookmarkStart w:id="62" w:name="_Toc183783216"/>
      <w:r>
        <w:lastRenderedPageBreak/>
        <w:t>Tilslutningsmuligheder</w:t>
      </w:r>
      <w:bookmarkEnd w:id="59"/>
      <w:bookmarkEnd w:id="62"/>
    </w:p>
    <w:p w14:paraId="4EBA658A" w14:textId="6DDEBFFF" w:rsidR="00AD2264" w:rsidRPr="00E570F6" w:rsidRDefault="00AD2264" w:rsidP="00AD2264">
      <w:pPr>
        <w:pStyle w:val="Overskrift2"/>
      </w:pPr>
      <w:bookmarkStart w:id="63" w:name="_Toc181193271"/>
      <w:bookmarkStart w:id="64" w:name="_Toc183783217"/>
      <w:r>
        <w:t>Forbind Mantis Q40 til et Wi-Fi Netværk</w:t>
      </w:r>
      <w:bookmarkEnd w:id="63"/>
      <w:bookmarkEnd w:id="64"/>
    </w:p>
    <w:p w14:paraId="5FD633A6" w14:textId="1E4B92D4" w:rsidR="00AD2264" w:rsidRPr="00BB15E9" w:rsidRDefault="0009502D" w:rsidP="00AD2264">
      <w:pPr>
        <w:rPr>
          <w:rStyle w:val="Strk"/>
          <w:b w:val="0"/>
          <w:bCs w:val="0"/>
        </w:rPr>
      </w:pPr>
      <w:r>
        <w:rPr>
          <w:rStyle w:val="Strk"/>
          <w:b w:val="0"/>
        </w:rPr>
        <w:t>Mantis Q40 kan forbinde til et Wi-Fi Netværk. Det er nyttigt for at downloade stemmer og det er et krav at have internetforbindelse for at kunne benytte visse apps som for eksempel Wikipedia og Wiktionary.</w:t>
      </w:r>
    </w:p>
    <w:p w14:paraId="37886350" w14:textId="3AEFA262" w:rsidR="00AD2264" w:rsidRPr="00BB15E9" w:rsidRDefault="00AD2264" w:rsidP="00AD2264">
      <w:pPr>
        <w:rPr>
          <w:rStyle w:val="Strk"/>
          <w:b w:val="0"/>
          <w:bCs w:val="0"/>
        </w:rPr>
      </w:pPr>
      <w:r>
        <w:rPr>
          <w:rStyle w:val="Strk"/>
          <w:b w:val="0"/>
        </w:rPr>
        <w:t xml:space="preserve">For at tilgå Wi-Fi Indstillinger navigeres der med højre eller venstre navigationsknapperne fra hovedmenuen indtil Indstillinger er fundet hvorefter der trykkes Enter. I listen navigeres igen med højre eller venstre navigationsknapper for at finde indstillingen Wi-Fi hvorefter der trykkes Enter eller en markørrute tast for at åbne menuen. </w:t>
      </w:r>
    </w:p>
    <w:p w14:paraId="0656BF25" w14:textId="69E4B2A3" w:rsidR="00AD2264" w:rsidRPr="00BB15E9" w:rsidRDefault="00AD2264" w:rsidP="00AD2264">
      <w:pPr>
        <w:pStyle w:val="Listeafsnit"/>
        <w:numPr>
          <w:ilvl w:val="0"/>
          <w:numId w:val="75"/>
        </w:numPr>
        <w:rPr>
          <w:rStyle w:val="Strk"/>
          <w:b w:val="0"/>
          <w:bCs w:val="0"/>
        </w:rPr>
      </w:pPr>
      <w:r>
        <w:rPr>
          <w:rStyle w:val="Strk"/>
          <w:b w:val="0"/>
        </w:rPr>
        <w:t>Aktiver eller deaktiver Wi-Fi. Første element i menuen er Wi-Fi. Hvis den er aktiveret vil der stå Til. Anvend Enter eller en markørrute tast for at slå Wi-Fi fra. Anvend Enter eller en markørrute tast for at slå Wi-Fi til igen.</w:t>
      </w:r>
    </w:p>
    <w:p w14:paraId="48EFA211" w14:textId="78C281E9" w:rsidR="00AD2264" w:rsidRPr="00BB15E9" w:rsidRDefault="00AD2264" w:rsidP="00AD2264">
      <w:pPr>
        <w:pStyle w:val="Listeafsnit"/>
        <w:numPr>
          <w:ilvl w:val="0"/>
          <w:numId w:val="75"/>
        </w:numPr>
        <w:rPr>
          <w:rStyle w:val="Strk"/>
          <w:b w:val="0"/>
          <w:bCs w:val="0"/>
        </w:rPr>
      </w:pPr>
      <w:r>
        <w:rPr>
          <w:rStyle w:val="Strk"/>
          <w:b w:val="0"/>
        </w:rPr>
        <w:t>Status: I denne undermenu finder du SSID (netværksnavnet), signalstyrke, IP og MAC adressen.</w:t>
      </w:r>
    </w:p>
    <w:p w14:paraId="2C2945C9" w14:textId="77777777" w:rsidR="00AD2264" w:rsidRPr="00BB15E9" w:rsidRDefault="00AD2264" w:rsidP="00AD2264">
      <w:pPr>
        <w:pStyle w:val="Listeafsnit"/>
        <w:numPr>
          <w:ilvl w:val="0"/>
          <w:numId w:val="75"/>
        </w:numPr>
        <w:rPr>
          <w:rStyle w:val="Strk"/>
          <w:b w:val="0"/>
          <w:bCs w:val="0"/>
        </w:rPr>
      </w:pPr>
      <w:r>
        <w:rPr>
          <w:rStyle w:val="Strk"/>
          <w:b w:val="0"/>
        </w:rPr>
        <w:t>Ny forbindelse I denne undermenu kan du søge efter nye netværk. Enheden søge efter SSID, den kan oprette en WPS forbindelse og du kan manuelt forbinde til et kendt netværk. Når du vælger et netværk fra listen vil du blive bedt om at angive et password til netværket. Tryk Enter for at oprette forbindelsen. Du vil få besked når forbindelsen er oprettet. Hvis det fejler vil du blive bedt om at angive password igen. Kontroller at det angivne password er korrekt.</w:t>
      </w:r>
    </w:p>
    <w:p w14:paraId="4667012B" w14:textId="77777777" w:rsidR="00AD2264" w:rsidRPr="00BB15E9" w:rsidRDefault="00AD2264" w:rsidP="00AD2264">
      <w:pPr>
        <w:pStyle w:val="Listeafsnit"/>
        <w:numPr>
          <w:ilvl w:val="0"/>
          <w:numId w:val="75"/>
        </w:numPr>
        <w:rPr>
          <w:rStyle w:val="Strk"/>
          <w:b w:val="0"/>
          <w:bCs w:val="0"/>
        </w:rPr>
      </w:pPr>
      <w:r>
        <w:rPr>
          <w:rStyle w:val="Strk"/>
          <w:b w:val="0"/>
        </w:rPr>
        <w:t>Start forbindelse I denne liste kan du se alle netværk som du tidligere har oprettet forbindelse til. Tryk Enter eller en cursor router tast på det netværk du ønsker at oprette forbindelse til.</w:t>
      </w:r>
    </w:p>
    <w:p w14:paraId="78A49D98" w14:textId="77777777" w:rsidR="00AD2264" w:rsidRPr="00BB15E9" w:rsidRDefault="00AD2264" w:rsidP="00AD2264">
      <w:pPr>
        <w:pStyle w:val="Listeafsnit"/>
        <w:numPr>
          <w:ilvl w:val="0"/>
          <w:numId w:val="75"/>
        </w:numPr>
        <w:rPr>
          <w:rStyle w:val="Strk"/>
          <w:b w:val="0"/>
          <w:bCs w:val="0"/>
        </w:rPr>
      </w:pPr>
      <w:r>
        <w:rPr>
          <w:rStyle w:val="Strk"/>
          <w:b w:val="0"/>
        </w:rPr>
        <w:t>Slet forbindelse I denne liste kan du se alle netværk som du tidligere har oprettet forbindelse til. Tryk Enter eller en cursor router tast på det netværk du ønsker at slette.</w:t>
      </w:r>
    </w:p>
    <w:p w14:paraId="5E3EBB4A" w14:textId="77777777" w:rsidR="00AD2264" w:rsidRPr="00BB15E9" w:rsidRDefault="00AD2264" w:rsidP="00AD2264">
      <w:pPr>
        <w:pStyle w:val="Listeafsnit"/>
        <w:numPr>
          <w:ilvl w:val="0"/>
          <w:numId w:val="75"/>
        </w:numPr>
        <w:rPr>
          <w:rStyle w:val="Strk"/>
          <w:b w:val="0"/>
          <w:bCs w:val="0"/>
        </w:rPr>
      </w:pPr>
      <w:r>
        <w:rPr>
          <w:rStyle w:val="Strk"/>
          <w:b w:val="0"/>
        </w:rPr>
        <w:t>Netværksindstillinger Her kan du ændre tekniske indstillinger for netværket du har forbindelse til som for eksempel DHCP.</w:t>
      </w:r>
    </w:p>
    <w:p w14:paraId="27A3F574" w14:textId="498BA988" w:rsidR="00AD2264" w:rsidRPr="00BB15E9" w:rsidRDefault="00AD2264" w:rsidP="00AD2264">
      <w:pPr>
        <w:pStyle w:val="Listeafsnit"/>
        <w:numPr>
          <w:ilvl w:val="0"/>
          <w:numId w:val="75"/>
        </w:numPr>
        <w:rPr>
          <w:rStyle w:val="Strk"/>
          <w:b w:val="0"/>
          <w:bCs w:val="0"/>
        </w:rPr>
      </w:pPr>
      <w:r>
        <w:rPr>
          <w:rStyle w:val="Strk"/>
          <w:b w:val="0"/>
        </w:rPr>
        <w:t>Importer Wi-Fi konfiguration Du kan importere en Wi-Fi konfiguration fra en anden enhed. For at gøre dette skal du have tilsluttet en lagerenhed (USB eller SD kort) hvorpå konfigurationen er gemt.</w:t>
      </w:r>
    </w:p>
    <w:p w14:paraId="580C2860" w14:textId="77777777" w:rsidR="00AD2264" w:rsidRPr="00BB15E9" w:rsidRDefault="00AD2264" w:rsidP="00AD2264">
      <w:pPr>
        <w:pStyle w:val="Listeafsnit"/>
        <w:numPr>
          <w:ilvl w:val="0"/>
          <w:numId w:val="75"/>
        </w:numPr>
        <w:rPr>
          <w:rStyle w:val="Strk"/>
          <w:b w:val="0"/>
          <w:bCs w:val="0"/>
        </w:rPr>
      </w:pPr>
      <w:r>
        <w:rPr>
          <w:rStyle w:val="Strk"/>
          <w:b w:val="0"/>
        </w:rPr>
        <w:t>Valider forbindelse</w:t>
      </w:r>
      <w:r>
        <w:rPr>
          <w:rStyle w:val="Strk"/>
          <w:b w:val="0"/>
        </w:rPr>
        <w:br/>
        <w:t>Denne indstilling kan teste om en aktiv forbindelse virker som den skal. Du får besked på om det lykkedes eller ej.</w:t>
      </w:r>
    </w:p>
    <w:p w14:paraId="6575BE6B" w14:textId="40E9AA5A" w:rsidR="00AD2264" w:rsidRPr="00BB15E9" w:rsidRDefault="00AD2264" w:rsidP="00BB15E9">
      <w:pPr>
        <w:pStyle w:val="Overskrift2"/>
        <w:rPr>
          <w:rStyle w:val="Strk"/>
          <w:b/>
          <w:bCs w:val="0"/>
        </w:rPr>
      </w:pPr>
      <w:bookmarkStart w:id="65" w:name="_Connecting_Mantis_Q40"/>
      <w:bookmarkStart w:id="66" w:name="_Toc181193272"/>
      <w:bookmarkStart w:id="67" w:name="_Toc183783218"/>
      <w:bookmarkEnd w:id="65"/>
      <w:r>
        <w:rPr>
          <w:rStyle w:val="Strk"/>
          <w:b/>
        </w:rPr>
        <w:t>Forbinde Mantis Q40 til en Bluetooth enhed</w:t>
      </w:r>
      <w:bookmarkEnd w:id="66"/>
      <w:bookmarkEnd w:id="67"/>
    </w:p>
    <w:p w14:paraId="7116FD03" w14:textId="1561D46E" w:rsidR="00AD2264" w:rsidRPr="00BB15E9" w:rsidRDefault="00ED70D3" w:rsidP="00BB15E9">
      <w:pPr>
        <w:rPr>
          <w:rStyle w:val="Strk"/>
          <w:b w:val="0"/>
          <w:bCs w:val="0"/>
        </w:rPr>
      </w:pPr>
      <w:r>
        <w:rPr>
          <w:rStyle w:val="Strk"/>
          <w:b w:val="0"/>
        </w:rPr>
        <w:t xml:space="preserve">Mantis Q40 kan anvendes sammen med Bluetooth enheder. Nogle kan tilgås via Terminal programmet (se afsnittet </w:t>
      </w:r>
      <w:hyperlink w:anchor="_Connecting_by_Bluetooth" w:history="1">
        <w:r>
          <w:rPr>
            <w:rStyle w:val="Hyperlink"/>
            <w:b/>
          </w:rPr>
          <w:t>Tilslut via Bluetooth</w:t>
        </w:r>
      </w:hyperlink>
      <w:r>
        <w:rPr>
          <w:rStyle w:val="Strk"/>
          <w:b w:val="0"/>
        </w:rPr>
        <w:t xml:space="preserve"> for information om hvordan man forbinder Mantis Q40 til en anden enhed med en skærmlæser). For lydenheder skal du anvende Bluetooth indstillinger. For at tilgå disse Indstillinger navigeres der med højre eller venstre navigationsknapperne fra hovedmenuen indtil Indstillinger er fundet hvorefter der trykkes Enter. I Indstillinger menuen navigeres der med højre eller venstre navigationsknapperne fra hovedmenuen indtil Bluetooth er fundet hvorefter der trykkes Enter.</w:t>
      </w:r>
    </w:p>
    <w:p w14:paraId="19F55CBF" w14:textId="633C613A" w:rsidR="00AD2264" w:rsidRPr="00BB15E9" w:rsidRDefault="00AD2264" w:rsidP="00BB15E9">
      <w:pPr>
        <w:rPr>
          <w:rStyle w:val="Strk"/>
          <w:b w:val="0"/>
          <w:bCs w:val="0"/>
        </w:rPr>
      </w:pPr>
      <w:r>
        <w:rPr>
          <w:rStyle w:val="Strk"/>
          <w:b w:val="0"/>
        </w:rPr>
        <w:t>I første element kan du vælge at aktivere eller deaktivere Bluetooth. Hvis Bluetooth er slået til kan du oprette forbindelse til Bluetooth enheder. Anvend en markørrute tast eller tryk Enter for at slå indstillingen fra og slukke for alle Bluetooth forbindelser. Tryk på en markørrute tast for at aktivere Bluetooth igen.</w:t>
      </w:r>
    </w:p>
    <w:p w14:paraId="74F3BA37" w14:textId="4459E867" w:rsidR="00AD2264" w:rsidRPr="00BB15E9" w:rsidRDefault="00AD2264" w:rsidP="00BB15E9">
      <w:pPr>
        <w:rPr>
          <w:rStyle w:val="Strk"/>
          <w:b w:val="0"/>
          <w:bCs w:val="0"/>
        </w:rPr>
      </w:pPr>
      <w:r>
        <w:rPr>
          <w:rStyle w:val="Strk"/>
          <w:b w:val="0"/>
        </w:rPr>
        <w:t>Parre lydenhed</w:t>
      </w:r>
      <w:r>
        <w:rPr>
          <w:rStyle w:val="Strk"/>
          <w:b w:val="0"/>
        </w:rPr>
        <w:br/>
        <w:t>Tryk Enter eller en cursor router tast for at aktivere denne indstilling. Mantis Q40 søger efter Bluetooth enheder. For at kunne oprette forbindelsen skal Bluetooth enheden være sat i parringstilstand. Mantis Q40 viser en liste over de fundne enheder. Tryk Enter eller en cursor router tast for at forbinde til enheden.</w:t>
      </w:r>
    </w:p>
    <w:p w14:paraId="453BBDFA" w14:textId="5636F77E" w:rsidR="00AD2264" w:rsidRPr="00BB15E9" w:rsidRDefault="00AD2264" w:rsidP="00BB15E9">
      <w:pPr>
        <w:rPr>
          <w:rStyle w:val="Strk"/>
          <w:b w:val="0"/>
          <w:bCs w:val="0"/>
        </w:rPr>
      </w:pPr>
      <w:r>
        <w:rPr>
          <w:rStyle w:val="Strk"/>
          <w:b w:val="0"/>
        </w:rPr>
        <w:t>Forbind enhed</w:t>
      </w:r>
      <w:r>
        <w:rPr>
          <w:rStyle w:val="Strk"/>
          <w:b w:val="0"/>
        </w:rPr>
        <w:br/>
        <w:t>Denne indstilling viser en liste over alle Bluetooth enheder som er konfigureret på din enhed. Vælg en enhed fra listen for at oprette forbindelse til Mantis Q40. Tryk Enter eller en markørrute tast for at forbinde til enheden. Såfremt enheden er til stede og tændt vil forbindelsen blive oprettet.</w:t>
      </w:r>
    </w:p>
    <w:p w14:paraId="1FF3EC2D" w14:textId="3BFFF080" w:rsidR="00AD2264" w:rsidRPr="00BB15E9" w:rsidRDefault="00AD2264" w:rsidP="00BB15E9">
      <w:pPr>
        <w:rPr>
          <w:rStyle w:val="Strk"/>
          <w:b w:val="0"/>
          <w:bCs w:val="0"/>
        </w:rPr>
      </w:pPr>
      <w:r>
        <w:rPr>
          <w:rStyle w:val="Strk"/>
          <w:b w:val="0"/>
        </w:rPr>
        <w:t>Frakoble enhed</w:t>
      </w:r>
      <w:r>
        <w:rPr>
          <w:rStyle w:val="Strk"/>
          <w:b w:val="0"/>
        </w:rPr>
        <w:br/>
        <w:t>Denne indstilling frakobler Bluetooth enheden fra Mantis Q40. Tryk Enter eller en cursor router tast på en enhed for at frakoble den.</w:t>
      </w:r>
    </w:p>
    <w:p w14:paraId="0BCAF911" w14:textId="77777777" w:rsidR="00AD2264" w:rsidRPr="00BB15E9" w:rsidRDefault="00AD2264" w:rsidP="00BB15E9">
      <w:pPr>
        <w:rPr>
          <w:rStyle w:val="Strk"/>
          <w:b w:val="0"/>
          <w:bCs w:val="0"/>
        </w:rPr>
      </w:pPr>
      <w:r>
        <w:rPr>
          <w:rStyle w:val="Strk"/>
          <w:b w:val="0"/>
        </w:rPr>
        <w:t>Slet parret enhed</w:t>
      </w:r>
      <w:r>
        <w:rPr>
          <w:rStyle w:val="Strk"/>
          <w:b w:val="0"/>
        </w:rPr>
        <w:br/>
        <w:t>Du kan slette enheder fra listen over kendte enheder. Tryk Enter eller en markørrute tast på en enhed for at slette den. Du vil blive bedt om at bekræfte sletningen ved at trykke Enter eller en cursor router tast.</w:t>
      </w:r>
    </w:p>
    <w:p w14:paraId="5DD66938" w14:textId="77777777" w:rsidR="00B318E5" w:rsidRPr="00BB15E9" w:rsidRDefault="00B318E5" w:rsidP="00BB15E9">
      <w:pPr>
        <w:pStyle w:val="Overskrift2"/>
        <w:rPr>
          <w:rStyle w:val="Strk"/>
          <w:b/>
          <w:bCs w:val="0"/>
        </w:rPr>
      </w:pPr>
      <w:bookmarkStart w:id="68" w:name="_Toc183783219"/>
      <w:r>
        <w:rPr>
          <w:rStyle w:val="Strk"/>
          <w:b/>
        </w:rPr>
        <w:t>Bluetooth lydenheder menuen</w:t>
      </w:r>
      <w:bookmarkEnd w:id="68"/>
    </w:p>
    <w:p w14:paraId="45B7F540" w14:textId="7A8FA335" w:rsidR="00B318E5" w:rsidRPr="00BB15E9" w:rsidRDefault="00B318E5" w:rsidP="00BB15E9">
      <w:pPr>
        <w:rPr>
          <w:rStyle w:val="Strk"/>
          <w:rFonts w:ascii="Verdana" w:eastAsiaTheme="majorEastAsia" w:hAnsi="Verdana" w:cstheme="majorBidi"/>
          <w:b w:val="0"/>
          <w:bCs w:val="0"/>
          <w:sz w:val="22"/>
        </w:rPr>
      </w:pPr>
      <w:r>
        <w:rPr>
          <w:rStyle w:val="Strk"/>
          <w:b w:val="0"/>
        </w:rPr>
        <w:t>Denne menu giver hurtig adgang til Bluetooth lydenhederne og deres indstillinger. For at åbne menuen trykkes CTRL + FN + A. Såfremt ingen Bluetooth enheder er konfigureret vises en besked i punktskrift i nogle få sekunder. Ellers vises en liste over de kendte Bluetooth enheder. Der tilføjes et 8-punkt symbol ved siden af enhedens navn såfremt den er forbundet. Ved at åbne kontekstmenuen med CTRL + M på enhedens navn får du adgang til at forbinde enheden, frakoble enheden og slette enheden. Bemærk at du også kan trykke Enter for at forbinde den enhed du står på. I Bluetooth lydenheder menuen anvendes Luk for at forlade menuen.</w:t>
      </w:r>
    </w:p>
    <w:p w14:paraId="6BB83158" w14:textId="3E3B3A2F" w:rsidR="00AD2264" w:rsidRPr="00C67D18" w:rsidRDefault="00AD2264" w:rsidP="00761DD2">
      <w:pPr>
        <w:rPr>
          <w:rStyle w:val="Strk"/>
        </w:rPr>
        <w:sectPr w:rsidR="00AD2264" w:rsidRPr="00C67D18" w:rsidSect="00AD2264">
          <w:type w:val="continuous"/>
          <w:pgSz w:w="12240" w:h="15840" w:code="1"/>
          <w:pgMar w:top="1417" w:right="1467" w:bottom="1417" w:left="1418" w:header="708" w:footer="708" w:gutter="0"/>
          <w:cols w:space="720"/>
        </w:sectPr>
      </w:pPr>
    </w:p>
    <w:p w14:paraId="4C4C5230" w14:textId="1DD65788" w:rsidR="00646BBF" w:rsidRDefault="00646BBF" w:rsidP="00646BBF">
      <w:pPr>
        <w:pStyle w:val="Overskrift1"/>
      </w:pPr>
      <w:bookmarkStart w:id="69" w:name="_Toc183783220"/>
      <w:r>
        <w:t>Brug af Editor</w:t>
      </w:r>
      <w:bookmarkEnd w:id="60"/>
      <w:bookmarkEnd w:id="61"/>
      <w:r>
        <w:t xml:space="preserve"> applikationen</w:t>
      </w:r>
      <w:bookmarkEnd w:id="69"/>
    </w:p>
    <w:p w14:paraId="26F9D20E" w14:textId="23F2861E" w:rsidR="00646BBF" w:rsidRDefault="00646BBF" w:rsidP="00646BBF">
      <w:pPr>
        <w:pStyle w:val="Brdtekst"/>
      </w:pPr>
      <w:r>
        <w:t>Editor er en applikation der giver dig mulighed for at åbne, redigere samt oprette tekstfiler direkte på din Mantis Q40. Du kan åbne .docx, .doc, .</w:t>
      </w:r>
      <w:proofErr w:type="spellStart"/>
      <w:r>
        <w:t>odt</w:t>
      </w:r>
      <w:proofErr w:type="spellEnd"/>
      <w:r>
        <w:t>, .</w:t>
      </w:r>
      <w:proofErr w:type="spellStart"/>
      <w:r>
        <w:t>txt</w:t>
      </w:r>
      <w:proofErr w:type="spellEnd"/>
      <w:r>
        <w:t>, .brf, .</w:t>
      </w:r>
      <w:proofErr w:type="spellStart"/>
      <w:r>
        <w:t>brl</w:t>
      </w:r>
      <w:proofErr w:type="spellEnd"/>
      <w:r>
        <w:t>, .pdf, .ban samt .</w:t>
      </w:r>
      <w:proofErr w:type="spellStart"/>
      <w:r>
        <w:t>bra</w:t>
      </w:r>
      <w:proofErr w:type="spellEnd"/>
      <w:r>
        <w:t xml:space="preserve"> filer med Editor applikationen. Filerne som du opretter eller redigerer gemmes i formatet .</w:t>
      </w:r>
      <w:proofErr w:type="spellStart"/>
      <w:r>
        <w:t>txt</w:t>
      </w:r>
      <w:proofErr w:type="spellEnd"/>
      <w:r>
        <w:t>.</w:t>
      </w:r>
    </w:p>
    <w:p w14:paraId="58FC3C06" w14:textId="0435DB18" w:rsidR="00646BBF" w:rsidRDefault="00646BBF" w:rsidP="00646BBF">
      <w:pPr>
        <w:pStyle w:val="Brdtekst"/>
      </w:pPr>
      <w:r>
        <w:t>For at åbne Editor skal du benytte Næste knappen indtil du lander på elementet Editor eller indskrive ‘E’ i Hovedmenuen, efterfulgt af Enter eller en markørrute tast.</w:t>
      </w:r>
    </w:p>
    <w:p w14:paraId="5F97A352" w14:textId="3F8974C1" w:rsidR="00646BBF" w:rsidRDefault="00646BBF" w:rsidP="00646BBF">
      <w:pPr>
        <w:pStyle w:val="Brdtekst"/>
      </w:pPr>
      <w:r>
        <w:t>I Editor applikationen præsenteres du for en undermenu som inkluderer Opret fil, Åben fil, Seneste gemt, Editor Indstillinger samt Luk.</w:t>
      </w:r>
    </w:p>
    <w:p w14:paraId="57616544" w14:textId="77777777" w:rsidR="00646BBF" w:rsidRDefault="00646BBF" w:rsidP="00646BBF">
      <w:pPr>
        <w:pStyle w:val="Overskrift2"/>
      </w:pPr>
      <w:bookmarkStart w:id="70" w:name="_Refd18e1411"/>
      <w:bookmarkStart w:id="71" w:name="_Tocd18e1411"/>
      <w:bookmarkStart w:id="72" w:name="_Toc183783221"/>
      <w:r>
        <w:t>Opret en fil</w:t>
      </w:r>
      <w:bookmarkEnd w:id="70"/>
      <w:bookmarkEnd w:id="71"/>
      <w:bookmarkEnd w:id="72"/>
    </w:p>
    <w:p w14:paraId="4E76D1CC" w14:textId="5C18F806" w:rsidR="00646BBF" w:rsidRDefault="00646BBF" w:rsidP="00646BBF">
      <w:pPr>
        <w:pStyle w:val="Brdtekst"/>
      </w:pPr>
      <w:r>
        <w:t xml:space="preserve">Du har flere muligheder for at oprette en fil alt efter hvor i systemet du befinder dig. </w:t>
      </w:r>
    </w:p>
    <w:p w14:paraId="3F5B4EC2" w14:textId="0330282E" w:rsidR="00646BBF" w:rsidRDefault="00646BBF" w:rsidP="002A2C1A">
      <w:pPr>
        <w:pStyle w:val="Brdtekst"/>
        <w:numPr>
          <w:ilvl w:val="0"/>
          <w:numId w:val="9"/>
        </w:numPr>
        <w:contextualSpacing/>
      </w:pPr>
      <w:r>
        <w:t>Befinder du dig i Editor menuen kan du vælge elementet Opret fil og tryk på Enter eller benytte en af dine markørrute taster.</w:t>
      </w:r>
    </w:p>
    <w:p w14:paraId="2CE9458A" w14:textId="69823131" w:rsidR="00646BBF" w:rsidRDefault="00646BBF" w:rsidP="002A2C1A">
      <w:pPr>
        <w:pStyle w:val="Brdtekst"/>
        <w:numPr>
          <w:ilvl w:val="0"/>
          <w:numId w:val="9"/>
        </w:numPr>
        <w:contextualSpacing/>
      </w:pPr>
      <w:r>
        <w:t xml:space="preserve">Fra Kontekst Menuen kan du navigere til og vælge Fil menu efterfulgt af Opret fil. </w:t>
      </w:r>
    </w:p>
    <w:p w14:paraId="573DDA40" w14:textId="12DFDB2A" w:rsidR="00FC41B0" w:rsidRDefault="00FC41B0" w:rsidP="00FC41B0">
      <w:pPr>
        <w:pStyle w:val="Brdtekst"/>
        <w:numPr>
          <w:ilvl w:val="0"/>
          <w:numId w:val="9"/>
        </w:numPr>
      </w:pPr>
      <w:r>
        <w:t>Alternativt, benyt CTRL + FN + N fra ethvert sted i enheden for hurtigt at oprette en ny fil.</w:t>
      </w:r>
    </w:p>
    <w:p w14:paraId="643234C5" w14:textId="76D5E4C2" w:rsidR="00646BBF" w:rsidRDefault="00646BBF" w:rsidP="00646BBF">
      <w:pPr>
        <w:pStyle w:val="Brdtekst"/>
      </w:pPr>
      <w:r>
        <w:t xml:space="preserve">Markøren vil være synlig mellem to punktparenteser, og kan indstilles til blinkende i indstillingerne. Du kan nu begynde at skrive. </w:t>
      </w:r>
    </w:p>
    <w:p w14:paraId="751F47E6" w14:textId="77777777" w:rsidR="00646BBF" w:rsidRDefault="00646BBF" w:rsidP="00646BBF">
      <w:pPr>
        <w:pStyle w:val="Overskrift2"/>
      </w:pPr>
      <w:bookmarkStart w:id="73" w:name="_Refd18e1434"/>
      <w:bookmarkStart w:id="74" w:name="_Tocd18e1434"/>
      <w:bookmarkStart w:id="75" w:name="_Toc183783222"/>
      <w:r>
        <w:t>Åben en fil</w:t>
      </w:r>
      <w:bookmarkEnd w:id="73"/>
      <w:bookmarkEnd w:id="74"/>
      <w:bookmarkEnd w:id="75"/>
    </w:p>
    <w:p w14:paraId="4C1636B1" w14:textId="4696593E" w:rsidR="00646BBF" w:rsidRDefault="00646BBF" w:rsidP="00646BBF">
      <w:pPr>
        <w:pStyle w:val="Brdtekst"/>
      </w:pPr>
      <w:r>
        <w:t>Befinder du dig i Editor menuen kan du vælge elementet Opret fil og tryk på Enter eller benytte en af dine markørrute taster. Alternativt kan du benytte CTRL + O og derefter vælge den fil som du ønsker at åbne ved brug af Forrige og Næste navigations knapper.</w:t>
      </w:r>
    </w:p>
    <w:p w14:paraId="39A42B9B" w14:textId="3885DEE2" w:rsidR="001428D7" w:rsidRDefault="001428D7" w:rsidP="00646BBF">
      <w:pPr>
        <w:pStyle w:val="Brdtekst"/>
      </w:pPr>
      <w:r>
        <w:t>Bemærk venligst at din Mantis kan præsentere en fejlbesked for dig når en PDF fil er åbnet. Dette opstår normalvis når en fil primært indeholder billeder i stedet for tekst.</w:t>
      </w:r>
    </w:p>
    <w:p w14:paraId="338711C0" w14:textId="77777777" w:rsidR="002878CA" w:rsidRDefault="002878CA" w:rsidP="00F56E07">
      <w:pPr>
        <w:pStyle w:val="Overskrift2"/>
      </w:pPr>
      <w:bookmarkStart w:id="76" w:name="_Toc183783223"/>
      <w:r>
        <w:t>Seneste gemt</w:t>
      </w:r>
      <w:bookmarkEnd w:id="76"/>
    </w:p>
    <w:p w14:paraId="5FC0D0A3" w14:textId="77777777" w:rsidR="002878CA" w:rsidRDefault="002878CA" w:rsidP="002878CA">
      <w:pPr>
        <w:pStyle w:val="Brdtekst"/>
      </w:pPr>
      <w:r>
        <w:t>Du kan få præsenteret en oversigt over dine seneste ti dokumenter som du har gemt, og derved kan tilgå hurtigt.</w:t>
      </w:r>
    </w:p>
    <w:p w14:paraId="01B90F28" w14:textId="5144493F" w:rsidR="002878CA" w:rsidRDefault="002878CA" w:rsidP="002878CA">
      <w:pPr>
        <w:pStyle w:val="Brdtekst"/>
      </w:pPr>
      <w:r>
        <w:t xml:space="preserve">For at åbne listen over dine ti seneste filer, vælg Editor fra Hovedmenuen. Benyt nu Forrige og Næste knapperne indtil du lander på Seneste gemt og benyt Enter. </w:t>
      </w:r>
    </w:p>
    <w:p w14:paraId="2D79D10D" w14:textId="0A1D69B6" w:rsidR="0074705D" w:rsidRPr="00325443" w:rsidRDefault="0074705D" w:rsidP="0074705D">
      <w:pPr>
        <w:pStyle w:val="Brdtekst"/>
      </w:pPr>
      <w:r>
        <w:t>Du kan nu navigere i de seneste ti dokumenter, igen ved brug af Forrige og Næste knapperne. Benyt Enter eller en cursor router tast for at åbne en bog fra listen.</w:t>
      </w:r>
    </w:p>
    <w:p w14:paraId="0B3D1320" w14:textId="77777777" w:rsidR="00646BBF" w:rsidRDefault="00646BBF" w:rsidP="00646BBF">
      <w:pPr>
        <w:pStyle w:val="Overskrift2"/>
      </w:pPr>
      <w:bookmarkStart w:id="77" w:name="_Refd18e1452"/>
      <w:bookmarkStart w:id="78" w:name="_Tocd18e1452"/>
      <w:bookmarkStart w:id="79" w:name="_Toc183783224"/>
      <w:r>
        <w:t>Luk en fil</w:t>
      </w:r>
      <w:bookmarkEnd w:id="77"/>
      <w:bookmarkEnd w:id="78"/>
      <w:bookmarkEnd w:id="79"/>
    </w:p>
    <w:p w14:paraId="4113588A" w14:textId="328789FC" w:rsidR="00646BBF" w:rsidRDefault="00646BBF" w:rsidP="00646BBF">
      <w:pPr>
        <w:pStyle w:val="Brdtekst"/>
      </w:pPr>
      <w:r>
        <w:t>For at lukke en fil som du har åbnet med Editor, benyt ESC tasten. Alternativt kan du tilgå Kontekst  menuen ved brug af CTRL + M, hvorefter du navigerer til og aktivere Fil menuen. Vælg elementet Luk fil.</w:t>
      </w:r>
    </w:p>
    <w:p w14:paraId="1E387C87" w14:textId="14C5611D" w:rsidR="00646BBF" w:rsidRDefault="00646BBF" w:rsidP="00646BBF">
      <w:pPr>
        <w:pStyle w:val="Brdtekst"/>
      </w:pPr>
      <w:r>
        <w:t>Såfremt du har udført ændringer i filen som du ikke har fået gemt vil du blive spurgt om du ønsker at gemme ændringerne før lukning.</w:t>
      </w:r>
    </w:p>
    <w:p w14:paraId="07AD3955" w14:textId="27A1D881" w:rsidR="008C486F" w:rsidRDefault="008C486F" w:rsidP="00646BBF">
      <w:pPr>
        <w:pStyle w:val="Brdtekst"/>
      </w:pPr>
      <w:r>
        <w:t>Bemærk: Hvis enheden lukker ned før du har gemt et dokument åbnes enheden i Editoren hvor du bliver spurgt om du ønsker at gemme dokumentet.</w:t>
      </w:r>
    </w:p>
    <w:p w14:paraId="780E0B13" w14:textId="77777777" w:rsidR="00646BBF" w:rsidRDefault="00646BBF" w:rsidP="00646BBF">
      <w:pPr>
        <w:pStyle w:val="Overskrift2"/>
      </w:pPr>
      <w:bookmarkStart w:id="80" w:name="_Refd18e1472"/>
      <w:bookmarkStart w:id="81" w:name="_Tocd18e1472"/>
      <w:bookmarkStart w:id="82" w:name="_Toc183783225"/>
      <w:r>
        <w:t>Gem en tekstfil</w:t>
      </w:r>
      <w:bookmarkEnd w:id="80"/>
      <w:bookmarkEnd w:id="81"/>
      <w:bookmarkEnd w:id="82"/>
    </w:p>
    <w:p w14:paraId="4DCBD568" w14:textId="6C52A646" w:rsidR="00646BBF" w:rsidRDefault="00646BBF" w:rsidP="00646BBF">
      <w:pPr>
        <w:pStyle w:val="Brdtekst"/>
      </w:pPr>
      <w:r>
        <w:t>Du har to forskellige gem varianter i Editor: Gem og Gem som.</w:t>
      </w:r>
    </w:p>
    <w:p w14:paraId="1FC6DA37" w14:textId="510469BF" w:rsidR="00646BBF" w:rsidRDefault="00646BBF" w:rsidP="00646BBF">
      <w:pPr>
        <w:pStyle w:val="Brdtekst"/>
      </w:pPr>
      <w:r>
        <w:rPr>
          <w:rStyle w:val="Strk"/>
        </w:rPr>
        <w:t>Gem:</w:t>
      </w:r>
      <w:r>
        <w:t xml:space="preserve"> Benyt CTRL + S for at gemme filen til en allerede eksisterende fil.</w:t>
      </w:r>
    </w:p>
    <w:p w14:paraId="2AAE24E2" w14:textId="6E97D099" w:rsidR="00646BBF" w:rsidRDefault="00646BBF" w:rsidP="00646BBF">
      <w:pPr>
        <w:pStyle w:val="Brdtekst"/>
      </w:pPr>
      <w:r>
        <w:rPr>
          <w:rStyle w:val="Strk"/>
        </w:rPr>
        <w:t>Gem som</w:t>
      </w:r>
      <w:r>
        <w:t>: Benyt CTRL + SHIFT + S for at gemme en kopi af din fil med et nyt filnavn, og ændre eventuelt placering.</w:t>
      </w:r>
    </w:p>
    <w:p w14:paraId="75C9AEB7" w14:textId="633D28C2" w:rsidR="00646BBF" w:rsidRDefault="00646BBF" w:rsidP="00646BBF">
      <w:pPr>
        <w:pStyle w:val="Brdtekst"/>
      </w:pPr>
      <w:r>
        <w:t>Er det en helt ny fil du har oprettet vil Editor bede dig angive et filnavn ligegyldigt hvilken gem variant du benytter.</w:t>
      </w:r>
    </w:p>
    <w:p w14:paraId="2F726CAD" w14:textId="77777777" w:rsidR="001631AC" w:rsidRDefault="006A75C0" w:rsidP="001631AC">
      <w:r>
        <w:t>Bemærk venligst at hvis du åbner en fil med en anden filendelse end .</w:t>
      </w:r>
      <w:proofErr w:type="spellStart"/>
      <w:r>
        <w:t>txt</w:t>
      </w:r>
      <w:proofErr w:type="spellEnd"/>
      <w:r>
        <w:t>, så vil din enhed spørge dig om du ønsker at beholde den originale fil som tillæg til .</w:t>
      </w:r>
      <w:proofErr w:type="spellStart"/>
      <w:r>
        <w:t>txt</w:t>
      </w:r>
      <w:proofErr w:type="spellEnd"/>
      <w:r>
        <w:t xml:space="preserve"> filen, som vil blive gemt.</w:t>
      </w:r>
    </w:p>
    <w:p w14:paraId="5540A0A9" w14:textId="5D30AD3A" w:rsidR="00646BBF" w:rsidRDefault="00867BE1" w:rsidP="001631AC">
      <w:pPr>
        <w:pStyle w:val="Overskrift2"/>
      </w:pPr>
      <w:bookmarkStart w:id="83" w:name="_Toc183783226"/>
      <w:r>
        <w:t>Brug af Automatisk Rulning i Editor</w:t>
      </w:r>
      <w:bookmarkEnd w:id="83"/>
    </w:p>
    <w:p w14:paraId="2B6048BD" w14:textId="1BAFF451" w:rsidR="00646BBF" w:rsidRDefault="00646BBF" w:rsidP="00646BBF">
      <w:pPr>
        <w:pStyle w:val="Brdtekst"/>
      </w:pPr>
      <w:r>
        <w:t xml:space="preserve">I din Editor applikation har du en funktion kaldet Auto rul, som automatisk panorerer ned i indholdet som vises i punktdisplayet. Talesyntesen læser automatisk den viste tekst. </w:t>
      </w:r>
    </w:p>
    <w:p w14:paraId="27D3503B" w14:textId="23098A88" w:rsidR="00646BBF" w:rsidRDefault="00646BBF" w:rsidP="00646BBF">
      <w:pPr>
        <w:pStyle w:val="Brdtekst"/>
      </w:pPr>
      <w:r>
        <w:t xml:space="preserve">For at starte den automatiske rulning, benyt ALT + G. </w:t>
      </w:r>
    </w:p>
    <w:p w14:paraId="70B9AB8A" w14:textId="64283B26" w:rsidR="00646BBF" w:rsidRDefault="00646BBF" w:rsidP="00646BBF">
      <w:pPr>
        <w:pStyle w:val="Brdtekst"/>
      </w:pPr>
      <w:r>
        <w:t>Stop funktionen igen ved at trykke på en vilkårlig knap.</w:t>
      </w:r>
    </w:p>
    <w:p w14:paraId="1DF6D19C" w14:textId="594CDFF1" w:rsidR="00646BBF" w:rsidRDefault="00646BBF" w:rsidP="00646BBF">
      <w:pPr>
        <w:pStyle w:val="Overskrift3"/>
      </w:pPr>
      <w:bookmarkStart w:id="84" w:name="_Refd18e1514"/>
      <w:bookmarkStart w:id="85" w:name="_Tocd18e1514"/>
      <w:bookmarkStart w:id="86" w:name="_Toc183783227"/>
      <w:r>
        <w:t>Juster på hastigheden</w:t>
      </w:r>
      <w:bookmarkEnd w:id="84"/>
      <w:bookmarkEnd w:id="85"/>
      <w:bookmarkEnd w:id="86"/>
    </w:p>
    <w:p w14:paraId="20D4068B" w14:textId="0CFECC12" w:rsidR="00646BBF" w:rsidRDefault="00646BBF" w:rsidP="00646BBF">
      <w:pPr>
        <w:pStyle w:val="Brdtekst"/>
      </w:pPr>
      <w:r>
        <w:t xml:space="preserve">Du kan ændre på hastigheden for den automatisk rulning, når funktionen er i gang. </w:t>
      </w:r>
    </w:p>
    <w:p w14:paraId="010BD72B" w14:textId="3B7F7BA1" w:rsidR="00646BBF" w:rsidRDefault="00646BBF" w:rsidP="00646BBF">
      <w:pPr>
        <w:pStyle w:val="Brdtekst"/>
      </w:pPr>
      <w:r>
        <w:t xml:space="preserve">For at justere hastigheden ned, benyt CTRL + -. </w:t>
      </w:r>
    </w:p>
    <w:p w14:paraId="3E4A49D7" w14:textId="0CB36266" w:rsidR="00646BBF" w:rsidRDefault="00646BBF" w:rsidP="00646BBF">
      <w:pPr>
        <w:pStyle w:val="Brdtekst"/>
      </w:pPr>
      <w:r>
        <w:t>For at justere hastigheden op, benyt CTRL +  =.</w:t>
      </w:r>
    </w:p>
    <w:p w14:paraId="42FF7FF1" w14:textId="77777777" w:rsidR="00646BBF" w:rsidRDefault="00646BBF" w:rsidP="00646BBF">
      <w:pPr>
        <w:pStyle w:val="Overskrift2"/>
      </w:pPr>
      <w:bookmarkStart w:id="87" w:name="_Refd18e1529"/>
      <w:bookmarkStart w:id="88" w:name="_Tocd18e1529"/>
      <w:bookmarkStart w:id="89" w:name="_Toc183783228"/>
      <w:r>
        <w:t>Find tekst</w:t>
      </w:r>
      <w:bookmarkEnd w:id="87"/>
      <w:bookmarkEnd w:id="88"/>
      <w:r>
        <w:t xml:space="preserve"> i en fil</w:t>
      </w:r>
      <w:bookmarkEnd w:id="89"/>
    </w:p>
    <w:p w14:paraId="5EDC26C0" w14:textId="58D2ADC2" w:rsidR="00646BBF" w:rsidRDefault="00646BBF" w:rsidP="00646BBF">
      <w:pPr>
        <w:pStyle w:val="Brdtekst"/>
      </w:pPr>
      <w:r>
        <w:t xml:space="preserve">For at finde et ord eller tegn eller lignende i en tekst, benyt CTRL + F. Angiv din søgeterm i redigeringsfeltet. Din markør placeres ved den første forekomst af din søgeterm . </w:t>
      </w:r>
    </w:p>
    <w:p w14:paraId="3396F25A" w14:textId="4EB9DCD3" w:rsidR="00DB3F87" w:rsidRDefault="00646BBF" w:rsidP="00646BBF">
      <w:pPr>
        <w:pStyle w:val="Brdtekst"/>
      </w:pPr>
      <w:r>
        <w:t>Benyt F3 for at finde flere forekomster.</w:t>
      </w:r>
    </w:p>
    <w:p w14:paraId="081F595A" w14:textId="60559563" w:rsidR="00646BBF" w:rsidRDefault="00DB3F87" w:rsidP="00E15970">
      <w:pPr>
        <w:pStyle w:val="Brdtekst"/>
      </w:pPr>
      <w:r>
        <w:t>Med SHIFT + F3 kan du springe tilbage til det forrige søgeresultat.</w:t>
      </w:r>
    </w:p>
    <w:p w14:paraId="35B39103" w14:textId="77777777" w:rsidR="00646BBF" w:rsidRDefault="00646BBF" w:rsidP="00646BBF">
      <w:pPr>
        <w:pStyle w:val="Overskrift3"/>
      </w:pPr>
      <w:bookmarkStart w:id="90" w:name="_Refd18e1541"/>
      <w:bookmarkStart w:id="91" w:name="_Tocd18e1541"/>
      <w:bookmarkStart w:id="92" w:name="_Toc183783229"/>
      <w:r>
        <w:t>Find og Erstat tekst</w:t>
      </w:r>
      <w:bookmarkEnd w:id="90"/>
      <w:bookmarkEnd w:id="91"/>
      <w:bookmarkEnd w:id="92"/>
    </w:p>
    <w:p w14:paraId="44CEE639" w14:textId="77777777" w:rsidR="00646BBF" w:rsidRDefault="00646BBF" w:rsidP="00646BBF">
      <w:pPr>
        <w:pStyle w:val="Brdtekst"/>
      </w:pPr>
      <w:r>
        <w:t xml:space="preserve">For at finde og erstatte en given tekst: </w:t>
      </w:r>
    </w:p>
    <w:p w14:paraId="5062F325" w14:textId="77777777" w:rsidR="00646BBF" w:rsidRDefault="00646BBF" w:rsidP="007960C9">
      <w:pPr>
        <w:pStyle w:val="Brdtekst"/>
        <w:numPr>
          <w:ilvl w:val="0"/>
          <w:numId w:val="36"/>
        </w:numPr>
      </w:pPr>
      <w:r>
        <w:t xml:space="preserve">Benyt CTRL + H. </w:t>
      </w:r>
    </w:p>
    <w:p w14:paraId="7F16B57E" w14:textId="433AC800" w:rsidR="00646BBF" w:rsidRDefault="00646BBF" w:rsidP="007960C9">
      <w:pPr>
        <w:pStyle w:val="Brdtekst"/>
        <w:numPr>
          <w:ilvl w:val="0"/>
          <w:numId w:val="36"/>
        </w:numPr>
      </w:pPr>
      <w:r>
        <w:t>Angiv teksten du ønsker at finde i den første redigeringsfelt, med navnet Find.</w:t>
      </w:r>
      <w:bookmarkStart w:id="93" w:name="_Hlk37858074"/>
    </w:p>
    <w:p w14:paraId="253DA7EC" w14:textId="3EFADD7E" w:rsidR="00646BBF" w:rsidRDefault="00646BBF" w:rsidP="007960C9">
      <w:pPr>
        <w:pStyle w:val="Brdtekst"/>
        <w:numPr>
          <w:ilvl w:val="0"/>
          <w:numId w:val="36"/>
        </w:numPr>
      </w:pPr>
      <w:r>
        <w:t>Angiv teksten du ønsker at erstatte det første med, i det andet redigeringsfelt, med navnet Erstat.</w:t>
      </w:r>
    </w:p>
    <w:p w14:paraId="6C658CA7" w14:textId="68FD47F0" w:rsidR="00E82FC6" w:rsidRDefault="00E82FC6" w:rsidP="007960C9">
      <w:pPr>
        <w:pStyle w:val="Brdtekst"/>
        <w:numPr>
          <w:ilvl w:val="0"/>
          <w:numId w:val="36"/>
        </w:numPr>
      </w:pPr>
      <w:r>
        <w:t xml:space="preserve">Vælg </w:t>
      </w:r>
      <w:r>
        <w:rPr>
          <w:rStyle w:val="Strk"/>
          <w:b w:val="0"/>
        </w:rPr>
        <w:t xml:space="preserve">Erstat alle for at udskifte al den tekst der findes med den ønskede erstatning. </w:t>
      </w:r>
    </w:p>
    <w:p w14:paraId="495FDA08" w14:textId="27A1DEB5" w:rsidR="00646BBF" w:rsidRDefault="00E82FC6" w:rsidP="007960C9">
      <w:pPr>
        <w:pStyle w:val="Brdtekst"/>
        <w:numPr>
          <w:ilvl w:val="0"/>
          <w:numId w:val="36"/>
        </w:numPr>
      </w:pPr>
      <w:r>
        <w:t>Vælg Næste for at finde og erstatte den næste forekomst.</w:t>
      </w:r>
    </w:p>
    <w:p w14:paraId="39C5E2CE" w14:textId="6948BC42" w:rsidR="00E82FC6" w:rsidRDefault="00E82FC6" w:rsidP="007960C9">
      <w:pPr>
        <w:pStyle w:val="Brdtekst"/>
        <w:numPr>
          <w:ilvl w:val="0"/>
          <w:numId w:val="36"/>
        </w:numPr>
      </w:pPr>
      <w:r>
        <w:t>Vælg Forrige for at finde og erstatte den forrige forekomst.</w:t>
      </w:r>
    </w:p>
    <w:p w14:paraId="0BB5D1C2" w14:textId="77777777" w:rsidR="00646BBF" w:rsidRDefault="00646BBF" w:rsidP="00646BBF">
      <w:pPr>
        <w:pStyle w:val="Overskrift2"/>
      </w:pPr>
      <w:bookmarkStart w:id="94" w:name="_Refd18e1554"/>
      <w:bookmarkStart w:id="95" w:name="_Tocd18e1554"/>
      <w:bookmarkStart w:id="96" w:name="_Toc183783230"/>
      <w:bookmarkEnd w:id="93"/>
      <w:r>
        <w:t>Klip, Kopier og Indsæt</w:t>
      </w:r>
      <w:bookmarkEnd w:id="94"/>
      <w:bookmarkEnd w:id="95"/>
      <w:bookmarkEnd w:id="96"/>
    </w:p>
    <w:p w14:paraId="593CC96E" w14:textId="44ED3136" w:rsidR="00646BBF" w:rsidRDefault="00646BBF" w:rsidP="00646BBF">
      <w:pPr>
        <w:pStyle w:val="Brdtekst"/>
      </w:pPr>
      <w:r>
        <w:t xml:space="preserve">Editor lader dig klippe, kopierer og indsætte tekst i lighed med almindelige computerprogrammer. </w:t>
      </w:r>
    </w:p>
    <w:p w14:paraId="0C086585" w14:textId="27DD75C4" w:rsidR="00646BBF" w:rsidRDefault="00646BBF" w:rsidP="00646BBF">
      <w:pPr>
        <w:pStyle w:val="Brdtekst"/>
      </w:pPr>
      <w:r>
        <w:t xml:space="preserve">For at markere den relevante tekst, placer din markør på det første tegn ved brug af en af dine markørrute taster, og benyt derefter F8. </w:t>
      </w:r>
    </w:p>
    <w:p w14:paraId="392B49A7" w14:textId="77777777" w:rsidR="00646BBF" w:rsidRDefault="00646BBF" w:rsidP="00646BBF">
      <w:pPr>
        <w:pStyle w:val="Brdtekst"/>
      </w:pPr>
      <w:r>
        <w:t>Alternativt kan du også markere tekst fra Kontekst Menu:</w:t>
      </w:r>
    </w:p>
    <w:p w14:paraId="4CB55732" w14:textId="77777777" w:rsidR="00646BBF" w:rsidRDefault="00646BBF" w:rsidP="002A2C1A">
      <w:pPr>
        <w:pStyle w:val="Brdtekst"/>
        <w:numPr>
          <w:ilvl w:val="0"/>
          <w:numId w:val="10"/>
        </w:numPr>
      </w:pPr>
      <w:r>
        <w:t xml:space="preserve">Åben op din Kontekst Menu med CTRL + M. </w:t>
      </w:r>
    </w:p>
    <w:p w14:paraId="63DEF699" w14:textId="77777777" w:rsidR="00646BBF" w:rsidRDefault="00646BBF" w:rsidP="002A2C1A">
      <w:pPr>
        <w:pStyle w:val="Brdtekst"/>
        <w:numPr>
          <w:ilvl w:val="0"/>
          <w:numId w:val="10"/>
        </w:numPr>
      </w:pPr>
      <w:r>
        <w:t>Naviger ned til Rediger.</w:t>
      </w:r>
    </w:p>
    <w:p w14:paraId="7BA738D3" w14:textId="75FBACC7" w:rsidR="00646BBF" w:rsidRDefault="00646BBF" w:rsidP="002A2C1A">
      <w:pPr>
        <w:pStyle w:val="Brdtekst"/>
        <w:numPr>
          <w:ilvl w:val="0"/>
          <w:numId w:val="10"/>
        </w:numPr>
      </w:pPr>
      <w:r>
        <w:t xml:space="preserve">Benyt Enter eller en af dine cursor router taster. </w:t>
      </w:r>
    </w:p>
    <w:p w14:paraId="593BF069" w14:textId="77777777" w:rsidR="00646BBF" w:rsidRDefault="00646BBF" w:rsidP="002A2C1A">
      <w:pPr>
        <w:pStyle w:val="Brdtekst"/>
        <w:numPr>
          <w:ilvl w:val="0"/>
          <w:numId w:val="10"/>
        </w:numPr>
      </w:pPr>
      <w:r>
        <w:t xml:space="preserve">Naviger ned til Marker tekst. </w:t>
      </w:r>
    </w:p>
    <w:p w14:paraId="6B82CC6D" w14:textId="5320408F" w:rsidR="00646BBF" w:rsidRDefault="00646BBF" w:rsidP="002A2C1A">
      <w:pPr>
        <w:pStyle w:val="Brdtekst"/>
        <w:numPr>
          <w:ilvl w:val="0"/>
          <w:numId w:val="10"/>
        </w:numPr>
      </w:pPr>
      <w:r>
        <w:t>Benyt Enter eller en af dine cursor router taster.</w:t>
      </w:r>
    </w:p>
    <w:p w14:paraId="13E95B1A" w14:textId="175987F1" w:rsidR="00646BBF" w:rsidRDefault="00646BBF" w:rsidP="00646BBF">
      <w:pPr>
        <w:pStyle w:val="Brdtekst"/>
      </w:pPr>
      <w:r>
        <w:t>Dette vil angive starten på din markering. Nu skal du navigere til slutningen af teksten som skal markeres og benyt herefter ENTER eller en markørrute tast for at ende markeringen.</w:t>
      </w:r>
    </w:p>
    <w:p w14:paraId="7A589E54" w14:textId="62A32041" w:rsidR="00646BBF" w:rsidRDefault="00646BBF" w:rsidP="00646BBF">
      <w:pPr>
        <w:pStyle w:val="Brdtekst"/>
      </w:pPr>
      <w:r>
        <w:t>For at markere alt teksten i filen, benyt da CTRL + A.</w:t>
      </w:r>
    </w:p>
    <w:p w14:paraId="34BEEAF6" w14:textId="271952F4" w:rsidR="00646BBF" w:rsidRDefault="00646BBF" w:rsidP="00646BBF">
      <w:pPr>
        <w:pStyle w:val="Brdtekst"/>
      </w:pPr>
      <w:r>
        <w:t>Du kan kopiere den markerede tekst ved brug af CTRL + C.</w:t>
      </w:r>
    </w:p>
    <w:p w14:paraId="1B48AF51" w14:textId="11901F5A" w:rsidR="00646BBF" w:rsidRDefault="00646BBF" w:rsidP="00646BBF">
      <w:pPr>
        <w:pStyle w:val="Brdtekst"/>
      </w:pPr>
      <w:r>
        <w:t xml:space="preserve">Med CTRL + X kan du klippe teksten. </w:t>
      </w:r>
    </w:p>
    <w:p w14:paraId="4E7A88FF" w14:textId="3159B54E" w:rsidR="00646BBF" w:rsidRDefault="00646BBF" w:rsidP="00646BBF">
      <w:pPr>
        <w:pStyle w:val="Brdtekst"/>
      </w:pPr>
      <w:r>
        <w:t>For at indsætte den markering som du enten har kopieret eller klippet skal du navigere til den placering hvor du ønsker at indsætte markeringen med en markørrute tast, og benytte CTRL + V.</w:t>
      </w:r>
    </w:p>
    <w:p w14:paraId="4DE67EEB" w14:textId="1C209913" w:rsidR="00646BBF" w:rsidRDefault="00646BBF" w:rsidP="00646BBF">
      <w:pPr>
        <w:pStyle w:val="Brdtekst"/>
      </w:pPr>
      <w:r>
        <w:t>Som altid kan ovenstående kommandoer også tilgås direkte fra Kontekst Menuen.</w:t>
      </w:r>
    </w:p>
    <w:p w14:paraId="065EF0C9" w14:textId="77777777" w:rsidR="00B2632A" w:rsidRDefault="001D31CF" w:rsidP="001D31CF">
      <w:pPr>
        <w:pStyle w:val="Brdtekst"/>
      </w:pPr>
      <w:r>
        <w:t>CTRL + C genvejen kan også blive brugt til at kopiere det seneste resultat fra Lommeregner funktionen, og det aktuelle afsnit i Bibliotek funktionen.</w:t>
      </w:r>
    </w:p>
    <w:p w14:paraId="06BDEE8A" w14:textId="77777777" w:rsidR="00B2632A" w:rsidRDefault="00B2632A" w:rsidP="00761DD2">
      <w:pPr>
        <w:pStyle w:val="Overskrift2"/>
      </w:pPr>
      <w:bookmarkStart w:id="97" w:name="_Toc181193284"/>
      <w:bookmarkStart w:id="98" w:name="_Toc183783231"/>
      <w:r>
        <w:t>Søg på Wikipedia, Wiktionary og WordNet</w:t>
      </w:r>
      <w:bookmarkEnd w:id="97"/>
      <w:bookmarkEnd w:id="98"/>
    </w:p>
    <w:p w14:paraId="3F74DEF4" w14:textId="66A2B3FB" w:rsidR="00B2632A" w:rsidRDefault="00B2632A" w:rsidP="00B2632A">
      <w:pPr>
        <w:pStyle w:val="Brdtekst"/>
      </w:pPr>
      <w:r>
        <w:t>I editoren er det mulig at få yderligere information om et ord ved at søge på Wikipedia, Wiktionary eller WordNet. Disse søgemuligheder finder du via Kontekst menuen, i Edit undermenuen eller ved at anvende en af følgende genveje:</w:t>
      </w:r>
    </w:p>
    <w:p w14:paraId="019A00AD" w14:textId="17D601F3" w:rsidR="00B2632A" w:rsidRDefault="00B2632A" w:rsidP="00B2632A">
      <w:pPr>
        <w:pStyle w:val="Brdtekst"/>
        <w:numPr>
          <w:ilvl w:val="0"/>
          <w:numId w:val="77"/>
        </w:numPr>
      </w:pPr>
      <w:r>
        <w:t>Søg på Wikipedia: CTRL + SHIFT + V</w:t>
      </w:r>
    </w:p>
    <w:p w14:paraId="0C188BA6" w14:textId="51CB904C" w:rsidR="00B2632A" w:rsidRDefault="00B2632A" w:rsidP="00B2632A">
      <w:pPr>
        <w:pStyle w:val="Brdtekst"/>
        <w:numPr>
          <w:ilvl w:val="0"/>
          <w:numId w:val="77"/>
        </w:numPr>
      </w:pPr>
      <w:r>
        <w:t>Søg på Wiktionary: CTRL + D</w:t>
      </w:r>
    </w:p>
    <w:p w14:paraId="24B20585" w14:textId="47CCAAD1" w:rsidR="00B2632A" w:rsidRDefault="00B2632A" w:rsidP="00B2632A">
      <w:pPr>
        <w:pStyle w:val="Brdtekst"/>
        <w:numPr>
          <w:ilvl w:val="0"/>
          <w:numId w:val="77"/>
        </w:numPr>
      </w:pPr>
      <w:r>
        <w:t>Søg på WordNet: CTRL+SHIFT+D</w:t>
      </w:r>
    </w:p>
    <w:p w14:paraId="299D4139" w14:textId="7A050CD9" w:rsidR="001D31CF" w:rsidRDefault="00B2632A" w:rsidP="001D31CF">
      <w:pPr>
        <w:pStyle w:val="Brdtekst"/>
      </w:pPr>
      <w:r>
        <w:t xml:space="preserve">Bemærk: Du kan læse mere om disse søgemuligheder i afsnittet </w:t>
      </w:r>
      <w:hyperlink w:anchor="_Modules_available_in" w:history="1">
        <w:r>
          <w:rPr>
            <w:rStyle w:val="Hyperlink"/>
          </w:rPr>
          <w:t>Søgemuligheder i flere applikationer.</w:t>
        </w:r>
      </w:hyperlink>
      <w:r>
        <w:t xml:space="preserve"> </w:t>
      </w:r>
    </w:p>
    <w:p w14:paraId="1E9FE6DF" w14:textId="3A4F00D3" w:rsidR="00646BBF" w:rsidRDefault="00646BBF" w:rsidP="00646BBF">
      <w:pPr>
        <w:pStyle w:val="Overskrift2"/>
      </w:pPr>
      <w:bookmarkStart w:id="99" w:name="_Refd18e1601"/>
      <w:bookmarkStart w:id="100" w:name="_Tocd18e1601"/>
      <w:bookmarkStart w:id="101" w:name="_Toc183783232"/>
      <w:r>
        <w:t>Benyt Læsetilstand</w:t>
      </w:r>
      <w:bookmarkEnd w:id="99"/>
      <w:bookmarkEnd w:id="100"/>
      <w:bookmarkEnd w:id="101"/>
    </w:p>
    <w:p w14:paraId="5DC3B264" w14:textId="03DF6610" w:rsidR="00C85FA5" w:rsidRDefault="00646BBF" w:rsidP="00646BBF">
      <w:pPr>
        <w:pStyle w:val="Brdtekst"/>
      </w:pPr>
      <w:r>
        <w:t>Med Læsetilstand funktionen bliver du i stand til at læse filer uden mulighed for at redigere indholdet ved en fejl. Du har derfor ikke mulighed for at foretage ændringer når du har aktiveret Læsetilstand.</w:t>
      </w:r>
    </w:p>
    <w:p w14:paraId="09FDD76D" w14:textId="732E9980" w:rsidR="00646BBF" w:rsidRDefault="00646BBF" w:rsidP="00646BBF">
      <w:pPr>
        <w:pStyle w:val="Brdtekst"/>
      </w:pPr>
      <w:r>
        <w:t>For at aktivere eller deaktivere Læsetilstand skal du benytte CTRL + R.</w:t>
      </w:r>
    </w:p>
    <w:p w14:paraId="6B7F4FA5" w14:textId="7EB3A732" w:rsidR="00646BBF" w:rsidRDefault="00646BBF" w:rsidP="00646BBF">
      <w:pPr>
        <w:pStyle w:val="Brdtekst"/>
      </w:pPr>
      <w:r>
        <w:t>Du kan også gøre det via Kontekst Menu:</w:t>
      </w:r>
    </w:p>
    <w:p w14:paraId="0E1F4D3A" w14:textId="77777777" w:rsidR="00646BBF" w:rsidRDefault="00646BBF" w:rsidP="002A2C1A">
      <w:pPr>
        <w:pStyle w:val="Brdtekst"/>
        <w:numPr>
          <w:ilvl w:val="0"/>
          <w:numId w:val="11"/>
        </w:numPr>
      </w:pPr>
      <w:r>
        <w:t>Benyt CTRL + M for at tilgå Kontekst Menuen.</w:t>
      </w:r>
    </w:p>
    <w:p w14:paraId="61E26D47" w14:textId="77777777" w:rsidR="00646BBF" w:rsidRDefault="00646BBF" w:rsidP="002A2C1A">
      <w:pPr>
        <w:pStyle w:val="Brdtekst"/>
        <w:numPr>
          <w:ilvl w:val="0"/>
          <w:numId w:val="11"/>
        </w:numPr>
      </w:pPr>
      <w:r>
        <w:t>Naviger til Fil ved brug af Forrige eller Næste knap.</w:t>
      </w:r>
    </w:p>
    <w:p w14:paraId="46873A5F" w14:textId="77777777" w:rsidR="00646BBF" w:rsidRDefault="00646BBF" w:rsidP="002A2C1A">
      <w:pPr>
        <w:pStyle w:val="Brdtekst"/>
        <w:numPr>
          <w:ilvl w:val="0"/>
          <w:numId w:val="11"/>
        </w:numPr>
      </w:pPr>
      <w:r>
        <w:t>Naviger nu til Læsetilstand ved brug af Forrige eller Næste knap igen.</w:t>
      </w:r>
    </w:p>
    <w:p w14:paraId="4CD738D6" w14:textId="3BDC19B1" w:rsidR="00646BBF" w:rsidRDefault="00646BBF" w:rsidP="002A2C1A">
      <w:pPr>
        <w:pStyle w:val="Brdtekst"/>
        <w:numPr>
          <w:ilvl w:val="0"/>
          <w:numId w:val="11"/>
        </w:numPr>
      </w:pPr>
      <w:r>
        <w:t>Benyt Enter eller en af dine cursor router taster.</w:t>
      </w:r>
    </w:p>
    <w:p w14:paraId="54F9DAC7" w14:textId="77777777" w:rsidR="00632B03" w:rsidRPr="00C67D18" w:rsidRDefault="00632B03" w:rsidP="00632B03">
      <w:pPr>
        <w:pStyle w:val="Overskrift2"/>
        <w:tabs>
          <w:tab w:val="num" w:pos="1440"/>
        </w:tabs>
      </w:pPr>
      <w:bookmarkStart w:id="102" w:name="_Toc183783233"/>
      <w:r>
        <w:t>Tilføj, Naviger og Slet Bogmærker</w:t>
      </w:r>
      <w:bookmarkEnd w:id="102"/>
    </w:p>
    <w:p w14:paraId="104AF224" w14:textId="77777777" w:rsidR="00632B03" w:rsidRPr="00C67D18" w:rsidRDefault="00632B03" w:rsidP="00632B03">
      <w:pPr>
        <w:pStyle w:val="Brdtekst"/>
      </w:pPr>
      <w:r>
        <w:t xml:space="preserve">Bogmærker er en brugbar funktion til at opretholde din placering i en given fil og som giver dig mulighed for hurtigt at returnere til den samme placering senere hen. </w:t>
      </w:r>
    </w:p>
    <w:p w14:paraId="26380D7F" w14:textId="77777777" w:rsidR="00632B03" w:rsidRDefault="00632B03" w:rsidP="00632B03">
      <w:r>
        <w:t>For at åbne Bogmærke menuen skal du benytte ALT + M. Du kan også benytte CTRL + M for at tilgå Kontekst Menuen og derfra vælge Bogmærke menu.</w:t>
      </w:r>
    </w:p>
    <w:p w14:paraId="4F6A8060" w14:textId="77777777" w:rsidR="00632B03" w:rsidRPr="00C67D18" w:rsidRDefault="00632B03" w:rsidP="00632B03">
      <w:pPr>
        <w:pStyle w:val="Overskrift3"/>
        <w:tabs>
          <w:tab w:val="num" w:pos="2160"/>
        </w:tabs>
      </w:pPr>
      <w:bookmarkStart w:id="103" w:name="_Toc183783234"/>
      <w:r>
        <w:t>Indsæt et bogmærke</w:t>
      </w:r>
      <w:bookmarkEnd w:id="103"/>
    </w:p>
    <w:p w14:paraId="43CBC867" w14:textId="77777777" w:rsidR="00632B03" w:rsidRPr="00C67D18" w:rsidRDefault="00632B03" w:rsidP="00632B03">
      <w:pPr>
        <w:pStyle w:val="Brdtekst"/>
      </w:pPr>
      <w:r>
        <w:t>For at tilføje et bogmærke i en fil skal du:</w:t>
      </w:r>
    </w:p>
    <w:p w14:paraId="7BD3F5F9" w14:textId="77777777" w:rsidR="00632B03" w:rsidRPr="00C67D18" w:rsidRDefault="00632B03" w:rsidP="00632B03">
      <w:pPr>
        <w:pStyle w:val="Brdtekst"/>
        <w:numPr>
          <w:ilvl w:val="0"/>
          <w:numId w:val="43"/>
        </w:numPr>
      </w:pPr>
      <w:r>
        <w:t xml:space="preserve">Tryk ALT + M for at åbne op Bogmærke menuen. </w:t>
      </w:r>
    </w:p>
    <w:p w14:paraId="0D905A81" w14:textId="77777777" w:rsidR="00632B03" w:rsidRPr="00C67D18" w:rsidRDefault="00632B03" w:rsidP="00632B03">
      <w:pPr>
        <w:pStyle w:val="Brdtekst"/>
        <w:numPr>
          <w:ilvl w:val="0"/>
          <w:numId w:val="43"/>
        </w:numPr>
      </w:pPr>
      <w:r>
        <w:t>Naviger til Indsæt bogmærke ved brug af Forrige eller Næste knapperne.</w:t>
      </w:r>
    </w:p>
    <w:p w14:paraId="75ECC2E1" w14:textId="77777777" w:rsidR="00632B03" w:rsidRPr="00C67D18" w:rsidRDefault="00632B03" w:rsidP="00632B03">
      <w:pPr>
        <w:pStyle w:val="Brdtekst"/>
        <w:numPr>
          <w:ilvl w:val="0"/>
          <w:numId w:val="43"/>
        </w:numPr>
      </w:pPr>
      <w:r>
        <w:t xml:space="preserve">Benyt Enter eller en af dine cursor router taster. </w:t>
      </w:r>
    </w:p>
    <w:p w14:paraId="16FD1E89" w14:textId="77777777" w:rsidR="00632B03" w:rsidRPr="00C67D18" w:rsidRDefault="00632B03" w:rsidP="00632B03">
      <w:pPr>
        <w:pStyle w:val="Brdtekst"/>
        <w:numPr>
          <w:ilvl w:val="0"/>
          <w:numId w:val="43"/>
        </w:numPr>
      </w:pPr>
      <w:r>
        <w:t xml:space="preserve">Angiv et specifikt ubrugt bogmærke nummer. </w:t>
      </w:r>
    </w:p>
    <w:p w14:paraId="07893DB9" w14:textId="77777777" w:rsidR="00632B03" w:rsidRPr="00C67D18" w:rsidRDefault="00632B03" w:rsidP="00632B03">
      <w:pPr>
        <w:pStyle w:val="Brdtekst"/>
        <w:ind w:left="720"/>
      </w:pPr>
      <w:r>
        <w:rPr>
          <w:rStyle w:val="Strk"/>
        </w:rPr>
        <w:t>Bemærk</w:t>
      </w:r>
      <w:r>
        <w:t>: Angiver du ikke et nummer vil din Mantis Q40 enhed automatisk vælge det første ledige nummer og tildele dét til bogmærket.</w:t>
      </w:r>
    </w:p>
    <w:p w14:paraId="37118E6A" w14:textId="77777777" w:rsidR="00632B03" w:rsidRPr="00C67D18" w:rsidRDefault="00632B03" w:rsidP="00632B03">
      <w:pPr>
        <w:pStyle w:val="Brdtekst"/>
        <w:numPr>
          <w:ilvl w:val="0"/>
          <w:numId w:val="43"/>
        </w:numPr>
      </w:pPr>
      <w:r>
        <w:t xml:space="preserve">Tryk ENTER. </w:t>
      </w:r>
    </w:p>
    <w:p w14:paraId="379158CB" w14:textId="77777777" w:rsidR="00632B03" w:rsidRPr="00C67D18" w:rsidRDefault="00632B03" w:rsidP="00632B03">
      <w:pPr>
        <w:pStyle w:val="Brdtekst"/>
      </w:pPr>
      <w:r>
        <w:t>Alternativt kan du også indsætte et Bogmærke ved at trykke på CTRL + B. Bemærk venligst at du maksimalt kan indsætte 98 bogmærker i et dokument.</w:t>
      </w:r>
    </w:p>
    <w:p w14:paraId="5E0826E1" w14:textId="77777777" w:rsidR="00632B03" w:rsidRPr="00C67D18" w:rsidRDefault="00632B03" w:rsidP="00632B03">
      <w:pPr>
        <w:pStyle w:val="Overskrift3"/>
        <w:tabs>
          <w:tab w:val="num" w:pos="2160"/>
        </w:tabs>
      </w:pPr>
      <w:bookmarkStart w:id="104" w:name="_Toc183783235"/>
      <w:r>
        <w:t>Navigering til Bogmærker</w:t>
      </w:r>
      <w:bookmarkEnd w:id="104"/>
    </w:p>
    <w:p w14:paraId="79C87C59" w14:textId="77777777" w:rsidR="00632B03" w:rsidRPr="00C67D18" w:rsidRDefault="00632B03" w:rsidP="00632B03">
      <w:pPr>
        <w:pStyle w:val="Brdtekst"/>
      </w:pPr>
      <w:r>
        <w:t>For at springe direkte til et bogmærke skal du benytte CTRL + J. Du bliver bedt om at angive bogmærke nummer. Angiv det bogmærke nummer som du ønsker at navigere til og tryk Enter.</w:t>
      </w:r>
    </w:p>
    <w:p w14:paraId="1B5750C7" w14:textId="77777777" w:rsidR="00632B03" w:rsidRPr="00C67D18" w:rsidRDefault="00632B03" w:rsidP="00632B03">
      <w:pPr>
        <w:pStyle w:val="Overskrift3"/>
        <w:tabs>
          <w:tab w:val="num" w:pos="2160"/>
        </w:tabs>
      </w:pPr>
      <w:bookmarkStart w:id="105" w:name="_Toc183783236"/>
      <w:r>
        <w:t>Fjerne bogmærke</w:t>
      </w:r>
      <w:bookmarkEnd w:id="105"/>
    </w:p>
    <w:p w14:paraId="7FC2B23D" w14:textId="77777777" w:rsidR="00632B03" w:rsidRPr="00C67D18" w:rsidRDefault="00632B03" w:rsidP="00632B03">
      <w:pPr>
        <w:pStyle w:val="Brdtekst"/>
      </w:pPr>
      <w:r>
        <w:t>For at slette et gemt bogmærke:</w:t>
      </w:r>
    </w:p>
    <w:p w14:paraId="6B3CC718" w14:textId="77777777" w:rsidR="00632B03" w:rsidRPr="00C67D18" w:rsidRDefault="00632B03" w:rsidP="00632B03">
      <w:pPr>
        <w:pStyle w:val="Brdtekst"/>
        <w:numPr>
          <w:ilvl w:val="0"/>
          <w:numId w:val="44"/>
        </w:numPr>
      </w:pPr>
      <w:r>
        <w:t xml:space="preserve">Tryk ALT + M for at åbne op Bogmærke menuen. </w:t>
      </w:r>
    </w:p>
    <w:p w14:paraId="15AEC428" w14:textId="77777777" w:rsidR="00632B03" w:rsidRPr="00C67D18" w:rsidRDefault="00632B03" w:rsidP="00632B03">
      <w:pPr>
        <w:pStyle w:val="Brdtekst"/>
        <w:numPr>
          <w:ilvl w:val="0"/>
          <w:numId w:val="44"/>
        </w:numPr>
      </w:pPr>
      <w:r>
        <w:t>Naviger nu til Slet Bogmærke ved brug af Forrige eller Næste knap igen.</w:t>
      </w:r>
    </w:p>
    <w:p w14:paraId="6CA7DD50" w14:textId="77777777" w:rsidR="00632B03" w:rsidRPr="00C67D18" w:rsidRDefault="00632B03" w:rsidP="00632B03">
      <w:pPr>
        <w:pStyle w:val="Brdtekst"/>
        <w:numPr>
          <w:ilvl w:val="0"/>
          <w:numId w:val="44"/>
        </w:numPr>
      </w:pPr>
      <w:r>
        <w:t xml:space="preserve">Benyt Enter eller en af dine cursor router taster. </w:t>
      </w:r>
    </w:p>
    <w:p w14:paraId="7EE23B66" w14:textId="77777777" w:rsidR="00632B03" w:rsidRPr="00C67D18" w:rsidRDefault="00632B03" w:rsidP="00632B03">
      <w:pPr>
        <w:pStyle w:val="Brdtekst"/>
        <w:numPr>
          <w:ilvl w:val="0"/>
          <w:numId w:val="44"/>
        </w:numPr>
      </w:pPr>
      <w:r>
        <w:t>Angiv det bogmærke nummer som du ønsker at slette.</w:t>
      </w:r>
    </w:p>
    <w:p w14:paraId="480DA347" w14:textId="77777777" w:rsidR="00632B03" w:rsidRPr="00C67D18" w:rsidRDefault="00632B03" w:rsidP="00632B03">
      <w:pPr>
        <w:pStyle w:val="Brdtekst"/>
        <w:numPr>
          <w:ilvl w:val="0"/>
          <w:numId w:val="44"/>
        </w:numPr>
      </w:pPr>
      <w:r>
        <w:t>Tryk Enter.</w:t>
      </w:r>
    </w:p>
    <w:p w14:paraId="05D26CAD" w14:textId="61DC6EE6" w:rsidR="00CC4153" w:rsidRDefault="00632B03" w:rsidP="00632B03">
      <w:pPr>
        <w:pStyle w:val="Brdtekst"/>
      </w:pPr>
      <w:r>
        <w:rPr>
          <w:rStyle w:val="Strk"/>
        </w:rPr>
        <w:t>Bemærk</w:t>
      </w:r>
      <w:r>
        <w:t>: Såfremt du ønsker at slette samtlige bogmærker i et dokument kan du indskrive 99 når du skal angive bogmærke nummer.</w:t>
      </w:r>
    </w:p>
    <w:p w14:paraId="2EC7ACE9" w14:textId="77777777" w:rsidR="00F744AB" w:rsidRDefault="00F744AB" w:rsidP="00F744AB">
      <w:pPr>
        <w:pStyle w:val="Overskrift2"/>
      </w:pPr>
      <w:bookmarkStart w:id="106" w:name="_Toc183783237"/>
      <w:r>
        <w:t>Skift Tekstindikator</w:t>
      </w:r>
      <w:bookmarkEnd w:id="106"/>
    </w:p>
    <w:p w14:paraId="3D4133D2" w14:textId="77777777" w:rsidR="00F744AB" w:rsidRDefault="00F744AB" w:rsidP="00F744AB">
      <w:pPr>
        <w:pStyle w:val="Brdtekst"/>
      </w:pPr>
      <w:r>
        <w:t>Tekstindikatorer er et brugbart redskab som du kan bruge til at hjælpe dig med at lokalisere din position når du arbejder i dokumenter i Editor. Når tekstindikatorerne aktiveres vil parenteser blive præsenteret i dit punktdisplay og vil indikere starten og slutningen på teksten.</w:t>
      </w:r>
    </w:p>
    <w:p w14:paraId="096DDC94" w14:textId="77777777" w:rsidR="00F744AB" w:rsidRDefault="00F744AB" w:rsidP="00F744AB">
      <w:pPr>
        <w:pStyle w:val="Brdtekst"/>
      </w:pPr>
      <w:r>
        <w:t>For at aktivere tekstindikatorer:</w:t>
      </w:r>
    </w:p>
    <w:p w14:paraId="56B3D2B6" w14:textId="752E85EC" w:rsidR="00F744AB" w:rsidRDefault="00F744AB" w:rsidP="00232207">
      <w:pPr>
        <w:pStyle w:val="Brdtekst"/>
        <w:numPr>
          <w:ilvl w:val="0"/>
          <w:numId w:val="48"/>
        </w:numPr>
      </w:pPr>
      <w:r>
        <w:t>Benyt CTRL + M for at tilgå Kontekst Menuen.</w:t>
      </w:r>
    </w:p>
    <w:p w14:paraId="4BA76BC1" w14:textId="77777777" w:rsidR="00F744AB" w:rsidRDefault="00F744AB" w:rsidP="00232207">
      <w:pPr>
        <w:pStyle w:val="Listeafsnit"/>
        <w:numPr>
          <w:ilvl w:val="0"/>
          <w:numId w:val="48"/>
        </w:numPr>
        <w:contextualSpacing w:val="0"/>
        <w:rPr>
          <w:iCs/>
        </w:rPr>
      </w:pPr>
      <w:r>
        <w:t>Benyt Forrige og Næste knapperne indtil du lander på Filer menuen benyt Enter.</w:t>
      </w:r>
    </w:p>
    <w:p w14:paraId="70DDAA92" w14:textId="7242E237" w:rsidR="00F744AB" w:rsidRDefault="00F744AB" w:rsidP="00232207">
      <w:pPr>
        <w:pStyle w:val="Listeafsnit"/>
        <w:numPr>
          <w:ilvl w:val="0"/>
          <w:numId w:val="48"/>
        </w:numPr>
        <w:contextualSpacing w:val="0"/>
        <w:rPr>
          <w:iCs/>
        </w:rPr>
      </w:pPr>
      <w:r>
        <w:t>Benyt Forrige og Næste knapperne indtil du placeres på Editor Indstillinger benyt Enter.</w:t>
      </w:r>
    </w:p>
    <w:p w14:paraId="02E58C9E" w14:textId="77777777" w:rsidR="00F744AB" w:rsidRDefault="00F744AB" w:rsidP="00232207">
      <w:pPr>
        <w:pStyle w:val="Listeafsnit"/>
        <w:numPr>
          <w:ilvl w:val="0"/>
          <w:numId w:val="48"/>
        </w:numPr>
        <w:contextualSpacing w:val="0"/>
        <w:rPr>
          <w:iCs/>
        </w:rPr>
      </w:pPr>
      <w:r>
        <w:t>Benyt Forrige eller Næste knappen til du er på Vis Editor tekstindikator elementet.</w:t>
      </w:r>
    </w:p>
    <w:p w14:paraId="3B503A54" w14:textId="77777777" w:rsidR="00F744AB" w:rsidRDefault="00F744AB" w:rsidP="00232207">
      <w:pPr>
        <w:pStyle w:val="Listeafsnit"/>
        <w:numPr>
          <w:ilvl w:val="0"/>
          <w:numId w:val="48"/>
        </w:numPr>
        <w:contextualSpacing w:val="0"/>
      </w:pPr>
      <w:r>
        <w:t>Benyt Enter for at deaktivere Tekstindikatorer, benyt Enter igen for at aktivere dem.</w:t>
      </w:r>
    </w:p>
    <w:p w14:paraId="52E43634" w14:textId="767837AE" w:rsidR="00702734" w:rsidRDefault="00F744AB" w:rsidP="000D734A">
      <w:pPr>
        <w:ind w:left="360"/>
      </w:pPr>
      <w:r>
        <w:t>Bemærk venligst at ændringerne kun vil gælde for Editor funktionen, alle andre redigeringsfelter vil fortsætte med at inkludere tekstindikatorer.</w:t>
      </w:r>
    </w:p>
    <w:p w14:paraId="77AC39EA" w14:textId="77777777" w:rsidR="00646BBF" w:rsidRDefault="00646BBF" w:rsidP="00646BBF">
      <w:pPr>
        <w:pStyle w:val="Overskrift2"/>
      </w:pPr>
      <w:bookmarkStart w:id="107" w:name="_Tocd18e1625"/>
      <w:bookmarkStart w:id="108" w:name="_Refd18e1625"/>
      <w:bookmarkStart w:id="109" w:name="_Toc183783238"/>
      <w:r>
        <w:t>Editor Genvejs</w:t>
      </w:r>
      <w:bookmarkEnd w:id="107"/>
      <w:bookmarkEnd w:id="108"/>
      <w:r>
        <w:t xml:space="preserve"> Tabel</w:t>
      </w:r>
      <w:bookmarkEnd w:id="109"/>
    </w:p>
    <w:p w14:paraId="2536AD7C" w14:textId="77777777" w:rsidR="00646BBF" w:rsidRDefault="00646BBF" w:rsidP="00646BBF">
      <w:pPr>
        <w:pStyle w:val="Brdtekst"/>
      </w:pPr>
      <w:r>
        <w:t>Herunder, i tabel 3, finder du en oversigt over Editor genveje.</w:t>
      </w:r>
    </w:p>
    <w:p w14:paraId="3DAA420B" w14:textId="77777777" w:rsidR="00646BBF" w:rsidRPr="00953B9A" w:rsidRDefault="00646BBF" w:rsidP="00646BBF">
      <w:pPr>
        <w:pStyle w:val="Billedtekst"/>
        <w:keepNext/>
        <w:rPr>
          <w:rStyle w:val="Strk"/>
          <w:sz w:val="24"/>
          <w:szCs w:val="24"/>
        </w:rPr>
      </w:pPr>
      <w:r>
        <w:rPr>
          <w:rStyle w:val="Strk"/>
          <w:sz w:val="24"/>
        </w:rPr>
        <w:t>Tabel 3: Editor kommandoer</w:t>
      </w:r>
    </w:p>
    <w:tbl>
      <w:tblPr>
        <w:tblStyle w:val="Tabel-Gitter"/>
        <w:tblW w:w="0" w:type="auto"/>
        <w:tblLook w:val="04A0" w:firstRow="1" w:lastRow="0" w:firstColumn="1" w:lastColumn="0" w:noHBand="0" w:noVBand="1"/>
      </w:tblPr>
      <w:tblGrid>
        <w:gridCol w:w="4287"/>
        <w:gridCol w:w="4343"/>
      </w:tblGrid>
      <w:tr w:rsidR="00646BBF" w14:paraId="75828B37" w14:textId="77777777" w:rsidTr="00B71759">
        <w:trPr>
          <w:trHeight w:val="432"/>
          <w:tblHeader/>
        </w:trPr>
        <w:tc>
          <w:tcPr>
            <w:tcW w:w="4287" w:type="dxa"/>
            <w:vAlign w:val="center"/>
          </w:tcPr>
          <w:p w14:paraId="47B46B39" w14:textId="77777777" w:rsidR="00646BBF" w:rsidRPr="00953B9A" w:rsidRDefault="00646BBF" w:rsidP="006F7D8B">
            <w:pPr>
              <w:pStyle w:val="Brdtekst"/>
              <w:spacing w:after="0"/>
              <w:jc w:val="center"/>
              <w:rPr>
                <w:rStyle w:val="Strk"/>
                <w:sz w:val="26"/>
                <w:szCs w:val="26"/>
              </w:rPr>
            </w:pPr>
            <w:r>
              <w:rPr>
                <w:rStyle w:val="Strk"/>
                <w:sz w:val="26"/>
              </w:rPr>
              <w:t>Handling</w:t>
            </w:r>
          </w:p>
        </w:tc>
        <w:tc>
          <w:tcPr>
            <w:tcW w:w="4343" w:type="dxa"/>
            <w:vAlign w:val="center"/>
          </w:tcPr>
          <w:p w14:paraId="6F8251A1" w14:textId="77777777" w:rsidR="00646BBF" w:rsidRPr="00953B9A" w:rsidRDefault="00646BBF" w:rsidP="006F7D8B">
            <w:pPr>
              <w:pStyle w:val="Brdtekst"/>
              <w:spacing w:after="0"/>
              <w:jc w:val="center"/>
              <w:rPr>
                <w:rStyle w:val="Strk"/>
                <w:sz w:val="26"/>
                <w:szCs w:val="26"/>
              </w:rPr>
            </w:pPr>
            <w:r>
              <w:rPr>
                <w:rStyle w:val="Strk"/>
                <w:sz w:val="26"/>
              </w:rPr>
              <w:t>Genvej</w:t>
            </w:r>
          </w:p>
        </w:tc>
      </w:tr>
      <w:tr w:rsidR="00646BBF" w14:paraId="2508A505" w14:textId="77777777" w:rsidTr="00B71759">
        <w:trPr>
          <w:trHeight w:val="360"/>
        </w:trPr>
        <w:tc>
          <w:tcPr>
            <w:tcW w:w="4287" w:type="dxa"/>
            <w:vAlign w:val="center"/>
          </w:tcPr>
          <w:p w14:paraId="2C23B564" w14:textId="40976CB3" w:rsidR="00646BBF" w:rsidRDefault="00646BBF" w:rsidP="00BD6876">
            <w:pPr>
              <w:pStyle w:val="Brdtekst"/>
              <w:spacing w:after="0"/>
            </w:pPr>
            <w:r>
              <w:t>Aktiver redigeringstilstand</w:t>
            </w:r>
          </w:p>
        </w:tc>
        <w:tc>
          <w:tcPr>
            <w:tcW w:w="4343" w:type="dxa"/>
            <w:vAlign w:val="center"/>
          </w:tcPr>
          <w:p w14:paraId="70F29345" w14:textId="0C31F42F" w:rsidR="00646BBF" w:rsidRPr="00914DD8" w:rsidRDefault="00646BBF" w:rsidP="006F7D8B">
            <w:pPr>
              <w:pStyle w:val="Brdtekst"/>
              <w:spacing w:after="0"/>
            </w:pPr>
            <w:r>
              <w:t>ENTER eller en af dine cursor router taster</w:t>
            </w:r>
          </w:p>
        </w:tc>
      </w:tr>
      <w:tr w:rsidR="00646BBF" w14:paraId="77F51A65" w14:textId="77777777" w:rsidTr="00B71759">
        <w:trPr>
          <w:trHeight w:val="360"/>
        </w:trPr>
        <w:tc>
          <w:tcPr>
            <w:tcW w:w="4287" w:type="dxa"/>
            <w:vAlign w:val="center"/>
          </w:tcPr>
          <w:p w14:paraId="57AF7A78" w14:textId="73716ACA" w:rsidR="00646BBF" w:rsidRDefault="00646BBF" w:rsidP="00BD6876">
            <w:pPr>
              <w:pStyle w:val="Brdtekst"/>
              <w:spacing w:after="0"/>
            </w:pPr>
            <w:r>
              <w:t>Forlad Redigeringstilstand</w:t>
            </w:r>
          </w:p>
        </w:tc>
        <w:tc>
          <w:tcPr>
            <w:tcW w:w="4343" w:type="dxa"/>
            <w:vAlign w:val="center"/>
          </w:tcPr>
          <w:p w14:paraId="01FA3CA4" w14:textId="611ABEAB" w:rsidR="00646BBF" w:rsidRPr="00914DD8" w:rsidRDefault="00100621" w:rsidP="006F7D8B">
            <w:pPr>
              <w:pStyle w:val="Brdtekst"/>
              <w:spacing w:after="0"/>
            </w:pPr>
            <w:r>
              <w:t>ESCAPE</w:t>
            </w:r>
          </w:p>
        </w:tc>
      </w:tr>
      <w:tr w:rsidR="00646BBF" w14:paraId="480F96EA" w14:textId="77777777" w:rsidTr="00B71759">
        <w:trPr>
          <w:trHeight w:val="360"/>
        </w:trPr>
        <w:tc>
          <w:tcPr>
            <w:tcW w:w="4287" w:type="dxa"/>
            <w:vAlign w:val="center"/>
          </w:tcPr>
          <w:p w14:paraId="11028517" w14:textId="77777777" w:rsidR="00646BBF" w:rsidRDefault="00646BBF" w:rsidP="006F7D8B">
            <w:pPr>
              <w:pStyle w:val="Brdtekst"/>
              <w:spacing w:after="0"/>
            </w:pPr>
            <w:r>
              <w:t>Opret en fil</w:t>
            </w:r>
          </w:p>
        </w:tc>
        <w:tc>
          <w:tcPr>
            <w:tcW w:w="4343" w:type="dxa"/>
            <w:vAlign w:val="center"/>
          </w:tcPr>
          <w:p w14:paraId="28B8793B" w14:textId="7436EBD9" w:rsidR="00646BBF" w:rsidRDefault="00646BBF" w:rsidP="006F7D8B">
            <w:pPr>
              <w:pStyle w:val="Brdtekst"/>
              <w:spacing w:after="0"/>
            </w:pPr>
            <w:r>
              <w:t>CTRL + FN + N</w:t>
            </w:r>
          </w:p>
        </w:tc>
      </w:tr>
      <w:tr w:rsidR="00646BBF" w14:paraId="27F7F167" w14:textId="77777777" w:rsidTr="00B71759">
        <w:trPr>
          <w:trHeight w:val="360"/>
        </w:trPr>
        <w:tc>
          <w:tcPr>
            <w:tcW w:w="4287" w:type="dxa"/>
            <w:vAlign w:val="center"/>
          </w:tcPr>
          <w:p w14:paraId="191D579E" w14:textId="77777777" w:rsidR="00646BBF" w:rsidRDefault="00646BBF" w:rsidP="006F7D8B">
            <w:pPr>
              <w:pStyle w:val="Brdtekst"/>
              <w:spacing w:after="0"/>
            </w:pPr>
            <w:r>
              <w:t>Åben en fil</w:t>
            </w:r>
          </w:p>
        </w:tc>
        <w:tc>
          <w:tcPr>
            <w:tcW w:w="4343" w:type="dxa"/>
            <w:vAlign w:val="center"/>
          </w:tcPr>
          <w:p w14:paraId="15B6FC40" w14:textId="77777777" w:rsidR="00646BBF" w:rsidRDefault="00646BBF" w:rsidP="006F7D8B">
            <w:pPr>
              <w:pStyle w:val="Brdtekst"/>
              <w:spacing w:after="0"/>
            </w:pPr>
            <w:r>
              <w:t>CTRL + O</w:t>
            </w:r>
          </w:p>
        </w:tc>
      </w:tr>
      <w:tr w:rsidR="00646BBF" w14:paraId="0733457F" w14:textId="77777777" w:rsidTr="00B71759">
        <w:trPr>
          <w:trHeight w:val="360"/>
        </w:trPr>
        <w:tc>
          <w:tcPr>
            <w:tcW w:w="4287" w:type="dxa"/>
            <w:vAlign w:val="center"/>
          </w:tcPr>
          <w:p w14:paraId="6DF4C133" w14:textId="77777777" w:rsidR="00646BBF" w:rsidRDefault="00646BBF" w:rsidP="006F7D8B">
            <w:pPr>
              <w:pStyle w:val="Brdtekst"/>
              <w:spacing w:after="0"/>
            </w:pPr>
            <w:r>
              <w:t>Gem</w:t>
            </w:r>
          </w:p>
        </w:tc>
        <w:tc>
          <w:tcPr>
            <w:tcW w:w="4343" w:type="dxa"/>
            <w:vAlign w:val="center"/>
          </w:tcPr>
          <w:p w14:paraId="61A4B7FD" w14:textId="77777777" w:rsidR="00646BBF" w:rsidRDefault="00646BBF" w:rsidP="006F7D8B">
            <w:pPr>
              <w:pStyle w:val="Brdtekst"/>
              <w:spacing w:after="0"/>
            </w:pPr>
            <w:r>
              <w:t>CTRL + S</w:t>
            </w:r>
          </w:p>
        </w:tc>
      </w:tr>
      <w:tr w:rsidR="00646BBF" w14:paraId="6447A799" w14:textId="77777777" w:rsidTr="00B71759">
        <w:trPr>
          <w:trHeight w:val="360"/>
        </w:trPr>
        <w:tc>
          <w:tcPr>
            <w:tcW w:w="4287" w:type="dxa"/>
            <w:vAlign w:val="center"/>
          </w:tcPr>
          <w:p w14:paraId="54FDD1C8" w14:textId="77777777" w:rsidR="00646BBF" w:rsidRDefault="00646BBF" w:rsidP="006F7D8B">
            <w:pPr>
              <w:pStyle w:val="Brdtekst"/>
              <w:spacing w:after="0"/>
            </w:pPr>
            <w:r>
              <w:t>Gem som</w:t>
            </w:r>
          </w:p>
        </w:tc>
        <w:tc>
          <w:tcPr>
            <w:tcW w:w="4343" w:type="dxa"/>
            <w:vAlign w:val="center"/>
          </w:tcPr>
          <w:p w14:paraId="2865CBC9" w14:textId="77777777" w:rsidR="00646BBF" w:rsidRDefault="00646BBF" w:rsidP="006F7D8B">
            <w:pPr>
              <w:pStyle w:val="Brdtekst"/>
              <w:spacing w:after="0"/>
            </w:pPr>
            <w:r>
              <w:t>CTRL + SHIFT + S</w:t>
            </w:r>
          </w:p>
        </w:tc>
      </w:tr>
      <w:tr w:rsidR="00646BBF" w14:paraId="61DBB6E5" w14:textId="77777777" w:rsidTr="00B71759">
        <w:trPr>
          <w:trHeight w:val="360"/>
        </w:trPr>
        <w:tc>
          <w:tcPr>
            <w:tcW w:w="4287" w:type="dxa"/>
            <w:vAlign w:val="center"/>
          </w:tcPr>
          <w:p w14:paraId="2BF580A9" w14:textId="77777777" w:rsidR="00646BBF" w:rsidRDefault="00646BBF" w:rsidP="006F7D8B">
            <w:pPr>
              <w:pStyle w:val="Brdtekst"/>
              <w:spacing w:after="0"/>
            </w:pPr>
            <w:r>
              <w:t xml:space="preserve">Find </w:t>
            </w:r>
          </w:p>
        </w:tc>
        <w:tc>
          <w:tcPr>
            <w:tcW w:w="4343" w:type="dxa"/>
            <w:vAlign w:val="center"/>
          </w:tcPr>
          <w:p w14:paraId="04559257" w14:textId="77777777" w:rsidR="00646BBF" w:rsidRDefault="00646BBF" w:rsidP="006F7D8B">
            <w:pPr>
              <w:pStyle w:val="Brdtekst"/>
              <w:spacing w:after="0"/>
            </w:pPr>
            <w:r>
              <w:t>CTRL + F</w:t>
            </w:r>
          </w:p>
        </w:tc>
      </w:tr>
      <w:tr w:rsidR="00646BBF" w14:paraId="3CEBDB37" w14:textId="77777777" w:rsidTr="00B71759">
        <w:trPr>
          <w:trHeight w:val="360"/>
        </w:trPr>
        <w:tc>
          <w:tcPr>
            <w:tcW w:w="4287" w:type="dxa"/>
            <w:vAlign w:val="center"/>
          </w:tcPr>
          <w:p w14:paraId="45045E3C" w14:textId="77777777" w:rsidR="00646BBF" w:rsidRDefault="00646BBF" w:rsidP="006F7D8B">
            <w:pPr>
              <w:pStyle w:val="Brdtekst"/>
              <w:spacing w:after="0"/>
            </w:pPr>
            <w:r>
              <w:t>Find næste</w:t>
            </w:r>
          </w:p>
        </w:tc>
        <w:tc>
          <w:tcPr>
            <w:tcW w:w="4343" w:type="dxa"/>
            <w:vAlign w:val="center"/>
          </w:tcPr>
          <w:p w14:paraId="53A004FA" w14:textId="1A87AB77" w:rsidR="00646BBF" w:rsidRDefault="00646BBF" w:rsidP="006F7D8B">
            <w:pPr>
              <w:pStyle w:val="Brdtekst"/>
              <w:spacing w:after="0"/>
            </w:pPr>
            <w:r>
              <w:t>F3</w:t>
            </w:r>
          </w:p>
        </w:tc>
      </w:tr>
      <w:tr w:rsidR="00646BBF" w14:paraId="1C7167F0" w14:textId="77777777" w:rsidTr="00B71759">
        <w:trPr>
          <w:trHeight w:val="360"/>
        </w:trPr>
        <w:tc>
          <w:tcPr>
            <w:tcW w:w="4287" w:type="dxa"/>
            <w:vAlign w:val="center"/>
          </w:tcPr>
          <w:p w14:paraId="3F459224" w14:textId="77777777" w:rsidR="00646BBF" w:rsidRDefault="00646BBF" w:rsidP="006F7D8B">
            <w:pPr>
              <w:pStyle w:val="Brdtekst"/>
              <w:spacing w:after="0"/>
            </w:pPr>
            <w:r>
              <w:t>Find forrige</w:t>
            </w:r>
          </w:p>
        </w:tc>
        <w:tc>
          <w:tcPr>
            <w:tcW w:w="4343" w:type="dxa"/>
            <w:vAlign w:val="center"/>
          </w:tcPr>
          <w:p w14:paraId="6B043BA7" w14:textId="77777777" w:rsidR="00646BBF" w:rsidRDefault="00646BBF" w:rsidP="006F7D8B">
            <w:pPr>
              <w:pStyle w:val="Brdtekst"/>
              <w:spacing w:after="0"/>
            </w:pPr>
            <w:r>
              <w:t>SHIFT + F3</w:t>
            </w:r>
          </w:p>
        </w:tc>
      </w:tr>
      <w:tr w:rsidR="00646BBF" w14:paraId="2C1BE522" w14:textId="77777777" w:rsidTr="00B71759">
        <w:trPr>
          <w:trHeight w:val="360"/>
        </w:trPr>
        <w:tc>
          <w:tcPr>
            <w:tcW w:w="4287" w:type="dxa"/>
            <w:vAlign w:val="center"/>
          </w:tcPr>
          <w:p w14:paraId="45AD15D0" w14:textId="77777777" w:rsidR="00646BBF" w:rsidRDefault="00646BBF" w:rsidP="006F7D8B">
            <w:pPr>
              <w:pStyle w:val="Brdtekst"/>
              <w:spacing w:after="0"/>
            </w:pPr>
            <w:r>
              <w:t>Erstat</w:t>
            </w:r>
          </w:p>
        </w:tc>
        <w:tc>
          <w:tcPr>
            <w:tcW w:w="4343" w:type="dxa"/>
            <w:vAlign w:val="center"/>
          </w:tcPr>
          <w:p w14:paraId="1C2AAC2C" w14:textId="77777777" w:rsidR="00646BBF" w:rsidRDefault="00646BBF" w:rsidP="006F7D8B">
            <w:pPr>
              <w:pStyle w:val="Brdtekst"/>
              <w:spacing w:after="0"/>
            </w:pPr>
            <w:r>
              <w:t>CTRL + H</w:t>
            </w:r>
          </w:p>
        </w:tc>
      </w:tr>
      <w:tr w:rsidR="00646BBF" w14:paraId="6EDA6133" w14:textId="77777777" w:rsidTr="00B71759">
        <w:trPr>
          <w:trHeight w:val="360"/>
        </w:trPr>
        <w:tc>
          <w:tcPr>
            <w:tcW w:w="4287" w:type="dxa"/>
            <w:vAlign w:val="center"/>
          </w:tcPr>
          <w:p w14:paraId="45321853" w14:textId="5A11868D" w:rsidR="00646BBF" w:rsidRDefault="00646BBF" w:rsidP="00C85FA5">
            <w:pPr>
              <w:pStyle w:val="Brdtekst"/>
              <w:spacing w:after="0"/>
            </w:pPr>
            <w:r>
              <w:t>Start / Stop Markering</w:t>
            </w:r>
          </w:p>
        </w:tc>
        <w:tc>
          <w:tcPr>
            <w:tcW w:w="4343" w:type="dxa"/>
            <w:vAlign w:val="center"/>
          </w:tcPr>
          <w:p w14:paraId="2DDC133A" w14:textId="50722408" w:rsidR="00646BBF" w:rsidRDefault="00646BBF" w:rsidP="006F7D8B">
            <w:pPr>
              <w:pStyle w:val="Brdtekst"/>
              <w:spacing w:after="0"/>
            </w:pPr>
            <w:r>
              <w:t>F8</w:t>
            </w:r>
          </w:p>
        </w:tc>
      </w:tr>
      <w:tr w:rsidR="00646BBF" w14:paraId="19037FCF" w14:textId="77777777" w:rsidTr="00B71759">
        <w:trPr>
          <w:trHeight w:val="360"/>
        </w:trPr>
        <w:tc>
          <w:tcPr>
            <w:tcW w:w="4287" w:type="dxa"/>
            <w:vAlign w:val="center"/>
          </w:tcPr>
          <w:p w14:paraId="4ACFC628" w14:textId="77777777" w:rsidR="00646BBF" w:rsidRDefault="00646BBF" w:rsidP="006F7D8B">
            <w:pPr>
              <w:pStyle w:val="Brdtekst"/>
              <w:spacing w:after="0"/>
            </w:pPr>
            <w:r>
              <w:t xml:space="preserve">Marker alt </w:t>
            </w:r>
          </w:p>
        </w:tc>
        <w:tc>
          <w:tcPr>
            <w:tcW w:w="4343" w:type="dxa"/>
            <w:vAlign w:val="center"/>
          </w:tcPr>
          <w:p w14:paraId="1FF1C446" w14:textId="77777777" w:rsidR="00646BBF" w:rsidRDefault="00646BBF" w:rsidP="006F7D8B">
            <w:pPr>
              <w:pStyle w:val="Brdtekst"/>
              <w:spacing w:after="0"/>
            </w:pPr>
            <w:r>
              <w:t>CTRL + A</w:t>
            </w:r>
          </w:p>
        </w:tc>
      </w:tr>
      <w:tr w:rsidR="00646BBF" w14:paraId="254FECED" w14:textId="77777777" w:rsidTr="00B71759">
        <w:trPr>
          <w:trHeight w:val="360"/>
        </w:trPr>
        <w:tc>
          <w:tcPr>
            <w:tcW w:w="4287" w:type="dxa"/>
            <w:vAlign w:val="center"/>
          </w:tcPr>
          <w:p w14:paraId="364ADB87" w14:textId="77777777" w:rsidR="00646BBF" w:rsidRDefault="00646BBF" w:rsidP="006F7D8B">
            <w:pPr>
              <w:pStyle w:val="Brdtekst"/>
              <w:spacing w:after="0"/>
            </w:pPr>
            <w:r>
              <w:t>Kopier</w:t>
            </w:r>
          </w:p>
        </w:tc>
        <w:tc>
          <w:tcPr>
            <w:tcW w:w="4343" w:type="dxa"/>
            <w:vAlign w:val="center"/>
          </w:tcPr>
          <w:p w14:paraId="70D48DC7" w14:textId="77777777" w:rsidR="00646BBF" w:rsidRDefault="00646BBF" w:rsidP="006F7D8B">
            <w:pPr>
              <w:pStyle w:val="Brdtekst"/>
              <w:spacing w:after="0"/>
            </w:pPr>
            <w:r>
              <w:t>CTRL + C</w:t>
            </w:r>
          </w:p>
        </w:tc>
      </w:tr>
      <w:tr w:rsidR="00646BBF" w14:paraId="340C443E" w14:textId="77777777" w:rsidTr="00B71759">
        <w:trPr>
          <w:trHeight w:val="360"/>
        </w:trPr>
        <w:tc>
          <w:tcPr>
            <w:tcW w:w="4287" w:type="dxa"/>
            <w:vAlign w:val="center"/>
          </w:tcPr>
          <w:p w14:paraId="06410DA7" w14:textId="77777777" w:rsidR="00646BBF" w:rsidRDefault="00646BBF" w:rsidP="006F7D8B">
            <w:pPr>
              <w:pStyle w:val="Brdtekst"/>
              <w:spacing w:after="0"/>
            </w:pPr>
            <w:r>
              <w:t>Klip</w:t>
            </w:r>
          </w:p>
        </w:tc>
        <w:tc>
          <w:tcPr>
            <w:tcW w:w="4343" w:type="dxa"/>
            <w:vAlign w:val="center"/>
          </w:tcPr>
          <w:p w14:paraId="08B57313" w14:textId="77777777" w:rsidR="00646BBF" w:rsidRDefault="00646BBF" w:rsidP="006F7D8B">
            <w:pPr>
              <w:pStyle w:val="Brdtekst"/>
              <w:spacing w:after="0"/>
            </w:pPr>
            <w:r>
              <w:t>CTRL + X</w:t>
            </w:r>
          </w:p>
        </w:tc>
      </w:tr>
      <w:tr w:rsidR="00646BBF" w14:paraId="264A5B8A" w14:textId="77777777" w:rsidTr="00B71759">
        <w:trPr>
          <w:trHeight w:val="360"/>
        </w:trPr>
        <w:tc>
          <w:tcPr>
            <w:tcW w:w="4287" w:type="dxa"/>
            <w:vAlign w:val="center"/>
          </w:tcPr>
          <w:p w14:paraId="55A2DC08" w14:textId="77777777" w:rsidR="00646BBF" w:rsidRDefault="00646BBF" w:rsidP="006F7D8B">
            <w:pPr>
              <w:pStyle w:val="Brdtekst"/>
              <w:spacing w:after="0"/>
            </w:pPr>
            <w:r>
              <w:t>Indsæt</w:t>
            </w:r>
          </w:p>
        </w:tc>
        <w:tc>
          <w:tcPr>
            <w:tcW w:w="4343" w:type="dxa"/>
            <w:vAlign w:val="center"/>
          </w:tcPr>
          <w:p w14:paraId="63E0131E" w14:textId="77777777" w:rsidR="00646BBF" w:rsidRDefault="00646BBF" w:rsidP="006F7D8B">
            <w:pPr>
              <w:pStyle w:val="Brdtekst"/>
              <w:spacing w:after="0"/>
            </w:pPr>
            <w:r>
              <w:t>CTRL + V</w:t>
            </w:r>
          </w:p>
        </w:tc>
      </w:tr>
      <w:tr w:rsidR="00646BBF" w14:paraId="43CB5D85" w14:textId="77777777" w:rsidTr="00B71759">
        <w:trPr>
          <w:trHeight w:val="360"/>
        </w:trPr>
        <w:tc>
          <w:tcPr>
            <w:tcW w:w="4287" w:type="dxa"/>
            <w:vAlign w:val="center"/>
          </w:tcPr>
          <w:p w14:paraId="0DA6775B" w14:textId="77777777" w:rsidR="00646BBF" w:rsidRDefault="00646BBF" w:rsidP="006F7D8B">
            <w:pPr>
              <w:pStyle w:val="Brdtekst"/>
              <w:spacing w:after="0"/>
            </w:pPr>
            <w:r>
              <w:t>Slet forrige ord</w:t>
            </w:r>
          </w:p>
        </w:tc>
        <w:tc>
          <w:tcPr>
            <w:tcW w:w="4343" w:type="dxa"/>
            <w:vAlign w:val="center"/>
          </w:tcPr>
          <w:p w14:paraId="463D96B4" w14:textId="77777777" w:rsidR="00646BBF" w:rsidRPr="00914DD8" w:rsidRDefault="00646BBF" w:rsidP="006F7D8B">
            <w:pPr>
              <w:pStyle w:val="Brdtekst"/>
              <w:spacing w:after="0"/>
            </w:pPr>
            <w:r>
              <w:t>CTRL + BACKSPACE</w:t>
            </w:r>
          </w:p>
        </w:tc>
      </w:tr>
      <w:tr w:rsidR="00646BBF" w14:paraId="55204B15" w14:textId="77777777" w:rsidTr="00B71759">
        <w:trPr>
          <w:trHeight w:val="360"/>
        </w:trPr>
        <w:tc>
          <w:tcPr>
            <w:tcW w:w="4287" w:type="dxa"/>
            <w:vAlign w:val="center"/>
          </w:tcPr>
          <w:p w14:paraId="6BCF80E5" w14:textId="77777777" w:rsidR="00646BBF" w:rsidRDefault="00646BBF" w:rsidP="006F7D8B">
            <w:pPr>
              <w:pStyle w:val="Brdtekst"/>
              <w:spacing w:after="0"/>
            </w:pPr>
            <w:r>
              <w:t>Slet aktuelle ord</w:t>
            </w:r>
          </w:p>
        </w:tc>
        <w:tc>
          <w:tcPr>
            <w:tcW w:w="4343" w:type="dxa"/>
            <w:vAlign w:val="center"/>
          </w:tcPr>
          <w:p w14:paraId="1290B945" w14:textId="77777777" w:rsidR="00646BBF" w:rsidRPr="00914DD8" w:rsidRDefault="00646BBF" w:rsidP="006F7D8B">
            <w:pPr>
              <w:pStyle w:val="Brdtekst"/>
              <w:spacing w:after="0"/>
            </w:pPr>
            <w:r>
              <w:t>CTRL + DELETE</w:t>
            </w:r>
          </w:p>
        </w:tc>
      </w:tr>
      <w:tr w:rsidR="00646BBF" w14:paraId="10EC508B" w14:textId="77777777" w:rsidTr="00B71759">
        <w:trPr>
          <w:trHeight w:val="360"/>
        </w:trPr>
        <w:tc>
          <w:tcPr>
            <w:tcW w:w="4287" w:type="dxa"/>
          </w:tcPr>
          <w:p w14:paraId="52ED3540" w14:textId="77777777" w:rsidR="00646BBF" w:rsidRDefault="00646BBF" w:rsidP="006F7D8B">
            <w:pPr>
              <w:pStyle w:val="Brdtekst"/>
              <w:spacing w:after="0"/>
            </w:pPr>
            <w:r>
              <w:t>Slet forrige karakter</w:t>
            </w:r>
          </w:p>
        </w:tc>
        <w:tc>
          <w:tcPr>
            <w:tcW w:w="4343" w:type="dxa"/>
          </w:tcPr>
          <w:p w14:paraId="7120C32C" w14:textId="77777777" w:rsidR="00646BBF" w:rsidRDefault="00646BBF" w:rsidP="006F7D8B">
            <w:pPr>
              <w:pStyle w:val="Brdtekst"/>
              <w:spacing w:after="0"/>
            </w:pPr>
            <w:r>
              <w:t>Backspace</w:t>
            </w:r>
          </w:p>
        </w:tc>
      </w:tr>
      <w:tr w:rsidR="00646BBF" w14:paraId="5DD99863" w14:textId="77777777" w:rsidTr="00B71759">
        <w:trPr>
          <w:trHeight w:val="360"/>
        </w:trPr>
        <w:tc>
          <w:tcPr>
            <w:tcW w:w="4287" w:type="dxa"/>
            <w:vAlign w:val="center"/>
          </w:tcPr>
          <w:p w14:paraId="54DAAB27" w14:textId="77777777" w:rsidR="00646BBF" w:rsidRDefault="00646BBF" w:rsidP="006F7D8B">
            <w:pPr>
              <w:pStyle w:val="Brdtekst"/>
              <w:spacing w:after="0"/>
            </w:pPr>
            <w:r>
              <w:t>Flyt til næste edit boks ved redigering</w:t>
            </w:r>
          </w:p>
        </w:tc>
        <w:tc>
          <w:tcPr>
            <w:tcW w:w="4343" w:type="dxa"/>
            <w:vAlign w:val="center"/>
          </w:tcPr>
          <w:p w14:paraId="63E4DC05" w14:textId="2CDB4D72" w:rsidR="00646BBF" w:rsidRDefault="007921DE" w:rsidP="006F7D8B">
            <w:pPr>
              <w:pStyle w:val="Brdtekst"/>
              <w:spacing w:after="0"/>
            </w:pPr>
            <w:r>
              <w:t>Enter</w:t>
            </w:r>
          </w:p>
        </w:tc>
      </w:tr>
      <w:tr w:rsidR="00646BBF" w14:paraId="5DD66AA5" w14:textId="77777777" w:rsidTr="00B71759">
        <w:trPr>
          <w:trHeight w:val="360"/>
        </w:trPr>
        <w:tc>
          <w:tcPr>
            <w:tcW w:w="4287" w:type="dxa"/>
            <w:vAlign w:val="center"/>
          </w:tcPr>
          <w:p w14:paraId="7FB7EF5E" w14:textId="77777777" w:rsidR="00646BBF" w:rsidRDefault="00646BBF" w:rsidP="006F7D8B">
            <w:pPr>
              <w:pStyle w:val="Brdtekst"/>
              <w:spacing w:after="0"/>
            </w:pPr>
            <w:r>
              <w:t>Flyt til næste edit boks uden redigering</w:t>
            </w:r>
          </w:p>
        </w:tc>
        <w:tc>
          <w:tcPr>
            <w:tcW w:w="4343" w:type="dxa"/>
            <w:vAlign w:val="center"/>
          </w:tcPr>
          <w:p w14:paraId="4E66EE72" w14:textId="3C1B8D06" w:rsidR="00646BBF" w:rsidRDefault="00646BBF" w:rsidP="006F7D8B">
            <w:pPr>
              <w:pStyle w:val="Brdtekst"/>
              <w:spacing w:after="0"/>
            </w:pPr>
            <w:r>
              <w:t>Næste knap</w:t>
            </w:r>
          </w:p>
        </w:tc>
      </w:tr>
      <w:tr w:rsidR="00646BBF" w14:paraId="18818C79" w14:textId="77777777" w:rsidTr="00B71759">
        <w:trPr>
          <w:trHeight w:val="360"/>
        </w:trPr>
        <w:tc>
          <w:tcPr>
            <w:tcW w:w="4287" w:type="dxa"/>
            <w:vAlign w:val="center"/>
          </w:tcPr>
          <w:p w14:paraId="05C636FA" w14:textId="77777777" w:rsidR="00646BBF" w:rsidRDefault="00646BBF" w:rsidP="006F7D8B">
            <w:pPr>
              <w:pStyle w:val="Brdtekst"/>
              <w:spacing w:after="0"/>
            </w:pPr>
            <w:r>
              <w:t>Flyt til forrige edit boks uden redigering</w:t>
            </w:r>
          </w:p>
        </w:tc>
        <w:tc>
          <w:tcPr>
            <w:tcW w:w="4343" w:type="dxa"/>
            <w:vAlign w:val="center"/>
          </w:tcPr>
          <w:p w14:paraId="2037D20A" w14:textId="3463F0B5" w:rsidR="00646BBF" w:rsidRDefault="00646BBF" w:rsidP="006F7D8B">
            <w:pPr>
              <w:pStyle w:val="Brdtekst"/>
              <w:spacing w:after="0"/>
            </w:pPr>
            <w:r>
              <w:t>Forrige knap</w:t>
            </w:r>
          </w:p>
        </w:tc>
      </w:tr>
      <w:tr w:rsidR="00646BBF" w14:paraId="0CA2C6B8" w14:textId="77777777" w:rsidTr="00B71759">
        <w:trPr>
          <w:trHeight w:val="360"/>
        </w:trPr>
        <w:tc>
          <w:tcPr>
            <w:tcW w:w="4287" w:type="dxa"/>
            <w:vAlign w:val="center"/>
          </w:tcPr>
          <w:p w14:paraId="3CF6B255" w14:textId="77777777" w:rsidR="00646BBF" w:rsidRDefault="00646BBF" w:rsidP="006F7D8B">
            <w:pPr>
              <w:pStyle w:val="Brdtekst"/>
              <w:spacing w:after="0"/>
            </w:pPr>
            <w:r>
              <w:t>Flyt markøren til starten af et tekstfelt i dokument</w:t>
            </w:r>
          </w:p>
        </w:tc>
        <w:tc>
          <w:tcPr>
            <w:tcW w:w="4343" w:type="dxa"/>
            <w:vAlign w:val="center"/>
          </w:tcPr>
          <w:p w14:paraId="5F243F71" w14:textId="0EB5AED8" w:rsidR="00646BBF" w:rsidRDefault="00646BBF" w:rsidP="006F7D8B">
            <w:pPr>
              <w:pStyle w:val="Brdtekst"/>
              <w:spacing w:after="0"/>
            </w:pPr>
            <w:r>
              <w:t>CTRL + FN + VENSTRE PIL</w:t>
            </w:r>
          </w:p>
        </w:tc>
      </w:tr>
      <w:tr w:rsidR="00646BBF" w14:paraId="2548DFA5" w14:textId="77777777" w:rsidTr="00B71759">
        <w:trPr>
          <w:trHeight w:val="360"/>
        </w:trPr>
        <w:tc>
          <w:tcPr>
            <w:tcW w:w="4287" w:type="dxa"/>
            <w:vAlign w:val="center"/>
          </w:tcPr>
          <w:p w14:paraId="5BAE2D33" w14:textId="77777777" w:rsidR="00646BBF" w:rsidRDefault="00646BBF" w:rsidP="006F7D8B">
            <w:pPr>
              <w:pStyle w:val="Brdtekst"/>
              <w:spacing w:after="0"/>
            </w:pPr>
            <w:r>
              <w:t>Flyt markøren til enden af et tekstfelt i dokument</w:t>
            </w:r>
          </w:p>
        </w:tc>
        <w:tc>
          <w:tcPr>
            <w:tcW w:w="4343" w:type="dxa"/>
            <w:vAlign w:val="center"/>
          </w:tcPr>
          <w:p w14:paraId="4408EBBF" w14:textId="6B015308" w:rsidR="00646BBF" w:rsidRDefault="00646BBF" w:rsidP="006F7D8B">
            <w:pPr>
              <w:pStyle w:val="Brdtekst"/>
              <w:spacing w:after="0"/>
            </w:pPr>
            <w:r>
              <w:t xml:space="preserve">CTRL + FN + HØJRE PIL </w:t>
            </w:r>
          </w:p>
        </w:tc>
      </w:tr>
      <w:tr w:rsidR="00646BBF" w14:paraId="2FD7C8CF" w14:textId="77777777" w:rsidTr="00B71759">
        <w:trPr>
          <w:trHeight w:val="360"/>
        </w:trPr>
        <w:tc>
          <w:tcPr>
            <w:tcW w:w="4287" w:type="dxa"/>
            <w:vAlign w:val="center"/>
          </w:tcPr>
          <w:p w14:paraId="77B88DF0" w14:textId="6D63C6A8" w:rsidR="00646BBF" w:rsidRDefault="00646BBF" w:rsidP="001539ED">
            <w:pPr>
              <w:pStyle w:val="Brdtekst"/>
              <w:spacing w:after="0"/>
            </w:pPr>
            <w:r>
              <w:t>Start Auto-rul</w:t>
            </w:r>
          </w:p>
        </w:tc>
        <w:tc>
          <w:tcPr>
            <w:tcW w:w="4343" w:type="dxa"/>
            <w:vAlign w:val="center"/>
          </w:tcPr>
          <w:p w14:paraId="7E2A1796" w14:textId="77777777" w:rsidR="00646BBF" w:rsidRDefault="00646BBF" w:rsidP="006F7D8B">
            <w:pPr>
              <w:pStyle w:val="Brdtekst"/>
              <w:spacing w:after="0"/>
            </w:pPr>
            <w:r>
              <w:t>ALT + G</w:t>
            </w:r>
          </w:p>
        </w:tc>
      </w:tr>
      <w:tr w:rsidR="00646BBF" w14:paraId="150DFF18" w14:textId="77777777" w:rsidTr="00B71759">
        <w:trPr>
          <w:trHeight w:val="360"/>
        </w:trPr>
        <w:tc>
          <w:tcPr>
            <w:tcW w:w="4287" w:type="dxa"/>
            <w:vAlign w:val="center"/>
          </w:tcPr>
          <w:p w14:paraId="043F75A9" w14:textId="27C90967" w:rsidR="00646BBF" w:rsidRDefault="00646BBF" w:rsidP="001539ED">
            <w:pPr>
              <w:pStyle w:val="Brdtekst"/>
              <w:spacing w:after="0"/>
            </w:pPr>
            <w:r>
              <w:t>Forøg hastighed</w:t>
            </w:r>
          </w:p>
        </w:tc>
        <w:tc>
          <w:tcPr>
            <w:tcW w:w="4343" w:type="dxa"/>
            <w:vAlign w:val="center"/>
          </w:tcPr>
          <w:p w14:paraId="11917A50" w14:textId="51AB6A89" w:rsidR="00646BBF" w:rsidRDefault="00646BBF" w:rsidP="006F7D8B">
            <w:pPr>
              <w:pStyle w:val="Brdtekst"/>
              <w:spacing w:after="0"/>
            </w:pPr>
            <w:r>
              <w:t>CTRL + =</w:t>
            </w:r>
          </w:p>
        </w:tc>
      </w:tr>
      <w:tr w:rsidR="00646BBF" w14:paraId="2976AEF8" w14:textId="77777777" w:rsidTr="00B71759">
        <w:trPr>
          <w:trHeight w:val="360"/>
        </w:trPr>
        <w:tc>
          <w:tcPr>
            <w:tcW w:w="4287" w:type="dxa"/>
            <w:vAlign w:val="center"/>
          </w:tcPr>
          <w:p w14:paraId="54FFFFC1" w14:textId="667A7D52" w:rsidR="00646BBF" w:rsidRPr="00914DD8" w:rsidRDefault="00646BBF" w:rsidP="001539ED">
            <w:pPr>
              <w:pStyle w:val="Brdtekst"/>
              <w:spacing w:after="0"/>
            </w:pPr>
            <w:r>
              <w:t>Nedsæt hastighed</w:t>
            </w:r>
          </w:p>
        </w:tc>
        <w:tc>
          <w:tcPr>
            <w:tcW w:w="4343" w:type="dxa"/>
            <w:vAlign w:val="center"/>
          </w:tcPr>
          <w:p w14:paraId="7C036640" w14:textId="3822F48B" w:rsidR="00646BBF" w:rsidRDefault="00646BBF" w:rsidP="006F7D8B">
            <w:pPr>
              <w:pStyle w:val="Brdtekst"/>
              <w:spacing w:after="0"/>
            </w:pPr>
            <w:r>
              <w:t>CTRL + -</w:t>
            </w:r>
          </w:p>
        </w:tc>
      </w:tr>
      <w:tr w:rsidR="004052C0" w14:paraId="1EC6E66B" w14:textId="77777777" w:rsidTr="00B71759">
        <w:trPr>
          <w:trHeight w:val="360"/>
        </w:trPr>
        <w:tc>
          <w:tcPr>
            <w:tcW w:w="4287" w:type="dxa"/>
            <w:vAlign w:val="center"/>
          </w:tcPr>
          <w:p w14:paraId="52B6B449" w14:textId="47A4C5C6" w:rsidR="004052C0" w:rsidRDefault="004052C0" w:rsidP="006F7D8B">
            <w:pPr>
              <w:pStyle w:val="Brdtekst"/>
              <w:spacing w:after="0"/>
            </w:pPr>
            <w:r>
              <w:t>Søg på Wikipedia</w:t>
            </w:r>
          </w:p>
        </w:tc>
        <w:tc>
          <w:tcPr>
            <w:tcW w:w="4343" w:type="dxa"/>
            <w:vAlign w:val="center"/>
          </w:tcPr>
          <w:p w14:paraId="462F4716" w14:textId="1C835C4B" w:rsidR="004052C0" w:rsidRPr="003533ED" w:rsidRDefault="004052C0" w:rsidP="006F7D8B">
            <w:pPr>
              <w:pStyle w:val="Brdtekst"/>
              <w:spacing w:after="0"/>
            </w:pPr>
            <w:r>
              <w:t>CTRL + SHIFT + V</w:t>
            </w:r>
          </w:p>
        </w:tc>
      </w:tr>
      <w:tr w:rsidR="00182933" w14:paraId="2002CFD5" w14:textId="77777777" w:rsidTr="00B71759">
        <w:trPr>
          <w:trHeight w:val="360"/>
        </w:trPr>
        <w:tc>
          <w:tcPr>
            <w:tcW w:w="4287" w:type="dxa"/>
            <w:vAlign w:val="center"/>
          </w:tcPr>
          <w:p w14:paraId="31084084" w14:textId="7D324716" w:rsidR="00182933" w:rsidRDefault="004052C0" w:rsidP="006F7D8B">
            <w:pPr>
              <w:pStyle w:val="Brdtekst"/>
              <w:spacing w:after="0"/>
            </w:pPr>
            <w:r>
              <w:t>Søg på Wiktionary</w:t>
            </w:r>
          </w:p>
        </w:tc>
        <w:tc>
          <w:tcPr>
            <w:tcW w:w="4343" w:type="dxa"/>
            <w:vAlign w:val="center"/>
          </w:tcPr>
          <w:p w14:paraId="249FC2D9" w14:textId="698C45F6" w:rsidR="00182933" w:rsidRPr="003533ED" w:rsidRDefault="001E68A8" w:rsidP="006F7D8B">
            <w:pPr>
              <w:pStyle w:val="Brdtekst"/>
              <w:spacing w:after="0"/>
            </w:pPr>
            <w:r>
              <w:t>CTRL + D</w:t>
            </w:r>
          </w:p>
        </w:tc>
      </w:tr>
      <w:tr w:rsidR="00013935" w14:paraId="6A527DB0" w14:textId="77777777" w:rsidTr="00B71759">
        <w:trPr>
          <w:trHeight w:val="360"/>
        </w:trPr>
        <w:tc>
          <w:tcPr>
            <w:tcW w:w="4287" w:type="dxa"/>
            <w:vAlign w:val="center"/>
          </w:tcPr>
          <w:p w14:paraId="0AB36B28" w14:textId="61C5315B" w:rsidR="00013935" w:rsidRDefault="001E68A8" w:rsidP="006F7D8B">
            <w:pPr>
              <w:pStyle w:val="Brdtekst"/>
              <w:spacing w:after="0"/>
            </w:pPr>
            <w:r>
              <w:t>Søg på WordNet</w:t>
            </w:r>
          </w:p>
        </w:tc>
        <w:tc>
          <w:tcPr>
            <w:tcW w:w="4343" w:type="dxa"/>
            <w:vAlign w:val="center"/>
          </w:tcPr>
          <w:p w14:paraId="202298F4" w14:textId="7568D365" w:rsidR="00013935" w:rsidRPr="003533ED" w:rsidRDefault="001E68A8" w:rsidP="006F7D8B">
            <w:pPr>
              <w:pStyle w:val="Brdtekst"/>
              <w:spacing w:after="0"/>
            </w:pPr>
            <w:r>
              <w:t>CTRL+SHIFT+D</w:t>
            </w:r>
          </w:p>
        </w:tc>
      </w:tr>
      <w:tr w:rsidR="002A0501" w14:paraId="2409B7E5" w14:textId="77777777" w:rsidTr="00B71759">
        <w:trPr>
          <w:trHeight w:val="360"/>
        </w:trPr>
        <w:tc>
          <w:tcPr>
            <w:tcW w:w="4287" w:type="dxa"/>
            <w:vAlign w:val="center"/>
          </w:tcPr>
          <w:p w14:paraId="3FB082DE" w14:textId="531E6F6D" w:rsidR="002A0501" w:rsidRDefault="00683ACA" w:rsidP="006F7D8B">
            <w:pPr>
              <w:pStyle w:val="Brdtekst"/>
              <w:spacing w:after="0"/>
            </w:pPr>
            <w:r>
              <w:t>Læs alt (tekst-til-tale funktionen)</w:t>
            </w:r>
          </w:p>
        </w:tc>
        <w:tc>
          <w:tcPr>
            <w:tcW w:w="4343" w:type="dxa"/>
            <w:vAlign w:val="center"/>
          </w:tcPr>
          <w:p w14:paraId="71996021" w14:textId="628DBAA0" w:rsidR="002A0501" w:rsidRPr="003533ED" w:rsidRDefault="00F65E0A" w:rsidP="006F7D8B">
            <w:pPr>
              <w:pStyle w:val="Brdtekst"/>
              <w:spacing w:after="0"/>
            </w:pPr>
            <w:r>
              <w:t>CTRL + SHIFT + G</w:t>
            </w:r>
          </w:p>
        </w:tc>
      </w:tr>
      <w:tr w:rsidR="00F54E2A" w14:paraId="4D2832FA" w14:textId="77777777" w:rsidTr="00B71759">
        <w:trPr>
          <w:trHeight w:val="360"/>
        </w:trPr>
        <w:tc>
          <w:tcPr>
            <w:tcW w:w="4287" w:type="dxa"/>
            <w:vAlign w:val="center"/>
          </w:tcPr>
          <w:p w14:paraId="0F5A7C31" w14:textId="517DE4FC" w:rsidR="00F54E2A" w:rsidRDefault="00B71759" w:rsidP="006F7D8B">
            <w:pPr>
              <w:pStyle w:val="Brdtekst"/>
              <w:spacing w:after="0"/>
            </w:pPr>
            <w:r>
              <w:t>Stop læsning (tekst-til-tale funktionen)</w:t>
            </w:r>
          </w:p>
        </w:tc>
        <w:tc>
          <w:tcPr>
            <w:tcW w:w="4343" w:type="dxa"/>
            <w:vAlign w:val="center"/>
          </w:tcPr>
          <w:p w14:paraId="1D5B285D" w14:textId="545E55A5" w:rsidR="00F54E2A" w:rsidRPr="003533ED" w:rsidRDefault="00782FE4" w:rsidP="006F7D8B">
            <w:pPr>
              <w:pStyle w:val="Brdtekst"/>
              <w:spacing w:after="0"/>
            </w:pPr>
            <w:r>
              <w:t>CTRL</w:t>
            </w:r>
          </w:p>
        </w:tc>
      </w:tr>
      <w:tr w:rsidR="00646BBF" w14:paraId="24C5B467" w14:textId="77777777" w:rsidTr="00B71759">
        <w:trPr>
          <w:trHeight w:val="360"/>
        </w:trPr>
        <w:tc>
          <w:tcPr>
            <w:tcW w:w="4287" w:type="dxa"/>
            <w:vAlign w:val="center"/>
          </w:tcPr>
          <w:p w14:paraId="4923348A" w14:textId="77777777" w:rsidR="00646BBF" w:rsidRPr="00914DD8" w:rsidRDefault="00646BBF" w:rsidP="006F7D8B">
            <w:pPr>
              <w:pStyle w:val="Brdtekst"/>
              <w:spacing w:after="0"/>
            </w:pPr>
            <w:r>
              <w:t xml:space="preserve">Skift Læsetilstand </w:t>
            </w:r>
          </w:p>
        </w:tc>
        <w:tc>
          <w:tcPr>
            <w:tcW w:w="4343" w:type="dxa"/>
            <w:vAlign w:val="center"/>
          </w:tcPr>
          <w:p w14:paraId="66A360CE" w14:textId="77777777" w:rsidR="00646BBF" w:rsidRDefault="00646BBF" w:rsidP="006F7D8B">
            <w:pPr>
              <w:pStyle w:val="Brdtekst"/>
              <w:spacing w:after="0"/>
            </w:pPr>
            <w:r>
              <w:t>CTRL + R</w:t>
            </w:r>
          </w:p>
        </w:tc>
      </w:tr>
      <w:tr w:rsidR="008F7820" w14:paraId="0BECBB39" w14:textId="77777777" w:rsidTr="00B71759">
        <w:trPr>
          <w:trHeight w:val="360"/>
        </w:trPr>
        <w:tc>
          <w:tcPr>
            <w:tcW w:w="4287" w:type="dxa"/>
            <w:vAlign w:val="center"/>
          </w:tcPr>
          <w:p w14:paraId="39794C94" w14:textId="4481FFB3" w:rsidR="008F7820" w:rsidRPr="00C67D18" w:rsidRDefault="008F7820" w:rsidP="008F7820">
            <w:pPr>
              <w:pStyle w:val="Brdtekst"/>
              <w:spacing w:after="0"/>
            </w:pPr>
            <w:r>
              <w:t>Bogmærke menu</w:t>
            </w:r>
          </w:p>
        </w:tc>
        <w:tc>
          <w:tcPr>
            <w:tcW w:w="4343" w:type="dxa"/>
            <w:vAlign w:val="center"/>
          </w:tcPr>
          <w:p w14:paraId="7D7BA819" w14:textId="4A3B453A" w:rsidR="008F7820" w:rsidRDefault="008F7820" w:rsidP="008F7820">
            <w:pPr>
              <w:pStyle w:val="Brdtekst"/>
              <w:spacing w:after="0"/>
            </w:pPr>
            <w:r>
              <w:t>ALT + M</w:t>
            </w:r>
          </w:p>
        </w:tc>
      </w:tr>
      <w:tr w:rsidR="008F7820" w14:paraId="7F126777" w14:textId="77777777" w:rsidTr="00B71759">
        <w:trPr>
          <w:trHeight w:val="360"/>
        </w:trPr>
        <w:tc>
          <w:tcPr>
            <w:tcW w:w="4287" w:type="dxa"/>
            <w:vAlign w:val="center"/>
          </w:tcPr>
          <w:p w14:paraId="6569493B" w14:textId="490B6AAE" w:rsidR="008F7820" w:rsidRPr="00C67D18" w:rsidRDefault="008F7820" w:rsidP="008F7820">
            <w:pPr>
              <w:pStyle w:val="Brdtekst"/>
              <w:spacing w:after="0"/>
            </w:pPr>
            <w:r>
              <w:t>Spring til bogmærke</w:t>
            </w:r>
          </w:p>
        </w:tc>
        <w:tc>
          <w:tcPr>
            <w:tcW w:w="4343" w:type="dxa"/>
            <w:vAlign w:val="center"/>
          </w:tcPr>
          <w:p w14:paraId="132B4C14" w14:textId="5608641C" w:rsidR="008F7820" w:rsidRDefault="008F7820" w:rsidP="008F7820">
            <w:pPr>
              <w:pStyle w:val="Brdtekst"/>
              <w:spacing w:after="0"/>
            </w:pPr>
            <w:r>
              <w:t>CTRL + J</w:t>
            </w:r>
          </w:p>
        </w:tc>
      </w:tr>
      <w:tr w:rsidR="008F7820" w14:paraId="0C23CA7F" w14:textId="77777777" w:rsidTr="00B71759">
        <w:trPr>
          <w:trHeight w:val="360"/>
        </w:trPr>
        <w:tc>
          <w:tcPr>
            <w:tcW w:w="4287" w:type="dxa"/>
            <w:vAlign w:val="center"/>
          </w:tcPr>
          <w:p w14:paraId="2E06983A" w14:textId="1AF56A47" w:rsidR="008F7820" w:rsidRPr="00C67D18" w:rsidRDefault="008F7820" w:rsidP="008F7820">
            <w:pPr>
              <w:pStyle w:val="Brdtekst"/>
              <w:spacing w:after="0"/>
            </w:pPr>
            <w:r>
              <w:t>Indsæt bogmærke</w:t>
            </w:r>
          </w:p>
        </w:tc>
        <w:tc>
          <w:tcPr>
            <w:tcW w:w="4343" w:type="dxa"/>
            <w:vAlign w:val="center"/>
          </w:tcPr>
          <w:p w14:paraId="4E0AB738" w14:textId="53FAF30B" w:rsidR="008F7820" w:rsidRDefault="008F7820" w:rsidP="008F7820">
            <w:pPr>
              <w:pStyle w:val="Brdtekst"/>
              <w:spacing w:after="0"/>
            </w:pPr>
            <w:r>
              <w:t>CTRL + B</w:t>
            </w:r>
          </w:p>
        </w:tc>
      </w:tr>
    </w:tbl>
    <w:p w14:paraId="307EA74E" w14:textId="6BDAD574" w:rsidR="000770C0" w:rsidRDefault="000770C0" w:rsidP="000770C0">
      <w:pPr>
        <w:pStyle w:val="Overskrift1"/>
      </w:pPr>
      <w:bookmarkStart w:id="110" w:name="_Toc183783239"/>
      <w:r>
        <w:t>Brug af Braille Editor applikation</w:t>
      </w:r>
      <w:bookmarkEnd w:id="110"/>
    </w:p>
    <w:p w14:paraId="05E51D80" w14:textId="77777777" w:rsidR="000770C0" w:rsidRDefault="000770C0" w:rsidP="000770C0">
      <w:pPr>
        <w:pStyle w:val="Brdtekst"/>
      </w:pPr>
      <w:r>
        <w:t>Med Braille Editor får du en applikation som ligner den almindelige Editor, men specifikt designet til at redigere, åbne og oprette punktskriftdokumenter i .brf og .</w:t>
      </w:r>
      <w:proofErr w:type="spellStart"/>
      <w:r>
        <w:t>brl</w:t>
      </w:r>
      <w:proofErr w:type="spellEnd"/>
      <w:r>
        <w:t xml:space="preserve"> formatet. Filerne oprettes, ændres og gemmes i formatet .brf.</w:t>
      </w:r>
    </w:p>
    <w:p w14:paraId="41A979E3" w14:textId="77777777" w:rsidR="000770C0" w:rsidRDefault="000770C0" w:rsidP="000770C0">
      <w:pPr>
        <w:pStyle w:val="Brdtekst"/>
      </w:pPr>
      <w:r>
        <w:t>For at åbne Braille Editor skal du benytte Næste knappen indtil du lander på elementet Braille Editor applikationen, eller indskrive ‘B’ i Hovedmenuen, efterfulgt af Enter eller en markørrute tast.</w:t>
      </w:r>
    </w:p>
    <w:p w14:paraId="63166D67" w14:textId="1D341530" w:rsidR="000770C0" w:rsidRDefault="000770C0" w:rsidP="00F237DB">
      <w:pPr>
        <w:pStyle w:val="Brdtekst"/>
      </w:pPr>
      <w:r>
        <w:t>I Braille Editor applikationen præsenteres du for en undermenu som inkluderer Opret fil, Åben fil, Seneste gemt, Editor Indstillinger samt Luk.</w:t>
      </w:r>
    </w:p>
    <w:p w14:paraId="2749D7FA" w14:textId="3F8F2403" w:rsidR="008B3D10" w:rsidRDefault="008B3D10" w:rsidP="008B3D10">
      <w:pPr>
        <w:pStyle w:val="Brdtekst"/>
      </w:pPr>
      <w:r>
        <w:t>Bemærk venligst at når du redigerer et dokument i Braille Editor applikationen vil du ikke kunne bruge det almindelige tastatur. Indskrivning vil udelukkende ske ved brug af Perkins indskrivningsmetoden, altså ved brug af tasterne A,S,D,F samt J,K,L,; (Gennemgå venligst tabel 1 for yderligere detaljer).</w:t>
      </w:r>
    </w:p>
    <w:p w14:paraId="584D4743" w14:textId="390FE461" w:rsidR="009E3190" w:rsidRDefault="009E3190" w:rsidP="00761DD2">
      <w:pPr>
        <w:spacing w:line="257" w:lineRule="auto"/>
      </w:pPr>
      <w:r>
        <w:rPr>
          <w:rFonts w:ascii="Calibri" w:hAnsi="Calibri"/>
        </w:rPr>
        <w:t>Bemærk venligst at tekst-til-tale (TTS) funktionen ikke fungere i Braille Editor applikationen.</w:t>
      </w:r>
    </w:p>
    <w:p w14:paraId="6E6FFAD5" w14:textId="77777777" w:rsidR="000770C0" w:rsidRDefault="000770C0" w:rsidP="000770C0">
      <w:pPr>
        <w:pStyle w:val="Overskrift2"/>
      </w:pPr>
      <w:bookmarkStart w:id="111" w:name="_Toc183783240"/>
      <w:r>
        <w:t>Opret en fil</w:t>
      </w:r>
      <w:bookmarkEnd w:id="111"/>
    </w:p>
    <w:p w14:paraId="58F6A53A" w14:textId="77777777" w:rsidR="000770C0" w:rsidRDefault="000770C0" w:rsidP="000770C0">
      <w:pPr>
        <w:pStyle w:val="Brdtekst"/>
      </w:pPr>
      <w:r>
        <w:t xml:space="preserve">Du har flere muligheder for at oprette en fil alt efter hvor i systemet du befinder dig. </w:t>
      </w:r>
    </w:p>
    <w:p w14:paraId="092D98FC" w14:textId="77777777" w:rsidR="000770C0" w:rsidRDefault="000770C0" w:rsidP="000770C0">
      <w:pPr>
        <w:pStyle w:val="Brdtekst"/>
        <w:numPr>
          <w:ilvl w:val="0"/>
          <w:numId w:val="9"/>
        </w:numPr>
        <w:contextualSpacing/>
      </w:pPr>
      <w:r>
        <w:t>Befinder du dig i Braille Editor menuen kan du vælge elementet Opret fil og tryk på Enter eller benytte en af dine markør rutetaster.</w:t>
      </w:r>
    </w:p>
    <w:p w14:paraId="3552B924" w14:textId="77777777" w:rsidR="000770C0" w:rsidRDefault="000770C0" w:rsidP="000770C0">
      <w:pPr>
        <w:pStyle w:val="Brdtekst"/>
        <w:numPr>
          <w:ilvl w:val="0"/>
          <w:numId w:val="9"/>
        </w:numPr>
        <w:contextualSpacing/>
      </w:pPr>
      <w:r>
        <w:t xml:space="preserve">Fra kontekstmenuen kan du navigere til og vælge Fil menu efterfulgt af Opret fil. </w:t>
      </w:r>
    </w:p>
    <w:p w14:paraId="41955965" w14:textId="29C15C4E" w:rsidR="000770C0" w:rsidRDefault="000770C0" w:rsidP="000770C0">
      <w:pPr>
        <w:pStyle w:val="Brdtekst"/>
        <w:numPr>
          <w:ilvl w:val="0"/>
          <w:numId w:val="9"/>
        </w:numPr>
      </w:pPr>
      <w:r>
        <w:t>Alternativt skal du benytte CTRL + FN + B fra enhver placering i din enhed for hurtigt at oprette en ny .brf fil.</w:t>
      </w:r>
    </w:p>
    <w:p w14:paraId="60AEEF43" w14:textId="77777777" w:rsidR="00986EBD" w:rsidRDefault="000770C0" w:rsidP="00986EBD">
      <w:r>
        <w:t xml:space="preserve">Markøren vil være synlig mellem to punktparenteser, og kan indstilles til blinkende i indstillingerne. Du kan nu begynde at skrive. </w:t>
      </w:r>
    </w:p>
    <w:p w14:paraId="40B7A217" w14:textId="7D69D8CB" w:rsidR="000770C0" w:rsidRDefault="000770C0" w:rsidP="000770C0">
      <w:pPr>
        <w:pStyle w:val="Overskrift2"/>
      </w:pPr>
      <w:bookmarkStart w:id="112" w:name="_Toc183783241"/>
      <w:r>
        <w:t>Åben en fil</w:t>
      </w:r>
      <w:bookmarkEnd w:id="112"/>
    </w:p>
    <w:p w14:paraId="72BF0106" w14:textId="74879C6C" w:rsidR="001276AF" w:rsidRDefault="000770C0" w:rsidP="001276AF">
      <w:r>
        <w:t xml:space="preserve">Befinder du dig i Braille Editor menuen kan du vælge elementet Åben fil og tryk på Enter eller benytte en af dine cursor router taster. Alternativt kan du benytte CTRL + O og derefter vælge den fil som du ønsker at åbne ved brug af Forrige og Næste navigations knapper.  </w:t>
      </w:r>
    </w:p>
    <w:p w14:paraId="5FD22F69" w14:textId="7E392EA2" w:rsidR="000770C0" w:rsidRDefault="000770C0" w:rsidP="00B826FB">
      <w:pPr>
        <w:pStyle w:val="Overskrift2"/>
      </w:pPr>
      <w:bookmarkStart w:id="113" w:name="_Toc183783242"/>
      <w:r>
        <w:t>Seneste gemt</w:t>
      </w:r>
      <w:bookmarkEnd w:id="113"/>
    </w:p>
    <w:p w14:paraId="1D71ADEE" w14:textId="77777777" w:rsidR="000770C0" w:rsidRDefault="000770C0" w:rsidP="000770C0">
      <w:pPr>
        <w:pStyle w:val="Brdtekst"/>
      </w:pPr>
      <w:r>
        <w:t>Du kan få præsenteret en oversigt over dine seneste ti dokumenter som du har gemt, og derved kan tilgå hurtigt.</w:t>
      </w:r>
    </w:p>
    <w:p w14:paraId="75102948" w14:textId="77777777" w:rsidR="00917006" w:rsidRDefault="000770C0" w:rsidP="000770C0">
      <w:pPr>
        <w:pStyle w:val="Brdtekst"/>
      </w:pPr>
      <w:r>
        <w:t xml:space="preserve">For at åbne listen over dine ti seneste filer, vælg Editor fra Hovedmenuen. Benyt nu Forrige og Næste knapperne indtil du lander på Seneste gemt og benyt Enter. </w:t>
      </w:r>
    </w:p>
    <w:p w14:paraId="2D2A54AF" w14:textId="715C17F6" w:rsidR="000770C0" w:rsidRPr="00325443" w:rsidRDefault="000770C0" w:rsidP="000770C0">
      <w:pPr>
        <w:pStyle w:val="Brdtekst"/>
      </w:pPr>
      <w:r>
        <w:t>Du kan nu navigere i de seneste ti dokumenter, igen ved brug af Forrige og Næste knapperne. Benyt Enter eller en cursor router tast for at åbne en bog fra listen.</w:t>
      </w:r>
    </w:p>
    <w:p w14:paraId="4BFF9384" w14:textId="77777777" w:rsidR="000770C0" w:rsidRDefault="000770C0" w:rsidP="000770C0">
      <w:pPr>
        <w:pStyle w:val="Overskrift2"/>
      </w:pPr>
      <w:bookmarkStart w:id="114" w:name="_Toc183783243"/>
      <w:r>
        <w:t>Luk en fil</w:t>
      </w:r>
      <w:bookmarkEnd w:id="114"/>
    </w:p>
    <w:p w14:paraId="26CB15E8" w14:textId="25CE6A3D" w:rsidR="000770C0" w:rsidRDefault="000770C0" w:rsidP="000770C0">
      <w:pPr>
        <w:pStyle w:val="Brdtekst"/>
      </w:pPr>
      <w:r>
        <w:t>For at lukke en fil som du har åbnet med Braille Editor, benyt ESC tasten. Alternativt kan du tilgå Kontekst  menuen ved brug af CTRL + M, hvorefter du navigerer til og aktivere Fil menuen. Vælg elementet Luk fil.</w:t>
      </w:r>
    </w:p>
    <w:p w14:paraId="58142EC9" w14:textId="77777777" w:rsidR="000770C0" w:rsidRDefault="000770C0" w:rsidP="000770C0">
      <w:pPr>
        <w:pStyle w:val="Brdtekst"/>
      </w:pPr>
      <w:r>
        <w:t>Såfremt du har udført ændringer i filen som du ikke har fået gemt vil du blive spurgt om du ønsker at gemme ændringerne før lukning.</w:t>
      </w:r>
    </w:p>
    <w:p w14:paraId="5D8C66F3" w14:textId="30E7F090" w:rsidR="008C486F" w:rsidRPr="00671697" w:rsidRDefault="008C486F" w:rsidP="008C486F">
      <w:r>
        <w:t xml:space="preserve">Bemærk: Hvis enheden lukker ned før du har gemt et dokument åbnes enheden i Editoren hvor du bliver spurgt om du ønsker at gemme dokumentet. </w:t>
      </w:r>
    </w:p>
    <w:p w14:paraId="54388B46" w14:textId="77777777" w:rsidR="008C486F" w:rsidRDefault="008C486F" w:rsidP="000770C0">
      <w:pPr>
        <w:pStyle w:val="Brdtekst"/>
      </w:pPr>
    </w:p>
    <w:p w14:paraId="1953B621" w14:textId="77777777" w:rsidR="000770C0" w:rsidRDefault="000770C0" w:rsidP="000770C0">
      <w:pPr>
        <w:pStyle w:val="Overskrift2"/>
      </w:pPr>
      <w:bookmarkStart w:id="115" w:name="_Toc183783244"/>
      <w:r>
        <w:t>Gem en punktskrift tekstfil</w:t>
      </w:r>
      <w:bookmarkEnd w:id="115"/>
    </w:p>
    <w:p w14:paraId="3B7ED30D" w14:textId="77777777" w:rsidR="000770C0" w:rsidRDefault="000770C0" w:rsidP="000770C0">
      <w:pPr>
        <w:pStyle w:val="Brdtekst"/>
      </w:pPr>
      <w:r>
        <w:t>Du har to forskellige gem varianter i Braille Editor: Gem og Gem som.</w:t>
      </w:r>
    </w:p>
    <w:p w14:paraId="0B736302" w14:textId="74BA8EF7" w:rsidR="000770C0" w:rsidRDefault="000770C0" w:rsidP="000770C0">
      <w:pPr>
        <w:pStyle w:val="Brdtekst"/>
      </w:pPr>
      <w:r>
        <w:rPr>
          <w:rStyle w:val="Strk"/>
        </w:rPr>
        <w:t>Gem:</w:t>
      </w:r>
      <w:r>
        <w:t xml:space="preserve"> Benyt CTRL + S for at gemme filen til en allerede eksisterende fil.</w:t>
      </w:r>
    </w:p>
    <w:p w14:paraId="64A9E990" w14:textId="5F9BCF5D" w:rsidR="000770C0" w:rsidRDefault="000770C0" w:rsidP="000770C0">
      <w:pPr>
        <w:pStyle w:val="Brdtekst"/>
      </w:pPr>
      <w:r>
        <w:rPr>
          <w:rStyle w:val="Strk"/>
        </w:rPr>
        <w:t>Gem som</w:t>
      </w:r>
      <w:r>
        <w:t>: Benyt CTRL + SHIFT + S for at gemme en kopi af din fil med et nyt filnavn, og ændre eventuelt placering.</w:t>
      </w:r>
    </w:p>
    <w:p w14:paraId="65722F19" w14:textId="77777777" w:rsidR="000770C0" w:rsidRDefault="000770C0" w:rsidP="000770C0">
      <w:pPr>
        <w:pStyle w:val="Brdtekst"/>
      </w:pPr>
      <w:r>
        <w:t>Er det en helt ny fil du har oprettet vil Braille Editor bede dig angive et filnavn ligegyldigt hvilken gem variant du benytter.</w:t>
      </w:r>
    </w:p>
    <w:p w14:paraId="6885C099" w14:textId="77777777" w:rsidR="000770C0" w:rsidRDefault="000770C0" w:rsidP="000770C0">
      <w:pPr>
        <w:pStyle w:val="Overskrift2"/>
      </w:pPr>
      <w:bookmarkStart w:id="116" w:name="_Toc183783245"/>
      <w:r>
        <w:t>Eksporter en Braille fil til tekst</w:t>
      </w:r>
      <w:bookmarkEnd w:id="116"/>
    </w:p>
    <w:p w14:paraId="6E3AAAB6" w14:textId="77777777" w:rsidR="000770C0" w:rsidRDefault="000770C0" w:rsidP="000770C0">
      <w:pPr>
        <w:pStyle w:val="Brdtekst"/>
      </w:pPr>
      <w:r>
        <w:t>Dine .brf filer som du åbner i Braille Editor applikationen kan du eksportere som tekstfiler. Det er gavnligt hvis du ønsker at åbne dem i din Editor applikation og arbejde med dem i et andet format, samt også hvis du eksempelvis ønsker at benytte tekst-til-tale funktionen</w:t>
      </w:r>
    </w:p>
    <w:p w14:paraId="5BB3EEFE" w14:textId="6B4A113C" w:rsidR="000770C0" w:rsidRDefault="000770C0" w:rsidP="000770C0">
      <w:pPr>
        <w:pStyle w:val="Brdtekst"/>
      </w:pPr>
      <w:r>
        <w:t>For at eksportere en af dine punktskrift fil til tekst:</w:t>
      </w:r>
    </w:p>
    <w:p w14:paraId="4559A3F5" w14:textId="77777777" w:rsidR="00B63000" w:rsidRDefault="000770C0" w:rsidP="00232207">
      <w:pPr>
        <w:pStyle w:val="Listeafsnit"/>
        <w:numPr>
          <w:ilvl w:val="0"/>
          <w:numId w:val="49"/>
        </w:numPr>
        <w:tabs>
          <w:tab w:val="left" w:pos="288"/>
          <w:tab w:val="left" w:pos="338"/>
        </w:tabs>
      </w:pPr>
      <w:r>
        <w:t>Benyt CTRL + M for at tilgå Kontekst Menuen.</w:t>
      </w:r>
    </w:p>
    <w:p w14:paraId="20E46F40" w14:textId="005BA9F5" w:rsidR="000770C0" w:rsidRPr="00CE0D62" w:rsidRDefault="00B63000" w:rsidP="00232207">
      <w:pPr>
        <w:pStyle w:val="Listeafsnit"/>
        <w:numPr>
          <w:ilvl w:val="0"/>
          <w:numId w:val="49"/>
        </w:numPr>
        <w:tabs>
          <w:tab w:val="left" w:pos="288"/>
          <w:tab w:val="left" w:pos="338"/>
        </w:tabs>
      </w:pPr>
      <w:r>
        <w:t xml:space="preserve">Benyt Forrige eller Næste knappen til at navigere til ”Edit” elementet og tryk på en vilkårlig knap eller en af dine markørrute taster for at aktivere. </w:t>
      </w:r>
    </w:p>
    <w:p w14:paraId="768CB015" w14:textId="77777777" w:rsidR="000770C0" w:rsidRPr="00CE0D62" w:rsidRDefault="000770C0" w:rsidP="00232207">
      <w:pPr>
        <w:pStyle w:val="Listeafsnit"/>
        <w:numPr>
          <w:ilvl w:val="0"/>
          <w:numId w:val="49"/>
        </w:numPr>
        <w:tabs>
          <w:tab w:val="left" w:pos="288"/>
          <w:tab w:val="left" w:pos="338"/>
        </w:tabs>
        <w:rPr>
          <w:i/>
        </w:rPr>
      </w:pPr>
      <w:r>
        <w:t>Benyt Forrige og Næste knapperne til at navigere til elementet Eksporter som tekst og benyt Enter.</w:t>
      </w:r>
    </w:p>
    <w:p w14:paraId="0E4BFA90" w14:textId="7D210828" w:rsidR="000770C0" w:rsidRPr="00CE0D62" w:rsidRDefault="000770C0" w:rsidP="00232207">
      <w:pPr>
        <w:pStyle w:val="Listeafsnit"/>
        <w:numPr>
          <w:ilvl w:val="0"/>
          <w:numId w:val="49"/>
        </w:numPr>
        <w:tabs>
          <w:tab w:val="left" w:pos="288"/>
          <w:tab w:val="left" w:pos="338"/>
        </w:tabs>
      </w:pPr>
      <w:r>
        <w:t xml:space="preserve">Din Mantis Q40 enhed vil præsentere en oversigt over punktskrifttabeller som du kan bruge. Benyt Forrige og Næste knapperne til at navigere til tabellen som du ønsker at benytte. </w:t>
      </w:r>
    </w:p>
    <w:p w14:paraId="13D80D34" w14:textId="77777777" w:rsidR="000770C0" w:rsidRPr="00CE0D62" w:rsidRDefault="000770C0" w:rsidP="00232207">
      <w:pPr>
        <w:pStyle w:val="Listeafsnit"/>
        <w:numPr>
          <w:ilvl w:val="0"/>
          <w:numId w:val="49"/>
        </w:numPr>
        <w:tabs>
          <w:tab w:val="left" w:pos="288"/>
          <w:tab w:val="left" w:pos="338"/>
        </w:tabs>
      </w:pPr>
      <w:r>
        <w:t>Du vil blive bedt om at angive et navn til den eksporterede fil. Indskriv det navn du ønsker og benyt Enter.</w:t>
      </w:r>
    </w:p>
    <w:p w14:paraId="627F41C8" w14:textId="77777777" w:rsidR="000770C0" w:rsidRPr="00CE0D62" w:rsidRDefault="000770C0" w:rsidP="00232207">
      <w:pPr>
        <w:pStyle w:val="Listeafsnit"/>
        <w:numPr>
          <w:ilvl w:val="0"/>
          <w:numId w:val="49"/>
        </w:numPr>
        <w:tabs>
          <w:tab w:val="left" w:pos="288"/>
          <w:tab w:val="left" w:pos="338"/>
        </w:tabs>
        <w:rPr>
          <w:i/>
        </w:rPr>
      </w:pPr>
      <w:r>
        <w:t>Herefter præsenteres du får din Filmanager hvor du kan vælge destinationen for din netop oprettede fil. Angiv den ønskede mappe ved brug af Forrige og Næste knapperne og benyt Enter.</w:t>
      </w:r>
    </w:p>
    <w:p w14:paraId="470B70D8" w14:textId="77777777" w:rsidR="000770C0" w:rsidRDefault="000770C0" w:rsidP="000770C0">
      <w:pPr>
        <w:pStyle w:val="Overskrift2"/>
      </w:pPr>
      <w:bookmarkStart w:id="117" w:name="_Toc183783246"/>
      <w:r>
        <w:t>Brug af Automatisk Rulning i Braille Editor</w:t>
      </w:r>
      <w:bookmarkEnd w:id="117"/>
    </w:p>
    <w:p w14:paraId="1CF4EA7C" w14:textId="77777777" w:rsidR="000770C0" w:rsidRDefault="000770C0" w:rsidP="000770C0">
      <w:pPr>
        <w:pStyle w:val="Brdtekst"/>
      </w:pPr>
      <w:r>
        <w:t xml:space="preserve">I din Braille Editor applikation har du en funktion kaldet Auto rul, som automatisk panorerer i indholdet som vises i punktdisplayet. </w:t>
      </w:r>
    </w:p>
    <w:p w14:paraId="7AD44C9E" w14:textId="1334F237" w:rsidR="000770C0" w:rsidRDefault="000770C0" w:rsidP="000770C0">
      <w:pPr>
        <w:pStyle w:val="Brdtekst"/>
      </w:pPr>
      <w:r>
        <w:t xml:space="preserve">For at starte den automatiske rulning, benyt ALT + G. </w:t>
      </w:r>
    </w:p>
    <w:p w14:paraId="3D8C44BB" w14:textId="77777777" w:rsidR="000770C0" w:rsidRDefault="000770C0" w:rsidP="000770C0">
      <w:pPr>
        <w:pStyle w:val="Brdtekst"/>
      </w:pPr>
      <w:r>
        <w:t>Stop funktionen igen ved at trykke på en vilkårlig knap.</w:t>
      </w:r>
    </w:p>
    <w:p w14:paraId="4935932C" w14:textId="77777777" w:rsidR="000770C0" w:rsidRDefault="000770C0" w:rsidP="000770C0">
      <w:pPr>
        <w:pStyle w:val="Overskrift3"/>
      </w:pPr>
      <w:bookmarkStart w:id="118" w:name="_Toc183783247"/>
      <w:r>
        <w:t>Juster på hastigheden</w:t>
      </w:r>
      <w:bookmarkEnd w:id="118"/>
    </w:p>
    <w:p w14:paraId="275BE5A3" w14:textId="77777777" w:rsidR="000770C0" w:rsidRDefault="000770C0" w:rsidP="000770C0">
      <w:pPr>
        <w:pStyle w:val="Brdtekst"/>
      </w:pPr>
      <w:r>
        <w:t xml:space="preserve">Du kan ændre på hastigheden for den automatisk rulning, når funktionen er i gang. </w:t>
      </w:r>
    </w:p>
    <w:p w14:paraId="1F3C6E08" w14:textId="77777777" w:rsidR="000C16E1" w:rsidRDefault="000C16E1" w:rsidP="000C16E1">
      <w:pPr>
        <w:pStyle w:val="Brdtekst"/>
      </w:pPr>
      <w:r>
        <w:t xml:space="preserve">For at justere hastigheden ned, benyt CTRL + -. </w:t>
      </w:r>
    </w:p>
    <w:p w14:paraId="6C55FE52" w14:textId="77777777" w:rsidR="000C16E1" w:rsidRDefault="000C16E1" w:rsidP="000C16E1">
      <w:pPr>
        <w:pStyle w:val="Brdtekst"/>
      </w:pPr>
      <w:r>
        <w:t>For at justere hastigheden op, benyt CTRL +  =.</w:t>
      </w:r>
    </w:p>
    <w:p w14:paraId="2A3FE265" w14:textId="77777777" w:rsidR="000770C0" w:rsidRDefault="000770C0" w:rsidP="000770C0">
      <w:pPr>
        <w:pStyle w:val="Overskrift2"/>
      </w:pPr>
      <w:bookmarkStart w:id="119" w:name="_Toc183783248"/>
      <w:r>
        <w:t>Find tekst i en fil</w:t>
      </w:r>
      <w:bookmarkEnd w:id="119"/>
    </w:p>
    <w:p w14:paraId="6FDD140E" w14:textId="347BC5A5" w:rsidR="000770C0" w:rsidRDefault="000770C0" w:rsidP="000770C0">
      <w:pPr>
        <w:pStyle w:val="Brdtekst"/>
      </w:pPr>
      <w:r>
        <w:t xml:space="preserve">For at finde et ord eller tegn eller lignende i en tekst, benyt CTRL + F. Angiv din søgeterm i redigeringsfeltet. Braille input er påkrævet. Din markør placeres ved den første forekomst af din søgeterm . </w:t>
      </w:r>
    </w:p>
    <w:p w14:paraId="0F575559" w14:textId="672EA39A" w:rsidR="000770C0" w:rsidRDefault="000770C0" w:rsidP="000770C0">
      <w:pPr>
        <w:pStyle w:val="Brdtekst"/>
      </w:pPr>
      <w:r>
        <w:t xml:space="preserve">Benyt F3 for at finde flere forekomster. </w:t>
      </w:r>
    </w:p>
    <w:p w14:paraId="2471FF57" w14:textId="352CCAAF" w:rsidR="000770C0" w:rsidRDefault="000770C0" w:rsidP="000770C0">
      <w:pPr>
        <w:pStyle w:val="Brdtekst"/>
      </w:pPr>
      <w:r>
        <w:t>Med SHIFT + F3 kan du springe tilbage til det forrige søgeresultat.</w:t>
      </w:r>
    </w:p>
    <w:p w14:paraId="445D7570" w14:textId="77777777" w:rsidR="000770C0" w:rsidRDefault="000770C0" w:rsidP="000770C0">
      <w:pPr>
        <w:pStyle w:val="Overskrift3"/>
      </w:pPr>
      <w:bookmarkStart w:id="120" w:name="_Toc183783249"/>
      <w:r>
        <w:t>Find og Erstat tekst</w:t>
      </w:r>
      <w:bookmarkEnd w:id="120"/>
    </w:p>
    <w:p w14:paraId="506F1271" w14:textId="77777777" w:rsidR="000770C0" w:rsidRDefault="000770C0" w:rsidP="000770C0">
      <w:pPr>
        <w:pStyle w:val="Brdtekst"/>
      </w:pPr>
      <w:r>
        <w:t xml:space="preserve">For at finde og erstatte en given tekst: </w:t>
      </w:r>
    </w:p>
    <w:p w14:paraId="50236133" w14:textId="191C6243" w:rsidR="000770C0" w:rsidRDefault="000770C0" w:rsidP="00232207">
      <w:pPr>
        <w:pStyle w:val="Brdtekst"/>
        <w:numPr>
          <w:ilvl w:val="0"/>
          <w:numId w:val="50"/>
        </w:numPr>
      </w:pPr>
      <w:r>
        <w:t xml:space="preserve">Benyt CTRL + H. </w:t>
      </w:r>
    </w:p>
    <w:p w14:paraId="7854CDCC" w14:textId="77777777" w:rsidR="000770C0" w:rsidRDefault="000770C0" w:rsidP="00232207">
      <w:pPr>
        <w:pStyle w:val="Brdtekst"/>
        <w:numPr>
          <w:ilvl w:val="0"/>
          <w:numId w:val="50"/>
        </w:numPr>
      </w:pPr>
      <w:r>
        <w:t>Angiv teksten du ønsker at finde i den første redigeringsfelt, med navnet Find.</w:t>
      </w:r>
    </w:p>
    <w:p w14:paraId="6867F701" w14:textId="77777777" w:rsidR="000770C0" w:rsidRDefault="000770C0" w:rsidP="00232207">
      <w:pPr>
        <w:pStyle w:val="Brdtekst"/>
        <w:numPr>
          <w:ilvl w:val="0"/>
          <w:numId w:val="50"/>
        </w:numPr>
      </w:pPr>
      <w:r>
        <w:t>Angiv teksten du ønsker at erstatte det første med, i det andet redigeringsfelt, med navnet Erstat.</w:t>
      </w:r>
    </w:p>
    <w:p w14:paraId="777BD0C7" w14:textId="77777777" w:rsidR="000770C0" w:rsidRDefault="000770C0" w:rsidP="00232207">
      <w:pPr>
        <w:pStyle w:val="Brdtekst"/>
        <w:numPr>
          <w:ilvl w:val="0"/>
          <w:numId w:val="50"/>
        </w:numPr>
      </w:pPr>
      <w:r>
        <w:t xml:space="preserve">Vælg </w:t>
      </w:r>
      <w:r>
        <w:rPr>
          <w:rStyle w:val="Strk"/>
          <w:b w:val="0"/>
        </w:rPr>
        <w:t xml:space="preserve">Erstat alle for at udskifte al den tekst der findes med den ønskede erstatning. </w:t>
      </w:r>
    </w:p>
    <w:p w14:paraId="64056651" w14:textId="77777777" w:rsidR="000770C0" w:rsidRDefault="000770C0" w:rsidP="00232207">
      <w:pPr>
        <w:pStyle w:val="Brdtekst"/>
        <w:numPr>
          <w:ilvl w:val="0"/>
          <w:numId w:val="50"/>
        </w:numPr>
      </w:pPr>
      <w:r>
        <w:t>Vælg Næste for at finde og erstatte den næste forekomst.</w:t>
      </w:r>
    </w:p>
    <w:p w14:paraId="3E330D5D" w14:textId="77777777" w:rsidR="000770C0" w:rsidRDefault="000770C0" w:rsidP="00232207">
      <w:pPr>
        <w:pStyle w:val="Brdtekst"/>
        <w:numPr>
          <w:ilvl w:val="0"/>
          <w:numId w:val="50"/>
        </w:numPr>
      </w:pPr>
      <w:r>
        <w:t>Vælg Forrige for at finde og erstatte den forrige forekomst.</w:t>
      </w:r>
    </w:p>
    <w:p w14:paraId="47947DC1" w14:textId="77777777" w:rsidR="000770C0" w:rsidRDefault="000770C0" w:rsidP="000770C0">
      <w:pPr>
        <w:pStyle w:val="Overskrift2"/>
      </w:pPr>
      <w:bookmarkStart w:id="121" w:name="_Toc183783250"/>
      <w:r>
        <w:t>Klip, Kopier og Indsæt</w:t>
      </w:r>
      <w:bookmarkEnd w:id="121"/>
    </w:p>
    <w:p w14:paraId="26A92E34" w14:textId="77777777" w:rsidR="000770C0" w:rsidRDefault="000770C0" w:rsidP="000770C0">
      <w:pPr>
        <w:pStyle w:val="Brdtekst"/>
      </w:pPr>
      <w:r>
        <w:t xml:space="preserve">Braille Editor funktionen lader dig klippe, kopierer og indsætte tekst i lighed med almindelige computerprogrammer. </w:t>
      </w:r>
    </w:p>
    <w:p w14:paraId="435E599B" w14:textId="167B9A08" w:rsidR="000770C0" w:rsidRDefault="000770C0" w:rsidP="000770C0">
      <w:pPr>
        <w:pStyle w:val="Brdtekst"/>
      </w:pPr>
      <w:r>
        <w:t xml:space="preserve">For at markere den relevante tekst, placer din markør på det første tegn ved brug af en af dine markørrute taster, og benyt derefter F8. </w:t>
      </w:r>
    </w:p>
    <w:p w14:paraId="15A06B8C" w14:textId="77777777" w:rsidR="000770C0" w:rsidRDefault="000770C0" w:rsidP="000770C0">
      <w:pPr>
        <w:pStyle w:val="Brdtekst"/>
      </w:pPr>
      <w:r>
        <w:t>Alternativt kan du også markere tekst fra Kontekst Menu:</w:t>
      </w:r>
    </w:p>
    <w:p w14:paraId="464AA457" w14:textId="6998A7A8" w:rsidR="000770C0" w:rsidRDefault="000770C0" w:rsidP="00232207">
      <w:pPr>
        <w:pStyle w:val="Brdtekst"/>
        <w:numPr>
          <w:ilvl w:val="0"/>
          <w:numId w:val="51"/>
        </w:numPr>
      </w:pPr>
      <w:r>
        <w:t xml:space="preserve">Åben op din Kontekst Menu med CTRL + M. </w:t>
      </w:r>
    </w:p>
    <w:p w14:paraId="388F6636" w14:textId="77777777" w:rsidR="000770C0" w:rsidRDefault="000770C0" w:rsidP="00232207">
      <w:pPr>
        <w:pStyle w:val="Brdtekst"/>
        <w:numPr>
          <w:ilvl w:val="0"/>
          <w:numId w:val="51"/>
        </w:numPr>
      </w:pPr>
      <w:r>
        <w:t>Naviger ned til Rediger.</w:t>
      </w:r>
    </w:p>
    <w:p w14:paraId="7050FFD4" w14:textId="77777777" w:rsidR="000770C0" w:rsidRDefault="000770C0" w:rsidP="00232207">
      <w:pPr>
        <w:pStyle w:val="Brdtekst"/>
        <w:numPr>
          <w:ilvl w:val="0"/>
          <w:numId w:val="51"/>
        </w:numPr>
      </w:pPr>
      <w:r>
        <w:t xml:space="preserve">Benyt Enter eller en af dine cursor router taster. </w:t>
      </w:r>
    </w:p>
    <w:p w14:paraId="6E735C87" w14:textId="77777777" w:rsidR="000770C0" w:rsidRDefault="000770C0" w:rsidP="00232207">
      <w:pPr>
        <w:pStyle w:val="Brdtekst"/>
        <w:numPr>
          <w:ilvl w:val="0"/>
          <w:numId w:val="51"/>
        </w:numPr>
      </w:pPr>
      <w:r>
        <w:t xml:space="preserve">Naviger ned til Marker tekst. </w:t>
      </w:r>
    </w:p>
    <w:p w14:paraId="5AB19244" w14:textId="77777777" w:rsidR="000770C0" w:rsidRDefault="000770C0" w:rsidP="00232207">
      <w:pPr>
        <w:pStyle w:val="Brdtekst"/>
        <w:numPr>
          <w:ilvl w:val="0"/>
          <w:numId w:val="51"/>
        </w:numPr>
      </w:pPr>
      <w:r>
        <w:t>Benyt Enter eller en af dine cursor router taster.</w:t>
      </w:r>
    </w:p>
    <w:p w14:paraId="694511D8" w14:textId="74DA12A5" w:rsidR="000770C0" w:rsidRDefault="000770C0" w:rsidP="000770C0">
      <w:pPr>
        <w:pStyle w:val="Brdtekst"/>
      </w:pPr>
      <w:r>
        <w:t>Dette vil angive starten på din markering. Nu skal du navigere til slutningen af teksten som skal markeres og benyt herefter ENTER eller en markørrute tast for at ende markeringen.</w:t>
      </w:r>
    </w:p>
    <w:p w14:paraId="19CA6ED4" w14:textId="2DCDFD7A" w:rsidR="000770C0" w:rsidRDefault="000770C0" w:rsidP="000770C0">
      <w:pPr>
        <w:pStyle w:val="Brdtekst"/>
      </w:pPr>
      <w:r>
        <w:t>For at markere alt teksten i filen, benyt da CTRL + A.</w:t>
      </w:r>
    </w:p>
    <w:p w14:paraId="060A68F3" w14:textId="69C09C1F" w:rsidR="000770C0" w:rsidRDefault="000770C0" w:rsidP="000770C0">
      <w:pPr>
        <w:pStyle w:val="Brdtekst"/>
      </w:pPr>
      <w:r>
        <w:t>Du kan kopiere den markerede tekst ved brug af CTRL + C.</w:t>
      </w:r>
    </w:p>
    <w:p w14:paraId="5868F304" w14:textId="7242F9E2" w:rsidR="000770C0" w:rsidRDefault="000770C0" w:rsidP="000770C0">
      <w:pPr>
        <w:pStyle w:val="Brdtekst"/>
      </w:pPr>
      <w:r>
        <w:t>Med CTRL + X kan du klippe teksten.</w:t>
      </w:r>
    </w:p>
    <w:p w14:paraId="4D3FB7E5" w14:textId="31916D11" w:rsidR="000770C0" w:rsidRDefault="000770C0" w:rsidP="000770C0">
      <w:pPr>
        <w:pStyle w:val="Brdtekst"/>
      </w:pPr>
      <w:r>
        <w:t>For at indsætte den markering som du enten har kopieret eller klippet skal du navigere til den placering hvor du ønsker at indsætte markeringen med en markørrute tast, og benytte CTRL + V.</w:t>
      </w:r>
    </w:p>
    <w:p w14:paraId="207EA50F" w14:textId="77777777" w:rsidR="000770C0" w:rsidRDefault="000770C0" w:rsidP="000770C0">
      <w:pPr>
        <w:pStyle w:val="Brdtekst"/>
      </w:pPr>
      <w:r>
        <w:t>Som altid kan ovenstående kommandoer også tilgås direkte fra Kontekst Menuen.</w:t>
      </w:r>
    </w:p>
    <w:p w14:paraId="4C5AA79E" w14:textId="77777777" w:rsidR="008F3B4F" w:rsidRDefault="000770C0" w:rsidP="000770C0">
      <w:pPr>
        <w:pStyle w:val="Brdtekst"/>
      </w:pPr>
      <w:r>
        <w:t>CTRL + C genvejen kan også blive brugt til at kopiere det seneste resultat fra Lommeregner funktionen, og det aktuelle afsnit i Bibliotek funktionen.</w:t>
      </w:r>
    </w:p>
    <w:p w14:paraId="2D05F04D" w14:textId="77777777" w:rsidR="008F3B4F" w:rsidRDefault="008F3B4F" w:rsidP="00761DD2">
      <w:pPr>
        <w:pStyle w:val="Overskrift2"/>
      </w:pPr>
      <w:bookmarkStart w:id="122" w:name="_Toc181193305"/>
      <w:bookmarkStart w:id="123" w:name="_Toc183783251"/>
      <w:r>
        <w:t>Søg på Wikipedia, Wiktionary og WordNet</w:t>
      </w:r>
      <w:bookmarkEnd w:id="122"/>
      <w:bookmarkEnd w:id="123"/>
    </w:p>
    <w:p w14:paraId="57E09635" w14:textId="034D7CCB" w:rsidR="008F3B4F" w:rsidRDefault="008F3B4F" w:rsidP="008F3B4F">
      <w:pPr>
        <w:pStyle w:val="Brdtekst"/>
      </w:pPr>
      <w:r>
        <w:t>I editoren er det mulig at få yderligere information om et bestemt ord eller udtryk ved at søge på Wikipedia, Wiktionary eller WordNet. Disse søgemuligheder finder du via Kontekst menuen, i Edit undermenuen eller ved at anvende en af følgende genveje:</w:t>
      </w:r>
    </w:p>
    <w:p w14:paraId="5DEF6018" w14:textId="5C303014" w:rsidR="008F3B4F" w:rsidRDefault="008F3B4F" w:rsidP="008F3B4F">
      <w:pPr>
        <w:pStyle w:val="Brdtekst"/>
        <w:numPr>
          <w:ilvl w:val="0"/>
          <w:numId w:val="77"/>
        </w:numPr>
      </w:pPr>
      <w:r>
        <w:t>Søg på Wikipedia: CTRL + SHIFT + V</w:t>
      </w:r>
    </w:p>
    <w:p w14:paraId="434667B0" w14:textId="63E1B33A" w:rsidR="008F3B4F" w:rsidRDefault="008F3B4F" w:rsidP="008F3B4F">
      <w:pPr>
        <w:pStyle w:val="Brdtekst"/>
        <w:numPr>
          <w:ilvl w:val="0"/>
          <w:numId w:val="77"/>
        </w:numPr>
      </w:pPr>
      <w:r>
        <w:t>Søg på Wiktionary: CTRL + D</w:t>
      </w:r>
    </w:p>
    <w:p w14:paraId="7F04A526" w14:textId="1CD8EB26" w:rsidR="008F3B4F" w:rsidRDefault="008F3B4F" w:rsidP="008F3B4F">
      <w:pPr>
        <w:pStyle w:val="Brdtekst"/>
        <w:numPr>
          <w:ilvl w:val="0"/>
          <w:numId w:val="77"/>
        </w:numPr>
      </w:pPr>
      <w:r>
        <w:t>Søg på WordNet: CTRL+SHIFT+D</w:t>
      </w:r>
    </w:p>
    <w:p w14:paraId="358EF443" w14:textId="39419B58" w:rsidR="000770C0" w:rsidRDefault="008F3B4F" w:rsidP="000770C0">
      <w:pPr>
        <w:pStyle w:val="Brdtekst"/>
      </w:pPr>
      <w:r>
        <w:t xml:space="preserve">Bemærk: Du kan læse mere om disse søgemuligheder i afsnittet </w:t>
      </w:r>
      <w:hyperlink w:anchor="_Setting_User_Preferences" w:history="1">
        <w:r>
          <w:rPr>
            <w:rStyle w:val="Hyperlink"/>
          </w:rPr>
          <w:t>Søgemuligheder i flere applikationer.</w:t>
        </w:r>
      </w:hyperlink>
      <w:r>
        <w:t xml:space="preserve"> </w:t>
      </w:r>
    </w:p>
    <w:p w14:paraId="483D7094" w14:textId="77777777" w:rsidR="000770C0" w:rsidRDefault="000770C0" w:rsidP="000770C0">
      <w:pPr>
        <w:pStyle w:val="Overskrift2"/>
      </w:pPr>
      <w:bookmarkStart w:id="124" w:name="_Toc183783252"/>
      <w:r>
        <w:t>Benyt Læsetilstand</w:t>
      </w:r>
      <w:bookmarkEnd w:id="124"/>
    </w:p>
    <w:p w14:paraId="7814A71E" w14:textId="453BAA04" w:rsidR="000770C0" w:rsidRDefault="000770C0" w:rsidP="000770C0">
      <w:pPr>
        <w:pStyle w:val="Brdtekst"/>
      </w:pPr>
      <w:r>
        <w:t xml:space="preserve">Med Læsetilstand funktionen bliver du i stand til at læse filer uden mulighed for at redigere indholdet ved en fejl. Du har derfor ikke mulighed for at foretage ændringer når du har aktiveret Læsetilstand. </w:t>
      </w:r>
    </w:p>
    <w:p w14:paraId="4B5C236F" w14:textId="1605AABE" w:rsidR="000770C0" w:rsidRDefault="000770C0" w:rsidP="000770C0">
      <w:pPr>
        <w:pStyle w:val="Brdtekst"/>
      </w:pPr>
      <w:r>
        <w:t>For at aktivere eller deaktivere Læsetilstand skal du benytte CTRL + R.</w:t>
      </w:r>
    </w:p>
    <w:p w14:paraId="28C824C7" w14:textId="77777777" w:rsidR="000770C0" w:rsidRDefault="000770C0" w:rsidP="000770C0">
      <w:pPr>
        <w:pStyle w:val="Brdtekst"/>
      </w:pPr>
      <w:r>
        <w:t>Du kan også gøre det via Kontekst Menu:</w:t>
      </w:r>
    </w:p>
    <w:p w14:paraId="2137BCC3" w14:textId="2BF58023" w:rsidR="000770C0" w:rsidRDefault="000770C0" w:rsidP="00232207">
      <w:pPr>
        <w:pStyle w:val="Brdtekst"/>
        <w:numPr>
          <w:ilvl w:val="0"/>
          <w:numId w:val="52"/>
        </w:numPr>
      </w:pPr>
      <w:r>
        <w:t>Benyt CTRL + M for at tilgå Kontekst Menuen.</w:t>
      </w:r>
    </w:p>
    <w:p w14:paraId="72514FD7" w14:textId="77777777" w:rsidR="000770C0" w:rsidRDefault="000770C0" w:rsidP="00232207">
      <w:pPr>
        <w:pStyle w:val="Brdtekst"/>
        <w:numPr>
          <w:ilvl w:val="0"/>
          <w:numId w:val="52"/>
        </w:numPr>
      </w:pPr>
      <w:r>
        <w:t>Naviger til Fil ved brug af Forrige eller Næste knap.</w:t>
      </w:r>
    </w:p>
    <w:p w14:paraId="3470E47E" w14:textId="77777777" w:rsidR="000770C0" w:rsidRDefault="000770C0" w:rsidP="00232207">
      <w:pPr>
        <w:pStyle w:val="Brdtekst"/>
        <w:numPr>
          <w:ilvl w:val="0"/>
          <w:numId w:val="52"/>
        </w:numPr>
      </w:pPr>
      <w:r>
        <w:t>Benyt Enter eller en af dine cursor router taster.</w:t>
      </w:r>
    </w:p>
    <w:p w14:paraId="69FA7323" w14:textId="77777777" w:rsidR="000770C0" w:rsidRDefault="000770C0" w:rsidP="00232207">
      <w:pPr>
        <w:pStyle w:val="Brdtekst"/>
        <w:numPr>
          <w:ilvl w:val="0"/>
          <w:numId w:val="52"/>
        </w:numPr>
      </w:pPr>
      <w:r>
        <w:t>Naviger nu til Læsetilstand ved brug af Forrige eller Næste knap igen.</w:t>
      </w:r>
    </w:p>
    <w:p w14:paraId="481FFCDA" w14:textId="77777777" w:rsidR="000770C0" w:rsidRDefault="000770C0" w:rsidP="00232207">
      <w:pPr>
        <w:pStyle w:val="Brdtekst"/>
        <w:numPr>
          <w:ilvl w:val="0"/>
          <w:numId w:val="52"/>
        </w:numPr>
      </w:pPr>
      <w:r>
        <w:t>Benyt Enter eller en af dine cursor router taster.</w:t>
      </w:r>
    </w:p>
    <w:p w14:paraId="0E3409B2" w14:textId="77777777" w:rsidR="000770C0" w:rsidRPr="00C67D18" w:rsidRDefault="000770C0" w:rsidP="000770C0">
      <w:pPr>
        <w:pStyle w:val="Overskrift2"/>
      </w:pPr>
      <w:bookmarkStart w:id="125" w:name="_Toc183783253"/>
      <w:r>
        <w:t>Tilføj, Naviger og Slet Bogmærker</w:t>
      </w:r>
      <w:bookmarkEnd w:id="125"/>
    </w:p>
    <w:p w14:paraId="7D64A49D" w14:textId="77777777" w:rsidR="000770C0" w:rsidRPr="00C67D18" w:rsidRDefault="000770C0" w:rsidP="000770C0">
      <w:pPr>
        <w:pStyle w:val="Brdtekst"/>
      </w:pPr>
      <w:r>
        <w:t xml:space="preserve">Bogmærker er en brugbar funktion til at opretholde din placering i en given fil og som giver dig mulighed for hurtigt at returnere til den samme placering senere hen. </w:t>
      </w:r>
    </w:p>
    <w:p w14:paraId="190C08A8" w14:textId="3E4738A9" w:rsidR="000770C0" w:rsidRDefault="000770C0" w:rsidP="000770C0">
      <w:r>
        <w:t>For at åbne Bogmærke menuen skal du benytte CTRL + M. Du kan også benytte ALT + M for at tilgå Kontekst Menuen og derfra vælge Bogmærke menu.</w:t>
      </w:r>
    </w:p>
    <w:p w14:paraId="7DB4E4FA" w14:textId="77777777" w:rsidR="000770C0" w:rsidRPr="00C67D18" w:rsidRDefault="000770C0" w:rsidP="000770C0">
      <w:pPr>
        <w:pStyle w:val="Overskrift3"/>
      </w:pPr>
      <w:bookmarkStart w:id="126" w:name="_Toc183783254"/>
      <w:r>
        <w:t>Indsæt et bogmærke</w:t>
      </w:r>
      <w:bookmarkEnd w:id="126"/>
    </w:p>
    <w:p w14:paraId="1FC143C2" w14:textId="77777777" w:rsidR="000770C0" w:rsidRPr="00C67D18" w:rsidRDefault="000770C0" w:rsidP="000770C0">
      <w:pPr>
        <w:pStyle w:val="Brdtekst"/>
      </w:pPr>
      <w:r>
        <w:t>For at tilføje et bogmærke i en fil skal du:</w:t>
      </w:r>
    </w:p>
    <w:p w14:paraId="5451238C" w14:textId="3383B83C" w:rsidR="000770C0" w:rsidRPr="00C67D18" w:rsidRDefault="000770C0" w:rsidP="00232207">
      <w:pPr>
        <w:pStyle w:val="Brdtekst"/>
        <w:numPr>
          <w:ilvl w:val="0"/>
          <w:numId w:val="53"/>
        </w:numPr>
      </w:pPr>
      <w:r>
        <w:t xml:space="preserve">Tryk ALT + M for at åbne op Bogmærke menuen. </w:t>
      </w:r>
    </w:p>
    <w:p w14:paraId="47CD82EE" w14:textId="77777777" w:rsidR="000770C0" w:rsidRPr="00C67D18" w:rsidRDefault="000770C0" w:rsidP="00232207">
      <w:pPr>
        <w:pStyle w:val="Brdtekst"/>
        <w:numPr>
          <w:ilvl w:val="0"/>
          <w:numId w:val="53"/>
        </w:numPr>
      </w:pPr>
      <w:r>
        <w:t>Naviger til Indsæt bogmærke ved brug af Forrige eller Næste knapperne.</w:t>
      </w:r>
    </w:p>
    <w:p w14:paraId="3224D2D5" w14:textId="77777777" w:rsidR="000770C0" w:rsidRPr="00C67D18" w:rsidRDefault="000770C0" w:rsidP="00232207">
      <w:pPr>
        <w:pStyle w:val="Brdtekst"/>
        <w:numPr>
          <w:ilvl w:val="0"/>
          <w:numId w:val="53"/>
        </w:numPr>
      </w:pPr>
      <w:r>
        <w:t xml:space="preserve">Benyt Enter eller en af dine cursor router taster. </w:t>
      </w:r>
    </w:p>
    <w:p w14:paraId="49B8FE35" w14:textId="77777777" w:rsidR="000770C0" w:rsidRPr="00C67D18" w:rsidRDefault="000770C0" w:rsidP="00232207">
      <w:pPr>
        <w:pStyle w:val="Brdtekst"/>
        <w:numPr>
          <w:ilvl w:val="0"/>
          <w:numId w:val="53"/>
        </w:numPr>
      </w:pPr>
      <w:r>
        <w:t xml:space="preserve">Angiv et specifikt ubrugt bogmærke nummer. </w:t>
      </w:r>
    </w:p>
    <w:p w14:paraId="58FD265F" w14:textId="039D8D19" w:rsidR="000770C0" w:rsidRPr="00C67D18" w:rsidRDefault="000770C0" w:rsidP="000770C0">
      <w:pPr>
        <w:pStyle w:val="Brdtekst"/>
        <w:ind w:left="720"/>
      </w:pPr>
      <w:r>
        <w:rPr>
          <w:rStyle w:val="Strk"/>
        </w:rPr>
        <w:t>Bemærk</w:t>
      </w:r>
      <w:r>
        <w:t>: Angiver du ikke et nummer vil din Mantis Q40 enhed automatisk vælge det første ledige nummer og tildele dét til bogmærket.</w:t>
      </w:r>
    </w:p>
    <w:p w14:paraId="02B5F2AB" w14:textId="77777777" w:rsidR="000770C0" w:rsidRPr="00C67D18" w:rsidRDefault="000770C0" w:rsidP="00232207">
      <w:pPr>
        <w:pStyle w:val="Brdtekst"/>
        <w:numPr>
          <w:ilvl w:val="0"/>
          <w:numId w:val="53"/>
        </w:numPr>
      </w:pPr>
      <w:r>
        <w:t xml:space="preserve">Tryk ENTER. </w:t>
      </w:r>
    </w:p>
    <w:p w14:paraId="192B29AB" w14:textId="7F1BC332" w:rsidR="000770C0" w:rsidRPr="00C67D18" w:rsidRDefault="000770C0" w:rsidP="000770C0">
      <w:pPr>
        <w:pStyle w:val="Brdtekst"/>
      </w:pPr>
      <w:r>
        <w:t>Alternativt kan du også indsætte et Bogmærke ved at trykke på CTRL + B. Bemærk venligst at du maksimalt kan indsætte 98 bogmærker i et dokument.</w:t>
      </w:r>
    </w:p>
    <w:p w14:paraId="27EA4AA9" w14:textId="77777777" w:rsidR="000770C0" w:rsidRPr="00C67D18" w:rsidRDefault="000770C0" w:rsidP="000770C0">
      <w:pPr>
        <w:pStyle w:val="Overskrift3"/>
      </w:pPr>
      <w:bookmarkStart w:id="127" w:name="_Toc183783255"/>
      <w:r>
        <w:t>Navigering til Bogmærker</w:t>
      </w:r>
      <w:bookmarkEnd w:id="127"/>
    </w:p>
    <w:p w14:paraId="623EEF16" w14:textId="6735700B" w:rsidR="000770C0" w:rsidRPr="00C67D18" w:rsidRDefault="000770C0" w:rsidP="000770C0">
      <w:pPr>
        <w:pStyle w:val="Brdtekst"/>
      </w:pPr>
      <w:r>
        <w:t>For at springe direkte til et bogmærke skal du benytte CTRL + J. Du bliver bedt om at angive bogmærke nummer. Angiv det bogmærke nummer som du ønsker at navigere til og tryk Enter.</w:t>
      </w:r>
    </w:p>
    <w:p w14:paraId="236719F4" w14:textId="77777777" w:rsidR="000770C0" w:rsidRPr="00C67D18" w:rsidRDefault="000770C0" w:rsidP="000770C0">
      <w:pPr>
        <w:pStyle w:val="Overskrift3"/>
      </w:pPr>
      <w:bookmarkStart w:id="128" w:name="_Toc183783256"/>
      <w:r>
        <w:t>Fjerne bogmærke</w:t>
      </w:r>
      <w:bookmarkEnd w:id="128"/>
    </w:p>
    <w:p w14:paraId="455B5BE4" w14:textId="77777777" w:rsidR="000770C0" w:rsidRPr="00C67D18" w:rsidRDefault="000770C0" w:rsidP="000770C0">
      <w:pPr>
        <w:pStyle w:val="Brdtekst"/>
      </w:pPr>
      <w:r>
        <w:t>For at slette et gemt bogmærke:</w:t>
      </w:r>
    </w:p>
    <w:p w14:paraId="5CE100C9" w14:textId="23E63A66" w:rsidR="000770C0" w:rsidRPr="00C67D18" w:rsidRDefault="000770C0" w:rsidP="00232207">
      <w:pPr>
        <w:pStyle w:val="Brdtekst"/>
        <w:numPr>
          <w:ilvl w:val="0"/>
          <w:numId w:val="54"/>
        </w:numPr>
      </w:pPr>
      <w:r>
        <w:t xml:space="preserve">Tryk ALT + M for at åbne op Bogmærke menuen. </w:t>
      </w:r>
    </w:p>
    <w:p w14:paraId="3EE7F962" w14:textId="77777777" w:rsidR="000770C0" w:rsidRPr="00C67D18" w:rsidRDefault="000770C0" w:rsidP="00232207">
      <w:pPr>
        <w:pStyle w:val="Brdtekst"/>
        <w:numPr>
          <w:ilvl w:val="0"/>
          <w:numId w:val="54"/>
        </w:numPr>
      </w:pPr>
      <w:r>
        <w:t>Naviger nu til Slet Bogmærke ved brug af Forrige eller Næste knap igen.</w:t>
      </w:r>
    </w:p>
    <w:p w14:paraId="645700B0" w14:textId="77777777" w:rsidR="000770C0" w:rsidRPr="00C67D18" w:rsidRDefault="000770C0" w:rsidP="00232207">
      <w:pPr>
        <w:pStyle w:val="Brdtekst"/>
        <w:numPr>
          <w:ilvl w:val="0"/>
          <w:numId w:val="54"/>
        </w:numPr>
      </w:pPr>
      <w:r>
        <w:t xml:space="preserve">Benyt Enter eller en af dine cursor router taster. </w:t>
      </w:r>
    </w:p>
    <w:p w14:paraId="78C242D7" w14:textId="77777777" w:rsidR="000770C0" w:rsidRPr="00C67D18" w:rsidRDefault="000770C0" w:rsidP="00232207">
      <w:pPr>
        <w:pStyle w:val="Brdtekst"/>
        <w:numPr>
          <w:ilvl w:val="0"/>
          <w:numId w:val="54"/>
        </w:numPr>
      </w:pPr>
      <w:r>
        <w:t>Angiv det bogmærke nummer som du ønsker at slette.</w:t>
      </w:r>
    </w:p>
    <w:p w14:paraId="4F8B2951" w14:textId="77777777" w:rsidR="000770C0" w:rsidRPr="00C67D18" w:rsidRDefault="000770C0" w:rsidP="00232207">
      <w:pPr>
        <w:pStyle w:val="Brdtekst"/>
        <w:numPr>
          <w:ilvl w:val="0"/>
          <w:numId w:val="54"/>
        </w:numPr>
      </w:pPr>
      <w:r>
        <w:t>Tryk Enter.</w:t>
      </w:r>
    </w:p>
    <w:p w14:paraId="28BCE1F8" w14:textId="77777777" w:rsidR="000770C0" w:rsidRDefault="000770C0" w:rsidP="000770C0">
      <w:pPr>
        <w:pStyle w:val="Brdtekst"/>
      </w:pPr>
      <w:r>
        <w:rPr>
          <w:rStyle w:val="Strk"/>
        </w:rPr>
        <w:t>Bemærk</w:t>
      </w:r>
      <w:r>
        <w:t>: Såfremt du ønsker at slette samtlige bogmærker i et dokument kan du indskrive 99 når du skal angive bogmærke nummer.</w:t>
      </w:r>
    </w:p>
    <w:p w14:paraId="71359CE4" w14:textId="77777777" w:rsidR="000770C0" w:rsidRDefault="000770C0" w:rsidP="000770C0">
      <w:pPr>
        <w:pStyle w:val="Overskrift2"/>
      </w:pPr>
      <w:bookmarkStart w:id="129" w:name="_Toc183783257"/>
      <w:r>
        <w:t>Skift Tekstindikator</w:t>
      </w:r>
      <w:bookmarkEnd w:id="129"/>
    </w:p>
    <w:p w14:paraId="30D0C0B4" w14:textId="77777777" w:rsidR="000770C0" w:rsidRDefault="000770C0" w:rsidP="000770C0">
      <w:pPr>
        <w:pStyle w:val="Brdtekst"/>
      </w:pPr>
      <w:r>
        <w:t>Tekstindikatorer er et brugbart redskab som du kan bruge til at hjælpe dig med at lokalisere din position når du arbejder i dokumenter i Braille Editor. Når tekstindikatorerne aktiveres vil parenteser blive præsenteret i dit punktdisplay og vil indikere starten og slutningen på teksten.</w:t>
      </w:r>
    </w:p>
    <w:p w14:paraId="537D8631" w14:textId="77777777" w:rsidR="000770C0" w:rsidRDefault="000770C0" w:rsidP="000770C0">
      <w:pPr>
        <w:pStyle w:val="Brdtekst"/>
      </w:pPr>
      <w:r>
        <w:t>For at aktivere tekstindikatorer:</w:t>
      </w:r>
    </w:p>
    <w:p w14:paraId="1191E69C" w14:textId="45BDA83D" w:rsidR="000770C0" w:rsidRDefault="000770C0" w:rsidP="00232207">
      <w:pPr>
        <w:pStyle w:val="Brdtekst"/>
        <w:numPr>
          <w:ilvl w:val="0"/>
          <w:numId w:val="55"/>
        </w:numPr>
      </w:pPr>
      <w:r>
        <w:t>Benyt CTRL + M for at tilgå Kontekst Menuen.</w:t>
      </w:r>
    </w:p>
    <w:p w14:paraId="2548BC3A" w14:textId="77777777" w:rsidR="000770C0" w:rsidRDefault="000770C0" w:rsidP="00232207">
      <w:pPr>
        <w:pStyle w:val="Listeafsnit"/>
        <w:numPr>
          <w:ilvl w:val="0"/>
          <w:numId w:val="55"/>
        </w:numPr>
        <w:contextualSpacing w:val="0"/>
        <w:rPr>
          <w:iCs/>
        </w:rPr>
      </w:pPr>
      <w:r>
        <w:t>Benyt Forrige og Næste knapperne indtil du lander på Filer menuen benyt Enter.</w:t>
      </w:r>
    </w:p>
    <w:p w14:paraId="7269B078" w14:textId="77777777" w:rsidR="000770C0" w:rsidRDefault="000770C0" w:rsidP="00232207">
      <w:pPr>
        <w:pStyle w:val="Listeafsnit"/>
        <w:numPr>
          <w:ilvl w:val="0"/>
          <w:numId w:val="55"/>
        </w:numPr>
        <w:contextualSpacing w:val="0"/>
        <w:rPr>
          <w:iCs/>
        </w:rPr>
      </w:pPr>
      <w:r>
        <w:t xml:space="preserve">Benyt Forrige og Næste knapperne indtil du placeres på Editor Indstillinger benyt Enter. </w:t>
      </w:r>
    </w:p>
    <w:p w14:paraId="38551CFB" w14:textId="47F2D508" w:rsidR="000770C0" w:rsidRPr="00B826FB" w:rsidRDefault="000770C0" w:rsidP="00232207">
      <w:pPr>
        <w:pStyle w:val="Listeafsnit"/>
        <w:numPr>
          <w:ilvl w:val="0"/>
          <w:numId w:val="55"/>
        </w:numPr>
        <w:contextualSpacing w:val="0"/>
        <w:rPr>
          <w:iCs/>
        </w:rPr>
      </w:pPr>
      <w:r>
        <w:t xml:space="preserve">Benyt Forrige eller Næste knappen til du er på Vis Editor tekstindikator elementet. </w:t>
      </w:r>
    </w:p>
    <w:p w14:paraId="34459E01" w14:textId="77777777" w:rsidR="000770C0" w:rsidRDefault="000770C0" w:rsidP="00232207">
      <w:pPr>
        <w:pStyle w:val="Listeafsnit"/>
        <w:numPr>
          <w:ilvl w:val="0"/>
          <w:numId w:val="55"/>
        </w:numPr>
        <w:contextualSpacing w:val="0"/>
      </w:pPr>
      <w:r>
        <w:t>Benyt Enter for at deaktivere Tekstindikatorer, benyt Enter igen for at aktivere dem.</w:t>
      </w:r>
    </w:p>
    <w:p w14:paraId="6DCB5784" w14:textId="77777777" w:rsidR="000770C0" w:rsidRDefault="000770C0" w:rsidP="00F719BD">
      <w:pPr>
        <w:ind w:left="360"/>
      </w:pPr>
      <w:r>
        <w:t xml:space="preserve">Bemærk venligst at ændringerne kun vil gælde for Braille Editor funktionen, alle andre redigeringsfelter vil fortsætte med at inkludere tekstindikatorer. </w:t>
      </w:r>
    </w:p>
    <w:p w14:paraId="07C7CBE8" w14:textId="77777777" w:rsidR="00190F0D" w:rsidRDefault="00190F0D" w:rsidP="00190F0D">
      <w:pPr>
        <w:pStyle w:val="Overskrift2"/>
      </w:pPr>
      <w:bookmarkStart w:id="130" w:name="_Toc183783258"/>
      <w:r>
        <w:t>Format BRF</w:t>
      </w:r>
      <w:bookmarkEnd w:id="130"/>
    </w:p>
    <w:p w14:paraId="16E641D9" w14:textId="503FF9DF" w:rsidR="00190F0D" w:rsidRDefault="00BE5F64" w:rsidP="00190F0D">
      <w:r>
        <w:t xml:space="preserve">Braille Editor tilbyder Braille formateringsindstillinger. Det kan være nyttigt at formatere punktskriftdokumenter som hvis de skulle udskrives. </w:t>
      </w:r>
    </w:p>
    <w:p w14:paraId="1A78EF03" w14:textId="6CE11716" w:rsidR="00190F0D" w:rsidRDefault="00190F0D" w:rsidP="00190F0D">
      <w:r>
        <w:t>For at ændre formateringen i punktskriftdokumenter åbnes Braille editor applikationen. I menuen vælges Editor indstillinger hvorefter der trykkes Enter. I vinduet finder du indstillingen ”Format BRF”. Tryk Enter for at aktivere og tryk Enter igen for at deaktivere. Fortsætter du men at navigere i vinduet kan du vælge antallet af tegn per linje der skal vises og antal linjer per side. De to indstillinger styrer hvordan punktskriften vises på displayet på samme måde som hvis dokumentet var udskrevet på papir. For at ændre en indstilling trykkes Enter på den hvorefter tallet kan ændres. Gem ændringen ved at trykke Enter igen.</w:t>
      </w:r>
    </w:p>
    <w:p w14:paraId="2C75FD04" w14:textId="77777777" w:rsidR="00190F0D" w:rsidRDefault="00190F0D" w:rsidP="00190F0D">
      <w:r>
        <w:t>På BRF dokumenter to nye indstillinger tilføjet til kontekstmenuen  i Filer menuen når ”Format BRF” er aktiveret. Afhængig af indstillingen for Braille formatering kan du få oplyst den aktuelle position i dokumentet ved at anvende ”Hvor er jeg” funktionen. Du kan anvende CTRL + W til at få den samme information. Du kan også få vist et eksempel på hvordan dokumentet vil se ud på papir inden det udskrives. Tryk Enter + Q for at åbne Eksempelvisning.</w:t>
      </w:r>
    </w:p>
    <w:p w14:paraId="45783B66" w14:textId="37BBEFCB" w:rsidR="00190F0D" w:rsidRDefault="00190F0D" w:rsidP="00190F0D">
      <w:r>
        <w:t>Bemærk: Selvom du kan deaktivere “Formatmarkører” i brugerindstillinger menuen vil de blive gengivet i Eksempelvisning.</w:t>
      </w:r>
    </w:p>
    <w:p w14:paraId="308B93B1" w14:textId="77777777" w:rsidR="00190F0D" w:rsidRPr="00F97B25" w:rsidRDefault="00190F0D" w:rsidP="00190F0D">
      <w:pPr>
        <w:pStyle w:val="Overskrift3"/>
      </w:pPr>
      <w:bookmarkStart w:id="131" w:name="_Toc183783259"/>
      <w:r>
        <w:t>Eksempelvisning</w:t>
      </w:r>
      <w:bookmarkEnd w:id="131"/>
    </w:p>
    <w:p w14:paraId="75ADCCC2" w14:textId="77777777" w:rsidR="00190F0D" w:rsidRPr="00671697" w:rsidRDefault="00190F0D" w:rsidP="00190F0D">
      <w:r>
        <w:t>Når ”BRF Format” indstillingen er aktiveret kan du læse dokumentet i Eksempelvisning ved at anvende kommandoen Enter + Q eller ved at vælge denne indstilling i kontekstmenuen . I denne tilstand vises dokumentet på samme måde som hvis det var udskrevet på papir ifølge de BRF indstillinger der er sat.</w:t>
      </w:r>
    </w:p>
    <w:p w14:paraId="2795180D" w14:textId="056A148C" w:rsidR="00190F0D" w:rsidRDefault="00190F0D" w:rsidP="00190F0D">
      <w:r>
        <w:t>Bemærk at selvom formatmarkører vises selvom de er deaktiveret i brugerindstillinger. Dette er for at sikre man kan se hvad der vil blive udskrevet på papir. Nedenfor er formatmarkører forklaret.</w:t>
      </w:r>
    </w:p>
    <w:p w14:paraId="1DC88204" w14:textId="78207E9E" w:rsidR="00190F0D" w:rsidRDefault="00190F0D" w:rsidP="00190F0D">
      <w:pPr>
        <w:pStyle w:val="Brdtekst"/>
      </w:pPr>
      <w:r>
        <w:t>For at vise hvordan dokumentet er formateret tilføjer specielle formatmarkører til  dokumentteksten. Disse formatmarkører vises på punktdisplayet. Du har muligvis set disse symboler når du har gennemset et dokument. Disse symboler fortæller hvordan teksten er formateret. Når formatmarkører vises anvendes de retningslinjer som er fastsat for fuldskrift fastsat af Braille Authority of North America.</w:t>
      </w:r>
    </w:p>
    <w:p w14:paraId="30309E62" w14:textId="77777777" w:rsidR="00190F0D" w:rsidRDefault="00190F0D" w:rsidP="00190F0D">
      <w:pPr>
        <w:pStyle w:val="Brdtekst"/>
      </w:pPr>
      <w:r>
        <w:t>På punktdisplayet vises en markering under hvert tegn hvor der er en formatmarkering.</w:t>
      </w:r>
    </w:p>
    <w:p w14:paraId="5438E1A7" w14:textId="77777777" w:rsidR="00190F0D" w:rsidRDefault="00190F0D" w:rsidP="00190F0D">
      <w:pPr>
        <w:pStyle w:val="Brdtekst"/>
      </w:pPr>
      <w:r>
        <w:t xml:space="preserve">Formatmarkører er grupper af symboler der altid starter med et dollar tegn </w:t>
      </w:r>
      <w:r>
        <w:rPr>
          <w:rStyle w:val="Display"/>
        </w:rPr>
        <w:t>$</w:t>
      </w:r>
      <w:r>
        <w:t xml:space="preserve">. På dansk er tegnet </w:t>
      </w:r>
      <w:r>
        <w:rPr>
          <w:rStyle w:val="Keystroke"/>
        </w:rPr>
        <w:t>punkt 4</w:t>
      </w:r>
      <w:r>
        <w:rPr>
          <w:rStyle w:val="Keystroke"/>
        </w:rPr>
        <w:noBreakHyphen/>
        <w:t>5 2</w:t>
      </w:r>
      <w:r>
        <w:rPr>
          <w:rStyle w:val="Keystroke"/>
        </w:rPr>
        <w:noBreakHyphen/>
        <w:t>5</w:t>
      </w:r>
      <w:r>
        <w:rPr>
          <w:rStyle w:val="Keystroke"/>
        </w:rPr>
        <w:noBreakHyphen/>
        <w:t>6</w:t>
      </w:r>
      <w:r>
        <w:t xml:space="preserve"> svarende til forkortelsen for "ed". I UK computer Braille er det </w:t>
      </w:r>
      <w:r>
        <w:rPr>
          <w:rStyle w:val="Keystroke"/>
        </w:rPr>
        <w:t>punkt 4</w:t>
      </w:r>
      <w:r>
        <w:rPr>
          <w:rStyle w:val="Keystroke"/>
        </w:rPr>
        <w:noBreakHyphen/>
        <w:t>5</w:t>
      </w:r>
      <w:r>
        <w:rPr>
          <w:rStyle w:val="Keystroke"/>
        </w:rPr>
        <w:noBreakHyphen/>
        <w:t>6. </w:t>
      </w:r>
      <w:r>
        <w:t xml:space="preserve">Der er altid et mellemrum foran </w:t>
      </w:r>
      <w:r>
        <w:rPr>
          <w:rStyle w:val="Display"/>
        </w:rPr>
        <w:t>$</w:t>
      </w:r>
      <w:r>
        <w:t xml:space="preserve"> og et andet tegn efter gruppen af symboler. Symbolet eller symbolerne der står efter </w:t>
      </w:r>
      <w:r>
        <w:rPr>
          <w:rStyle w:val="Display"/>
        </w:rPr>
        <w:t>$</w:t>
      </w:r>
      <w:r>
        <w:t xml:space="preserve"> viser hvilken formatmarkør det er.</w:t>
      </w:r>
    </w:p>
    <w:p w14:paraId="2535AB85" w14:textId="77777777" w:rsidR="00190F0D" w:rsidRPr="00B42269" w:rsidRDefault="00190F0D" w:rsidP="00190F0D">
      <w:pPr>
        <w:pStyle w:val="CommandSummary"/>
      </w:pPr>
      <w:r>
        <w:t>Nedenfor er en liste over de formatmarkører der kan forekomme i dokumentet:</w:t>
      </w:r>
    </w:p>
    <w:p w14:paraId="1701DDB8" w14:textId="77777777" w:rsidR="00190F0D" w:rsidRDefault="00190F0D" w:rsidP="00190F0D">
      <w:pPr>
        <w:pStyle w:val="CommandSummary"/>
      </w:pPr>
      <w:r>
        <w:t>Ny linje: $p.</w:t>
      </w:r>
    </w:p>
    <w:p w14:paraId="3DA38B80" w14:textId="77777777" w:rsidR="00190F0D" w:rsidRDefault="00190F0D" w:rsidP="00190F0D">
      <w:pPr>
        <w:pStyle w:val="CommandSummary"/>
      </w:pPr>
      <w:r>
        <w:rPr>
          <w:rStyle w:val="ui-provider"/>
        </w:rPr>
        <w:t>Form feed: $f</w:t>
      </w:r>
    </w:p>
    <w:p w14:paraId="462B750E" w14:textId="77777777" w:rsidR="00190F0D" w:rsidRPr="00B42269" w:rsidRDefault="00190F0D" w:rsidP="00190F0D">
      <w:pPr>
        <w:pStyle w:val="CommandSummary"/>
      </w:pPr>
      <w:r>
        <w:t xml:space="preserve">Tab: $t </w:t>
      </w:r>
    </w:p>
    <w:p w14:paraId="32E0B7DC" w14:textId="77777777" w:rsidR="00190F0D" w:rsidRDefault="00190F0D" w:rsidP="00F719BD">
      <w:pPr>
        <w:ind w:left="360"/>
      </w:pPr>
    </w:p>
    <w:p w14:paraId="2CE943E9" w14:textId="77777777" w:rsidR="000770C0" w:rsidRDefault="000770C0" w:rsidP="000770C0">
      <w:pPr>
        <w:pStyle w:val="Overskrift2"/>
      </w:pPr>
      <w:bookmarkStart w:id="132" w:name="_Toc183783260"/>
      <w:r>
        <w:t>Braille Editor Genvejs Tabel</w:t>
      </w:r>
      <w:bookmarkEnd w:id="132"/>
    </w:p>
    <w:p w14:paraId="0BDF1D49" w14:textId="6FEF7180" w:rsidR="000770C0" w:rsidRDefault="000770C0" w:rsidP="000770C0">
      <w:pPr>
        <w:pStyle w:val="Brdtekst"/>
      </w:pPr>
      <w:r>
        <w:t>Herunder, i tabel 4, finder du en oversigt over Braille Editor genveje.</w:t>
      </w:r>
    </w:p>
    <w:p w14:paraId="0973329E" w14:textId="04297284" w:rsidR="000770C0" w:rsidRPr="00953B9A" w:rsidRDefault="000770C0" w:rsidP="000770C0">
      <w:pPr>
        <w:pStyle w:val="Billedtekst"/>
        <w:keepNext/>
        <w:rPr>
          <w:rStyle w:val="Strk"/>
          <w:sz w:val="24"/>
          <w:szCs w:val="24"/>
        </w:rPr>
      </w:pPr>
      <w:r>
        <w:rPr>
          <w:rStyle w:val="Strk"/>
          <w:sz w:val="24"/>
        </w:rPr>
        <w:t>Tabel 4: Braille Editor Kommandoer</w:t>
      </w:r>
    </w:p>
    <w:tbl>
      <w:tblPr>
        <w:tblStyle w:val="Tabel-Gitter"/>
        <w:tblW w:w="0" w:type="auto"/>
        <w:tblLook w:val="04A0" w:firstRow="1" w:lastRow="0" w:firstColumn="1" w:lastColumn="0" w:noHBand="0" w:noVBand="1"/>
      </w:tblPr>
      <w:tblGrid>
        <w:gridCol w:w="4287"/>
        <w:gridCol w:w="4343"/>
      </w:tblGrid>
      <w:tr w:rsidR="000770C0" w14:paraId="021CD3CB" w14:textId="77777777" w:rsidTr="00AE3E9D">
        <w:trPr>
          <w:trHeight w:val="432"/>
          <w:tblHeader/>
        </w:trPr>
        <w:tc>
          <w:tcPr>
            <w:tcW w:w="4287" w:type="dxa"/>
            <w:vAlign w:val="center"/>
          </w:tcPr>
          <w:p w14:paraId="23699A9C" w14:textId="77777777" w:rsidR="000770C0" w:rsidRPr="00953B9A" w:rsidRDefault="000770C0" w:rsidP="001B0946">
            <w:pPr>
              <w:pStyle w:val="Brdtekst"/>
              <w:spacing w:after="0"/>
              <w:jc w:val="center"/>
              <w:rPr>
                <w:rStyle w:val="Strk"/>
                <w:sz w:val="26"/>
                <w:szCs w:val="26"/>
              </w:rPr>
            </w:pPr>
            <w:r>
              <w:rPr>
                <w:rStyle w:val="Strk"/>
                <w:sz w:val="26"/>
              </w:rPr>
              <w:t>Handling</w:t>
            </w:r>
          </w:p>
        </w:tc>
        <w:tc>
          <w:tcPr>
            <w:tcW w:w="4343" w:type="dxa"/>
            <w:vAlign w:val="center"/>
          </w:tcPr>
          <w:p w14:paraId="255D29E4" w14:textId="77777777" w:rsidR="000770C0" w:rsidRPr="00953B9A" w:rsidRDefault="000770C0" w:rsidP="001B0946">
            <w:pPr>
              <w:pStyle w:val="Brdtekst"/>
              <w:spacing w:after="0"/>
              <w:jc w:val="center"/>
              <w:rPr>
                <w:rStyle w:val="Strk"/>
                <w:sz w:val="26"/>
                <w:szCs w:val="26"/>
              </w:rPr>
            </w:pPr>
            <w:r>
              <w:rPr>
                <w:rStyle w:val="Strk"/>
                <w:sz w:val="26"/>
              </w:rPr>
              <w:t>Genvej</w:t>
            </w:r>
          </w:p>
        </w:tc>
      </w:tr>
      <w:tr w:rsidR="000770C0" w14:paraId="5030FFBC" w14:textId="77777777" w:rsidTr="00AE3E9D">
        <w:trPr>
          <w:trHeight w:val="360"/>
        </w:trPr>
        <w:tc>
          <w:tcPr>
            <w:tcW w:w="4287" w:type="dxa"/>
            <w:vAlign w:val="center"/>
          </w:tcPr>
          <w:p w14:paraId="26F5BC8F" w14:textId="77777777" w:rsidR="000770C0" w:rsidRDefault="000770C0" w:rsidP="001B0946">
            <w:pPr>
              <w:pStyle w:val="Brdtekst"/>
              <w:spacing w:after="0"/>
            </w:pPr>
            <w:r>
              <w:t>Aktiver redigeringstilstand</w:t>
            </w:r>
          </w:p>
        </w:tc>
        <w:tc>
          <w:tcPr>
            <w:tcW w:w="4343" w:type="dxa"/>
            <w:vAlign w:val="center"/>
          </w:tcPr>
          <w:p w14:paraId="3C4F7B11" w14:textId="77777777" w:rsidR="000770C0" w:rsidRPr="00914DD8" w:rsidRDefault="000770C0" w:rsidP="001B0946">
            <w:pPr>
              <w:pStyle w:val="Brdtekst"/>
              <w:spacing w:after="0"/>
            </w:pPr>
            <w:r>
              <w:t>ENTER eller en af dine cursor router taster</w:t>
            </w:r>
          </w:p>
        </w:tc>
      </w:tr>
      <w:tr w:rsidR="000770C0" w14:paraId="1930CB19" w14:textId="77777777" w:rsidTr="00AE3E9D">
        <w:trPr>
          <w:trHeight w:val="360"/>
        </w:trPr>
        <w:tc>
          <w:tcPr>
            <w:tcW w:w="4287" w:type="dxa"/>
            <w:vAlign w:val="center"/>
          </w:tcPr>
          <w:p w14:paraId="02CFB0DC" w14:textId="77777777" w:rsidR="000770C0" w:rsidRDefault="000770C0" w:rsidP="001B0946">
            <w:pPr>
              <w:pStyle w:val="Brdtekst"/>
              <w:spacing w:after="0"/>
            </w:pPr>
            <w:r>
              <w:t>Forlad Redigeringstilstand</w:t>
            </w:r>
          </w:p>
        </w:tc>
        <w:tc>
          <w:tcPr>
            <w:tcW w:w="4343" w:type="dxa"/>
            <w:vAlign w:val="center"/>
          </w:tcPr>
          <w:p w14:paraId="74C08810" w14:textId="3B646E88" w:rsidR="000770C0" w:rsidRPr="00914DD8" w:rsidRDefault="00506C0D" w:rsidP="001B0946">
            <w:pPr>
              <w:pStyle w:val="Brdtekst"/>
              <w:spacing w:after="0"/>
            </w:pPr>
            <w:r>
              <w:t>ESCAPE</w:t>
            </w:r>
          </w:p>
        </w:tc>
      </w:tr>
      <w:tr w:rsidR="000770C0" w14:paraId="1E77903F" w14:textId="77777777" w:rsidTr="00AE3E9D">
        <w:trPr>
          <w:trHeight w:val="360"/>
        </w:trPr>
        <w:tc>
          <w:tcPr>
            <w:tcW w:w="4287" w:type="dxa"/>
            <w:vAlign w:val="center"/>
          </w:tcPr>
          <w:p w14:paraId="7FEC3D3E" w14:textId="77777777" w:rsidR="000770C0" w:rsidRDefault="000770C0" w:rsidP="001B0946">
            <w:pPr>
              <w:pStyle w:val="Brdtekst"/>
              <w:spacing w:after="0"/>
            </w:pPr>
            <w:r>
              <w:t>Opret en punktskriftfil</w:t>
            </w:r>
          </w:p>
        </w:tc>
        <w:tc>
          <w:tcPr>
            <w:tcW w:w="4343" w:type="dxa"/>
            <w:vAlign w:val="center"/>
          </w:tcPr>
          <w:p w14:paraId="24F67873" w14:textId="7C172062" w:rsidR="000770C0" w:rsidRDefault="00BA2CC4" w:rsidP="001B0946">
            <w:pPr>
              <w:pStyle w:val="Brdtekst"/>
              <w:spacing w:after="0"/>
            </w:pPr>
            <w:r>
              <w:t>CTRL + FN + B</w:t>
            </w:r>
          </w:p>
        </w:tc>
      </w:tr>
      <w:tr w:rsidR="000770C0" w14:paraId="62864046" w14:textId="77777777" w:rsidTr="00AE3E9D">
        <w:trPr>
          <w:trHeight w:val="360"/>
        </w:trPr>
        <w:tc>
          <w:tcPr>
            <w:tcW w:w="4287" w:type="dxa"/>
            <w:vAlign w:val="center"/>
          </w:tcPr>
          <w:p w14:paraId="6BE58AC3" w14:textId="77777777" w:rsidR="000770C0" w:rsidRDefault="000770C0" w:rsidP="001B0946">
            <w:pPr>
              <w:pStyle w:val="Brdtekst"/>
              <w:spacing w:after="0"/>
            </w:pPr>
            <w:r>
              <w:t>Opret en punktskriftfil</w:t>
            </w:r>
          </w:p>
        </w:tc>
        <w:tc>
          <w:tcPr>
            <w:tcW w:w="4343" w:type="dxa"/>
            <w:vAlign w:val="center"/>
          </w:tcPr>
          <w:p w14:paraId="60095EC9" w14:textId="0771F663" w:rsidR="000770C0" w:rsidRDefault="00BA2CC4" w:rsidP="001B0946">
            <w:pPr>
              <w:pStyle w:val="Brdtekst"/>
              <w:spacing w:after="0"/>
            </w:pPr>
            <w:r>
              <w:t>CTRL + O</w:t>
            </w:r>
          </w:p>
        </w:tc>
      </w:tr>
      <w:tr w:rsidR="006C79E4" w14:paraId="0A71909F" w14:textId="77777777" w:rsidTr="00AE3E9D">
        <w:trPr>
          <w:trHeight w:val="360"/>
        </w:trPr>
        <w:tc>
          <w:tcPr>
            <w:tcW w:w="4287" w:type="dxa"/>
            <w:vAlign w:val="center"/>
          </w:tcPr>
          <w:p w14:paraId="7BF53AE0" w14:textId="77777777" w:rsidR="006C79E4" w:rsidRDefault="006C79E4" w:rsidP="006C79E4">
            <w:pPr>
              <w:pStyle w:val="Brdtekst"/>
              <w:spacing w:after="0"/>
            </w:pPr>
            <w:r>
              <w:t>Gem</w:t>
            </w:r>
          </w:p>
        </w:tc>
        <w:tc>
          <w:tcPr>
            <w:tcW w:w="4343" w:type="dxa"/>
            <w:vAlign w:val="center"/>
          </w:tcPr>
          <w:p w14:paraId="09E0A6F4" w14:textId="56D3A08A" w:rsidR="006C79E4" w:rsidRDefault="006C79E4" w:rsidP="006C79E4">
            <w:pPr>
              <w:pStyle w:val="Brdtekst"/>
              <w:spacing w:after="0"/>
            </w:pPr>
            <w:r>
              <w:t>CTRL + S</w:t>
            </w:r>
          </w:p>
        </w:tc>
      </w:tr>
      <w:tr w:rsidR="006C79E4" w14:paraId="59504221" w14:textId="77777777" w:rsidTr="00AE3E9D">
        <w:trPr>
          <w:trHeight w:val="360"/>
        </w:trPr>
        <w:tc>
          <w:tcPr>
            <w:tcW w:w="4287" w:type="dxa"/>
            <w:vAlign w:val="center"/>
          </w:tcPr>
          <w:p w14:paraId="41C5DD28" w14:textId="77777777" w:rsidR="006C79E4" w:rsidRDefault="006C79E4" w:rsidP="006C79E4">
            <w:pPr>
              <w:pStyle w:val="Brdtekst"/>
              <w:spacing w:after="0"/>
            </w:pPr>
            <w:r>
              <w:t>Gem som</w:t>
            </w:r>
          </w:p>
        </w:tc>
        <w:tc>
          <w:tcPr>
            <w:tcW w:w="4343" w:type="dxa"/>
            <w:vAlign w:val="center"/>
          </w:tcPr>
          <w:p w14:paraId="5EC2269D" w14:textId="0FC2B709" w:rsidR="006C79E4" w:rsidRDefault="006C79E4" w:rsidP="006C79E4">
            <w:pPr>
              <w:pStyle w:val="Brdtekst"/>
              <w:spacing w:after="0"/>
            </w:pPr>
            <w:r>
              <w:t>CTRL + SHIFT + S</w:t>
            </w:r>
          </w:p>
        </w:tc>
      </w:tr>
      <w:tr w:rsidR="006C79E4" w14:paraId="2B99AA3D" w14:textId="77777777" w:rsidTr="00AE3E9D">
        <w:trPr>
          <w:trHeight w:val="360"/>
        </w:trPr>
        <w:tc>
          <w:tcPr>
            <w:tcW w:w="4287" w:type="dxa"/>
            <w:vAlign w:val="center"/>
          </w:tcPr>
          <w:p w14:paraId="7705D7CF" w14:textId="77777777" w:rsidR="006C79E4" w:rsidRDefault="006C79E4" w:rsidP="006C79E4">
            <w:pPr>
              <w:pStyle w:val="Brdtekst"/>
              <w:spacing w:after="0"/>
            </w:pPr>
            <w:r>
              <w:t xml:space="preserve">Find </w:t>
            </w:r>
          </w:p>
        </w:tc>
        <w:tc>
          <w:tcPr>
            <w:tcW w:w="4343" w:type="dxa"/>
            <w:vAlign w:val="center"/>
          </w:tcPr>
          <w:p w14:paraId="363508A6" w14:textId="3BF49323" w:rsidR="006C79E4" w:rsidRDefault="006C79E4" w:rsidP="006C79E4">
            <w:pPr>
              <w:pStyle w:val="Brdtekst"/>
              <w:spacing w:after="0"/>
            </w:pPr>
            <w:r>
              <w:t>CTRL + F</w:t>
            </w:r>
          </w:p>
        </w:tc>
      </w:tr>
      <w:tr w:rsidR="006C79E4" w14:paraId="7B8B2438" w14:textId="77777777" w:rsidTr="00AE3E9D">
        <w:trPr>
          <w:trHeight w:val="360"/>
        </w:trPr>
        <w:tc>
          <w:tcPr>
            <w:tcW w:w="4287" w:type="dxa"/>
            <w:vAlign w:val="center"/>
          </w:tcPr>
          <w:p w14:paraId="4124A925" w14:textId="77777777" w:rsidR="006C79E4" w:rsidRDefault="006C79E4" w:rsidP="006C79E4">
            <w:pPr>
              <w:pStyle w:val="Brdtekst"/>
              <w:spacing w:after="0"/>
            </w:pPr>
            <w:r>
              <w:t>Find næste</w:t>
            </w:r>
          </w:p>
        </w:tc>
        <w:tc>
          <w:tcPr>
            <w:tcW w:w="4343" w:type="dxa"/>
            <w:vAlign w:val="center"/>
          </w:tcPr>
          <w:p w14:paraId="3679D91E" w14:textId="30BD6867" w:rsidR="006C79E4" w:rsidRDefault="006C79E4" w:rsidP="006C79E4">
            <w:pPr>
              <w:pStyle w:val="Brdtekst"/>
              <w:spacing w:after="0"/>
            </w:pPr>
            <w:r>
              <w:t>F3</w:t>
            </w:r>
          </w:p>
        </w:tc>
      </w:tr>
      <w:tr w:rsidR="006C79E4" w14:paraId="678EDE69" w14:textId="77777777" w:rsidTr="00AE3E9D">
        <w:trPr>
          <w:trHeight w:val="360"/>
        </w:trPr>
        <w:tc>
          <w:tcPr>
            <w:tcW w:w="4287" w:type="dxa"/>
            <w:vAlign w:val="center"/>
          </w:tcPr>
          <w:p w14:paraId="23F96DC2" w14:textId="77777777" w:rsidR="006C79E4" w:rsidRDefault="006C79E4" w:rsidP="006C79E4">
            <w:pPr>
              <w:pStyle w:val="Brdtekst"/>
              <w:spacing w:after="0"/>
            </w:pPr>
            <w:r>
              <w:t>Find forrige</w:t>
            </w:r>
          </w:p>
        </w:tc>
        <w:tc>
          <w:tcPr>
            <w:tcW w:w="4343" w:type="dxa"/>
            <w:vAlign w:val="center"/>
          </w:tcPr>
          <w:p w14:paraId="32F4773B" w14:textId="6D5B0438" w:rsidR="006C79E4" w:rsidRDefault="006C79E4" w:rsidP="006C79E4">
            <w:pPr>
              <w:pStyle w:val="Brdtekst"/>
              <w:spacing w:after="0"/>
            </w:pPr>
            <w:r>
              <w:t>SHIFT + F3</w:t>
            </w:r>
          </w:p>
        </w:tc>
      </w:tr>
      <w:tr w:rsidR="006C79E4" w14:paraId="281A9375" w14:textId="77777777" w:rsidTr="00AE3E9D">
        <w:trPr>
          <w:trHeight w:val="360"/>
        </w:trPr>
        <w:tc>
          <w:tcPr>
            <w:tcW w:w="4287" w:type="dxa"/>
            <w:vAlign w:val="center"/>
          </w:tcPr>
          <w:p w14:paraId="6EF74306" w14:textId="77777777" w:rsidR="006C79E4" w:rsidRDefault="006C79E4" w:rsidP="006C79E4">
            <w:pPr>
              <w:pStyle w:val="Brdtekst"/>
              <w:spacing w:after="0"/>
            </w:pPr>
            <w:r>
              <w:t>Erstat</w:t>
            </w:r>
          </w:p>
        </w:tc>
        <w:tc>
          <w:tcPr>
            <w:tcW w:w="4343" w:type="dxa"/>
            <w:vAlign w:val="center"/>
          </w:tcPr>
          <w:p w14:paraId="1ED33810" w14:textId="57BDB926" w:rsidR="006C79E4" w:rsidRDefault="006C79E4" w:rsidP="006C79E4">
            <w:pPr>
              <w:pStyle w:val="Brdtekst"/>
              <w:spacing w:after="0"/>
            </w:pPr>
            <w:r>
              <w:t>CTRL + H</w:t>
            </w:r>
          </w:p>
        </w:tc>
      </w:tr>
      <w:tr w:rsidR="006C79E4" w14:paraId="7F201E81" w14:textId="77777777" w:rsidTr="00AE3E9D">
        <w:trPr>
          <w:trHeight w:val="360"/>
        </w:trPr>
        <w:tc>
          <w:tcPr>
            <w:tcW w:w="4287" w:type="dxa"/>
            <w:vAlign w:val="center"/>
          </w:tcPr>
          <w:p w14:paraId="1E97BA96" w14:textId="77777777" w:rsidR="006C79E4" w:rsidRDefault="006C79E4" w:rsidP="006C79E4">
            <w:pPr>
              <w:pStyle w:val="Brdtekst"/>
              <w:spacing w:after="0"/>
            </w:pPr>
            <w:r>
              <w:t>Start / Stop Markering</w:t>
            </w:r>
          </w:p>
        </w:tc>
        <w:tc>
          <w:tcPr>
            <w:tcW w:w="4343" w:type="dxa"/>
            <w:vAlign w:val="center"/>
          </w:tcPr>
          <w:p w14:paraId="3DDDC01E" w14:textId="2474DAB9" w:rsidR="006C79E4" w:rsidRDefault="006C79E4" w:rsidP="006C79E4">
            <w:pPr>
              <w:pStyle w:val="Brdtekst"/>
              <w:spacing w:after="0"/>
            </w:pPr>
            <w:r>
              <w:t>F8</w:t>
            </w:r>
          </w:p>
        </w:tc>
      </w:tr>
      <w:tr w:rsidR="006C79E4" w14:paraId="22DF5EC7" w14:textId="77777777" w:rsidTr="00AE3E9D">
        <w:trPr>
          <w:trHeight w:val="360"/>
        </w:trPr>
        <w:tc>
          <w:tcPr>
            <w:tcW w:w="4287" w:type="dxa"/>
            <w:vAlign w:val="center"/>
          </w:tcPr>
          <w:p w14:paraId="0E3F3261" w14:textId="77777777" w:rsidR="006C79E4" w:rsidRDefault="006C79E4" w:rsidP="006C79E4">
            <w:pPr>
              <w:pStyle w:val="Brdtekst"/>
              <w:spacing w:after="0"/>
            </w:pPr>
            <w:r>
              <w:t xml:space="preserve">Marker alt </w:t>
            </w:r>
          </w:p>
        </w:tc>
        <w:tc>
          <w:tcPr>
            <w:tcW w:w="4343" w:type="dxa"/>
            <w:vAlign w:val="center"/>
          </w:tcPr>
          <w:p w14:paraId="297C5BED" w14:textId="31F79E9C" w:rsidR="006C79E4" w:rsidRDefault="006C79E4" w:rsidP="006C79E4">
            <w:pPr>
              <w:pStyle w:val="Brdtekst"/>
              <w:spacing w:after="0"/>
            </w:pPr>
            <w:r>
              <w:t>CTRL + A</w:t>
            </w:r>
          </w:p>
        </w:tc>
      </w:tr>
      <w:tr w:rsidR="006C79E4" w14:paraId="2C1EA5F7" w14:textId="77777777" w:rsidTr="00AE3E9D">
        <w:trPr>
          <w:trHeight w:val="360"/>
        </w:trPr>
        <w:tc>
          <w:tcPr>
            <w:tcW w:w="4287" w:type="dxa"/>
            <w:vAlign w:val="center"/>
          </w:tcPr>
          <w:p w14:paraId="6E43BD4D" w14:textId="77777777" w:rsidR="006C79E4" w:rsidRDefault="006C79E4" w:rsidP="006C79E4">
            <w:pPr>
              <w:pStyle w:val="Brdtekst"/>
              <w:spacing w:after="0"/>
            </w:pPr>
            <w:r>
              <w:t>Kopier</w:t>
            </w:r>
          </w:p>
        </w:tc>
        <w:tc>
          <w:tcPr>
            <w:tcW w:w="4343" w:type="dxa"/>
            <w:vAlign w:val="center"/>
          </w:tcPr>
          <w:p w14:paraId="37C217FA" w14:textId="038C9161" w:rsidR="006C79E4" w:rsidRDefault="006C79E4" w:rsidP="006C79E4">
            <w:pPr>
              <w:pStyle w:val="Brdtekst"/>
              <w:spacing w:after="0"/>
            </w:pPr>
            <w:r>
              <w:t>CTRL + C</w:t>
            </w:r>
          </w:p>
        </w:tc>
      </w:tr>
      <w:tr w:rsidR="006C79E4" w14:paraId="1685CE7E" w14:textId="77777777" w:rsidTr="00AE3E9D">
        <w:trPr>
          <w:trHeight w:val="360"/>
        </w:trPr>
        <w:tc>
          <w:tcPr>
            <w:tcW w:w="4287" w:type="dxa"/>
            <w:vAlign w:val="center"/>
          </w:tcPr>
          <w:p w14:paraId="2ED1CDE6" w14:textId="77777777" w:rsidR="006C79E4" w:rsidRDefault="006C79E4" w:rsidP="006C79E4">
            <w:pPr>
              <w:pStyle w:val="Brdtekst"/>
              <w:spacing w:after="0"/>
            </w:pPr>
            <w:r>
              <w:t>Klip</w:t>
            </w:r>
          </w:p>
        </w:tc>
        <w:tc>
          <w:tcPr>
            <w:tcW w:w="4343" w:type="dxa"/>
            <w:vAlign w:val="center"/>
          </w:tcPr>
          <w:p w14:paraId="41D4A9E0" w14:textId="42B1ED63" w:rsidR="006C79E4" w:rsidRDefault="006C79E4" w:rsidP="006C79E4">
            <w:pPr>
              <w:pStyle w:val="Brdtekst"/>
              <w:spacing w:after="0"/>
            </w:pPr>
            <w:r>
              <w:t>CTRL + X</w:t>
            </w:r>
          </w:p>
        </w:tc>
      </w:tr>
      <w:tr w:rsidR="006C79E4" w14:paraId="36EF1003" w14:textId="77777777" w:rsidTr="00AE3E9D">
        <w:trPr>
          <w:trHeight w:val="360"/>
        </w:trPr>
        <w:tc>
          <w:tcPr>
            <w:tcW w:w="4287" w:type="dxa"/>
            <w:vAlign w:val="center"/>
          </w:tcPr>
          <w:p w14:paraId="264F82A1" w14:textId="77777777" w:rsidR="006C79E4" w:rsidRDefault="006C79E4" w:rsidP="006C79E4">
            <w:pPr>
              <w:pStyle w:val="Brdtekst"/>
              <w:spacing w:after="0"/>
            </w:pPr>
            <w:r>
              <w:t>Indsæt</w:t>
            </w:r>
          </w:p>
        </w:tc>
        <w:tc>
          <w:tcPr>
            <w:tcW w:w="4343" w:type="dxa"/>
            <w:vAlign w:val="center"/>
          </w:tcPr>
          <w:p w14:paraId="53531F92" w14:textId="3EECBCD1" w:rsidR="006C79E4" w:rsidRDefault="006C79E4" w:rsidP="006C79E4">
            <w:pPr>
              <w:pStyle w:val="Brdtekst"/>
              <w:spacing w:after="0"/>
            </w:pPr>
            <w:r>
              <w:t>CTRL + V</w:t>
            </w:r>
          </w:p>
        </w:tc>
      </w:tr>
      <w:tr w:rsidR="006B1243" w14:paraId="09C6CA11" w14:textId="77777777" w:rsidTr="00AE3E9D">
        <w:trPr>
          <w:trHeight w:val="360"/>
        </w:trPr>
        <w:tc>
          <w:tcPr>
            <w:tcW w:w="4287" w:type="dxa"/>
            <w:vAlign w:val="center"/>
          </w:tcPr>
          <w:p w14:paraId="0C46131E" w14:textId="77777777" w:rsidR="006B1243" w:rsidRDefault="006B1243" w:rsidP="006B1243">
            <w:pPr>
              <w:pStyle w:val="Brdtekst"/>
              <w:spacing w:after="0"/>
            </w:pPr>
            <w:r>
              <w:t>Slet forrige ord</w:t>
            </w:r>
          </w:p>
        </w:tc>
        <w:tc>
          <w:tcPr>
            <w:tcW w:w="4343" w:type="dxa"/>
            <w:vAlign w:val="center"/>
          </w:tcPr>
          <w:p w14:paraId="77581912" w14:textId="160F2DDB" w:rsidR="006B1243" w:rsidRPr="00914DD8" w:rsidRDefault="006B1243" w:rsidP="006B1243">
            <w:pPr>
              <w:pStyle w:val="Brdtekst"/>
              <w:spacing w:after="0"/>
            </w:pPr>
            <w:r>
              <w:t>CTRL + BACKSPACE</w:t>
            </w:r>
          </w:p>
        </w:tc>
      </w:tr>
      <w:tr w:rsidR="006B1243" w14:paraId="1F801C61" w14:textId="77777777" w:rsidTr="00AE3E9D">
        <w:trPr>
          <w:trHeight w:val="360"/>
        </w:trPr>
        <w:tc>
          <w:tcPr>
            <w:tcW w:w="4287" w:type="dxa"/>
            <w:vAlign w:val="center"/>
          </w:tcPr>
          <w:p w14:paraId="2A42B1D6" w14:textId="77777777" w:rsidR="006B1243" w:rsidRDefault="006B1243" w:rsidP="006B1243">
            <w:pPr>
              <w:pStyle w:val="Brdtekst"/>
              <w:spacing w:after="0"/>
            </w:pPr>
            <w:r>
              <w:t>Slet aktuelle ord</w:t>
            </w:r>
          </w:p>
        </w:tc>
        <w:tc>
          <w:tcPr>
            <w:tcW w:w="4343" w:type="dxa"/>
            <w:vAlign w:val="center"/>
          </w:tcPr>
          <w:p w14:paraId="5BAD3967" w14:textId="5F5EE347" w:rsidR="006B1243" w:rsidRPr="00914DD8" w:rsidRDefault="006B1243" w:rsidP="006B1243">
            <w:pPr>
              <w:pStyle w:val="Brdtekst"/>
              <w:spacing w:after="0"/>
            </w:pPr>
            <w:r>
              <w:t>CTRL + DELETE</w:t>
            </w:r>
          </w:p>
        </w:tc>
      </w:tr>
      <w:tr w:rsidR="006B1243" w14:paraId="488CB467" w14:textId="77777777" w:rsidTr="00AE3E9D">
        <w:trPr>
          <w:trHeight w:val="360"/>
        </w:trPr>
        <w:tc>
          <w:tcPr>
            <w:tcW w:w="4287" w:type="dxa"/>
          </w:tcPr>
          <w:p w14:paraId="10CD87AA" w14:textId="77777777" w:rsidR="006B1243" w:rsidRDefault="006B1243" w:rsidP="006B1243">
            <w:pPr>
              <w:pStyle w:val="Brdtekst"/>
              <w:spacing w:after="0"/>
            </w:pPr>
            <w:r>
              <w:t>Slet forrige karakter</w:t>
            </w:r>
          </w:p>
        </w:tc>
        <w:tc>
          <w:tcPr>
            <w:tcW w:w="4343" w:type="dxa"/>
          </w:tcPr>
          <w:p w14:paraId="37DA30BE" w14:textId="29036D1C" w:rsidR="006B1243" w:rsidRDefault="006B1243" w:rsidP="006B1243">
            <w:pPr>
              <w:pStyle w:val="Brdtekst"/>
              <w:spacing w:after="0"/>
            </w:pPr>
            <w:r>
              <w:t>Backspace</w:t>
            </w:r>
          </w:p>
        </w:tc>
      </w:tr>
      <w:tr w:rsidR="00DF0F7D" w14:paraId="34C83AC9" w14:textId="77777777" w:rsidTr="00AE3E9D">
        <w:trPr>
          <w:trHeight w:val="360"/>
        </w:trPr>
        <w:tc>
          <w:tcPr>
            <w:tcW w:w="4287" w:type="dxa"/>
            <w:vAlign w:val="center"/>
          </w:tcPr>
          <w:p w14:paraId="58F1A2EA" w14:textId="77777777" w:rsidR="00DF0F7D" w:rsidRDefault="00DF0F7D" w:rsidP="00DF0F7D">
            <w:pPr>
              <w:pStyle w:val="Brdtekst"/>
              <w:spacing w:after="0"/>
            </w:pPr>
            <w:r>
              <w:t>Flyt til næste edit boks ved redigering</w:t>
            </w:r>
          </w:p>
        </w:tc>
        <w:tc>
          <w:tcPr>
            <w:tcW w:w="4343" w:type="dxa"/>
            <w:vAlign w:val="center"/>
          </w:tcPr>
          <w:p w14:paraId="4903E07F" w14:textId="037D9953" w:rsidR="00DF0F7D" w:rsidRDefault="00DF0F7D" w:rsidP="00DF0F7D">
            <w:pPr>
              <w:pStyle w:val="Brdtekst"/>
              <w:spacing w:after="0"/>
            </w:pPr>
            <w:r>
              <w:t>Enter</w:t>
            </w:r>
          </w:p>
        </w:tc>
      </w:tr>
      <w:tr w:rsidR="00DF0F7D" w14:paraId="2E11C205" w14:textId="77777777" w:rsidTr="00AE3E9D">
        <w:trPr>
          <w:trHeight w:val="360"/>
        </w:trPr>
        <w:tc>
          <w:tcPr>
            <w:tcW w:w="4287" w:type="dxa"/>
            <w:vAlign w:val="center"/>
          </w:tcPr>
          <w:p w14:paraId="0083F1E9" w14:textId="77777777" w:rsidR="00DF0F7D" w:rsidRDefault="00DF0F7D" w:rsidP="00DF0F7D">
            <w:pPr>
              <w:pStyle w:val="Brdtekst"/>
              <w:spacing w:after="0"/>
            </w:pPr>
            <w:r>
              <w:t>Flyt til næste edit boks uden redigering</w:t>
            </w:r>
          </w:p>
        </w:tc>
        <w:tc>
          <w:tcPr>
            <w:tcW w:w="4343" w:type="dxa"/>
            <w:vAlign w:val="center"/>
          </w:tcPr>
          <w:p w14:paraId="60E436A8" w14:textId="60EB580A" w:rsidR="00DF0F7D" w:rsidRDefault="00DF0F7D" w:rsidP="00DF0F7D">
            <w:pPr>
              <w:pStyle w:val="Brdtekst"/>
              <w:spacing w:after="0"/>
            </w:pPr>
            <w:r>
              <w:t>Næste knap</w:t>
            </w:r>
          </w:p>
        </w:tc>
      </w:tr>
      <w:tr w:rsidR="00DF0F7D" w14:paraId="482BD42E" w14:textId="77777777" w:rsidTr="00AE3E9D">
        <w:trPr>
          <w:trHeight w:val="360"/>
        </w:trPr>
        <w:tc>
          <w:tcPr>
            <w:tcW w:w="4287" w:type="dxa"/>
            <w:vAlign w:val="center"/>
          </w:tcPr>
          <w:p w14:paraId="7A4D09D6" w14:textId="77777777" w:rsidR="00DF0F7D" w:rsidRDefault="00DF0F7D" w:rsidP="00DF0F7D">
            <w:pPr>
              <w:pStyle w:val="Brdtekst"/>
              <w:spacing w:after="0"/>
            </w:pPr>
            <w:r>
              <w:t>Flyt til forrige edit boks uden redigering</w:t>
            </w:r>
          </w:p>
        </w:tc>
        <w:tc>
          <w:tcPr>
            <w:tcW w:w="4343" w:type="dxa"/>
            <w:vAlign w:val="center"/>
          </w:tcPr>
          <w:p w14:paraId="787F56A4" w14:textId="3F9D5897" w:rsidR="00DF0F7D" w:rsidRDefault="00DF0F7D" w:rsidP="00DF0F7D">
            <w:pPr>
              <w:pStyle w:val="Brdtekst"/>
              <w:spacing w:after="0"/>
            </w:pPr>
            <w:r>
              <w:t>Forrige knap</w:t>
            </w:r>
          </w:p>
        </w:tc>
      </w:tr>
      <w:tr w:rsidR="003443E8" w14:paraId="1A9504E3" w14:textId="77777777" w:rsidTr="00AE3E9D">
        <w:trPr>
          <w:trHeight w:val="360"/>
        </w:trPr>
        <w:tc>
          <w:tcPr>
            <w:tcW w:w="4287" w:type="dxa"/>
            <w:vAlign w:val="center"/>
          </w:tcPr>
          <w:p w14:paraId="5477B343" w14:textId="77777777" w:rsidR="003443E8" w:rsidRDefault="003443E8" w:rsidP="003443E8">
            <w:pPr>
              <w:pStyle w:val="Brdtekst"/>
              <w:spacing w:after="0"/>
            </w:pPr>
            <w:r>
              <w:t>Flyt markøren til starten af et tekstfelt i dokument</w:t>
            </w:r>
          </w:p>
        </w:tc>
        <w:tc>
          <w:tcPr>
            <w:tcW w:w="4343" w:type="dxa"/>
            <w:vAlign w:val="center"/>
          </w:tcPr>
          <w:p w14:paraId="0F250748" w14:textId="10476CC8" w:rsidR="003443E8" w:rsidRDefault="003443E8" w:rsidP="003443E8">
            <w:pPr>
              <w:pStyle w:val="Brdtekst"/>
              <w:spacing w:after="0"/>
            </w:pPr>
            <w:r>
              <w:t>CTRL + FN + VENSTRE PIL</w:t>
            </w:r>
          </w:p>
        </w:tc>
      </w:tr>
      <w:tr w:rsidR="003443E8" w14:paraId="5A734CA0" w14:textId="77777777" w:rsidTr="00AE3E9D">
        <w:trPr>
          <w:trHeight w:val="360"/>
        </w:trPr>
        <w:tc>
          <w:tcPr>
            <w:tcW w:w="4287" w:type="dxa"/>
            <w:vAlign w:val="center"/>
          </w:tcPr>
          <w:p w14:paraId="61E946FD" w14:textId="77777777" w:rsidR="003443E8" w:rsidRDefault="003443E8" w:rsidP="003443E8">
            <w:pPr>
              <w:pStyle w:val="Brdtekst"/>
              <w:spacing w:after="0"/>
            </w:pPr>
            <w:r>
              <w:t>Flyt markøren til enden af et tekstfelt i dokument</w:t>
            </w:r>
          </w:p>
        </w:tc>
        <w:tc>
          <w:tcPr>
            <w:tcW w:w="4343" w:type="dxa"/>
            <w:vAlign w:val="center"/>
          </w:tcPr>
          <w:p w14:paraId="4D553F89" w14:textId="1F24E117" w:rsidR="003443E8" w:rsidRDefault="003443E8" w:rsidP="003443E8">
            <w:pPr>
              <w:pStyle w:val="Brdtekst"/>
              <w:spacing w:after="0"/>
            </w:pPr>
            <w:r>
              <w:t xml:space="preserve">CTRL + FN + HØJRE PIL </w:t>
            </w:r>
          </w:p>
        </w:tc>
      </w:tr>
      <w:tr w:rsidR="003443E8" w14:paraId="6580F857" w14:textId="77777777" w:rsidTr="00AE3E9D">
        <w:trPr>
          <w:trHeight w:val="360"/>
        </w:trPr>
        <w:tc>
          <w:tcPr>
            <w:tcW w:w="4287" w:type="dxa"/>
            <w:vAlign w:val="center"/>
          </w:tcPr>
          <w:p w14:paraId="144F7882" w14:textId="77777777" w:rsidR="003443E8" w:rsidRDefault="003443E8" w:rsidP="003443E8">
            <w:pPr>
              <w:pStyle w:val="Brdtekst"/>
              <w:spacing w:after="0"/>
            </w:pPr>
            <w:r>
              <w:t>Start Automatisk rulning</w:t>
            </w:r>
          </w:p>
        </w:tc>
        <w:tc>
          <w:tcPr>
            <w:tcW w:w="4343" w:type="dxa"/>
            <w:vAlign w:val="center"/>
          </w:tcPr>
          <w:p w14:paraId="47CED9A9" w14:textId="64DBFE2E" w:rsidR="003443E8" w:rsidRDefault="003443E8" w:rsidP="003443E8">
            <w:pPr>
              <w:pStyle w:val="Brdtekst"/>
              <w:spacing w:after="0"/>
            </w:pPr>
            <w:r>
              <w:t>ALT + G</w:t>
            </w:r>
          </w:p>
        </w:tc>
      </w:tr>
      <w:tr w:rsidR="003443E8" w14:paraId="0F8BCC03" w14:textId="77777777" w:rsidTr="00AE3E9D">
        <w:trPr>
          <w:trHeight w:val="360"/>
        </w:trPr>
        <w:tc>
          <w:tcPr>
            <w:tcW w:w="4287" w:type="dxa"/>
            <w:vAlign w:val="center"/>
          </w:tcPr>
          <w:p w14:paraId="1FC41A8B" w14:textId="77777777" w:rsidR="003443E8" w:rsidRDefault="003443E8" w:rsidP="003443E8">
            <w:pPr>
              <w:pStyle w:val="Brdtekst"/>
              <w:spacing w:after="0"/>
            </w:pPr>
            <w:r>
              <w:t>Forøg hastighed</w:t>
            </w:r>
          </w:p>
        </w:tc>
        <w:tc>
          <w:tcPr>
            <w:tcW w:w="4343" w:type="dxa"/>
            <w:vAlign w:val="center"/>
          </w:tcPr>
          <w:p w14:paraId="413B006A" w14:textId="66B307D8" w:rsidR="003443E8" w:rsidRDefault="003443E8" w:rsidP="003443E8">
            <w:pPr>
              <w:pStyle w:val="Brdtekst"/>
              <w:spacing w:after="0"/>
            </w:pPr>
            <w:r>
              <w:t>CTRL + =</w:t>
            </w:r>
          </w:p>
        </w:tc>
      </w:tr>
      <w:tr w:rsidR="003443E8" w14:paraId="69B5EBB7" w14:textId="77777777" w:rsidTr="00AE3E9D">
        <w:trPr>
          <w:trHeight w:val="360"/>
        </w:trPr>
        <w:tc>
          <w:tcPr>
            <w:tcW w:w="4287" w:type="dxa"/>
            <w:vAlign w:val="center"/>
          </w:tcPr>
          <w:p w14:paraId="011E38FB" w14:textId="77777777" w:rsidR="003443E8" w:rsidRPr="00914DD8" w:rsidRDefault="003443E8" w:rsidP="003443E8">
            <w:pPr>
              <w:pStyle w:val="Brdtekst"/>
              <w:spacing w:after="0"/>
            </w:pPr>
            <w:r>
              <w:t>Nedsæt hastighed</w:t>
            </w:r>
          </w:p>
        </w:tc>
        <w:tc>
          <w:tcPr>
            <w:tcW w:w="4343" w:type="dxa"/>
            <w:vAlign w:val="center"/>
          </w:tcPr>
          <w:p w14:paraId="7F7C96E6" w14:textId="7D40E133" w:rsidR="003443E8" w:rsidRDefault="003443E8" w:rsidP="003443E8">
            <w:pPr>
              <w:pStyle w:val="Brdtekst"/>
              <w:spacing w:after="0"/>
            </w:pPr>
            <w:r>
              <w:t>CTRL + -</w:t>
            </w:r>
          </w:p>
        </w:tc>
      </w:tr>
      <w:tr w:rsidR="002B60E5" w14:paraId="580C4803" w14:textId="77777777" w:rsidTr="00AE3E9D">
        <w:trPr>
          <w:trHeight w:val="360"/>
        </w:trPr>
        <w:tc>
          <w:tcPr>
            <w:tcW w:w="4287" w:type="dxa"/>
            <w:vAlign w:val="center"/>
          </w:tcPr>
          <w:p w14:paraId="1E05E5A6" w14:textId="6E906203" w:rsidR="002B60E5" w:rsidRDefault="002B60E5" w:rsidP="003443E8">
            <w:pPr>
              <w:pStyle w:val="Brdtekst"/>
              <w:spacing w:after="0"/>
            </w:pPr>
            <w:r>
              <w:t>Søg på Wikipedia</w:t>
            </w:r>
          </w:p>
        </w:tc>
        <w:tc>
          <w:tcPr>
            <w:tcW w:w="4343" w:type="dxa"/>
            <w:vAlign w:val="center"/>
          </w:tcPr>
          <w:p w14:paraId="6347E440" w14:textId="6D444D48" w:rsidR="002B60E5" w:rsidRPr="003533ED" w:rsidRDefault="002B60E5" w:rsidP="003443E8">
            <w:pPr>
              <w:pStyle w:val="Brdtekst"/>
              <w:spacing w:after="0"/>
            </w:pPr>
            <w:r>
              <w:t>CTRL + SHIFT + V</w:t>
            </w:r>
          </w:p>
        </w:tc>
      </w:tr>
      <w:tr w:rsidR="002B60E5" w14:paraId="76B10487" w14:textId="77777777" w:rsidTr="00AE3E9D">
        <w:trPr>
          <w:trHeight w:val="360"/>
        </w:trPr>
        <w:tc>
          <w:tcPr>
            <w:tcW w:w="4287" w:type="dxa"/>
            <w:vAlign w:val="center"/>
          </w:tcPr>
          <w:p w14:paraId="2993A527" w14:textId="3F9F088D" w:rsidR="002B60E5" w:rsidRDefault="002B60E5" w:rsidP="003443E8">
            <w:pPr>
              <w:pStyle w:val="Brdtekst"/>
              <w:spacing w:after="0"/>
            </w:pPr>
            <w:r>
              <w:t>Søg på Wiktionary</w:t>
            </w:r>
          </w:p>
        </w:tc>
        <w:tc>
          <w:tcPr>
            <w:tcW w:w="4343" w:type="dxa"/>
            <w:vAlign w:val="center"/>
          </w:tcPr>
          <w:p w14:paraId="20339A3E" w14:textId="27C4E831" w:rsidR="002B60E5" w:rsidRPr="003533ED" w:rsidRDefault="002B60E5" w:rsidP="003443E8">
            <w:pPr>
              <w:pStyle w:val="Brdtekst"/>
              <w:spacing w:after="0"/>
            </w:pPr>
            <w:r>
              <w:t>CTRL + D</w:t>
            </w:r>
          </w:p>
        </w:tc>
      </w:tr>
      <w:tr w:rsidR="002B60E5" w14:paraId="735E3535" w14:textId="77777777" w:rsidTr="00AE3E9D">
        <w:trPr>
          <w:trHeight w:val="360"/>
        </w:trPr>
        <w:tc>
          <w:tcPr>
            <w:tcW w:w="4287" w:type="dxa"/>
            <w:vAlign w:val="center"/>
          </w:tcPr>
          <w:p w14:paraId="3EFB5D78" w14:textId="5FC85647" w:rsidR="002B60E5" w:rsidRDefault="004B5DDF" w:rsidP="003443E8">
            <w:pPr>
              <w:pStyle w:val="Brdtekst"/>
              <w:spacing w:after="0"/>
            </w:pPr>
            <w:r>
              <w:t>Søg på WordNet</w:t>
            </w:r>
          </w:p>
        </w:tc>
        <w:tc>
          <w:tcPr>
            <w:tcW w:w="4343" w:type="dxa"/>
            <w:vAlign w:val="center"/>
          </w:tcPr>
          <w:p w14:paraId="4C3DA134" w14:textId="690E79AB" w:rsidR="002B60E5" w:rsidRPr="003533ED" w:rsidRDefault="004B5DDF" w:rsidP="003443E8">
            <w:pPr>
              <w:pStyle w:val="Brdtekst"/>
              <w:spacing w:after="0"/>
            </w:pPr>
            <w:r>
              <w:t>CTRL+SHIFT+D</w:t>
            </w:r>
          </w:p>
        </w:tc>
      </w:tr>
      <w:tr w:rsidR="003443E8" w14:paraId="4050BA46" w14:textId="77777777" w:rsidTr="00AE3E9D">
        <w:trPr>
          <w:trHeight w:val="360"/>
        </w:trPr>
        <w:tc>
          <w:tcPr>
            <w:tcW w:w="4287" w:type="dxa"/>
            <w:vAlign w:val="center"/>
          </w:tcPr>
          <w:p w14:paraId="0320C219" w14:textId="77777777" w:rsidR="003443E8" w:rsidRPr="00914DD8" w:rsidRDefault="003443E8" w:rsidP="003443E8">
            <w:pPr>
              <w:pStyle w:val="Brdtekst"/>
              <w:spacing w:after="0"/>
            </w:pPr>
            <w:r>
              <w:t xml:space="preserve">Skift Læsetilstand </w:t>
            </w:r>
          </w:p>
        </w:tc>
        <w:tc>
          <w:tcPr>
            <w:tcW w:w="4343" w:type="dxa"/>
            <w:vAlign w:val="center"/>
          </w:tcPr>
          <w:p w14:paraId="1AC2DACD" w14:textId="3D0C6BC5" w:rsidR="003443E8" w:rsidRDefault="003443E8" w:rsidP="003443E8">
            <w:pPr>
              <w:pStyle w:val="Brdtekst"/>
              <w:spacing w:after="0"/>
            </w:pPr>
            <w:r>
              <w:t>CTRL + R</w:t>
            </w:r>
          </w:p>
        </w:tc>
      </w:tr>
      <w:tr w:rsidR="00AE3E9D" w14:paraId="3E665CB1" w14:textId="77777777" w:rsidTr="00AE3E9D">
        <w:trPr>
          <w:trHeight w:val="360"/>
        </w:trPr>
        <w:tc>
          <w:tcPr>
            <w:tcW w:w="4287" w:type="dxa"/>
            <w:vAlign w:val="center"/>
          </w:tcPr>
          <w:p w14:paraId="4D1D2120" w14:textId="08B3257D" w:rsidR="00AE3E9D" w:rsidRPr="00C67D18" w:rsidRDefault="00AE3E9D" w:rsidP="00AE3E9D">
            <w:pPr>
              <w:pStyle w:val="Brdtekst"/>
              <w:spacing w:after="0"/>
            </w:pPr>
            <w:r>
              <w:t>Hvor er jeg? (Format BRF indstilling Til)</w:t>
            </w:r>
          </w:p>
        </w:tc>
        <w:tc>
          <w:tcPr>
            <w:tcW w:w="4343" w:type="dxa"/>
            <w:vAlign w:val="center"/>
          </w:tcPr>
          <w:p w14:paraId="718CB771" w14:textId="7B6B935F" w:rsidR="00AE3E9D" w:rsidRDefault="00AE3E9D" w:rsidP="00AE3E9D">
            <w:pPr>
              <w:pStyle w:val="Brdtekst"/>
              <w:spacing w:after="0"/>
            </w:pPr>
            <w:r>
              <w:t>CTRL + W</w:t>
            </w:r>
          </w:p>
        </w:tc>
      </w:tr>
      <w:tr w:rsidR="00AE3E9D" w14:paraId="39E3E740" w14:textId="77777777" w:rsidTr="00AE3E9D">
        <w:trPr>
          <w:trHeight w:val="360"/>
        </w:trPr>
        <w:tc>
          <w:tcPr>
            <w:tcW w:w="4287" w:type="dxa"/>
            <w:vAlign w:val="center"/>
          </w:tcPr>
          <w:p w14:paraId="63FD38B8" w14:textId="4F7FB4D0" w:rsidR="00AE3E9D" w:rsidRPr="00C67D18" w:rsidRDefault="00AE3E9D" w:rsidP="00AE3E9D">
            <w:pPr>
              <w:pStyle w:val="Brdtekst"/>
              <w:spacing w:after="0"/>
            </w:pPr>
            <w:r>
              <w:t>Eksempelvisning (Format BRF indstilling Til)</w:t>
            </w:r>
          </w:p>
        </w:tc>
        <w:tc>
          <w:tcPr>
            <w:tcW w:w="4343" w:type="dxa"/>
            <w:vAlign w:val="center"/>
          </w:tcPr>
          <w:p w14:paraId="0475E521" w14:textId="4F8279B5" w:rsidR="00AE3E9D" w:rsidRDefault="00AE3E9D" w:rsidP="00AE3E9D">
            <w:pPr>
              <w:pStyle w:val="Brdtekst"/>
              <w:spacing w:after="0"/>
            </w:pPr>
            <w:r>
              <w:t>CTRL + Q</w:t>
            </w:r>
          </w:p>
        </w:tc>
      </w:tr>
      <w:tr w:rsidR="00AE3E9D" w14:paraId="438E9293" w14:textId="77777777" w:rsidTr="00AE3E9D">
        <w:trPr>
          <w:trHeight w:val="360"/>
        </w:trPr>
        <w:tc>
          <w:tcPr>
            <w:tcW w:w="4287" w:type="dxa"/>
            <w:vAlign w:val="center"/>
          </w:tcPr>
          <w:p w14:paraId="7406EB10" w14:textId="77777777" w:rsidR="00AE3E9D" w:rsidRPr="00C67D18" w:rsidRDefault="00AE3E9D" w:rsidP="00AE3E9D">
            <w:pPr>
              <w:pStyle w:val="Brdtekst"/>
              <w:spacing w:after="0"/>
            </w:pPr>
            <w:r>
              <w:t>Bogmærke menu</w:t>
            </w:r>
          </w:p>
        </w:tc>
        <w:tc>
          <w:tcPr>
            <w:tcW w:w="4343" w:type="dxa"/>
            <w:vAlign w:val="center"/>
          </w:tcPr>
          <w:p w14:paraId="4874CAA2" w14:textId="71A85932" w:rsidR="00AE3E9D" w:rsidRPr="00C67D18" w:rsidRDefault="00AE3E9D" w:rsidP="00AE3E9D">
            <w:pPr>
              <w:pStyle w:val="Brdtekst"/>
              <w:spacing w:after="0"/>
            </w:pPr>
            <w:r>
              <w:t>ALT + M</w:t>
            </w:r>
          </w:p>
        </w:tc>
      </w:tr>
      <w:tr w:rsidR="00AE3E9D" w14:paraId="3D257C0B" w14:textId="77777777" w:rsidTr="00AE3E9D">
        <w:trPr>
          <w:trHeight w:val="360"/>
        </w:trPr>
        <w:tc>
          <w:tcPr>
            <w:tcW w:w="4287" w:type="dxa"/>
            <w:vAlign w:val="center"/>
          </w:tcPr>
          <w:p w14:paraId="4F99F68E" w14:textId="77777777" w:rsidR="00AE3E9D" w:rsidRPr="00C67D18" w:rsidRDefault="00AE3E9D" w:rsidP="00AE3E9D">
            <w:pPr>
              <w:pStyle w:val="Brdtekst"/>
              <w:spacing w:after="0"/>
            </w:pPr>
            <w:r>
              <w:t>Spring til bogmærke</w:t>
            </w:r>
          </w:p>
        </w:tc>
        <w:tc>
          <w:tcPr>
            <w:tcW w:w="4343" w:type="dxa"/>
            <w:vAlign w:val="center"/>
          </w:tcPr>
          <w:p w14:paraId="609487AA" w14:textId="6272D9F5" w:rsidR="00AE3E9D" w:rsidRPr="00C67D18" w:rsidRDefault="00AE3E9D" w:rsidP="00AE3E9D">
            <w:pPr>
              <w:pStyle w:val="Brdtekst"/>
              <w:spacing w:after="0"/>
            </w:pPr>
            <w:r>
              <w:t>CTRL + J</w:t>
            </w:r>
          </w:p>
        </w:tc>
      </w:tr>
      <w:tr w:rsidR="00AE3E9D" w14:paraId="6E11BC46" w14:textId="77777777" w:rsidTr="00AE3E9D">
        <w:trPr>
          <w:trHeight w:val="360"/>
        </w:trPr>
        <w:tc>
          <w:tcPr>
            <w:tcW w:w="4287" w:type="dxa"/>
            <w:vAlign w:val="center"/>
          </w:tcPr>
          <w:p w14:paraId="6214926D" w14:textId="77777777" w:rsidR="00AE3E9D" w:rsidRPr="00C67D18" w:rsidRDefault="00AE3E9D" w:rsidP="00AE3E9D">
            <w:pPr>
              <w:pStyle w:val="Brdtekst"/>
              <w:spacing w:after="0"/>
            </w:pPr>
            <w:r>
              <w:t>Indsæt bogmærke</w:t>
            </w:r>
          </w:p>
        </w:tc>
        <w:tc>
          <w:tcPr>
            <w:tcW w:w="4343" w:type="dxa"/>
            <w:vAlign w:val="center"/>
          </w:tcPr>
          <w:p w14:paraId="4A425708" w14:textId="6B208383" w:rsidR="00AE3E9D" w:rsidRPr="00C67D18" w:rsidRDefault="00AE3E9D" w:rsidP="00AE3E9D">
            <w:pPr>
              <w:pStyle w:val="Brdtekst"/>
              <w:spacing w:after="0"/>
            </w:pPr>
            <w:r>
              <w:t>CTRL + B</w:t>
            </w:r>
          </w:p>
        </w:tc>
      </w:tr>
    </w:tbl>
    <w:p w14:paraId="0553EEA3" w14:textId="77777777" w:rsidR="000770C0" w:rsidRPr="00F51667" w:rsidRDefault="000770C0" w:rsidP="00646BBF">
      <w:pPr>
        <w:pStyle w:val="Brdtekst"/>
        <w:spacing w:after="0" w:line="240" w:lineRule="auto"/>
      </w:pPr>
    </w:p>
    <w:p w14:paraId="42893140" w14:textId="77777777" w:rsidR="00646BBF" w:rsidRDefault="00646BBF" w:rsidP="00646BBF">
      <w:pPr>
        <w:pStyle w:val="Overskrift1"/>
      </w:pPr>
      <w:bookmarkStart w:id="133" w:name="_Refd18e1672"/>
      <w:bookmarkStart w:id="134" w:name="_Tocd18e1672"/>
      <w:bookmarkStart w:id="135" w:name="_Toc183783261"/>
      <w:bookmarkEnd w:id="133"/>
      <w:r>
        <w:t>Brug af Bibliotek</w:t>
      </w:r>
      <w:bookmarkEnd w:id="134"/>
      <w:r>
        <w:t xml:space="preserve"> applikation</w:t>
      </w:r>
      <w:bookmarkEnd w:id="135"/>
    </w:p>
    <w:p w14:paraId="24334A01" w14:textId="61AAD939" w:rsidR="00646BBF" w:rsidRDefault="00646BBF" w:rsidP="00646BBF">
      <w:pPr>
        <w:pStyle w:val="Brdtekst"/>
      </w:pPr>
      <w:r>
        <w:t>Bibliotek er en applikation som du kan bruge til at læse bøger direkte på din Mantis enhed Den understøtter de følgende filformater: .brf, .</w:t>
      </w:r>
      <w:proofErr w:type="spellStart"/>
      <w:r>
        <w:t>pef</w:t>
      </w:r>
      <w:proofErr w:type="spellEnd"/>
      <w:r>
        <w:t>, .</w:t>
      </w:r>
      <w:proofErr w:type="spellStart"/>
      <w:r>
        <w:t>txt</w:t>
      </w:r>
      <w:proofErr w:type="spellEnd"/>
      <w:r>
        <w:t>, .html, .docx, .</w:t>
      </w:r>
      <w:proofErr w:type="spellStart"/>
      <w:r>
        <w:t>odt</w:t>
      </w:r>
      <w:proofErr w:type="spellEnd"/>
      <w:r>
        <w:t>, .pdf, .ban, .</w:t>
      </w:r>
      <w:proofErr w:type="spellStart"/>
      <w:r>
        <w:t>bra</w:t>
      </w:r>
      <w:proofErr w:type="spellEnd"/>
      <w:r>
        <w:t>, .fb2 samt .rtf, og har mulighed for at håndtere .zip filer, der indeholder bøger i tekstformat. Den understøtter også bøger i formaterne DAISY 2, DAISY 2.02, EPUB og NISO.</w:t>
      </w:r>
    </w:p>
    <w:p w14:paraId="5EAAD577" w14:textId="7C98577B" w:rsidR="00646BBF" w:rsidRDefault="00646BBF" w:rsidP="00646BBF">
      <w:pPr>
        <w:pStyle w:val="Brdtekst"/>
      </w:pPr>
      <w:r>
        <w:t>For at åbne Bibliotek applikationen, benyt Næste knappen indtil du lander på Bibliotek elementet, eller indskriv et ‘B’ direkte i hovedmenuen. Benyt Enter eller en af dine markørrute taster for at aktivere elementet og starte applikationen.</w:t>
      </w:r>
    </w:p>
    <w:p w14:paraId="5ACC0C8C" w14:textId="45DF0F40" w:rsidR="00646BBF" w:rsidRDefault="00646BBF" w:rsidP="00646BBF">
      <w:pPr>
        <w:pStyle w:val="Brdtekst"/>
      </w:pPr>
      <w:r>
        <w:t>I Bibliotek menuen finder du Bogliste, Læst for nyligt, Søg samt Luk.</w:t>
      </w:r>
    </w:p>
    <w:p w14:paraId="610A3A4A" w14:textId="77777777" w:rsidR="00646BBF" w:rsidRDefault="00646BBF" w:rsidP="00646BBF">
      <w:pPr>
        <w:pStyle w:val="Overskrift2"/>
      </w:pPr>
      <w:bookmarkStart w:id="136" w:name="_Toc183783262"/>
      <w:r>
        <w:t>Navigering i Bogliste</w:t>
      </w:r>
      <w:bookmarkEnd w:id="136"/>
    </w:p>
    <w:p w14:paraId="606B0425" w14:textId="1D87D565" w:rsidR="00646BBF" w:rsidRDefault="00646BBF" w:rsidP="00646BBF">
      <w:pPr>
        <w:pStyle w:val="Brdtekst"/>
      </w:pPr>
      <w:r>
        <w:t>I Bibliotek applikationen vil dine bøger blive opbevaret i en Bogliste, sammenlignelig med en mappe der indeholder alle tilgængelige medier i din enhed, sorteret i alfabetisk rækkefølge.</w:t>
      </w:r>
    </w:p>
    <w:p w14:paraId="048AE26D" w14:textId="714C6AF9" w:rsidR="00646BBF" w:rsidRDefault="00646BBF" w:rsidP="00646BBF">
      <w:pPr>
        <w:pStyle w:val="Brdtekst"/>
      </w:pPr>
      <w:r>
        <w:t>Benyt Forrige eller Næste knappen til at navigere til en bog og tryk på Enter eller en af dine markørrute taster for at aktivere.</w:t>
      </w:r>
    </w:p>
    <w:p w14:paraId="59F29F0B" w14:textId="0793B63F" w:rsidR="00272FB6" w:rsidRDefault="00272FB6" w:rsidP="00646BBF">
      <w:pPr>
        <w:pStyle w:val="Brdtekst"/>
      </w:pPr>
      <w:r>
        <w:t>Bemærk venligst at din Mantis kan præsentere en fejlbesked for dig når en PDF fil er åbnet. Dette opstår normalvis når en fil primært indeholder billeder i stedet for tekst.</w:t>
      </w:r>
    </w:p>
    <w:p w14:paraId="5F1D210C" w14:textId="598D40E9" w:rsidR="00646BBF" w:rsidRDefault="00646BBF" w:rsidP="00646BBF">
      <w:pPr>
        <w:pStyle w:val="Brdtekst"/>
      </w:pPr>
      <w:r>
        <w:t>For at lukke en bog og vende retur til Boglisten skal du benytte ESCAPE eller CTRL + SHIFT + B.</w:t>
      </w:r>
    </w:p>
    <w:p w14:paraId="7B89C510" w14:textId="77777777" w:rsidR="00646BBF" w:rsidRDefault="00646BBF" w:rsidP="00646BBF">
      <w:pPr>
        <w:pStyle w:val="Overskrift3"/>
      </w:pPr>
      <w:bookmarkStart w:id="137" w:name="_Refd18e1750"/>
      <w:bookmarkStart w:id="138" w:name="_Tocd18e1750"/>
      <w:bookmarkStart w:id="139" w:name="_Toc183783263"/>
      <w:r>
        <w:t>Søg efter bøger</w:t>
      </w:r>
      <w:bookmarkEnd w:id="137"/>
      <w:bookmarkEnd w:id="138"/>
      <w:bookmarkEnd w:id="139"/>
    </w:p>
    <w:p w14:paraId="6F59F2BE" w14:textId="77777777" w:rsidR="00646BBF" w:rsidRDefault="00646BBF" w:rsidP="00646BBF">
      <w:pPr>
        <w:pStyle w:val="Brdtekst"/>
      </w:pPr>
      <w:r>
        <w:t xml:space="preserve">Du kan søge efter en specifik bog i din enhed: </w:t>
      </w:r>
    </w:p>
    <w:p w14:paraId="68C24DA5" w14:textId="77777777" w:rsidR="00646BBF" w:rsidRDefault="00646BBF" w:rsidP="002A2C1A">
      <w:pPr>
        <w:pStyle w:val="Brdtekst"/>
        <w:numPr>
          <w:ilvl w:val="0"/>
          <w:numId w:val="12"/>
        </w:numPr>
      </w:pPr>
      <w:r>
        <w:t xml:space="preserve">Vælg Søg elementet i Bibliotek Menuen eller benyt CTRL + F. </w:t>
      </w:r>
      <w:bookmarkStart w:id="140" w:name="_Hlk37858943"/>
    </w:p>
    <w:p w14:paraId="01299F11" w14:textId="77777777" w:rsidR="00646BBF" w:rsidRDefault="00646BBF" w:rsidP="002A2C1A">
      <w:pPr>
        <w:pStyle w:val="Brdtekst"/>
        <w:numPr>
          <w:ilvl w:val="0"/>
          <w:numId w:val="12"/>
        </w:numPr>
      </w:pPr>
      <w:r>
        <w:t>Indskriv søgetermen eller navnet på bogen.</w:t>
      </w:r>
    </w:p>
    <w:p w14:paraId="34C806C6" w14:textId="1F603B7E" w:rsidR="00646BBF" w:rsidRDefault="00646BBF" w:rsidP="002A2C1A">
      <w:pPr>
        <w:pStyle w:val="Brdtekst"/>
        <w:numPr>
          <w:ilvl w:val="0"/>
          <w:numId w:val="12"/>
        </w:numPr>
      </w:pPr>
      <w:r>
        <w:t>Tryk ENTER. Du præsenteres nu for en liste over bøger der matcher din søgeterm.</w:t>
      </w:r>
    </w:p>
    <w:p w14:paraId="5F8DB87B" w14:textId="77777777" w:rsidR="00646BBF" w:rsidRDefault="00646BBF" w:rsidP="002A2C1A">
      <w:pPr>
        <w:pStyle w:val="Brdtekst"/>
        <w:numPr>
          <w:ilvl w:val="0"/>
          <w:numId w:val="12"/>
        </w:numPr>
      </w:pPr>
      <w:r>
        <w:t>Benyt Forrige eller Næste knappen til at navigere til den ønskede bog.</w:t>
      </w:r>
    </w:p>
    <w:p w14:paraId="5AEB3833" w14:textId="3291DEDD" w:rsidR="00646BBF" w:rsidRDefault="00646BBF" w:rsidP="002A2C1A">
      <w:pPr>
        <w:pStyle w:val="Brdtekst"/>
        <w:numPr>
          <w:ilvl w:val="0"/>
          <w:numId w:val="12"/>
        </w:numPr>
      </w:pPr>
      <w:r>
        <w:t>Tryk Enter eller en markørrute tast for at åbne bogen.</w:t>
      </w:r>
      <w:bookmarkEnd w:id="140"/>
    </w:p>
    <w:p w14:paraId="0CD7DD7D" w14:textId="77777777" w:rsidR="00646BBF" w:rsidRDefault="00646BBF" w:rsidP="00646BBF">
      <w:pPr>
        <w:pStyle w:val="Overskrift3"/>
      </w:pPr>
      <w:bookmarkStart w:id="141" w:name="_Toc183783264"/>
      <w:r>
        <w:t>Tilgå seneste åbnede bøger</w:t>
      </w:r>
      <w:bookmarkEnd w:id="141"/>
    </w:p>
    <w:p w14:paraId="5058B989" w14:textId="7E13DCBA" w:rsidR="00646BBF" w:rsidRDefault="00646BBF" w:rsidP="00646BBF">
      <w:pPr>
        <w:pStyle w:val="Brdtekst"/>
      </w:pPr>
      <w:r>
        <w:t>Du kan få præsenteret en oversigt over de seneste fem bøger som du sidst har haft åbnet.</w:t>
      </w:r>
    </w:p>
    <w:p w14:paraId="76D28E4A" w14:textId="5B07D12B" w:rsidR="00646BBF" w:rsidRDefault="00646BBF" w:rsidP="00646BBF">
      <w:pPr>
        <w:pStyle w:val="Brdtekst"/>
      </w:pPr>
      <w:r>
        <w:t xml:space="preserve">For at få denne liste frem, benyt da CTRL + R eller naviger til og vælg elementet Seneste bøger fra Bibliotek menuen. </w:t>
      </w:r>
    </w:p>
    <w:p w14:paraId="06A99EB4" w14:textId="220B0B85" w:rsidR="00646BBF" w:rsidRDefault="00646BBF" w:rsidP="00646BBF">
      <w:pPr>
        <w:pStyle w:val="Brdtekst"/>
      </w:pPr>
      <w:r>
        <w:t>Du kan nu navigere i de seneste dokumenter, igen ved brug af Forrige og Næste knapperne. Benyt Enter eller en cursor router tast for at åbne en bog fra listen.</w:t>
      </w:r>
    </w:p>
    <w:p w14:paraId="343A0F92" w14:textId="77777777" w:rsidR="00646BBF" w:rsidRPr="000A5A0F" w:rsidRDefault="00646BBF" w:rsidP="00646BBF">
      <w:pPr>
        <w:pStyle w:val="Overskrift3"/>
      </w:pPr>
      <w:bookmarkStart w:id="142" w:name="_Numd18e1803"/>
      <w:bookmarkStart w:id="143" w:name="_Refd18e1803"/>
      <w:bookmarkStart w:id="144" w:name="_Tocd18e1803"/>
      <w:bookmarkStart w:id="145" w:name="_Toc183783265"/>
      <w:r>
        <w:t>Administration af dine bøger</w:t>
      </w:r>
      <w:bookmarkEnd w:id="145"/>
    </w:p>
    <w:p w14:paraId="32742603" w14:textId="529CF1D0" w:rsidR="00646BBF" w:rsidRDefault="00646BBF" w:rsidP="00646BBF">
      <w:pPr>
        <w:spacing w:before="120"/>
      </w:pPr>
      <w:r>
        <w:t>Når du navigerer i din Bogliste har du mulighed for at kopiere, flytte eller slette en markeret bog, direkte fra din Bibliotek applikation og til ekstern hukommelse. Handlingerne der er tilgængelige ud fra hver bog begrænses af typen og lokaliteten på bogen. I din Kontekst Menu vil du finde de tilgængelige muligheder.</w:t>
      </w:r>
    </w:p>
    <w:p w14:paraId="2CE30FFE" w14:textId="77777777" w:rsidR="00646BBF" w:rsidRPr="00747EEA" w:rsidRDefault="00646BBF" w:rsidP="00646BBF">
      <w:pPr>
        <w:spacing w:before="120"/>
      </w:pPr>
      <w:r>
        <w:t>De basale regler er:</w:t>
      </w:r>
    </w:p>
    <w:p w14:paraId="1DE94104" w14:textId="0015B51E" w:rsidR="00646BBF" w:rsidRPr="000D0E40" w:rsidRDefault="00646BBF" w:rsidP="002A2C1A">
      <w:pPr>
        <w:pStyle w:val="Listeafsnit"/>
        <w:numPr>
          <w:ilvl w:val="0"/>
          <w:numId w:val="3"/>
        </w:numPr>
      </w:pPr>
      <w:bookmarkStart w:id="146" w:name="_Hlk37860446"/>
      <w:r>
        <w:t>Bøger placeret på SD kort og USB mediet kan slettes.</w:t>
      </w:r>
    </w:p>
    <w:p w14:paraId="187003B5" w14:textId="77777777" w:rsidR="00646BBF" w:rsidRDefault="00646BBF" w:rsidP="002A2C1A">
      <w:pPr>
        <w:pStyle w:val="Listeafsnit"/>
        <w:numPr>
          <w:ilvl w:val="0"/>
          <w:numId w:val="3"/>
        </w:numPr>
      </w:pPr>
      <w:r>
        <w:t>Bøger hentet ned fra online tjenester kan blive flyttet eller slettet.</w:t>
      </w:r>
    </w:p>
    <w:p w14:paraId="1C4AF4A6" w14:textId="3FE1FCC9" w:rsidR="00646BBF" w:rsidRDefault="00646BBF" w:rsidP="002A2C1A">
      <w:pPr>
        <w:pStyle w:val="Listeafsnit"/>
        <w:numPr>
          <w:ilvl w:val="0"/>
          <w:numId w:val="3"/>
        </w:numPr>
      </w:pPr>
      <w:r>
        <w:t xml:space="preserve">Bøger kan kun blive kopieret eller flyttet når ekstern hukommelse er tilføjet. </w:t>
      </w:r>
    </w:p>
    <w:p w14:paraId="02983922" w14:textId="5BAB908C" w:rsidR="00646BBF" w:rsidRPr="00997774" w:rsidRDefault="00646BBF" w:rsidP="002A2C1A">
      <w:pPr>
        <w:pStyle w:val="Listeafsnit"/>
        <w:numPr>
          <w:ilvl w:val="0"/>
          <w:numId w:val="3"/>
        </w:numPr>
        <w:spacing w:before="120"/>
        <w:contextualSpacing w:val="0"/>
      </w:pPr>
      <w:r>
        <w:t xml:space="preserve">Du har ikke mulighed for at kopiere eller flytte bøger i den interne hukommelse. </w:t>
      </w:r>
      <w:bookmarkEnd w:id="146"/>
    </w:p>
    <w:p w14:paraId="24D48301" w14:textId="77777777" w:rsidR="00646BBF" w:rsidRDefault="00646BBF" w:rsidP="00646BBF">
      <w:pPr>
        <w:pStyle w:val="Brdtekst"/>
      </w:pPr>
      <w:r>
        <w:t>For at kopiere, flytte eller slette en bog skal du:</w:t>
      </w:r>
    </w:p>
    <w:p w14:paraId="07B272F1" w14:textId="77777777" w:rsidR="00646BBF" w:rsidRDefault="00646BBF" w:rsidP="002A2C1A">
      <w:pPr>
        <w:pStyle w:val="Brdtekst"/>
        <w:numPr>
          <w:ilvl w:val="0"/>
          <w:numId w:val="13"/>
        </w:numPr>
      </w:pPr>
      <w:r>
        <w:t xml:space="preserve">Tilgå Boglisten ved at benytte CTRL + SHIFT + B. </w:t>
      </w:r>
    </w:p>
    <w:p w14:paraId="63F04D28" w14:textId="5FD5296B" w:rsidR="00646BBF" w:rsidRDefault="00646BBF" w:rsidP="002A2C1A">
      <w:pPr>
        <w:pStyle w:val="Brdtekst"/>
        <w:numPr>
          <w:ilvl w:val="0"/>
          <w:numId w:val="13"/>
        </w:numPr>
      </w:pPr>
      <w:r>
        <w:t>Naviger til pågældende bog ved brug af Forrige eller Næste knap.</w:t>
      </w:r>
    </w:p>
    <w:p w14:paraId="14CCEDEC" w14:textId="728FB8E9" w:rsidR="00646BBF" w:rsidRDefault="00646BBF" w:rsidP="002A2C1A">
      <w:pPr>
        <w:pStyle w:val="Brdtekst"/>
        <w:numPr>
          <w:ilvl w:val="0"/>
          <w:numId w:val="13"/>
        </w:numPr>
      </w:pPr>
      <w:r>
        <w:t xml:space="preserve">Benyt nu CTRL + FN + M for at åbne op Administrer Bog menuen. </w:t>
      </w:r>
    </w:p>
    <w:p w14:paraId="14D029EA" w14:textId="77777777" w:rsidR="00646BBF" w:rsidRDefault="00646BBF" w:rsidP="002A2C1A">
      <w:pPr>
        <w:pStyle w:val="Brdtekst"/>
        <w:numPr>
          <w:ilvl w:val="0"/>
          <w:numId w:val="13"/>
        </w:numPr>
      </w:pPr>
      <w:r>
        <w:t xml:space="preserve">Vælg Kopier til, Flyt til eller Slet. </w:t>
      </w:r>
    </w:p>
    <w:p w14:paraId="10E4ABCF" w14:textId="77777777" w:rsidR="00646BBF" w:rsidRDefault="00646BBF" w:rsidP="00646BBF">
      <w:pPr>
        <w:pStyle w:val="Overskrift2"/>
      </w:pPr>
      <w:bookmarkStart w:id="147" w:name="_Toc183783266"/>
      <w:bookmarkEnd w:id="142"/>
      <w:bookmarkEnd w:id="143"/>
      <w:bookmarkEnd w:id="144"/>
      <w:r>
        <w:t>Navigation og Tilgå yderligere information i bøger</w:t>
      </w:r>
      <w:bookmarkEnd w:id="147"/>
    </w:p>
    <w:p w14:paraId="2F9FE7B6" w14:textId="77777777" w:rsidR="00646BBF" w:rsidRDefault="00646BBF" w:rsidP="00646BBF">
      <w:pPr>
        <w:pStyle w:val="Brdtekst"/>
      </w:pPr>
      <w:r>
        <w:t xml:space="preserve">Den nemmeste metode til at navigere i en bog er ved brug af knapperne for fronten. Benyt Venstre og Højre knapperne for at panorere henholdsvis til venstre og til højre. </w:t>
      </w:r>
    </w:p>
    <w:p w14:paraId="2488FDD9" w14:textId="77777777" w:rsidR="00646BBF" w:rsidRDefault="00646BBF" w:rsidP="00646BBF">
      <w:pPr>
        <w:pStyle w:val="Overskrift3"/>
      </w:pPr>
      <w:bookmarkStart w:id="148" w:name="_Refd18e1812"/>
      <w:bookmarkStart w:id="149" w:name="_Tocd18e1812"/>
      <w:bookmarkStart w:id="150" w:name="_Toc183783267"/>
      <w:r>
        <w:t>Ændre Navigationsniveau</w:t>
      </w:r>
      <w:bookmarkEnd w:id="148"/>
      <w:bookmarkEnd w:id="149"/>
      <w:r>
        <w:t xml:space="preserve"> for bøger</w:t>
      </w:r>
      <w:bookmarkEnd w:id="150"/>
    </w:p>
    <w:p w14:paraId="367F214F" w14:textId="5F87867F" w:rsidR="00646BBF" w:rsidRDefault="00646BBF" w:rsidP="00646BBF">
      <w:pPr>
        <w:pStyle w:val="Brdtekst"/>
      </w:pPr>
      <w:r>
        <w:t xml:space="preserve">Applikationen Bibliotek inkluderer forskellige navigationsniveauer for at gøre navigationen i en bog nemmere. </w:t>
      </w:r>
      <w:bookmarkStart w:id="151" w:name="_Hlk37860605"/>
      <w:r>
        <w:t xml:space="preserve">Niveauer i en bog er individuelle for hver bog og vil derfor være forskellige. </w:t>
      </w:r>
    </w:p>
    <w:bookmarkEnd w:id="151"/>
    <w:p w14:paraId="462DA55F" w14:textId="77777777" w:rsidR="00646BBF" w:rsidRDefault="00646BBF" w:rsidP="00646BBF">
      <w:pPr>
        <w:pStyle w:val="Brdtekst"/>
      </w:pPr>
      <w:r>
        <w:t>For at ændre navigationsniveauet:</w:t>
      </w:r>
    </w:p>
    <w:p w14:paraId="602E06E6" w14:textId="76FA0F50" w:rsidR="00646BBF" w:rsidRDefault="00646BBF" w:rsidP="002A2C1A">
      <w:pPr>
        <w:pStyle w:val="Brdtekst"/>
        <w:numPr>
          <w:ilvl w:val="0"/>
          <w:numId w:val="14"/>
        </w:numPr>
      </w:pPr>
      <w:r>
        <w:t>Benyt CTRL + T.</w:t>
      </w:r>
      <w:bookmarkStart w:id="152" w:name="_Hlk37860740"/>
    </w:p>
    <w:p w14:paraId="60CB9A24" w14:textId="77777777" w:rsidR="00646BBF" w:rsidRDefault="00646BBF" w:rsidP="002A2C1A">
      <w:pPr>
        <w:pStyle w:val="Brdtekst"/>
        <w:numPr>
          <w:ilvl w:val="0"/>
          <w:numId w:val="14"/>
        </w:numPr>
      </w:pPr>
      <w:r>
        <w:t>Gennemgå de tilgængelige Navigationsniveauer ved at benytte Forrige eller Næste knappen.</w:t>
      </w:r>
    </w:p>
    <w:p w14:paraId="7DE54931" w14:textId="74279387" w:rsidR="00646BBF" w:rsidRDefault="00646BBF" w:rsidP="002A2C1A">
      <w:pPr>
        <w:pStyle w:val="Brdtekst"/>
        <w:numPr>
          <w:ilvl w:val="0"/>
          <w:numId w:val="14"/>
        </w:numPr>
      </w:pPr>
      <w:r>
        <w:t>Benyt Enter eller en af dine markørrute taster for at vælge et navigationsniveau.</w:t>
      </w:r>
    </w:p>
    <w:bookmarkEnd w:id="152"/>
    <w:p w14:paraId="6035CF24" w14:textId="77777777" w:rsidR="00646BBF" w:rsidRDefault="00646BBF" w:rsidP="00646BBF">
      <w:pPr>
        <w:pStyle w:val="Brdtekst"/>
      </w:pPr>
      <w:r>
        <w:t xml:space="preserve">Når det ønskede niveau er valgt kan du benytte Forrige og Næste knapperne for at navigere på aktuelle niveau. </w:t>
      </w:r>
    </w:p>
    <w:p w14:paraId="0B58791D" w14:textId="4812D80F" w:rsidR="00646BBF" w:rsidRDefault="00646BBF" w:rsidP="00646BBF">
      <w:pPr>
        <w:pStyle w:val="Brdtekst"/>
      </w:pPr>
      <w:r>
        <w:t>Eksempelvis, såfremt du har valgt niveauet "Sætning", kan du trykke på Næste knappen og derved springe fra sætning til sætning i den pågældende bog.</w:t>
      </w:r>
    </w:p>
    <w:p w14:paraId="61659373" w14:textId="77777777" w:rsidR="00115C85" w:rsidRPr="00C67D18" w:rsidRDefault="00115C85" w:rsidP="00115C85">
      <w:pPr>
        <w:pStyle w:val="Brdtekst"/>
      </w:pPr>
      <w:r>
        <w:t>Alternativt kan du vælge det Navigations niveau som du ønsker ved brug af en genvej:</w:t>
      </w:r>
    </w:p>
    <w:p w14:paraId="10D69ABE" w14:textId="77777777" w:rsidR="00115C85" w:rsidRPr="00C67D18" w:rsidRDefault="00115C85" w:rsidP="00232207">
      <w:pPr>
        <w:pStyle w:val="Brdtekst"/>
        <w:numPr>
          <w:ilvl w:val="0"/>
          <w:numId w:val="45"/>
        </w:numPr>
      </w:pPr>
      <w:r>
        <w:t>Benyt CTRL + FN + PIL OP for at aktivere det følgende Navigations niveau eller benyt CTRL + FN + PIL NED for at aktivere det forrige niveau.</w:t>
      </w:r>
    </w:p>
    <w:p w14:paraId="15F7A11A" w14:textId="5AD257C5" w:rsidR="000A6F21" w:rsidRDefault="00115C85" w:rsidP="00232207">
      <w:pPr>
        <w:pStyle w:val="Brdtekst"/>
        <w:numPr>
          <w:ilvl w:val="0"/>
          <w:numId w:val="45"/>
        </w:numPr>
      </w:pPr>
      <w:r>
        <w:t xml:space="preserve">Benyt Forrige eller Næste knappen til at navigere indenfor det valgte niveau i en bog. </w:t>
      </w:r>
    </w:p>
    <w:p w14:paraId="5C2B09A0" w14:textId="77777777" w:rsidR="00646BBF" w:rsidRDefault="00646BBF" w:rsidP="00646BBF">
      <w:pPr>
        <w:pStyle w:val="Overskrift3"/>
      </w:pPr>
      <w:bookmarkStart w:id="153" w:name="_Toc183783268"/>
      <w:r>
        <w:t>Side, Overskrift, Procent eller Bogmærke navigation</w:t>
      </w:r>
      <w:bookmarkEnd w:id="153"/>
    </w:p>
    <w:p w14:paraId="7A1D32E3" w14:textId="77777777" w:rsidR="00646BBF" w:rsidRDefault="00646BBF" w:rsidP="00646BBF">
      <w:pPr>
        <w:pStyle w:val="Brdtekst"/>
      </w:pPr>
      <w:r>
        <w:t>For at springe til en specifik side, en specifik overskrift, procentdel eller bogmærke:</w:t>
      </w:r>
    </w:p>
    <w:p w14:paraId="4D3620A8" w14:textId="77777777" w:rsidR="00646BBF" w:rsidRDefault="00646BBF" w:rsidP="002A2C1A">
      <w:pPr>
        <w:pStyle w:val="Brdtekst"/>
        <w:numPr>
          <w:ilvl w:val="0"/>
          <w:numId w:val="15"/>
        </w:numPr>
      </w:pPr>
      <w:r>
        <w:t xml:space="preserve">Benyt CTRL + G. </w:t>
      </w:r>
    </w:p>
    <w:p w14:paraId="308F9FFA" w14:textId="77777777" w:rsidR="00646BBF" w:rsidRDefault="00646BBF" w:rsidP="002A2C1A">
      <w:pPr>
        <w:pStyle w:val="Brdtekst"/>
        <w:numPr>
          <w:ilvl w:val="0"/>
          <w:numId w:val="15"/>
        </w:numPr>
      </w:pPr>
      <w:r>
        <w:t>Naviger i de forskellige muligheder ved at benytte Forrige eller Næste knappen.</w:t>
      </w:r>
    </w:p>
    <w:p w14:paraId="10F91696" w14:textId="7B22529B" w:rsidR="00646BBF" w:rsidRDefault="00646BBF" w:rsidP="002A2C1A">
      <w:pPr>
        <w:pStyle w:val="Brdtekst"/>
        <w:numPr>
          <w:ilvl w:val="0"/>
          <w:numId w:val="15"/>
        </w:numPr>
      </w:pPr>
      <w:r>
        <w:t>Vælg mellem Side, Overskrift, Procent eller Bogmærke.</w:t>
      </w:r>
    </w:p>
    <w:p w14:paraId="6EC80B1A" w14:textId="788F610B" w:rsidR="00037AC9" w:rsidRDefault="00037AC9" w:rsidP="00115C85">
      <w:pPr>
        <w:pStyle w:val="Brdtekst"/>
        <w:numPr>
          <w:ilvl w:val="1"/>
          <w:numId w:val="15"/>
        </w:numPr>
      </w:pPr>
      <w:bookmarkStart w:id="154" w:name="_Hlk82523575"/>
      <w:r>
        <w:t>Bemærk venligst at de elementer der præsenteres er baseret på bogens formatering og produktion, og kan derfor være forskellige.</w:t>
      </w:r>
    </w:p>
    <w:bookmarkEnd w:id="154"/>
    <w:p w14:paraId="3EE42706" w14:textId="22D5C180" w:rsidR="00646BBF" w:rsidRDefault="00646BBF" w:rsidP="002A2C1A">
      <w:pPr>
        <w:pStyle w:val="Brdtekst"/>
        <w:numPr>
          <w:ilvl w:val="0"/>
          <w:numId w:val="15"/>
        </w:numPr>
      </w:pPr>
      <w:r>
        <w:t xml:space="preserve">Tryk på ENTER eller en af dine cursor router knapper. </w:t>
      </w:r>
    </w:p>
    <w:p w14:paraId="51B9E34D" w14:textId="77777777" w:rsidR="00646BBF" w:rsidRDefault="00646BBF" w:rsidP="002A2C1A">
      <w:pPr>
        <w:pStyle w:val="Brdtekst"/>
        <w:numPr>
          <w:ilvl w:val="0"/>
          <w:numId w:val="15"/>
        </w:numPr>
      </w:pPr>
      <w:r>
        <w:t>Indskriv en værdi.</w:t>
      </w:r>
    </w:p>
    <w:p w14:paraId="6351DDCF" w14:textId="7D6D0B30" w:rsidR="00646BBF" w:rsidRDefault="00646BBF" w:rsidP="002A2C1A">
      <w:pPr>
        <w:pStyle w:val="Brdtekst"/>
        <w:numPr>
          <w:ilvl w:val="0"/>
          <w:numId w:val="15"/>
        </w:numPr>
      </w:pPr>
      <w:r>
        <w:t>Tryk på ENTER eller en af dine cursor router knapper.</w:t>
      </w:r>
    </w:p>
    <w:p w14:paraId="56B72A0F" w14:textId="28BE043A" w:rsidR="00646BBF" w:rsidRDefault="00605448" w:rsidP="00646BBF">
      <w:pPr>
        <w:pStyle w:val="Overskrift3"/>
      </w:pPr>
      <w:bookmarkStart w:id="155" w:name="_Refd18e1869"/>
      <w:bookmarkStart w:id="156" w:name="_Tocd18e1869"/>
      <w:bookmarkStart w:id="157" w:name="_Toc183783269"/>
      <w:r>
        <w:t>Brug Automatisk Rulning</w:t>
      </w:r>
      <w:bookmarkEnd w:id="155"/>
      <w:bookmarkEnd w:id="156"/>
      <w:r>
        <w:t xml:space="preserve"> i Bibliotek applikationen</w:t>
      </w:r>
      <w:bookmarkEnd w:id="157"/>
    </w:p>
    <w:p w14:paraId="4BD575D0" w14:textId="705EB22F" w:rsidR="00646BBF" w:rsidRDefault="00646BBF" w:rsidP="00646BBF">
      <w:pPr>
        <w:pStyle w:val="Brdtekst"/>
      </w:pPr>
      <w:r>
        <w:t xml:space="preserve">Din Mantis Q40’s automatiske rullefunktion </w:t>
      </w:r>
      <w:bookmarkStart w:id="158" w:name="_Hlk37861688"/>
      <w:r>
        <w:t xml:space="preserve">gør det muligt for at dig at rulle nedad (fremad) i teksten i en åben bog, helt automatisk. </w:t>
      </w:r>
      <w:bookmarkEnd w:id="158"/>
    </w:p>
    <w:p w14:paraId="571589C6" w14:textId="2683A231" w:rsidR="00646BBF" w:rsidRDefault="00646BBF" w:rsidP="00646BBF">
      <w:pPr>
        <w:pStyle w:val="Brdtekst"/>
      </w:pPr>
      <w:r>
        <w:t>For at aktivere auto rul skal du trykke ALT + G når du befinder dig i en bog. Tryk på en vilkårlig knap for at stoppe funktionen og returnerer til den almindelige panorerings metode.</w:t>
      </w:r>
    </w:p>
    <w:p w14:paraId="70534944" w14:textId="77777777" w:rsidR="00646BBF" w:rsidRDefault="00646BBF" w:rsidP="00646BBF">
      <w:pPr>
        <w:pStyle w:val="Brdtekst"/>
      </w:pPr>
      <w:r>
        <w:t xml:space="preserve">Du kan justere på hastigheden for den automatisk rulning, når funktionen er i gang. </w:t>
      </w:r>
    </w:p>
    <w:p w14:paraId="462EBBD3" w14:textId="68650AE5" w:rsidR="00646BBF" w:rsidRDefault="00646BBF" w:rsidP="00646BBF">
      <w:pPr>
        <w:pStyle w:val="Brdtekst"/>
      </w:pPr>
      <w:bookmarkStart w:id="159" w:name="_Numd18e1900"/>
      <w:bookmarkStart w:id="160" w:name="_Refd18e1900"/>
      <w:bookmarkStart w:id="161" w:name="_Tocd18e1900"/>
      <w:r>
        <w:t xml:space="preserve">For at justere hastigheden ned, benyt CTRL + -. </w:t>
      </w:r>
    </w:p>
    <w:p w14:paraId="09E86CE4" w14:textId="075FF3EC" w:rsidR="00646BBF" w:rsidRDefault="00646BBF" w:rsidP="00646BBF">
      <w:pPr>
        <w:pStyle w:val="Brdtekst"/>
      </w:pPr>
      <w:r>
        <w:t>For at justere hastigheden op, benyt CTRL +  =.</w:t>
      </w:r>
    </w:p>
    <w:p w14:paraId="34A61523" w14:textId="77777777" w:rsidR="00646BBF" w:rsidRDefault="00646BBF" w:rsidP="00646BBF">
      <w:pPr>
        <w:pStyle w:val="Overskrift3"/>
      </w:pPr>
      <w:bookmarkStart w:id="162" w:name="_Toc183783270"/>
      <w:bookmarkEnd w:id="159"/>
      <w:r>
        <w:t>Find din aktuelle position</w:t>
      </w:r>
      <w:bookmarkEnd w:id="160"/>
      <w:bookmarkEnd w:id="161"/>
      <w:r>
        <w:t xml:space="preserve"> i en bog</w:t>
      </w:r>
      <w:bookmarkEnd w:id="162"/>
    </w:p>
    <w:p w14:paraId="62859CEE" w14:textId="21C74BD6" w:rsidR="00646BBF" w:rsidRDefault="00646BBF" w:rsidP="00646BBF">
      <w:pPr>
        <w:pStyle w:val="Brdtekst"/>
      </w:pPr>
      <w:r>
        <w:t xml:space="preserve">Gør brug af Hvor er jeg funktionen når du har brug for at vide, hvor i en bog du befinder dig. </w:t>
      </w:r>
    </w:p>
    <w:p w14:paraId="3AE23FA9" w14:textId="75B52230" w:rsidR="00646BBF" w:rsidRDefault="00646BBF" w:rsidP="00646BBF">
      <w:pPr>
        <w:pStyle w:val="Brdtekst"/>
      </w:pPr>
      <w:r>
        <w:t>For at benytte funktionen skal du benytte CTRL + W.</w:t>
      </w:r>
    </w:p>
    <w:p w14:paraId="14B11123" w14:textId="70DFA941" w:rsidR="00646BBF" w:rsidRDefault="00646BBF" w:rsidP="00646BBF">
      <w:pPr>
        <w:pStyle w:val="Brdtekst"/>
      </w:pPr>
      <w:r>
        <w:t>Alternativt kan du tilgå Kontekst Menuen ved at udføre CTRL + M. Naviger til Hvor er jeg ved brug af Næste eller Forrige knap efterfulgt af Enter eller en af dine markørrute taster for at aktivere selve elementet.</w:t>
      </w:r>
    </w:p>
    <w:p w14:paraId="67EB1DEA" w14:textId="77777777" w:rsidR="00646BBF" w:rsidRDefault="00646BBF" w:rsidP="00646BBF">
      <w:pPr>
        <w:pStyle w:val="Brdtekst"/>
      </w:pPr>
      <w:r>
        <w:t>Brug Forrige eller Næste knap for at navigere i de tilgængelige elementer (Overskrift, Procent, Side og Linje). Benyt Venstre og Højre knapperne for at panorere henholdsvis til venstre og til højre.</w:t>
      </w:r>
    </w:p>
    <w:p w14:paraId="41E78EAC" w14:textId="77777777" w:rsidR="00646BBF" w:rsidRDefault="00646BBF" w:rsidP="00646BBF">
      <w:pPr>
        <w:pStyle w:val="Overskrift3"/>
      </w:pPr>
      <w:bookmarkStart w:id="163" w:name="_Refd18e1925"/>
      <w:bookmarkStart w:id="164" w:name="_Tocd18e1925"/>
      <w:bookmarkStart w:id="165" w:name="_Toc183783271"/>
      <w:r>
        <w:t>Spring til Start på eller Slut på bog</w:t>
      </w:r>
      <w:bookmarkEnd w:id="163"/>
      <w:bookmarkEnd w:id="164"/>
      <w:bookmarkEnd w:id="165"/>
    </w:p>
    <w:p w14:paraId="6B592F34" w14:textId="77777777" w:rsidR="00646BBF" w:rsidRDefault="00646BBF" w:rsidP="00646BBF">
      <w:pPr>
        <w:pStyle w:val="Brdtekst"/>
      </w:pPr>
      <w:r>
        <w:t xml:space="preserve">Du kan springe direkte til begyndelsen eller slutningen af en bog ved brug af genveje. </w:t>
      </w:r>
    </w:p>
    <w:p w14:paraId="5774CC1C" w14:textId="77777777" w:rsidR="00646BBF" w:rsidRDefault="00646BBF" w:rsidP="00646BBF">
      <w:pPr>
        <w:pStyle w:val="Brdtekst"/>
      </w:pPr>
      <w:r>
        <w:t xml:space="preserve">For at springe til starten af en bog skal du benytte CTRL + FN + VENSTRE PIL. </w:t>
      </w:r>
    </w:p>
    <w:p w14:paraId="36C72F81" w14:textId="77777777" w:rsidR="00646BBF" w:rsidRDefault="00646BBF" w:rsidP="00646BBF">
      <w:pPr>
        <w:pStyle w:val="Brdtekst"/>
      </w:pPr>
      <w:r>
        <w:t>For at springe til starten af en bog skal du benytte CTRL + FN + HØJRE PIL.</w:t>
      </w:r>
    </w:p>
    <w:p w14:paraId="12763FD5" w14:textId="77777777" w:rsidR="00646BBF" w:rsidRDefault="00646BBF" w:rsidP="00646BBF">
      <w:pPr>
        <w:pStyle w:val="Overskrift3"/>
      </w:pPr>
      <w:bookmarkStart w:id="166" w:name="_Refd18e1940"/>
      <w:bookmarkStart w:id="167" w:name="_Tocd18e1940"/>
      <w:bookmarkStart w:id="168" w:name="_Toc183783272"/>
      <w:r>
        <w:t>Søge efter tekst</w:t>
      </w:r>
      <w:bookmarkEnd w:id="166"/>
      <w:bookmarkEnd w:id="167"/>
      <w:r>
        <w:t xml:space="preserve"> i en bog</w:t>
      </w:r>
      <w:bookmarkEnd w:id="168"/>
    </w:p>
    <w:p w14:paraId="5D7B8B4B" w14:textId="77777777" w:rsidR="00646BBF" w:rsidRDefault="00646BBF" w:rsidP="00646BBF">
      <w:pPr>
        <w:pStyle w:val="Brdtekst"/>
      </w:pPr>
      <w:r>
        <w:t xml:space="preserve">En anden metode til at navigere i en bog er ved at søge efter specifikke passager eller ord. </w:t>
      </w:r>
    </w:p>
    <w:p w14:paraId="679BAFEF" w14:textId="77777777" w:rsidR="00646BBF" w:rsidRDefault="00646BBF" w:rsidP="00646BBF">
      <w:pPr>
        <w:pStyle w:val="Brdtekst"/>
      </w:pPr>
      <w:r>
        <w:t>For at søge efter noget tekst, benyt CTRL + F kommandoen. Du præsenteres for et redigeringsfelt. Indskriv den ønskede tekst og tryk Enter.</w:t>
      </w:r>
    </w:p>
    <w:p w14:paraId="5AB94F0C" w14:textId="77777777" w:rsidR="00646BBF" w:rsidRDefault="00646BBF" w:rsidP="00646BBF">
      <w:pPr>
        <w:pStyle w:val="Overskrift3"/>
      </w:pPr>
      <w:bookmarkStart w:id="169" w:name="_Refd18e1955"/>
      <w:bookmarkStart w:id="170" w:name="_Tocd18e1955"/>
      <w:bookmarkStart w:id="171" w:name="_Toc183783273"/>
      <w:r>
        <w:t>Tilgå yderligere boginformation</w:t>
      </w:r>
      <w:bookmarkEnd w:id="169"/>
      <w:bookmarkEnd w:id="170"/>
      <w:bookmarkEnd w:id="171"/>
    </w:p>
    <w:p w14:paraId="121A566E" w14:textId="0D875F88" w:rsidR="00646BBF" w:rsidRDefault="00646BBF" w:rsidP="00646BBF">
      <w:pPr>
        <w:pStyle w:val="Brdtekst"/>
      </w:pPr>
      <w:r>
        <w:t>Du kan få præsenteret yderligere information om den aktuelle bog som du er i gang med at læse på din enhed (titel, forfatter, beskrivelse, dato, sprog, emne, forlag samt bogmærker).</w:t>
      </w:r>
    </w:p>
    <w:p w14:paraId="17726FFD" w14:textId="77777777" w:rsidR="00646BBF" w:rsidRDefault="00646BBF" w:rsidP="00646BBF">
      <w:pPr>
        <w:pStyle w:val="Brdtekst"/>
      </w:pPr>
      <w:r>
        <w:t xml:space="preserve">For at få denne information, benyt genvejen CTRL + I. </w:t>
      </w:r>
    </w:p>
    <w:p w14:paraId="1C3EEEF7" w14:textId="4F6D218B" w:rsidR="00646BBF" w:rsidRDefault="00646BBF" w:rsidP="00646BBF">
      <w:pPr>
        <w:pStyle w:val="Brdtekst"/>
      </w:pPr>
      <w:r>
        <w:t>Du kan også benytte CTRL + M for at åbne Kontekst Menuen. Benyt Forrige eller Næste knappen til at navigere til Bog information elementet og tryk s på Enter eller en af dine markørrute taster for at aktivere.</w:t>
      </w:r>
    </w:p>
    <w:p w14:paraId="35623A18" w14:textId="77777777" w:rsidR="00646BBF" w:rsidRDefault="00646BBF" w:rsidP="00646BBF">
      <w:pPr>
        <w:pStyle w:val="Brdtekst"/>
      </w:pPr>
      <w:r>
        <w:t>Benyt Forrige eller Næste knappen til at navigere i de tilgængelige informationer. Benyt Venstre og Højre knapperne for at panorere henholdsvis til venstre og til højre.</w:t>
      </w:r>
    </w:p>
    <w:p w14:paraId="62AE47E1" w14:textId="77777777" w:rsidR="00A72158" w:rsidRDefault="00A72158" w:rsidP="00761DD2">
      <w:pPr>
        <w:pStyle w:val="Overskrift2"/>
      </w:pPr>
      <w:bookmarkStart w:id="172" w:name="_Toc181193328"/>
      <w:bookmarkStart w:id="173" w:name="_Toc183783274"/>
      <w:r>
        <w:t>Søg på Wikipedia, Wiktionary og WordNet</w:t>
      </w:r>
      <w:bookmarkEnd w:id="172"/>
      <w:bookmarkEnd w:id="173"/>
    </w:p>
    <w:p w14:paraId="530875FA" w14:textId="6832E0EC" w:rsidR="00A72158" w:rsidRDefault="00A72158" w:rsidP="00A72158">
      <w:pPr>
        <w:pStyle w:val="Brdtekst"/>
      </w:pPr>
      <w:r>
        <w:t>I editoren er det mulig at få yderligere information om et bestemt ord eller udtryk ved at søge på Wikipedia, Wiktionary eller WordNet. Disse søgemuligheder finder du via Kontekst menuen, i Edit undermenuen eller ved at anvende en af følgende genveje:</w:t>
      </w:r>
    </w:p>
    <w:p w14:paraId="06A2DF9A" w14:textId="525ACD32" w:rsidR="00A72158" w:rsidRDefault="00A72158" w:rsidP="00A72158">
      <w:pPr>
        <w:pStyle w:val="Brdtekst"/>
        <w:numPr>
          <w:ilvl w:val="0"/>
          <w:numId w:val="77"/>
        </w:numPr>
      </w:pPr>
      <w:r>
        <w:t>Søg på Wikipedia: CTRL + SHIFT + V</w:t>
      </w:r>
    </w:p>
    <w:p w14:paraId="3168BA03" w14:textId="646DB25C" w:rsidR="00A72158" w:rsidRDefault="00A72158" w:rsidP="00A72158">
      <w:pPr>
        <w:pStyle w:val="Brdtekst"/>
        <w:numPr>
          <w:ilvl w:val="0"/>
          <w:numId w:val="77"/>
        </w:numPr>
      </w:pPr>
      <w:r>
        <w:t>Søg på Wiktionary: CTRL + D</w:t>
      </w:r>
    </w:p>
    <w:p w14:paraId="19B4DF3B" w14:textId="7CB839E8" w:rsidR="00A72158" w:rsidRDefault="00A72158" w:rsidP="00A72158">
      <w:pPr>
        <w:pStyle w:val="Brdtekst"/>
        <w:numPr>
          <w:ilvl w:val="0"/>
          <w:numId w:val="77"/>
        </w:numPr>
      </w:pPr>
      <w:r>
        <w:t>Søg på WordNet: CTRL+SHIFT+D</w:t>
      </w:r>
    </w:p>
    <w:p w14:paraId="6707CF9B" w14:textId="57DAC689" w:rsidR="00A72158" w:rsidRDefault="00A72158" w:rsidP="00646BBF">
      <w:pPr>
        <w:pStyle w:val="Brdtekst"/>
      </w:pPr>
      <w:r>
        <w:t xml:space="preserve">Bemærk: Du kan læse mere om disse søgemuligheder i afsnittet </w:t>
      </w:r>
      <w:hyperlink w:anchor="_Setting_User_Preferences" w:history="1">
        <w:r>
          <w:rPr>
            <w:rStyle w:val="Hyperlink"/>
          </w:rPr>
          <w:t>Søgemuligheder i flere applikationer.</w:t>
        </w:r>
      </w:hyperlink>
    </w:p>
    <w:p w14:paraId="145B85AF" w14:textId="77777777" w:rsidR="00646BBF" w:rsidRDefault="00646BBF" w:rsidP="00646BBF">
      <w:pPr>
        <w:pStyle w:val="Overskrift2"/>
      </w:pPr>
      <w:bookmarkStart w:id="174" w:name="_Refd18e1986"/>
      <w:bookmarkStart w:id="175" w:name="_Tocd18e1986"/>
      <w:bookmarkStart w:id="176" w:name="_Toc183783275"/>
      <w:r>
        <w:t>Tilføj, Navigering, Fremhæv</w:t>
      </w:r>
      <w:bookmarkEnd w:id="174"/>
      <w:r>
        <w:t xml:space="preserve"> samt Fjernelse af Bogmærk</w:t>
      </w:r>
      <w:bookmarkEnd w:id="175"/>
      <w:r>
        <w:t>er</w:t>
      </w:r>
      <w:bookmarkEnd w:id="176"/>
    </w:p>
    <w:p w14:paraId="162451AF" w14:textId="5189085B" w:rsidR="00646BBF" w:rsidRDefault="00646BBF" w:rsidP="00646BBF">
      <w:pPr>
        <w:pStyle w:val="Brdtekst"/>
      </w:pPr>
      <w:r>
        <w:t>Bogmærker er en brugbar funktion til at opretholde din placering i en given bog og som giver dig mulighed for hurtigt at returnere til den samme placering senere hen, hvad end det er en fysisk placering i en tekstbog eller et bestemt tidspunkt i en lydbog.</w:t>
      </w:r>
    </w:p>
    <w:p w14:paraId="0A5E6884" w14:textId="28AC9FF3" w:rsidR="00646BBF" w:rsidRDefault="00646BBF" w:rsidP="00646BBF">
      <w:pPr>
        <w:pStyle w:val="Ingenafstand"/>
      </w:pPr>
      <w:bookmarkStart w:id="177" w:name="_Numd18e1995"/>
      <w:bookmarkStart w:id="178" w:name="_Refd18e1995"/>
      <w:bookmarkStart w:id="179" w:name="_Tocd18e1995"/>
      <w:r>
        <w:t>For at åbne Bogmærke menuen skal du benytte ALT + M. Du kan også benytte CTRL + M for at tilgå Kontekst Menuen og derfra vælge Bogmærke menu.</w:t>
      </w:r>
    </w:p>
    <w:p w14:paraId="62DC3D6F" w14:textId="77777777" w:rsidR="00646BBF" w:rsidRDefault="00646BBF" w:rsidP="00646BBF">
      <w:pPr>
        <w:pStyle w:val="Overskrift3"/>
      </w:pPr>
      <w:bookmarkStart w:id="180" w:name="_Toc183783276"/>
      <w:bookmarkEnd w:id="177"/>
      <w:r>
        <w:t>Indsæt et bogmærke</w:t>
      </w:r>
      <w:bookmarkEnd w:id="178"/>
      <w:bookmarkEnd w:id="179"/>
      <w:bookmarkEnd w:id="180"/>
    </w:p>
    <w:p w14:paraId="362DAEFB" w14:textId="4940B204" w:rsidR="00646BBF" w:rsidRDefault="00646BBF" w:rsidP="00646BBF">
      <w:pPr>
        <w:pStyle w:val="Brdtekst"/>
      </w:pPr>
      <w:r>
        <w:t>For at tilføje et bogmærke i en bog skal du:</w:t>
      </w:r>
    </w:p>
    <w:p w14:paraId="119E9CFE" w14:textId="77777777" w:rsidR="00646BBF" w:rsidRDefault="00646BBF" w:rsidP="002A2C1A">
      <w:pPr>
        <w:pStyle w:val="Brdtekst"/>
        <w:numPr>
          <w:ilvl w:val="0"/>
          <w:numId w:val="16"/>
        </w:numPr>
      </w:pPr>
      <w:r>
        <w:t xml:space="preserve">Tryk ALT + M for at åbne op Bogmærke menuen. </w:t>
      </w:r>
    </w:p>
    <w:p w14:paraId="0CF96C88" w14:textId="3919375A" w:rsidR="00646BBF" w:rsidRDefault="00646BBF" w:rsidP="002A2C1A">
      <w:pPr>
        <w:pStyle w:val="Brdtekst"/>
        <w:numPr>
          <w:ilvl w:val="0"/>
          <w:numId w:val="16"/>
        </w:numPr>
      </w:pPr>
      <w:r>
        <w:t>Naviger til Indsæt bogmærke ved brug af Forrige eller Næste knapperne.</w:t>
      </w:r>
    </w:p>
    <w:p w14:paraId="57C54FFB" w14:textId="51FA2576" w:rsidR="00646BBF" w:rsidRDefault="00646BBF" w:rsidP="002A2C1A">
      <w:pPr>
        <w:pStyle w:val="Brdtekst"/>
        <w:numPr>
          <w:ilvl w:val="0"/>
          <w:numId w:val="16"/>
        </w:numPr>
      </w:pPr>
      <w:r>
        <w:t xml:space="preserve">Tryk på Enter eller en af dine markørrute knapper. </w:t>
      </w:r>
    </w:p>
    <w:p w14:paraId="479A4153" w14:textId="77777777" w:rsidR="00646BBF" w:rsidRDefault="00646BBF" w:rsidP="002A2C1A">
      <w:pPr>
        <w:pStyle w:val="Brdtekst"/>
        <w:numPr>
          <w:ilvl w:val="0"/>
          <w:numId w:val="16"/>
        </w:numPr>
      </w:pPr>
      <w:r>
        <w:t xml:space="preserve">Angiv et specifikt ubrugt bogmærke nummer. </w:t>
      </w:r>
    </w:p>
    <w:p w14:paraId="03C8F1A3" w14:textId="77777777" w:rsidR="00646BBF" w:rsidRDefault="00646BBF" w:rsidP="00646BBF">
      <w:pPr>
        <w:pStyle w:val="Brdtekst"/>
        <w:ind w:left="770"/>
      </w:pPr>
      <w:r>
        <w:rPr>
          <w:rStyle w:val="Strk"/>
        </w:rPr>
        <w:t>Bemærk</w:t>
      </w:r>
      <w:r>
        <w:t>: Angiver du ikke et nummer vil din Mantis Q40 enhed automatisk vælge det første ledige nummer og tildele dét til bogmærket.</w:t>
      </w:r>
    </w:p>
    <w:p w14:paraId="4EEA9D95" w14:textId="77777777" w:rsidR="00646BBF" w:rsidRDefault="00646BBF" w:rsidP="002A2C1A">
      <w:pPr>
        <w:pStyle w:val="Brdtekst"/>
        <w:numPr>
          <w:ilvl w:val="0"/>
          <w:numId w:val="16"/>
        </w:numPr>
      </w:pPr>
      <w:r>
        <w:t xml:space="preserve">Tryk ENTER. </w:t>
      </w:r>
    </w:p>
    <w:p w14:paraId="19AC2CC8" w14:textId="77777777" w:rsidR="00646BBF" w:rsidRDefault="00646BBF" w:rsidP="00646BBF">
      <w:pPr>
        <w:pStyle w:val="Brdtekst"/>
      </w:pPr>
      <w:r>
        <w:t>Du kan også som alternativ indsætte et hurtigt bogmærke ved brug af CTRL + B.</w:t>
      </w:r>
    </w:p>
    <w:p w14:paraId="7D3EAB5A" w14:textId="77777777" w:rsidR="00646BBF" w:rsidRDefault="00646BBF" w:rsidP="00646BBF">
      <w:pPr>
        <w:pStyle w:val="Overskrift3"/>
      </w:pPr>
      <w:bookmarkStart w:id="181" w:name="_Refd18e2026"/>
      <w:bookmarkStart w:id="182" w:name="_Tocd18e2026"/>
      <w:bookmarkStart w:id="183" w:name="_Toc183783277"/>
      <w:r>
        <w:t>Navigering til Bogmærke</w:t>
      </w:r>
      <w:bookmarkEnd w:id="181"/>
      <w:bookmarkEnd w:id="182"/>
      <w:r>
        <w:t>r</w:t>
      </w:r>
      <w:bookmarkEnd w:id="183"/>
    </w:p>
    <w:p w14:paraId="68408C76" w14:textId="77777777" w:rsidR="00646BBF" w:rsidRDefault="00646BBF" w:rsidP="00646BBF">
      <w:pPr>
        <w:pStyle w:val="Brdtekst"/>
      </w:pPr>
      <w:r>
        <w:t>For at springe direkte til et bogmærke skal du benytte CTRL + J. Du bliver bedt om at angive bogmærke nummer. Angiv det bogmærke nummer som du ønsker at navigere til og tryk Enter.</w:t>
      </w:r>
    </w:p>
    <w:p w14:paraId="0F5972F2" w14:textId="77777777" w:rsidR="00646BBF" w:rsidRDefault="00646BBF" w:rsidP="00646BBF">
      <w:pPr>
        <w:pStyle w:val="Overskrift3"/>
      </w:pPr>
      <w:bookmarkStart w:id="184" w:name="_Refd18e2041"/>
      <w:bookmarkStart w:id="185" w:name="_Tocd18e2041"/>
      <w:bookmarkStart w:id="186" w:name="_Toc183783278"/>
      <w:r>
        <w:t xml:space="preserve">Fremhæv </w:t>
      </w:r>
      <w:bookmarkEnd w:id="184"/>
      <w:bookmarkEnd w:id="185"/>
      <w:r>
        <w:t>Bogmærker</w:t>
      </w:r>
      <w:bookmarkEnd w:id="186"/>
      <w:r>
        <w:t xml:space="preserve"> </w:t>
      </w:r>
    </w:p>
    <w:p w14:paraId="759B6CDA" w14:textId="047BF54A" w:rsidR="00646BBF" w:rsidRDefault="00646BBF" w:rsidP="00646BBF">
      <w:pPr>
        <w:spacing w:before="120"/>
      </w:pPr>
      <w:bookmarkStart w:id="187" w:name="_Hlk37863095"/>
      <w:r>
        <w:t>Med Fremhæv bogmærke funktionen kan du angive start og slut på et bogmærke for en given passage. Brug af Fremhæv bogmærke funktionen  er en smart metode til at studere vigtige passager i en tekstbog.</w:t>
      </w:r>
    </w:p>
    <w:p w14:paraId="66ABD736" w14:textId="77777777" w:rsidR="00646BBF" w:rsidRDefault="00646BBF" w:rsidP="00646BBF">
      <w:pPr>
        <w:pStyle w:val="Brdtekst"/>
      </w:pPr>
      <w:r>
        <w:t>For at gennemføre en Fremhæv bogmærke:</w:t>
      </w:r>
    </w:p>
    <w:p w14:paraId="696C21BC" w14:textId="152B2743" w:rsidR="00646BBF" w:rsidRDefault="00646BBF" w:rsidP="002A2C1A">
      <w:pPr>
        <w:pStyle w:val="Brdtekst"/>
        <w:numPr>
          <w:ilvl w:val="0"/>
          <w:numId w:val="17"/>
        </w:numPr>
      </w:pPr>
      <w:r>
        <w:t>Åben op Bogmærke menuen ved at benytte ALT + M.</w:t>
      </w:r>
    </w:p>
    <w:p w14:paraId="74571172" w14:textId="487E26BA" w:rsidR="00646BBF" w:rsidRDefault="00646BBF">
      <w:pPr>
        <w:pStyle w:val="Brdtekst"/>
        <w:numPr>
          <w:ilvl w:val="0"/>
          <w:numId w:val="17"/>
        </w:numPr>
      </w:pPr>
      <w:r>
        <w:t>Naviger til Fremhæv Bogmærke ved brug af Forrige eller Næste knapperne.</w:t>
      </w:r>
    </w:p>
    <w:p w14:paraId="4B452EAF" w14:textId="227DCE0F" w:rsidR="00646BBF" w:rsidRDefault="00646BBF" w:rsidP="002A2C1A">
      <w:pPr>
        <w:pStyle w:val="Brdtekst"/>
        <w:numPr>
          <w:ilvl w:val="0"/>
          <w:numId w:val="17"/>
        </w:numPr>
      </w:pPr>
      <w:r>
        <w:t xml:space="preserve">Tryk på ENTER eller en af dine cursor router knapper. </w:t>
      </w:r>
    </w:p>
    <w:p w14:paraId="381CDB8C" w14:textId="77777777" w:rsidR="00646BBF" w:rsidRDefault="00646BBF" w:rsidP="002A2C1A">
      <w:pPr>
        <w:pStyle w:val="Brdtekst"/>
        <w:numPr>
          <w:ilvl w:val="0"/>
          <w:numId w:val="17"/>
        </w:numPr>
      </w:pPr>
      <w:r>
        <w:t>Angiv et specifikt ubrugt bogmærke nummer.</w:t>
      </w:r>
    </w:p>
    <w:p w14:paraId="461F59E2" w14:textId="452B3F27" w:rsidR="00646BBF" w:rsidRDefault="00646BBF" w:rsidP="00646BBF">
      <w:pPr>
        <w:pStyle w:val="Brdtekst"/>
        <w:ind w:left="770"/>
      </w:pPr>
      <w:r>
        <w:rPr>
          <w:rStyle w:val="Strk"/>
        </w:rPr>
        <w:t>Bemærk</w:t>
      </w:r>
      <w:r>
        <w:t>: Angiver du ikke et nummer vil din Mantis Q40 enhed automatisk vælge det første ledige nummer og tildele dét til bogmærket.</w:t>
      </w:r>
    </w:p>
    <w:p w14:paraId="3BC80CA4" w14:textId="77777777" w:rsidR="00646BBF" w:rsidRDefault="00646BBF" w:rsidP="002A2C1A">
      <w:pPr>
        <w:pStyle w:val="Brdtekst"/>
        <w:numPr>
          <w:ilvl w:val="0"/>
          <w:numId w:val="17"/>
        </w:numPr>
      </w:pPr>
      <w:r>
        <w:t xml:space="preserve">Tryk ENTER. </w:t>
      </w:r>
    </w:p>
    <w:p w14:paraId="0499CBBE" w14:textId="77777777" w:rsidR="00646BBF" w:rsidRDefault="00646BBF" w:rsidP="002A2C1A">
      <w:pPr>
        <w:pStyle w:val="Brdtekst"/>
        <w:numPr>
          <w:ilvl w:val="0"/>
          <w:numId w:val="17"/>
        </w:numPr>
      </w:pPr>
      <w:r>
        <w:t xml:space="preserve">Naviger nu til slutningen af den passage som du ønsker at fremhæve. </w:t>
      </w:r>
    </w:p>
    <w:p w14:paraId="1B29FB89" w14:textId="77777777" w:rsidR="00646BBF" w:rsidRDefault="00646BBF" w:rsidP="002A2C1A">
      <w:pPr>
        <w:pStyle w:val="Brdtekst"/>
        <w:numPr>
          <w:ilvl w:val="0"/>
          <w:numId w:val="17"/>
        </w:numPr>
      </w:pPr>
      <w:r>
        <w:t xml:space="preserve">Åben op Bogmærke menuen ved at benytte ALT + M. </w:t>
      </w:r>
    </w:p>
    <w:p w14:paraId="34A3837F" w14:textId="77777777" w:rsidR="00646BBF" w:rsidRDefault="00646BBF" w:rsidP="002A2C1A">
      <w:pPr>
        <w:pStyle w:val="Brdtekst"/>
        <w:numPr>
          <w:ilvl w:val="0"/>
          <w:numId w:val="17"/>
        </w:numPr>
      </w:pPr>
      <w:r>
        <w:t>Naviger til Fremhæv Bogmærke Slut ved brug af Forrige eller Næste knapperne.</w:t>
      </w:r>
    </w:p>
    <w:p w14:paraId="7FF878F9" w14:textId="4F56D570" w:rsidR="00646BBF" w:rsidRDefault="00646BBF" w:rsidP="002A2C1A">
      <w:pPr>
        <w:pStyle w:val="Brdtekst"/>
        <w:numPr>
          <w:ilvl w:val="0"/>
          <w:numId w:val="17"/>
        </w:numPr>
      </w:pPr>
      <w:r>
        <w:t xml:space="preserve">Tryk på ENTER eller en af dine cursor router knapper. </w:t>
      </w:r>
    </w:p>
    <w:p w14:paraId="7A45E07D" w14:textId="43C388F7" w:rsidR="00646BBF" w:rsidRDefault="00F0639C" w:rsidP="00646BBF">
      <w:pPr>
        <w:pStyle w:val="Brdtekst"/>
        <w:ind w:left="770"/>
      </w:pPr>
      <w:r>
        <w:rPr>
          <w:b/>
        </w:rPr>
        <w:t>Bemærk:</w:t>
      </w:r>
      <w:r>
        <w:t xml:space="preserve"> Den aktuelle position benyttes som slutposition. Hvis slutpositionen er sat foran startpositionen, vil de blive byttet om. </w:t>
      </w:r>
    </w:p>
    <w:p w14:paraId="65C21B50" w14:textId="77777777" w:rsidR="00646BBF" w:rsidRDefault="00646BBF" w:rsidP="00646BBF">
      <w:pPr>
        <w:pStyle w:val="Brdtekst"/>
      </w:pPr>
      <w:r>
        <w:rPr>
          <w:rStyle w:val="Strk"/>
          <w:b w:val="0"/>
        </w:rPr>
        <w:t>Du har også mulighed for</w:t>
      </w:r>
      <w:r>
        <w:t xml:space="preserve"> at indsætte et Hurtigt Bogmærke. Det benyttes til at angive slutningen af det fremhævede bogmærke.</w:t>
      </w:r>
    </w:p>
    <w:p w14:paraId="629EA84C" w14:textId="77777777" w:rsidR="00646BBF" w:rsidRDefault="00646BBF" w:rsidP="00646BBF">
      <w:pPr>
        <w:pStyle w:val="Brdtekst"/>
      </w:pPr>
      <w:r>
        <w:t>Indsæt et Hurtig Bogmærke ved:</w:t>
      </w:r>
    </w:p>
    <w:p w14:paraId="7BAB5C73" w14:textId="77777777" w:rsidR="00646BBF" w:rsidRDefault="00646BBF" w:rsidP="002A2C1A">
      <w:pPr>
        <w:pStyle w:val="Brdtekst"/>
        <w:numPr>
          <w:ilvl w:val="0"/>
          <w:numId w:val="18"/>
        </w:numPr>
      </w:pPr>
      <w:r>
        <w:t xml:space="preserve">Tryk ALT + H for at åbne Fremhæv Bogmærke listen. </w:t>
      </w:r>
    </w:p>
    <w:p w14:paraId="780696BE" w14:textId="77777777" w:rsidR="00646BBF" w:rsidRDefault="00646BBF" w:rsidP="002A2C1A">
      <w:pPr>
        <w:pStyle w:val="Brdtekst"/>
        <w:numPr>
          <w:ilvl w:val="0"/>
          <w:numId w:val="18"/>
        </w:numPr>
      </w:pPr>
      <w:r>
        <w:t>Vælg et Fremhævet Bogmærke nummer.</w:t>
      </w:r>
    </w:p>
    <w:p w14:paraId="2FD1F7AD" w14:textId="78379142" w:rsidR="00646BBF" w:rsidRDefault="00646BBF" w:rsidP="002A2C1A">
      <w:pPr>
        <w:pStyle w:val="Brdtekst"/>
        <w:numPr>
          <w:ilvl w:val="0"/>
          <w:numId w:val="18"/>
        </w:numPr>
      </w:pPr>
      <w:r>
        <w:t>Tryk Enter. Indholdet af det pågældende bogmærke præsenteres for dig.</w:t>
      </w:r>
    </w:p>
    <w:p w14:paraId="1124D6A1" w14:textId="77777777" w:rsidR="00646BBF" w:rsidRDefault="00646BBF" w:rsidP="002A2C1A">
      <w:pPr>
        <w:pStyle w:val="Brdtekst"/>
        <w:numPr>
          <w:ilvl w:val="0"/>
          <w:numId w:val="18"/>
        </w:numPr>
      </w:pPr>
      <w:r>
        <w:t xml:space="preserve">Benyt dine knapper på fronten til at navigere. </w:t>
      </w:r>
    </w:p>
    <w:p w14:paraId="4D4AAAD7" w14:textId="7368DBFE" w:rsidR="00646BBF" w:rsidRPr="00FB4E3C" w:rsidRDefault="00646BBF" w:rsidP="002A2C1A">
      <w:pPr>
        <w:pStyle w:val="Brdtekst"/>
        <w:numPr>
          <w:ilvl w:val="0"/>
          <w:numId w:val="18"/>
        </w:numPr>
      </w:pPr>
      <w:r>
        <w:t>Benyt ESCAPE for at lukke det pågældende bogmærke og vende tilbage til den oprindelige bog.</w:t>
      </w:r>
    </w:p>
    <w:p w14:paraId="4488D777" w14:textId="77777777" w:rsidR="00646BBF" w:rsidRDefault="00646BBF" w:rsidP="00646BBF">
      <w:pPr>
        <w:pStyle w:val="Overskrift3"/>
      </w:pPr>
      <w:bookmarkStart w:id="188" w:name="_Refd18e2067"/>
      <w:bookmarkStart w:id="189" w:name="_Tocd18e2067"/>
      <w:bookmarkStart w:id="190" w:name="_Toc183783279"/>
      <w:bookmarkEnd w:id="187"/>
      <w:r>
        <w:t>Slet Bogmærke</w:t>
      </w:r>
      <w:bookmarkEnd w:id="188"/>
      <w:bookmarkEnd w:id="189"/>
      <w:r>
        <w:t>r</w:t>
      </w:r>
      <w:bookmarkEnd w:id="190"/>
    </w:p>
    <w:p w14:paraId="50BED682" w14:textId="18CC9297" w:rsidR="00646BBF" w:rsidRDefault="00646BBF" w:rsidP="00646BBF">
      <w:pPr>
        <w:pStyle w:val="Brdtekst"/>
      </w:pPr>
      <w:r>
        <w:t>For at slette et gemt bogmærke:</w:t>
      </w:r>
    </w:p>
    <w:p w14:paraId="443810BE" w14:textId="77777777" w:rsidR="00646BBF" w:rsidRDefault="00646BBF" w:rsidP="002A2C1A">
      <w:pPr>
        <w:pStyle w:val="Brdtekst"/>
        <w:numPr>
          <w:ilvl w:val="0"/>
          <w:numId w:val="19"/>
        </w:numPr>
      </w:pPr>
      <w:r>
        <w:t xml:space="preserve">Tryk ALT + M for at åbne op Bogmærke menuen. </w:t>
      </w:r>
    </w:p>
    <w:p w14:paraId="35E728DC" w14:textId="77777777" w:rsidR="00646BBF" w:rsidRDefault="00646BBF" w:rsidP="002A2C1A">
      <w:pPr>
        <w:pStyle w:val="Brdtekst"/>
        <w:numPr>
          <w:ilvl w:val="0"/>
          <w:numId w:val="19"/>
        </w:numPr>
      </w:pPr>
      <w:r>
        <w:t>Naviger nu til Slet Bogmærke ved brug af Forrige eller Næste knap igen.</w:t>
      </w:r>
    </w:p>
    <w:p w14:paraId="00173F9D" w14:textId="7B20734F" w:rsidR="00646BBF" w:rsidRDefault="00646BBF" w:rsidP="002A2C1A">
      <w:pPr>
        <w:pStyle w:val="Brdtekst"/>
        <w:numPr>
          <w:ilvl w:val="0"/>
          <w:numId w:val="19"/>
        </w:numPr>
      </w:pPr>
      <w:r>
        <w:t xml:space="preserve">Tryk på ENTER eller en af dine cursor router knapper. </w:t>
      </w:r>
    </w:p>
    <w:p w14:paraId="16F02CA6" w14:textId="77777777" w:rsidR="00646BBF" w:rsidRDefault="00646BBF" w:rsidP="002A2C1A">
      <w:pPr>
        <w:pStyle w:val="Brdtekst"/>
        <w:numPr>
          <w:ilvl w:val="0"/>
          <w:numId w:val="19"/>
        </w:numPr>
      </w:pPr>
      <w:r>
        <w:t>Angiv det bogmærke nummer som du ønsker at slette.</w:t>
      </w:r>
    </w:p>
    <w:p w14:paraId="16EDA224" w14:textId="0AD40346" w:rsidR="00646BBF" w:rsidRDefault="00646BBF" w:rsidP="002A2C1A">
      <w:pPr>
        <w:pStyle w:val="Brdtekst"/>
        <w:numPr>
          <w:ilvl w:val="0"/>
          <w:numId w:val="19"/>
        </w:numPr>
      </w:pPr>
      <w:r>
        <w:t>Tryk Enter.</w:t>
      </w:r>
    </w:p>
    <w:p w14:paraId="028E4703" w14:textId="7668CF4D" w:rsidR="00260082" w:rsidRDefault="00260082" w:rsidP="00260082">
      <w:pPr>
        <w:pStyle w:val="Brdtekst"/>
      </w:pPr>
      <w:r>
        <w:rPr>
          <w:rStyle w:val="Strk"/>
        </w:rPr>
        <w:t>Bemærk</w:t>
      </w:r>
      <w:r>
        <w:t>: Såfremt du ønsker at slette samtlige bogmærker kan du indskrive 99999 når du skal angive bogmærke nummer.</w:t>
      </w:r>
    </w:p>
    <w:p w14:paraId="35720B4D" w14:textId="77777777" w:rsidR="00646BBF" w:rsidRDefault="00646BBF" w:rsidP="00646BBF">
      <w:pPr>
        <w:pStyle w:val="Overskrift2"/>
      </w:pPr>
      <w:bookmarkStart w:id="191" w:name="_Tocd18e2091"/>
      <w:bookmarkStart w:id="192" w:name="_Refd18e2091"/>
      <w:bookmarkStart w:id="193" w:name="_Toc183783280"/>
      <w:r>
        <w:t>Biblioteks- og Læsegenveje</w:t>
      </w:r>
      <w:bookmarkEnd w:id="191"/>
      <w:bookmarkEnd w:id="192"/>
      <w:r>
        <w:t xml:space="preserve"> Tabel</w:t>
      </w:r>
      <w:bookmarkEnd w:id="193"/>
    </w:p>
    <w:p w14:paraId="7328508C" w14:textId="044C97A3" w:rsidR="00646BBF" w:rsidRDefault="00646BBF" w:rsidP="00646BBF">
      <w:pPr>
        <w:pStyle w:val="Brdtekst"/>
      </w:pPr>
      <w:r>
        <w:t>I den følgende Tabel 5 finder du Biblioteks- samt Læsegenveje.</w:t>
      </w:r>
    </w:p>
    <w:p w14:paraId="6CA6EEBD" w14:textId="6326B74F" w:rsidR="00646BBF" w:rsidRPr="00976B20" w:rsidRDefault="00646BBF" w:rsidP="00646BBF">
      <w:pPr>
        <w:pStyle w:val="Billedtekst"/>
        <w:keepNext/>
        <w:rPr>
          <w:rStyle w:val="Strk"/>
          <w:sz w:val="24"/>
          <w:szCs w:val="24"/>
        </w:rPr>
      </w:pPr>
      <w:r>
        <w:rPr>
          <w:rStyle w:val="Strk"/>
          <w:sz w:val="24"/>
        </w:rPr>
        <w:t>Tabel 5: Bibliotek/Læsekommandoer</w:t>
      </w:r>
    </w:p>
    <w:tbl>
      <w:tblPr>
        <w:tblStyle w:val="Tabel-Gitter"/>
        <w:tblW w:w="0" w:type="auto"/>
        <w:tblLook w:val="04A0" w:firstRow="1" w:lastRow="0" w:firstColumn="1" w:lastColumn="0" w:noHBand="0" w:noVBand="1"/>
      </w:tblPr>
      <w:tblGrid>
        <w:gridCol w:w="4292"/>
        <w:gridCol w:w="4338"/>
      </w:tblGrid>
      <w:tr w:rsidR="00646BBF" w14:paraId="63DFD007" w14:textId="77777777" w:rsidTr="53352607">
        <w:trPr>
          <w:trHeight w:val="432"/>
          <w:tblHeader/>
        </w:trPr>
        <w:tc>
          <w:tcPr>
            <w:tcW w:w="4292" w:type="dxa"/>
            <w:vAlign w:val="center"/>
          </w:tcPr>
          <w:p w14:paraId="5B21A771" w14:textId="77777777" w:rsidR="00646BBF" w:rsidRPr="00921D63" w:rsidRDefault="00646BBF" w:rsidP="006F7D8B">
            <w:pPr>
              <w:pStyle w:val="Brdtekst"/>
              <w:spacing w:after="0"/>
              <w:jc w:val="center"/>
              <w:rPr>
                <w:rStyle w:val="Strk"/>
                <w:sz w:val="26"/>
                <w:szCs w:val="26"/>
              </w:rPr>
            </w:pPr>
            <w:r>
              <w:rPr>
                <w:rStyle w:val="Strk"/>
                <w:sz w:val="26"/>
              </w:rPr>
              <w:t>Handling</w:t>
            </w:r>
          </w:p>
        </w:tc>
        <w:tc>
          <w:tcPr>
            <w:tcW w:w="4338" w:type="dxa"/>
            <w:vAlign w:val="center"/>
          </w:tcPr>
          <w:p w14:paraId="352191B6" w14:textId="77777777" w:rsidR="00646BBF" w:rsidRPr="00921D63" w:rsidRDefault="00646BBF" w:rsidP="006F7D8B">
            <w:pPr>
              <w:pStyle w:val="Brdtekst"/>
              <w:spacing w:after="0"/>
              <w:jc w:val="center"/>
              <w:rPr>
                <w:rStyle w:val="Strk"/>
                <w:sz w:val="26"/>
                <w:szCs w:val="26"/>
              </w:rPr>
            </w:pPr>
            <w:r>
              <w:rPr>
                <w:rStyle w:val="Strk"/>
                <w:sz w:val="26"/>
              </w:rPr>
              <w:t>Genvej</w:t>
            </w:r>
          </w:p>
        </w:tc>
      </w:tr>
      <w:tr w:rsidR="00646BBF" w14:paraId="12D37CB4" w14:textId="77777777" w:rsidTr="53352607">
        <w:trPr>
          <w:trHeight w:val="360"/>
        </w:trPr>
        <w:tc>
          <w:tcPr>
            <w:tcW w:w="4292" w:type="dxa"/>
            <w:vAlign w:val="center"/>
          </w:tcPr>
          <w:p w14:paraId="1C3C7F60" w14:textId="77777777" w:rsidR="00646BBF" w:rsidRDefault="00646BBF" w:rsidP="006F7D8B">
            <w:pPr>
              <w:pStyle w:val="Brdtekst"/>
              <w:spacing w:after="0"/>
            </w:pPr>
            <w:r>
              <w:t xml:space="preserve">Bogliste </w:t>
            </w:r>
          </w:p>
        </w:tc>
        <w:tc>
          <w:tcPr>
            <w:tcW w:w="4338" w:type="dxa"/>
            <w:vAlign w:val="center"/>
          </w:tcPr>
          <w:p w14:paraId="57EF4FC1" w14:textId="77777777" w:rsidR="00646BBF" w:rsidRDefault="00646BBF" w:rsidP="006F7D8B">
            <w:pPr>
              <w:pStyle w:val="Brdtekst"/>
              <w:spacing w:after="0"/>
            </w:pPr>
            <w:r>
              <w:t>CTRL + SHIFT + B</w:t>
            </w:r>
          </w:p>
        </w:tc>
      </w:tr>
      <w:tr w:rsidR="00646BBF" w14:paraId="30D0E281" w14:textId="77777777" w:rsidTr="53352607">
        <w:trPr>
          <w:trHeight w:val="360"/>
        </w:trPr>
        <w:tc>
          <w:tcPr>
            <w:tcW w:w="4292" w:type="dxa"/>
            <w:vAlign w:val="center"/>
          </w:tcPr>
          <w:p w14:paraId="5663B3D8" w14:textId="77777777" w:rsidR="00646BBF" w:rsidRDefault="00646BBF" w:rsidP="006F7D8B">
            <w:pPr>
              <w:pStyle w:val="Brdtekst"/>
              <w:spacing w:after="0"/>
            </w:pPr>
            <w:r>
              <w:t>Administrer bøger</w:t>
            </w:r>
          </w:p>
        </w:tc>
        <w:tc>
          <w:tcPr>
            <w:tcW w:w="4338" w:type="dxa"/>
            <w:vAlign w:val="center"/>
          </w:tcPr>
          <w:p w14:paraId="49F756FC" w14:textId="1C6C876D" w:rsidR="00646BBF" w:rsidRDefault="00646BBF" w:rsidP="006F7D8B">
            <w:pPr>
              <w:pStyle w:val="Brdtekst"/>
              <w:spacing w:after="0"/>
            </w:pPr>
            <w:r>
              <w:t>CTRL + FN + M</w:t>
            </w:r>
          </w:p>
        </w:tc>
      </w:tr>
      <w:tr w:rsidR="00646BBF" w14:paraId="25919FCC" w14:textId="77777777" w:rsidTr="53352607">
        <w:trPr>
          <w:trHeight w:val="360"/>
        </w:trPr>
        <w:tc>
          <w:tcPr>
            <w:tcW w:w="4292" w:type="dxa"/>
            <w:vAlign w:val="center"/>
          </w:tcPr>
          <w:p w14:paraId="588E4A59" w14:textId="77777777" w:rsidR="00646BBF" w:rsidRDefault="00646BBF" w:rsidP="006F7D8B">
            <w:pPr>
              <w:pStyle w:val="Brdtekst"/>
              <w:spacing w:after="0"/>
            </w:pPr>
            <w:r>
              <w:t>Gå til Indstillinger menuen</w:t>
            </w:r>
          </w:p>
        </w:tc>
        <w:tc>
          <w:tcPr>
            <w:tcW w:w="4338" w:type="dxa"/>
            <w:vAlign w:val="center"/>
          </w:tcPr>
          <w:p w14:paraId="65C73037" w14:textId="77777777" w:rsidR="00646BBF" w:rsidRDefault="00646BBF" w:rsidP="006F7D8B">
            <w:pPr>
              <w:pStyle w:val="Brdtekst"/>
              <w:spacing w:after="0"/>
            </w:pPr>
            <w:r>
              <w:t>CTRL + G</w:t>
            </w:r>
          </w:p>
        </w:tc>
      </w:tr>
      <w:tr w:rsidR="00646BBF" w:rsidRPr="0060645A" w14:paraId="2D9B3397" w14:textId="77777777" w:rsidTr="53352607">
        <w:trPr>
          <w:trHeight w:val="360"/>
        </w:trPr>
        <w:tc>
          <w:tcPr>
            <w:tcW w:w="4292" w:type="dxa"/>
            <w:vAlign w:val="center"/>
          </w:tcPr>
          <w:p w14:paraId="5EAC2B93" w14:textId="77777777" w:rsidR="00646BBF" w:rsidRDefault="00646BBF" w:rsidP="006F7D8B">
            <w:pPr>
              <w:pStyle w:val="Brdtekst"/>
              <w:spacing w:after="0"/>
            </w:pPr>
            <w:r>
              <w:t>Bogmærke menu</w:t>
            </w:r>
          </w:p>
        </w:tc>
        <w:tc>
          <w:tcPr>
            <w:tcW w:w="4338" w:type="dxa"/>
            <w:vAlign w:val="center"/>
          </w:tcPr>
          <w:p w14:paraId="0E1097C6" w14:textId="77777777" w:rsidR="00646BBF" w:rsidRDefault="00646BBF" w:rsidP="006F7D8B">
            <w:pPr>
              <w:pStyle w:val="Brdtekst"/>
              <w:spacing w:after="0"/>
            </w:pPr>
            <w:r>
              <w:t>ALT + M</w:t>
            </w:r>
          </w:p>
        </w:tc>
      </w:tr>
      <w:tr w:rsidR="00646BBF" w14:paraId="576E1D2E" w14:textId="77777777" w:rsidTr="53352607">
        <w:trPr>
          <w:trHeight w:val="360"/>
        </w:trPr>
        <w:tc>
          <w:tcPr>
            <w:tcW w:w="4292" w:type="dxa"/>
            <w:vAlign w:val="center"/>
          </w:tcPr>
          <w:p w14:paraId="3616E539" w14:textId="77777777" w:rsidR="00646BBF" w:rsidRDefault="00646BBF" w:rsidP="006F7D8B">
            <w:pPr>
              <w:pStyle w:val="Brdtekst"/>
              <w:spacing w:after="0"/>
            </w:pPr>
            <w:r>
              <w:t>Spring til bogmærke</w:t>
            </w:r>
          </w:p>
        </w:tc>
        <w:tc>
          <w:tcPr>
            <w:tcW w:w="4338" w:type="dxa"/>
            <w:vAlign w:val="center"/>
          </w:tcPr>
          <w:p w14:paraId="27648C7B" w14:textId="77777777" w:rsidR="00646BBF" w:rsidRDefault="00646BBF" w:rsidP="006F7D8B">
            <w:pPr>
              <w:pStyle w:val="Brdtekst"/>
              <w:spacing w:after="0"/>
            </w:pPr>
            <w:r>
              <w:t>CTRL + J</w:t>
            </w:r>
          </w:p>
        </w:tc>
      </w:tr>
      <w:tr w:rsidR="00646BBF" w14:paraId="3717EE59" w14:textId="77777777" w:rsidTr="53352607">
        <w:trPr>
          <w:trHeight w:val="360"/>
        </w:trPr>
        <w:tc>
          <w:tcPr>
            <w:tcW w:w="4292" w:type="dxa"/>
            <w:vAlign w:val="center"/>
          </w:tcPr>
          <w:p w14:paraId="36624707" w14:textId="77777777" w:rsidR="00646BBF" w:rsidRDefault="00646BBF" w:rsidP="006F7D8B">
            <w:pPr>
              <w:pStyle w:val="Brdtekst"/>
              <w:spacing w:after="0"/>
            </w:pPr>
            <w:r>
              <w:t>Indsæt Hurtigt Bogmærke</w:t>
            </w:r>
          </w:p>
        </w:tc>
        <w:tc>
          <w:tcPr>
            <w:tcW w:w="4338" w:type="dxa"/>
            <w:vAlign w:val="center"/>
          </w:tcPr>
          <w:p w14:paraId="734B9ECC" w14:textId="77777777" w:rsidR="00646BBF" w:rsidRDefault="00646BBF" w:rsidP="006F7D8B">
            <w:pPr>
              <w:pStyle w:val="Brdtekst"/>
              <w:spacing w:after="0"/>
            </w:pPr>
            <w:r>
              <w:t>CTRL + B</w:t>
            </w:r>
          </w:p>
        </w:tc>
      </w:tr>
      <w:tr w:rsidR="00646BBF" w14:paraId="337ABDFA" w14:textId="77777777" w:rsidTr="53352607">
        <w:trPr>
          <w:trHeight w:val="360"/>
        </w:trPr>
        <w:tc>
          <w:tcPr>
            <w:tcW w:w="4292" w:type="dxa"/>
            <w:vAlign w:val="center"/>
          </w:tcPr>
          <w:p w14:paraId="2C1F9816" w14:textId="77777777" w:rsidR="00646BBF" w:rsidRDefault="00646BBF" w:rsidP="006F7D8B">
            <w:pPr>
              <w:pStyle w:val="Brdtekst"/>
              <w:spacing w:after="0"/>
            </w:pPr>
            <w:r>
              <w:t>Vis Fremhævet bogmærke</w:t>
            </w:r>
          </w:p>
        </w:tc>
        <w:tc>
          <w:tcPr>
            <w:tcW w:w="4338" w:type="dxa"/>
            <w:vAlign w:val="center"/>
          </w:tcPr>
          <w:p w14:paraId="531A4FF8" w14:textId="77777777" w:rsidR="00646BBF" w:rsidRDefault="00646BBF" w:rsidP="006F7D8B">
            <w:pPr>
              <w:pStyle w:val="Brdtekst"/>
              <w:spacing w:after="0"/>
            </w:pPr>
            <w:r>
              <w:t>ALT + H</w:t>
            </w:r>
          </w:p>
        </w:tc>
      </w:tr>
      <w:tr w:rsidR="00646BBF" w14:paraId="677FF953" w14:textId="77777777" w:rsidTr="53352607">
        <w:trPr>
          <w:trHeight w:val="360"/>
        </w:trPr>
        <w:tc>
          <w:tcPr>
            <w:tcW w:w="4292" w:type="dxa"/>
            <w:vAlign w:val="center"/>
          </w:tcPr>
          <w:p w14:paraId="06D6F458" w14:textId="77777777" w:rsidR="00646BBF" w:rsidRDefault="00646BBF" w:rsidP="006F7D8B">
            <w:pPr>
              <w:pStyle w:val="Brdtekst"/>
              <w:spacing w:after="0"/>
            </w:pPr>
            <w:r>
              <w:t>Skift navigations niveau</w:t>
            </w:r>
          </w:p>
        </w:tc>
        <w:tc>
          <w:tcPr>
            <w:tcW w:w="4338" w:type="dxa"/>
            <w:vAlign w:val="center"/>
          </w:tcPr>
          <w:p w14:paraId="7F68833F" w14:textId="77777777" w:rsidR="00646BBF" w:rsidRDefault="00646BBF" w:rsidP="006F7D8B">
            <w:pPr>
              <w:pStyle w:val="Brdtekst"/>
              <w:spacing w:after="0"/>
            </w:pPr>
            <w:r>
              <w:t>CTRL + T</w:t>
            </w:r>
          </w:p>
        </w:tc>
      </w:tr>
      <w:tr w:rsidR="00646BBF" w14:paraId="73C777E2" w14:textId="77777777" w:rsidTr="53352607">
        <w:trPr>
          <w:trHeight w:val="360"/>
        </w:trPr>
        <w:tc>
          <w:tcPr>
            <w:tcW w:w="4292" w:type="dxa"/>
            <w:vAlign w:val="center"/>
          </w:tcPr>
          <w:p w14:paraId="338CE5A8" w14:textId="77777777" w:rsidR="00646BBF" w:rsidRDefault="00646BBF" w:rsidP="006F7D8B">
            <w:pPr>
              <w:pStyle w:val="Brdtekst"/>
              <w:spacing w:after="0"/>
            </w:pPr>
            <w:r>
              <w:t>Forrige element</w:t>
            </w:r>
          </w:p>
        </w:tc>
        <w:tc>
          <w:tcPr>
            <w:tcW w:w="4338" w:type="dxa"/>
            <w:vAlign w:val="center"/>
          </w:tcPr>
          <w:p w14:paraId="3F532537" w14:textId="77777777" w:rsidR="00646BBF" w:rsidRDefault="00646BBF" w:rsidP="006F7D8B">
            <w:pPr>
              <w:pStyle w:val="Brdtekst"/>
              <w:spacing w:after="0"/>
            </w:pPr>
            <w:r>
              <w:t>Forrige knap</w:t>
            </w:r>
          </w:p>
        </w:tc>
      </w:tr>
      <w:tr w:rsidR="00646BBF" w14:paraId="2FAE29E1" w14:textId="77777777" w:rsidTr="53352607">
        <w:trPr>
          <w:trHeight w:val="360"/>
        </w:trPr>
        <w:tc>
          <w:tcPr>
            <w:tcW w:w="4292" w:type="dxa"/>
            <w:vAlign w:val="center"/>
          </w:tcPr>
          <w:p w14:paraId="464F0F30" w14:textId="77777777" w:rsidR="00646BBF" w:rsidRDefault="00646BBF" w:rsidP="006F7D8B">
            <w:pPr>
              <w:pStyle w:val="Brdtekst"/>
              <w:spacing w:after="0"/>
            </w:pPr>
            <w:r>
              <w:t>Næste element</w:t>
            </w:r>
          </w:p>
        </w:tc>
        <w:tc>
          <w:tcPr>
            <w:tcW w:w="4338" w:type="dxa"/>
            <w:vAlign w:val="center"/>
          </w:tcPr>
          <w:p w14:paraId="62068877" w14:textId="77777777" w:rsidR="00646BBF" w:rsidRDefault="00646BBF" w:rsidP="006F7D8B">
            <w:pPr>
              <w:pStyle w:val="Brdtekst"/>
              <w:spacing w:after="0"/>
            </w:pPr>
            <w:r>
              <w:t>Næste knap</w:t>
            </w:r>
          </w:p>
        </w:tc>
      </w:tr>
      <w:tr w:rsidR="00115C85" w14:paraId="5BEE4515" w14:textId="77777777" w:rsidTr="53352607">
        <w:trPr>
          <w:trHeight w:val="360"/>
        </w:trPr>
        <w:tc>
          <w:tcPr>
            <w:tcW w:w="4292" w:type="dxa"/>
            <w:vAlign w:val="center"/>
          </w:tcPr>
          <w:p w14:paraId="3EBDF1A6" w14:textId="6C1BDB04" w:rsidR="00115C85" w:rsidRDefault="00115C85" w:rsidP="00115C85">
            <w:pPr>
              <w:pStyle w:val="Brdtekst"/>
              <w:spacing w:after="0"/>
            </w:pPr>
            <w:r>
              <w:t>Skift til forrige Navigations niveau</w:t>
            </w:r>
          </w:p>
        </w:tc>
        <w:tc>
          <w:tcPr>
            <w:tcW w:w="4338" w:type="dxa"/>
            <w:vAlign w:val="center"/>
          </w:tcPr>
          <w:p w14:paraId="17EC365D" w14:textId="03AE29EF" w:rsidR="00115C85" w:rsidRPr="001553B9" w:rsidRDefault="00115C85" w:rsidP="00115C85">
            <w:pPr>
              <w:pStyle w:val="Brdtekst"/>
              <w:spacing w:after="0"/>
            </w:pPr>
            <w:r>
              <w:t>CTRL + FN + PIL NED</w:t>
            </w:r>
          </w:p>
        </w:tc>
      </w:tr>
      <w:tr w:rsidR="00115C85" w14:paraId="3BC4E843" w14:textId="77777777" w:rsidTr="53352607">
        <w:trPr>
          <w:trHeight w:val="360"/>
        </w:trPr>
        <w:tc>
          <w:tcPr>
            <w:tcW w:w="4292" w:type="dxa"/>
            <w:vAlign w:val="center"/>
          </w:tcPr>
          <w:p w14:paraId="5B3DD440" w14:textId="4B8B6481" w:rsidR="00115C85" w:rsidRDefault="00115C85" w:rsidP="00115C85">
            <w:pPr>
              <w:pStyle w:val="Brdtekst"/>
              <w:spacing w:after="0"/>
            </w:pPr>
            <w:r>
              <w:t>Skift til næste Navigations niveau</w:t>
            </w:r>
          </w:p>
        </w:tc>
        <w:tc>
          <w:tcPr>
            <w:tcW w:w="4338" w:type="dxa"/>
            <w:vAlign w:val="center"/>
          </w:tcPr>
          <w:p w14:paraId="6E047337" w14:textId="3D9B88EC" w:rsidR="00115C85" w:rsidRPr="001553B9" w:rsidRDefault="00115C85" w:rsidP="00115C85">
            <w:pPr>
              <w:pStyle w:val="Brdtekst"/>
              <w:spacing w:after="0"/>
            </w:pPr>
            <w:r>
              <w:t>CTRL + FN + PIL OP</w:t>
            </w:r>
          </w:p>
        </w:tc>
      </w:tr>
      <w:tr w:rsidR="00115C85" w14:paraId="5E4261D8" w14:textId="77777777" w:rsidTr="53352607">
        <w:trPr>
          <w:trHeight w:val="360"/>
        </w:trPr>
        <w:tc>
          <w:tcPr>
            <w:tcW w:w="4292" w:type="dxa"/>
            <w:vAlign w:val="center"/>
          </w:tcPr>
          <w:p w14:paraId="47895EC0" w14:textId="77777777" w:rsidR="00115C85" w:rsidRDefault="00115C85" w:rsidP="00115C85">
            <w:pPr>
              <w:pStyle w:val="Brdtekst"/>
              <w:spacing w:after="0"/>
            </w:pPr>
            <w:r>
              <w:t>Start Auto-rul</w:t>
            </w:r>
          </w:p>
        </w:tc>
        <w:tc>
          <w:tcPr>
            <w:tcW w:w="4338" w:type="dxa"/>
            <w:vAlign w:val="center"/>
          </w:tcPr>
          <w:p w14:paraId="7C04C68F" w14:textId="77777777" w:rsidR="00115C85" w:rsidRDefault="00115C85" w:rsidP="00115C85">
            <w:pPr>
              <w:pStyle w:val="Brdtekst"/>
              <w:spacing w:after="0"/>
            </w:pPr>
            <w:r>
              <w:t>ALT + G</w:t>
            </w:r>
          </w:p>
        </w:tc>
      </w:tr>
      <w:tr w:rsidR="00115C85" w14:paraId="368AB9AA" w14:textId="77777777" w:rsidTr="53352607">
        <w:trPr>
          <w:trHeight w:val="360"/>
        </w:trPr>
        <w:tc>
          <w:tcPr>
            <w:tcW w:w="4292" w:type="dxa"/>
            <w:vAlign w:val="center"/>
          </w:tcPr>
          <w:p w14:paraId="33B08C16" w14:textId="77777777" w:rsidR="00115C85" w:rsidRDefault="00115C85" w:rsidP="00115C85">
            <w:pPr>
              <w:pStyle w:val="Brdtekst"/>
              <w:spacing w:after="0"/>
            </w:pPr>
            <w:r>
              <w:t>Øg Auto rul hastighed</w:t>
            </w:r>
          </w:p>
        </w:tc>
        <w:tc>
          <w:tcPr>
            <w:tcW w:w="4338" w:type="dxa"/>
            <w:vAlign w:val="center"/>
          </w:tcPr>
          <w:p w14:paraId="16FB020F" w14:textId="4B46C8E2" w:rsidR="00115C85" w:rsidRDefault="00115C85" w:rsidP="00115C85">
            <w:pPr>
              <w:pStyle w:val="Brdtekst"/>
              <w:spacing w:after="0"/>
            </w:pPr>
            <w:r>
              <w:t>CTRL + =</w:t>
            </w:r>
          </w:p>
        </w:tc>
      </w:tr>
      <w:tr w:rsidR="00115C85" w14:paraId="120006B4" w14:textId="77777777" w:rsidTr="53352607">
        <w:trPr>
          <w:trHeight w:val="360"/>
        </w:trPr>
        <w:tc>
          <w:tcPr>
            <w:tcW w:w="4292" w:type="dxa"/>
            <w:vAlign w:val="center"/>
          </w:tcPr>
          <w:p w14:paraId="03017BCA" w14:textId="77777777" w:rsidR="00115C85" w:rsidRDefault="00115C85" w:rsidP="00115C85">
            <w:pPr>
              <w:pStyle w:val="Brdtekst"/>
              <w:spacing w:after="0"/>
            </w:pPr>
            <w:r>
              <w:t>Nedsæt Auto rul hastighed</w:t>
            </w:r>
          </w:p>
        </w:tc>
        <w:tc>
          <w:tcPr>
            <w:tcW w:w="4338" w:type="dxa"/>
            <w:vAlign w:val="center"/>
          </w:tcPr>
          <w:p w14:paraId="6AF69D5E" w14:textId="759555F9" w:rsidR="00115C85" w:rsidRDefault="00115C85" w:rsidP="00115C85">
            <w:pPr>
              <w:pStyle w:val="Brdtekst"/>
              <w:spacing w:after="0"/>
            </w:pPr>
            <w:r>
              <w:t>CTRL + -</w:t>
            </w:r>
          </w:p>
        </w:tc>
      </w:tr>
      <w:tr w:rsidR="0060400F" w14:paraId="07E48F16" w14:textId="77777777" w:rsidTr="53352607">
        <w:trPr>
          <w:trHeight w:val="360"/>
        </w:trPr>
        <w:tc>
          <w:tcPr>
            <w:tcW w:w="4292" w:type="dxa"/>
            <w:vAlign w:val="center"/>
          </w:tcPr>
          <w:p w14:paraId="6089343A" w14:textId="02EE9026" w:rsidR="0060400F" w:rsidRDefault="00590BCC" w:rsidP="00115C85">
            <w:pPr>
              <w:pStyle w:val="Brdtekst"/>
              <w:spacing w:after="0"/>
            </w:pPr>
            <w:r>
              <w:t>Læs alt (tekst-til-tale funktionen)</w:t>
            </w:r>
          </w:p>
        </w:tc>
        <w:tc>
          <w:tcPr>
            <w:tcW w:w="4338" w:type="dxa"/>
            <w:vAlign w:val="center"/>
          </w:tcPr>
          <w:p w14:paraId="0AA570C9" w14:textId="4C62BA2D" w:rsidR="0060400F" w:rsidRPr="001553B9" w:rsidRDefault="006C1292" w:rsidP="00115C85">
            <w:pPr>
              <w:pStyle w:val="Brdtekst"/>
              <w:spacing w:after="0"/>
            </w:pPr>
            <w:r>
              <w:t>CTRL + SHIFT + G</w:t>
            </w:r>
          </w:p>
        </w:tc>
      </w:tr>
      <w:tr w:rsidR="0060400F" w14:paraId="59C38A42" w14:textId="77777777" w:rsidTr="53352607">
        <w:trPr>
          <w:trHeight w:val="360"/>
        </w:trPr>
        <w:tc>
          <w:tcPr>
            <w:tcW w:w="4292" w:type="dxa"/>
            <w:vAlign w:val="center"/>
          </w:tcPr>
          <w:p w14:paraId="31387E60" w14:textId="1754DBD0" w:rsidR="0060400F" w:rsidRDefault="00517EFB" w:rsidP="00115C85">
            <w:pPr>
              <w:pStyle w:val="Brdtekst"/>
              <w:spacing w:after="0"/>
            </w:pPr>
            <w:r>
              <w:t>Stop læsning (tekst-til-tale funktionen)</w:t>
            </w:r>
          </w:p>
        </w:tc>
        <w:tc>
          <w:tcPr>
            <w:tcW w:w="4338" w:type="dxa"/>
            <w:vAlign w:val="center"/>
          </w:tcPr>
          <w:p w14:paraId="5F54F839" w14:textId="770D037F" w:rsidR="0060400F" w:rsidRPr="001553B9" w:rsidRDefault="0034102B" w:rsidP="00115C85">
            <w:pPr>
              <w:pStyle w:val="Brdtekst"/>
              <w:spacing w:after="0"/>
            </w:pPr>
            <w:r>
              <w:t>CTRL</w:t>
            </w:r>
          </w:p>
        </w:tc>
      </w:tr>
      <w:tr w:rsidR="00115C85" w14:paraId="477E7BF9" w14:textId="77777777" w:rsidTr="53352607">
        <w:trPr>
          <w:trHeight w:val="360"/>
        </w:trPr>
        <w:tc>
          <w:tcPr>
            <w:tcW w:w="4292" w:type="dxa"/>
            <w:vAlign w:val="center"/>
          </w:tcPr>
          <w:p w14:paraId="260DF2FF" w14:textId="77777777" w:rsidR="00115C85" w:rsidRDefault="00115C85" w:rsidP="00115C85">
            <w:pPr>
              <w:pStyle w:val="Brdtekst"/>
              <w:spacing w:after="0"/>
            </w:pPr>
            <w:r>
              <w:t>Hvor er jeg</w:t>
            </w:r>
          </w:p>
        </w:tc>
        <w:tc>
          <w:tcPr>
            <w:tcW w:w="4338" w:type="dxa"/>
            <w:vAlign w:val="center"/>
          </w:tcPr>
          <w:p w14:paraId="002FDEAE" w14:textId="77777777" w:rsidR="00115C85" w:rsidRDefault="00115C85" w:rsidP="00115C85">
            <w:pPr>
              <w:pStyle w:val="Brdtekst"/>
              <w:spacing w:after="0"/>
            </w:pPr>
            <w:r>
              <w:t>CTRL + W</w:t>
            </w:r>
          </w:p>
        </w:tc>
      </w:tr>
      <w:tr w:rsidR="00115C85" w14:paraId="7896AB91" w14:textId="77777777" w:rsidTr="53352607">
        <w:trPr>
          <w:trHeight w:val="360"/>
        </w:trPr>
        <w:tc>
          <w:tcPr>
            <w:tcW w:w="4292" w:type="dxa"/>
            <w:vAlign w:val="center"/>
          </w:tcPr>
          <w:p w14:paraId="5A66D33A" w14:textId="77777777" w:rsidR="00115C85" w:rsidRDefault="00115C85" w:rsidP="00115C85">
            <w:pPr>
              <w:pStyle w:val="Brdtekst"/>
              <w:spacing w:after="0"/>
            </w:pPr>
            <w:r>
              <w:t>Info</w:t>
            </w:r>
          </w:p>
        </w:tc>
        <w:tc>
          <w:tcPr>
            <w:tcW w:w="4338" w:type="dxa"/>
            <w:vAlign w:val="center"/>
          </w:tcPr>
          <w:p w14:paraId="35C24325" w14:textId="77777777" w:rsidR="00115C85" w:rsidRDefault="00115C85" w:rsidP="00115C85">
            <w:pPr>
              <w:pStyle w:val="Brdtekst"/>
              <w:spacing w:after="0"/>
            </w:pPr>
            <w:r>
              <w:t>CTRL + I</w:t>
            </w:r>
          </w:p>
        </w:tc>
      </w:tr>
      <w:tr w:rsidR="00115C85" w14:paraId="24182BAA" w14:textId="77777777" w:rsidTr="53352607">
        <w:trPr>
          <w:trHeight w:val="360"/>
        </w:trPr>
        <w:tc>
          <w:tcPr>
            <w:tcW w:w="4292" w:type="dxa"/>
            <w:vAlign w:val="center"/>
          </w:tcPr>
          <w:p w14:paraId="4740E4AB" w14:textId="77777777" w:rsidR="00115C85" w:rsidRDefault="00115C85" w:rsidP="00115C85">
            <w:pPr>
              <w:pStyle w:val="Brdtekst"/>
              <w:spacing w:after="0"/>
            </w:pPr>
            <w:r>
              <w:t>Gå til start på bog</w:t>
            </w:r>
          </w:p>
        </w:tc>
        <w:tc>
          <w:tcPr>
            <w:tcW w:w="4338" w:type="dxa"/>
            <w:vAlign w:val="center"/>
          </w:tcPr>
          <w:p w14:paraId="1F914BDD" w14:textId="77777777" w:rsidR="00115C85" w:rsidRDefault="00115C85" w:rsidP="00115C85">
            <w:pPr>
              <w:pStyle w:val="Brdtekst"/>
              <w:spacing w:after="0"/>
            </w:pPr>
            <w:r>
              <w:t>CTRL + FN + VENSTRE PIL</w:t>
            </w:r>
          </w:p>
        </w:tc>
      </w:tr>
      <w:tr w:rsidR="00115C85" w14:paraId="6C7B6033" w14:textId="77777777" w:rsidTr="53352607">
        <w:trPr>
          <w:trHeight w:val="360"/>
        </w:trPr>
        <w:tc>
          <w:tcPr>
            <w:tcW w:w="4292" w:type="dxa"/>
            <w:vAlign w:val="center"/>
          </w:tcPr>
          <w:p w14:paraId="4E4FCC15" w14:textId="77777777" w:rsidR="00115C85" w:rsidRDefault="00115C85" w:rsidP="00115C85">
            <w:pPr>
              <w:pStyle w:val="Brdtekst"/>
              <w:spacing w:after="0"/>
            </w:pPr>
            <w:r>
              <w:t>Gå til slut på bog</w:t>
            </w:r>
          </w:p>
        </w:tc>
        <w:tc>
          <w:tcPr>
            <w:tcW w:w="4338" w:type="dxa"/>
            <w:vAlign w:val="center"/>
          </w:tcPr>
          <w:p w14:paraId="66552BBA" w14:textId="77777777" w:rsidR="00115C85" w:rsidRDefault="00115C85" w:rsidP="00115C85">
            <w:pPr>
              <w:pStyle w:val="Brdtekst"/>
              <w:spacing w:after="0"/>
            </w:pPr>
            <w:r>
              <w:t>CTRL + FN + HØJRE PIL</w:t>
            </w:r>
          </w:p>
        </w:tc>
      </w:tr>
      <w:tr w:rsidR="00115C85" w14:paraId="7339527A" w14:textId="77777777" w:rsidTr="53352607">
        <w:trPr>
          <w:trHeight w:val="360"/>
        </w:trPr>
        <w:tc>
          <w:tcPr>
            <w:tcW w:w="4292" w:type="dxa"/>
            <w:vAlign w:val="center"/>
          </w:tcPr>
          <w:p w14:paraId="5426785E" w14:textId="77777777" w:rsidR="00115C85" w:rsidRDefault="00115C85" w:rsidP="00115C85">
            <w:pPr>
              <w:pStyle w:val="Brdtekst"/>
              <w:spacing w:after="0"/>
            </w:pPr>
            <w:r>
              <w:t xml:space="preserve">Åben seneste bøger </w:t>
            </w:r>
          </w:p>
        </w:tc>
        <w:tc>
          <w:tcPr>
            <w:tcW w:w="4338" w:type="dxa"/>
            <w:vAlign w:val="center"/>
          </w:tcPr>
          <w:p w14:paraId="62E48118" w14:textId="77777777" w:rsidR="00115C85" w:rsidRDefault="00115C85" w:rsidP="00115C85">
            <w:pPr>
              <w:pStyle w:val="Brdtekst"/>
              <w:spacing w:after="0"/>
            </w:pPr>
            <w:r>
              <w:t>CTRL + R</w:t>
            </w:r>
          </w:p>
        </w:tc>
      </w:tr>
      <w:tr w:rsidR="00115C85" w14:paraId="23F39940" w14:textId="77777777" w:rsidTr="53352607">
        <w:trPr>
          <w:trHeight w:val="360"/>
        </w:trPr>
        <w:tc>
          <w:tcPr>
            <w:tcW w:w="4292" w:type="dxa"/>
            <w:vAlign w:val="center"/>
          </w:tcPr>
          <w:p w14:paraId="791E0D93" w14:textId="77777777" w:rsidR="00115C85" w:rsidRDefault="00115C85" w:rsidP="00115C85">
            <w:pPr>
              <w:pStyle w:val="Brdtekst"/>
              <w:spacing w:after="0"/>
            </w:pPr>
            <w:r>
              <w:t>Søg efter bøger eller tekst</w:t>
            </w:r>
          </w:p>
        </w:tc>
        <w:tc>
          <w:tcPr>
            <w:tcW w:w="4338" w:type="dxa"/>
            <w:vAlign w:val="center"/>
          </w:tcPr>
          <w:p w14:paraId="10FBB8F7" w14:textId="77777777" w:rsidR="00115C85" w:rsidRDefault="00115C85" w:rsidP="00115C85">
            <w:pPr>
              <w:pStyle w:val="Brdtekst"/>
              <w:spacing w:after="0"/>
            </w:pPr>
            <w:r>
              <w:t>CTRL + F</w:t>
            </w:r>
          </w:p>
        </w:tc>
      </w:tr>
      <w:tr w:rsidR="00115C85" w14:paraId="10716ACF" w14:textId="77777777" w:rsidTr="53352607">
        <w:trPr>
          <w:trHeight w:val="360"/>
        </w:trPr>
        <w:tc>
          <w:tcPr>
            <w:tcW w:w="4292" w:type="dxa"/>
            <w:vAlign w:val="center"/>
          </w:tcPr>
          <w:p w14:paraId="534AE498" w14:textId="77777777" w:rsidR="00115C85" w:rsidRDefault="00115C85" w:rsidP="00115C85">
            <w:pPr>
              <w:pStyle w:val="Brdtekst"/>
              <w:spacing w:after="0"/>
            </w:pPr>
            <w:r>
              <w:t>Find næste</w:t>
            </w:r>
          </w:p>
        </w:tc>
        <w:tc>
          <w:tcPr>
            <w:tcW w:w="4338" w:type="dxa"/>
            <w:vAlign w:val="center"/>
          </w:tcPr>
          <w:p w14:paraId="7B308BD5" w14:textId="63742644" w:rsidR="00115C85" w:rsidRDefault="00115C85" w:rsidP="00115C85">
            <w:pPr>
              <w:pStyle w:val="Brdtekst"/>
              <w:spacing w:after="0"/>
            </w:pPr>
            <w:r>
              <w:t>F3</w:t>
            </w:r>
          </w:p>
        </w:tc>
      </w:tr>
      <w:tr w:rsidR="00115C85" w14:paraId="7EE97CE5" w14:textId="77777777" w:rsidTr="53352607">
        <w:trPr>
          <w:trHeight w:val="360"/>
        </w:trPr>
        <w:tc>
          <w:tcPr>
            <w:tcW w:w="4292" w:type="dxa"/>
            <w:vAlign w:val="center"/>
          </w:tcPr>
          <w:p w14:paraId="6A1B478F" w14:textId="77777777" w:rsidR="00115C85" w:rsidRDefault="00115C85" w:rsidP="00115C85">
            <w:pPr>
              <w:pStyle w:val="Brdtekst"/>
              <w:spacing w:after="0"/>
            </w:pPr>
            <w:r>
              <w:t>Find forrige</w:t>
            </w:r>
          </w:p>
        </w:tc>
        <w:tc>
          <w:tcPr>
            <w:tcW w:w="4338" w:type="dxa"/>
            <w:vAlign w:val="center"/>
          </w:tcPr>
          <w:p w14:paraId="33953A47" w14:textId="77777777" w:rsidR="00115C85" w:rsidRDefault="00115C85" w:rsidP="00115C85">
            <w:pPr>
              <w:pStyle w:val="Brdtekst"/>
              <w:spacing w:after="0"/>
            </w:pPr>
            <w:r>
              <w:t>SHIFT + F3</w:t>
            </w:r>
          </w:p>
        </w:tc>
      </w:tr>
      <w:tr w:rsidR="00115C85" w14:paraId="0AF34713" w14:textId="77777777" w:rsidTr="53352607">
        <w:trPr>
          <w:trHeight w:val="360"/>
        </w:trPr>
        <w:tc>
          <w:tcPr>
            <w:tcW w:w="4292" w:type="dxa"/>
            <w:vAlign w:val="center"/>
          </w:tcPr>
          <w:p w14:paraId="5E696BDA" w14:textId="77777777" w:rsidR="00115C85" w:rsidRDefault="00115C85" w:rsidP="00115C85">
            <w:pPr>
              <w:pStyle w:val="Brdtekst"/>
              <w:spacing w:after="0"/>
            </w:pPr>
            <w:r>
              <w:t>Næste ikke-blanke linje</w:t>
            </w:r>
          </w:p>
        </w:tc>
        <w:tc>
          <w:tcPr>
            <w:tcW w:w="4338" w:type="dxa"/>
            <w:vAlign w:val="center"/>
          </w:tcPr>
          <w:p w14:paraId="0D5B8468" w14:textId="7E92FA94" w:rsidR="00115C85" w:rsidRDefault="00115C85" w:rsidP="00115C85">
            <w:pPr>
              <w:pStyle w:val="Brdtekst"/>
              <w:spacing w:after="0"/>
            </w:pPr>
            <w:r>
              <w:t>CTRL + ALT + PIL NED</w:t>
            </w:r>
          </w:p>
        </w:tc>
      </w:tr>
      <w:tr w:rsidR="00115C85" w14:paraId="5A3C0873" w14:textId="77777777" w:rsidTr="53352607">
        <w:trPr>
          <w:trHeight w:val="360"/>
        </w:trPr>
        <w:tc>
          <w:tcPr>
            <w:tcW w:w="4292" w:type="dxa"/>
            <w:vAlign w:val="center"/>
          </w:tcPr>
          <w:p w14:paraId="31FA6DB5" w14:textId="77777777" w:rsidR="00115C85" w:rsidRDefault="00115C85" w:rsidP="00115C85">
            <w:pPr>
              <w:pStyle w:val="Brdtekst"/>
              <w:spacing w:after="0"/>
            </w:pPr>
            <w:r>
              <w:t>Forrige ikke-blanke linje</w:t>
            </w:r>
          </w:p>
        </w:tc>
        <w:tc>
          <w:tcPr>
            <w:tcW w:w="4338" w:type="dxa"/>
            <w:vAlign w:val="center"/>
          </w:tcPr>
          <w:p w14:paraId="6F4F8F5E" w14:textId="18CAE86A" w:rsidR="00115C85" w:rsidRDefault="00115C85" w:rsidP="00115C85">
            <w:pPr>
              <w:pStyle w:val="Brdtekst"/>
              <w:spacing w:after="0"/>
            </w:pPr>
            <w:r>
              <w:t>CTRL + ALT + PIL OP</w:t>
            </w:r>
          </w:p>
        </w:tc>
      </w:tr>
      <w:tr w:rsidR="00115C85" w14:paraId="348861D1" w14:textId="77777777" w:rsidTr="53352607">
        <w:trPr>
          <w:trHeight w:val="360"/>
        </w:trPr>
        <w:tc>
          <w:tcPr>
            <w:tcW w:w="4292" w:type="dxa"/>
            <w:vAlign w:val="center"/>
          </w:tcPr>
          <w:p w14:paraId="4C1D14FE" w14:textId="77777777" w:rsidR="00115C85" w:rsidRDefault="00115C85" w:rsidP="00115C85">
            <w:pPr>
              <w:pStyle w:val="Brdtekst"/>
              <w:spacing w:after="0"/>
            </w:pPr>
            <w:r>
              <w:t>Forrige tegn</w:t>
            </w:r>
          </w:p>
        </w:tc>
        <w:tc>
          <w:tcPr>
            <w:tcW w:w="4338" w:type="dxa"/>
            <w:vAlign w:val="center"/>
          </w:tcPr>
          <w:p w14:paraId="12BB3FB9" w14:textId="77777777" w:rsidR="00115C85" w:rsidRPr="001553B9" w:rsidRDefault="00115C85" w:rsidP="00115C85">
            <w:pPr>
              <w:pStyle w:val="Brdtekst"/>
              <w:spacing w:after="0"/>
            </w:pPr>
            <w:r>
              <w:t>VENSTRE PIL</w:t>
            </w:r>
          </w:p>
        </w:tc>
      </w:tr>
      <w:tr w:rsidR="00115C85" w14:paraId="5A785329" w14:textId="77777777" w:rsidTr="53352607">
        <w:trPr>
          <w:trHeight w:val="360"/>
        </w:trPr>
        <w:tc>
          <w:tcPr>
            <w:tcW w:w="4292" w:type="dxa"/>
            <w:vAlign w:val="center"/>
          </w:tcPr>
          <w:p w14:paraId="6F1D5EF2" w14:textId="77777777" w:rsidR="00115C85" w:rsidRDefault="00115C85" w:rsidP="00115C85">
            <w:pPr>
              <w:pStyle w:val="Brdtekst"/>
              <w:spacing w:after="0"/>
            </w:pPr>
            <w:r>
              <w:t>Næste tegn</w:t>
            </w:r>
          </w:p>
        </w:tc>
        <w:tc>
          <w:tcPr>
            <w:tcW w:w="4338" w:type="dxa"/>
            <w:vAlign w:val="center"/>
          </w:tcPr>
          <w:p w14:paraId="54D069D1" w14:textId="77777777" w:rsidR="00115C85" w:rsidRPr="001553B9" w:rsidRDefault="00115C85" w:rsidP="00115C85">
            <w:pPr>
              <w:pStyle w:val="Brdtekst"/>
              <w:spacing w:after="0"/>
            </w:pPr>
            <w:r>
              <w:t>HØJRE PIL</w:t>
            </w:r>
          </w:p>
        </w:tc>
      </w:tr>
      <w:tr w:rsidR="00115C85" w14:paraId="44B5F5EB" w14:textId="77777777" w:rsidTr="53352607">
        <w:trPr>
          <w:trHeight w:val="360"/>
        </w:trPr>
        <w:tc>
          <w:tcPr>
            <w:tcW w:w="4292" w:type="dxa"/>
            <w:vAlign w:val="center"/>
          </w:tcPr>
          <w:p w14:paraId="551B3CBC" w14:textId="77777777" w:rsidR="00115C85" w:rsidRDefault="00115C85" w:rsidP="00115C85">
            <w:pPr>
              <w:pStyle w:val="Brdtekst"/>
              <w:spacing w:after="0"/>
            </w:pPr>
            <w:r>
              <w:t>Forrige ord</w:t>
            </w:r>
          </w:p>
        </w:tc>
        <w:tc>
          <w:tcPr>
            <w:tcW w:w="4338" w:type="dxa"/>
            <w:vAlign w:val="center"/>
          </w:tcPr>
          <w:p w14:paraId="10F5E745" w14:textId="77777777" w:rsidR="00115C85" w:rsidRPr="001553B9" w:rsidRDefault="00115C85" w:rsidP="00115C85">
            <w:pPr>
              <w:pStyle w:val="Brdtekst"/>
              <w:spacing w:after="0"/>
            </w:pPr>
            <w:r>
              <w:t>CTRL + VENSTRE PIL</w:t>
            </w:r>
          </w:p>
        </w:tc>
      </w:tr>
      <w:tr w:rsidR="00115C85" w14:paraId="4B9E3054" w14:textId="77777777" w:rsidTr="53352607">
        <w:trPr>
          <w:trHeight w:val="360"/>
        </w:trPr>
        <w:tc>
          <w:tcPr>
            <w:tcW w:w="4292" w:type="dxa"/>
            <w:vAlign w:val="center"/>
          </w:tcPr>
          <w:p w14:paraId="13A80686" w14:textId="77777777" w:rsidR="00115C85" w:rsidRDefault="00115C85" w:rsidP="00115C85">
            <w:pPr>
              <w:pStyle w:val="Brdtekst"/>
              <w:spacing w:after="0"/>
            </w:pPr>
            <w:r>
              <w:t>Næste ord</w:t>
            </w:r>
          </w:p>
        </w:tc>
        <w:tc>
          <w:tcPr>
            <w:tcW w:w="4338" w:type="dxa"/>
            <w:vAlign w:val="center"/>
          </w:tcPr>
          <w:p w14:paraId="300F0777" w14:textId="77777777" w:rsidR="00115C85" w:rsidRPr="001553B9" w:rsidRDefault="00115C85" w:rsidP="00115C85">
            <w:pPr>
              <w:pStyle w:val="Brdtekst"/>
              <w:spacing w:after="0"/>
            </w:pPr>
            <w:r>
              <w:t>CTRL + HØJRE PIL</w:t>
            </w:r>
          </w:p>
        </w:tc>
      </w:tr>
      <w:tr w:rsidR="00115C85" w14:paraId="75B7B397" w14:textId="77777777" w:rsidTr="53352607">
        <w:trPr>
          <w:trHeight w:val="360"/>
        </w:trPr>
        <w:tc>
          <w:tcPr>
            <w:tcW w:w="4292" w:type="dxa"/>
            <w:vAlign w:val="center"/>
          </w:tcPr>
          <w:p w14:paraId="0EB0E707" w14:textId="77777777" w:rsidR="00115C85" w:rsidRDefault="00115C85" w:rsidP="00115C85">
            <w:pPr>
              <w:pStyle w:val="Brdtekst"/>
              <w:spacing w:after="0"/>
            </w:pPr>
            <w:r>
              <w:t>Forrige afsnit</w:t>
            </w:r>
          </w:p>
        </w:tc>
        <w:tc>
          <w:tcPr>
            <w:tcW w:w="4338" w:type="dxa"/>
            <w:vAlign w:val="center"/>
          </w:tcPr>
          <w:p w14:paraId="339BA939" w14:textId="77777777" w:rsidR="00115C85" w:rsidRPr="001553B9" w:rsidRDefault="00115C85" w:rsidP="00115C85">
            <w:pPr>
              <w:pStyle w:val="Brdtekst"/>
              <w:spacing w:after="0"/>
            </w:pPr>
            <w:r>
              <w:t>CTRL + PIL OP</w:t>
            </w:r>
          </w:p>
        </w:tc>
      </w:tr>
      <w:tr w:rsidR="00115C85" w14:paraId="20489FCC" w14:textId="77777777" w:rsidTr="53352607">
        <w:trPr>
          <w:trHeight w:val="360"/>
        </w:trPr>
        <w:tc>
          <w:tcPr>
            <w:tcW w:w="4292" w:type="dxa"/>
            <w:vAlign w:val="center"/>
          </w:tcPr>
          <w:p w14:paraId="2371976D" w14:textId="77777777" w:rsidR="00115C85" w:rsidRDefault="00115C85" w:rsidP="00115C85">
            <w:pPr>
              <w:pStyle w:val="Brdtekst"/>
              <w:spacing w:after="0"/>
            </w:pPr>
            <w:r>
              <w:t>Næste afsnit</w:t>
            </w:r>
          </w:p>
        </w:tc>
        <w:tc>
          <w:tcPr>
            <w:tcW w:w="4338" w:type="dxa"/>
            <w:vAlign w:val="center"/>
          </w:tcPr>
          <w:p w14:paraId="57CAF5E8" w14:textId="77777777" w:rsidR="00115C85" w:rsidRPr="001553B9" w:rsidRDefault="00115C85" w:rsidP="00115C85">
            <w:pPr>
              <w:pStyle w:val="Brdtekst"/>
              <w:spacing w:after="0"/>
            </w:pPr>
            <w:r>
              <w:t>CTRL + PIL NED</w:t>
            </w:r>
          </w:p>
        </w:tc>
      </w:tr>
      <w:tr w:rsidR="00115C85" w14:paraId="61A1FCD2" w14:textId="77777777" w:rsidTr="53352607">
        <w:trPr>
          <w:trHeight w:val="360"/>
        </w:trPr>
        <w:tc>
          <w:tcPr>
            <w:tcW w:w="4292" w:type="dxa"/>
            <w:vAlign w:val="center"/>
          </w:tcPr>
          <w:p w14:paraId="6D43B962" w14:textId="2E1023FA" w:rsidR="00115C85" w:rsidRPr="00C67D18" w:rsidRDefault="00115C85" w:rsidP="00115C85">
            <w:pPr>
              <w:pStyle w:val="Brdtekst"/>
              <w:spacing w:after="0"/>
            </w:pPr>
            <w:r>
              <w:t>Start / Stop Markering</w:t>
            </w:r>
          </w:p>
        </w:tc>
        <w:tc>
          <w:tcPr>
            <w:tcW w:w="4338" w:type="dxa"/>
            <w:vAlign w:val="center"/>
          </w:tcPr>
          <w:p w14:paraId="5A2BE94C" w14:textId="3C40EFC2" w:rsidR="00115C85" w:rsidRDefault="00115C85" w:rsidP="00115C85">
            <w:pPr>
              <w:pStyle w:val="Brdtekst"/>
              <w:spacing w:after="0"/>
            </w:pPr>
            <w:r>
              <w:t>F8</w:t>
            </w:r>
          </w:p>
        </w:tc>
      </w:tr>
      <w:tr w:rsidR="00115C85" w14:paraId="4C4D0C89" w14:textId="77777777" w:rsidTr="53352607">
        <w:trPr>
          <w:trHeight w:val="360"/>
        </w:trPr>
        <w:tc>
          <w:tcPr>
            <w:tcW w:w="4292" w:type="dxa"/>
            <w:vAlign w:val="center"/>
          </w:tcPr>
          <w:p w14:paraId="48F7C738" w14:textId="223AB953" w:rsidR="00115C85" w:rsidRPr="00C67D18" w:rsidRDefault="00115C85" w:rsidP="00115C85">
            <w:pPr>
              <w:pStyle w:val="Brdtekst"/>
              <w:spacing w:after="0"/>
            </w:pPr>
            <w:r>
              <w:t>Marker alt (aktuelle afsnit)</w:t>
            </w:r>
          </w:p>
        </w:tc>
        <w:tc>
          <w:tcPr>
            <w:tcW w:w="4338" w:type="dxa"/>
            <w:vAlign w:val="center"/>
          </w:tcPr>
          <w:p w14:paraId="64A29578" w14:textId="41E46272" w:rsidR="00115C85" w:rsidRDefault="00115C85" w:rsidP="00115C85">
            <w:pPr>
              <w:pStyle w:val="Brdtekst"/>
              <w:spacing w:after="0"/>
            </w:pPr>
            <w:r>
              <w:t>CTRL + A</w:t>
            </w:r>
          </w:p>
        </w:tc>
      </w:tr>
      <w:tr w:rsidR="00115C85" w14:paraId="21DEB72B" w14:textId="77777777" w:rsidTr="53352607">
        <w:trPr>
          <w:trHeight w:val="360"/>
        </w:trPr>
        <w:tc>
          <w:tcPr>
            <w:tcW w:w="4292" w:type="dxa"/>
            <w:vAlign w:val="center"/>
          </w:tcPr>
          <w:p w14:paraId="12A22F96" w14:textId="71A17937" w:rsidR="00115C85" w:rsidRPr="00C67D18" w:rsidRDefault="00115C85" w:rsidP="00115C85">
            <w:pPr>
              <w:pStyle w:val="Brdtekst"/>
              <w:spacing w:after="0"/>
            </w:pPr>
            <w:r>
              <w:t>Kopier (aktuelle afsnit)</w:t>
            </w:r>
          </w:p>
        </w:tc>
        <w:tc>
          <w:tcPr>
            <w:tcW w:w="4338" w:type="dxa"/>
            <w:vAlign w:val="center"/>
          </w:tcPr>
          <w:p w14:paraId="7308562B" w14:textId="5AB42FF6" w:rsidR="00115C85" w:rsidRDefault="00115C85" w:rsidP="00115C85">
            <w:pPr>
              <w:pStyle w:val="Brdtekst"/>
              <w:spacing w:after="0"/>
            </w:pPr>
            <w:r>
              <w:t>CTRL + C</w:t>
            </w:r>
          </w:p>
        </w:tc>
      </w:tr>
      <w:tr w:rsidR="001276AF" w14:paraId="02DC29A9" w14:textId="77777777" w:rsidTr="53352607">
        <w:trPr>
          <w:trHeight w:val="360"/>
        </w:trPr>
        <w:tc>
          <w:tcPr>
            <w:tcW w:w="4292" w:type="dxa"/>
            <w:vAlign w:val="center"/>
          </w:tcPr>
          <w:p w14:paraId="21F06FA5" w14:textId="4B432F98" w:rsidR="001276AF" w:rsidRPr="00C67D18" w:rsidRDefault="001276AF" w:rsidP="00115C85">
            <w:pPr>
              <w:pStyle w:val="Brdtekst"/>
              <w:spacing w:after="0"/>
            </w:pPr>
            <w:r>
              <w:t>Slet bog</w:t>
            </w:r>
          </w:p>
        </w:tc>
        <w:tc>
          <w:tcPr>
            <w:tcW w:w="4338" w:type="dxa"/>
            <w:vAlign w:val="center"/>
          </w:tcPr>
          <w:p w14:paraId="1FF7DCBE" w14:textId="4F392571" w:rsidR="001276AF" w:rsidRDefault="00D61F6C" w:rsidP="00115C85">
            <w:pPr>
              <w:pStyle w:val="Brdtekst"/>
              <w:spacing w:after="0"/>
            </w:pPr>
            <w:r>
              <w:t>DELETE</w:t>
            </w:r>
          </w:p>
        </w:tc>
      </w:tr>
      <w:tr w:rsidR="00447035" w14:paraId="447F7403" w14:textId="77777777" w:rsidTr="53352607">
        <w:trPr>
          <w:trHeight w:val="360"/>
        </w:trPr>
        <w:tc>
          <w:tcPr>
            <w:tcW w:w="4292" w:type="dxa"/>
            <w:vAlign w:val="center"/>
          </w:tcPr>
          <w:p w14:paraId="1177606E" w14:textId="499C6C1B" w:rsidR="00447035" w:rsidRDefault="00C81508" w:rsidP="00115C85">
            <w:pPr>
              <w:pStyle w:val="Brdtekst"/>
              <w:spacing w:after="0"/>
            </w:pPr>
            <w:r>
              <w:t>Søg på Wikipedia</w:t>
            </w:r>
          </w:p>
        </w:tc>
        <w:tc>
          <w:tcPr>
            <w:tcW w:w="4338" w:type="dxa"/>
            <w:vAlign w:val="center"/>
          </w:tcPr>
          <w:p w14:paraId="2BBB1E20" w14:textId="0BA2B595" w:rsidR="00447035" w:rsidRDefault="00C81508" w:rsidP="00115C85">
            <w:pPr>
              <w:pStyle w:val="Brdtekst"/>
              <w:spacing w:after="0"/>
            </w:pPr>
            <w:r>
              <w:t>CTRL + SHIFT + V</w:t>
            </w:r>
          </w:p>
        </w:tc>
      </w:tr>
      <w:tr w:rsidR="00C81508" w14:paraId="7E5221FE" w14:textId="77777777" w:rsidTr="53352607">
        <w:trPr>
          <w:trHeight w:val="360"/>
        </w:trPr>
        <w:tc>
          <w:tcPr>
            <w:tcW w:w="4292" w:type="dxa"/>
            <w:vAlign w:val="center"/>
          </w:tcPr>
          <w:p w14:paraId="413242CE" w14:textId="69D1B4ED" w:rsidR="00C81508" w:rsidRDefault="00C81508" w:rsidP="00115C85">
            <w:pPr>
              <w:pStyle w:val="Brdtekst"/>
              <w:spacing w:after="0"/>
            </w:pPr>
            <w:r>
              <w:t>Søg på Wiktionary</w:t>
            </w:r>
          </w:p>
        </w:tc>
        <w:tc>
          <w:tcPr>
            <w:tcW w:w="4338" w:type="dxa"/>
            <w:vAlign w:val="center"/>
          </w:tcPr>
          <w:p w14:paraId="4039A3EA" w14:textId="2DC43969" w:rsidR="00C81508" w:rsidRDefault="00C81508" w:rsidP="00115C85">
            <w:pPr>
              <w:pStyle w:val="Brdtekst"/>
              <w:spacing w:after="0"/>
            </w:pPr>
            <w:r>
              <w:t>CTRL + D</w:t>
            </w:r>
          </w:p>
        </w:tc>
      </w:tr>
      <w:tr w:rsidR="00C81508" w14:paraId="2E48FC63" w14:textId="77777777" w:rsidTr="53352607">
        <w:trPr>
          <w:trHeight w:val="360"/>
        </w:trPr>
        <w:tc>
          <w:tcPr>
            <w:tcW w:w="4292" w:type="dxa"/>
            <w:vAlign w:val="center"/>
          </w:tcPr>
          <w:p w14:paraId="277996FD" w14:textId="108B7296" w:rsidR="00C81508" w:rsidRDefault="00437236" w:rsidP="00115C85">
            <w:pPr>
              <w:pStyle w:val="Brdtekst"/>
              <w:spacing w:after="0"/>
            </w:pPr>
            <w:r>
              <w:t>Søg på WordNet</w:t>
            </w:r>
          </w:p>
        </w:tc>
        <w:tc>
          <w:tcPr>
            <w:tcW w:w="4338" w:type="dxa"/>
            <w:vAlign w:val="center"/>
          </w:tcPr>
          <w:p w14:paraId="7EA22A98" w14:textId="0490DDF8" w:rsidR="00C81508" w:rsidRDefault="00437236" w:rsidP="00115C85">
            <w:pPr>
              <w:pStyle w:val="Brdtekst"/>
              <w:spacing w:after="0"/>
            </w:pPr>
            <w:r>
              <w:t>CTRL+SHIFT+D</w:t>
            </w:r>
          </w:p>
        </w:tc>
      </w:tr>
    </w:tbl>
    <w:p w14:paraId="00ED10BB" w14:textId="77777777" w:rsidR="00646BBF" w:rsidRDefault="00646BBF" w:rsidP="00646BBF">
      <w:pPr>
        <w:pStyle w:val="Brdtekst"/>
        <w:spacing w:after="0" w:line="240" w:lineRule="auto"/>
      </w:pPr>
    </w:p>
    <w:p w14:paraId="28D5CAF1" w14:textId="3BD89F33" w:rsidR="00FF3776" w:rsidRPr="009618CC" w:rsidRDefault="00FF3776" w:rsidP="00FF3776">
      <w:r>
        <w:t>Bibliotek appen og læsekommandoer for lydbøger er vist i Tabel 6.</w:t>
      </w:r>
    </w:p>
    <w:p w14:paraId="2CD7490F" w14:textId="41098379" w:rsidR="00FF3776" w:rsidRPr="009618CC" w:rsidRDefault="00FF3776" w:rsidP="00FF3776">
      <w:pPr>
        <w:keepNext/>
        <w:spacing w:after="200"/>
        <w:rPr>
          <w:b/>
          <w:bCs/>
          <w:i/>
          <w:iCs/>
          <w:color w:val="44546A" w:themeColor="text2"/>
        </w:rPr>
      </w:pPr>
      <w:r>
        <w:rPr>
          <w:b/>
          <w:i/>
          <w:color w:val="44546A" w:themeColor="text2"/>
        </w:rPr>
        <w:t>Tabel 6: Bibliotekskommandoer til lydbøger</w:t>
      </w:r>
    </w:p>
    <w:tbl>
      <w:tblPr>
        <w:tblStyle w:val="TableGrid2"/>
        <w:tblW w:w="0" w:type="auto"/>
        <w:tblLook w:val="04A0" w:firstRow="1" w:lastRow="0" w:firstColumn="1" w:lastColumn="0" w:noHBand="0" w:noVBand="1"/>
      </w:tblPr>
      <w:tblGrid>
        <w:gridCol w:w="4292"/>
        <w:gridCol w:w="4338"/>
      </w:tblGrid>
      <w:tr w:rsidR="00FF3776" w:rsidRPr="009618CC" w14:paraId="02A7CE5B" w14:textId="77777777" w:rsidTr="00CD1386">
        <w:trPr>
          <w:trHeight w:val="432"/>
          <w:tblHeader/>
        </w:trPr>
        <w:tc>
          <w:tcPr>
            <w:tcW w:w="4292" w:type="dxa"/>
            <w:vAlign w:val="center"/>
          </w:tcPr>
          <w:p w14:paraId="5A1A7F31" w14:textId="77777777" w:rsidR="00FF3776" w:rsidRPr="009618CC" w:rsidRDefault="00FF3776" w:rsidP="00CD1386">
            <w:pPr>
              <w:spacing w:after="0"/>
              <w:jc w:val="center"/>
              <w:rPr>
                <w:b/>
                <w:bCs/>
                <w:sz w:val="26"/>
                <w:szCs w:val="26"/>
              </w:rPr>
            </w:pPr>
            <w:r>
              <w:rPr>
                <w:b/>
                <w:sz w:val="26"/>
              </w:rPr>
              <w:t>Handling</w:t>
            </w:r>
          </w:p>
        </w:tc>
        <w:tc>
          <w:tcPr>
            <w:tcW w:w="4338" w:type="dxa"/>
            <w:vAlign w:val="center"/>
          </w:tcPr>
          <w:p w14:paraId="458E643A" w14:textId="77777777" w:rsidR="00FF3776" w:rsidRPr="009618CC" w:rsidRDefault="00FF3776" w:rsidP="00CD1386">
            <w:pPr>
              <w:spacing w:after="0"/>
              <w:jc w:val="center"/>
              <w:rPr>
                <w:b/>
                <w:bCs/>
                <w:sz w:val="26"/>
                <w:szCs w:val="26"/>
              </w:rPr>
            </w:pPr>
            <w:r>
              <w:rPr>
                <w:b/>
                <w:sz w:val="26"/>
              </w:rPr>
              <w:t>Genvej</w:t>
            </w:r>
          </w:p>
        </w:tc>
      </w:tr>
      <w:tr w:rsidR="00FF3776" w:rsidRPr="009618CC" w14:paraId="56C4786B" w14:textId="77777777" w:rsidTr="00CD1386">
        <w:trPr>
          <w:trHeight w:val="360"/>
        </w:trPr>
        <w:tc>
          <w:tcPr>
            <w:tcW w:w="4292" w:type="dxa"/>
            <w:vAlign w:val="center"/>
          </w:tcPr>
          <w:p w14:paraId="7AA41EE5" w14:textId="77777777" w:rsidR="00FF3776" w:rsidRPr="009618CC" w:rsidRDefault="00FF3776" w:rsidP="00CD1386">
            <w:pPr>
              <w:spacing w:after="0"/>
            </w:pPr>
            <w:r>
              <w:t xml:space="preserve">Bogliste </w:t>
            </w:r>
          </w:p>
        </w:tc>
        <w:tc>
          <w:tcPr>
            <w:tcW w:w="4338" w:type="dxa"/>
            <w:vAlign w:val="center"/>
          </w:tcPr>
          <w:p w14:paraId="05422CFC" w14:textId="769A95E8" w:rsidR="00FF3776" w:rsidRPr="009618CC" w:rsidRDefault="001D790A" w:rsidP="00CD1386">
            <w:pPr>
              <w:spacing w:after="0"/>
            </w:pPr>
            <w:r>
              <w:t>CTRL + SHIFT + B</w:t>
            </w:r>
          </w:p>
        </w:tc>
      </w:tr>
      <w:tr w:rsidR="00FF3776" w:rsidRPr="009618CC" w14:paraId="0548B952" w14:textId="77777777" w:rsidTr="00CD1386">
        <w:trPr>
          <w:trHeight w:val="360"/>
        </w:trPr>
        <w:tc>
          <w:tcPr>
            <w:tcW w:w="4292" w:type="dxa"/>
            <w:vAlign w:val="center"/>
          </w:tcPr>
          <w:p w14:paraId="4A4C758A" w14:textId="77777777" w:rsidR="00FF3776" w:rsidRPr="009618CC" w:rsidRDefault="00FF3776" w:rsidP="00CD1386">
            <w:pPr>
              <w:spacing w:after="0"/>
            </w:pPr>
            <w:r>
              <w:t>Administrer bøger</w:t>
            </w:r>
          </w:p>
        </w:tc>
        <w:tc>
          <w:tcPr>
            <w:tcW w:w="4338" w:type="dxa"/>
            <w:vAlign w:val="center"/>
          </w:tcPr>
          <w:p w14:paraId="724612B6" w14:textId="13FC5651" w:rsidR="00FF3776" w:rsidRPr="009618CC" w:rsidRDefault="0076236C" w:rsidP="00CD1386">
            <w:pPr>
              <w:spacing w:after="0"/>
            </w:pPr>
            <w:r>
              <w:t>CTRL + FN + M</w:t>
            </w:r>
          </w:p>
        </w:tc>
      </w:tr>
      <w:tr w:rsidR="00FF3776" w:rsidRPr="009618CC" w14:paraId="6A6B2EF3" w14:textId="77777777" w:rsidTr="00CD1386">
        <w:trPr>
          <w:trHeight w:val="360"/>
        </w:trPr>
        <w:tc>
          <w:tcPr>
            <w:tcW w:w="4292" w:type="dxa"/>
            <w:vAlign w:val="center"/>
          </w:tcPr>
          <w:p w14:paraId="51FA332A" w14:textId="77777777" w:rsidR="00FF3776" w:rsidRPr="009618CC" w:rsidRDefault="00FF3776" w:rsidP="00CD1386">
            <w:pPr>
              <w:spacing w:after="0"/>
            </w:pPr>
            <w:r>
              <w:t>Gå til Indstillinger menuen</w:t>
            </w:r>
          </w:p>
        </w:tc>
        <w:tc>
          <w:tcPr>
            <w:tcW w:w="4338" w:type="dxa"/>
            <w:vAlign w:val="center"/>
          </w:tcPr>
          <w:p w14:paraId="0689AAD4" w14:textId="129DA32D" w:rsidR="00FF3776" w:rsidRPr="009618CC" w:rsidRDefault="00584E80" w:rsidP="00CD1386">
            <w:pPr>
              <w:spacing w:after="0"/>
            </w:pPr>
            <w:r>
              <w:t>CTRL + G</w:t>
            </w:r>
          </w:p>
        </w:tc>
      </w:tr>
      <w:tr w:rsidR="00FF3776" w:rsidRPr="009618CC" w14:paraId="51E990D6" w14:textId="77777777" w:rsidTr="00CD1386">
        <w:trPr>
          <w:trHeight w:val="360"/>
        </w:trPr>
        <w:tc>
          <w:tcPr>
            <w:tcW w:w="4292" w:type="dxa"/>
            <w:vAlign w:val="center"/>
          </w:tcPr>
          <w:p w14:paraId="2CF5195D" w14:textId="77777777" w:rsidR="00FF3776" w:rsidRPr="009618CC" w:rsidRDefault="00FF3776" w:rsidP="00CD1386">
            <w:pPr>
              <w:spacing w:after="0"/>
            </w:pPr>
            <w:r>
              <w:t>Bogmærke menu</w:t>
            </w:r>
          </w:p>
        </w:tc>
        <w:tc>
          <w:tcPr>
            <w:tcW w:w="4338" w:type="dxa"/>
            <w:vAlign w:val="center"/>
          </w:tcPr>
          <w:p w14:paraId="51DACCA4" w14:textId="18D5AB79" w:rsidR="00FF3776" w:rsidRPr="009618CC" w:rsidRDefault="00584E80" w:rsidP="00CD1386">
            <w:pPr>
              <w:spacing w:after="0"/>
            </w:pPr>
            <w:r>
              <w:t>ALT + M</w:t>
            </w:r>
          </w:p>
        </w:tc>
      </w:tr>
      <w:tr w:rsidR="00FF3776" w:rsidRPr="009618CC" w14:paraId="70CC86C3" w14:textId="77777777" w:rsidTr="00CD1386">
        <w:trPr>
          <w:trHeight w:val="360"/>
        </w:trPr>
        <w:tc>
          <w:tcPr>
            <w:tcW w:w="4292" w:type="dxa"/>
            <w:vAlign w:val="center"/>
          </w:tcPr>
          <w:p w14:paraId="086632BE" w14:textId="77777777" w:rsidR="00FF3776" w:rsidRPr="009618CC" w:rsidRDefault="00FF3776" w:rsidP="00CD1386">
            <w:pPr>
              <w:spacing w:after="0"/>
            </w:pPr>
            <w:r>
              <w:t>Spring til bogmærke</w:t>
            </w:r>
          </w:p>
        </w:tc>
        <w:tc>
          <w:tcPr>
            <w:tcW w:w="4338" w:type="dxa"/>
            <w:vAlign w:val="center"/>
          </w:tcPr>
          <w:p w14:paraId="53B5640F" w14:textId="43456926" w:rsidR="00FF3776" w:rsidRPr="009618CC" w:rsidRDefault="009F002F" w:rsidP="00CD1386">
            <w:pPr>
              <w:spacing w:after="0"/>
            </w:pPr>
            <w:r>
              <w:t>CTRL + J</w:t>
            </w:r>
          </w:p>
        </w:tc>
      </w:tr>
      <w:tr w:rsidR="00FF3776" w:rsidRPr="009618CC" w14:paraId="2CEB72CE" w14:textId="77777777" w:rsidTr="00CD1386">
        <w:trPr>
          <w:trHeight w:val="360"/>
        </w:trPr>
        <w:tc>
          <w:tcPr>
            <w:tcW w:w="4292" w:type="dxa"/>
            <w:vAlign w:val="center"/>
          </w:tcPr>
          <w:p w14:paraId="715AD595" w14:textId="77777777" w:rsidR="00FF3776" w:rsidRPr="009618CC" w:rsidRDefault="00FF3776" w:rsidP="00CD1386">
            <w:pPr>
              <w:spacing w:after="0"/>
            </w:pPr>
            <w:r>
              <w:t>Indsæt Hurtigt Bogmærke</w:t>
            </w:r>
          </w:p>
        </w:tc>
        <w:tc>
          <w:tcPr>
            <w:tcW w:w="4338" w:type="dxa"/>
            <w:vAlign w:val="center"/>
          </w:tcPr>
          <w:p w14:paraId="44C0A0F3" w14:textId="33AC96E0" w:rsidR="00FF3776" w:rsidRPr="009618CC" w:rsidRDefault="00D761D3" w:rsidP="00CD1386">
            <w:pPr>
              <w:spacing w:after="0"/>
            </w:pPr>
            <w:r>
              <w:t>CTRL + B</w:t>
            </w:r>
          </w:p>
        </w:tc>
      </w:tr>
      <w:tr w:rsidR="00FF3776" w:rsidRPr="009618CC" w14:paraId="102507EE" w14:textId="77777777" w:rsidTr="00CD1386">
        <w:trPr>
          <w:trHeight w:val="360"/>
        </w:trPr>
        <w:tc>
          <w:tcPr>
            <w:tcW w:w="4292" w:type="dxa"/>
            <w:vAlign w:val="center"/>
          </w:tcPr>
          <w:p w14:paraId="5FA00B39" w14:textId="77777777" w:rsidR="00FF3776" w:rsidRPr="009618CC" w:rsidRDefault="00FF3776" w:rsidP="00CD1386">
            <w:pPr>
              <w:spacing w:after="0"/>
            </w:pPr>
            <w:r>
              <w:t>Vis Fremhævet bogmærke</w:t>
            </w:r>
          </w:p>
        </w:tc>
        <w:tc>
          <w:tcPr>
            <w:tcW w:w="4338" w:type="dxa"/>
            <w:vAlign w:val="center"/>
          </w:tcPr>
          <w:p w14:paraId="19DB6100" w14:textId="7749CE9C" w:rsidR="00FF3776" w:rsidRPr="009618CC" w:rsidRDefault="00D761D3" w:rsidP="00CD1386">
            <w:pPr>
              <w:spacing w:after="0"/>
            </w:pPr>
            <w:r>
              <w:t>ALT + H</w:t>
            </w:r>
          </w:p>
        </w:tc>
      </w:tr>
      <w:tr w:rsidR="00FF3776" w:rsidRPr="009618CC" w14:paraId="77A14D98" w14:textId="77777777" w:rsidTr="00CD1386">
        <w:trPr>
          <w:trHeight w:val="360"/>
        </w:trPr>
        <w:tc>
          <w:tcPr>
            <w:tcW w:w="4292" w:type="dxa"/>
            <w:vAlign w:val="center"/>
          </w:tcPr>
          <w:p w14:paraId="77AE0183" w14:textId="77777777" w:rsidR="00FF3776" w:rsidRPr="009618CC" w:rsidRDefault="00FF3776" w:rsidP="00CD1386">
            <w:pPr>
              <w:spacing w:after="0"/>
            </w:pPr>
            <w:r>
              <w:t>Åben Navigations niveau</w:t>
            </w:r>
          </w:p>
        </w:tc>
        <w:tc>
          <w:tcPr>
            <w:tcW w:w="4338" w:type="dxa"/>
            <w:vAlign w:val="center"/>
          </w:tcPr>
          <w:p w14:paraId="697CE670" w14:textId="7C34FDDF" w:rsidR="00FF3776" w:rsidRPr="009618CC" w:rsidRDefault="00D410FA" w:rsidP="00CD1386">
            <w:pPr>
              <w:spacing w:after="0"/>
            </w:pPr>
            <w:r>
              <w:t>CTRL + T</w:t>
            </w:r>
          </w:p>
        </w:tc>
      </w:tr>
      <w:tr w:rsidR="00FF3776" w:rsidRPr="009618CC" w14:paraId="6D30F4A7" w14:textId="77777777" w:rsidTr="00CD1386">
        <w:trPr>
          <w:trHeight w:val="360"/>
        </w:trPr>
        <w:tc>
          <w:tcPr>
            <w:tcW w:w="4292" w:type="dxa"/>
            <w:vAlign w:val="center"/>
          </w:tcPr>
          <w:p w14:paraId="022ACA8A" w14:textId="77777777" w:rsidR="00FF3776" w:rsidRPr="009618CC" w:rsidRDefault="00FF3776" w:rsidP="00CD1386">
            <w:pPr>
              <w:spacing w:after="0"/>
            </w:pPr>
            <w:r>
              <w:t>Forrige element</w:t>
            </w:r>
          </w:p>
        </w:tc>
        <w:tc>
          <w:tcPr>
            <w:tcW w:w="4338" w:type="dxa"/>
            <w:vAlign w:val="center"/>
          </w:tcPr>
          <w:p w14:paraId="3EA8CF99" w14:textId="4D73EBCD" w:rsidR="00FF3776" w:rsidRPr="009618CC" w:rsidRDefault="004B0A30" w:rsidP="00CD1386">
            <w:pPr>
              <w:spacing w:after="0"/>
            </w:pPr>
            <w:r>
              <w:t>Forrige knap, mens der afspilles og Alt + Venstre pil når der ikke afspilles.</w:t>
            </w:r>
          </w:p>
        </w:tc>
      </w:tr>
      <w:tr w:rsidR="00FF3776" w:rsidRPr="009618CC" w14:paraId="73475C87" w14:textId="77777777" w:rsidTr="00CD1386">
        <w:trPr>
          <w:trHeight w:val="360"/>
        </w:trPr>
        <w:tc>
          <w:tcPr>
            <w:tcW w:w="4292" w:type="dxa"/>
            <w:vAlign w:val="center"/>
          </w:tcPr>
          <w:p w14:paraId="0A2693DF" w14:textId="77777777" w:rsidR="00FF3776" w:rsidRPr="009618CC" w:rsidRDefault="00FF3776" w:rsidP="00CD1386">
            <w:pPr>
              <w:spacing w:after="0"/>
            </w:pPr>
            <w:r>
              <w:t>Næste element</w:t>
            </w:r>
          </w:p>
        </w:tc>
        <w:tc>
          <w:tcPr>
            <w:tcW w:w="4338" w:type="dxa"/>
            <w:vAlign w:val="center"/>
          </w:tcPr>
          <w:p w14:paraId="05038664" w14:textId="12166FE6" w:rsidR="00FF3776" w:rsidRPr="009618CC" w:rsidRDefault="0000234F" w:rsidP="00CD1386">
            <w:pPr>
              <w:spacing w:after="0"/>
            </w:pPr>
            <w:r>
              <w:t>Næste knap, mens der afspilles og Alt + Højre pil når der ikke afspilles.</w:t>
            </w:r>
          </w:p>
        </w:tc>
      </w:tr>
      <w:tr w:rsidR="00FF3776" w:rsidRPr="009618CC" w14:paraId="18968D0D" w14:textId="77777777" w:rsidTr="00CD1386">
        <w:trPr>
          <w:trHeight w:val="360"/>
        </w:trPr>
        <w:tc>
          <w:tcPr>
            <w:tcW w:w="4292" w:type="dxa"/>
            <w:vAlign w:val="center"/>
          </w:tcPr>
          <w:p w14:paraId="13B59BB6" w14:textId="77777777" w:rsidR="00FF3776" w:rsidRPr="009618CC" w:rsidRDefault="00FF3776" w:rsidP="00CD1386">
            <w:pPr>
              <w:spacing w:after="0"/>
            </w:pPr>
            <w:r>
              <w:t>Skift til forrige Navigations niveau</w:t>
            </w:r>
          </w:p>
        </w:tc>
        <w:tc>
          <w:tcPr>
            <w:tcW w:w="4338" w:type="dxa"/>
            <w:vAlign w:val="center"/>
          </w:tcPr>
          <w:p w14:paraId="3923418D" w14:textId="3D99BA22" w:rsidR="00FF3776" w:rsidRPr="009618CC" w:rsidRDefault="00D410FA" w:rsidP="00CD1386">
            <w:pPr>
              <w:spacing w:after="0"/>
            </w:pPr>
            <w:r>
              <w:t>CTRL + FN + PIL OP</w:t>
            </w:r>
          </w:p>
        </w:tc>
      </w:tr>
      <w:tr w:rsidR="00FF3776" w:rsidRPr="009618CC" w14:paraId="2848A61C" w14:textId="77777777" w:rsidTr="00CD1386">
        <w:trPr>
          <w:trHeight w:val="360"/>
        </w:trPr>
        <w:tc>
          <w:tcPr>
            <w:tcW w:w="4292" w:type="dxa"/>
            <w:vAlign w:val="center"/>
          </w:tcPr>
          <w:p w14:paraId="62ADE27E" w14:textId="77777777" w:rsidR="00FF3776" w:rsidRPr="009618CC" w:rsidRDefault="00FF3776" w:rsidP="00CD1386">
            <w:pPr>
              <w:spacing w:after="0"/>
            </w:pPr>
            <w:r>
              <w:t>Skift til næste Navigations niveau</w:t>
            </w:r>
          </w:p>
        </w:tc>
        <w:tc>
          <w:tcPr>
            <w:tcW w:w="4338" w:type="dxa"/>
            <w:vAlign w:val="center"/>
          </w:tcPr>
          <w:p w14:paraId="43D6F382" w14:textId="629657D7" w:rsidR="00FF3776" w:rsidRPr="009618CC" w:rsidRDefault="00D410FA" w:rsidP="00CD1386">
            <w:pPr>
              <w:spacing w:after="0"/>
            </w:pPr>
            <w:r>
              <w:t>CTRL + FN + PIL NED</w:t>
            </w:r>
          </w:p>
        </w:tc>
      </w:tr>
      <w:tr w:rsidR="00FF3776" w:rsidRPr="009618CC" w14:paraId="017A8B1B" w14:textId="77777777" w:rsidTr="00CD1386">
        <w:trPr>
          <w:trHeight w:val="360"/>
        </w:trPr>
        <w:tc>
          <w:tcPr>
            <w:tcW w:w="4292" w:type="dxa"/>
            <w:vAlign w:val="center"/>
          </w:tcPr>
          <w:p w14:paraId="06193886" w14:textId="77777777" w:rsidR="00FF3776" w:rsidRPr="009618CC" w:rsidRDefault="00FF3776" w:rsidP="00CD1386">
            <w:pPr>
              <w:spacing w:after="0"/>
            </w:pPr>
            <w:r>
              <w:t>Hvor er jeg</w:t>
            </w:r>
          </w:p>
        </w:tc>
        <w:tc>
          <w:tcPr>
            <w:tcW w:w="4338" w:type="dxa"/>
            <w:vAlign w:val="center"/>
          </w:tcPr>
          <w:p w14:paraId="109A1093" w14:textId="34EB7A85" w:rsidR="00FF3776" w:rsidRPr="009618CC" w:rsidRDefault="00B13DCD" w:rsidP="00CD1386">
            <w:pPr>
              <w:spacing w:after="0"/>
            </w:pPr>
            <w:r>
              <w:t>CTRL + W</w:t>
            </w:r>
          </w:p>
        </w:tc>
      </w:tr>
      <w:tr w:rsidR="00FF3776" w:rsidRPr="009618CC" w14:paraId="2769B612" w14:textId="77777777" w:rsidTr="00CD1386">
        <w:trPr>
          <w:trHeight w:val="360"/>
        </w:trPr>
        <w:tc>
          <w:tcPr>
            <w:tcW w:w="4292" w:type="dxa"/>
            <w:vAlign w:val="center"/>
          </w:tcPr>
          <w:p w14:paraId="55374B05" w14:textId="77777777" w:rsidR="00FF3776" w:rsidRPr="009618CC" w:rsidRDefault="00FF3776" w:rsidP="00CD1386">
            <w:pPr>
              <w:spacing w:after="0"/>
            </w:pPr>
            <w:r>
              <w:t>Info</w:t>
            </w:r>
          </w:p>
        </w:tc>
        <w:tc>
          <w:tcPr>
            <w:tcW w:w="4338" w:type="dxa"/>
            <w:vAlign w:val="center"/>
          </w:tcPr>
          <w:p w14:paraId="4545F235" w14:textId="5EE36C56" w:rsidR="00FF3776" w:rsidRPr="009618CC" w:rsidRDefault="00B13DCD" w:rsidP="00CD1386">
            <w:pPr>
              <w:spacing w:after="0"/>
            </w:pPr>
            <w:r>
              <w:t>CTRL + I</w:t>
            </w:r>
          </w:p>
        </w:tc>
      </w:tr>
      <w:tr w:rsidR="00FF3776" w:rsidRPr="009618CC" w14:paraId="3E6097B5" w14:textId="77777777" w:rsidTr="00CD1386">
        <w:trPr>
          <w:trHeight w:val="360"/>
        </w:trPr>
        <w:tc>
          <w:tcPr>
            <w:tcW w:w="4292" w:type="dxa"/>
            <w:vAlign w:val="center"/>
          </w:tcPr>
          <w:p w14:paraId="1D7A89B6" w14:textId="77777777" w:rsidR="00FF3776" w:rsidRPr="009618CC" w:rsidRDefault="00FF3776" w:rsidP="00CD1386">
            <w:pPr>
              <w:spacing w:after="0"/>
            </w:pPr>
            <w:r>
              <w:t>Gå til start på bog</w:t>
            </w:r>
          </w:p>
        </w:tc>
        <w:tc>
          <w:tcPr>
            <w:tcW w:w="4338" w:type="dxa"/>
            <w:vAlign w:val="center"/>
          </w:tcPr>
          <w:p w14:paraId="0101D54D" w14:textId="02FA44F4" w:rsidR="00FF3776" w:rsidRPr="009618CC" w:rsidRDefault="004A5E39" w:rsidP="00CD1386">
            <w:pPr>
              <w:spacing w:after="0"/>
            </w:pPr>
            <w:r>
              <w:t>CTRL + FN + VENSTRE PIL</w:t>
            </w:r>
          </w:p>
        </w:tc>
      </w:tr>
      <w:tr w:rsidR="00FF3776" w:rsidRPr="009618CC" w14:paraId="5F86C5CF" w14:textId="77777777" w:rsidTr="00CD1386">
        <w:trPr>
          <w:trHeight w:val="360"/>
        </w:trPr>
        <w:tc>
          <w:tcPr>
            <w:tcW w:w="4292" w:type="dxa"/>
            <w:vAlign w:val="center"/>
          </w:tcPr>
          <w:p w14:paraId="1AA8BF18" w14:textId="77777777" w:rsidR="00FF3776" w:rsidRPr="009618CC" w:rsidRDefault="00FF3776" w:rsidP="00CD1386">
            <w:pPr>
              <w:spacing w:after="0"/>
            </w:pPr>
            <w:r>
              <w:t>Gå til slut på bog</w:t>
            </w:r>
          </w:p>
        </w:tc>
        <w:tc>
          <w:tcPr>
            <w:tcW w:w="4338" w:type="dxa"/>
            <w:vAlign w:val="center"/>
          </w:tcPr>
          <w:p w14:paraId="56B7AD78" w14:textId="1394B293" w:rsidR="00FF3776" w:rsidRPr="009618CC" w:rsidRDefault="004A5E39" w:rsidP="00CD1386">
            <w:pPr>
              <w:spacing w:after="0"/>
            </w:pPr>
            <w:r>
              <w:t>CTRL + FN + HØJRE PIL</w:t>
            </w:r>
          </w:p>
        </w:tc>
      </w:tr>
      <w:tr w:rsidR="00FF3776" w:rsidRPr="009618CC" w14:paraId="6A941B07" w14:textId="77777777" w:rsidTr="00CD1386">
        <w:trPr>
          <w:trHeight w:val="360"/>
        </w:trPr>
        <w:tc>
          <w:tcPr>
            <w:tcW w:w="4292" w:type="dxa"/>
            <w:vAlign w:val="center"/>
          </w:tcPr>
          <w:p w14:paraId="505F81A5" w14:textId="77777777" w:rsidR="00FF3776" w:rsidRPr="009618CC" w:rsidRDefault="00FF3776" w:rsidP="00CD1386">
            <w:pPr>
              <w:spacing w:after="0"/>
            </w:pPr>
            <w:r>
              <w:t xml:space="preserve">Åben seneste bøger </w:t>
            </w:r>
          </w:p>
        </w:tc>
        <w:tc>
          <w:tcPr>
            <w:tcW w:w="4338" w:type="dxa"/>
            <w:vAlign w:val="center"/>
          </w:tcPr>
          <w:p w14:paraId="7AFD82E9" w14:textId="3D085E79" w:rsidR="00FF3776" w:rsidRPr="009618CC" w:rsidRDefault="001D4BAD" w:rsidP="00CD1386">
            <w:pPr>
              <w:spacing w:after="0"/>
            </w:pPr>
            <w:r>
              <w:t>CTRL + R</w:t>
            </w:r>
          </w:p>
        </w:tc>
      </w:tr>
      <w:tr w:rsidR="00FF3776" w:rsidRPr="009618CC" w14:paraId="02A97148" w14:textId="77777777" w:rsidTr="00CD1386">
        <w:trPr>
          <w:trHeight w:val="360"/>
        </w:trPr>
        <w:tc>
          <w:tcPr>
            <w:tcW w:w="4292" w:type="dxa"/>
            <w:vAlign w:val="center"/>
          </w:tcPr>
          <w:p w14:paraId="4EDDDB72" w14:textId="77777777" w:rsidR="00FF3776" w:rsidRPr="009618CC" w:rsidRDefault="00FF3776" w:rsidP="00CD1386">
            <w:pPr>
              <w:spacing w:after="0"/>
            </w:pPr>
            <w:r>
              <w:t>Slet bog</w:t>
            </w:r>
          </w:p>
        </w:tc>
        <w:tc>
          <w:tcPr>
            <w:tcW w:w="4338" w:type="dxa"/>
            <w:vAlign w:val="center"/>
          </w:tcPr>
          <w:p w14:paraId="30388094" w14:textId="27613727" w:rsidR="00FF3776" w:rsidRPr="009618CC" w:rsidRDefault="004044FC" w:rsidP="00CD1386">
            <w:pPr>
              <w:spacing w:after="0"/>
            </w:pPr>
            <w:r>
              <w:t>Slet tast</w:t>
            </w:r>
          </w:p>
        </w:tc>
      </w:tr>
      <w:tr w:rsidR="00FF3776" w:rsidRPr="009618CC" w14:paraId="0759B436" w14:textId="77777777" w:rsidTr="00CD1386">
        <w:trPr>
          <w:trHeight w:val="360"/>
        </w:trPr>
        <w:tc>
          <w:tcPr>
            <w:tcW w:w="4292" w:type="dxa"/>
            <w:vAlign w:val="center"/>
          </w:tcPr>
          <w:p w14:paraId="396B7D85" w14:textId="77777777" w:rsidR="00FF3776" w:rsidRPr="009618CC" w:rsidRDefault="00FF3776" w:rsidP="00CD1386">
            <w:pPr>
              <w:spacing w:after="0"/>
            </w:pPr>
            <w:r>
              <w:t>Afspil lydbog</w:t>
            </w:r>
          </w:p>
        </w:tc>
        <w:tc>
          <w:tcPr>
            <w:tcW w:w="4338" w:type="dxa"/>
            <w:vAlign w:val="center"/>
          </w:tcPr>
          <w:p w14:paraId="6BBB3128" w14:textId="76CD64A5" w:rsidR="00FF3776" w:rsidRPr="009618CC" w:rsidRDefault="00E13A0B" w:rsidP="00CD1386">
            <w:pPr>
              <w:spacing w:after="0"/>
            </w:pPr>
            <w:r>
              <w:t>CTRL + SHIFT + G</w:t>
            </w:r>
          </w:p>
        </w:tc>
      </w:tr>
      <w:tr w:rsidR="00FF3776" w:rsidRPr="009618CC" w14:paraId="40B9207F" w14:textId="77777777" w:rsidTr="00CD1386">
        <w:trPr>
          <w:trHeight w:val="360"/>
        </w:trPr>
        <w:tc>
          <w:tcPr>
            <w:tcW w:w="4292" w:type="dxa"/>
            <w:vAlign w:val="center"/>
          </w:tcPr>
          <w:p w14:paraId="176325A8" w14:textId="77777777" w:rsidR="00FF3776" w:rsidRPr="009618CC" w:rsidRDefault="00FF3776" w:rsidP="00CD1386">
            <w:pPr>
              <w:spacing w:after="0"/>
            </w:pPr>
            <w:r>
              <w:t>Stop afspilning</w:t>
            </w:r>
          </w:p>
        </w:tc>
        <w:tc>
          <w:tcPr>
            <w:tcW w:w="4338" w:type="dxa"/>
            <w:vAlign w:val="center"/>
          </w:tcPr>
          <w:p w14:paraId="51A84DAF" w14:textId="2185B01B" w:rsidR="00FF3776" w:rsidRPr="009618CC" w:rsidRDefault="00C75721" w:rsidP="00CD1386">
            <w:pPr>
              <w:spacing w:after="0"/>
            </w:pPr>
            <w:r>
              <w:t>CTRL</w:t>
            </w:r>
          </w:p>
        </w:tc>
      </w:tr>
      <w:tr w:rsidR="00FF3776" w:rsidRPr="009618CC" w14:paraId="52BF4003" w14:textId="77777777" w:rsidTr="00CD1386">
        <w:trPr>
          <w:trHeight w:val="360"/>
        </w:trPr>
        <w:tc>
          <w:tcPr>
            <w:tcW w:w="4292" w:type="dxa"/>
            <w:vAlign w:val="center"/>
          </w:tcPr>
          <w:p w14:paraId="19206D86" w14:textId="77777777" w:rsidR="00FF3776" w:rsidRPr="009618CC" w:rsidRDefault="00FF3776" w:rsidP="00CD1386">
            <w:pPr>
              <w:spacing w:after="0"/>
            </w:pPr>
            <w:r>
              <w:t>Spol fremad fem sekunder</w:t>
            </w:r>
          </w:p>
        </w:tc>
        <w:tc>
          <w:tcPr>
            <w:tcW w:w="4338" w:type="dxa"/>
            <w:vAlign w:val="center"/>
          </w:tcPr>
          <w:p w14:paraId="0C1668CD" w14:textId="08251A1B" w:rsidR="00FF3776" w:rsidRPr="009618CC" w:rsidRDefault="00914B0E" w:rsidP="00CD1386">
            <w:pPr>
              <w:spacing w:after="0"/>
            </w:pPr>
            <w:r>
              <w:t>Højre knap (Hurtigt tryk)</w:t>
            </w:r>
          </w:p>
        </w:tc>
      </w:tr>
      <w:tr w:rsidR="00FF3776" w:rsidRPr="009618CC" w14:paraId="1CC687FE" w14:textId="77777777" w:rsidTr="00CD1386">
        <w:trPr>
          <w:trHeight w:val="360"/>
        </w:trPr>
        <w:tc>
          <w:tcPr>
            <w:tcW w:w="4292" w:type="dxa"/>
            <w:vAlign w:val="center"/>
          </w:tcPr>
          <w:p w14:paraId="0E078E22" w14:textId="77777777" w:rsidR="00FF3776" w:rsidRPr="009618CC" w:rsidRDefault="00FF3776" w:rsidP="00CD1386">
            <w:pPr>
              <w:spacing w:after="0"/>
            </w:pPr>
            <w:r>
              <w:t xml:space="preserve">Spil tilbage fem sekunder </w:t>
            </w:r>
          </w:p>
        </w:tc>
        <w:tc>
          <w:tcPr>
            <w:tcW w:w="4338" w:type="dxa"/>
            <w:vAlign w:val="center"/>
          </w:tcPr>
          <w:p w14:paraId="52E45610" w14:textId="1ECF4542" w:rsidR="00FF3776" w:rsidRPr="009618CC" w:rsidRDefault="001C6EB1" w:rsidP="00CD1386">
            <w:pPr>
              <w:spacing w:after="0"/>
            </w:pPr>
            <w:r>
              <w:t>Venstre knap (Hurtigt tryk)</w:t>
            </w:r>
          </w:p>
        </w:tc>
      </w:tr>
      <w:tr w:rsidR="00FF3776" w:rsidRPr="009618CC" w14:paraId="240063D8" w14:textId="77777777" w:rsidTr="00CD1386">
        <w:trPr>
          <w:trHeight w:val="360"/>
        </w:trPr>
        <w:tc>
          <w:tcPr>
            <w:tcW w:w="4292" w:type="dxa"/>
            <w:vAlign w:val="center"/>
          </w:tcPr>
          <w:p w14:paraId="075BEF7F" w14:textId="77777777" w:rsidR="00FF3776" w:rsidRPr="009618CC" w:rsidRDefault="00FF3776" w:rsidP="00CD1386">
            <w:pPr>
              <w:spacing w:after="0"/>
            </w:pPr>
            <w:r>
              <w:t>Spol fremad (Længere tidsperioder)</w:t>
            </w:r>
          </w:p>
        </w:tc>
        <w:tc>
          <w:tcPr>
            <w:tcW w:w="4338" w:type="dxa"/>
            <w:vAlign w:val="center"/>
          </w:tcPr>
          <w:p w14:paraId="6CFF94E7" w14:textId="595586B0" w:rsidR="00FF3776" w:rsidRPr="009618CC" w:rsidRDefault="009F333C" w:rsidP="00CD1386">
            <w:pPr>
              <w:spacing w:after="0"/>
            </w:pPr>
            <w:r>
              <w:t>Højre knap (Tryk og hold)</w:t>
            </w:r>
          </w:p>
        </w:tc>
      </w:tr>
      <w:tr w:rsidR="00FF3776" w:rsidRPr="009618CC" w14:paraId="52CC66A6" w14:textId="77777777" w:rsidTr="00CD1386">
        <w:trPr>
          <w:trHeight w:val="360"/>
        </w:trPr>
        <w:tc>
          <w:tcPr>
            <w:tcW w:w="4292" w:type="dxa"/>
            <w:vAlign w:val="center"/>
          </w:tcPr>
          <w:p w14:paraId="3E032E1C" w14:textId="77777777" w:rsidR="00FF3776" w:rsidRPr="009618CC" w:rsidRDefault="00FF3776" w:rsidP="00CD1386">
            <w:pPr>
              <w:spacing w:after="0"/>
            </w:pPr>
            <w:r>
              <w:t>Spol tilbage (Længere tidsperioder)</w:t>
            </w:r>
          </w:p>
        </w:tc>
        <w:tc>
          <w:tcPr>
            <w:tcW w:w="4338" w:type="dxa"/>
            <w:vAlign w:val="center"/>
          </w:tcPr>
          <w:p w14:paraId="1B0CBD71" w14:textId="2E8F0A18" w:rsidR="00FF3776" w:rsidRPr="009618CC" w:rsidRDefault="00CF7DE7" w:rsidP="00CD1386">
            <w:pPr>
              <w:spacing w:after="0"/>
            </w:pPr>
            <w:r>
              <w:t>Venstre knap (Tryk og hold)</w:t>
            </w:r>
          </w:p>
        </w:tc>
      </w:tr>
      <w:tr w:rsidR="00FF3776" w:rsidRPr="009618CC" w14:paraId="4D5A96A3" w14:textId="77777777" w:rsidTr="00CD1386">
        <w:trPr>
          <w:trHeight w:val="360"/>
        </w:trPr>
        <w:tc>
          <w:tcPr>
            <w:tcW w:w="4292" w:type="dxa"/>
            <w:vAlign w:val="center"/>
          </w:tcPr>
          <w:p w14:paraId="068ADCE7" w14:textId="77777777" w:rsidR="00FF3776" w:rsidRPr="009618CC" w:rsidRDefault="00FF3776" w:rsidP="00CD1386">
            <w:pPr>
              <w:spacing w:after="0"/>
            </w:pPr>
            <w:r>
              <w:t>Forøg Læsehastighed</w:t>
            </w:r>
          </w:p>
        </w:tc>
        <w:tc>
          <w:tcPr>
            <w:tcW w:w="4338" w:type="dxa"/>
            <w:vAlign w:val="center"/>
          </w:tcPr>
          <w:p w14:paraId="1849414B" w14:textId="24124D95" w:rsidR="00FF3776" w:rsidRPr="009618CC" w:rsidRDefault="00D802CF" w:rsidP="00CD1386">
            <w:pPr>
              <w:spacing w:after="0"/>
            </w:pPr>
            <w:r>
              <w:t xml:space="preserve">CTRL + FN + = </w:t>
            </w:r>
          </w:p>
        </w:tc>
      </w:tr>
      <w:tr w:rsidR="00FF3776" w:rsidRPr="009618CC" w14:paraId="1B9ED058" w14:textId="77777777" w:rsidTr="00CD1386">
        <w:trPr>
          <w:trHeight w:val="360"/>
        </w:trPr>
        <w:tc>
          <w:tcPr>
            <w:tcW w:w="4292" w:type="dxa"/>
            <w:vAlign w:val="center"/>
          </w:tcPr>
          <w:p w14:paraId="2751D47E" w14:textId="77777777" w:rsidR="00FF3776" w:rsidRPr="009618CC" w:rsidRDefault="00FF3776" w:rsidP="00CD1386">
            <w:pPr>
              <w:spacing w:after="0"/>
            </w:pPr>
            <w:r>
              <w:t>Nedsæt Læsehastighed</w:t>
            </w:r>
          </w:p>
        </w:tc>
        <w:tc>
          <w:tcPr>
            <w:tcW w:w="4338" w:type="dxa"/>
            <w:vAlign w:val="center"/>
          </w:tcPr>
          <w:p w14:paraId="0951A11F" w14:textId="398BC32E" w:rsidR="00FF3776" w:rsidRPr="009618CC" w:rsidRDefault="00973E3B" w:rsidP="00CD1386">
            <w:pPr>
              <w:spacing w:after="0"/>
            </w:pPr>
            <w:r>
              <w:t xml:space="preserve">CTRL + FN + - </w:t>
            </w:r>
          </w:p>
        </w:tc>
      </w:tr>
    </w:tbl>
    <w:p w14:paraId="6DAB460C" w14:textId="77777777" w:rsidR="00A33819" w:rsidRPr="00921D63" w:rsidRDefault="00A33819" w:rsidP="00646BBF">
      <w:pPr>
        <w:pStyle w:val="Brdtekst"/>
        <w:spacing w:after="0" w:line="240" w:lineRule="auto"/>
      </w:pPr>
    </w:p>
    <w:p w14:paraId="21A7793A" w14:textId="77777777" w:rsidR="00646BBF" w:rsidRDefault="00646BBF" w:rsidP="00646BBF">
      <w:pPr>
        <w:pStyle w:val="Overskrift1"/>
      </w:pPr>
      <w:bookmarkStart w:id="194" w:name="_Tocd18e2191"/>
      <w:bookmarkStart w:id="195" w:name="_Refd18e2191"/>
      <w:bookmarkStart w:id="196" w:name="_Toc183783281"/>
      <w:r>
        <w:t>Brug af Terminal</w:t>
      </w:r>
      <w:bookmarkEnd w:id="194"/>
      <w:bookmarkEnd w:id="195"/>
      <w:r>
        <w:t xml:space="preserve"> Tilstand</w:t>
      </w:r>
      <w:bookmarkEnd w:id="196"/>
    </w:p>
    <w:p w14:paraId="30E26EC1" w14:textId="4F3BCB7B" w:rsidR="00646BBF" w:rsidRDefault="00646BBF" w:rsidP="00646BBF">
      <w:pPr>
        <w:pStyle w:val="Brdtekst"/>
      </w:pPr>
      <w:bookmarkStart w:id="197" w:name="_Hlk50107020"/>
      <w:r>
        <w:t xml:space="preserve">Et af formålene ved at have et punktdisplay som Mantis Q40 er dets Terminal Tilstand. Når du er forbundet til en ekstern enhed som har en skærmlæser, eksempelvis en computer eller en smartphone, vil du med og i Terminal Tilstand få præsenteret tekst fra den eksterne enhed. </w:t>
      </w:r>
    </w:p>
    <w:p w14:paraId="0E1340BB" w14:textId="26F49057" w:rsidR="003F205C" w:rsidRDefault="003F205C" w:rsidP="00646BBF">
      <w:pPr>
        <w:pStyle w:val="Brdtekst"/>
      </w:pPr>
      <w:r>
        <w:t>Du kan forbinde til din værts enhed enten ved brug af Bluetooth®, som er trådløs, eller ved at tilslutte din Mantis Q40 enhed til din vært ved brug af USB C kabel som fulgte med ved leveringen. Op til fem eksterne Bluetooth enheder kan der forbindes til, og en USB tilslutning, på en gang.</w:t>
      </w:r>
    </w:p>
    <w:p w14:paraId="4DEEA4C9" w14:textId="27555A8A" w:rsidR="00A41F5A" w:rsidRPr="00C67D18" w:rsidRDefault="00A41F5A" w:rsidP="00A41F5A">
      <w:pPr>
        <w:pStyle w:val="Brdtekst"/>
      </w:pPr>
      <w:bookmarkStart w:id="198" w:name="_Hlk144888720"/>
      <w:r>
        <w:t xml:space="preserve">Bemærk at såfremt Mantis Q40 er forbundet via USB så kan enheden automatisk starte forbindelsen. </w:t>
      </w:r>
      <w:bookmarkStart w:id="199" w:name="_Hlk144906194"/>
      <w:r>
        <w:t xml:space="preserve">Se </w:t>
      </w:r>
      <w:hyperlink w:anchor="_User_Setting_Options" w:history="1">
        <w:r>
          <w:rPr>
            <w:rStyle w:val="Hyperlink"/>
          </w:rPr>
          <w:t>Spørg om USB forbindelse skal etableres</w:t>
        </w:r>
      </w:hyperlink>
      <w:r>
        <w:t xml:space="preserve"> under Brugerindstillinger tabellen.</w:t>
      </w:r>
      <w:bookmarkEnd w:id="199"/>
      <w:r>
        <w:t xml:space="preserve"> </w:t>
      </w:r>
    </w:p>
    <w:p w14:paraId="48AD8300" w14:textId="77777777" w:rsidR="00646BBF" w:rsidRDefault="00646BBF" w:rsidP="00646BBF">
      <w:pPr>
        <w:pStyle w:val="Overskrift2"/>
      </w:pPr>
      <w:bookmarkStart w:id="200" w:name="_Refd18e2226"/>
      <w:bookmarkStart w:id="201" w:name="_Tocd18e2226"/>
      <w:bookmarkStart w:id="202" w:name="_Toc183783282"/>
      <w:bookmarkEnd w:id="197"/>
      <w:bookmarkEnd w:id="198"/>
      <w:r>
        <w:t>Forbindelse til og Afslut Terminal</w:t>
      </w:r>
      <w:bookmarkEnd w:id="200"/>
      <w:bookmarkEnd w:id="201"/>
      <w:r>
        <w:t xml:space="preserve"> Tilstand</w:t>
      </w:r>
      <w:bookmarkEnd w:id="202"/>
    </w:p>
    <w:p w14:paraId="438782F9" w14:textId="4393AFE8" w:rsidR="00646BBF" w:rsidRDefault="00646BBF" w:rsidP="00646BBF">
      <w:pPr>
        <w:pStyle w:val="Brdtekst"/>
      </w:pPr>
      <w:r>
        <w:t>For at oprette forbindelse i Terminaltilstand skal du være sikker på at du har en Windows® computer, iOS®, TVOS®, Android eller en Mac® enhed sammen med en relevant skærmlæser.</w:t>
      </w:r>
    </w:p>
    <w:p w14:paraId="40B85A7B" w14:textId="77777777" w:rsidR="00646BBF" w:rsidRDefault="00646BBF" w:rsidP="00646BBF">
      <w:pPr>
        <w:pStyle w:val="Brdtekst"/>
      </w:pPr>
      <w:r>
        <w:t>For at aktivere Terminal Tilstand:</w:t>
      </w:r>
    </w:p>
    <w:p w14:paraId="7B73FA38" w14:textId="067E7A84" w:rsidR="00646BBF" w:rsidRDefault="00646BBF" w:rsidP="002A2C1A">
      <w:pPr>
        <w:pStyle w:val="Brdtekst"/>
        <w:numPr>
          <w:ilvl w:val="0"/>
          <w:numId w:val="20"/>
        </w:numPr>
      </w:pPr>
      <w:r>
        <w:t>Tryk på WINDOWS TAST, Hjem tasten eller benyt CTRL + FN + H for at tilgå Hovedmenuen.</w:t>
      </w:r>
    </w:p>
    <w:p w14:paraId="2B5338DF" w14:textId="0F523027" w:rsidR="00646BBF" w:rsidRDefault="00646BBF" w:rsidP="002A2C1A">
      <w:pPr>
        <w:pStyle w:val="Brdtekst"/>
        <w:numPr>
          <w:ilvl w:val="0"/>
          <w:numId w:val="20"/>
        </w:numPr>
      </w:pPr>
      <w:r>
        <w:t>Naviger til Terminal ved at indskrive et "t", eller ved brug af Forrige eller Næste knappen.</w:t>
      </w:r>
    </w:p>
    <w:p w14:paraId="32B986AC" w14:textId="5F0DF3C6" w:rsidR="00646BBF" w:rsidRDefault="00646BBF" w:rsidP="002A2C1A">
      <w:pPr>
        <w:pStyle w:val="Brdtekst"/>
        <w:numPr>
          <w:ilvl w:val="0"/>
          <w:numId w:val="20"/>
        </w:numPr>
      </w:pPr>
      <w:r>
        <w:t>Tryk på Enter eller en af dine markørrute knapper.</w:t>
      </w:r>
    </w:p>
    <w:p w14:paraId="12704F27" w14:textId="0CE17763" w:rsidR="00646BBF" w:rsidRDefault="00646BBF" w:rsidP="00646BBF">
      <w:pPr>
        <w:pStyle w:val="Brdtekst"/>
      </w:pPr>
      <w:r>
        <w:t>For at forlade Terminal Tilstand og tilgå listen over forbundne enheder, tryk på Hjem knappen en gang.</w:t>
      </w:r>
    </w:p>
    <w:p w14:paraId="24C1CB52" w14:textId="129669C6" w:rsidR="00CD1273" w:rsidRDefault="00CD1273" w:rsidP="00CD1273">
      <w:pPr>
        <w:pStyle w:val="Overskrift3"/>
      </w:pPr>
      <w:bookmarkStart w:id="203" w:name="_Toc183783283"/>
      <w:r>
        <w:t>Mantis Q40 kompatibilitet</w:t>
      </w:r>
      <w:bookmarkEnd w:id="203"/>
    </w:p>
    <w:p w14:paraId="2A2BF571" w14:textId="77777777" w:rsidR="00FF4D37" w:rsidRDefault="00CD1273" w:rsidP="00646BBF">
      <w:pPr>
        <w:pStyle w:val="Brdtekst"/>
      </w:pPr>
      <w:r>
        <w:t>Din Mantis Q40 enhed er kompatibelt med følgende:</w:t>
      </w:r>
    </w:p>
    <w:p w14:paraId="7A397F22" w14:textId="4752C060" w:rsidR="00FF4D37" w:rsidRDefault="00FF4D37" w:rsidP="00646BBF">
      <w:pPr>
        <w:pStyle w:val="Brdtekst"/>
      </w:pPr>
      <w:r>
        <w:rPr>
          <w:rStyle w:val="Strk"/>
        </w:rPr>
        <w:t>Skærmlæsere</w:t>
      </w:r>
      <w:r>
        <w:rPr>
          <w:b/>
        </w:rPr>
        <w:t>:</w:t>
      </w:r>
      <w:r>
        <w:t xml:space="preserve"> JAWS® 18+ (version 18 eller nyere), NVDA, SuperNova, ChromVox (kun via USB ), Android (kun via USB) samt VoiceOver. </w:t>
      </w:r>
    </w:p>
    <w:p w14:paraId="7AD5F6C5" w14:textId="06B71061" w:rsidR="003F205C" w:rsidRDefault="00FF4D37" w:rsidP="00646BBF">
      <w:pPr>
        <w:pStyle w:val="Brdtekst"/>
      </w:pPr>
      <w:r>
        <w:rPr>
          <w:rStyle w:val="Strk"/>
        </w:rPr>
        <w:t>Operativsystem</w:t>
      </w:r>
      <w:r>
        <w:rPr>
          <w:b/>
        </w:rPr>
        <w:t>:</w:t>
      </w:r>
      <w:r>
        <w:t xml:space="preserve"> Windows 8+, Android (15+ for Bluetooth, USB kun for tidligere versioner), macOS® 10.15+ (Catalina), iOS enhed 13.4+, WatchOS 10+ og TVOS (Apple TV) version 18+ </w:t>
      </w:r>
    </w:p>
    <w:p w14:paraId="5E25ECCF" w14:textId="31454DA4" w:rsidR="00773174" w:rsidRDefault="00773174" w:rsidP="00773174">
      <w:pPr>
        <w:pStyle w:val="Overskrift3"/>
      </w:pPr>
      <w:bookmarkStart w:id="204" w:name="_Toc183783284"/>
      <w:r>
        <w:t>Aktiver din iOS enhed ved brug af Mantis</w:t>
      </w:r>
      <w:bookmarkEnd w:id="204"/>
    </w:p>
    <w:p w14:paraId="56991062" w14:textId="32BD035A" w:rsidR="00773174" w:rsidRDefault="00DE290F" w:rsidP="00676EE1">
      <w:r>
        <w:t>Med din iOS enhed i låst tilstand og dit Mantis Q40 punktdisplay forbundet til den i Terminal tilstand kan du trykke på en markørrute tast på din Mantis enhed for at vække din iOS enhed op og blive bedst om at angive en adgangskode. Dette giver dig mulighed for at beholde din iOS enhed i en lomme eller taske mens du benytter din Mantis punktdisplay som et eksternt tastatur.</w:t>
      </w:r>
    </w:p>
    <w:p w14:paraId="79993666" w14:textId="77777777" w:rsidR="00646BBF" w:rsidRDefault="00646BBF" w:rsidP="00646BBF">
      <w:pPr>
        <w:pStyle w:val="Overskrift2"/>
      </w:pPr>
      <w:bookmarkStart w:id="205" w:name="_Refd18e2214"/>
      <w:bookmarkStart w:id="206" w:name="_Tocd18e2214"/>
      <w:bookmarkStart w:id="207" w:name="_Numd18e2249"/>
      <w:bookmarkStart w:id="208" w:name="_Refd18e2249"/>
      <w:bookmarkStart w:id="209" w:name="_Tocd18e2249"/>
      <w:bookmarkStart w:id="210" w:name="_Toc183783285"/>
      <w:r>
        <w:t>Brug din Mantis som eksternt tastatur</w:t>
      </w:r>
      <w:bookmarkEnd w:id="205"/>
      <w:bookmarkEnd w:id="206"/>
      <w:bookmarkEnd w:id="210"/>
    </w:p>
    <w:p w14:paraId="05C8DFD8" w14:textId="77777777" w:rsidR="00646BBF" w:rsidRDefault="00646BBF" w:rsidP="00646BBF">
      <w:pPr>
        <w:pStyle w:val="Brdtekst"/>
      </w:pPr>
      <w:r>
        <w:t xml:space="preserve">Når du har forbundet din Mantis Q40 enhed i Terminal tilstand vil den også fungere som et eksternt tastatur. Dette vil fungere også selvom der ikke er en operationel skærmlæser kørende på enheden som du har forbundet til. </w:t>
      </w:r>
    </w:p>
    <w:p w14:paraId="06400D75" w14:textId="16DA1950" w:rsidR="00646BBF" w:rsidRDefault="00646BBF" w:rsidP="00646BBF">
      <w:pPr>
        <w:pStyle w:val="Brdtekst"/>
      </w:pPr>
      <w:r>
        <w:t>Hvis du er forbundet til en Mac computer vil de nederste venstre taster blive til CTRL, Funktion, Option og Command, akkurat som de ville være med et standard Mac tastatur.</w:t>
      </w:r>
    </w:p>
    <w:p w14:paraId="54A84BD0" w14:textId="77777777" w:rsidR="00646BBF" w:rsidRPr="00761DD2" w:rsidRDefault="00646BBF" w:rsidP="00646BBF">
      <w:pPr>
        <w:pStyle w:val="Overskrift3"/>
      </w:pPr>
      <w:bookmarkStart w:id="211" w:name="_Toc183783286"/>
      <w:bookmarkEnd w:id="207"/>
      <w:bookmarkEnd w:id="208"/>
      <w:bookmarkEnd w:id="209"/>
      <w:r>
        <w:t>Tilslut via USB</w:t>
      </w:r>
      <w:bookmarkEnd w:id="211"/>
    </w:p>
    <w:p w14:paraId="5771600D" w14:textId="79536D7E" w:rsidR="00646BBF" w:rsidRDefault="00821002" w:rsidP="00646BBF">
      <w:pPr>
        <w:pStyle w:val="Brdtekst"/>
      </w:pPr>
      <w:r>
        <w:t>Tilslut via USB:</w:t>
      </w:r>
    </w:p>
    <w:p w14:paraId="0EE3BE36" w14:textId="77777777" w:rsidR="00A000B4" w:rsidRDefault="00646BBF" w:rsidP="002A2C1A">
      <w:pPr>
        <w:pStyle w:val="Brdtekst"/>
        <w:numPr>
          <w:ilvl w:val="0"/>
          <w:numId w:val="21"/>
        </w:numPr>
      </w:pPr>
      <w:r>
        <w:t>Tilslut din Mantis Q40 til din Windows eller Mac computer med USB C kablet. Bemærk at du skal gennemgå følgende trin for såfremt ”tilslut altid” ikke er valgt i brugerindstillinger.</w:t>
      </w:r>
    </w:p>
    <w:p w14:paraId="0C8906F3" w14:textId="37609292" w:rsidR="00646BBF" w:rsidRDefault="00646BBF" w:rsidP="002A2C1A">
      <w:pPr>
        <w:pStyle w:val="Brdtekst"/>
        <w:numPr>
          <w:ilvl w:val="0"/>
          <w:numId w:val="21"/>
        </w:numPr>
      </w:pPr>
      <w:r>
        <w:t>Vælg Forbundne enheder (det første element i Terminal menuen).</w:t>
      </w:r>
    </w:p>
    <w:p w14:paraId="7FDC5CD5" w14:textId="77777777" w:rsidR="00646BBF" w:rsidRDefault="00646BBF" w:rsidP="002A2C1A">
      <w:pPr>
        <w:pStyle w:val="Brdtekst"/>
        <w:numPr>
          <w:ilvl w:val="0"/>
          <w:numId w:val="21"/>
        </w:numPr>
      </w:pPr>
      <w:r>
        <w:t xml:space="preserve">Tryk ENTER. </w:t>
      </w:r>
    </w:p>
    <w:p w14:paraId="12EFD8BD" w14:textId="4F3EB1A0" w:rsidR="0047525A" w:rsidRDefault="0047525A" w:rsidP="0047525A">
      <w:pPr>
        <w:pStyle w:val="Brdtekst"/>
        <w:numPr>
          <w:ilvl w:val="0"/>
          <w:numId w:val="21"/>
        </w:numPr>
      </w:pPr>
      <w:r>
        <w:t>Vælg USB Forbindelse.</w:t>
      </w:r>
    </w:p>
    <w:p w14:paraId="3331308D" w14:textId="466B3822" w:rsidR="0047525A" w:rsidRDefault="0047525A" w:rsidP="0047525A">
      <w:pPr>
        <w:pStyle w:val="Brdtekst"/>
        <w:numPr>
          <w:ilvl w:val="0"/>
          <w:numId w:val="21"/>
        </w:numPr>
      </w:pPr>
      <w:r>
        <w:t>Tryk ENTER.</w:t>
      </w:r>
    </w:p>
    <w:p w14:paraId="43E25F4D" w14:textId="4DE2DAC7" w:rsidR="00646BBF" w:rsidRDefault="00646BBF" w:rsidP="002A2C1A">
      <w:pPr>
        <w:pStyle w:val="Brdtekst"/>
        <w:numPr>
          <w:ilvl w:val="0"/>
          <w:numId w:val="21"/>
        </w:numPr>
      </w:pPr>
      <w:r>
        <w:t xml:space="preserve">Vent på at tilslutningen gennemføres. </w:t>
      </w:r>
    </w:p>
    <w:p w14:paraId="5E6ED3A1" w14:textId="68BE2888" w:rsidR="00646BBF" w:rsidRDefault="00646BBF" w:rsidP="00646BBF">
      <w:pPr>
        <w:pStyle w:val="Brdtekst"/>
      </w:pPr>
      <w:r>
        <w:t xml:space="preserve">Såfremt tilslutningen lykkedes vil indholdet fra din vært (computer) blive præsenteret i dit punktdisplay. </w:t>
      </w:r>
    </w:p>
    <w:p w14:paraId="5CB9AC57" w14:textId="6225CDA9" w:rsidR="00646BBF" w:rsidRDefault="00646BBF" w:rsidP="00646BBF">
      <w:pPr>
        <w:pStyle w:val="Brdtekst"/>
      </w:pPr>
      <w:r>
        <w:t>Din Mantis Q40 er nu også tilsvarende brugbart som et eksternt tastatur, til indskrivning på din computer.</w:t>
      </w:r>
    </w:p>
    <w:p w14:paraId="5A15722D" w14:textId="77777777" w:rsidR="00646BBF" w:rsidRDefault="00646BBF" w:rsidP="00646BBF">
      <w:pPr>
        <w:pStyle w:val="Overskrift3"/>
      </w:pPr>
      <w:bookmarkStart w:id="212" w:name="_Connecting_by_Bluetooth"/>
      <w:bookmarkStart w:id="213" w:name="_Toc183783287"/>
      <w:bookmarkEnd w:id="212"/>
      <w:r>
        <w:t>Tilslut via Bluetooth</w:t>
      </w:r>
      <w:bookmarkEnd w:id="213"/>
    </w:p>
    <w:p w14:paraId="6066D52A" w14:textId="77777777" w:rsidR="001E6330" w:rsidRDefault="001E6330" w:rsidP="001E6330">
      <w:pPr>
        <w:pStyle w:val="Brdtekst"/>
      </w:pPr>
      <w:r>
        <w:t>For at oprette forbindelse via Bluetooth:</w:t>
      </w:r>
    </w:p>
    <w:p w14:paraId="640C972E" w14:textId="77777777" w:rsidR="001E6330" w:rsidRDefault="001E6330" w:rsidP="001E6330">
      <w:pPr>
        <w:pStyle w:val="Brdtekst"/>
        <w:numPr>
          <w:ilvl w:val="0"/>
          <w:numId w:val="22"/>
        </w:numPr>
      </w:pPr>
      <w:r>
        <w:t>Aktiver Bluetooth på din vært (computer eller iOS enhed eller lignende).</w:t>
      </w:r>
    </w:p>
    <w:p w14:paraId="5210A144" w14:textId="4B3000F4" w:rsidR="001E6330" w:rsidRDefault="001E6330" w:rsidP="001E6330">
      <w:pPr>
        <w:pStyle w:val="Brdtekst"/>
        <w:numPr>
          <w:ilvl w:val="0"/>
          <w:numId w:val="22"/>
        </w:numPr>
      </w:pPr>
      <w:r>
        <w:t>På dit Mantis Q40 punktdisplay, naviger til Hovedmenuen.</w:t>
      </w:r>
    </w:p>
    <w:p w14:paraId="63079A92" w14:textId="5F4FA795" w:rsidR="001E6330" w:rsidRDefault="001E6330" w:rsidP="001E6330">
      <w:pPr>
        <w:pStyle w:val="Brdtekst"/>
        <w:numPr>
          <w:ilvl w:val="0"/>
          <w:numId w:val="22"/>
        </w:numPr>
      </w:pPr>
      <w:r>
        <w:t xml:space="preserve">Naviger til Terminal og tryk på Enter eller en af dine markørrute taster. </w:t>
      </w:r>
    </w:p>
    <w:p w14:paraId="35C1D052" w14:textId="0DDCDB25" w:rsidR="001E6330" w:rsidRDefault="001E6330" w:rsidP="001E6330">
      <w:pPr>
        <w:pStyle w:val="Brdtekst"/>
        <w:numPr>
          <w:ilvl w:val="0"/>
          <w:numId w:val="22"/>
        </w:numPr>
      </w:pPr>
      <w:r>
        <w:t>I Terminal menuen, naviger til Tilføj Bluetooth enhed og benyt Enter.</w:t>
      </w:r>
    </w:p>
    <w:p w14:paraId="6761A83D" w14:textId="790C4E79" w:rsidR="001E6330" w:rsidRDefault="001E6330" w:rsidP="001E6330">
      <w:pPr>
        <w:pStyle w:val="Brdtekst"/>
        <w:ind w:left="720"/>
      </w:pPr>
      <w:r>
        <w:t>Såfremt Bluetooth er deaktiveret vil det automatisk blive aktiveret. Bemærk venligst at når du har aktiveret Bluetooth vil din enhed automatisk aktivere en fem minutters find-mig tilstand.</w:t>
      </w:r>
    </w:p>
    <w:p w14:paraId="6CB453B3" w14:textId="1B758FFE" w:rsidR="006474E5" w:rsidRDefault="006474E5" w:rsidP="00407DA7">
      <w:pPr>
        <w:pStyle w:val="Brdtekst"/>
        <w:ind w:left="720"/>
      </w:pPr>
      <w:r>
        <w:t>Bemærk venligst at du til enhver tid kan trykke og holde på Enter tasten i fem sekunder for at sætte enheden i en fem minutters Find mig tilstand.</w:t>
      </w:r>
    </w:p>
    <w:p w14:paraId="28800CD2" w14:textId="62DC3A9C" w:rsidR="001E6330" w:rsidRDefault="001E6330" w:rsidP="001E6330">
      <w:pPr>
        <w:pStyle w:val="Brdtekst"/>
        <w:numPr>
          <w:ilvl w:val="0"/>
          <w:numId w:val="22"/>
        </w:numPr>
      </w:pPr>
      <w:r>
        <w:t>Dit punktdisplay vil give dig instruktionerne til hvordan du tilslutter til din vært. Fra værtsenheden skal du påbegynde Bluetooth forbindelsen til din Mantis.</w:t>
      </w:r>
    </w:p>
    <w:p w14:paraId="537893E7" w14:textId="5C33A08C" w:rsidR="001E6330" w:rsidRPr="00256A1F" w:rsidRDefault="001E6330" w:rsidP="001E6330">
      <w:pPr>
        <w:pStyle w:val="Brdtekst"/>
        <w:numPr>
          <w:ilvl w:val="0"/>
          <w:numId w:val="22"/>
        </w:numPr>
      </w:pPr>
      <w:r>
        <w:t>I dit punktdisplay vil du få præsenteret en besked: “XX er forbundet”, hvor XX er navnet på din vært. Fokus placeres nu i en liste over forbundene enheder.</w:t>
      </w:r>
    </w:p>
    <w:p w14:paraId="437DDC0D" w14:textId="5B227A28" w:rsidR="001E6330" w:rsidRPr="00256A1F" w:rsidRDefault="001E6330" w:rsidP="001E6330">
      <w:pPr>
        <w:pStyle w:val="Brdtekst"/>
        <w:numPr>
          <w:ilvl w:val="0"/>
          <w:numId w:val="22"/>
        </w:numPr>
      </w:pPr>
      <w:r>
        <w:t>Benyt Forrige og Næste knappen til at navigere i listen over forbundene enheder indtil du lander på den værtsenhed som du ønsker at forbinde til / med. Tryk Enter eller en markørrute tast for at aktivere det.</w:t>
      </w:r>
    </w:p>
    <w:p w14:paraId="4E6FC347" w14:textId="03BA9C12" w:rsidR="001E6330" w:rsidRDefault="001E6330" w:rsidP="001E6330">
      <w:pPr>
        <w:pStyle w:val="Brdtekst"/>
      </w:pPr>
      <w:r>
        <w:t xml:space="preserve">Såfremt tilslutningen lykkedes vil indholdet fra din vært (computer) blive præsenteret i dit punktdisplay. </w:t>
      </w:r>
    </w:p>
    <w:p w14:paraId="1A7335E4" w14:textId="77777777" w:rsidR="004C6626" w:rsidRDefault="008C486F" w:rsidP="008C486F">
      <w:pPr>
        <w:pStyle w:val="Brdtekst"/>
      </w:pPr>
      <w:r>
        <w:t>Bemærk: Hvis du anvender Windows 11 med Bluetooth skal du eventuelt åbne computerens Bluetooth indstillinger og vælge ”Enhedsindstillinger” og dernæst ”Registrering af Bluetooth-enheder”. Hvis dette ikke er gjort kan du opleve at du ikke finder dit display i listen over enheder.</w:t>
      </w:r>
    </w:p>
    <w:p w14:paraId="4B15A7B4" w14:textId="789E3CA1" w:rsidR="008C486F" w:rsidRPr="00761DD2" w:rsidRDefault="004C6626" w:rsidP="00761DD2">
      <w:pPr>
        <w:rPr>
          <w:sz w:val="22"/>
          <w:szCs w:val="22"/>
        </w:rPr>
      </w:pPr>
      <w:r>
        <w:t xml:space="preserve">Bemærk: For at parre en Bluetooth lydenhed skal du anvende “parre lydenhed” i Bluetooth indstillinger (se afsnittet </w:t>
      </w:r>
      <w:hyperlink w:anchor="_Connecting_Mantis_Q40" w:history="1">
        <w:r>
          <w:rPr>
            <w:rStyle w:val="Hyperlink"/>
          </w:rPr>
          <w:t>Angiv Bluetooth Tilstand</w:t>
        </w:r>
      </w:hyperlink>
      <w:r>
        <w:t xml:space="preserve"> for yderligere information).   </w:t>
      </w:r>
    </w:p>
    <w:p w14:paraId="26A96EF1" w14:textId="77777777" w:rsidR="00065F88" w:rsidRPr="00C67D18" w:rsidRDefault="00065F88" w:rsidP="00065F88">
      <w:pPr>
        <w:pStyle w:val="Overskrift2"/>
        <w:tabs>
          <w:tab w:val="num" w:pos="1440"/>
        </w:tabs>
      </w:pPr>
      <w:bookmarkStart w:id="214" w:name="_Toc183783288"/>
      <w:r>
        <w:t>Terminal udklipsholder</w:t>
      </w:r>
      <w:bookmarkEnd w:id="214"/>
    </w:p>
    <w:p w14:paraId="4D11E6A5" w14:textId="77777777" w:rsidR="00065F88" w:rsidRPr="00C67D18" w:rsidRDefault="00065F88" w:rsidP="00065F88">
      <w:r>
        <w:t xml:space="preserve">Når et tekstafsnit er kopieret eller klippet vil det blive lagret i en universel udklipsholder og kan derfor blive indsat andre steder. Denne funktion er specielt brugbar hvis du eksempelvis ønsker at kopiere en passage fra en bog i Biblioteks applikationen ind i et dokument i Editor. </w:t>
      </w:r>
    </w:p>
    <w:p w14:paraId="42CA32A4" w14:textId="77777777" w:rsidR="00065F88" w:rsidRDefault="00065F88" w:rsidP="00065F88">
      <w:r>
        <w:t>Den universelle udklipsholder kan også udnyttes når du bruger en ekstern enhed forbundet til din Mantis ved brug af USB eller Bluetooth. I skrivende stund understøtter JAWS og iOS denne funktionalitet med den universelle udklipsholder. Andre skærmlæsere kan have forskellige udfordringer med funktionen.  Når du gør brug af den Terminale udklipsholder skal du være opmærksom på begrænsningen på 360 tegn.</w:t>
      </w:r>
    </w:p>
    <w:p w14:paraId="62058A3A" w14:textId="77777777" w:rsidR="00065F88" w:rsidRDefault="00065F88" w:rsidP="00065F88">
      <w:r>
        <w:t>For at kopiere et stykke til en forbundet enhed skal du:</w:t>
      </w:r>
    </w:p>
    <w:p w14:paraId="0994CC4F" w14:textId="77777777" w:rsidR="00065F88" w:rsidRDefault="00065F88" w:rsidP="00232207">
      <w:pPr>
        <w:pStyle w:val="Listeafsnit"/>
        <w:numPr>
          <w:ilvl w:val="0"/>
          <w:numId w:val="46"/>
        </w:numPr>
      </w:pPr>
      <w:r>
        <w:t>Benytte CTRL + C for at kopiere stykket som du ønsker.</w:t>
      </w:r>
    </w:p>
    <w:p w14:paraId="2C6EA221" w14:textId="77777777" w:rsidR="00065F88" w:rsidRDefault="00065F88" w:rsidP="00232207">
      <w:pPr>
        <w:pStyle w:val="Listeafsnit"/>
        <w:numPr>
          <w:ilvl w:val="0"/>
          <w:numId w:val="46"/>
        </w:numPr>
      </w:pPr>
      <w:r>
        <w:t>På den forbundne enhed skal du tilgå lokaliteten for hvor du ønsker at indsætte tekststykket.</w:t>
      </w:r>
    </w:p>
    <w:p w14:paraId="2B4EA501" w14:textId="77777777" w:rsidR="00065F88" w:rsidRPr="00DF4CF9" w:rsidRDefault="00065F88" w:rsidP="00232207">
      <w:pPr>
        <w:pStyle w:val="Listeafsnit"/>
        <w:numPr>
          <w:ilvl w:val="0"/>
          <w:numId w:val="46"/>
        </w:numPr>
      </w:pPr>
      <w:r>
        <w:t xml:space="preserve">Benyt Bypass kommando FN + F3. Du præsenteres for informationen “Angiv lokal kommando” i dit display. Den såkaldte Bypass Kommando gør dig i stand til at benytte interne funktioner i din Mantis Q40 punktdisplay mens du er forbundet til en ekstern enhed, eksempelvis batteriniveau samt præsentation af aktuelle dato og klokkeslæt. </w:t>
      </w:r>
    </w:p>
    <w:p w14:paraId="29020D99" w14:textId="4AD1F4A2" w:rsidR="00ED3A88" w:rsidRDefault="00065F88" w:rsidP="00232207">
      <w:pPr>
        <w:pStyle w:val="Listeafsnit"/>
        <w:numPr>
          <w:ilvl w:val="0"/>
          <w:numId w:val="46"/>
        </w:numPr>
      </w:pPr>
      <w:r>
        <w:t>Benyt CTRL + V for at indsætte tekststykket i din eksterne enhed.</w:t>
      </w:r>
    </w:p>
    <w:p w14:paraId="57E61E35" w14:textId="77777777" w:rsidR="00646BBF" w:rsidRDefault="00646BBF" w:rsidP="00646BBF">
      <w:pPr>
        <w:pStyle w:val="Overskrift2"/>
      </w:pPr>
      <w:bookmarkStart w:id="215" w:name="_Numd18e2335"/>
      <w:bookmarkStart w:id="216" w:name="_Refd18e2335"/>
      <w:bookmarkStart w:id="217" w:name="_Tocd18e2335"/>
      <w:bookmarkStart w:id="218" w:name="_Toc183783289"/>
      <w:r>
        <w:t>Skift mellem forbundne enheder</w:t>
      </w:r>
      <w:bookmarkEnd w:id="218"/>
    </w:p>
    <w:p w14:paraId="3221AF25" w14:textId="77777777" w:rsidR="00646BBF" w:rsidRDefault="00646BBF" w:rsidP="00646BBF">
      <w:pPr>
        <w:pStyle w:val="Brdtekst"/>
      </w:pPr>
      <w:r>
        <w:t xml:space="preserve">Når du har mere end en enhed forbundet til din Mantis Q40 kan du skifte mellem disse. </w:t>
      </w:r>
    </w:p>
    <w:p w14:paraId="03FC16CA" w14:textId="77777777" w:rsidR="00AA13F0" w:rsidRDefault="00646BBF" w:rsidP="00AA13F0">
      <w:pPr>
        <w:pStyle w:val="Brdtekst"/>
      </w:pPr>
      <w:bookmarkStart w:id="219" w:name="_Hlk50105893"/>
      <w:r>
        <w:t>For at skifte til en anden forbunden enhed skal du benytte Hjem knappen md Næste knap eller Hjem knap med Forrige knap til at navigere i listen af enheder.</w:t>
      </w:r>
    </w:p>
    <w:p w14:paraId="5148FAC1" w14:textId="2B9101D3" w:rsidR="00646BBF" w:rsidRDefault="00AA13F0" w:rsidP="00407DA7">
      <w:pPr>
        <w:pStyle w:val="Brdtekst"/>
      </w:pPr>
      <w:r>
        <w:t xml:space="preserve">Alternativt kan du også navigere til den ønskede enhed ved at følge denne fremgangsmåde:  </w:t>
      </w:r>
    </w:p>
    <w:p w14:paraId="77C88F8F" w14:textId="551BA8D4" w:rsidR="00646BBF" w:rsidRDefault="00646BBF" w:rsidP="002A2C1A">
      <w:pPr>
        <w:pStyle w:val="Brdtekst"/>
        <w:numPr>
          <w:ilvl w:val="0"/>
          <w:numId w:val="23"/>
        </w:numPr>
      </w:pPr>
      <w:r>
        <w:t>Tryk på Hjem knappen for at få en liste over forbundne enheder.</w:t>
      </w:r>
    </w:p>
    <w:p w14:paraId="5EC0ABD9" w14:textId="77777777" w:rsidR="00646BBF" w:rsidRDefault="00646BBF" w:rsidP="002A2C1A">
      <w:pPr>
        <w:pStyle w:val="Brdtekst"/>
        <w:numPr>
          <w:ilvl w:val="0"/>
          <w:numId w:val="23"/>
        </w:numPr>
      </w:pPr>
      <w:r>
        <w:t>Naviger til enheden du ønsker at forbinde til ved brug af Forrige eller Næste knappen.</w:t>
      </w:r>
    </w:p>
    <w:p w14:paraId="208D7C66" w14:textId="34A6EEEA" w:rsidR="00646BBF" w:rsidRDefault="00646BBF" w:rsidP="002A2C1A">
      <w:pPr>
        <w:pStyle w:val="Brdtekst"/>
        <w:numPr>
          <w:ilvl w:val="0"/>
          <w:numId w:val="23"/>
        </w:numPr>
      </w:pPr>
      <w:r>
        <w:t>Tryk på Enter eller en af dine markørrute knapper.</w:t>
      </w:r>
    </w:p>
    <w:p w14:paraId="6EEA235A" w14:textId="77777777" w:rsidR="00646BBF" w:rsidRDefault="00646BBF" w:rsidP="00646BBF">
      <w:pPr>
        <w:pStyle w:val="Brdtekst"/>
      </w:pPr>
      <w:r>
        <w:rPr>
          <w:rStyle w:val="Strk"/>
        </w:rPr>
        <w:t>Bemærk</w:t>
      </w:r>
      <w:r>
        <w:t xml:space="preserve">: Når en Bluetooth enhed er tilsluttet vil du kunne aflæse et 8 punkt symbol efter enhedens navn. Er dette 8 punkt symbol ikke præsenteret skal du forsøge at aktivere forbindelsen igen. </w:t>
      </w:r>
    </w:p>
    <w:p w14:paraId="275B2CC8" w14:textId="6CD6B0A1" w:rsidR="00646BBF" w:rsidRDefault="00646BBF" w:rsidP="00646BBF">
      <w:pPr>
        <w:pStyle w:val="Brdtekst"/>
      </w:pPr>
      <w:r>
        <w:t>Har du udfordringer med en Bluetooth forbindelse skal du aktivere elementet Genopret forbindelse. Dette vil slukke og tænde for Bluetooth og forsøge at oprette forbindelse til dine enheder. Benyt denne mulighed såfremt du ikke får punktfeedback når du er forbundet til en enhed.</w:t>
      </w:r>
    </w:p>
    <w:p w14:paraId="36CBD3A2" w14:textId="77777777" w:rsidR="001758D0" w:rsidRPr="00F85551" w:rsidRDefault="001758D0" w:rsidP="001758D0">
      <w:pPr>
        <w:pStyle w:val="Overskrift2"/>
      </w:pPr>
      <w:bookmarkStart w:id="220" w:name="_Toc183783290"/>
      <w:r>
        <w:t>USB tilslutninger i Terminal Tilstand</w:t>
      </w:r>
      <w:bookmarkEnd w:id="220"/>
    </w:p>
    <w:p w14:paraId="404DDE8E" w14:textId="34D32DC2" w:rsidR="00D36FB5" w:rsidRPr="00A33465" w:rsidRDefault="00D36FB5" w:rsidP="00D36FB5">
      <w:pPr>
        <w:pStyle w:val="paragraph"/>
        <w:spacing w:before="0" w:beforeAutospacing="0" w:after="0" w:afterAutospacing="0"/>
        <w:textAlignment w:val="baseline"/>
        <w:rPr>
          <w:rStyle w:val="normaltextrun"/>
        </w:rPr>
      </w:pPr>
      <w:r>
        <w:rPr>
          <w:rStyle w:val="normaltextrun"/>
          <w:rFonts w:ascii="Calibri" w:hAnsi="Calibri"/>
        </w:rPr>
        <w:t>Når Mantis Q40 anvendes i terminaltilstand er det muligt enten at få automatiske beskeder om at forbinde via en USB forbindelse eller starte forbindelsen automatisk når USB kablet tilsluttes. </w:t>
      </w:r>
      <w:r>
        <w:rPr>
          <w:rStyle w:val="normaltextrun"/>
        </w:rPr>
        <w:t> </w:t>
      </w:r>
    </w:p>
    <w:p w14:paraId="065FD285" w14:textId="77777777" w:rsidR="00D36FB5" w:rsidRPr="003B1DE4" w:rsidRDefault="00D36FB5" w:rsidP="00D36FB5">
      <w:pPr>
        <w:pStyle w:val="paragraph"/>
        <w:spacing w:before="0" w:beforeAutospacing="0" w:after="0" w:afterAutospacing="0"/>
        <w:textAlignment w:val="baseline"/>
        <w:rPr>
          <w:rFonts w:ascii="Calibri" w:hAnsi="Calibri" w:cs="Calibri"/>
        </w:rPr>
      </w:pPr>
      <w:r>
        <w:rPr>
          <w:rStyle w:val="normaltextrun"/>
          <w:rFonts w:ascii="Calibri" w:hAnsi="Calibri"/>
        </w:rPr>
        <w:t>For at aktivere funktionen kaldet Spørg om tilslutning via USB i terminal tilstand skal du:</w:t>
      </w:r>
      <w:r>
        <w:rPr>
          <w:rStyle w:val="eop"/>
          <w:rFonts w:ascii="Calibri" w:hAnsi="Calibri"/>
        </w:rPr>
        <w:t> </w:t>
      </w:r>
    </w:p>
    <w:p w14:paraId="251BDF22" w14:textId="77777777" w:rsidR="00D36FB5" w:rsidRPr="003B1DE4" w:rsidRDefault="00D36FB5" w:rsidP="00780C6B">
      <w:pPr>
        <w:pStyle w:val="paragraph"/>
        <w:numPr>
          <w:ilvl w:val="0"/>
          <w:numId w:val="59"/>
        </w:numPr>
        <w:spacing w:before="0" w:beforeAutospacing="0" w:after="0" w:afterAutospacing="0"/>
        <w:ind w:left="1080" w:firstLine="0"/>
        <w:textAlignment w:val="baseline"/>
        <w:rPr>
          <w:rFonts w:ascii="Calibri" w:hAnsi="Calibri" w:cs="Calibri"/>
        </w:rPr>
      </w:pPr>
      <w:r>
        <w:rPr>
          <w:rStyle w:val="normaltextrun"/>
          <w:rFonts w:ascii="Calibri" w:hAnsi="Calibri"/>
        </w:rPr>
        <w:t>Navigere til Hovedmenuen.</w:t>
      </w:r>
      <w:r>
        <w:rPr>
          <w:rStyle w:val="eop"/>
          <w:rFonts w:ascii="Calibri" w:hAnsi="Calibri"/>
        </w:rPr>
        <w:t> </w:t>
      </w:r>
    </w:p>
    <w:p w14:paraId="394BD246" w14:textId="77777777" w:rsidR="00D36FB5" w:rsidRPr="003B1DE4" w:rsidRDefault="00D36FB5" w:rsidP="00780C6B">
      <w:pPr>
        <w:pStyle w:val="paragraph"/>
        <w:numPr>
          <w:ilvl w:val="0"/>
          <w:numId w:val="60"/>
        </w:numPr>
        <w:spacing w:before="0" w:beforeAutospacing="0" w:after="0" w:afterAutospacing="0"/>
        <w:ind w:left="1080" w:firstLine="0"/>
        <w:textAlignment w:val="baseline"/>
        <w:rPr>
          <w:rFonts w:ascii="Calibri" w:hAnsi="Calibri" w:cs="Calibri"/>
        </w:rPr>
      </w:pPr>
      <w:r>
        <w:rPr>
          <w:rStyle w:val="normaltextrun"/>
          <w:rFonts w:ascii="Calibri" w:hAnsi="Calibri"/>
        </w:rPr>
        <w:t>Naviger til Indstillinger og tryk på Enter. </w:t>
      </w:r>
      <w:r>
        <w:rPr>
          <w:rStyle w:val="eop"/>
          <w:rFonts w:ascii="Calibri" w:hAnsi="Calibri"/>
        </w:rPr>
        <w:t> </w:t>
      </w:r>
    </w:p>
    <w:p w14:paraId="2CCEA6BD" w14:textId="77777777" w:rsidR="00D36FB5" w:rsidRPr="003B1DE4" w:rsidRDefault="00D36FB5" w:rsidP="00780C6B">
      <w:pPr>
        <w:pStyle w:val="paragraph"/>
        <w:numPr>
          <w:ilvl w:val="0"/>
          <w:numId w:val="61"/>
        </w:numPr>
        <w:spacing w:before="0" w:beforeAutospacing="0" w:after="0" w:afterAutospacing="0"/>
        <w:ind w:left="1080" w:firstLine="0"/>
        <w:textAlignment w:val="baseline"/>
        <w:rPr>
          <w:rFonts w:ascii="Calibri" w:hAnsi="Calibri" w:cs="Calibri"/>
        </w:rPr>
      </w:pPr>
      <w:r>
        <w:rPr>
          <w:rStyle w:val="normaltextrun"/>
          <w:rFonts w:ascii="Calibri" w:hAnsi="Calibri"/>
        </w:rPr>
        <w:t>Naviger nu til Brugerindstillinger og tryk Enter.</w:t>
      </w:r>
      <w:r>
        <w:rPr>
          <w:rStyle w:val="eop"/>
          <w:rFonts w:ascii="Calibri" w:hAnsi="Calibri"/>
        </w:rPr>
        <w:t> </w:t>
      </w:r>
    </w:p>
    <w:p w14:paraId="0EDF7C4D" w14:textId="77777777" w:rsidR="00D36FB5" w:rsidRDefault="00D36FB5" w:rsidP="00780C6B">
      <w:pPr>
        <w:pStyle w:val="paragraph"/>
        <w:numPr>
          <w:ilvl w:val="0"/>
          <w:numId w:val="62"/>
        </w:numPr>
        <w:spacing w:before="0" w:beforeAutospacing="0" w:after="0" w:afterAutospacing="0"/>
        <w:ind w:left="1080" w:firstLine="0"/>
        <w:textAlignment w:val="baseline"/>
        <w:rPr>
          <w:rStyle w:val="normaltextrun"/>
        </w:rPr>
      </w:pPr>
      <w:r>
        <w:rPr>
          <w:rStyle w:val="normaltextrun"/>
        </w:rPr>
        <w:t>Benyt Forrige eller Næste knappen indtil du lander på Spørg om tilslutning via USB elementet.</w:t>
      </w:r>
    </w:p>
    <w:p w14:paraId="5B4679CD" w14:textId="686D88D0" w:rsidR="003278AC" w:rsidRPr="00761DD2" w:rsidRDefault="003278AC" w:rsidP="00761DD2">
      <w:pPr>
        <w:pStyle w:val="Listeafsnit"/>
        <w:numPr>
          <w:ilvl w:val="0"/>
          <w:numId w:val="62"/>
        </w:numPr>
        <w:rPr>
          <w:rStyle w:val="normaltextrun"/>
        </w:rPr>
      </w:pPr>
      <w:r>
        <w:t>Der er tre mulig indstillinger: ”Spørg aldrig”, ”Spørg efter forbindelse” og ”Forbind altid”. Benyt Forrige og Næste knapperne indtil du placeres på Talesyntese elementer, og tryk Enter</w:t>
      </w:r>
    </w:p>
    <w:p w14:paraId="5953C02C" w14:textId="77777777" w:rsidR="00FD737A" w:rsidRDefault="00FD737A" w:rsidP="00FD737A">
      <w:pPr>
        <w:pStyle w:val="Overskrift2"/>
        <w:ind w:left="360"/>
      </w:pPr>
      <w:bookmarkStart w:id="221" w:name="_Toc88611943"/>
      <w:bookmarkStart w:id="222" w:name="_Toc159856940"/>
      <w:bookmarkStart w:id="223" w:name="_Toc183783291"/>
      <w:r>
        <w:t>Kun Terminaltilstand</w:t>
      </w:r>
      <w:bookmarkEnd w:id="221"/>
      <w:bookmarkEnd w:id="222"/>
      <w:bookmarkEnd w:id="223"/>
    </w:p>
    <w:p w14:paraId="7D004B98" w14:textId="45BC0ABC" w:rsidR="00FD737A" w:rsidRDefault="00FD737A" w:rsidP="00FD737A">
      <w:r>
        <w:t xml:space="preserve">Du kan overveje at aktivere ”Kun Terminaltilstand” på dit display hvis du oplever at applikationerne ikke anvendes nok eller at de er for komplekse. I denne tilstand vises de interne applikationer ikke idet enheden kun virker i terminaltilstand. Dette forenkler forbindelsen til skærmlæsere på din computer via USB eller på din mobile enhed via Bluetooth. For at slå Kun terminaltilstand til eller fra  skal du åbne Diagnosemenuen (se afsnittet </w:t>
      </w:r>
      <w:hyperlink w:anchor="_Accessing_the_diagnostic" w:history="1">
        <w:r>
          <w:rPr>
            <w:rStyle w:val="Hyperlink"/>
          </w:rPr>
          <w:t>Tilgå diagnosemenuen).</w:t>
        </w:r>
      </w:hyperlink>
      <w:r>
        <w:t xml:space="preserve"> </w:t>
      </w:r>
    </w:p>
    <w:p w14:paraId="0F6110D7" w14:textId="77777777" w:rsidR="00FD737A" w:rsidRDefault="00FD737A" w:rsidP="00FD737A">
      <w:r>
        <w:t>Når enheden starter op i Kun terminaltilstand vil der stå ”punktdisplay”. Såfremt displayet er tilsluttet en computer vil den straks virke sammen med din skærmlæser.</w:t>
      </w:r>
    </w:p>
    <w:p w14:paraId="19CFBD15" w14:textId="77777777" w:rsidR="00FD737A" w:rsidRDefault="00FD737A" w:rsidP="00FD737A">
      <w:r>
        <w:t xml:space="preserve">Bemærk at denne tilstand har visse begrænsninger som er beskrevet i det følgende: </w:t>
      </w:r>
    </w:p>
    <w:p w14:paraId="36306364" w14:textId="77777777" w:rsidR="00B75191" w:rsidRDefault="00B75191" w:rsidP="00B75191">
      <w:pPr>
        <w:pStyle w:val="Listeafsnit"/>
        <w:numPr>
          <w:ilvl w:val="0"/>
          <w:numId w:val="64"/>
        </w:numPr>
      </w:pPr>
      <w:r>
        <w:t>Talesyntese er ikke tilgængelig. Du kan kun anvende punktskrift.</w:t>
      </w:r>
    </w:p>
    <w:p w14:paraId="72171BAC" w14:textId="77777777" w:rsidR="00FD737A" w:rsidRPr="00DC2725" w:rsidRDefault="00FD737A" w:rsidP="00780C6B">
      <w:pPr>
        <w:pStyle w:val="Listeafsnit"/>
        <w:numPr>
          <w:ilvl w:val="0"/>
          <w:numId w:val="64"/>
        </w:numPr>
      </w:pPr>
      <w:r>
        <w:t xml:space="preserve">Alle menuer vises i fuldskrift og dette kan ikke ændres. </w:t>
      </w:r>
    </w:p>
    <w:p w14:paraId="7B8D9190" w14:textId="77777777" w:rsidR="00FD737A" w:rsidRDefault="00FD737A" w:rsidP="00780C6B">
      <w:pPr>
        <w:pStyle w:val="Listeafsnit"/>
        <w:numPr>
          <w:ilvl w:val="0"/>
          <w:numId w:val="64"/>
        </w:numPr>
      </w:pPr>
      <w:r>
        <w:t xml:space="preserve">Dvaletilstand er ikke tilgængelig i Kun terminaltilstand. Du kan fortsat manuelt aktivere dvale ved at trykke kortvarigt på Tænd / Sluk knappen.  </w:t>
      </w:r>
    </w:p>
    <w:p w14:paraId="011639BA" w14:textId="77777777" w:rsidR="00FD737A" w:rsidRPr="00DC2725" w:rsidRDefault="00FD737A" w:rsidP="00780C6B">
      <w:pPr>
        <w:pStyle w:val="Listeafsnit"/>
        <w:numPr>
          <w:ilvl w:val="0"/>
          <w:numId w:val="64"/>
        </w:numPr>
      </w:pPr>
      <w:r>
        <w:t xml:space="preserve">Kun en Bluetooth enhed kan tilsluttes. Hvis flere Bluetooth enheder er konfigureret til enheden vil alle undtaget en blive glemt når Kun terminaltilstand aktiveres og du skal derfor genoprette parringen hvis de skal anvendes igen. </w:t>
      </w:r>
    </w:p>
    <w:p w14:paraId="4CB14426" w14:textId="77777777" w:rsidR="00FD737A" w:rsidRPr="00DC2725" w:rsidRDefault="00FD737A" w:rsidP="00780C6B">
      <w:pPr>
        <w:pStyle w:val="Listeafsnit"/>
        <w:numPr>
          <w:ilvl w:val="0"/>
          <w:numId w:val="64"/>
        </w:numPr>
      </w:pPr>
      <w:r>
        <w:t xml:space="preserve">USB forbindelser har altid prioritet over Bluetooth forbindelser. </w:t>
      </w:r>
    </w:p>
    <w:p w14:paraId="47904CC2" w14:textId="1C641B8D" w:rsidR="00FD737A" w:rsidRDefault="00FD737A" w:rsidP="00780C6B">
      <w:pPr>
        <w:pStyle w:val="Listeafsnit"/>
        <w:numPr>
          <w:ilvl w:val="0"/>
          <w:numId w:val="64"/>
        </w:numPr>
      </w:pPr>
      <w:r>
        <w:t xml:space="preserve">Man åbner Indstillinger menuen på en anden måde i Kun Terminaltilstand. Antallet af indstillinger er begrænset (se afsnittet </w:t>
      </w:r>
      <w:hyperlink w:anchor="_Using_the_Options" w:history="1">
        <w:r>
          <w:rPr>
            <w:rStyle w:val="Hyperlink"/>
          </w:rPr>
          <w:t>Indstillinger i Kun terminaltilstand</w:t>
        </w:r>
      </w:hyperlink>
      <w:r>
        <w:t xml:space="preserve">). </w:t>
      </w:r>
    </w:p>
    <w:p w14:paraId="05DD8373" w14:textId="53A2B980" w:rsidR="00FD737A" w:rsidRDefault="00FD737A" w:rsidP="00780C6B">
      <w:pPr>
        <w:pStyle w:val="Listeafsnit"/>
        <w:numPr>
          <w:ilvl w:val="0"/>
          <w:numId w:val="64"/>
        </w:numPr>
      </w:pPr>
      <w:r>
        <w:t xml:space="preserve">Bypass kommandoen virker ikke i denne tilstand. Du vil for eksempel ikke kunne kopiere tekst og sætte det ind som det er beskrevet i </w:t>
      </w:r>
      <w:hyperlink w:anchor="_Terminal_Clipboard" w:history="1">
        <w:r>
          <w:rPr>
            <w:rStyle w:val="Hyperlink"/>
          </w:rPr>
          <w:t>Terminal udklipsholder.</w:t>
        </w:r>
      </w:hyperlink>
    </w:p>
    <w:p w14:paraId="1E088582" w14:textId="77777777" w:rsidR="00FD737A" w:rsidRDefault="00FD737A" w:rsidP="00FD737A">
      <w:pPr>
        <w:pStyle w:val="Overskrift3"/>
        <w:ind w:left="1980"/>
      </w:pPr>
      <w:bookmarkStart w:id="224" w:name="_6.6.2_Using_the"/>
      <w:bookmarkStart w:id="225" w:name="_Using_the_Options"/>
      <w:bookmarkStart w:id="226" w:name="_Toc1992832154"/>
      <w:bookmarkStart w:id="227" w:name="_Toc159856941"/>
      <w:bookmarkStart w:id="228" w:name="_Toc183783292"/>
      <w:bookmarkEnd w:id="224"/>
      <w:bookmarkEnd w:id="225"/>
      <w:r>
        <w:t>Indstillinger i Kun Terminaltilstand</w:t>
      </w:r>
      <w:bookmarkEnd w:id="226"/>
      <w:bookmarkEnd w:id="227"/>
      <w:bookmarkEnd w:id="228"/>
    </w:p>
    <w:p w14:paraId="47F67E94" w14:textId="34DEC38C" w:rsidR="00FD737A" w:rsidRDefault="00FD737A" w:rsidP="00FD737A">
      <w:r>
        <w:t>For at åbne Indstillinger i  Kun Terminaltilstand holdes Hjem knappen nede indtil du mærker en kort vibration. For at forlade Indstillinger holde Hjem knappen nede igen.</w:t>
      </w:r>
    </w:p>
    <w:p w14:paraId="5662D000" w14:textId="77777777" w:rsidR="00FD737A" w:rsidRDefault="00FD737A" w:rsidP="00FD737A">
      <w:r>
        <w:t>Tilgængelige indstillinger i Kun Terminaltilstand:</w:t>
      </w:r>
    </w:p>
    <w:p w14:paraId="27D280D8" w14:textId="322375F9" w:rsidR="00FD737A" w:rsidRDefault="00FD737A" w:rsidP="00780C6B">
      <w:pPr>
        <w:pStyle w:val="Listeafsnit"/>
        <w:numPr>
          <w:ilvl w:val="0"/>
          <w:numId w:val="65"/>
        </w:numPr>
      </w:pPr>
      <w:r>
        <w:t>Brugerindstillinger: Flytilstand, Besked Visning Periode, Sluk automatisk, Vibration, Lydsignal, Trådløs notifikation, Gentag tast og Klistre taster.</w:t>
      </w:r>
    </w:p>
    <w:p w14:paraId="51A5A713" w14:textId="77777777" w:rsidR="00FD737A" w:rsidRDefault="00FD737A" w:rsidP="00780C6B">
      <w:pPr>
        <w:pStyle w:val="Listeafsnit"/>
        <w:numPr>
          <w:ilvl w:val="0"/>
          <w:numId w:val="65"/>
        </w:numPr>
      </w:pPr>
      <w:r>
        <w:t>Wi-Fi</w:t>
      </w:r>
    </w:p>
    <w:p w14:paraId="5B075E1D" w14:textId="77777777" w:rsidR="00FD737A" w:rsidRDefault="00FD737A" w:rsidP="00780C6B">
      <w:pPr>
        <w:pStyle w:val="Listeafsnit"/>
        <w:numPr>
          <w:ilvl w:val="0"/>
          <w:numId w:val="65"/>
        </w:numPr>
      </w:pPr>
      <w:r>
        <w:t>Bluetooth</w:t>
      </w:r>
    </w:p>
    <w:p w14:paraId="44B2730C" w14:textId="77777777" w:rsidR="00FD737A" w:rsidRDefault="00FD737A" w:rsidP="00780C6B">
      <w:pPr>
        <w:pStyle w:val="Listeafsnit"/>
        <w:numPr>
          <w:ilvl w:val="0"/>
          <w:numId w:val="65"/>
        </w:numPr>
      </w:pPr>
      <w:r>
        <w:t>Skrift sprog</w:t>
      </w:r>
    </w:p>
    <w:p w14:paraId="0CF47E83" w14:textId="77777777" w:rsidR="00FD737A" w:rsidRDefault="00FD737A" w:rsidP="00780C6B">
      <w:pPr>
        <w:pStyle w:val="Listeafsnit"/>
        <w:numPr>
          <w:ilvl w:val="0"/>
          <w:numId w:val="65"/>
        </w:numPr>
      </w:pPr>
      <w:r>
        <w:t>Aktiver Eksamenstilstand</w:t>
      </w:r>
    </w:p>
    <w:p w14:paraId="1AA61154" w14:textId="77777777" w:rsidR="00FD737A" w:rsidRDefault="00FD737A" w:rsidP="00780C6B">
      <w:pPr>
        <w:pStyle w:val="Listeafsnit"/>
        <w:numPr>
          <w:ilvl w:val="0"/>
          <w:numId w:val="65"/>
        </w:numPr>
      </w:pPr>
      <w:r>
        <w:t>Softwareopdatering</w:t>
      </w:r>
    </w:p>
    <w:p w14:paraId="01A91B9F" w14:textId="3ECABCC0" w:rsidR="00FD737A" w:rsidRPr="00FD737A" w:rsidRDefault="00FD737A" w:rsidP="00780C6B">
      <w:pPr>
        <w:pStyle w:val="Listeafsnit"/>
        <w:numPr>
          <w:ilvl w:val="0"/>
          <w:numId w:val="65"/>
        </w:numPr>
      </w:pPr>
      <w:r>
        <w:t>Om</w:t>
      </w:r>
    </w:p>
    <w:p w14:paraId="6FD1BC83" w14:textId="77777777" w:rsidR="00646BBF" w:rsidRDefault="00646BBF" w:rsidP="00646BBF">
      <w:pPr>
        <w:pStyle w:val="Overskrift1"/>
      </w:pPr>
      <w:bookmarkStart w:id="229" w:name="_Refd18e2347"/>
      <w:bookmarkStart w:id="230" w:name="_Tocd18e2347"/>
      <w:bookmarkStart w:id="231" w:name="_Toc183783293"/>
      <w:bookmarkEnd w:id="215"/>
      <w:bookmarkEnd w:id="216"/>
      <w:bookmarkEnd w:id="217"/>
      <w:bookmarkEnd w:id="219"/>
      <w:r>
        <w:t>Brug af Filmanager</w:t>
      </w:r>
      <w:bookmarkEnd w:id="229"/>
      <w:bookmarkEnd w:id="230"/>
      <w:bookmarkEnd w:id="231"/>
    </w:p>
    <w:p w14:paraId="5C39CED8" w14:textId="40437B9E" w:rsidR="00646BBF" w:rsidRDefault="00646BBF" w:rsidP="00646BBF">
      <w:pPr>
        <w:pStyle w:val="Brdtekst"/>
      </w:pPr>
      <w:r>
        <w:t>Med Filmanager har du mulighed for at gennemse, slette, kopiere og udføre alle de filrelaterede handlinger som du ville forvente at kunne udføre med en filmanager på din computer.</w:t>
      </w:r>
    </w:p>
    <w:p w14:paraId="30C12BFB" w14:textId="77777777" w:rsidR="00646BBF" w:rsidRDefault="00646BBF" w:rsidP="00646BBF">
      <w:pPr>
        <w:pStyle w:val="Brdtekst"/>
      </w:pPr>
      <w:r>
        <w:t xml:space="preserve">For at åbne Filmanager skal du trykke på Næste knappen indtil du lander på Filmanageren. </w:t>
      </w:r>
    </w:p>
    <w:p w14:paraId="7DC10B28" w14:textId="77EA2766" w:rsidR="00646BBF" w:rsidRDefault="00646BBF" w:rsidP="00646BBF">
      <w:pPr>
        <w:pStyle w:val="Brdtekst"/>
      </w:pPr>
      <w:r>
        <w:t>Alternativt kan du også åbne Filmanager ved at indskrive et "F" direkte i Hovedmenuen, efterfulgt af Enter eller en af dine markørrute taster.</w:t>
      </w:r>
    </w:p>
    <w:p w14:paraId="71D5E89A" w14:textId="77777777" w:rsidR="00646BBF" w:rsidRDefault="00646BBF" w:rsidP="00646BBF">
      <w:pPr>
        <w:pStyle w:val="Overskrift2"/>
      </w:pPr>
      <w:bookmarkStart w:id="232" w:name="_Refd18e2364"/>
      <w:bookmarkStart w:id="233" w:name="_Tocd18e2364"/>
      <w:bookmarkStart w:id="234" w:name="_Toc183783294"/>
      <w:bookmarkEnd w:id="232"/>
      <w:r>
        <w:t>Gennemse</w:t>
      </w:r>
      <w:bookmarkEnd w:id="233"/>
      <w:r>
        <w:t xml:space="preserve"> Filer</w:t>
      </w:r>
      <w:bookmarkEnd w:id="234"/>
    </w:p>
    <w:p w14:paraId="36494B84" w14:textId="77777777" w:rsidR="00646BBF" w:rsidRDefault="00646BBF" w:rsidP="00646BBF">
      <w:pPr>
        <w:pStyle w:val="Brdtekst"/>
      </w:pPr>
      <w:r>
        <w:t>Du kan gennemse dine filer og mapper ved brug af Forrige og Næste knapperne. Mappenavne har et 8 punkt symbol foran selve navnet. Benyt Enter på en mappe for at tilgå den.</w:t>
      </w:r>
    </w:p>
    <w:p w14:paraId="34E2CC43" w14:textId="570C1CC4" w:rsidR="00646BBF" w:rsidRDefault="00646BBF" w:rsidP="00646BBF">
      <w:pPr>
        <w:pStyle w:val="Brdtekst"/>
      </w:pPr>
      <w:r>
        <w:t>Benyt ESCAPE for at vende retur til den forrige mappe / placering. Du kan også navigere til Tilbage elementet og benytte Enter eller en af dine markørrute taster.</w:t>
      </w:r>
    </w:p>
    <w:p w14:paraId="7BC300DA" w14:textId="77777777" w:rsidR="00646BBF" w:rsidRDefault="00646BBF" w:rsidP="00646BBF">
      <w:pPr>
        <w:pStyle w:val="Overskrift3"/>
      </w:pPr>
      <w:bookmarkStart w:id="235" w:name="_Refd18e2389"/>
      <w:bookmarkStart w:id="236" w:name="_Tocd18e2389"/>
      <w:bookmarkStart w:id="237" w:name="_Toc183783295"/>
      <w:r>
        <w:t>Vælg et</w:t>
      </w:r>
      <w:bookmarkEnd w:id="235"/>
      <w:r>
        <w:t xml:space="preserve"> drev</w:t>
      </w:r>
      <w:bookmarkEnd w:id="236"/>
      <w:r>
        <w:t xml:space="preserve"> i Filmanageren</w:t>
      </w:r>
      <w:bookmarkEnd w:id="237"/>
    </w:p>
    <w:p w14:paraId="03049539" w14:textId="40196E4F" w:rsidR="00646BBF" w:rsidRDefault="00646BBF" w:rsidP="00646BBF">
      <w:pPr>
        <w:pStyle w:val="Brdtekst"/>
      </w:pPr>
      <w:r>
        <w:t xml:space="preserve">Før du begynder at benytte Filmanager applikationen skal du først vælge hvilket drev du ønsker at tilgå: Den interne hukommelse, et SD kort eller et USB hukommelsesmedie. </w:t>
      </w:r>
    </w:p>
    <w:p w14:paraId="61DD6015" w14:textId="2AA9A1E5" w:rsidR="00646BBF" w:rsidRDefault="00646BBF" w:rsidP="00646BBF">
      <w:pPr>
        <w:pStyle w:val="Brdtekst"/>
      </w:pPr>
      <w:r>
        <w:t xml:space="preserve">Du kan vælge et drev ved at benytte CTRL + D og få præsenteret en liste over tilgængelige drev. Naviger i listen ved brug af Forrige eller Næste knapperne efterfulgt af Enter eller en af dine markørrute taster for at bekræfte dit ønske. </w:t>
      </w:r>
    </w:p>
    <w:p w14:paraId="04BBDE33" w14:textId="77777777" w:rsidR="00646BBF" w:rsidRDefault="00646BBF" w:rsidP="00646BBF">
      <w:pPr>
        <w:pStyle w:val="Brdtekst"/>
      </w:pPr>
      <w:r>
        <w:t>Du befinder dig nu i roden af det valgte drev.</w:t>
      </w:r>
    </w:p>
    <w:p w14:paraId="36480978" w14:textId="77777777" w:rsidR="00646BBF" w:rsidRDefault="00646BBF" w:rsidP="00646BBF">
      <w:pPr>
        <w:pStyle w:val="Brdtekst"/>
      </w:pPr>
      <w:r>
        <w:t>Benyt CTRL + D til enhver tid for at vende retur til valg af drev muligheden.</w:t>
      </w:r>
    </w:p>
    <w:p w14:paraId="04A00A41" w14:textId="15155AB9" w:rsidR="00646BBF" w:rsidRDefault="00646BBF" w:rsidP="00646BBF">
      <w:pPr>
        <w:pStyle w:val="Overskrift3"/>
      </w:pPr>
      <w:bookmarkStart w:id="238" w:name="_Refd18e2419"/>
      <w:bookmarkStart w:id="239" w:name="_Tocd18e2419"/>
      <w:bookmarkStart w:id="240" w:name="_Toc183783296"/>
      <w:r>
        <w:t>Tilgå Fil, Mappe eller Drev informationer</w:t>
      </w:r>
      <w:bookmarkEnd w:id="238"/>
      <w:bookmarkEnd w:id="239"/>
      <w:bookmarkEnd w:id="240"/>
    </w:p>
    <w:p w14:paraId="0AB601EF" w14:textId="628B65D8" w:rsidR="00646BBF" w:rsidRDefault="00646BBF" w:rsidP="00646BBF">
      <w:pPr>
        <w:pStyle w:val="Brdtekst"/>
      </w:pPr>
      <w:r>
        <w:t>For at få yderligere information om en fil eller en mappe skal du navigere til elementet ved brug af Forrige eller Næste knap efterfulgt af CTRL + I.</w:t>
      </w:r>
    </w:p>
    <w:p w14:paraId="0374E8A6" w14:textId="7F8B2E49" w:rsidR="00646BBF" w:rsidRDefault="00646BBF" w:rsidP="00646BBF">
      <w:pPr>
        <w:pStyle w:val="Brdtekst"/>
      </w:pPr>
      <w:r>
        <w:t>Du kan nu navigere i en oversigt med informationer for den pågældende fil eller mappe, igen ved brug af Forrige eller Næste. Benyt Venstre og Højre knapperne for at panorere henholdsvis til venstre og til højre.</w:t>
      </w:r>
    </w:p>
    <w:p w14:paraId="197BAB12" w14:textId="6CE12C00" w:rsidR="00CA1860" w:rsidRDefault="00CA1860" w:rsidP="00CA1860">
      <w:pPr>
        <w:pStyle w:val="Brdtekst"/>
      </w:pPr>
      <w:r>
        <w:t>CTRL + I genvejen kan også blive benyttet til at få præsenteret mængden af intern hukommelse for et givent drev.</w:t>
      </w:r>
    </w:p>
    <w:p w14:paraId="370DCBF9" w14:textId="77777777" w:rsidR="00646BBF" w:rsidRDefault="00646BBF" w:rsidP="00646BBF">
      <w:pPr>
        <w:pStyle w:val="Overskrift3"/>
      </w:pPr>
      <w:bookmarkStart w:id="241" w:name="_Refd18e2445"/>
      <w:bookmarkStart w:id="242" w:name="_Tocd18e2445"/>
      <w:bookmarkStart w:id="243" w:name="_Toc183783297"/>
      <w:r>
        <w:t>Få vist den aktuelle fil sti</w:t>
      </w:r>
      <w:bookmarkEnd w:id="241"/>
      <w:bookmarkEnd w:id="242"/>
      <w:bookmarkEnd w:id="243"/>
    </w:p>
    <w:p w14:paraId="2756D49E" w14:textId="77777777" w:rsidR="00646BBF" w:rsidRDefault="00646BBF" w:rsidP="00646BBF">
      <w:pPr>
        <w:pStyle w:val="Brdtekst"/>
      </w:pPr>
      <w:r>
        <w:t>Med Hvor er jeg funktionen får du præsenteret stien for din aktuelle placering i din Mantis Q40 punktdisplay.</w:t>
      </w:r>
    </w:p>
    <w:p w14:paraId="49277DFA" w14:textId="77777777" w:rsidR="00646BBF" w:rsidRDefault="00646BBF" w:rsidP="00646BBF">
      <w:pPr>
        <w:pStyle w:val="Brdtekst"/>
      </w:pPr>
      <w:r>
        <w:t>For at få præsenteret stien, benyt CTRL + W.</w:t>
      </w:r>
    </w:p>
    <w:p w14:paraId="0B18ABBA" w14:textId="77777777" w:rsidR="00646BBF" w:rsidRDefault="00646BBF" w:rsidP="00646BBF">
      <w:pPr>
        <w:pStyle w:val="Overskrift3"/>
      </w:pPr>
      <w:bookmarkStart w:id="244" w:name="_Refd18e2462"/>
      <w:bookmarkStart w:id="245" w:name="_Tocd18e2462"/>
      <w:bookmarkStart w:id="246" w:name="_Toc183783298"/>
      <w:r>
        <w:t>Søg efter Filer og Mapper</w:t>
      </w:r>
      <w:bookmarkEnd w:id="244"/>
      <w:bookmarkEnd w:id="245"/>
      <w:bookmarkEnd w:id="246"/>
    </w:p>
    <w:p w14:paraId="4C80B21F" w14:textId="48B495D3" w:rsidR="00646BBF" w:rsidRDefault="00646BBF" w:rsidP="00646BBF">
      <w:pPr>
        <w:pStyle w:val="Brdtekst"/>
      </w:pPr>
      <w:r>
        <w:t>Du kan hurtigt springe direkte til en bestemt fil eller mappe ved at starte en søgning direkte i Filmanager.</w:t>
      </w:r>
    </w:p>
    <w:p w14:paraId="003E27E8" w14:textId="52E48C01" w:rsidR="00646BBF" w:rsidRDefault="00646BBF" w:rsidP="00646BBF">
      <w:pPr>
        <w:pStyle w:val="Brdtekst"/>
      </w:pPr>
      <w:r>
        <w:t>For at påbegynde en søgning efter en fil eller en mappe i Filmanager skal du:</w:t>
      </w:r>
    </w:p>
    <w:p w14:paraId="6B8D9E2F" w14:textId="77777777" w:rsidR="00646BBF" w:rsidRDefault="00646BBF" w:rsidP="002A2C1A">
      <w:pPr>
        <w:pStyle w:val="Brdtekst"/>
        <w:numPr>
          <w:ilvl w:val="0"/>
          <w:numId w:val="24"/>
        </w:numPr>
      </w:pPr>
      <w:r>
        <w:t>Trykke CTRL + F.</w:t>
      </w:r>
    </w:p>
    <w:p w14:paraId="32FA660A" w14:textId="77777777" w:rsidR="00646BBF" w:rsidRDefault="00646BBF" w:rsidP="002A2C1A">
      <w:pPr>
        <w:pStyle w:val="Brdtekst"/>
        <w:numPr>
          <w:ilvl w:val="0"/>
          <w:numId w:val="24"/>
        </w:numPr>
      </w:pPr>
      <w:r>
        <w:t>Indskriv navnet på filen eller mappen.</w:t>
      </w:r>
    </w:p>
    <w:p w14:paraId="4B296453" w14:textId="5CB14768" w:rsidR="00646BBF" w:rsidRDefault="00646BBF" w:rsidP="002A2C1A">
      <w:pPr>
        <w:pStyle w:val="Brdtekst"/>
        <w:numPr>
          <w:ilvl w:val="0"/>
          <w:numId w:val="24"/>
        </w:numPr>
      </w:pPr>
      <w:r>
        <w:t>Tryk Enter. Du præsenteres for en liste med filer og mapper som relaterer til din søgeterm i dit punktdisplay.</w:t>
      </w:r>
    </w:p>
    <w:p w14:paraId="6374C078" w14:textId="2222A27C" w:rsidR="00646BBF" w:rsidRDefault="00646BBF" w:rsidP="002A2C1A">
      <w:pPr>
        <w:pStyle w:val="Brdtekst"/>
        <w:numPr>
          <w:ilvl w:val="0"/>
          <w:numId w:val="24"/>
        </w:numPr>
      </w:pPr>
      <w:r>
        <w:t>Tryk ESCAPE for at lukke søgeresultatet.</w:t>
      </w:r>
    </w:p>
    <w:p w14:paraId="1108A073" w14:textId="77777777" w:rsidR="00646BBF" w:rsidRDefault="00646BBF" w:rsidP="00646BBF">
      <w:pPr>
        <w:pStyle w:val="Overskrift3"/>
      </w:pPr>
      <w:bookmarkStart w:id="247" w:name="_Refd18e2486"/>
      <w:bookmarkStart w:id="248" w:name="_Tocd18e2486"/>
      <w:bookmarkStart w:id="249" w:name="_Toc183783299"/>
      <w:r>
        <w:t>Sortering af Filer og Mapper</w:t>
      </w:r>
      <w:bookmarkEnd w:id="247"/>
      <w:bookmarkEnd w:id="248"/>
      <w:bookmarkEnd w:id="249"/>
    </w:p>
    <w:p w14:paraId="130021FD" w14:textId="77777777" w:rsidR="00646BBF" w:rsidRDefault="00646BBF" w:rsidP="00646BBF">
      <w:pPr>
        <w:pStyle w:val="Brdtekst"/>
      </w:pPr>
      <w:r>
        <w:t>Som standard vil dine filer og mapper blive sorteret i alfabetisk rækkefølge. Du kan derimod sortere dine filer og mapper med andre parametre i stedet for.</w:t>
      </w:r>
    </w:p>
    <w:p w14:paraId="0724A1F5" w14:textId="77777777" w:rsidR="00646BBF" w:rsidRDefault="00646BBF" w:rsidP="00646BBF">
      <w:pPr>
        <w:pStyle w:val="Brdtekst"/>
      </w:pPr>
      <w:r>
        <w:t>For at ændre på sorteringen af dine filer og dine mapper:</w:t>
      </w:r>
    </w:p>
    <w:p w14:paraId="2365EC94" w14:textId="77777777" w:rsidR="00646BBF" w:rsidRDefault="00646BBF" w:rsidP="002A2C1A">
      <w:pPr>
        <w:pStyle w:val="Brdtekst"/>
        <w:numPr>
          <w:ilvl w:val="0"/>
          <w:numId w:val="25"/>
        </w:numPr>
      </w:pPr>
      <w:r>
        <w:t>Benyt CTRL + SHIFT + V.</w:t>
      </w:r>
    </w:p>
    <w:p w14:paraId="1831A290" w14:textId="77777777" w:rsidR="00646BBF" w:rsidRDefault="00646BBF" w:rsidP="00646BBF">
      <w:pPr>
        <w:pStyle w:val="Brdtekst"/>
        <w:ind w:left="720"/>
      </w:pPr>
      <w:r>
        <w:t xml:space="preserve">Din Mantis Q40 giver dig en oversigt over sorteringsmetoderne: Navn, Dato, Størrelse samt Type. </w:t>
      </w:r>
    </w:p>
    <w:p w14:paraId="43363C03" w14:textId="18CEFC44" w:rsidR="00646BBF" w:rsidRDefault="00646BBF" w:rsidP="002A2C1A">
      <w:pPr>
        <w:pStyle w:val="Brdtekst"/>
        <w:numPr>
          <w:ilvl w:val="0"/>
          <w:numId w:val="25"/>
        </w:numPr>
      </w:pPr>
      <w:r>
        <w:t>Naviger i listen ved brug af Forrige eller Næste knap.</w:t>
      </w:r>
    </w:p>
    <w:p w14:paraId="12A926CB" w14:textId="25C04691" w:rsidR="00646BBF" w:rsidRDefault="00646BBF" w:rsidP="002A2C1A">
      <w:pPr>
        <w:pStyle w:val="Brdtekst"/>
        <w:numPr>
          <w:ilvl w:val="0"/>
          <w:numId w:val="25"/>
        </w:numPr>
      </w:pPr>
      <w:r>
        <w:t xml:space="preserve">Tryk Enter eller en af dine markørrute taster for at aktivere den valgmulighed du ønsker at bruge. </w:t>
      </w:r>
    </w:p>
    <w:p w14:paraId="7E41FC34" w14:textId="5C5FE225" w:rsidR="00646BBF" w:rsidRDefault="00646BBF" w:rsidP="00646BBF">
      <w:pPr>
        <w:pStyle w:val="Brdtekst"/>
      </w:pPr>
      <w:r>
        <w:t>Vælger du den samme sorteringsmetode som allerede er valgt vil du ændre sorteringen fra stigende til faldende og omvendt igen.</w:t>
      </w:r>
    </w:p>
    <w:p w14:paraId="44755B84" w14:textId="77777777" w:rsidR="00646BBF" w:rsidRDefault="00646BBF" w:rsidP="6D5ECC30">
      <w:pPr>
        <w:pStyle w:val="Overskrift3"/>
        <w:rPr>
          <w:bCs/>
          <w:color w:val="2E74B5" w:themeColor="accent1" w:themeShade="BF"/>
          <w:szCs w:val="22"/>
        </w:rPr>
      </w:pPr>
      <w:bookmarkStart w:id="250" w:name="_Refd18e2518"/>
      <w:bookmarkStart w:id="251" w:name="_Tocd18e2518"/>
      <w:bookmarkStart w:id="252" w:name="_Toc183783300"/>
      <w:bookmarkEnd w:id="250"/>
      <w:r>
        <w:t>Modificering af Filer</w:t>
      </w:r>
      <w:bookmarkEnd w:id="251"/>
      <w:r>
        <w:t xml:space="preserve"> og Mapper</w:t>
      </w:r>
      <w:bookmarkEnd w:id="252"/>
    </w:p>
    <w:p w14:paraId="65449DE9" w14:textId="0343096D" w:rsidR="00646BBF" w:rsidRDefault="00646BBF" w:rsidP="00646BBF">
      <w:pPr>
        <w:pStyle w:val="Brdtekst"/>
      </w:pPr>
      <w:r>
        <w:t xml:space="preserve">Filmanager applikationen i din Mantis Q40 lader dig arbejde og håndtere filer på samme måde som med en computer eller en tablet. </w:t>
      </w:r>
    </w:p>
    <w:p w14:paraId="146ACE03" w14:textId="77777777" w:rsidR="00646BBF" w:rsidRDefault="00646BBF" w:rsidP="00646BBF">
      <w:pPr>
        <w:pStyle w:val="Overskrift3"/>
      </w:pPr>
      <w:bookmarkStart w:id="253" w:name="_Refd18e2530"/>
      <w:bookmarkStart w:id="254" w:name="_Tocd18e2530"/>
      <w:bookmarkStart w:id="255" w:name="_Toc183783301"/>
      <w:r>
        <w:t>Opret en ny mappe</w:t>
      </w:r>
      <w:bookmarkEnd w:id="253"/>
      <w:bookmarkEnd w:id="254"/>
      <w:bookmarkEnd w:id="255"/>
    </w:p>
    <w:p w14:paraId="606DFED0" w14:textId="1501F862" w:rsidR="00646BBF" w:rsidRDefault="00646BBF" w:rsidP="00646BBF">
      <w:pPr>
        <w:pStyle w:val="Brdtekst"/>
      </w:pPr>
      <w:r>
        <w:t xml:space="preserve">I Filmanager kan du oprette en ny mappe. </w:t>
      </w:r>
    </w:p>
    <w:p w14:paraId="76D55477" w14:textId="77777777" w:rsidR="00646BBF" w:rsidRDefault="00646BBF" w:rsidP="00646BBF">
      <w:pPr>
        <w:pStyle w:val="Brdtekst"/>
      </w:pPr>
      <w:r>
        <w:t>Den mest simple metode til at gøre dette er at benytte CTRL + N efterfulgt af indskrivning af navnet på din nye mappe i redigeringsfeltet. Herefter, benyt Enter for at oprette mappen.</w:t>
      </w:r>
    </w:p>
    <w:p w14:paraId="71165070" w14:textId="77777777" w:rsidR="00646BBF" w:rsidRDefault="00646BBF" w:rsidP="00646BBF">
      <w:pPr>
        <w:pStyle w:val="Overskrift3"/>
      </w:pPr>
      <w:bookmarkStart w:id="256" w:name="_Refd18e2547"/>
      <w:bookmarkStart w:id="257" w:name="_Tocd18e2547"/>
      <w:bookmarkStart w:id="258" w:name="_Toc183783302"/>
      <w:r>
        <w:t>Omdøb Filer eller Mapper</w:t>
      </w:r>
      <w:bookmarkEnd w:id="256"/>
      <w:bookmarkEnd w:id="257"/>
      <w:bookmarkEnd w:id="258"/>
    </w:p>
    <w:p w14:paraId="0018D898" w14:textId="77777777" w:rsidR="00646BBF" w:rsidRDefault="00646BBF" w:rsidP="00646BBF">
      <w:pPr>
        <w:pStyle w:val="Brdtekst"/>
      </w:pPr>
      <w:r>
        <w:t>For at omdøbe en fil eller en mappe:</w:t>
      </w:r>
    </w:p>
    <w:p w14:paraId="5439F517" w14:textId="77777777" w:rsidR="00646BBF" w:rsidRDefault="00646BBF" w:rsidP="002A2C1A">
      <w:pPr>
        <w:pStyle w:val="Brdtekst"/>
        <w:numPr>
          <w:ilvl w:val="0"/>
          <w:numId w:val="26"/>
        </w:numPr>
      </w:pPr>
      <w:r>
        <w:t xml:space="preserve">Naviger til filen eller mappen som du ønsker at omdøbe ved brug af Forrige eller Næste knappen. </w:t>
      </w:r>
    </w:p>
    <w:p w14:paraId="4E7C6433" w14:textId="77777777" w:rsidR="00646BBF" w:rsidRDefault="00646BBF" w:rsidP="002A2C1A">
      <w:pPr>
        <w:pStyle w:val="Brdtekst"/>
        <w:numPr>
          <w:ilvl w:val="0"/>
          <w:numId w:val="26"/>
        </w:numPr>
      </w:pPr>
      <w:r>
        <w:t>Tryk F2.</w:t>
      </w:r>
    </w:p>
    <w:p w14:paraId="151CCEC6" w14:textId="77777777" w:rsidR="00646BBF" w:rsidRDefault="00646BBF" w:rsidP="002A2C1A">
      <w:pPr>
        <w:pStyle w:val="Brdtekst"/>
        <w:numPr>
          <w:ilvl w:val="0"/>
          <w:numId w:val="26"/>
        </w:numPr>
      </w:pPr>
      <w:r>
        <w:t>Indskriv det nye navn som filen eller mappen skal have.</w:t>
      </w:r>
    </w:p>
    <w:p w14:paraId="0D353808" w14:textId="77777777" w:rsidR="00646BBF" w:rsidRDefault="00646BBF" w:rsidP="002A2C1A">
      <w:pPr>
        <w:pStyle w:val="Brdtekst"/>
        <w:numPr>
          <w:ilvl w:val="0"/>
          <w:numId w:val="26"/>
        </w:numPr>
      </w:pPr>
      <w:r>
        <w:t>Benyt Enter for at godkende navnet.</w:t>
      </w:r>
    </w:p>
    <w:p w14:paraId="4DB343ED" w14:textId="77777777" w:rsidR="00646BBF" w:rsidRDefault="00646BBF" w:rsidP="00646BBF">
      <w:pPr>
        <w:pStyle w:val="Brdtekst"/>
      </w:pPr>
      <w:r>
        <w:rPr>
          <w:rStyle w:val="Strk"/>
        </w:rPr>
        <w:t>Bemærkning</w:t>
      </w:r>
      <w:r>
        <w:t xml:space="preserve">: Navnet skal være unikt for den aktuelle mappe, og du kan kun omdøbe en fil eller en mappe ad gangen. </w:t>
      </w:r>
    </w:p>
    <w:p w14:paraId="7141BDB3" w14:textId="77777777" w:rsidR="00646BBF" w:rsidRDefault="00646BBF" w:rsidP="00646BBF">
      <w:pPr>
        <w:pStyle w:val="Overskrift3"/>
      </w:pPr>
      <w:bookmarkStart w:id="259" w:name="_Refd18e2572"/>
      <w:bookmarkStart w:id="260" w:name="_Tocd18e2572"/>
      <w:bookmarkStart w:id="261" w:name="_Toc183783303"/>
      <w:bookmarkEnd w:id="259"/>
      <w:r>
        <w:t>Markering af Filer og Mapper</w:t>
      </w:r>
      <w:bookmarkEnd w:id="260"/>
      <w:r>
        <w:t xml:space="preserve"> for flere handlinger</w:t>
      </w:r>
      <w:bookmarkEnd w:id="261"/>
    </w:p>
    <w:p w14:paraId="02177DBB" w14:textId="58091095" w:rsidR="00646BBF" w:rsidRDefault="00646BBF" w:rsidP="00646BBF">
      <w:pPr>
        <w:pStyle w:val="Brdtekst"/>
      </w:pPr>
      <w:r>
        <w:t xml:space="preserve">Førend du kan udføre en handling for en fil eller en mappe, eksempelvis klippe, kopier eller indsætte, skal du først vælge / markere den pågældende fil eller mappe. </w:t>
      </w:r>
    </w:p>
    <w:p w14:paraId="5A3F3298" w14:textId="6ECE090E" w:rsidR="00646BBF" w:rsidRDefault="00646BBF" w:rsidP="00646BBF">
      <w:pPr>
        <w:pStyle w:val="Brdtekst"/>
      </w:pPr>
      <w:r>
        <w:t xml:space="preserve">For at markere en fil eller en mappe skal du navigere til elementet ved brug af Forrige eller Næste knap, efterfulgt af CTRL + ENTER. </w:t>
      </w:r>
    </w:p>
    <w:p w14:paraId="4584CBE2" w14:textId="713E519F" w:rsidR="00646BBF" w:rsidRDefault="00646BBF" w:rsidP="00646BBF">
      <w:pPr>
        <w:pStyle w:val="Brdtekst"/>
      </w:pPr>
      <w:r>
        <w:t>For at fjerne markeringen for en fil eller mappe, naviger til den og benyt CTRL + ENTER igen.</w:t>
      </w:r>
    </w:p>
    <w:p w14:paraId="128E85B4" w14:textId="4A290F45" w:rsidR="00646BBF" w:rsidRDefault="00646BBF" w:rsidP="00646BBF">
      <w:pPr>
        <w:pStyle w:val="Brdtekst"/>
      </w:pPr>
      <w:r>
        <w:t>For at markere alle filer og / eller mapper fra hvor du aktuelt er placeret, tryk CTRL + A.</w:t>
      </w:r>
    </w:p>
    <w:p w14:paraId="00AC13C0" w14:textId="77777777" w:rsidR="00646BBF" w:rsidRDefault="00646BBF" w:rsidP="00646BBF">
      <w:pPr>
        <w:pStyle w:val="Overskrift3"/>
      </w:pPr>
      <w:bookmarkStart w:id="262" w:name="_Refd18e2652"/>
      <w:bookmarkStart w:id="263" w:name="_Tocd18e2652"/>
      <w:bookmarkStart w:id="264" w:name="_Refd18e2602"/>
      <w:bookmarkStart w:id="265" w:name="_Tocd18e2602"/>
      <w:bookmarkStart w:id="266" w:name="_Toc183783304"/>
      <w:r>
        <w:t>Kopiering, Klippe samt Indsætte Filer eller Mapper</w:t>
      </w:r>
      <w:bookmarkEnd w:id="262"/>
      <w:bookmarkEnd w:id="263"/>
      <w:bookmarkEnd w:id="266"/>
    </w:p>
    <w:p w14:paraId="647E598E" w14:textId="77777777" w:rsidR="00646BBF" w:rsidRPr="00A03458" w:rsidRDefault="00646BBF" w:rsidP="00646BBF">
      <w:pPr>
        <w:pStyle w:val="Brdtekst"/>
        <w:spacing w:before="120" w:after="0"/>
        <w:rPr>
          <w:rStyle w:val="Strk"/>
        </w:rPr>
      </w:pPr>
      <w:r>
        <w:rPr>
          <w:rStyle w:val="Strk"/>
        </w:rPr>
        <w:t>Kopiering og Klippe Filer og Mapper</w:t>
      </w:r>
    </w:p>
    <w:p w14:paraId="5E3E8E40" w14:textId="33AB4B83" w:rsidR="00646BBF" w:rsidRDefault="00646BBF" w:rsidP="00646BBF">
      <w:pPr>
        <w:pStyle w:val="Brdtekst"/>
      </w:pPr>
      <w:r>
        <w:t>For at kopiere en enkel fil eller en mappe skal du navigere til elementet ved brug af Forrige eller Næste knap, efterfulgt af CTRL + C.</w:t>
      </w:r>
    </w:p>
    <w:p w14:paraId="20E4279C" w14:textId="4D7CA11A" w:rsidR="00646BBF" w:rsidRDefault="00646BBF" w:rsidP="00646BBF">
      <w:pPr>
        <w:pStyle w:val="Brdtekst"/>
      </w:pPr>
      <w:r>
        <w:t>For at klippe en enkel fil eller en mappe skal du navigere til elementet ved brug af Forrige eller Næste knap, efterfulgt af CTRL + X.</w:t>
      </w:r>
    </w:p>
    <w:p w14:paraId="6BD056E6" w14:textId="77777777" w:rsidR="00646BBF" w:rsidRDefault="00646BBF" w:rsidP="00646BBF">
      <w:pPr>
        <w:pStyle w:val="Brdtekst"/>
      </w:pPr>
      <w:r>
        <w:t xml:space="preserve">For at kopiere eller klippe flere filer eller mapper: </w:t>
      </w:r>
    </w:p>
    <w:p w14:paraId="32A29D7B" w14:textId="413D4B58" w:rsidR="00646BBF" w:rsidRDefault="00646BBF" w:rsidP="002A2C1A">
      <w:pPr>
        <w:pStyle w:val="Brdtekst"/>
        <w:numPr>
          <w:ilvl w:val="0"/>
          <w:numId w:val="28"/>
        </w:numPr>
      </w:pPr>
      <w:r>
        <w:t xml:space="preserve">Naviger til filen eller mappen som du ønsker at kopiere ved brug af Forrige eller Næste knappen. </w:t>
      </w:r>
    </w:p>
    <w:p w14:paraId="23804F21" w14:textId="243BA482" w:rsidR="00646BBF" w:rsidRDefault="00646BBF" w:rsidP="002A2C1A">
      <w:pPr>
        <w:pStyle w:val="Brdtekst"/>
        <w:numPr>
          <w:ilvl w:val="0"/>
          <w:numId w:val="28"/>
        </w:numPr>
      </w:pPr>
      <w:r>
        <w:t>Benyt CTRL + ENTER for at markere filen eller mappen.</w:t>
      </w:r>
    </w:p>
    <w:p w14:paraId="0C68577E" w14:textId="1F22CBEC" w:rsidR="00646BBF" w:rsidRDefault="00646BBF" w:rsidP="002A2C1A">
      <w:pPr>
        <w:pStyle w:val="Brdtekst"/>
        <w:numPr>
          <w:ilvl w:val="0"/>
          <w:numId w:val="28"/>
        </w:numPr>
      </w:pPr>
      <w:r>
        <w:t>Gentag dette for at markere alle filer og mapper som du ønsker at kopiere.</w:t>
      </w:r>
    </w:p>
    <w:p w14:paraId="19F14096" w14:textId="35FF30C1" w:rsidR="00646BBF" w:rsidRDefault="00646BBF" w:rsidP="002A2C1A">
      <w:pPr>
        <w:pStyle w:val="Brdtekst"/>
        <w:numPr>
          <w:ilvl w:val="0"/>
          <w:numId w:val="28"/>
        </w:numPr>
      </w:pPr>
      <w:r>
        <w:rPr>
          <w:rStyle w:val="Strk"/>
          <w:b w:val="0"/>
        </w:rPr>
        <w:t xml:space="preserve">Tryk CTRL + C for at kopiere </w:t>
      </w:r>
      <w:r>
        <w:t xml:space="preserve">eller CTRL + X for at klippe. </w:t>
      </w:r>
    </w:p>
    <w:p w14:paraId="57477CBA" w14:textId="77777777" w:rsidR="00646BBF" w:rsidRDefault="00646BBF" w:rsidP="00646BBF">
      <w:pPr>
        <w:pStyle w:val="Brdtekst"/>
        <w:ind w:left="720"/>
      </w:pPr>
      <w:r>
        <w:t>Filerne og / eller mapperne er nu kopieret eller klippet til Udklipsholder og derved klar til at blive indsat.</w:t>
      </w:r>
    </w:p>
    <w:p w14:paraId="6C88DB49" w14:textId="77777777" w:rsidR="00646BBF" w:rsidRPr="00A03458" w:rsidRDefault="00646BBF" w:rsidP="00646BBF">
      <w:pPr>
        <w:pStyle w:val="Brdtekst"/>
        <w:spacing w:after="0"/>
        <w:rPr>
          <w:rStyle w:val="Strk"/>
        </w:rPr>
      </w:pPr>
      <w:r>
        <w:rPr>
          <w:rStyle w:val="Strk"/>
        </w:rPr>
        <w:t>Indsætte Filer og Mapper</w:t>
      </w:r>
    </w:p>
    <w:p w14:paraId="5951790D" w14:textId="19FE320F" w:rsidR="00646BBF" w:rsidRDefault="00646BBF" w:rsidP="00646BBF">
      <w:pPr>
        <w:pStyle w:val="Brdtekst"/>
      </w:pPr>
      <w:r>
        <w:t>For at indsætte den / de kopierede filer og / eller mapper skal du navigere til den ønskede placering og benytte CTRL + V.</w:t>
      </w:r>
    </w:p>
    <w:p w14:paraId="259DD98A" w14:textId="77777777" w:rsidR="00646BBF" w:rsidRDefault="00646BBF" w:rsidP="00646BBF">
      <w:pPr>
        <w:pStyle w:val="Overskrift3"/>
      </w:pPr>
      <w:bookmarkStart w:id="267" w:name="_Toc183783305"/>
      <w:r>
        <w:t>Slet Filer eller Mapper</w:t>
      </w:r>
      <w:bookmarkEnd w:id="264"/>
      <w:bookmarkEnd w:id="265"/>
      <w:bookmarkEnd w:id="267"/>
    </w:p>
    <w:p w14:paraId="33AF599A" w14:textId="412AEB37" w:rsidR="00646BBF" w:rsidRDefault="00646BBF" w:rsidP="00646BBF">
      <w:pPr>
        <w:pStyle w:val="Brdtekst"/>
      </w:pPr>
      <w:r>
        <w:t>For at slette en enkel fil eller en mappe skal du navigere til elementet ved brug af Forrige eller Næste knap, efterfulgt af DELETE.</w:t>
      </w:r>
    </w:p>
    <w:p w14:paraId="690D33F2" w14:textId="77777777" w:rsidR="00646BBF" w:rsidRDefault="00646BBF" w:rsidP="00646BBF">
      <w:pPr>
        <w:pStyle w:val="Brdtekst"/>
      </w:pPr>
      <w:r>
        <w:t>Du kan også slette flere filer og mapper:</w:t>
      </w:r>
    </w:p>
    <w:p w14:paraId="3A8EC44C" w14:textId="268E69C9" w:rsidR="00646BBF" w:rsidRDefault="00646BBF" w:rsidP="002A2C1A">
      <w:pPr>
        <w:pStyle w:val="Brdtekst"/>
        <w:numPr>
          <w:ilvl w:val="0"/>
          <w:numId w:val="27"/>
        </w:numPr>
      </w:pPr>
      <w:r>
        <w:t xml:space="preserve">Naviger til filen eller mappen som du ønsker at slette ved brug af Forrige eller Næste knappen. </w:t>
      </w:r>
    </w:p>
    <w:p w14:paraId="120D7B58" w14:textId="47D32A0A" w:rsidR="00646BBF" w:rsidRDefault="00646BBF" w:rsidP="002A2C1A">
      <w:pPr>
        <w:pStyle w:val="Brdtekst"/>
        <w:numPr>
          <w:ilvl w:val="0"/>
          <w:numId w:val="27"/>
        </w:numPr>
      </w:pPr>
      <w:r>
        <w:t>Når filen eller mappen er markeret, tryk på CTRL + ENTER for at markere filen eller mappen.</w:t>
      </w:r>
    </w:p>
    <w:p w14:paraId="2A418961" w14:textId="0B008B24" w:rsidR="00646BBF" w:rsidRDefault="00646BBF" w:rsidP="002A2C1A">
      <w:pPr>
        <w:pStyle w:val="Brdtekst"/>
        <w:numPr>
          <w:ilvl w:val="0"/>
          <w:numId w:val="27"/>
        </w:numPr>
      </w:pPr>
      <w:r>
        <w:t>Gentag ovenstående trin for at markere de filer eller mapper du ønsker at slette.</w:t>
      </w:r>
    </w:p>
    <w:p w14:paraId="2F4020BC" w14:textId="2EE69ED3" w:rsidR="00646BBF" w:rsidRDefault="00646BBF" w:rsidP="002A2C1A">
      <w:pPr>
        <w:pStyle w:val="Brdtekst"/>
        <w:numPr>
          <w:ilvl w:val="0"/>
          <w:numId w:val="27"/>
        </w:numPr>
      </w:pPr>
      <w:r>
        <w:t xml:space="preserve">Når du er klar til at slette samtlige markerede filer og / eller mapper, tryk da på DELETE. </w:t>
      </w:r>
    </w:p>
    <w:p w14:paraId="4A34A59C" w14:textId="0C33998C" w:rsidR="00646BBF" w:rsidRDefault="00646BBF" w:rsidP="00646BBF">
      <w:pPr>
        <w:pStyle w:val="Brdtekst"/>
      </w:pPr>
      <w:r>
        <w:rPr>
          <w:rStyle w:val="Strk"/>
        </w:rPr>
        <w:t>Bemærkning</w:t>
      </w:r>
      <w:r>
        <w:t xml:space="preserve">: </w:t>
      </w:r>
      <w:r>
        <w:rPr>
          <w:rStyle w:val="Strk"/>
        </w:rPr>
        <w:t xml:space="preserve">Din Mantis Q40 vil bede dig bekræfte at du ønsker at slette filerne og / eller mapperne, </w:t>
      </w:r>
      <w:r>
        <w:t xml:space="preserve">MEN KUN når Bekræft Sletning indstillingen er aktiveret i Indstillinger menuen. Naviger til Ja ved brug af Forrige eller Næste knappen og tryk på Enter eller en af dine markørrute taster for at bekræfte dit ønske. For yderligere information om Bekræft Sletning indstillingen henvises til </w:t>
      </w:r>
      <w:hyperlink w:anchor="_Setting_User_Preferences" w:history="1">
        <w:r>
          <w:rPr>
            <w:rStyle w:val="Hyperlink"/>
          </w:rPr>
          <w:t>Brugerindstillinger</w:t>
        </w:r>
      </w:hyperlink>
      <w:r>
        <w:t>.</w:t>
      </w:r>
    </w:p>
    <w:p w14:paraId="60C23F4A" w14:textId="77777777" w:rsidR="00646BBF" w:rsidRDefault="00646BBF" w:rsidP="00646BBF">
      <w:pPr>
        <w:pStyle w:val="Overskrift2"/>
      </w:pPr>
      <w:bookmarkStart w:id="268" w:name="_Refd18e2734"/>
      <w:bookmarkStart w:id="269" w:name="_Tocd18e2734"/>
      <w:bookmarkStart w:id="270" w:name="_Toc183783306"/>
      <w:bookmarkEnd w:id="268"/>
      <w:r>
        <w:t xml:space="preserve">Filmanager </w:t>
      </w:r>
      <w:bookmarkEnd w:id="269"/>
      <w:r>
        <w:t>Kommando oversigt</w:t>
      </w:r>
      <w:bookmarkEnd w:id="270"/>
    </w:p>
    <w:p w14:paraId="1702F01F" w14:textId="4A4094AC" w:rsidR="00646BBF" w:rsidRPr="00A03458" w:rsidRDefault="00646BBF" w:rsidP="00646BBF">
      <w:pPr>
        <w:pStyle w:val="Brdtekst"/>
      </w:pPr>
      <w:r>
        <w:t>Herunder, i tabel 7, finder du en oversigt over Filmanager kommandogenveje.</w:t>
      </w:r>
    </w:p>
    <w:p w14:paraId="66C2A0DD" w14:textId="4B369253" w:rsidR="00646BBF" w:rsidRPr="0008586F" w:rsidRDefault="00646BBF" w:rsidP="00646BBF">
      <w:pPr>
        <w:pStyle w:val="Billedtekst"/>
        <w:keepNext/>
        <w:spacing w:after="120"/>
        <w:rPr>
          <w:rStyle w:val="Strk"/>
          <w:sz w:val="24"/>
          <w:szCs w:val="24"/>
        </w:rPr>
      </w:pPr>
      <w:r>
        <w:rPr>
          <w:rStyle w:val="Strk"/>
          <w:sz w:val="24"/>
        </w:rPr>
        <w:t>Tabel 7: Filmanager Kommando oversigt</w:t>
      </w:r>
    </w:p>
    <w:tbl>
      <w:tblPr>
        <w:tblStyle w:val="Tabel-Gitter"/>
        <w:tblW w:w="0" w:type="auto"/>
        <w:tblLayout w:type="fixed"/>
        <w:tblLook w:val="04A0" w:firstRow="1" w:lastRow="0" w:firstColumn="1" w:lastColumn="0" w:noHBand="0" w:noVBand="1"/>
      </w:tblPr>
      <w:tblGrid>
        <w:gridCol w:w="4678"/>
        <w:gridCol w:w="4678"/>
      </w:tblGrid>
      <w:tr w:rsidR="00FF7701" w14:paraId="08917096" w14:textId="77777777" w:rsidTr="007F670B">
        <w:trPr>
          <w:trHeight w:val="432"/>
          <w:tblHeader/>
        </w:trPr>
        <w:tc>
          <w:tcPr>
            <w:tcW w:w="4678" w:type="dxa"/>
            <w:vAlign w:val="center"/>
          </w:tcPr>
          <w:p w14:paraId="53A222B0" w14:textId="77777777" w:rsidR="00FF7701" w:rsidRPr="00A03458" w:rsidRDefault="00FF7701" w:rsidP="006F7D8B">
            <w:pPr>
              <w:pStyle w:val="Brdtekst"/>
              <w:spacing w:after="0"/>
              <w:jc w:val="center"/>
              <w:rPr>
                <w:rStyle w:val="Strk"/>
              </w:rPr>
            </w:pPr>
            <w:r>
              <w:rPr>
                <w:rStyle w:val="Strk"/>
              </w:rPr>
              <w:t>Handling</w:t>
            </w:r>
          </w:p>
        </w:tc>
        <w:tc>
          <w:tcPr>
            <w:tcW w:w="3288" w:type="dxa"/>
            <w:vAlign w:val="center"/>
          </w:tcPr>
          <w:p w14:paraId="0E19A311" w14:textId="48AE6F2F" w:rsidR="00FF7701" w:rsidRPr="00A03458" w:rsidRDefault="00FF7701" w:rsidP="006F7D8B">
            <w:pPr>
              <w:pStyle w:val="Brdtekst"/>
              <w:spacing w:after="0"/>
              <w:jc w:val="center"/>
              <w:rPr>
                <w:rStyle w:val="Strk"/>
              </w:rPr>
            </w:pPr>
            <w:r>
              <w:rPr>
                <w:rStyle w:val="Strk"/>
              </w:rPr>
              <w:t>Genvej</w:t>
            </w:r>
          </w:p>
        </w:tc>
      </w:tr>
      <w:tr w:rsidR="00FF7701" w14:paraId="3A36A470" w14:textId="77777777" w:rsidTr="007F670B">
        <w:trPr>
          <w:trHeight w:val="360"/>
        </w:trPr>
        <w:tc>
          <w:tcPr>
            <w:tcW w:w="3334" w:type="dxa"/>
            <w:vAlign w:val="center"/>
          </w:tcPr>
          <w:p w14:paraId="4E98E0D1" w14:textId="77777777" w:rsidR="00FF7701" w:rsidRDefault="00FF7701" w:rsidP="006F7D8B">
            <w:pPr>
              <w:pStyle w:val="Brdtekst"/>
              <w:spacing w:after="0"/>
            </w:pPr>
            <w:r>
              <w:t xml:space="preserve">Opret ny mappe </w:t>
            </w:r>
          </w:p>
        </w:tc>
        <w:tc>
          <w:tcPr>
            <w:tcW w:w="4678" w:type="dxa"/>
            <w:vAlign w:val="center"/>
          </w:tcPr>
          <w:p w14:paraId="59F57FDA" w14:textId="0FCAD671" w:rsidR="00FF7701" w:rsidRDefault="00FF7701" w:rsidP="006F7D8B">
            <w:pPr>
              <w:pStyle w:val="Brdtekst"/>
              <w:spacing w:after="0"/>
            </w:pPr>
            <w:r>
              <w:t>CTRL + N</w:t>
            </w:r>
          </w:p>
        </w:tc>
      </w:tr>
      <w:tr w:rsidR="00FF7701" w14:paraId="79A1820A" w14:textId="77777777" w:rsidTr="007F670B">
        <w:trPr>
          <w:trHeight w:val="360"/>
        </w:trPr>
        <w:tc>
          <w:tcPr>
            <w:tcW w:w="3334" w:type="dxa"/>
            <w:vAlign w:val="center"/>
          </w:tcPr>
          <w:p w14:paraId="5D4F3926" w14:textId="111F79EB" w:rsidR="00FF7701" w:rsidRDefault="00FF7701" w:rsidP="006F7D8B">
            <w:pPr>
              <w:pStyle w:val="Brdtekst"/>
              <w:spacing w:after="0"/>
            </w:pPr>
            <w:r>
              <w:t xml:space="preserve">Fil / Drev information </w:t>
            </w:r>
          </w:p>
        </w:tc>
        <w:tc>
          <w:tcPr>
            <w:tcW w:w="3288" w:type="dxa"/>
            <w:vAlign w:val="center"/>
          </w:tcPr>
          <w:p w14:paraId="43504630" w14:textId="2B08AE87" w:rsidR="00FF7701" w:rsidRDefault="00FF7701" w:rsidP="006F7D8B">
            <w:pPr>
              <w:pStyle w:val="Brdtekst"/>
              <w:spacing w:after="0"/>
            </w:pPr>
            <w:r>
              <w:t>CTRL + I</w:t>
            </w:r>
          </w:p>
        </w:tc>
      </w:tr>
      <w:tr w:rsidR="00FF7701" w14:paraId="287C9995" w14:textId="77777777" w:rsidTr="007F670B">
        <w:trPr>
          <w:trHeight w:val="360"/>
        </w:trPr>
        <w:tc>
          <w:tcPr>
            <w:tcW w:w="3334" w:type="dxa"/>
            <w:vAlign w:val="center"/>
          </w:tcPr>
          <w:p w14:paraId="4406BB55" w14:textId="3909850B" w:rsidR="00FF7701" w:rsidRDefault="00FF7701" w:rsidP="00415238">
            <w:pPr>
              <w:pStyle w:val="Brdtekst"/>
              <w:spacing w:after="0"/>
            </w:pPr>
            <w:r>
              <w:t>Marker / Fjern markering</w:t>
            </w:r>
          </w:p>
        </w:tc>
        <w:tc>
          <w:tcPr>
            <w:tcW w:w="3288" w:type="dxa"/>
            <w:vAlign w:val="center"/>
          </w:tcPr>
          <w:p w14:paraId="514D95E7" w14:textId="60863365" w:rsidR="00FF7701" w:rsidRDefault="00FF7701" w:rsidP="006F7D8B">
            <w:pPr>
              <w:pStyle w:val="Brdtekst"/>
              <w:spacing w:after="0"/>
            </w:pPr>
            <w:r>
              <w:t>CTRL + ENTER</w:t>
            </w:r>
          </w:p>
        </w:tc>
      </w:tr>
      <w:tr w:rsidR="00FF7701" w14:paraId="1C21399F" w14:textId="77777777" w:rsidTr="007F670B">
        <w:trPr>
          <w:trHeight w:val="360"/>
        </w:trPr>
        <w:tc>
          <w:tcPr>
            <w:tcW w:w="3334" w:type="dxa"/>
            <w:vAlign w:val="center"/>
          </w:tcPr>
          <w:p w14:paraId="4F1CBABA" w14:textId="3D41C66C" w:rsidR="00FF7701" w:rsidRDefault="00FF7701" w:rsidP="00415238">
            <w:pPr>
              <w:pStyle w:val="Brdtekst"/>
              <w:spacing w:after="0"/>
            </w:pPr>
            <w:r>
              <w:t xml:space="preserve">Marker alle/Fjern alle markeringer </w:t>
            </w:r>
          </w:p>
        </w:tc>
        <w:tc>
          <w:tcPr>
            <w:tcW w:w="3288" w:type="dxa"/>
            <w:vAlign w:val="center"/>
          </w:tcPr>
          <w:p w14:paraId="1C3443FE" w14:textId="0AFFCD4C" w:rsidR="00FF7701" w:rsidRDefault="00FF7701" w:rsidP="006F7D8B">
            <w:pPr>
              <w:pStyle w:val="Brdtekst"/>
              <w:spacing w:after="0"/>
            </w:pPr>
            <w:r>
              <w:t>CTRL + A</w:t>
            </w:r>
          </w:p>
        </w:tc>
      </w:tr>
      <w:tr w:rsidR="00FF7701" w14:paraId="1AC9D4E4" w14:textId="77777777" w:rsidTr="007F670B">
        <w:trPr>
          <w:trHeight w:val="360"/>
        </w:trPr>
        <w:tc>
          <w:tcPr>
            <w:tcW w:w="3334" w:type="dxa"/>
            <w:vAlign w:val="center"/>
          </w:tcPr>
          <w:p w14:paraId="41AC5424" w14:textId="77777777" w:rsidR="00FF7701" w:rsidRDefault="00FF7701" w:rsidP="006F7D8B">
            <w:pPr>
              <w:pStyle w:val="Brdtekst"/>
              <w:spacing w:after="0"/>
            </w:pPr>
            <w:r>
              <w:t>Omdøb fil</w:t>
            </w:r>
          </w:p>
        </w:tc>
        <w:tc>
          <w:tcPr>
            <w:tcW w:w="3288" w:type="dxa"/>
            <w:vAlign w:val="center"/>
          </w:tcPr>
          <w:p w14:paraId="0B24B895" w14:textId="794B4C8E" w:rsidR="00FF7701" w:rsidRDefault="00FF7701" w:rsidP="006F7D8B">
            <w:pPr>
              <w:pStyle w:val="Brdtekst"/>
              <w:spacing w:after="0"/>
            </w:pPr>
            <w:r>
              <w:t>F2</w:t>
            </w:r>
          </w:p>
        </w:tc>
      </w:tr>
      <w:tr w:rsidR="00FF7701" w14:paraId="4BEFE4A2" w14:textId="77777777" w:rsidTr="007F670B">
        <w:trPr>
          <w:trHeight w:val="360"/>
        </w:trPr>
        <w:tc>
          <w:tcPr>
            <w:tcW w:w="3334" w:type="dxa"/>
            <w:vAlign w:val="center"/>
          </w:tcPr>
          <w:p w14:paraId="4BF90179" w14:textId="77777777" w:rsidR="00FF7701" w:rsidRDefault="00FF7701" w:rsidP="006F7D8B">
            <w:pPr>
              <w:pStyle w:val="Brdtekst"/>
              <w:spacing w:after="0"/>
            </w:pPr>
            <w:r>
              <w:t>Slet fil</w:t>
            </w:r>
          </w:p>
        </w:tc>
        <w:tc>
          <w:tcPr>
            <w:tcW w:w="3288" w:type="dxa"/>
            <w:vAlign w:val="center"/>
          </w:tcPr>
          <w:p w14:paraId="2ABA6636" w14:textId="11727004" w:rsidR="00FF7701" w:rsidRDefault="00FF7701" w:rsidP="006F7D8B">
            <w:pPr>
              <w:pStyle w:val="Brdtekst"/>
              <w:spacing w:after="0"/>
            </w:pPr>
            <w:r>
              <w:t>DELETE</w:t>
            </w:r>
          </w:p>
        </w:tc>
      </w:tr>
      <w:tr w:rsidR="00FF7701" w14:paraId="3E27784C" w14:textId="77777777" w:rsidTr="007F670B">
        <w:trPr>
          <w:trHeight w:val="360"/>
        </w:trPr>
        <w:tc>
          <w:tcPr>
            <w:tcW w:w="3334" w:type="dxa"/>
            <w:vAlign w:val="center"/>
          </w:tcPr>
          <w:p w14:paraId="4D22EB79" w14:textId="77777777" w:rsidR="00FF7701" w:rsidRDefault="00FF7701" w:rsidP="006F7D8B">
            <w:pPr>
              <w:pStyle w:val="Brdtekst"/>
              <w:spacing w:after="0"/>
            </w:pPr>
            <w:r>
              <w:t xml:space="preserve">Kopier fil </w:t>
            </w:r>
          </w:p>
        </w:tc>
        <w:tc>
          <w:tcPr>
            <w:tcW w:w="3288" w:type="dxa"/>
            <w:vAlign w:val="center"/>
          </w:tcPr>
          <w:p w14:paraId="4FB06BE1" w14:textId="29A5D350" w:rsidR="00FF7701" w:rsidRDefault="00FF7701" w:rsidP="006F7D8B">
            <w:pPr>
              <w:pStyle w:val="Brdtekst"/>
              <w:spacing w:after="0"/>
            </w:pPr>
            <w:r>
              <w:t>CTRL + C</w:t>
            </w:r>
          </w:p>
        </w:tc>
      </w:tr>
      <w:tr w:rsidR="00FF7701" w14:paraId="6A965360" w14:textId="77777777" w:rsidTr="007F670B">
        <w:trPr>
          <w:trHeight w:val="360"/>
        </w:trPr>
        <w:tc>
          <w:tcPr>
            <w:tcW w:w="3334" w:type="dxa"/>
            <w:vAlign w:val="center"/>
          </w:tcPr>
          <w:p w14:paraId="0B3EC21F" w14:textId="77777777" w:rsidR="00FF7701" w:rsidRDefault="00FF7701" w:rsidP="006F7D8B">
            <w:pPr>
              <w:pStyle w:val="Brdtekst"/>
              <w:spacing w:after="0"/>
            </w:pPr>
            <w:r>
              <w:t>Klip fil</w:t>
            </w:r>
          </w:p>
        </w:tc>
        <w:tc>
          <w:tcPr>
            <w:tcW w:w="3288" w:type="dxa"/>
            <w:vAlign w:val="center"/>
          </w:tcPr>
          <w:p w14:paraId="01A9CFD2" w14:textId="2E326CC4" w:rsidR="00FF7701" w:rsidRDefault="00FF7701" w:rsidP="006F7D8B">
            <w:pPr>
              <w:pStyle w:val="Brdtekst"/>
              <w:spacing w:after="0"/>
            </w:pPr>
            <w:r>
              <w:t>CTRL + X</w:t>
            </w:r>
          </w:p>
        </w:tc>
      </w:tr>
      <w:tr w:rsidR="00FF7701" w14:paraId="3D1A62D2" w14:textId="77777777" w:rsidTr="007F670B">
        <w:trPr>
          <w:trHeight w:val="360"/>
        </w:trPr>
        <w:tc>
          <w:tcPr>
            <w:tcW w:w="3334" w:type="dxa"/>
            <w:vAlign w:val="center"/>
          </w:tcPr>
          <w:p w14:paraId="24096A89" w14:textId="77777777" w:rsidR="00FF7701" w:rsidRDefault="00FF7701" w:rsidP="006F7D8B">
            <w:pPr>
              <w:pStyle w:val="Brdtekst"/>
              <w:spacing w:after="0"/>
            </w:pPr>
            <w:r>
              <w:t>Indsæt fil</w:t>
            </w:r>
          </w:p>
        </w:tc>
        <w:tc>
          <w:tcPr>
            <w:tcW w:w="3288" w:type="dxa"/>
            <w:vAlign w:val="center"/>
          </w:tcPr>
          <w:p w14:paraId="1848D4DA" w14:textId="4FB8497B" w:rsidR="00FF7701" w:rsidRDefault="00FF7701" w:rsidP="006F7D8B">
            <w:pPr>
              <w:pStyle w:val="Brdtekst"/>
              <w:spacing w:after="0"/>
            </w:pPr>
            <w:r>
              <w:t>CTRL + V</w:t>
            </w:r>
          </w:p>
        </w:tc>
      </w:tr>
      <w:tr w:rsidR="00FF7701" w14:paraId="0F24295E" w14:textId="77777777" w:rsidTr="007F670B">
        <w:trPr>
          <w:trHeight w:val="360"/>
        </w:trPr>
        <w:tc>
          <w:tcPr>
            <w:tcW w:w="3334" w:type="dxa"/>
            <w:vAlign w:val="center"/>
          </w:tcPr>
          <w:p w14:paraId="384DF1E6" w14:textId="77777777" w:rsidR="00FF7701" w:rsidRDefault="00FF7701" w:rsidP="006F7D8B">
            <w:pPr>
              <w:pStyle w:val="Brdtekst"/>
              <w:spacing w:after="0"/>
            </w:pPr>
            <w:r>
              <w:t xml:space="preserve">Søg efter fil </w:t>
            </w:r>
          </w:p>
        </w:tc>
        <w:tc>
          <w:tcPr>
            <w:tcW w:w="3288" w:type="dxa"/>
            <w:vAlign w:val="center"/>
          </w:tcPr>
          <w:p w14:paraId="2145D5B4" w14:textId="367F6275" w:rsidR="00FF7701" w:rsidRDefault="00FF7701" w:rsidP="006F7D8B">
            <w:pPr>
              <w:pStyle w:val="Brdtekst"/>
              <w:spacing w:after="0"/>
            </w:pPr>
            <w:r>
              <w:t>CTRL + F</w:t>
            </w:r>
          </w:p>
        </w:tc>
      </w:tr>
      <w:tr w:rsidR="00FF7701" w14:paraId="5D17EB5A" w14:textId="77777777" w:rsidTr="007F670B">
        <w:trPr>
          <w:trHeight w:val="360"/>
        </w:trPr>
        <w:tc>
          <w:tcPr>
            <w:tcW w:w="3334" w:type="dxa"/>
            <w:vAlign w:val="center"/>
          </w:tcPr>
          <w:p w14:paraId="7953BFDB" w14:textId="77777777" w:rsidR="00FF7701" w:rsidRDefault="00FF7701" w:rsidP="006F7D8B">
            <w:pPr>
              <w:pStyle w:val="Brdtekst"/>
              <w:spacing w:after="0"/>
            </w:pPr>
            <w:r>
              <w:t xml:space="preserve">Sortering </w:t>
            </w:r>
          </w:p>
        </w:tc>
        <w:tc>
          <w:tcPr>
            <w:tcW w:w="3288" w:type="dxa"/>
            <w:vAlign w:val="center"/>
          </w:tcPr>
          <w:p w14:paraId="1CF4240E" w14:textId="68952A17" w:rsidR="00FF7701" w:rsidRDefault="00FF7701" w:rsidP="006F7D8B">
            <w:pPr>
              <w:pStyle w:val="Brdtekst"/>
              <w:spacing w:after="0"/>
            </w:pPr>
            <w:r>
              <w:t>CTRL + SHIFT + V</w:t>
            </w:r>
          </w:p>
        </w:tc>
      </w:tr>
      <w:tr w:rsidR="00FF7701" w14:paraId="00B23BB1" w14:textId="77777777" w:rsidTr="007F670B">
        <w:trPr>
          <w:trHeight w:val="360"/>
        </w:trPr>
        <w:tc>
          <w:tcPr>
            <w:tcW w:w="3334" w:type="dxa"/>
            <w:vAlign w:val="center"/>
          </w:tcPr>
          <w:p w14:paraId="79ACB35C" w14:textId="1F65E565" w:rsidR="00FF7701" w:rsidRDefault="00FF7701" w:rsidP="00415238">
            <w:pPr>
              <w:pStyle w:val="Brdtekst"/>
              <w:spacing w:after="0"/>
            </w:pPr>
            <w:r>
              <w:t xml:space="preserve">Hvor er jeg </w:t>
            </w:r>
          </w:p>
        </w:tc>
        <w:tc>
          <w:tcPr>
            <w:tcW w:w="3288" w:type="dxa"/>
            <w:vAlign w:val="center"/>
          </w:tcPr>
          <w:p w14:paraId="7169BE30" w14:textId="71F9FCB5" w:rsidR="00FF7701" w:rsidRDefault="00FF7701" w:rsidP="006F7D8B">
            <w:pPr>
              <w:pStyle w:val="Brdtekst"/>
              <w:spacing w:after="0"/>
            </w:pPr>
            <w:r>
              <w:t>CTRL + W</w:t>
            </w:r>
          </w:p>
        </w:tc>
      </w:tr>
      <w:tr w:rsidR="00FF7701" w14:paraId="41ABD21C" w14:textId="77777777" w:rsidTr="007F670B">
        <w:trPr>
          <w:trHeight w:val="360"/>
        </w:trPr>
        <w:tc>
          <w:tcPr>
            <w:tcW w:w="3334" w:type="dxa"/>
            <w:vAlign w:val="center"/>
          </w:tcPr>
          <w:p w14:paraId="50A89957" w14:textId="77777777" w:rsidR="00FF7701" w:rsidRDefault="00FF7701" w:rsidP="006F7D8B">
            <w:pPr>
              <w:pStyle w:val="Brdtekst"/>
              <w:spacing w:after="0"/>
            </w:pPr>
            <w:r>
              <w:t xml:space="preserve">Vælg drev </w:t>
            </w:r>
          </w:p>
        </w:tc>
        <w:tc>
          <w:tcPr>
            <w:tcW w:w="3288" w:type="dxa"/>
            <w:vAlign w:val="center"/>
          </w:tcPr>
          <w:p w14:paraId="6F0F869B" w14:textId="7CB4B321" w:rsidR="00FF7701" w:rsidRDefault="00FF7701" w:rsidP="006F7D8B">
            <w:pPr>
              <w:pStyle w:val="Brdtekst"/>
              <w:spacing w:after="0"/>
            </w:pPr>
            <w:r>
              <w:t>CTRL + D</w:t>
            </w:r>
          </w:p>
        </w:tc>
      </w:tr>
      <w:tr w:rsidR="00FF7701" w14:paraId="5A0671AE" w14:textId="77777777" w:rsidTr="007F670B">
        <w:trPr>
          <w:trHeight w:val="360"/>
        </w:trPr>
        <w:tc>
          <w:tcPr>
            <w:tcW w:w="3334" w:type="dxa"/>
            <w:vAlign w:val="center"/>
          </w:tcPr>
          <w:p w14:paraId="77A841ED" w14:textId="106D7AEA" w:rsidR="00FF7701" w:rsidRDefault="00FF7701" w:rsidP="006F7D8B">
            <w:pPr>
              <w:pStyle w:val="Brdtekst"/>
              <w:spacing w:after="0"/>
            </w:pPr>
            <w:r>
              <w:t>Gå til overordnet mappe</w:t>
            </w:r>
          </w:p>
        </w:tc>
        <w:tc>
          <w:tcPr>
            <w:tcW w:w="3288" w:type="dxa"/>
            <w:vAlign w:val="center"/>
          </w:tcPr>
          <w:p w14:paraId="0CF6256D" w14:textId="231E0419" w:rsidR="00FF7701" w:rsidRDefault="00FF7701" w:rsidP="006F7D8B">
            <w:pPr>
              <w:pStyle w:val="Brdtekst"/>
              <w:spacing w:after="0"/>
            </w:pPr>
            <w:r>
              <w:t>ESCAPE</w:t>
            </w:r>
          </w:p>
        </w:tc>
      </w:tr>
      <w:tr w:rsidR="00FF7701" w14:paraId="3ACB401C" w14:textId="77777777" w:rsidTr="007F670B">
        <w:trPr>
          <w:trHeight w:val="360"/>
        </w:trPr>
        <w:tc>
          <w:tcPr>
            <w:tcW w:w="3334" w:type="dxa"/>
            <w:vAlign w:val="center"/>
          </w:tcPr>
          <w:p w14:paraId="2A7B8B48" w14:textId="02962C95" w:rsidR="00FF7701" w:rsidRPr="00CC5359" w:rsidRDefault="00FF7701" w:rsidP="006F7D8B">
            <w:pPr>
              <w:pStyle w:val="Brdtekst"/>
              <w:spacing w:after="0"/>
            </w:pPr>
            <w:r>
              <w:t>Sikker fjernelse af medie</w:t>
            </w:r>
          </w:p>
        </w:tc>
        <w:tc>
          <w:tcPr>
            <w:tcW w:w="3288" w:type="dxa"/>
            <w:vAlign w:val="center"/>
          </w:tcPr>
          <w:p w14:paraId="609B2444" w14:textId="10AFBE5C" w:rsidR="00FF7701" w:rsidRPr="00CC5359" w:rsidRDefault="00FF7701" w:rsidP="006F7D8B">
            <w:pPr>
              <w:pStyle w:val="Brdtekst"/>
              <w:spacing w:after="0"/>
            </w:pPr>
            <w:r>
              <w:t>CTRL + FN + E</w:t>
            </w:r>
          </w:p>
        </w:tc>
      </w:tr>
    </w:tbl>
    <w:p w14:paraId="44440B0F" w14:textId="77777777" w:rsidR="00646BBF" w:rsidRDefault="00646BBF" w:rsidP="00646BBF">
      <w:pPr>
        <w:pStyle w:val="Overskrift1"/>
      </w:pPr>
      <w:bookmarkStart w:id="271" w:name="_Refd18e2800"/>
      <w:bookmarkStart w:id="272" w:name="_Tocd18e2800"/>
      <w:bookmarkStart w:id="273" w:name="_Toc183783307"/>
      <w:bookmarkEnd w:id="271"/>
      <w:r>
        <w:t>Brug af Lommeregner</w:t>
      </w:r>
      <w:bookmarkEnd w:id="272"/>
      <w:r>
        <w:t xml:space="preserve"> applikation</w:t>
      </w:r>
      <w:bookmarkEnd w:id="273"/>
    </w:p>
    <w:p w14:paraId="0169190B" w14:textId="77777777" w:rsidR="00646BBF" w:rsidRDefault="00646BBF" w:rsidP="00646BBF">
      <w:pPr>
        <w:pStyle w:val="Brdtekst"/>
      </w:pPr>
      <w:r>
        <w:t xml:space="preserve">Din Mantis Q40 punktdisplay indeholder en lommeregner applikation som giver dig mulighed for at udføre flere almindelige matematiske operatorer. </w:t>
      </w:r>
    </w:p>
    <w:p w14:paraId="37F25F43" w14:textId="1A80F71F" w:rsidR="00646BBF" w:rsidRDefault="00646BBF" w:rsidP="00646BBF">
      <w:pPr>
        <w:pStyle w:val="Brdtekst"/>
      </w:pPr>
      <w:r>
        <w:rPr>
          <w:rStyle w:val="Strk"/>
        </w:rPr>
        <w:t>Bemærkning</w:t>
      </w:r>
      <w:r>
        <w:t xml:space="preserve">: Punktresultatet som vises i dit punktdisplay understøtter i skrivende stund kun computer braille. </w:t>
      </w:r>
    </w:p>
    <w:p w14:paraId="683D63E2" w14:textId="77777777" w:rsidR="00646BBF" w:rsidRDefault="00646BBF" w:rsidP="00646BBF">
      <w:pPr>
        <w:pStyle w:val="Brdtekst"/>
      </w:pPr>
      <w:r>
        <w:t>For at starte Lommeregner applikationen:</w:t>
      </w:r>
    </w:p>
    <w:p w14:paraId="162DB28A" w14:textId="77777777" w:rsidR="00646BBF" w:rsidRDefault="00646BBF" w:rsidP="002A2C1A">
      <w:pPr>
        <w:pStyle w:val="Brdtekst"/>
        <w:numPr>
          <w:ilvl w:val="0"/>
          <w:numId w:val="29"/>
        </w:numPr>
      </w:pPr>
      <w:r>
        <w:t>Naviger til Hovedmenuen.</w:t>
      </w:r>
    </w:p>
    <w:p w14:paraId="72271F03" w14:textId="53D7F7AC" w:rsidR="00646BBF" w:rsidRDefault="00646BBF" w:rsidP="002A2C1A">
      <w:pPr>
        <w:pStyle w:val="Brdtekst"/>
        <w:numPr>
          <w:ilvl w:val="0"/>
          <w:numId w:val="29"/>
        </w:numPr>
      </w:pPr>
      <w:r>
        <w:rPr>
          <w:rStyle w:val="Strk"/>
          <w:b w:val="0"/>
        </w:rPr>
        <w:t xml:space="preserve">Tryk på L </w:t>
      </w:r>
      <w:r>
        <w:t xml:space="preserve">eller benyt Forrige eller Næste knap indtil du lander på Lommeregner elementet. </w:t>
      </w:r>
    </w:p>
    <w:p w14:paraId="61DDAFD9" w14:textId="1F4574A7" w:rsidR="00646BBF" w:rsidRDefault="00646BBF" w:rsidP="002A2C1A">
      <w:pPr>
        <w:pStyle w:val="Brdtekst"/>
        <w:numPr>
          <w:ilvl w:val="0"/>
          <w:numId w:val="29"/>
        </w:numPr>
      </w:pPr>
      <w:r>
        <w:t>Tryk på Enter eller en af dine markørrute knapper.</w:t>
      </w:r>
    </w:p>
    <w:p w14:paraId="10AFF81E" w14:textId="77777777" w:rsidR="00646BBF" w:rsidRDefault="00646BBF" w:rsidP="00646BBF">
      <w:pPr>
        <w:pStyle w:val="Overskrift2"/>
      </w:pPr>
      <w:bookmarkStart w:id="274" w:name="_Toc183783308"/>
      <w:r>
        <w:t>Håndtering af Lommeregner applikationen</w:t>
      </w:r>
      <w:bookmarkEnd w:id="274"/>
    </w:p>
    <w:p w14:paraId="49CE5A09" w14:textId="77777777" w:rsidR="00646BBF" w:rsidRDefault="00646BBF" w:rsidP="00646BBF">
      <w:pPr>
        <w:pStyle w:val="Brdtekst"/>
      </w:pPr>
      <w:r>
        <w:t xml:space="preserve">For at gøre brug af Lommeregner applikationen skal du indskrive din ligning efterfulgt af Enter for at få returneret et resultat. </w:t>
      </w:r>
    </w:p>
    <w:p w14:paraId="0C60DB85" w14:textId="4698E51D" w:rsidR="00646BBF" w:rsidRDefault="00646BBF" w:rsidP="00646BBF">
      <w:pPr>
        <w:pStyle w:val="Brdtekst"/>
      </w:pPr>
      <w:r>
        <w:t>Eksempelvis, indskriv ligningen 20-(6+8) (bemærk, uden mellemrum). Benyt nu Enter og du vil kunne aflæse i dit punktdisplay at 6 er resultatet.</w:t>
      </w:r>
    </w:p>
    <w:p w14:paraId="7AD24565" w14:textId="77777777" w:rsidR="00646BBF" w:rsidRDefault="00646BBF" w:rsidP="00646BBF">
      <w:pPr>
        <w:pStyle w:val="Brdtekst"/>
      </w:pPr>
      <w:r>
        <w:t>For at fjerne den forrige udregning, tryk på DELETE.</w:t>
      </w:r>
    </w:p>
    <w:p w14:paraId="6FBD29DA" w14:textId="7C0C6277" w:rsidR="00646BBF" w:rsidRDefault="00646BBF" w:rsidP="00646BBF">
      <w:pPr>
        <w:pStyle w:val="Brdtekst"/>
      </w:pPr>
      <w:r>
        <w:t>For at tilføje matematiske operatorer såsom + (plus) eller - (minus), åben din Kontekst menu ved brug af CTRK + M. Gennemgå venligst tabel 8 for en komplet liste over kommandoer i din Lommeregner applikation.</w:t>
      </w:r>
    </w:p>
    <w:p w14:paraId="46FB7B45" w14:textId="77777777" w:rsidR="00646BBF" w:rsidRDefault="00646BBF" w:rsidP="00646BBF">
      <w:pPr>
        <w:pStyle w:val="Overskrift2"/>
      </w:pPr>
      <w:bookmarkStart w:id="275" w:name="_Refd18e2847"/>
      <w:bookmarkStart w:id="276" w:name="_Tocd18e2847"/>
      <w:bookmarkStart w:id="277" w:name="_Toc183783309"/>
      <w:bookmarkEnd w:id="275"/>
      <w:r>
        <w:t>Lommeregner</w:t>
      </w:r>
      <w:bookmarkEnd w:id="276"/>
      <w:r>
        <w:t xml:space="preserve"> Tabel</w:t>
      </w:r>
      <w:bookmarkEnd w:id="277"/>
    </w:p>
    <w:p w14:paraId="38B4CF46" w14:textId="36B99DDD" w:rsidR="00646BBF" w:rsidRDefault="00646BBF" w:rsidP="00646BBF">
      <w:pPr>
        <w:pStyle w:val="Brdtekst"/>
      </w:pPr>
      <w:r>
        <w:t>Herunder, i tabel 8, finder du en oversigt over Lommeregner genveje.</w:t>
      </w:r>
    </w:p>
    <w:p w14:paraId="0B8075AB" w14:textId="5856D7AF" w:rsidR="00646BBF" w:rsidRPr="00D74F2E" w:rsidRDefault="00646BBF" w:rsidP="00646BBF">
      <w:pPr>
        <w:pStyle w:val="Billedtekst"/>
        <w:keepNext/>
        <w:rPr>
          <w:rStyle w:val="Strk"/>
          <w:sz w:val="24"/>
          <w:szCs w:val="24"/>
        </w:rPr>
      </w:pPr>
      <w:r>
        <w:rPr>
          <w:rStyle w:val="Strk"/>
          <w:sz w:val="24"/>
        </w:rPr>
        <w:t>Tabel 8: Lommeregner kommandoer</w:t>
      </w:r>
    </w:p>
    <w:tbl>
      <w:tblPr>
        <w:tblStyle w:val="Tabel-Gitter"/>
        <w:tblW w:w="0" w:type="auto"/>
        <w:tblLook w:val="04A0" w:firstRow="1" w:lastRow="0" w:firstColumn="1" w:lastColumn="0" w:noHBand="0" w:noVBand="1"/>
      </w:tblPr>
      <w:tblGrid>
        <w:gridCol w:w="4315"/>
        <w:gridCol w:w="4315"/>
      </w:tblGrid>
      <w:tr w:rsidR="00646BBF" w14:paraId="239AAF30" w14:textId="77777777" w:rsidTr="006F7D8B">
        <w:trPr>
          <w:trHeight w:val="432"/>
          <w:tblHeader/>
        </w:trPr>
        <w:tc>
          <w:tcPr>
            <w:tcW w:w="4315" w:type="dxa"/>
            <w:vAlign w:val="center"/>
          </w:tcPr>
          <w:p w14:paraId="5A2ECE4D" w14:textId="77777777" w:rsidR="00646BBF" w:rsidRPr="00DC10B6" w:rsidRDefault="00646BBF" w:rsidP="006F7D8B">
            <w:pPr>
              <w:pStyle w:val="Brdtekst"/>
              <w:spacing w:after="0"/>
              <w:jc w:val="center"/>
              <w:rPr>
                <w:rStyle w:val="Strk"/>
              </w:rPr>
            </w:pPr>
            <w:r>
              <w:rPr>
                <w:rStyle w:val="Strk"/>
              </w:rPr>
              <w:t>Handling</w:t>
            </w:r>
          </w:p>
        </w:tc>
        <w:tc>
          <w:tcPr>
            <w:tcW w:w="4315" w:type="dxa"/>
            <w:vAlign w:val="center"/>
          </w:tcPr>
          <w:p w14:paraId="50AD4E1E" w14:textId="77777777" w:rsidR="00646BBF" w:rsidRPr="00DC10B6" w:rsidRDefault="00646BBF" w:rsidP="006F7D8B">
            <w:pPr>
              <w:pStyle w:val="Brdtekst"/>
              <w:spacing w:after="0"/>
              <w:jc w:val="center"/>
              <w:rPr>
                <w:rStyle w:val="Strk"/>
              </w:rPr>
            </w:pPr>
            <w:r>
              <w:rPr>
                <w:rStyle w:val="Strk"/>
              </w:rPr>
              <w:t>Genvej</w:t>
            </w:r>
          </w:p>
        </w:tc>
      </w:tr>
      <w:tr w:rsidR="00646BBF" w14:paraId="56472E82" w14:textId="77777777" w:rsidTr="006F7D8B">
        <w:trPr>
          <w:trHeight w:val="360"/>
        </w:trPr>
        <w:tc>
          <w:tcPr>
            <w:tcW w:w="4315" w:type="dxa"/>
            <w:vAlign w:val="center"/>
          </w:tcPr>
          <w:p w14:paraId="003F998F" w14:textId="77777777" w:rsidR="00646BBF" w:rsidRDefault="00646BBF" w:rsidP="006F7D8B">
            <w:pPr>
              <w:pStyle w:val="Brdtekst"/>
              <w:spacing w:after="0"/>
            </w:pPr>
            <w:r>
              <w:t xml:space="preserve">Plus </w:t>
            </w:r>
          </w:p>
        </w:tc>
        <w:tc>
          <w:tcPr>
            <w:tcW w:w="4315" w:type="dxa"/>
            <w:vAlign w:val="center"/>
          </w:tcPr>
          <w:p w14:paraId="22F2C39D" w14:textId="77777777" w:rsidR="00646BBF" w:rsidRDefault="00646BBF" w:rsidP="006F7D8B">
            <w:pPr>
              <w:pStyle w:val="Brdtekst"/>
              <w:spacing w:after="0"/>
            </w:pPr>
            <w:r>
              <w:t>+</w:t>
            </w:r>
          </w:p>
        </w:tc>
      </w:tr>
      <w:tr w:rsidR="00646BBF" w14:paraId="4F6494A3" w14:textId="77777777" w:rsidTr="006F7D8B">
        <w:trPr>
          <w:trHeight w:val="360"/>
        </w:trPr>
        <w:tc>
          <w:tcPr>
            <w:tcW w:w="4315" w:type="dxa"/>
            <w:vAlign w:val="center"/>
          </w:tcPr>
          <w:p w14:paraId="03D01C9A" w14:textId="77777777" w:rsidR="00646BBF" w:rsidRDefault="00646BBF" w:rsidP="006F7D8B">
            <w:pPr>
              <w:pStyle w:val="Brdtekst"/>
              <w:spacing w:after="0"/>
            </w:pPr>
            <w:r>
              <w:t>Minus</w:t>
            </w:r>
          </w:p>
        </w:tc>
        <w:tc>
          <w:tcPr>
            <w:tcW w:w="4315" w:type="dxa"/>
            <w:vAlign w:val="center"/>
          </w:tcPr>
          <w:p w14:paraId="61E5FE95" w14:textId="77777777" w:rsidR="00646BBF" w:rsidRDefault="00646BBF" w:rsidP="006F7D8B">
            <w:pPr>
              <w:pStyle w:val="Brdtekst"/>
              <w:spacing w:after="0"/>
            </w:pPr>
            <w:r>
              <w:t>-</w:t>
            </w:r>
          </w:p>
        </w:tc>
      </w:tr>
      <w:tr w:rsidR="00646BBF" w14:paraId="311DD7DA" w14:textId="77777777" w:rsidTr="006F7D8B">
        <w:trPr>
          <w:trHeight w:val="360"/>
        </w:trPr>
        <w:tc>
          <w:tcPr>
            <w:tcW w:w="4315" w:type="dxa"/>
            <w:vAlign w:val="center"/>
          </w:tcPr>
          <w:p w14:paraId="60A70A61" w14:textId="77777777" w:rsidR="00646BBF" w:rsidRDefault="00646BBF" w:rsidP="006F7D8B">
            <w:pPr>
              <w:pStyle w:val="Brdtekst"/>
              <w:spacing w:after="0"/>
            </w:pPr>
            <w:r>
              <w:t>Gange</w:t>
            </w:r>
          </w:p>
        </w:tc>
        <w:tc>
          <w:tcPr>
            <w:tcW w:w="4315" w:type="dxa"/>
            <w:vAlign w:val="center"/>
          </w:tcPr>
          <w:p w14:paraId="03460AED" w14:textId="77777777" w:rsidR="00646BBF" w:rsidRDefault="00646BBF" w:rsidP="006F7D8B">
            <w:pPr>
              <w:pStyle w:val="Brdtekst"/>
              <w:spacing w:after="0"/>
            </w:pPr>
            <w:r>
              <w:t>*</w:t>
            </w:r>
          </w:p>
        </w:tc>
      </w:tr>
      <w:tr w:rsidR="00646BBF" w14:paraId="0D7D971C" w14:textId="77777777" w:rsidTr="006F7D8B">
        <w:trPr>
          <w:trHeight w:val="360"/>
        </w:trPr>
        <w:tc>
          <w:tcPr>
            <w:tcW w:w="4315" w:type="dxa"/>
            <w:vAlign w:val="center"/>
          </w:tcPr>
          <w:p w14:paraId="60EE910D" w14:textId="77777777" w:rsidR="00646BBF" w:rsidRDefault="00646BBF" w:rsidP="006F7D8B">
            <w:pPr>
              <w:pStyle w:val="Brdtekst"/>
              <w:spacing w:after="0"/>
            </w:pPr>
            <w:r>
              <w:t>Dividere</w:t>
            </w:r>
          </w:p>
        </w:tc>
        <w:tc>
          <w:tcPr>
            <w:tcW w:w="4315" w:type="dxa"/>
            <w:vAlign w:val="center"/>
          </w:tcPr>
          <w:p w14:paraId="3B3F7BCF" w14:textId="77777777" w:rsidR="00646BBF" w:rsidRDefault="00646BBF" w:rsidP="006F7D8B">
            <w:pPr>
              <w:pStyle w:val="Brdtekst"/>
              <w:spacing w:after="0"/>
            </w:pPr>
            <w:r>
              <w:t>/</w:t>
            </w:r>
          </w:p>
        </w:tc>
      </w:tr>
      <w:tr w:rsidR="00646BBF" w14:paraId="49E8BA54" w14:textId="77777777" w:rsidTr="006F7D8B">
        <w:trPr>
          <w:trHeight w:val="360"/>
        </w:trPr>
        <w:tc>
          <w:tcPr>
            <w:tcW w:w="4315" w:type="dxa"/>
            <w:vAlign w:val="center"/>
          </w:tcPr>
          <w:p w14:paraId="261AB7A8" w14:textId="77777777" w:rsidR="00646BBF" w:rsidRDefault="00646BBF" w:rsidP="006F7D8B">
            <w:pPr>
              <w:pStyle w:val="Brdtekst"/>
              <w:spacing w:after="0"/>
            </w:pPr>
            <w:r>
              <w:t>Lig med</w:t>
            </w:r>
          </w:p>
        </w:tc>
        <w:tc>
          <w:tcPr>
            <w:tcW w:w="4315" w:type="dxa"/>
            <w:vAlign w:val="center"/>
          </w:tcPr>
          <w:p w14:paraId="6A04817E" w14:textId="227E31E7" w:rsidR="00646BBF" w:rsidRDefault="00646BBF" w:rsidP="00E573AB">
            <w:pPr>
              <w:pStyle w:val="Brdtekst"/>
              <w:spacing w:after="0"/>
            </w:pPr>
            <w:r>
              <w:t xml:space="preserve">= </w:t>
            </w:r>
            <w:r>
              <w:rPr>
                <w:rStyle w:val="Strk"/>
                <w:b w:val="0"/>
              </w:rPr>
              <w:t>eller</w:t>
            </w:r>
            <w:r>
              <w:rPr>
                <w:b/>
              </w:rPr>
              <w:t xml:space="preserve"> </w:t>
            </w:r>
            <w:r>
              <w:t>Enter</w:t>
            </w:r>
          </w:p>
        </w:tc>
      </w:tr>
      <w:tr w:rsidR="00646BBF" w14:paraId="707ED9E9" w14:textId="77777777" w:rsidTr="006F7D8B">
        <w:trPr>
          <w:trHeight w:val="360"/>
        </w:trPr>
        <w:tc>
          <w:tcPr>
            <w:tcW w:w="4315" w:type="dxa"/>
            <w:vAlign w:val="center"/>
          </w:tcPr>
          <w:p w14:paraId="00411684" w14:textId="77777777" w:rsidR="00646BBF" w:rsidRDefault="00646BBF" w:rsidP="006F7D8B">
            <w:pPr>
              <w:pStyle w:val="Brdtekst"/>
              <w:spacing w:after="0"/>
            </w:pPr>
            <w:r>
              <w:t xml:space="preserve">Nulstil </w:t>
            </w:r>
          </w:p>
        </w:tc>
        <w:tc>
          <w:tcPr>
            <w:tcW w:w="4315" w:type="dxa"/>
            <w:vAlign w:val="center"/>
          </w:tcPr>
          <w:p w14:paraId="5C096BF1" w14:textId="77777777" w:rsidR="00646BBF" w:rsidRDefault="00646BBF" w:rsidP="006F7D8B">
            <w:pPr>
              <w:pStyle w:val="Brdtekst"/>
              <w:spacing w:after="0"/>
            </w:pPr>
            <w:r>
              <w:t>DELETE</w:t>
            </w:r>
          </w:p>
        </w:tc>
      </w:tr>
      <w:tr w:rsidR="00646BBF" w14:paraId="54668FF6" w14:textId="77777777" w:rsidTr="006F7D8B">
        <w:trPr>
          <w:trHeight w:val="360"/>
        </w:trPr>
        <w:tc>
          <w:tcPr>
            <w:tcW w:w="4315" w:type="dxa"/>
            <w:vAlign w:val="center"/>
          </w:tcPr>
          <w:p w14:paraId="4D7AB44F" w14:textId="77777777" w:rsidR="00646BBF" w:rsidRDefault="00646BBF" w:rsidP="006F7D8B">
            <w:pPr>
              <w:pStyle w:val="Brdtekst"/>
              <w:spacing w:after="0"/>
            </w:pPr>
            <w:r>
              <w:t>Decimaltegn</w:t>
            </w:r>
          </w:p>
        </w:tc>
        <w:tc>
          <w:tcPr>
            <w:tcW w:w="4315" w:type="dxa"/>
            <w:vAlign w:val="center"/>
          </w:tcPr>
          <w:p w14:paraId="77640D7E" w14:textId="77777777" w:rsidR="00646BBF" w:rsidRDefault="00646BBF" w:rsidP="006F7D8B">
            <w:pPr>
              <w:pStyle w:val="Brdtekst"/>
              <w:spacing w:after="0"/>
            </w:pPr>
            <w:r>
              <w:t>.</w:t>
            </w:r>
          </w:p>
        </w:tc>
      </w:tr>
      <w:tr w:rsidR="00646BBF" w14:paraId="347D84D4" w14:textId="77777777" w:rsidTr="006F7D8B">
        <w:trPr>
          <w:trHeight w:val="360"/>
        </w:trPr>
        <w:tc>
          <w:tcPr>
            <w:tcW w:w="4315" w:type="dxa"/>
            <w:vAlign w:val="center"/>
          </w:tcPr>
          <w:p w14:paraId="7DADAD80" w14:textId="77777777" w:rsidR="00646BBF" w:rsidRDefault="00646BBF" w:rsidP="006F7D8B">
            <w:pPr>
              <w:pStyle w:val="Brdtekst"/>
              <w:spacing w:after="0"/>
            </w:pPr>
            <w:r>
              <w:t>Procent</w:t>
            </w:r>
          </w:p>
        </w:tc>
        <w:tc>
          <w:tcPr>
            <w:tcW w:w="4315" w:type="dxa"/>
            <w:vAlign w:val="center"/>
          </w:tcPr>
          <w:p w14:paraId="0AE5FF3D" w14:textId="77777777" w:rsidR="00646BBF" w:rsidRDefault="00646BBF" w:rsidP="006F7D8B">
            <w:pPr>
              <w:pStyle w:val="Brdtekst"/>
              <w:spacing w:after="0"/>
            </w:pPr>
            <w:r>
              <w:t>%</w:t>
            </w:r>
          </w:p>
        </w:tc>
      </w:tr>
      <w:tr w:rsidR="00646BBF" w14:paraId="5D53945C" w14:textId="77777777" w:rsidTr="006F7D8B">
        <w:trPr>
          <w:trHeight w:val="360"/>
        </w:trPr>
        <w:tc>
          <w:tcPr>
            <w:tcW w:w="4315" w:type="dxa"/>
            <w:vAlign w:val="center"/>
          </w:tcPr>
          <w:p w14:paraId="4E5D7F4C" w14:textId="77777777" w:rsidR="00646BBF" w:rsidRDefault="00646BBF" w:rsidP="006F7D8B">
            <w:pPr>
              <w:pStyle w:val="Brdtekst"/>
              <w:spacing w:after="0"/>
            </w:pPr>
            <w:r>
              <w:t xml:space="preserve">Kvadratrod </w:t>
            </w:r>
          </w:p>
        </w:tc>
        <w:tc>
          <w:tcPr>
            <w:tcW w:w="4315" w:type="dxa"/>
            <w:vAlign w:val="center"/>
          </w:tcPr>
          <w:p w14:paraId="73E96EFB" w14:textId="77777777" w:rsidR="00646BBF" w:rsidRDefault="00646BBF" w:rsidP="006F7D8B">
            <w:pPr>
              <w:pStyle w:val="Brdtekst"/>
              <w:spacing w:after="0"/>
            </w:pPr>
            <w:r>
              <w:t>CTRL + SHIFT + S</w:t>
            </w:r>
          </w:p>
        </w:tc>
      </w:tr>
      <w:tr w:rsidR="00646BBF" w14:paraId="3D6D872C" w14:textId="77777777" w:rsidTr="006F7D8B">
        <w:trPr>
          <w:trHeight w:val="360"/>
        </w:trPr>
        <w:tc>
          <w:tcPr>
            <w:tcW w:w="4315" w:type="dxa"/>
            <w:vAlign w:val="center"/>
          </w:tcPr>
          <w:p w14:paraId="6A6F6CF4" w14:textId="77777777" w:rsidR="00646BBF" w:rsidRDefault="00646BBF" w:rsidP="006F7D8B">
            <w:pPr>
              <w:pStyle w:val="Brdtekst"/>
              <w:spacing w:after="0"/>
            </w:pPr>
            <w:r>
              <w:t>Pi</w:t>
            </w:r>
          </w:p>
        </w:tc>
        <w:tc>
          <w:tcPr>
            <w:tcW w:w="4315" w:type="dxa"/>
            <w:vAlign w:val="center"/>
          </w:tcPr>
          <w:p w14:paraId="4FB3BD2F" w14:textId="77777777" w:rsidR="00646BBF" w:rsidRDefault="00646BBF" w:rsidP="006F7D8B">
            <w:pPr>
              <w:pStyle w:val="Brdtekst"/>
              <w:spacing w:after="0"/>
            </w:pPr>
            <w:r>
              <w:t>CTRL + Y</w:t>
            </w:r>
          </w:p>
        </w:tc>
      </w:tr>
    </w:tbl>
    <w:p w14:paraId="2DE76752" w14:textId="77777777" w:rsidR="00646BBF" w:rsidRDefault="00646BBF" w:rsidP="00646BBF">
      <w:pPr>
        <w:pStyle w:val="Brdtekst"/>
      </w:pPr>
    </w:p>
    <w:p w14:paraId="21738171" w14:textId="77777777" w:rsidR="00646BBF" w:rsidRDefault="00646BBF" w:rsidP="00646BBF">
      <w:pPr>
        <w:pStyle w:val="Overskrift1"/>
      </w:pPr>
      <w:bookmarkStart w:id="278" w:name="_Tocd18e2894"/>
      <w:bookmarkStart w:id="279" w:name="_Refd18e2894"/>
      <w:bookmarkStart w:id="280" w:name="_Toc183783310"/>
      <w:r>
        <w:t>Brug af Dato og</w:t>
      </w:r>
      <w:bookmarkEnd w:id="278"/>
      <w:r>
        <w:t xml:space="preserve"> Klokkeslæt</w:t>
      </w:r>
      <w:bookmarkEnd w:id="279"/>
      <w:bookmarkEnd w:id="280"/>
    </w:p>
    <w:p w14:paraId="67399EEB" w14:textId="77777777" w:rsidR="00646BBF" w:rsidRDefault="00646BBF" w:rsidP="00646BBF">
      <w:pPr>
        <w:pStyle w:val="Brdtekst"/>
      </w:pPr>
      <w:r>
        <w:t xml:space="preserve">Din Mantis Q40 punktdisplay tilbyder en applikation som returnerer aktuelle dato og klokkeslæt til dig. </w:t>
      </w:r>
    </w:p>
    <w:p w14:paraId="28929987" w14:textId="77777777" w:rsidR="00646BBF" w:rsidRDefault="00646BBF" w:rsidP="00646BBF">
      <w:pPr>
        <w:pStyle w:val="Brdtekst"/>
      </w:pPr>
      <w:r>
        <w:t>For at åbne Dato og Klokkeslæt applikationen skal du:</w:t>
      </w:r>
    </w:p>
    <w:p w14:paraId="1B18A90F" w14:textId="77777777" w:rsidR="00646BBF" w:rsidRDefault="00646BBF" w:rsidP="002A2C1A">
      <w:pPr>
        <w:pStyle w:val="Brdtekst"/>
        <w:numPr>
          <w:ilvl w:val="0"/>
          <w:numId w:val="30"/>
        </w:numPr>
      </w:pPr>
      <w:r>
        <w:t>Navigere til Hovedmenuen.</w:t>
      </w:r>
    </w:p>
    <w:p w14:paraId="1C1A7633" w14:textId="163AE8C9" w:rsidR="00646BBF" w:rsidRDefault="00646BBF" w:rsidP="002A2C1A">
      <w:pPr>
        <w:pStyle w:val="Brdtekst"/>
        <w:numPr>
          <w:ilvl w:val="0"/>
          <w:numId w:val="30"/>
        </w:numPr>
      </w:pPr>
      <w:r>
        <w:t>Benyt Forrige eller Næste knappen indtil du lander på Dato og Klokkeslæt menu elementet.</w:t>
      </w:r>
    </w:p>
    <w:p w14:paraId="3E353C86" w14:textId="5E4D1C98" w:rsidR="00646BBF" w:rsidRDefault="00646BBF" w:rsidP="002A2C1A">
      <w:pPr>
        <w:pStyle w:val="Brdtekst"/>
        <w:numPr>
          <w:ilvl w:val="0"/>
          <w:numId w:val="30"/>
        </w:numPr>
      </w:pPr>
      <w:r>
        <w:t>Tryk på Enter eller en af dine markørrute knapper.</w:t>
      </w:r>
    </w:p>
    <w:p w14:paraId="1B5FAAC9" w14:textId="59EFEAFA" w:rsidR="00646BBF" w:rsidRDefault="00646BBF" w:rsidP="00646BBF">
      <w:pPr>
        <w:pStyle w:val="Overskrift2"/>
      </w:pPr>
      <w:bookmarkStart w:id="281" w:name="_Refd18e2923"/>
      <w:bookmarkStart w:id="282" w:name="_Tocd18e2923"/>
      <w:bookmarkStart w:id="283" w:name="_Toc183783311"/>
      <w:r>
        <w:t>Præsentation af Klokkeslæt og Dato</w:t>
      </w:r>
      <w:bookmarkEnd w:id="281"/>
      <w:bookmarkEnd w:id="282"/>
      <w:bookmarkEnd w:id="283"/>
    </w:p>
    <w:p w14:paraId="4027AD26" w14:textId="77777777" w:rsidR="00646BBF" w:rsidRDefault="00646BBF" w:rsidP="00646BBF">
      <w:pPr>
        <w:pStyle w:val="Brdtekst"/>
      </w:pPr>
      <w:r>
        <w:t xml:space="preserve">Når du starter Dato og Klokkeslæt applikationen vil du kunne aflæse aktuelle klokkeslæt i dit punktdisplay. </w:t>
      </w:r>
    </w:p>
    <w:p w14:paraId="4D2A5343" w14:textId="77777777" w:rsidR="00646BBF" w:rsidRDefault="00646BBF" w:rsidP="00646BBF">
      <w:pPr>
        <w:pStyle w:val="Brdtekst"/>
      </w:pPr>
      <w:r>
        <w:t xml:space="preserve">Panorer til højre en gang ved brug af Højre knap for at få præsenteret dato. </w:t>
      </w:r>
    </w:p>
    <w:p w14:paraId="6BC8FD9D" w14:textId="77777777" w:rsidR="00646BBF" w:rsidRDefault="00646BBF" w:rsidP="00646BBF">
      <w:pPr>
        <w:pStyle w:val="Brdtekst"/>
      </w:pPr>
      <w:r>
        <w:t xml:space="preserve">Panorer til venstre ved brug af Venstre knap for at vende retur til klokkeslættet. </w:t>
      </w:r>
    </w:p>
    <w:p w14:paraId="18B66CCB" w14:textId="778053E6" w:rsidR="00646BBF" w:rsidRDefault="00646BBF" w:rsidP="00646BBF">
      <w:pPr>
        <w:pStyle w:val="Brdtekst"/>
      </w:pPr>
      <w:r>
        <w:t>Du har også mulighed for at få præsenteret aktuelle klokkeslæt og dato fra tilfældige steder i din Mantis Q40 punktdisplay ved at benytte CTRL + FN + T for klokkeslæt, og CTRL + FN + D for dato.</w:t>
      </w:r>
    </w:p>
    <w:p w14:paraId="29786BDC" w14:textId="306F0640" w:rsidR="00646BBF" w:rsidRDefault="00646BBF" w:rsidP="00646BBF">
      <w:pPr>
        <w:pStyle w:val="Overskrift2"/>
      </w:pPr>
      <w:bookmarkStart w:id="284" w:name="_Refd18e2938"/>
      <w:bookmarkStart w:id="285" w:name="_Tocd18e2938"/>
      <w:bookmarkStart w:id="286" w:name="_Toc183783312"/>
      <w:r>
        <w:t>Indstilling af Klokkeslæt og Dato</w:t>
      </w:r>
      <w:bookmarkEnd w:id="284"/>
      <w:bookmarkEnd w:id="285"/>
      <w:bookmarkEnd w:id="286"/>
    </w:p>
    <w:p w14:paraId="0BCE8EAC" w14:textId="77777777" w:rsidR="00646BBF" w:rsidRDefault="00646BBF" w:rsidP="00646BBF">
      <w:pPr>
        <w:pStyle w:val="Brdtekst"/>
      </w:pPr>
      <w:r>
        <w:t>For at justere på klokkeslættet og datoen, benyt CTRL + M når du befinder dig i Dato og Klokkeslæt applikationen.</w:t>
      </w:r>
    </w:p>
    <w:p w14:paraId="0E44155C" w14:textId="77777777" w:rsidR="00646BBF" w:rsidRDefault="00646BBF" w:rsidP="00646BBF">
      <w:pPr>
        <w:pStyle w:val="Brdtekst"/>
      </w:pPr>
      <w:r>
        <w:t xml:space="preserve">En undermenu præsenteres for dig med de følgende muligheder: </w:t>
      </w:r>
    </w:p>
    <w:p w14:paraId="64F418BA" w14:textId="77777777" w:rsidR="00646BBF" w:rsidRDefault="00646BBF" w:rsidP="002A2C1A">
      <w:pPr>
        <w:pStyle w:val="Brdtekst"/>
        <w:numPr>
          <w:ilvl w:val="0"/>
          <w:numId w:val="31"/>
        </w:numPr>
        <w:ind w:left="360"/>
      </w:pPr>
      <w:r>
        <w:rPr>
          <w:rStyle w:val="Strk"/>
        </w:rPr>
        <w:t>Ændre klokkeslæt</w:t>
      </w:r>
      <w:r>
        <w:t>: Indskriv aktuelle timetal inde i de firkantede parenteser og tryk Enter - gentag for minutter.</w:t>
      </w:r>
    </w:p>
    <w:p w14:paraId="03657B27" w14:textId="77777777" w:rsidR="00646BBF" w:rsidRDefault="00646BBF" w:rsidP="002A2C1A">
      <w:pPr>
        <w:pStyle w:val="Brdtekst"/>
        <w:numPr>
          <w:ilvl w:val="0"/>
          <w:numId w:val="31"/>
        </w:numPr>
        <w:ind w:left="360"/>
      </w:pPr>
      <w:r>
        <w:rPr>
          <w:rStyle w:val="Strk"/>
        </w:rPr>
        <w:t>Ændre dato</w:t>
      </w:r>
      <w:r>
        <w:t>: Indskriv aktuelle årstal inde i de firkantede parenteser og tryk Enter - gentag for måned samt dato.</w:t>
      </w:r>
    </w:p>
    <w:p w14:paraId="67324A00" w14:textId="38B26047" w:rsidR="00646BBF" w:rsidRDefault="00646BBF" w:rsidP="002A2C1A">
      <w:pPr>
        <w:pStyle w:val="Brdtekst"/>
        <w:numPr>
          <w:ilvl w:val="0"/>
          <w:numId w:val="31"/>
        </w:numPr>
        <w:ind w:left="360"/>
      </w:pPr>
      <w:r>
        <w:rPr>
          <w:rStyle w:val="Strk"/>
        </w:rPr>
        <w:t>Sommertid</w:t>
      </w:r>
      <w:r>
        <w:t>: Benyt Enter for at aktivere eller deaktivere sommertid.</w:t>
      </w:r>
    </w:p>
    <w:p w14:paraId="0F4DE31B" w14:textId="77777777" w:rsidR="00646BBF" w:rsidRDefault="00646BBF" w:rsidP="002A2C1A">
      <w:pPr>
        <w:pStyle w:val="Brdtekst"/>
        <w:numPr>
          <w:ilvl w:val="0"/>
          <w:numId w:val="31"/>
        </w:numPr>
        <w:ind w:left="360"/>
      </w:pPr>
      <w:r>
        <w:rPr>
          <w:rStyle w:val="Strk"/>
        </w:rPr>
        <w:t>Tidsformat</w:t>
      </w:r>
      <w:r>
        <w:t>: Benyt Enter for at skifte mellem 24 timer og 12 timers format.</w:t>
      </w:r>
    </w:p>
    <w:p w14:paraId="3A0E3503" w14:textId="77777777" w:rsidR="00646BBF" w:rsidRDefault="00646BBF" w:rsidP="002A2C1A">
      <w:pPr>
        <w:pStyle w:val="Brdtekst"/>
        <w:numPr>
          <w:ilvl w:val="0"/>
          <w:numId w:val="31"/>
        </w:numPr>
        <w:ind w:left="360"/>
      </w:pPr>
      <w:r>
        <w:rPr>
          <w:rStyle w:val="Strk"/>
        </w:rPr>
        <w:t>Datoformat</w:t>
      </w:r>
      <w:r>
        <w:t xml:space="preserve">: Vælg det ønskede datoformat (se mulighederne herunder) og benyt Enter. </w:t>
      </w:r>
    </w:p>
    <w:p w14:paraId="3D2BD640" w14:textId="21B87B35" w:rsidR="00D94533" w:rsidRDefault="00D94533" w:rsidP="002A2C1A">
      <w:pPr>
        <w:pStyle w:val="Brdtekst"/>
        <w:numPr>
          <w:ilvl w:val="1"/>
          <w:numId w:val="31"/>
        </w:numPr>
        <w:spacing w:after="0"/>
      </w:pPr>
      <w:r>
        <w:t>Standard sprog</w:t>
      </w:r>
    </w:p>
    <w:p w14:paraId="4E148264" w14:textId="05F5AE49" w:rsidR="00646BBF" w:rsidRDefault="00646BBF" w:rsidP="002A2C1A">
      <w:pPr>
        <w:pStyle w:val="Brdtekst"/>
        <w:numPr>
          <w:ilvl w:val="1"/>
          <w:numId w:val="31"/>
        </w:numPr>
        <w:spacing w:after="0"/>
      </w:pPr>
      <w:r>
        <w:t xml:space="preserve">Dag, Måned, År </w:t>
      </w:r>
    </w:p>
    <w:p w14:paraId="03DB090E" w14:textId="77777777" w:rsidR="00646BBF" w:rsidRDefault="00646BBF" w:rsidP="002A2C1A">
      <w:pPr>
        <w:pStyle w:val="Brdtekst"/>
        <w:numPr>
          <w:ilvl w:val="1"/>
          <w:numId w:val="31"/>
        </w:numPr>
        <w:spacing w:after="0"/>
      </w:pPr>
      <w:r>
        <w:t xml:space="preserve">Måned, Dag </w:t>
      </w:r>
    </w:p>
    <w:p w14:paraId="04F6FF95" w14:textId="77777777" w:rsidR="00646BBF" w:rsidRDefault="00646BBF" w:rsidP="002A2C1A">
      <w:pPr>
        <w:pStyle w:val="Brdtekst"/>
        <w:numPr>
          <w:ilvl w:val="1"/>
          <w:numId w:val="31"/>
        </w:numPr>
        <w:spacing w:after="0"/>
      </w:pPr>
      <w:r>
        <w:t xml:space="preserve">Måned, Dag, År </w:t>
      </w:r>
    </w:p>
    <w:p w14:paraId="12B7B207" w14:textId="77777777" w:rsidR="00646BBF" w:rsidRDefault="00646BBF" w:rsidP="002A2C1A">
      <w:pPr>
        <w:pStyle w:val="Brdtekst"/>
        <w:numPr>
          <w:ilvl w:val="1"/>
          <w:numId w:val="31"/>
        </w:numPr>
        <w:spacing w:after="0"/>
      </w:pPr>
      <w:r>
        <w:t xml:space="preserve">År, måned, dag </w:t>
      </w:r>
    </w:p>
    <w:p w14:paraId="2C35612E" w14:textId="77777777" w:rsidR="00646BBF" w:rsidRDefault="00646BBF" w:rsidP="002A2C1A">
      <w:pPr>
        <w:pStyle w:val="Brdtekst"/>
        <w:numPr>
          <w:ilvl w:val="1"/>
          <w:numId w:val="31"/>
        </w:numPr>
      </w:pPr>
      <w:r>
        <w:t xml:space="preserve">Dag, Måned </w:t>
      </w:r>
    </w:p>
    <w:p w14:paraId="17CA83CF" w14:textId="77777777" w:rsidR="00114F44" w:rsidRDefault="00114F44" w:rsidP="00761DD2">
      <w:pPr>
        <w:pStyle w:val="Overskrift1"/>
      </w:pPr>
      <w:bookmarkStart w:id="287" w:name="_Setting_User_Preferences"/>
      <w:bookmarkStart w:id="288" w:name="_Modules_available_in"/>
      <w:bookmarkStart w:id="289" w:name="_Toc181193367"/>
      <w:bookmarkStart w:id="290" w:name="_Refd18e2965"/>
      <w:bookmarkStart w:id="291" w:name="_Tocd18e2965"/>
      <w:bookmarkStart w:id="292" w:name="_Toc183783313"/>
      <w:bookmarkEnd w:id="287"/>
      <w:bookmarkEnd w:id="288"/>
      <w:r>
        <w:rPr>
          <w:rStyle w:val="Overskrift1Tegn"/>
        </w:rPr>
        <w:t>Søgemuligheder i flere applikationer</w:t>
      </w:r>
      <w:bookmarkEnd w:id="289"/>
      <w:bookmarkEnd w:id="292"/>
    </w:p>
    <w:p w14:paraId="4F2F51FF" w14:textId="4F446031" w:rsidR="00114F44" w:rsidRDefault="00114F44" w:rsidP="00114F44">
      <w:pPr>
        <w:pStyle w:val="Brdtekst"/>
      </w:pPr>
      <w:r>
        <w:t xml:space="preserve">Søgemuligheder, der er tilgængelige i flere applikationer. I øjeblikket er det muligt at søge på Wikipedia, Wiktionary og WordNet i applikationerne Editor, Braille Editor og Bibliotek. </w:t>
      </w:r>
    </w:p>
    <w:p w14:paraId="65698D82" w14:textId="77777777" w:rsidR="00114F44" w:rsidRDefault="00114F44" w:rsidP="00114F44">
      <w:pPr>
        <w:pStyle w:val="Overskrift2"/>
      </w:pPr>
      <w:bookmarkStart w:id="293" w:name="_Toc181193368"/>
      <w:bookmarkStart w:id="294" w:name="_Toc183783314"/>
      <w:r>
        <w:t>Søg på Wikipedia</w:t>
      </w:r>
      <w:bookmarkEnd w:id="293"/>
      <w:bookmarkEnd w:id="294"/>
    </w:p>
    <w:p w14:paraId="1D66A752" w14:textId="3FCFF9A3" w:rsidR="00114F44" w:rsidRDefault="00114F44" w:rsidP="00114F44">
      <w:r>
        <w:t>Du kan søge på Wikipedia på basis af et ord i din tekst. Søgningen kan anvendes i tekstdokumenter, lyddokumenter og bøger. I et dokument placeres markøren på det ønskede søgeord hvorefter genvejen CTRL + Shift + W aktiveres eller du kan benytte Wikipedia fra Kontekstmenuen eller Edit undermenuen. I Bibliotek appen finder du kommandoen i Bibliotek menuen og i Kontekstmenuen. Det ord som markøren står på skrives automatisk ind i Wikipedia søgefeltet. Du kan derfor trykke Enter for at søge på ordet så snart Wikipedia er indlæst eller du kan slette ordet og skrive en anden søgetekst. Bemærk at du i visse lyd og punktskrift bøger selv skal skrive ordet for at søge på det i Wikipedia. Tryk Enter for at gennemføre søgningen.</w:t>
      </w:r>
    </w:p>
    <w:p w14:paraId="062DA845" w14:textId="5B8BCE91" w:rsidR="00114F44" w:rsidRDefault="00114F44" w:rsidP="00114F44">
      <w:r>
        <w:t>Søgeresultaterne vises. Du vil for hver resultat se et tal efterfulgt af navnet på artiklen og dernæst et sammendrag af artiklen. Du kan anvende højre og venstre navigationstast til et gennemse den viste information for det enkelte resultat og forrige og næste navigationstaster eller Pil op og ned til at navigere mellem resultaterne. Når markøren er placeret på det ønskede resultat kan du trykke Enter for at åbne artiklen.</w:t>
      </w:r>
    </w:p>
    <w:p w14:paraId="209D0A61" w14:textId="75723D85" w:rsidR="00114F44" w:rsidRDefault="00114F44" w:rsidP="00114F44">
      <w:r>
        <w:t>Du kan nu læse hele artiklen. Du kan navigere i teksten med høre og venstre navigationstaster samt Pil op og ned. Forrige og næste navigationstaster anvendes til at navigere mellem overskrifter i artiklen. Du kan også anvende genvejen CTRL + Shift + G til at få hele artiklen læst højt. Du kan søge efter tekst i artiklen ved at anvende genvejen CTRL + F. Skriv søgeordet i redigeringsfeltet og tryk Enter. Den nærmeste forekomst af ordet vises. Genvejene F3 og CTRL + 3 anvendes til at navigere til næste forekomst og Shift + F3 eller CTRL + Shift + 3 til forrige forekomst. Tryk Escape eller Luk knappen for at lukke artiklen.</w:t>
      </w:r>
    </w:p>
    <w:p w14:paraId="43A3DE44" w14:textId="77777777" w:rsidR="00114F44" w:rsidRDefault="00114F44" w:rsidP="00114F44">
      <w:r>
        <w:t>Bemærk: artiklen kan kun læses. Den kan ikke hverken kopieres eller gemmes. Mens du læser artikler har du ikke adgang til Kontekstmenuen. Bemærk også at artiklerne i resultatlisten vises ved brug af den valgte punktskrift tabel i din sprogprofil. Det betyder for eksempel at hvis du anvender danske regler så vil resultaterne tilsvarende være fra den danske Wikipedia. For at kunne anvende Søg på Wikipedia skal du have Internet forbindelse. Såfremt du ikke har Internet forbindelse vil du få en fejlmeddelelse når du forsøger at gennemføre en søgning.</w:t>
      </w:r>
    </w:p>
    <w:p w14:paraId="0092A4EF" w14:textId="7A09081F" w:rsidR="00114F44" w:rsidRDefault="00114F44" w:rsidP="00114F44">
      <w:pPr>
        <w:pStyle w:val="Overskrift2"/>
      </w:pPr>
      <w:bookmarkStart w:id="295" w:name="_Toc181193369"/>
      <w:bookmarkStart w:id="296" w:name="_Toc183783315"/>
      <w:r>
        <w:t>Søg på Wiktionary</w:t>
      </w:r>
      <w:bookmarkEnd w:id="295"/>
      <w:bookmarkEnd w:id="296"/>
      <w:r>
        <w:t xml:space="preserve"> </w:t>
      </w:r>
    </w:p>
    <w:p w14:paraId="14CE0A37" w14:textId="0952E67C" w:rsidR="00114F44" w:rsidRDefault="00114F44" w:rsidP="00114F44">
      <w:r>
        <w:t>Du kan søge på Wiktionary på basis af et ord i din tekst. Placer markøren på det ønskede ord og tryk CTRL + D eller benyt Kontekstmenuen under “Edit” undermenuen. I Bibliotek appen finder du kommandoen i Bibliotek menuen og i Kontekstmenuen. Det ord som markøren står på skrives automatisk ind i Wiktionary søgefeltet. Du kan ændre søgeordet såfremt du ønsker det eller beholde ordet som det er. Bemærk at du i visse lyd og punktskrift bøger selv skal skrive ordet for at søge på det i Wiktionary. Tryk Enter for at gennemføre søgningen. Søgeresultaterne vises. Du kan anvende højre og venstre navigationstast til et gennemse den viste information for det enkelte resultat og forrige og næste navigationstaster eller Pil op og ned til at navigere mellem resultaterne. Når du kommer til den ønskede bog, så tryk Enter for at åbne den.</w:t>
      </w:r>
    </w:p>
    <w:p w14:paraId="3F6AABF6" w14:textId="65BFD777" w:rsidR="00114F44" w:rsidRDefault="00114F44" w:rsidP="00114F44">
      <w:r>
        <w:t>Du kan nu læse hele artiklen. Du kan navigere i teksten med høre og venstre navigationstaster samt Pil op og ned. Forrige og næste navigationstaster anvendes til at navigere mellem overskrifter i artiklen. Du kan også anvende genvejen CTRL + Shift + G til at få hele artiklen læst højt. Du kan søge efter tekst i artiklen ved at anvende genvejen CTRL + F. Skriv søgeordet i redigeringsfeltet og tryk Enter. Den nærmeste forekomst af ordet vises. Genvejene F3 og CTRL + 3 anvendes til at navigere til næste forekomst og Shift + F3 eller CTRL + Shift + 3 til forrige forekomst. Tryk Escape eller Luk knappen for at lukke artiklen.</w:t>
      </w:r>
    </w:p>
    <w:p w14:paraId="7A53C262" w14:textId="77777777" w:rsidR="00114F44" w:rsidRDefault="00114F44" w:rsidP="00114F44">
      <w:r>
        <w:t xml:space="preserve">Bemærk: artiklen kan kun læses. Den kan ikke hverken kopieres eller gemmes. Mens du læser artikler har du ikke adgang til Kontekstmenuen. Bemærk også at artiklerne i resultatlisten vises ved brug af den valgte punktskrift tabel i din sprogprofil. Det betyder for eksempel at hvis du anvender danske regler så vil resultaterne tilsvarende være fra den danske Wikipedia. For at kunne anvende Søg på Wiktionary skal du have Internet forbindelse. Såfremt du ikke har Internet forbindelse vil du få en fejlmeddelelse når du forsøger at gennemføre en søgning. </w:t>
      </w:r>
    </w:p>
    <w:p w14:paraId="7A55332B" w14:textId="77777777" w:rsidR="00114F44" w:rsidRDefault="00114F44" w:rsidP="00114F44">
      <w:pPr>
        <w:pStyle w:val="Overskrift2"/>
      </w:pPr>
      <w:bookmarkStart w:id="297" w:name="_Toc181193370"/>
      <w:bookmarkStart w:id="298" w:name="_Toc183783316"/>
      <w:r>
        <w:t>Søg på WordNet</w:t>
      </w:r>
      <w:bookmarkEnd w:id="297"/>
      <w:bookmarkEnd w:id="298"/>
    </w:p>
    <w:p w14:paraId="3198E558" w14:textId="6CBDA0BA" w:rsidR="00114F44" w:rsidRDefault="00114F44" w:rsidP="00114F44">
      <w:r>
        <w:t>WordNet er en leksikalsk database over det engelsk sprog ejet af Princeton University. Du kan søge i denne leksikalske database efter specifikke ord. Tryk CTRL + Shift + D eller benyt Kontekstmenuen i Edit undermenuen til at starte en søgning. I Bibliotek appen finder du kommandoen i Bibliotek menuen og i Kontekstmenuen.</w:t>
      </w:r>
    </w:p>
    <w:p w14:paraId="51A32A06" w14:textId="535672E1" w:rsidR="00114F44" w:rsidRDefault="00114F44" w:rsidP="00114F44">
      <w:r>
        <w:t>I “WordNet” feltet kan du skrive et søgeord og trykke Enter for at starte søgningen. Definitionen vises. Du kan anvende højre og venstre navigationstast til et gennemse den viste information for det enkelte resultat og forrige og næste navigationstaster eller Pil op og ned til at navigere mellem resultaterne. Du kan også anvende genvejen CTRL + Shift + G til at få hele artiklen læst højt. Du kan søge efter tekst i artiklen ved at anvende genvejen CTRL + F. Skriv søgeordet i redigeringsfeltet og tryk Enter. Den nærmeste forekomst af ordet vises. Genvejene F3 og CTRL + 3 anvendes til at navigere til næste forekomst og Shift + F3 eller CTRL + Shift + 3 til forrige forekomst. Tryk Escape eller Luk knappen for at lukke artiklen.</w:t>
      </w:r>
    </w:p>
    <w:p w14:paraId="7B9005D6" w14:textId="77777777" w:rsidR="00114F44" w:rsidRDefault="00114F44" w:rsidP="00114F44">
      <w:r>
        <w:t>Bemærk: artiklen kan kun læses. Den kan ikke hverken kopieres eller gemmes. Mens du læser artikler har du ikke adgang til Kontekstmenuen. Bemærk at WordNet er på engelsk. Den danske wordnet.dk som også er en leksikalsk database understøttes p.t. ikke. Bemærk at WordNet kontrollerer din punktskrift tabel i din sprogprofil for at se om den er på engelsk. Det er nødvendigt at skifte til en engelsk sprogprofil for at kunne anvende WordNet.</w:t>
      </w:r>
    </w:p>
    <w:p w14:paraId="5F3CE4E4" w14:textId="77777777" w:rsidR="00114F44" w:rsidRDefault="00114F44" w:rsidP="00114F44">
      <w:pPr>
        <w:pStyle w:val="Overskrift2"/>
      </w:pPr>
      <w:bookmarkStart w:id="299" w:name="_Toc181193371"/>
      <w:bookmarkStart w:id="300" w:name="_Toc183783317"/>
      <w:r>
        <w:t>Genveje der er tilgængelige i flere applikationer</w:t>
      </w:r>
      <w:bookmarkEnd w:id="299"/>
      <w:bookmarkEnd w:id="300"/>
    </w:p>
    <w:p w14:paraId="3E25EC4C" w14:textId="5E93A98C" w:rsidR="00114F44" w:rsidRDefault="00114F44" w:rsidP="00114F44">
      <w:r>
        <w:t>Genveje der virker i flere applikationer vises i Tabel 9.</w:t>
      </w:r>
    </w:p>
    <w:p w14:paraId="4FE707E9" w14:textId="66472DC8" w:rsidR="00114F44" w:rsidRDefault="00114F44" w:rsidP="00114F44">
      <w:r>
        <w:t>Tabel 9: Genveje til søgemuligheder der virker i flere applikationer</w:t>
      </w:r>
    </w:p>
    <w:tbl>
      <w:tblPr>
        <w:tblStyle w:val="Tabel-Gitter"/>
        <w:tblW w:w="0" w:type="auto"/>
        <w:tblLook w:val="04A0" w:firstRow="1" w:lastRow="0" w:firstColumn="1" w:lastColumn="0" w:noHBand="0" w:noVBand="1"/>
      </w:tblPr>
      <w:tblGrid>
        <w:gridCol w:w="4675"/>
        <w:gridCol w:w="4675"/>
      </w:tblGrid>
      <w:tr w:rsidR="00114F44" w14:paraId="52E36A21" w14:textId="77777777" w:rsidTr="00B60BCF">
        <w:tc>
          <w:tcPr>
            <w:tcW w:w="4675" w:type="dxa"/>
          </w:tcPr>
          <w:p w14:paraId="6D27497D" w14:textId="77777777" w:rsidR="00114F44" w:rsidRDefault="00114F44" w:rsidP="00B60BCF">
            <w:r>
              <w:t>Handling</w:t>
            </w:r>
          </w:p>
        </w:tc>
        <w:tc>
          <w:tcPr>
            <w:tcW w:w="4675" w:type="dxa"/>
          </w:tcPr>
          <w:p w14:paraId="173B2411" w14:textId="77777777" w:rsidR="00114F44" w:rsidRDefault="00114F44" w:rsidP="00B60BCF">
            <w:r>
              <w:t>Genvej</w:t>
            </w:r>
          </w:p>
        </w:tc>
      </w:tr>
      <w:tr w:rsidR="00114F44" w14:paraId="320B52C5" w14:textId="77777777" w:rsidTr="00B60BCF">
        <w:tc>
          <w:tcPr>
            <w:tcW w:w="4675" w:type="dxa"/>
          </w:tcPr>
          <w:p w14:paraId="796B588A" w14:textId="77777777" w:rsidR="00114F44" w:rsidRDefault="00114F44" w:rsidP="00B60BCF">
            <w:r>
              <w:t>Søg på Wikipedia</w:t>
            </w:r>
          </w:p>
        </w:tc>
        <w:tc>
          <w:tcPr>
            <w:tcW w:w="4675" w:type="dxa"/>
          </w:tcPr>
          <w:p w14:paraId="26309D32" w14:textId="56DDC19C" w:rsidR="00114F44" w:rsidRDefault="000076B9" w:rsidP="00B60BCF">
            <w:r>
              <w:t>CTRL + SHIFT + V</w:t>
            </w:r>
          </w:p>
        </w:tc>
      </w:tr>
      <w:tr w:rsidR="00114F44" w14:paraId="415E622B" w14:textId="77777777" w:rsidTr="00B60BCF">
        <w:tc>
          <w:tcPr>
            <w:tcW w:w="4675" w:type="dxa"/>
          </w:tcPr>
          <w:p w14:paraId="77730D9B" w14:textId="77777777" w:rsidR="00114F44" w:rsidRDefault="00114F44" w:rsidP="00B60BCF">
            <w:r>
              <w:t>Søg på Wiktionary</w:t>
            </w:r>
          </w:p>
        </w:tc>
        <w:tc>
          <w:tcPr>
            <w:tcW w:w="4675" w:type="dxa"/>
          </w:tcPr>
          <w:p w14:paraId="13DDDC70" w14:textId="7A79B465" w:rsidR="00114F44" w:rsidRDefault="003E7341" w:rsidP="00B60BCF">
            <w:r>
              <w:t>CTRL + D</w:t>
            </w:r>
          </w:p>
        </w:tc>
      </w:tr>
      <w:tr w:rsidR="00114F44" w14:paraId="292B0433" w14:textId="77777777" w:rsidTr="00B60BCF">
        <w:tc>
          <w:tcPr>
            <w:tcW w:w="4675" w:type="dxa"/>
          </w:tcPr>
          <w:p w14:paraId="5CE8EF46" w14:textId="77777777" w:rsidR="00114F44" w:rsidRDefault="00114F44" w:rsidP="00B60BCF">
            <w:r>
              <w:t>Søg på WordNet</w:t>
            </w:r>
          </w:p>
        </w:tc>
        <w:tc>
          <w:tcPr>
            <w:tcW w:w="4675" w:type="dxa"/>
          </w:tcPr>
          <w:p w14:paraId="6F304098" w14:textId="46E7909D" w:rsidR="00114F44" w:rsidRDefault="003E7341" w:rsidP="00B60BCF">
            <w:r>
              <w:t>CTRL+SHIFT+D</w:t>
            </w:r>
          </w:p>
        </w:tc>
      </w:tr>
    </w:tbl>
    <w:p w14:paraId="44B2B0F8" w14:textId="77777777" w:rsidR="006926B8" w:rsidRDefault="006926B8" w:rsidP="00646BBF">
      <w:pPr>
        <w:pStyle w:val="Overskrift1"/>
      </w:pPr>
    </w:p>
    <w:p w14:paraId="16DDE2C0" w14:textId="24C2152A" w:rsidR="00646BBF" w:rsidRDefault="00646BBF" w:rsidP="00646BBF">
      <w:pPr>
        <w:pStyle w:val="Overskrift1"/>
      </w:pPr>
      <w:bookmarkStart w:id="301" w:name="_Toc183783318"/>
      <w:r>
        <w:t>Juster</w:t>
      </w:r>
      <w:bookmarkEnd w:id="290"/>
      <w:bookmarkEnd w:id="291"/>
      <w:r>
        <w:t xml:space="preserve"> brugerindstillinger</w:t>
      </w:r>
      <w:bookmarkEnd w:id="301"/>
    </w:p>
    <w:p w14:paraId="5950ACB3" w14:textId="443C4D26" w:rsidR="00646BBF" w:rsidRDefault="00646BBF" w:rsidP="00646BBF">
      <w:pPr>
        <w:pStyle w:val="Brdtekst"/>
      </w:pPr>
      <w:r>
        <w:rPr>
          <w:rStyle w:val="Strk"/>
          <w:b w:val="0"/>
        </w:rPr>
        <w:t xml:space="preserve">For at åbne Indstillinger skal du benytte Næste knappen indtil du lander på Indstillinger elementet </w:t>
      </w:r>
      <w:r>
        <w:t>eller indskrive et “S” direkte i Hovedmenuen efterfulgt af Enter eller en markørrute tast.</w:t>
      </w:r>
    </w:p>
    <w:p w14:paraId="06FE3DC6" w14:textId="5868744F" w:rsidR="00646BBF" w:rsidRDefault="007274E8" w:rsidP="00646BBF">
      <w:pPr>
        <w:pStyle w:val="Overskrift2"/>
      </w:pPr>
      <w:bookmarkStart w:id="302" w:name="_User_Setting_Options"/>
      <w:bookmarkStart w:id="303" w:name="_Refd18e2980"/>
      <w:bookmarkStart w:id="304" w:name="_Tocd18e2980"/>
      <w:bookmarkStart w:id="305" w:name="_Toc183783319"/>
      <w:bookmarkEnd w:id="302"/>
      <w:r>
        <w:t>Brugerindstillinger</w:t>
      </w:r>
      <w:bookmarkEnd w:id="303"/>
      <w:bookmarkEnd w:id="304"/>
      <w:r>
        <w:t xml:space="preserve"> Tabel</w:t>
      </w:r>
      <w:bookmarkEnd w:id="305"/>
    </w:p>
    <w:p w14:paraId="62949A3D" w14:textId="3AD20E22" w:rsidR="00646BBF" w:rsidRDefault="00646BBF" w:rsidP="00646BBF">
      <w:pPr>
        <w:pStyle w:val="Brdtekst"/>
      </w:pPr>
      <w:r>
        <w:t>Elementerne i Brugerindstillinger menuen er at finde i følgende tabel, Tabel 10.</w:t>
      </w:r>
    </w:p>
    <w:p w14:paraId="79EDF0AC" w14:textId="53650324" w:rsidR="00646BBF" w:rsidRPr="00646BBF" w:rsidRDefault="00646BBF" w:rsidP="00646BBF">
      <w:pPr>
        <w:pStyle w:val="Billedtekst"/>
        <w:keepNext/>
        <w:rPr>
          <w:rStyle w:val="Strk"/>
          <w:sz w:val="24"/>
          <w:szCs w:val="24"/>
        </w:rPr>
      </w:pPr>
      <w:r>
        <w:rPr>
          <w:rStyle w:val="Strk"/>
          <w:sz w:val="24"/>
        </w:rPr>
        <w:t>Tabel 10: Indstillinger muligheder</w:t>
      </w:r>
    </w:p>
    <w:tbl>
      <w:tblPr>
        <w:tblStyle w:val="Tabel-Gitter"/>
        <w:tblW w:w="0" w:type="auto"/>
        <w:tblLook w:val="04A0" w:firstRow="1" w:lastRow="0" w:firstColumn="1" w:lastColumn="0" w:noHBand="0" w:noVBand="1"/>
      </w:tblPr>
      <w:tblGrid>
        <w:gridCol w:w="3055"/>
        <w:gridCol w:w="5575"/>
      </w:tblGrid>
      <w:tr w:rsidR="00646BBF" w14:paraId="09049D4D" w14:textId="77777777" w:rsidTr="006F7D8B">
        <w:trPr>
          <w:trHeight w:val="432"/>
          <w:tblHeader/>
        </w:trPr>
        <w:tc>
          <w:tcPr>
            <w:tcW w:w="3055" w:type="dxa"/>
            <w:vAlign w:val="center"/>
          </w:tcPr>
          <w:p w14:paraId="3836E082" w14:textId="77777777" w:rsidR="00646BBF" w:rsidRPr="00D74F2E" w:rsidRDefault="00646BBF" w:rsidP="006F7D8B">
            <w:pPr>
              <w:pStyle w:val="Brdtekst"/>
              <w:spacing w:after="0"/>
              <w:jc w:val="center"/>
              <w:rPr>
                <w:rStyle w:val="Strk"/>
              </w:rPr>
            </w:pPr>
            <w:r>
              <w:rPr>
                <w:rStyle w:val="Strk"/>
              </w:rPr>
              <w:t>Funktion</w:t>
            </w:r>
          </w:p>
        </w:tc>
        <w:tc>
          <w:tcPr>
            <w:tcW w:w="5575" w:type="dxa"/>
            <w:vAlign w:val="center"/>
          </w:tcPr>
          <w:p w14:paraId="2C4FB5F7" w14:textId="77777777" w:rsidR="00646BBF" w:rsidRPr="00D74F2E" w:rsidRDefault="00646BBF" w:rsidP="006F7D8B">
            <w:pPr>
              <w:pStyle w:val="Brdtekst"/>
              <w:spacing w:after="0"/>
              <w:jc w:val="center"/>
              <w:rPr>
                <w:rStyle w:val="Strk"/>
              </w:rPr>
            </w:pPr>
            <w:r>
              <w:rPr>
                <w:rStyle w:val="Strk"/>
              </w:rPr>
              <w:t>Mulighed / Resultat</w:t>
            </w:r>
          </w:p>
        </w:tc>
      </w:tr>
      <w:tr w:rsidR="00646BBF" w14:paraId="716B1101" w14:textId="77777777" w:rsidTr="006F7D8B">
        <w:trPr>
          <w:trHeight w:val="360"/>
        </w:trPr>
        <w:tc>
          <w:tcPr>
            <w:tcW w:w="3055" w:type="dxa"/>
            <w:vAlign w:val="center"/>
          </w:tcPr>
          <w:p w14:paraId="11133AEA" w14:textId="77777777" w:rsidR="00646BBF" w:rsidRDefault="00646BBF" w:rsidP="006F7D8B">
            <w:pPr>
              <w:pStyle w:val="Brdtekst"/>
              <w:spacing w:after="0"/>
            </w:pPr>
            <w:r>
              <w:t>Flytilstand</w:t>
            </w:r>
          </w:p>
        </w:tc>
        <w:tc>
          <w:tcPr>
            <w:tcW w:w="5575" w:type="dxa"/>
            <w:vAlign w:val="center"/>
          </w:tcPr>
          <w:p w14:paraId="29C7CF5E" w14:textId="31F75743" w:rsidR="00646BBF" w:rsidRDefault="00646BBF" w:rsidP="00E573AB">
            <w:pPr>
              <w:pStyle w:val="Brdtekst"/>
              <w:spacing w:after="0"/>
            </w:pPr>
            <w:r>
              <w:t>Til eller Fra - Når Til vil alle trådløse funktioner være deaktiveret</w:t>
            </w:r>
          </w:p>
        </w:tc>
      </w:tr>
      <w:tr w:rsidR="00646BBF" w14:paraId="5B9C219E" w14:textId="77777777" w:rsidTr="006F7D8B">
        <w:trPr>
          <w:trHeight w:val="360"/>
        </w:trPr>
        <w:tc>
          <w:tcPr>
            <w:tcW w:w="3055" w:type="dxa"/>
            <w:vAlign w:val="center"/>
          </w:tcPr>
          <w:p w14:paraId="3378349F" w14:textId="78DB6E9E" w:rsidR="00646BBF" w:rsidRDefault="00646BBF" w:rsidP="00E573AB">
            <w:pPr>
              <w:pStyle w:val="Brdtekst"/>
              <w:spacing w:after="0"/>
            </w:pPr>
            <w:r>
              <w:t>Formatmarkører</w:t>
            </w:r>
          </w:p>
        </w:tc>
        <w:tc>
          <w:tcPr>
            <w:tcW w:w="5575" w:type="dxa"/>
            <w:vAlign w:val="center"/>
          </w:tcPr>
          <w:p w14:paraId="258788E9" w14:textId="5D98F43A" w:rsidR="00646BBF" w:rsidRDefault="00646BBF" w:rsidP="00E573AB">
            <w:pPr>
              <w:pStyle w:val="Brdtekst"/>
              <w:spacing w:after="0"/>
            </w:pPr>
            <w:r>
              <w:t>Til eller Fra - Når Fra vil formatmarkører være skjulte</w:t>
            </w:r>
          </w:p>
        </w:tc>
      </w:tr>
      <w:tr w:rsidR="00646BBF" w14:paraId="3EF58C9F" w14:textId="77777777" w:rsidTr="006F7D8B">
        <w:trPr>
          <w:trHeight w:val="360"/>
        </w:trPr>
        <w:tc>
          <w:tcPr>
            <w:tcW w:w="3055" w:type="dxa"/>
            <w:vAlign w:val="center"/>
          </w:tcPr>
          <w:p w14:paraId="0FC29579" w14:textId="77777777" w:rsidR="00646BBF" w:rsidRDefault="00646BBF" w:rsidP="006F7D8B">
            <w:pPr>
              <w:pStyle w:val="Brdtekst"/>
              <w:spacing w:after="0"/>
            </w:pPr>
            <w:r>
              <w:t>Synlig markør</w:t>
            </w:r>
          </w:p>
        </w:tc>
        <w:tc>
          <w:tcPr>
            <w:tcW w:w="5575" w:type="dxa"/>
            <w:vAlign w:val="center"/>
          </w:tcPr>
          <w:p w14:paraId="36ED0C17" w14:textId="4FDE4A8F" w:rsidR="00646BBF" w:rsidRDefault="00646BBF" w:rsidP="00E573AB">
            <w:pPr>
              <w:pStyle w:val="Brdtekst"/>
              <w:spacing w:after="0"/>
            </w:pPr>
            <w:r>
              <w:t>Til eller Fra</w:t>
            </w:r>
          </w:p>
        </w:tc>
      </w:tr>
      <w:tr w:rsidR="009636F5" w14:paraId="7A1E8CE4" w14:textId="77777777" w:rsidTr="006F7D8B">
        <w:trPr>
          <w:trHeight w:val="360"/>
        </w:trPr>
        <w:tc>
          <w:tcPr>
            <w:tcW w:w="3055" w:type="dxa"/>
            <w:vAlign w:val="center"/>
          </w:tcPr>
          <w:p w14:paraId="60C7CDD0" w14:textId="77B4E653" w:rsidR="009636F5" w:rsidRPr="00C67D18" w:rsidRDefault="009636F5" w:rsidP="009636F5">
            <w:pPr>
              <w:pStyle w:val="Brdtekst"/>
              <w:spacing w:after="0"/>
            </w:pPr>
            <w:r>
              <w:t>Markør blink</w:t>
            </w:r>
          </w:p>
        </w:tc>
        <w:tc>
          <w:tcPr>
            <w:tcW w:w="5575" w:type="dxa"/>
            <w:vAlign w:val="center"/>
          </w:tcPr>
          <w:p w14:paraId="6C2FA01E" w14:textId="71F4E553" w:rsidR="009636F5" w:rsidRPr="00C67D18" w:rsidRDefault="009636F5" w:rsidP="009636F5">
            <w:pPr>
              <w:pStyle w:val="Brdtekst"/>
              <w:spacing w:after="0"/>
            </w:pPr>
            <w:r>
              <w:t>Til eller Fra; Når Til, vil din markør blinke med en hastighed på 0,5 sekunder.</w:t>
            </w:r>
          </w:p>
        </w:tc>
      </w:tr>
      <w:tr w:rsidR="009636F5" w14:paraId="37E34A09" w14:textId="77777777" w:rsidTr="006F7D8B">
        <w:trPr>
          <w:trHeight w:val="360"/>
        </w:trPr>
        <w:tc>
          <w:tcPr>
            <w:tcW w:w="3055" w:type="dxa"/>
            <w:vAlign w:val="center"/>
          </w:tcPr>
          <w:p w14:paraId="6D20876D" w14:textId="77777777" w:rsidR="009636F5" w:rsidRDefault="009636F5" w:rsidP="009636F5">
            <w:pPr>
              <w:pStyle w:val="Brdtekst"/>
              <w:spacing w:after="0"/>
            </w:pPr>
            <w:r>
              <w:t>Besked Visning Periode</w:t>
            </w:r>
          </w:p>
        </w:tc>
        <w:tc>
          <w:tcPr>
            <w:tcW w:w="5575" w:type="dxa"/>
            <w:vAlign w:val="center"/>
          </w:tcPr>
          <w:p w14:paraId="13F84E5F" w14:textId="77777777" w:rsidR="009636F5" w:rsidRDefault="009636F5" w:rsidP="009636F5">
            <w:pPr>
              <w:pStyle w:val="Brdtekst"/>
              <w:spacing w:after="0"/>
            </w:pPr>
            <w:r>
              <w:t xml:space="preserve">1 til 30 sekunder: Antal sekunder beskeder skal vises </w:t>
            </w:r>
          </w:p>
        </w:tc>
      </w:tr>
      <w:tr w:rsidR="009636F5" w14:paraId="39EB2C7E" w14:textId="77777777" w:rsidTr="006F7D8B">
        <w:trPr>
          <w:trHeight w:val="360"/>
        </w:trPr>
        <w:tc>
          <w:tcPr>
            <w:tcW w:w="3055" w:type="dxa"/>
            <w:vAlign w:val="center"/>
          </w:tcPr>
          <w:p w14:paraId="259C059A" w14:textId="77777777" w:rsidR="009636F5" w:rsidRDefault="009636F5" w:rsidP="009636F5">
            <w:pPr>
              <w:pStyle w:val="Brdtekst"/>
              <w:spacing w:after="0"/>
            </w:pPr>
            <w:r>
              <w:t>Tid til dvale</w:t>
            </w:r>
          </w:p>
        </w:tc>
        <w:tc>
          <w:tcPr>
            <w:tcW w:w="5575" w:type="dxa"/>
            <w:vAlign w:val="center"/>
          </w:tcPr>
          <w:p w14:paraId="6D8F9F9D" w14:textId="1DDF2299" w:rsidR="009636F5" w:rsidRDefault="009636F5" w:rsidP="009636F5">
            <w:pPr>
              <w:pStyle w:val="Brdtekst"/>
              <w:spacing w:after="0"/>
            </w:pPr>
            <w:r>
              <w:t>Værdi i minutter - Indstil til 0 for at være deaktiveret</w:t>
            </w:r>
          </w:p>
        </w:tc>
      </w:tr>
      <w:tr w:rsidR="00C54EAA" w14:paraId="1756E364" w14:textId="77777777" w:rsidTr="006F7D8B">
        <w:trPr>
          <w:trHeight w:val="360"/>
        </w:trPr>
        <w:tc>
          <w:tcPr>
            <w:tcW w:w="3055" w:type="dxa"/>
            <w:vAlign w:val="center"/>
          </w:tcPr>
          <w:p w14:paraId="16447FDD" w14:textId="0E581A85" w:rsidR="00C54EAA" w:rsidRDefault="00374AEB" w:rsidP="009636F5">
            <w:pPr>
              <w:pStyle w:val="Brdtekst"/>
              <w:spacing w:after="0"/>
            </w:pPr>
            <w:r>
              <w:t>Auto sluk fra</w:t>
            </w:r>
          </w:p>
        </w:tc>
        <w:tc>
          <w:tcPr>
            <w:tcW w:w="5575" w:type="dxa"/>
            <w:vAlign w:val="center"/>
          </w:tcPr>
          <w:p w14:paraId="5CE9FB34" w14:textId="15EED492" w:rsidR="00C54EAA" w:rsidRDefault="00CF1FBE" w:rsidP="009636F5">
            <w:pPr>
              <w:pStyle w:val="Brdtekst"/>
              <w:spacing w:after="0"/>
            </w:pPr>
            <w:r>
              <w:t>Du kan vælge mellem 1, 2, 3 eller 4 timer eller Aldrig, hvor funktionen er slået fra.</w:t>
            </w:r>
          </w:p>
        </w:tc>
      </w:tr>
      <w:tr w:rsidR="009636F5" w14:paraId="1540CA14" w14:textId="77777777" w:rsidTr="006F7D8B">
        <w:trPr>
          <w:trHeight w:val="360"/>
        </w:trPr>
        <w:tc>
          <w:tcPr>
            <w:tcW w:w="3055" w:type="dxa"/>
            <w:vAlign w:val="center"/>
          </w:tcPr>
          <w:p w14:paraId="0E16AB54" w14:textId="77777777" w:rsidR="009636F5" w:rsidRDefault="009636F5" w:rsidP="009636F5">
            <w:pPr>
              <w:pStyle w:val="Brdtekst"/>
              <w:spacing w:after="0"/>
            </w:pPr>
            <w:r>
              <w:t>Tekstombrydning</w:t>
            </w:r>
          </w:p>
        </w:tc>
        <w:tc>
          <w:tcPr>
            <w:tcW w:w="5575" w:type="dxa"/>
            <w:vAlign w:val="center"/>
          </w:tcPr>
          <w:p w14:paraId="16B768EB" w14:textId="143F0879" w:rsidR="009636F5" w:rsidRDefault="009636F5" w:rsidP="009636F5">
            <w:pPr>
              <w:pStyle w:val="Brdtekst"/>
              <w:spacing w:after="0"/>
            </w:pPr>
            <w:r>
              <w:t>Til eller Fra</w:t>
            </w:r>
          </w:p>
        </w:tc>
      </w:tr>
      <w:tr w:rsidR="009636F5" w14:paraId="5F6E60C5" w14:textId="77777777" w:rsidTr="006F7D8B">
        <w:trPr>
          <w:trHeight w:val="360"/>
        </w:trPr>
        <w:tc>
          <w:tcPr>
            <w:tcW w:w="3055" w:type="dxa"/>
            <w:vAlign w:val="center"/>
          </w:tcPr>
          <w:p w14:paraId="71951869" w14:textId="77777777" w:rsidR="009636F5" w:rsidRDefault="009636F5" w:rsidP="009636F5">
            <w:pPr>
              <w:pStyle w:val="Brdtekst"/>
              <w:spacing w:after="0"/>
            </w:pPr>
            <w:r>
              <w:t>Fjern tomme linjer</w:t>
            </w:r>
          </w:p>
        </w:tc>
        <w:tc>
          <w:tcPr>
            <w:tcW w:w="5575" w:type="dxa"/>
            <w:vAlign w:val="center"/>
          </w:tcPr>
          <w:p w14:paraId="7FD6685B" w14:textId="710EC914" w:rsidR="009636F5" w:rsidRDefault="009636F5" w:rsidP="009636F5">
            <w:pPr>
              <w:pStyle w:val="Brdtekst"/>
              <w:spacing w:after="0"/>
            </w:pPr>
            <w:r>
              <w:t>Til eller Fra - Når Til vil blanke linjer ikke blive præsenteret</w:t>
            </w:r>
          </w:p>
        </w:tc>
      </w:tr>
      <w:tr w:rsidR="009636F5" w14:paraId="23E5396A" w14:textId="77777777" w:rsidTr="006F7D8B">
        <w:trPr>
          <w:trHeight w:val="360"/>
        </w:trPr>
        <w:tc>
          <w:tcPr>
            <w:tcW w:w="3055" w:type="dxa"/>
            <w:vAlign w:val="center"/>
          </w:tcPr>
          <w:p w14:paraId="28834D32" w14:textId="77777777" w:rsidR="009636F5" w:rsidRDefault="009636F5" w:rsidP="009636F5">
            <w:pPr>
              <w:pStyle w:val="Brdtekst"/>
              <w:spacing w:after="0"/>
            </w:pPr>
            <w:r>
              <w:t>Bekræft Sletning</w:t>
            </w:r>
          </w:p>
        </w:tc>
        <w:tc>
          <w:tcPr>
            <w:tcW w:w="5575" w:type="dxa"/>
            <w:vAlign w:val="center"/>
          </w:tcPr>
          <w:p w14:paraId="503532A8" w14:textId="7298E611" w:rsidR="009636F5" w:rsidRDefault="009636F5" w:rsidP="009636F5">
            <w:pPr>
              <w:pStyle w:val="Brdtekst"/>
              <w:spacing w:after="0"/>
            </w:pPr>
            <w:r>
              <w:t>Til eller Fra - Når Til vil din Mantis Q40 bede dig bekræfte en fil- / mappesletning</w:t>
            </w:r>
          </w:p>
        </w:tc>
      </w:tr>
      <w:tr w:rsidR="009636F5" w14:paraId="4B9E1F12" w14:textId="77777777" w:rsidTr="006F7D8B">
        <w:trPr>
          <w:trHeight w:val="360"/>
        </w:trPr>
        <w:tc>
          <w:tcPr>
            <w:tcW w:w="3055" w:type="dxa"/>
            <w:vAlign w:val="center"/>
          </w:tcPr>
          <w:p w14:paraId="2BD85DF1" w14:textId="77777777" w:rsidR="009636F5" w:rsidRDefault="009636F5" w:rsidP="009636F5">
            <w:pPr>
              <w:pStyle w:val="Brdtekst"/>
              <w:spacing w:after="0"/>
            </w:pPr>
            <w:r>
              <w:t>Vibration</w:t>
            </w:r>
          </w:p>
        </w:tc>
        <w:tc>
          <w:tcPr>
            <w:tcW w:w="5575" w:type="dxa"/>
            <w:vAlign w:val="center"/>
          </w:tcPr>
          <w:p w14:paraId="2698B680" w14:textId="32898266" w:rsidR="009636F5" w:rsidRDefault="009636F5" w:rsidP="009636F5">
            <w:pPr>
              <w:pStyle w:val="Brdtekst"/>
              <w:spacing w:after="0"/>
            </w:pPr>
            <w:r>
              <w:t>Til eller Fra - Når Til vil din Mantis Q40 vibrere</w:t>
            </w:r>
          </w:p>
        </w:tc>
      </w:tr>
      <w:tr w:rsidR="009636F5" w14:paraId="4C028FA1" w14:textId="77777777" w:rsidTr="006F7D8B">
        <w:trPr>
          <w:trHeight w:val="360"/>
        </w:trPr>
        <w:tc>
          <w:tcPr>
            <w:tcW w:w="3055" w:type="dxa"/>
            <w:vAlign w:val="center"/>
          </w:tcPr>
          <w:p w14:paraId="0C1AD5D3" w14:textId="77777777" w:rsidR="009636F5" w:rsidRDefault="009636F5" w:rsidP="009636F5">
            <w:pPr>
              <w:pStyle w:val="Brdtekst"/>
              <w:spacing w:after="0"/>
            </w:pPr>
            <w:r>
              <w:t>Lydsignal</w:t>
            </w:r>
          </w:p>
        </w:tc>
        <w:tc>
          <w:tcPr>
            <w:tcW w:w="5575" w:type="dxa"/>
            <w:vAlign w:val="center"/>
          </w:tcPr>
          <w:p w14:paraId="7C89C2C9" w14:textId="52D789B0" w:rsidR="009636F5" w:rsidRDefault="009636F5" w:rsidP="009636F5">
            <w:pPr>
              <w:pStyle w:val="Brdtekst"/>
              <w:spacing w:after="0"/>
            </w:pPr>
            <w:r>
              <w:t>Til eller Fra - Når Til vil din Mantis Q40 give et lydsignal</w:t>
            </w:r>
          </w:p>
        </w:tc>
      </w:tr>
      <w:tr w:rsidR="009636F5" w14:paraId="180811A7" w14:textId="77777777" w:rsidTr="006F7D8B">
        <w:trPr>
          <w:trHeight w:val="360"/>
        </w:trPr>
        <w:tc>
          <w:tcPr>
            <w:tcW w:w="3055" w:type="dxa"/>
            <w:vAlign w:val="center"/>
          </w:tcPr>
          <w:p w14:paraId="194D0203" w14:textId="77777777" w:rsidR="009636F5" w:rsidRDefault="009636F5" w:rsidP="009636F5">
            <w:pPr>
              <w:pStyle w:val="Brdtekst"/>
              <w:spacing w:after="0"/>
            </w:pPr>
            <w:r>
              <w:t>Konfigurer Tommel knapper</w:t>
            </w:r>
          </w:p>
        </w:tc>
        <w:tc>
          <w:tcPr>
            <w:tcW w:w="5575" w:type="dxa"/>
            <w:vAlign w:val="center"/>
          </w:tcPr>
          <w:p w14:paraId="3A52DD7F" w14:textId="41950566" w:rsidR="009636F5" w:rsidRDefault="009636F5" w:rsidP="009636F5">
            <w:pPr>
              <w:pStyle w:val="Brdtekst"/>
              <w:spacing w:after="0"/>
            </w:pPr>
            <w:r>
              <w:t>Modificer Forrige, Næste, Venstre og Højre knapper så de passer til dine læsefærdigheder.</w:t>
            </w:r>
          </w:p>
        </w:tc>
      </w:tr>
      <w:tr w:rsidR="009636F5" w14:paraId="79357DF2" w14:textId="77777777" w:rsidTr="006F7D8B">
        <w:trPr>
          <w:trHeight w:val="360"/>
        </w:trPr>
        <w:tc>
          <w:tcPr>
            <w:tcW w:w="3055" w:type="dxa"/>
            <w:vAlign w:val="center"/>
          </w:tcPr>
          <w:p w14:paraId="0899F635" w14:textId="77777777" w:rsidR="009636F5" w:rsidRDefault="009636F5" w:rsidP="009636F5">
            <w:pPr>
              <w:pStyle w:val="Brdtekst"/>
              <w:spacing w:after="0"/>
            </w:pPr>
            <w:r>
              <w:t>Trådløs notifikation</w:t>
            </w:r>
          </w:p>
        </w:tc>
        <w:tc>
          <w:tcPr>
            <w:tcW w:w="5575" w:type="dxa"/>
            <w:vAlign w:val="center"/>
          </w:tcPr>
          <w:p w14:paraId="15870E1F" w14:textId="77777777" w:rsidR="009636F5" w:rsidRDefault="009636F5" w:rsidP="009636F5">
            <w:pPr>
              <w:pStyle w:val="Brdtekst"/>
              <w:spacing w:after="0"/>
            </w:pPr>
            <w:r>
              <w:t>Aktiver eller Deaktiver annoncering ved Wi-Fi og Bluetooth forbindelser</w:t>
            </w:r>
          </w:p>
        </w:tc>
      </w:tr>
      <w:tr w:rsidR="009636F5" w14:paraId="195E6316" w14:textId="77777777" w:rsidTr="006F7D8B">
        <w:trPr>
          <w:trHeight w:val="360"/>
        </w:trPr>
        <w:tc>
          <w:tcPr>
            <w:tcW w:w="3055" w:type="dxa"/>
            <w:vAlign w:val="center"/>
          </w:tcPr>
          <w:p w14:paraId="632A7AF5" w14:textId="5FD95D49" w:rsidR="009636F5" w:rsidRDefault="009636F5" w:rsidP="009636F5">
            <w:pPr>
              <w:pStyle w:val="Brdtekst"/>
              <w:spacing w:after="0"/>
            </w:pPr>
            <w:r>
              <w:t>Start i Terminal</w:t>
            </w:r>
          </w:p>
        </w:tc>
        <w:tc>
          <w:tcPr>
            <w:tcW w:w="5575" w:type="dxa"/>
            <w:vAlign w:val="center"/>
          </w:tcPr>
          <w:p w14:paraId="6FBBF978" w14:textId="30DC9263" w:rsidR="009636F5" w:rsidRPr="00C67D18" w:rsidRDefault="009636F5" w:rsidP="009636F5">
            <w:pPr>
              <w:pStyle w:val="Brdtekst"/>
              <w:spacing w:after="0"/>
            </w:pPr>
            <w:r>
              <w:t>Til eller Fra; Når Til, vil din enhed automatisk starte op i Terminal funktionen efter genstart.</w:t>
            </w:r>
          </w:p>
        </w:tc>
      </w:tr>
      <w:tr w:rsidR="00C40BB8" w14:paraId="641C00E2" w14:textId="77777777" w:rsidTr="006F7D8B">
        <w:trPr>
          <w:trHeight w:val="360"/>
        </w:trPr>
        <w:tc>
          <w:tcPr>
            <w:tcW w:w="3055" w:type="dxa"/>
            <w:vAlign w:val="center"/>
          </w:tcPr>
          <w:p w14:paraId="774022BA" w14:textId="2C27D205" w:rsidR="00C40BB8" w:rsidRDefault="00C40BB8" w:rsidP="009636F5">
            <w:pPr>
              <w:pStyle w:val="Brdtekst"/>
              <w:spacing w:after="0"/>
            </w:pPr>
            <w:r>
              <w:t>Spørg om tilslutning via USB</w:t>
            </w:r>
          </w:p>
        </w:tc>
        <w:tc>
          <w:tcPr>
            <w:tcW w:w="5575" w:type="dxa"/>
            <w:vAlign w:val="center"/>
          </w:tcPr>
          <w:p w14:paraId="7367A8A8" w14:textId="77777777" w:rsidR="00C40BB8" w:rsidRPr="00F85551" w:rsidRDefault="00C40BB8" w:rsidP="00C40BB8">
            <w:pPr>
              <w:pStyle w:val="Brdtekst"/>
              <w:spacing w:after="0"/>
              <w:rPr>
                <w:rFonts w:eastAsia="Times New Roman" w:cstheme="minorHAnsi"/>
                <w:color w:val="000000" w:themeColor="text1"/>
              </w:rPr>
            </w:pPr>
            <w:r>
              <w:rPr>
                <w:color w:val="000000" w:themeColor="text1"/>
              </w:rPr>
              <w:t>Når enheden forbindes til en PC med et USB kabel er der tre mulige hændelser:</w:t>
            </w:r>
          </w:p>
          <w:p w14:paraId="6ABE1F5A" w14:textId="77777777" w:rsidR="00C40BB8" w:rsidRPr="00F85551" w:rsidRDefault="00C40BB8" w:rsidP="00C40BB8">
            <w:pPr>
              <w:pStyle w:val="Brdtekst"/>
              <w:spacing w:after="0"/>
              <w:rPr>
                <w:rFonts w:eastAsia="Times New Roman" w:cstheme="minorHAnsi"/>
                <w:color w:val="000000" w:themeColor="text1"/>
              </w:rPr>
            </w:pPr>
          </w:p>
          <w:p w14:paraId="1AC5B64F" w14:textId="77777777" w:rsidR="00C40BB8" w:rsidRPr="00F85551" w:rsidRDefault="00C40BB8" w:rsidP="00780C6B">
            <w:pPr>
              <w:pStyle w:val="Brdtekst"/>
              <w:numPr>
                <w:ilvl w:val="0"/>
                <w:numId w:val="58"/>
              </w:numPr>
              <w:spacing w:after="0"/>
              <w:rPr>
                <w:rFonts w:eastAsia="Times New Roman" w:cstheme="minorHAnsi"/>
                <w:color w:val="000000" w:themeColor="text1"/>
              </w:rPr>
            </w:pPr>
            <w:r>
              <w:rPr>
                <w:color w:val="000000" w:themeColor="text1"/>
              </w:rPr>
              <w:t>Hvis ”spørg aldrig” er valgt sker der intet.</w:t>
            </w:r>
          </w:p>
          <w:p w14:paraId="2DEFBCC8" w14:textId="77777777" w:rsidR="00C40BB8" w:rsidRPr="00F85551" w:rsidRDefault="00C40BB8" w:rsidP="00C40BB8">
            <w:pPr>
              <w:pStyle w:val="Brdtekst"/>
              <w:spacing w:after="0"/>
              <w:rPr>
                <w:rFonts w:eastAsia="Times New Roman" w:cstheme="minorHAnsi"/>
                <w:color w:val="000000" w:themeColor="text1"/>
              </w:rPr>
            </w:pPr>
          </w:p>
          <w:p w14:paraId="612A1474" w14:textId="77777777" w:rsidR="00C40BB8" w:rsidRPr="00F85551" w:rsidRDefault="00C40BB8" w:rsidP="00780C6B">
            <w:pPr>
              <w:pStyle w:val="Brdtekst"/>
              <w:numPr>
                <w:ilvl w:val="0"/>
                <w:numId w:val="58"/>
              </w:numPr>
              <w:spacing w:after="0"/>
              <w:rPr>
                <w:rFonts w:eastAsia="Times New Roman" w:cstheme="minorHAnsi"/>
                <w:color w:val="000000" w:themeColor="text1"/>
              </w:rPr>
            </w:pPr>
            <w:r>
              <w:rPr>
                <w:color w:val="000000" w:themeColor="text1"/>
              </w:rPr>
              <w:t>Hvis ”spørg efter forbindelse” er valgt  vil du blive spurgt om forbindelse til PC skal oprettes.</w:t>
            </w:r>
          </w:p>
          <w:p w14:paraId="265F9124" w14:textId="77777777" w:rsidR="00C40BB8" w:rsidRPr="00F85551" w:rsidRDefault="00C40BB8" w:rsidP="00C40BB8">
            <w:pPr>
              <w:pStyle w:val="Brdtekst"/>
              <w:spacing w:after="0"/>
              <w:rPr>
                <w:rFonts w:eastAsia="Times New Roman" w:cstheme="minorHAnsi"/>
                <w:color w:val="000000" w:themeColor="text1"/>
              </w:rPr>
            </w:pPr>
          </w:p>
          <w:p w14:paraId="72814409" w14:textId="470F786C" w:rsidR="00C40BB8" w:rsidRPr="00C67D18" w:rsidRDefault="00C40BB8" w:rsidP="00780C6B">
            <w:pPr>
              <w:pStyle w:val="Brdtekst"/>
              <w:numPr>
                <w:ilvl w:val="0"/>
                <w:numId w:val="58"/>
              </w:numPr>
              <w:spacing w:after="0"/>
            </w:pPr>
            <w:r>
              <w:rPr>
                <w:color w:val="000000" w:themeColor="text1"/>
              </w:rPr>
              <w:t>Hvis ”forbind altid” er valgt bliver forbindelsen til PC oprettet automatisk.</w:t>
            </w:r>
          </w:p>
        </w:tc>
      </w:tr>
      <w:tr w:rsidR="00447819" w14:paraId="38C6D5BE" w14:textId="77777777" w:rsidTr="006F7D8B">
        <w:trPr>
          <w:trHeight w:val="360"/>
        </w:trPr>
        <w:tc>
          <w:tcPr>
            <w:tcW w:w="3055" w:type="dxa"/>
            <w:vAlign w:val="center"/>
          </w:tcPr>
          <w:p w14:paraId="6B21CA04" w14:textId="32782E7C" w:rsidR="00447819" w:rsidRPr="00FC74B5" w:rsidRDefault="00447819" w:rsidP="009636F5">
            <w:pPr>
              <w:pStyle w:val="Brdtekst"/>
              <w:spacing w:after="0"/>
            </w:pPr>
            <w:r>
              <w:t>Gentag tast</w:t>
            </w:r>
          </w:p>
        </w:tc>
        <w:tc>
          <w:tcPr>
            <w:tcW w:w="5575" w:type="dxa"/>
            <w:vAlign w:val="center"/>
          </w:tcPr>
          <w:p w14:paraId="0A4FF717" w14:textId="478EE196" w:rsidR="00447819" w:rsidRPr="00734F5A" w:rsidRDefault="00447819" w:rsidP="00237996">
            <w:pPr>
              <w:pStyle w:val="Brdtekst"/>
              <w:spacing w:after="0"/>
            </w:pPr>
            <w:r>
              <w:t>Til eller Fra; Når indstillingen er slået til vil Delete, Backspace, Mellemrum samt Piletaster acceptere det vedvarende tryk således at de gentages i hele perioden.</w:t>
            </w:r>
          </w:p>
        </w:tc>
      </w:tr>
      <w:tr w:rsidR="00795B83" w14:paraId="17E59E1E" w14:textId="77777777" w:rsidTr="006F7D8B">
        <w:trPr>
          <w:trHeight w:val="360"/>
        </w:trPr>
        <w:tc>
          <w:tcPr>
            <w:tcW w:w="3055" w:type="dxa"/>
            <w:vAlign w:val="center"/>
          </w:tcPr>
          <w:p w14:paraId="42183C78" w14:textId="71A904AB" w:rsidR="00795B83" w:rsidRPr="00F85551" w:rsidRDefault="00D216BC" w:rsidP="00795B83">
            <w:pPr>
              <w:pStyle w:val="Brdtekst"/>
              <w:spacing w:after="0"/>
            </w:pPr>
            <w:r>
              <w:t>Klistre taster</w:t>
            </w:r>
          </w:p>
        </w:tc>
        <w:tc>
          <w:tcPr>
            <w:tcW w:w="5575" w:type="dxa"/>
            <w:vAlign w:val="center"/>
          </w:tcPr>
          <w:p w14:paraId="36D4AC60" w14:textId="31C69126" w:rsidR="00795B83" w:rsidRPr="00F85551" w:rsidRDefault="001D1DEC" w:rsidP="00795B83">
            <w:pPr>
              <w:pStyle w:val="Brdtekst"/>
              <w:spacing w:after="0"/>
            </w:pPr>
            <w:r>
              <w:t>Til eller Fra; Når Til, kan punktknapperne (Perkins) blive trykket på og sluppet en ad gangen, og kombinationen afsluttes ved tryk på Mellemrum.</w:t>
            </w:r>
          </w:p>
        </w:tc>
      </w:tr>
    </w:tbl>
    <w:p w14:paraId="142DA015" w14:textId="77777777" w:rsidR="00646BBF" w:rsidRPr="00D74F2E" w:rsidRDefault="00646BBF" w:rsidP="00646BBF">
      <w:pPr>
        <w:pStyle w:val="Brdtekst"/>
        <w:spacing w:after="0" w:line="240" w:lineRule="auto"/>
      </w:pPr>
    </w:p>
    <w:p w14:paraId="35630026" w14:textId="27228750" w:rsidR="00646BBF" w:rsidRPr="004B6556" w:rsidRDefault="00646BBF" w:rsidP="00646BBF">
      <w:pPr>
        <w:pStyle w:val="Overskrift2"/>
      </w:pPr>
      <w:bookmarkStart w:id="306" w:name="_Adding,_Configuring,_and"/>
      <w:bookmarkStart w:id="307" w:name="_Toc183783320"/>
      <w:bookmarkEnd w:id="306"/>
      <w:r>
        <w:t>Tilføj, Konfigurering samt Slat Sprogprofil</w:t>
      </w:r>
      <w:bookmarkEnd w:id="307"/>
    </w:p>
    <w:p w14:paraId="32098653" w14:textId="4C32F5D3" w:rsidR="00646BBF" w:rsidRDefault="00646BBF" w:rsidP="00646BBF">
      <w:pPr>
        <w:pStyle w:val="Brdtekst"/>
      </w:pPr>
      <w:r>
        <w:t xml:space="preserve">I Sprogprofil menuen vil du få præsenteret en liste over alle tilgængelige sprogprofiler som du kan justere. Den aktuelt aktive Sprogprofil vil være markeret med Punkt 7 8. Opretter du flere forskellige sprogprofiler bliver du i stand til nemt og hurtigt at skifte mellem punkttabeller og talesynteser. </w:t>
      </w:r>
      <w:bookmarkStart w:id="308" w:name="_Hlk37926202"/>
    </w:p>
    <w:p w14:paraId="68403725" w14:textId="5C1C4317" w:rsidR="007274E8" w:rsidRDefault="00646BBF" w:rsidP="00646BBF">
      <w:pPr>
        <w:pStyle w:val="Brdtekst"/>
      </w:pPr>
      <w:r>
        <w:t xml:space="preserve">Naviger i de tilgængelige Sprogprofiler ved brug af Næste og Forrige knap og benyt </w:t>
      </w:r>
      <w:bookmarkEnd w:id="308"/>
      <w:r>
        <w:t>Enter eller en af dine markørrute taster for at aktivere.</w:t>
      </w:r>
    </w:p>
    <w:p w14:paraId="7EFFA42F" w14:textId="3719AB5C" w:rsidR="00646BBF" w:rsidRDefault="00646BBF" w:rsidP="00646BBF">
      <w:pPr>
        <w:pStyle w:val="Overskrift3"/>
      </w:pPr>
      <w:bookmarkStart w:id="309" w:name="_Refd18e3042"/>
      <w:bookmarkStart w:id="310" w:name="_Tocd18e3042"/>
      <w:bookmarkStart w:id="311" w:name="_Toc183783321"/>
      <w:r>
        <w:t>Tilføj en Sprogprofil</w:t>
      </w:r>
      <w:bookmarkEnd w:id="309"/>
      <w:bookmarkEnd w:id="310"/>
      <w:bookmarkEnd w:id="311"/>
    </w:p>
    <w:p w14:paraId="304A9F6D" w14:textId="3B928CF5" w:rsidR="00646BBF" w:rsidRDefault="00646BBF" w:rsidP="00646BBF">
      <w:pPr>
        <w:pStyle w:val="Brdtekst"/>
      </w:pPr>
      <w:r>
        <w:t>For at tilføje en Sprogprofil skal navigere til Tilføj Sprogprofil elementet og herefter benytte Enter eller en af dine markørrute taster.</w:t>
      </w:r>
    </w:p>
    <w:p w14:paraId="39D2F848" w14:textId="4E214A72" w:rsidR="00646BBF" w:rsidRDefault="00646BBF" w:rsidP="00646BBF">
      <w:pPr>
        <w:pStyle w:val="Brdtekst"/>
      </w:pPr>
      <w:r>
        <w:t>Du bliver bedt om at angive følgende informationer:</w:t>
      </w:r>
    </w:p>
    <w:p w14:paraId="6D8BBA45" w14:textId="77777777" w:rsidR="00646BBF" w:rsidRDefault="00646BBF" w:rsidP="002A2C1A">
      <w:pPr>
        <w:pStyle w:val="Brdtekst"/>
        <w:numPr>
          <w:ilvl w:val="0"/>
          <w:numId w:val="32"/>
        </w:numPr>
        <w:ind w:left="360"/>
      </w:pPr>
      <w:r>
        <w:rPr>
          <w:rStyle w:val="Strk"/>
        </w:rPr>
        <w:t>Profilnavn</w:t>
      </w:r>
      <w:r>
        <w:rPr>
          <w:b/>
        </w:rPr>
        <w:t>:</w:t>
      </w:r>
      <w:r>
        <w:t xml:space="preserve"> Indskriv navnet på profilen i parenteserne, efterfulgt af Enter.</w:t>
      </w:r>
    </w:p>
    <w:p w14:paraId="2475DA49" w14:textId="06529204" w:rsidR="00646BBF" w:rsidRDefault="00646BBF" w:rsidP="002A2C1A">
      <w:pPr>
        <w:pStyle w:val="Brdtekst"/>
        <w:numPr>
          <w:ilvl w:val="0"/>
          <w:numId w:val="32"/>
        </w:numPr>
        <w:ind w:left="360"/>
      </w:pPr>
      <w:r>
        <w:rPr>
          <w:rStyle w:val="Strk"/>
        </w:rPr>
        <w:t>Punktforkortelse</w:t>
      </w:r>
      <w:r>
        <w:rPr>
          <w:b/>
        </w:rPr>
        <w:t>:</w:t>
      </w:r>
      <w:r>
        <w:t xml:space="preserve"> Vælg mellem Ikke forkortet (fuldtekst), Forkortet samt Computer braille, og tryk da Enter. Bemærk venligst at din Matis Q40 punktdisplay giver dig mulighed for at skjule forkortet punkt og / eller Computer braille når du skifter mellem punktforkortelserne.  </w:t>
      </w:r>
    </w:p>
    <w:p w14:paraId="5843E7AD" w14:textId="13B109EE" w:rsidR="00646BBF" w:rsidRDefault="00646BBF" w:rsidP="002A2C1A">
      <w:pPr>
        <w:pStyle w:val="Brdtekst"/>
        <w:numPr>
          <w:ilvl w:val="0"/>
          <w:numId w:val="32"/>
        </w:numPr>
        <w:ind w:left="360"/>
      </w:pPr>
      <w:r>
        <w:rPr>
          <w:rStyle w:val="Strk"/>
        </w:rPr>
        <w:t>Computer braille tabel</w:t>
      </w:r>
      <w:r>
        <w:rPr>
          <w:b/>
        </w:rPr>
        <w:t>:</w:t>
      </w:r>
      <w:r>
        <w:t xml:space="preserve"> Angiv din Computer braille tabel og benyt Enter. Vælg Ingen for at undgå at skulle skifte Computer braille tabel ved brug af skift profil funktionen.</w:t>
      </w:r>
    </w:p>
    <w:p w14:paraId="401BCACA" w14:textId="77777777" w:rsidR="00646BBF" w:rsidRDefault="00646BBF" w:rsidP="002A2C1A">
      <w:pPr>
        <w:pStyle w:val="Brdtekst"/>
        <w:numPr>
          <w:ilvl w:val="0"/>
          <w:numId w:val="32"/>
        </w:numPr>
        <w:ind w:left="360"/>
      </w:pPr>
      <w:r>
        <w:rPr>
          <w:rStyle w:val="Strk"/>
        </w:rPr>
        <w:t>Fuldtekst tabel</w:t>
      </w:r>
      <w:r>
        <w:rPr>
          <w:b/>
        </w:rPr>
        <w:t>:</w:t>
      </w:r>
      <w:r>
        <w:t xml:space="preserve"> Angiv den ønskede uforkortede punktskrifttabel, og benyt Enter.</w:t>
      </w:r>
    </w:p>
    <w:p w14:paraId="7E699720" w14:textId="77777777" w:rsidR="00B04F2A" w:rsidRDefault="00646BBF" w:rsidP="00B04F2A">
      <w:pPr>
        <w:pStyle w:val="Brdtekst"/>
        <w:numPr>
          <w:ilvl w:val="0"/>
          <w:numId w:val="32"/>
        </w:numPr>
        <w:ind w:left="360"/>
      </w:pPr>
      <w:r>
        <w:rPr>
          <w:rStyle w:val="Strk"/>
        </w:rPr>
        <w:t>Forkortet tabel</w:t>
      </w:r>
      <w:r>
        <w:rPr>
          <w:b/>
        </w:rPr>
        <w:t>:</w:t>
      </w:r>
      <w:r>
        <w:t xml:space="preserve"> Angiv den ønskede forkortede tabel, og benyt Enter. Vælg Ingen for at undgå at skifte forkortet tabel ved brug af skift profil funktionen.</w:t>
      </w:r>
    </w:p>
    <w:p w14:paraId="72F857CB" w14:textId="158DDD25" w:rsidR="00B04F2A" w:rsidRPr="00B04F2A" w:rsidRDefault="00B04F2A" w:rsidP="00B04F2A">
      <w:pPr>
        <w:pStyle w:val="Brdtekst"/>
        <w:numPr>
          <w:ilvl w:val="0"/>
          <w:numId w:val="32"/>
        </w:numPr>
        <w:ind w:left="360"/>
      </w:pPr>
      <w:r>
        <w:rPr>
          <w:rStyle w:val="Strk"/>
        </w:rPr>
        <w:t xml:space="preserve">Tilhørende Talesyntese: </w:t>
      </w:r>
      <w:r>
        <w:rPr>
          <w:rStyle w:val="Strk"/>
          <w:b w:val="0"/>
        </w:rPr>
        <w:t xml:space="preserve">Angiv den talesyntese du ønsker skal knytte sig til profilen og benyt Enter. Hvis du ikke ønsker at have en tilknyttet talesyntese skal du vælge Ingen. De tilgængelige talesynteser afhænger af hvilken systemtalesyntese samt tilføjede talesynteser der er installeret, hvilket kan ændres i Talesyntese elementet under Taleindstillinger. </w:t>
      </w:r>
    </w:p>
    <w:p w14:paraId="6E36916E" w14:textId="77777777" w:rsidR="00646BBF" w:rsidRDefault="00646BBF" w:rsidP="002A2C1A">
      <w:pPr>
        <w:pStyle w:val="Brdtekst"/>
        <w:numPr>
          <w:ilvl w:val="0"/>
          <w:numId w:val="32"/>
        </w:numPr>
        <w:ind w:left="360"/>
      </w:pPr>
      <w:r>
        <w:rPr>
          <w:rStyle w:val="Strk"/>
        </w:rPr>
        <w:t>Gem konfigurationen</w:t>
      </w:r>
      <w:r>
        <w:rPr>
          <w:b/>
        </w:rPr>
        <w:t>:</w:t>
      </w:r>
      <w:r>
        <w:t xml:space="preserve"> Benyt igen Enter for at bekræfte at du vil gemme. </w:t>
      </w:r>
    </w:p>
    <w:p w14:paraId="3E7627F7" w14:textId="215EA694" w:rsidR="00646BBF" w:rsidRDefault="00646BBF" w:rsidP="00646BBF">
      <w:pPr>
        <w:pStyle w:val="Brdtekst"/>
      </w:pPr>
      <w:r>
        <w:t>Din nye Sprogprofil er nu brugbar under Sprogprofil Indstillinger menuen.</w:t>
      </w:r>
    </w:p>
    <w:p w14:paraId="55E80413" w14:textId="7B67466A" w:rsidR="00646BBF" w:rsidRPr="008E53B8" w:rsidRDefault="00646BBF" w:rsidP="00646BBF">
      <w:pPr>
        <w:pStyle w:val="Overskrift3"/>
      </w:pPr>
      <w:bookmarkStart w:id="312" w:name="_Toc183783322"/>
      <w:r>
        <w:t>Konfigurering eller Sletning af Sprogprofil</w:t>
      </w:r>
      <w:bookmarkEnd w:id="312"/>
    </w:p>
    <w:p w14:paraId="40F12279" w14:textId="33BBCE3C" w:rsidR="00646BBF" w:rsidRDefault="00646BBF" w:rsidP="00646BBF">
      <w:r>
        <w:t>For at konfigurere eller slette en Sprogprofil skal du:</w:t>
      </w:r>
    </w:p>
    <w:p w14:paraId="21CDD738" w14:textId="25A4C8CB" w:rsidR="00B24A6F" w:rsidRDefault="00B24A6F" w:rsidP="00B24A6F">
      <w:pPr>
        <w:pStyle w:val="Listeafsnit"/>
        <w:numPr>
          <w:ilvl w:val="0"/>
          <w:numId w:val="33"/>
        </w:numPr>
        <w:ind w:left="714" w:hanging="357"/>
        <w:contextualSpacing w:val="0"/>
      </w:pPr>
      <w:r>
        <w:t>I Indstillinger menuen, vælg elementet Sprogprofil.</w:t>
      </w:r>
    </w:p>
    <w:p w14:paraId="7DC44010" w14:textId="5AA8AE8D" w:rsidR="00646BBF" w:rsidRDefault="00646BBF" w:rsidP="002A2C1A">
      <w:pPr>
        <w:pStyle w:val="Listeafsnit"/>
        <w:numPr>
          <w:ilvl w:val="0"/>
          <w:numId w:val="33"/>
        </w:numPr>
        <w:contextualSpacing w:val="0"/>
      </w:pPr>
      <w:r>
        <w:t>Naviger i de tilgængelige Sprogprofil ved at benytte Forrige eller Næste knapperne.</w:t>
      </w:r>
    </w:p>
    <w:p w14:paraId="6CDAAA49" w14:textId="77777777" w:rsidR="00646BBF" w:rsidRDefault="00646BBF" w:rsidP="002A2C1A">
      <w:pPr>
        <w:pStyle w:val="Listeafsnit"/>
        <w:numPr>
          <w:ilvl w:val="0"/>
          <w:numId w:val="33"/>
        </w:numPr>
        <w:contextualSpacing w:val="0"/>
      </w:pPr>
      <w:r>
        <w:t xml:space="preserve">Benyt CTRL + M for at tilgå Kontekst Menuen. </w:t>
      </w:r>
    </w:p>
    <w:p w14:paraId="1BC391C2" w14:textId="77578878" w:rsidR="00646BBF" w:rsidRDefault="00646BBF" w:rsidP="002A2C1A">
      <w:pPr>
        <w:pStyle w:val="Listeafsnit"/>
        <w:numPr>
          <w:ilvl w:val="0"/>
          <w:numId w:val="33"/>
        </w:numPr>
        <w:contextualSpacing w:val="0"/>
      </w:pPr>
      <w:r>
        <w:rPr>
          <w:rStyle w:val="Strk"/>
          <w:b w:val="0"/>
        </w:rPr>
        <w:t xml:space="preserve">Naviger til Konfigurer Sprogprofil </w:t>
      </w:r>
      <w:r>
        <w:t>eller Slet Sprogprofil og tryk Enter.</w:t>
      </w:r>
    </w:p>
    <w:p w14:paraId="60E1422C" w14:textId="38304377" w:rsidR="0091353F" w:rsidRPr="00C67D18" w:rsidRDefault="00B24A6F" w:rsidP="00B24A6F">
      <w:pPr>
        <w:pStyle w:val="Listeafsnit"/>
        <w:numPr>
          <w:ilvl w:val="0"/>
          <w:numId w:val="33"/>
        </w:numPr>
        <w:contextualSpacing w:val="0"/>
      </w:pPr>
      <w:r>
        <w:t>Alternativt kan Konfigurer profil og Slet profil blive valgt i Sprogprofil menuen.</w:t>
      </w:r>
    </w:p>
    <w:p w14:paraId="035AED50" w14:textId="77777777" w:rsidR="00AA50CF" w:rsidRPr="00DF4708" w:rsidRDefault="00AA50CF" w:rsidP="00761DD2">
      <w:pPr>
        <w:pStyle w:val="Overskrift2"/>
      </w:pPr>
      <w:bookmarkStart w:id="313" w:name="_Toc181796287"/>
      <w:bookmarkStart w:id="314" w:name="_Refd18e3068"/>
      <w:bookmarkStart w:id="315" w:name="_Tocd18e3068"/>
      <w:bookmarkStart w:id="316" w:name="_Toc183783323"/>
      <w:r>
        <w:t>Tekst-Til-Tale</w:t>
      </w:r>
      <w:bookmarkEnd w:id="313"/>
      <w:bookmarkEnd w:id="316"/>
    </w:p>
    <w:p w14:paraId="524EC8A3" w14:textId="7C7FF686" w:rsidR="00AA50CF" w:rsidRPr="00717F70" w:rsidRDefault="00AA50CF" w:rsidP="00AA50CF">
      <w:r>
        <w:t>Dit punktdisplay giver dig mulighed for at få læst den tekst som fremkommer i selve dit punktdisplay og som du derved kan høre med funktionen tekst-til-tale (TTS).</w:t>
      </w:r>
    </w:p>
    <w:p w14:paraId="3374065C" w14:textId="1C6926A9" w:rsidR="00AA50CF" w:rsidRDefault="00AA50CF" w:rsidP="00AA50CF">
      <w:r>
        <w:t>Bemærk at enheden som standard kun understøtter oplæsning på engelsk og spansk. Så snart du har valgt enten engelsk eller spansk som systemsprog vil talesyntesen blive aktiveret. Vælger du et andet sprog bliver du spurgt om du ønsker at downloade dette sprog når der er forbindelse til Internet. Bemærk at du skal have forbindelse til en lydenhed for at kunne anvende talesyntese.</w:t>
      </w:r>
    </w:p>
    <w:p w14:paraId="0524B58B" w14:textId="131FC3DD" w:rsidR="00AA50CF" w:rsidRPr="00717F70" w:rsidRDefault="000B3964" w:rsidP="00AA50CF">
      <w:r>
        <w:t xml:space="preserve">Bemærk at første gang </w:t>
      </w:r>
      <w:proofErr w:type="spellStart"/>
      <w:r>
        <w:t>Brailliant</w:t>
      </w:r>
      <w:proofErr w:type="spellEnd"/>
      <w:r>
        <w:t xml:space="preserve"> forbindes til et Wi-Fi Netværk efter den er enten nulstillet eller opdateret så vil blive spurgt om du ønsker at downloade sprog og stemmer. </w:t>
      </w:r>
    </w:p>
    <w:p w14:paraId="6C5538DC" w14:textId="77777777" w:rsidR="00AA50CF" w:rsidRPr="00717F70" w:rsidRDefault="00AA50CF" w:rsidP="00AA50CF">
      <w:r>
        <w:t>For at deaktivere tekst-til-tale funktionen, og aktivere den igen, skal du:</w:t>
      </w:r>
    </w:p>
    <w:p w14:paraId="1C7345F0" w14:textId="2797A8BD" w:rsidR="00AA50CF" w:rsidRPr="00717F70" w:rsidRDefault="00AA50CF" w:rsidP="00AA50CF">
      <w:pPr>
        <w:pStyle w:val="Listeafsnit"/>
        <w:numPr>
          <w:ilvl w:val="0"/>
          <w:numId w:val="80"/>
        </w:numPr>
      </w:pPr>
      <w:r>
        <w:t>I Indstillinger menuen, naviger til Taleindstillinger og tryk Enter.</w:t>
      </w:r>
    </w:p>
    <w:p w14:paraId="0D4EBEF7" w14:textId="77777777" w:rsidR="00AA50CF" w:rsidRPr="00717F70" w:rsidRDefault="00AA50CF" w:rsidP="00AA50CF">
      <w:pPr>
        <w:pStyle w:val="Listeafsnit"/>
        <w:numPr>
          <w:ilvl w:val="0"/>
          <w:numId w:val="80"/>
        </w:numPr>
      </w:pPr>
      <w:r>
        <w:t>Benyt Forrige eller Næste knappen indtil du lander på Tale elementet.</w:t>
      </w:r>
    </w:p>
    <w:p w14:paraId="2100B4BE" w14:textId="77777777" w:rsidR="00AA50CF" w:rsidRPr="00717F70" w:rsidRDefault="00AA50CF" w:rsidP="00AA50CF">
      <w:pPr>
        <w:pStyle w:val="Listeafsnit"/>
        <w:numPr>
          <w:ilvl w:val="0"/>
          <w:numId w:val="80"/>
        </w:numPr>
      </w:pPr>
      <w:r>
        <w:t>Benyt Enter for at slå taleindstillinger til eller fra.</w:t>
      </w:r>
    </w:p>
    <w:p w14:paraId="33229A8A" w14:textId="72663763" w:rsidR="00AA50CF" w:rsidRPr="00717F70" w:rsidRDefault="00AA50CF" w:rsidP="00AA50CF">
      <w:r>
        <w:t>Alternativt kan du benytte genvejen CTRL + FN + S for at slå talen til eller fra.</w:t>
      </w:r>
    </w:p>
    <w:p w14:paraId="518F7ED7" w14:textId="1CC41FC5" w:rsidR="00AA50CF" w:rsidRPr="00717F70" w:rsidRDefault="00AA50CF" w:rsidP="00AA50CF">
      <w:r>
        <w:t>Mens du redigerer tekst i Editor eller mens du læser et dokument i Bibliotek applikationen, benyt da CTRL + Shift + G hvilket vil resultere i at oplæsningen starter fra din aktuelle position. Benyt genvejen CTRL for at stoppe læsningen.</w:t>
      </w:r>
    </w:p>
    <w:p w14:paraId="0901EEBA" w14:textId="01B9D4D6" w:rsidR="00AA50CF" w:rsidRPr="00717F70" w:rsidRDefault="00AA50CF" w:rsidP="00AA50CF">
      <w:r>
        <w:t>Bemærk: Når du benytter Braille Editor applikationen så vil talesyntesen ikke være tilgængeligt.</w:t>
      </w:r>
    </w:p>
    <w:p w14:paraId="2A300946" w14:textId="77777777" w:rsidR="00AA50CF" w:rsidRPr="00717F70" w:rsidRDefault="00AA50CF" w:rsidP="00761DD2">
      <w:pPr>
        <w:pStyle w:val="Overskrift3"/>
      </w:pPr>
      <w:bookmarkStart w:id="317" w:name="_Toc181796288"/>
      <w:bookmarkStart w:id="318" w:name="_Toc183783324"/>
      <w:r>
        <w:t>Angiv talesyntese</w:t>
      </w:r>
      <w:bookmarkEnd w:id="317"/>
      <w:bookmarkEnd w:id="318"/>
    </w:p>
    <w:p w14:paraId="0FE082A6" w14:textId="77777777" w:rsidR="00AA50CF" w:rsidRPr="00717F70" w:rsidRDefault="00AA50CF" w:rsidP="00AA50CF">
      <w:r>
        <w:t xml:space="preserve">Du har mulighed for at vælge hvilken talesyntese der skal benyttes til læsningen, når du navigerer i menuerne, systemmeddelelser samt andet indhold. Du kan dertil vælge en anden talesyntese til selve læsningen af tekster ved at angive en talesyntese under Alternativ talesyntese. Talesyntesen kan senere hen blive ændret under Sprogprofiler. </w:t>
      </w:r>
    </w:p>
    <w:p w14:paraId="3300C0F8" w14:textId="77777777" w:rsidR="00AA50CF" w:rsidRPr="00717F70" w:rsidRDefault="00AA50CF" w:rsidP="00761DD2">
      <w:pPr>
        <w:pStyle w:val="Overskrift4"/>
        <w:rPr>
          <w:b/>
          <w:bCs/>
        </w:rPr>
      </w:pPr>
      <w:r>
        <w:rPr>
          <w:i w:val="0"/>
        </w:rPr>
        <w:t>Ændre</w:t>
      </w:r>
      <w:r>
        <w:rPr>
          <w:rStyle w:val="Overskrift4Tegn"/>
        </w:rPr>
        <w:t xml:space="preserve"> </w:t>
      </w:r>
      <w:proofErr w:type="spellStart"/>
      <w:r>
        <w:rPr>
          <w:rStyle w:val="Overskrift4Tegn"/>
        </w:rPr>
        <w:t>menustemme</w:t>
      </w:r>
      <w:proofErr w:type="spellEnd"/>
    </w:p>
    <w:p w14:paraId="3EF7B971" w14:textId="3930F949" w:rsidR="00AA50CF" w:rsidRPr="00717F70" w:rsidRDefault="00AA50CF" w:rsidP="00AA50CF">
      <w:pPr>
        <w:pStyle w:val="Listeafsnit"/>
        <w:numPr>
          <w:ilvl w:val="0"/>
          <w:numId w:val="81"/>
        </w:numPr>
      </w:pPr>
      <w:r>
        <w:t>I Indstillinger menuen, naviger til Taleindstillinger og tryk Enter.</w:t>
      </w:r>
    </w:p>
    <w:p w14:paraId="40920B9A" w14:textId="77777777" w:rsidR="00AA50CF" w:rsidRPr="00717F70" w:rsidRDefault="00AA50CF" w:rsidP="00AA50CF">
      <w:pPr>
        <w:pStyle w:val="Listeafsnit"/>
        <w:numPr>
          <w:ilvl w:val="0"/>
          <w:numId w:val="81"/>
        </w:numPr>
      </w:pPr>
      <w:r>
        <w:t>Benyt Forrige og Næste knapperne indtil du placeres på Talesyntese elementer, og tryk Enter Du præsenteres for en undermenu.</w:t>
      </w:r>
    </w:p>
    <w:p w14:paraId="3DD3EDD5" w14:textId="77777777" w:rsidR="00AA50CF" w:rsidRPr="00717F70" w:rsidRDefault="00AA50CF" w:rsidP="00AA50CF">
      <w:pPr>
        <w:pStyle w:val="Listeafsnit"/>
        <w:numPr>
          <w:ilvl w:val="0"/>
          <w:numId w:val="81"/>
        </w:numPr>
      </w:pPr>
      <w:r>
        <w:t xml:space="preserve">Vælg Ændre </w:t>
      </w:r>
      <w:proofErr w:type="spellStart"/>
      <w:r>
        <w:t>menustemme</w:t>
      </w:r>
      <w:proofErr w:type="spellEnd"/>
      <w:r>
        <w:t xml:space="preserve"> (den aktuelle stemme bliver angivet) og tryk Enter.</w:t>
      </w:r>
    </w:p>
    <w:p w14:paraId="0657EAE2" w14:textId="77777777" w:rsidR="00AA50CF" w:rsidRPr="00490EFB" w:rsidRDefault="00AA50CF" w:rsidP="00AA50CF">
      <w:pPr>
        <w:pStyle w:val="Listeafsnit"/>
        <w:numPr>
          <w:ilvl w:val="0"/>
          <w:numId w:val="81"/>
        </w:numPr>
      </w:pPr>
      <w:r>
        <w:t>Vælg evt. en variant af det sprog du ønsker fx amerikansk engelsk.</w:t>
      </w:r>
    </w:p>
    <w:p w14:paraId="75DAA628" w14:textId="77777777" w:rsidR="00AA50CF" w:rsidRPr="00717F70" w:rsidRDefault="00AA50CF" w:rsidP="00AA50CF">
      <w:pPr>
        <w:pStyle w:val="Listeafsnit"/>
        <w:numPr>
          <w:ilvl w:val="0"/>
          <w:numId w:val="81"/>
        </w:numPr>
      </w:pPr>
      <w:r>
        <w:t>Du bliver nu præsenteret for en lister over tilgængelige talesynteser. Vælg den talesyntese du ønsker ved at navigere i listen og tryk på Enter.</w:t>
      </w:r>
    </w:p>
    <w:p w14:paraId="6025465D" w14:textId="77777777" w:rsidR="00AA50CF" w:rsidRPr="00717F70" w:rsidRDefault="00AA50CF" w:rsidP="00AA50CF">
      <w:r>
        <w:t>Enhver ændring af talesyntesen vil kræve en genstart af enheden.</w:t>
      </w:r>
    </w:p>
    <w:p w14:paraId="1109451D" w14:textId="77777777" w:rsidR="00AA50CF" w:rsidRPr="00717F70" w:rsidRDefault="00AA50CF" w:rsidP="00761DD2">
      <w:pPr>
        <w:pStyle w:val="Overskrift4"/>
      </w:pPr>
      <w:r>
        <w:t xml:space="preserve">Skift </w:t>
      </w:r>
      <w:r>
        <w:rPr>
          <w:i w:val="0"/>
        </w:rPr>
        <w:t>ekstra</w:t>
      </w:r>
      <w:r>
        <w:t xml:space="preserve"> stemme</w:t>
      </w:r>
    </w:p>
    <w:p w14:paraId="2BAD2F85" w14:textId="261B980F" w:rsidR="00AA50CF" w:rsidRPr="00717F70" w:rsidRDefault="00AA50CF" w:rsidP="00AA50CF">
      <w:pPr>
        <w:pStyle w:val="Listeafsnit"/>
        <w:numPr>
          <w:ilvl w:val="0"/>
          <w:numId w:val="82"/>
        </w:numPr>
      </w:pPr>
      <w:r>
        <w:t>I Indstillinger menuen, naviger til Taleindstillinger og tryk Enter.</w:t>
      </w:r>
    </w:p>
    <w:p w14:paraId="2E04CDD2" w14:textId="77777777" w:rsidR="00AA50CF" w:rsidRPr="00717F70" w:rsidRDefault="00AA50CF" w:rsidP="00AA50CF">
      <w:pPr>
        <w:pStyle w:val="Listeafsnit"/>
        <w:numPr>
          <w:ilvl w:val="0"/>
          <w:numId w:val="82"/>
        </w:numPr>
      </w:pPr>
      <w:r>
        <w:t>Benyt Forrige og Næste knapperne indtil du placeres på Talesyntese elementer, og tryk Enter Du præsenteres for en undermenu.</w:t>
      </w:r>
    </w:p>
    <w:p w14:paraId="0958B63A" w14:textId="77777777" w:rsidR="00AA50CF" w:rsidRPr="00717F70" w:rsidRDefault="00AA50CF" w:rsidP="00AA50CF">
      <w:pPr>
        <w:pStyle w:val="Listeafsnit"/>
        <w:numPr>
          <w:ilvl w:val="0"/>
          <w:numId w:val="82"/>
        </w:numPr>
      </w:pPr>
      <w:r>
        <w:t>Vælg Ændre ekstra stemme (den aktuelle stemme bliver angivet) og tryk Enter.</w:t>
      </w:r>
    </w:p>
    <w:p w14:paraId="2B5386BE" w14:textId="77777777" w:rsidR="00AA50CF" w:rsidRPr="00717F70" w:rsidRDefault="00AA50CF" w:rsidP="00AA50CF">
      <w:pPr>
        <w:pStyle w:val="Listeafsnit"/>
        <w:numPr>
          <w:ilvl w:val="0"/>
          <w:numId w:val="82"/>
        </w:numPr>
      </w:pPr>
      <w:r>
        <w:t>Vælg evt. en variant af det sprog du ønsker fx canadisk fransk.</w:t>
      </w:r>
    </w:p>
    <w:p w14:paraId="3E64FF4A" w14:textId="77777777" w:rsidR="00AA50CF" w:rsidRPr="00717F70" w:rsidRDefault="00AA50CF" w:rsidP="00AA50CF">
      <w:pPr>
        <w:pStyle w:val="Listeafsnit"/>
        <w:numPr>
          <w:ilvl w:val="0"/>
          <w:numId w:val="82"/>
        </w:numPr>
      </w:pPr>
      <w:r>
        <w:t>Du bliver nu præsenteret for en lister over tilgængelige talesynteser. Vælg den talesyntese du ønsker ved at navigere i listen og tryk på Enter.</w:t>
      </w:r>
    </w:p>
    <w:p w14:paraId="43A292AC" w14:textId="77777777" w:rsidR="00AA50CF" w:rsidRPr="00717F70" w:rsidRDefault="00AA50CF" w:rsidP="00AA50CF">
      <w:r>
        <w:t>Enhver ændring af talesyntesen vil kræve en genstart af dit display</w:t>
      </w:r>
    </w:p>
    <w:p w14:paraId="4EE1B3B0" w14:textId="77777777" w:rsidR="00AA50CF" w:rsidRPr="00717F70" w:rsidRDefault="00AA50CF" w:rsidP="00AA50CF">
      <w:pPr>
        <w:pStyle w:val="Listeafsnit"/>
      </w:pPr>
    </w:p>
    <w:p w14:paraId="43B753A9" w14:textId="4A0C6721" w:rsidR="00AA50CF" w:rsidRDefault="00AA50CF" w:rsidP="00AA50CF">
      <w:pPr>
        <w:rPr>
          <w:u w:val="single"/>
        </w:rPr>
      </w:pPr>
      <w:r>
        <w:t xml:space="preserve">Ønsker du mere information omkring angivelse af en talesyntese til læsning af dine tekster, eksempelvis i </w:t>
      </w:r>
      <w:proofErr w:type="spellStart"/>
      <w:r>
        <w:t>KeyPad</w:t>
      </w:r>
      <w:proofErr w:type="spellEnd"/>
      <w:r>
        <w:t xml:space="preserve"> og Victor Reader applikationerne, gennemgå venligst afsnittet </w:t>
      </w:r>
      <w:hyperlink w:anchor="_Adding,_Configuring,_and" w:history="1">
        <w:r>
          <w:rPr>
            <w:rStyle w:val="Hyperlink"/>
          </w:rPr>
          <w:t>Tilføj, Konfigurering samt Slet Sprogprofil</w:t>
        </w:r>
      </w:hyperlink>
      <w:r>
        <w:t>.</w:t>
      </w:r>
    </w:p>
    <w:p w14:paraId="6B11435F" w14:textId="77777777" w:rsidR="00AA50CF" w:rsidRPr="00FD3B50" w:rsidRDefault="00AA50CF" w:rsidP="00761DD2">
      <w:pPr>
        <w:pStyle w:val="Overskrift4"/>
      </w:pPr>
      <w:r>
        <w:t>Ombyt stemmer</w:t>
      </w:r>
    </w:p>
    <w:p w14:paraId="10529092" w14:textId="77777777" w:rsidR="00AA50CF" w:rsidRDefault="00AA50CF" w:rsidP="00AA50CF">
      <w:r>
        <w:t>Denne indstilling gør det muligt at skifte mellem to installerede stemmer. Man skifter mellem stemmerne sådan:</w:t>
      </w:r>
    </w:p>
    <w:p w14:paraId="4A80EAA9" w14:textId="0B32FA01" w:rsidR="00AA50CF" w:rsidRPr="00717F70" w:rsidRDefault="00AA50CF" w:rsidP="00AA50CF">
      <w:pPr>
        <w:pStyle w:val="Listeafsnit"/>
        <w:numPr>
          <w:ilvl w:val="0"/>
          <w:numId w:val="82"/>
        </w:numPr>
      </w:pPr>
      <w:r>
        <w:t>I Indstillinger menuen, naviger til Taleindstillinger og tryk Enter.</w:t>
      </w:r>
    </w:p>
    <w:p w14:paraId="4EB72305" w14:textId="77777777" w:rsidR="00AA50CF" w:rsidRPr="00C334DE" w:rsidRDefault="00AA50CF" w:rsidP="00AA50CF">
      <w:pPr>
        <w:pStyle w:val="Listeafsnit"/>
        <w:numPr>
          <w:ilvl w:val="0"/>
          <w:numId w:val="82"/>
        </w:numPr>
      </w:pPr>
      <w:r>
        <w:t>Benyt Forrige og Næste knapperne indtil du placeres på Talesyntese elementer, og tryk Enter Du præsenteres for en undermenu.</w:t>
      </w:r>
    </w:p>
    <w:p w14:paraId="62C7578C" w14:textId="77777777" w:rsidR="00AA50CF" w:rsidRPr="00707F86" w:rsidRDefault="00AA50CF" w:rsidP="00AA50CF">
      <w:pPr>
        <w:pStyle w:val="Listeafsnit"/>
        <w:numPr>
          <w:ilvl w:val="0"/>
          <w:numId w:val="82"/>
        </w:numPr>
      </w:pPr>
      <w:r>
        <w:t>Vælg ”Byt stemmer” og tryk Enter.</w:t>
      </w:r>
    </w:p>
    <w:p w14:paraId="147682CF" w14:textId="77777777" w:rsidR="00AA50CF" w:rsidRPr="006A10EE" w:rsidRDefault="00AA50CF" w:rsidP="00AA50CF">
      <w:r>
        <w:t>Enhver ændring af talesyntesen vil kræve en genstart af dit display</w:t>
      </w:r>
    </w:p>
    <w:p w14:paraId="2184F6B9" w14:textId="77777777" w:rsidR="00AA50CF" w:rsidRPr="00717F70" w:rsidRDefault="00AA50CF" w:rsidP="00761DD2">
      <w:pPr>
        <w:pStyle w:val="Overskrift3"/>
      </w:pPr>
      <w:bookmarkStart w:id="319" w:name="_Toc181796289"/>
      <w:bookmarkStart w:id="320" w:name="_Toc183783325"/>
      <w:r>
        <w:t>Talesyntese Indstillinger Tabel</w:t>
      </w:r>
      <w:bookmarkEnd w:id="319"/>
      <w:bookmarkEnd w:id="320"/>
    </w:p>
    <w:p w14:paraId="04F9E18A" w14:textId="4EBDA40A" w:rsidR="00AA50CF" w:rsidRPr="00717F70" w:rsidRDefault="00AA50CF" w:rsidP="00AA50CF">
      <w:pPr>
        <w:pStyle w:val="Billedtekst"/>
        <w:keepNext/>
        <w:rPr>
          <w:rStyle w:val="Strk"/>
          <w:iCs w:val="0"/>
          <w:sz w:val="24"/>
        </w:rPr>
      </w:pPr>
      <w:r>
        <w:rPr>
          <w:rStyle w:val="Strk"/>
          <w:sz w:val="24"/>
        </w:rPr>
        <w:t xml:space="preserve">Tabel 11: Talesyntese Indstillinger </w:t>
      </w:r>
    </w:p>
    <w:tbl>
      <w:tblPr>
        <w:tblStyle w:val="Tabel-Gitter"/>
        <w:tblW w:w="0" w:type="auto"/>
        <w:tblLook w:val="04A0" w:firstRow="1" w:lastRow="0" w:firstColumn="1" w:lastColumn="0" w:noHBand="0" w:noVBand="1"/>
        <w:tblDescription w:val="Table of two columns with headings Setting and Option/Result"/>
      </w:tblPr>
      <w:tblGrid>
        <w:gridCol w:w="3055"/>
        <w:gridCol w:w="5575"/>
      </w:tblGrid>
      <w:tr w:rsidR="00AA50CF" w:rsidRPr="00490EFB" w14:paraId="458F76DD" w14:textId="77777777" w:rsidTr="00350928">
        <w:trPr>
          <w:trHeight w:val="432"/>
          <w:tblHeader/>
        </w:trPr>
        <w:tc>
          <w:tcPr>
            <w:tcW w:w="3055" w:type="dxa"/>
            <w:vAlign w:val="center"/>
          </w:tcPr>
          <w:p w14:paraId="014E25CE" w14:textId="77777777" w:rsidR="00AA50CF" w:rsidRPr="00717F70" w:rsidRDefault="00AA50CF" w:rsidP="00350928">
            <w:pPr>
              <w:pStyle w:val="Brdtekst"/>
              <w:spacing w:after="0"/>
              <w:jc w:val="center"/>
              <w:rPr>
                <w:rStyle w:val="Strk"/>
              </w:rPr>
            </w:pPr>
            <w:r>
              <w:rPr>
                <w:rStyle w:val="Strk"/>
              </w:rPr>
              <w:t>Funktion</w:t>
            </w:r>
          </w:p>
        </w:tc>
        <w:tc>
          <w:tcPr>
            <w:tcW w:w="5575" w:type="dxa"/>
            <w:vAlign w:val="center"/>
          </w:tcPr>
          <w:p w14:paraId="2E0D0BEE" w14:textId="77777777" w:rsidR="00AA50CF" w:rsidRPr="00717F70" w:rsidRDefault="00AA50CF" w:rsidP="00350928">
            <w:pPr>
              <w:pStyle w:val="Brdtekst"/>
              <w:spacing w:after="0"/>
              <w:jc w:val="center"/>
              <w:rPr>
                <w:rStyle w:val="Strk"/>
              </w:rPr>
            </w:pPr>
            <w:r>
              <w:rPr>
                <w:rStyle w:val="Strk"/>
              </w:rPr>
              <w:t>Mulighed / Resultat</w:t>
            </w:r>
          </w:p>
        </w:tc>
      </w:tr>
      <w:tr w:rsidR="00AA50CF" w:rsidRPr="00490EFB" w14:paraId="20C100BA" w14:textId="77777777" w:rsidTr="00350928">
        <w:trPr>
          <w:trHeight w:val="360"/>
        </w:trPr>
        <w:tc>
          <w:tcPr>
            <w:tcW w:w="3055" w:type="dxa"/>
            <w:vAlign w:val="center"/>
          </w:tcPr>
          <w:p w14:paraId="2BCFD39E" w14:textId="77777777" w:rsidR="00AA50CF" w:rsidRPr="00717F70" w:rsidRDefault="00AA50CF" w:rsidP="00350928">
            <w:pPr>
              <w:pStyle w:val="Brdtekst"/>
              <w:spacing w:after="0"/>
            </w:pPr>
            <w:r>
              <w:t>Tale</w:t>
            </w:r>
          </w:p>
        </w:tc>
        <w:tc>
          <w:tcPr>
            <w:tcW w:w="5575" w:type="dxa"/>
            <w:vAlign w:val="center"/>
          </w:tcPr>
          <w:p w14:paraId="5EF60F97" w14:textId="77777777" w:rsidR="00AA50CF" w:rsidRPr="00717F70" w:rsidRDefault="00AA50CF" w:rsidP="00350928">
            <w:pPr>
              <w:pStyle w:val="Brdtekst"/>
              <w:spacing w:after="0"/>
            </w:pPr>
            <w:r>
              <w:t>Til eller Fra - Når Fra vil alle TTS funktioner være deaktiveret.</w:t>
            </w:r>
          </w:p>
        </w:tc>
      </w:tr>
      <w:tr w:rsidR="00AA50CF" w:rsidRPr="00490EFB" w14:paraId="3B128394" w14:textId="77777777" w:rsidTr="00350928">
        <w:trPr>
          <w:trHeight w:val="360"/>
        </w:trPr>
        <w:tc>
          <w:tcPr>
            <w:tcW w:w="3055" w:type="dxa"/>
            <w:vAlign w:val="center"/>
          </w:tcPr>
          <w:p w14:paraId="2745B67D" w14:textId="77777777" w:rsidR="00AA50CF" w:rsidRPr="00717F70" w:rsidRDefault="00AA50CF" w:rsidP="00350928">
            <w:pPr>
              <w:pStyle w:val="Brdtekst"/>
              <w:spacing w:after="0"/>
            </w:pPr>
            <w:r>
              <w:t>Tale menu</w:t>
            </w:r>
          </w:p>
        </w:tc>
        <w:tc>
          <w:tcPr>
            <w:tcW w:w="5575" w:type="dxa"/>
            <w:vAlign w:val="center"/>
          </w:tcPr>
          <w:p w14:paraId="3876A7DC" w14:textId="77777777" w:rsidR="00AA50CF" w:rsidRPr="00717F70" w:rsidRDefault="00AA50CF" w:rsidP="00350928">
            <w:pPr>
              <w:pStyle w:val="Brdtekst"/>
              <w:spacing w:after="0"/>
            </w:pPr>
            <w:r>
              <w:t>Til eller Fra - Når Fra vil al læsning af menuer være deaktiveret, men stadig aktiveret i applikationer.</w:t>
            </w:r>
          </w:p>
        </w:tc>
      </w:tr>
      <w:tr w:rsidR="00AA50CF" w:rsidRPr="00490EFB" w14:paraId="13DB85DD" w14:textId="77777777" w:rsidTr="00350928">
        <w:trPr>
          <w:trHeight w:val="360"/>
        </w:trPr>
        <w:tc>
          <w:tcPr>
            <w:tcW w:w="3055" w:type="dxa"/>
            <w:vAlign w:val="center"/>
          </w:tcPr>
          <w:p w14:paraId="504EAABE" w14:textId="77777777" w:rsidR="00AA50CF" w:rsidRPr="00717F70" w:rsidRDefault="00AA50CF" w:rsidP="00350928">
            <w:pPr>
              <w:pStyle w:val="Brdtekst"/>
              <w:spacing w:after="0"/>
            </w:pPr>
            <w:r>
              <w:t>Læs ord ved markør</w:t>
            </w:r>
          </w:p>
        </w:tc>
        <w:tc>
          <w:tcPr>
            <w:tcW w:w="5575" w:type="dxa"/>
            <w:vAlign w:val="center"/>
          </w:tcPr>
          <w:p w14:paraId="74F91D07" w14:textId="77777777" w:rsidR="00AA50CF" w:rsidRPr="00717F70" w:rsidRDefault="00AA50CF" w:rsidP="00350928">
            <w:pPr>
              <w:pStyle w:val="Brdtekst"/>
              <w:spacing w:after="0"/>
            </w:pPr>
            <w:r>
              <w:t>Til eller Fra - Når Til kan du benytte din cursor router tast hvorved ordet placeret ved markøren bliver læst.</w:t>
            </w:r>
          </w:p>
        </w:tc>
      </w:tr>
      <w:tr w:rsidR="00AA50CF" w:rsidRPr="00490EFB" w14:paraId="59F55F3C" w14:textId="77777777" w:rsidTr="00350928">
        <w:trPr>
          <w:trHeight w:val="360"/>
        </w:trPr>
        <w:tc>
          <w:tcPr>
            <w:tcW w:w="3055" w:type="dxa"/>
            <w:vAlign w:val="center"/>
          </w:tcPr>
          <w:p w14:paraId="67AB2D8C" w14:textId="77777777" w:rsidR="00AA50CF" w:rsidRPr="00717F70" w:rsidRDefault="00AA50CF" w:rsidP="00350928">
            <w:pPr>
              <w:pStyle w:val="Brdtekst"/>
              <w:spacing w:after="0"/>
            </w:pPr>
            <w:r>
              <w:t>Læs indholdet i punktdisplay efter panorering</w:t>
            </w:r>
          </w:p>
        </w:tc>
        <w:tc>
          <w:tcPr>
            <w:tcW w:w="5575" w:type="dxa"/>
            <w:vAlign w:val="center"/>
          </w:tcPr>
          <w:p w14:paraId="2CFF51E4" w14:textId="77777777" w:rsidR="00AA50CF" w:rsidRPr="00717F70" w:rsidRDefault="00AA50CF" w:rsidP="00350928">
            <w:pPr>
              <w:pStyle w:val="Brdtekst"/>
              <w:spacing w:after="0"/>
            </w:pPr>
            <w:r>
              <w:t>Til eller Fra - Når Til vil TTS funktionen læse indholdet af selve punktdisplay linjen når du panorerer.</w:t>
            </w:r>
          </w:p>
        </w:tc>
      </w:tr>
      <w:tr w:rsidR="00AA50CF" w:rsidRPr="00490EFB" w14:paraId="6161FA0F" w14:textId="77777777" w:rsidTr="00350928">
        <w:trPr>
          <w:trHeight w:val="360"/>
        </w:trPr>
        <w:tc>
          <w:tcPr>
            <w:tcW w:w="3055" w:type="dxa"/>
            <w:vAlign w:val="center"/>
          </w:tcPr>
          <w:p w14:paraId="35535E9C" w14:textId="77777777" w:rsidR="00AA50CF" w:rsidRPr="00717F70" w:rsidRDefault="00AA50CF" w:rsidP="00350928">
            <w:pPr>
              <w:pStyle w:val="Brdtekst"/>
              <w:spacing w:after="0"/>
            </w:pPr>
            <w:r>
              <w:t>Ekko Slet</w:t>
            </w:r>
          </w:p>
        </w:tc>
        <w:tc>
          <w:tcPr>
            <w:tcW w:w="5575" w:type="dxa"/>
            <w:vAlign w:val="center"/>
          </w:tcPr>
          <w:p w14:paraId="5A614A08" w14:textId="77777777" w:rsidR="00AA50CF" w:rsidRPr="00717F70" w:rsidRDefault="00AA50CF" w:rsidP="00350928">
            <w:pPr>
              <w:pStyle w:val="Brdtekst"/>
              <w:spacing w:after="0"/>
            </w:pPr>
            <w:r>
              <w:t>Til eller Fra - Når Til vil din enhed annoncere det tegn der bliver slettet ved brug af Backspace.</w:t>
            </w:r>
          </w:p>
        </w:tc>
      </w:tr>
      <w:tr w:rsidR="00AA50CF" w:rsidRPr="00490EFB" w14:paraId="6D0C6BF2" w14:textId="77777777" w:rsidTr="00350928">
        <w:trPr>
          <w:trHeight w:val="360"/>
        </w:trPr>
        <w:tc>
          <w:tcPr>
            <w:tcW w:w="3055" w:type="dxa"/>
            <w:vAlign w:val="center"/>
          </w:tcPr>
          <w:p w14:paraId="06C2F389" w14:textId="77777777" w:rsidR="00AA50CF" w:rsidRPr="00717F70" w:rsidRDefault="00AA50CF" w:rsidP="00350928">
            <w:pPr>
              <w:pStyle w:val="Brdtekst"/>
              <w:spacing w:after="0"/>
            </w:pPr>
            <w:r>
              <w:t>Ekko Tastatur</w:t>
            </w:r>
          </w:p>
        </w:tc>
        <w:tc>
          <w:tcPr>
            <w:tcW w:w="5575" w:type="dxa"/>
            <w:vAlign w:val="center"/>
          </w:tcPr>
          <w:p w14:paraId="00057955" w14:textId="77777777" w:rsidR="00AA50CF" w:rsidRPr="00717F70" w:rsidRDefault="00AA50CF" w:rsidP="00350928">
            <w:pPr>
              <w:pStyle w:val="Brdtekst"/>
              <w:spacing w:after="0"/>
            </w:pPr>
            <w:r>
              <w:t>Ord, Tegn, Tegn og Ord eller Fra - Elementet du vælger vil bestemme hvad der vil blive læst når du indskriver via tastaturet.</w:t>
            </w:r>
          </w:p>
        </w:tc>
      </w:tr>
      <w:tr w:rsidR="00AA50CF" w:rsidRPr="00DF4708" w14:paraId="18ED882B" w14:textId="77777777" w:rsidTr="00350928">
        <w:trPr>
          <w:trHeight w:val="360"/>
        </w:trPr>
        <w:tc>
          <w:tcPr>
            <w:tcW w:w="3055" w:type="dxa"/>
            <w:vAlign w:val="center"/>
          </w:tcPr>
          <w:p w14:paraId="10961A5B" w14:textId="77777777" w:rsidR="00AA50CF" w:rsidRPr="00717F70" w:rsidRDefault="00AA50CF" w:rsidP="00350928">
            <w:pPr>
              <w:pStyle w:val="Brdtekst"/>
              <w:spacing w:after="0"/>
            </w:pPr>
            <w:r>
              <w:t>Download sprog og stemmer</w:t>
            </w:r>
          </w:p>
        </w:tc>
        <w:tc>
          <w:tcPr>
            <w:tcW w:w="5575" w:type="dxa"/>
            <w:vAlign w:val="center"/>
          </w:tcPr>
          <w:p w14:paraId="697DC4A3" w14:textId="77777777" w:rsidR="00AA50CF" w:rsidRPr="00DF4708" w:rsidRDefault="00AA50CF" w:rsidP="00350928">
            <w:pPr>
              <w:pStyle w:val="Brdtekst"/>
              <w:spacing w:after="0"/>
            </w:pPr>
            <w:r>
              <w:t xml:space="preserve">Ændre </w:t>
            </w:r>
            <w:proofErr w:type="spellStart"/>
            <w:r>
              <w:t>menustemme</w:t>
            </w:r>
            <w:proofErr w:type="spellEnd"/>
            <w:r>
              <w:t>, ændre ekstra stemme, byt stemmer.</w:t>
            </w:r>
          </w:p>
        </w:tc>
      </w:tr>
    </w:tbl>
    <w:p w14:paraId="0972551C" w14:textId="77777777" w:rsidR="00646BBF" w:rsidRDefault="00646BBF" w:rsidP="00646BBF">
      <w:pPr>
        <w:pStyle w:val="Overskrift2"/>
      </w:pPr>
      <w:bookmarkStart w:id="321" w:name="_Toc183783326"/>
      <w:r>
        <w:t>Forbind til Wi-Fi</w:t>
      </w:r>
      <w:bookmarkEnd w:id="314"/>
      <w:bookmarkEnd w:id="315"/>
      <w:r>
        <w:t xml:space="preserve"> netværk eller Bluetooth</w:t>
      </w:r>
      <w:bookmarkEnd w:id="321"/>
    </w:p>
    <w:p w14:paraId="0237D1E4" w14:textId="77777777" w:rsidR="00646BBF" w:rsidRDefault="00646BBF" w:rsidP="00646BBF">
      <w:pPr>
        <w:pStyle w:val="Brdtekst"/>
      </w:pPr>
      <w:r>
        <w:t>Din Mantis Q40 enhed understøtter 2,4 GHz Wi-Fi frekvens.</w:t>
      </w:r>
    </w:p>
    <w:p w14:paraId="327BCC94" w14:textId="77777777" w:rsidR="00646BBF" w:rsidRDefault="00646BBF" w:rsidP="00646BBF">
      <w:pPr>
        <w:pStyle w:val="Overskrift3"/>
      </w:pPr>
      <w:bookmarkStart w:id="322" w:name="_Toc183783327"/>
      <w:r>
        <w:t>Forbind til et Wi-Fi Netværk</w:t>
      </w:r>
      <w:bookmarkEnd w:id="322"/>
    </w:p>
    <w:p w14:paraId="52641ED0" w14:textId="478AA2F0" w:rsidR="00646BBF" w:rsidRDefault="00646BBF" w:rsidP="00646BBF">
      <w:pPr>
        <w:pStyle w:val="Brdtekst"/>
      </w:pPr>
      <w:r>
        <w:t xml:space="preserve">Naviger til Ny forbindelse fra Wi-Fi Menuen og benyt Enter eller en af dine markørrute taster for at tilgå det. </w:t>
      </w:r>
      <w:bookmarkStart w:id="323" w:name="_Hlk144887703"/>
      <w:r>
        <w:t>Du kan også anvende den globale genvej til at åbne Wi-Fi søgning (bemærk at denne ikke virker såfremt flytilstand er aktiveret</w:t>
      </w:r>
      <w:bookmarkEnd w:id="323"/>
      <w:r>
        <w:t>).</w:t>
      </w:r>
    </w:p>
    <w:p w14:paraId="65FEE242" w14:textId="77777777" w:rsidR="00646BBF" w:rsidRDefault="00646BBF" w:rsidP="00646BBF">
      <w:pPr>
        <w:pStyle w:val="Brdtekst"/>
      </w:pPr>
      <w:r>
        <w:t>Du præsenteres for tre forskellige forbindelsesmuligheder:</w:t>
      </w:r>
    </w:p>
    <w:p w14:paraId="7E3AEFDD" w14:textId="2D44E1C1" w:rsidR="00646BBF" w:rsidRDefault="00646BBF" w:rsidP="00404F0F">
      <w:pPr>
        <w:pStyle w:val="Brdtekst"/>
        <w:numPr>
          <w:ilvl w:val="0"/>
          <w:numId w:val="83"/>
        </w:numPr>
      </w:pPr>
      <w:r>
        <w:rPr>
          <w:rStyle w:val="Strk"/>
        </w:rPr>
        <w:t>Søg efter SSID</w:t>
      </w:r>
      <w:r>
        <w:rPr>
          <w:b/>
        </w:rPr>
        <w:t>:</w:t>
      </w:r>
      <w:r>
        <w:t xml:space="preserve"> Vælg denne mulighed for at søge efter tilgængelige netværk i din nærhed. Når din Mantis Q40 er færdig med at søge, vil du få præsenteret en liste over fundne Wi-Fi netværk i dit punktdisplay. </w:t>
      </w:r>
    </w:p>
    <w:p w14:paraId="3610F516" w14:textId="6C586FA7" w:rsidR="00646BBF" w:rsidRDefault="00646BBF" w:rsidP="00404F0F">
      <w:pPr>
        <w:pStyle w:val="Brdtekst"/>
        <w:numPr>
          <w:ilvl w:val="0"/>
          <w:numId w:val="83"/>
        </w:numPr>
      </w:pPr>
      <w:r>
        <w:t>Benyt Enter eller tryk på en af dine markørrute taster når du befinder dig på det netværk du vil forbinde til. Indskriv herefter adgangskoden og benyt Enter for at oprette forbindelsen.</w:t>
      </w:r>
    </w:p>
    <w:p w14:paraId="439713F3" w14:textId="59266669" w:rsidR="00646BBF" w:rsidRDefault="00646BBF" w:rsidP="00404F0F">
      <w:pPr>
        <w:pStyle w:val="Brdtekst"/>
        <w:numPr>
          <w:ilvl w:val="0"/>
          <w:numId w:val="83"/>
        </w:numPr>
      </w:pPr>
      <w:r>
        <w:rPr>
          <w:rStyle w:val="Strk"/>
        </w:rPr>
        <w:t>WPS Forbindelse</w:t>
      </w:r>
      <w:r>
        <w:rPr>
          <w:b/>
        </w:rPr>
        <w:t>:</w:t>
      </w:r>
      <w:r>
        <w:t xml:space="preserve"> Vælg denne mulighed hvis du ønsker at oprette forbindelse til et Wi-Fi ved brug af WPS metoden. Din Mantis Q40 punktdisplay vil angive “indlæser...” i omkring 30 sekunder. Tryk på din WPS knap på din netværksrouter for at aktivere nye mulige forbindelser. Et par sekunder efter bliver du automatisk forbundet til netværket.</w:t>
      </w:r>
    </w:p>
    <w:p w14:paraId="15E52BA5" w14:textId="77777777" w:rsidR="00646BBF" w:rsidRDefault="00646BBF" w:rsidP="00404F0F">
      <w:pPr>
        <w:pStyle w:val="Brdtekst"/>
        <w:numPr>
          <w:ilvl w:val="0"/>
          <w:numId w:val="83"/>
        </w:numPr>
      </w:pPr>
      <w:r>
        <w:rPr>
          <w:rStyle w:val="Strk"/>
        </w:rPr>
        <w:t>Forbind manuelt</w:t>
      </w:r>
      <w:r>
        <w:rPr>
          <w:b/>
        </w:rPr>
        <w:t>:</w:t>
      </w:r>
      <w:r>
        <w:t xml:space="preserve"> Du kan vælge manuelt at indskrive dit netværks SSID samt adgangskoden ved at vælge dette element. Når du har indskrevet oplysningerne skal du trykke Enter for at oprette forbindelsen.</w:t>
      </w:r>
    </w:p>
    <w:p w14:paraId="13C80EAB" w14:textId="77777777" w:rsidR="00646BBF" w:rsidRDefault="00646BBF" w:rsidP="00646BBF">
      <w:pPr>
        <w:pStyle w:val="Overskrift3"/>
      </w:pPr>
      <w:bookmarkStart w:id="324" w:name="_Tocd18e3080"/>
      <w:bookmarkStart w:id="325" w:name="_Refd18e3080"/>
      <w:bookmarkStart w:id="326" w:name="_Toc183783328"/>
      <w:r>
        <w:t>Wi-Fi</w:t>
      </w:r>
      <w:bookmarkEnd w:id="324"/>
      <w:bookmarkEnd w:id="325"/>
      <w:r>
        <w:t xml:space="preserve"> Indstillinger</w:t>
      </w:r>
      <w:bookmarkEnd w:id="326"/>
    </w:p>
    <w:p w14:paraId="7CE772A9" w14:textId="3DA33B1A" w:rsidR="00646BBF" w:rsidRDefault="00646BBF" w:rsidP="00646BBF">
      <w:pPr>
        <w:pStyle w:val="Brdtekst"/>
      </w:pPr>
      <w:r>
        <w:t>Du har indstillingsmuligheder for Wi-Fi som præsenteres herunder, i Tabel 12.</w:t>
      </w:r>
    </w:p>
    <w:p w14:paraId="25EB77DA" w14:textId="01E38464" w:rsidR="00646BBF" w:rsidRPr="00331C49" w:rsidRDefault="00646BBF" w:rsidP="00646BBF">
      <w:pPr>
        <w:pStyle w:val="Billedtekst"/>
        <w:keepNext/>
        <w:spacing w:after="120"/>
        <w:rPr>
          <w:rStyle w:val="Strk"/>
          <w:sz w:val="24"/>
          <w:szCs w:val="24"/>
        </w:rPr>
      </w:pPr>
      <w:r>
        <w:rPr>
          <w:rStyle w:val="Strk"/>
          <w:sz w:val="24"/>
        </w:rPr>
        <w:t>Tabel 12: Wi-Fi Indstillinger</w:t>
      </w:r>
    </w:p>
    <w:tbl>
      <w:tblPr>
        <w:tblStyle w:val="Tabel-Gitter"/>
        <w:tblW w:w="0" w:type="auto"/>
        <w:tblLook w:val="04A0" w:firstRow="1" w:lastRow="0" w:firstColumn="1" w:lastColumn="0" w:noHBand="0" w:noVBand="1"/>
      </w:tblPr>
      <w:tblGrid>
        <w:gridCol w:w="2515"/>
        <w:gridCol w:w="6115"/>
      </w:tblGrid>
      <w:tr w:rsidR="00646BBF" w14:paraId="4BC50388" w14:textId="77777777" w:rsidTr="006F7D8B">
        <w:trPr>
          <w:trHeight w:val="432"/>
          <w:tblHeader/>
        </w:trPr>
        <w:tc>
          <w:tcPr>
            <w:tcW w:w="2515" w:type="dxa"/>
            <w:vAlign w:val="center"/>
          </w:tcPr>
          <w:p w14:paraId="55619BFE" w14:textId="77777777" w:rsidR="00646BBF" w:rsidRPr="009E36B5" w:rsidRDefault="00646BBF" w:rsidP="006F7D8B">
            <w:pPr>
              <w:pStyle w:val="Brdtekst"/>
              <w:spacing w:after="0"/>
              <w:jc w:val="center"/>
              <w:rPr>
                <w:rStyle w:val="Strk"/>
              </w:rPr>
            </w:pPr>
            <w:r>
              <w:rPr>
                <w:rStyle w:val="Strk"/>
              </w:rPr>
              <w:t>Funktion</w:t>
            </w:r>
          </w:p>
        </w:tc>
        <w:tc>
          <w:tcPr>
            <w:tcW w:w="6115" w:type="dxa"/>
            <w:vAlign w:val="center"/>
          </w:tcPr>
          <w:p w14:paraId="1CAA4926" w14:textId="77777777" w:rsidR="00646BBF" w:rsidRPr="009E36B5" w:rsidRDefault="00646BBF" w:rsidP="006F7D8B">
            <w:pPr>
              <w:pStyle w:val="Brdtekst"/>
              <w:spacing w:after="0"/>
              <w:jc w:val="center"/>
              <w:rPr>
                <w:rStyle w:val="Strk"/>
              </w:rPr>
            </w:pPr>
            <w:r>
              <w:rPr>
                <w:rStyle w:val="Strk"/>
              </w:rPr>
              <w:t>Mulighed / Resultat</w:t>
            </w:r>
          </w:p>
        </w:tc>
      </w:tr>
      <w:tr w:rsidR="00646BBF" w14:paraId="78DBA356" w14:textId="77777777" w:rsidTr="006F7D8B">
        <w:trPr>
          <w:trHeight w:val="360"/>
        </w:trPr>
        <w:tc>
          <w:tcPr>
            <w:tcW w:w="2515" w:type="dxa"/>
            <w:vAlign w:val="center"/>
          </w:tcPr>
          <w:p w14:paraId="6025523E" w14:textId="77777777" w:rsidR="00646BBF" w:rsidRDefault="00646BBF" w:rsidP="006F7D8B">
            <w:pPr>
              <w:pStyle w:val="Brdtekst"/>
              <w:spacing w:after="0"/>
            </w:pPr>
            <w:r>
              <w:t>Wi-Fi</w:t>
            </w:r>
          </w:p>
        </w:tc>
        <w:tc>
          <w:tcPr>
            <w:tcW w:w="6115" w:type="dxa"/>
            <w:vAlign w:val="center"/>
          </w:tcPr>
          <w:p w14:paraId="12D10C90" w14:textId="246914C2" w:rsidR="00646BBF" w:rsidRDefault="00646BBF" w:rsidP="00587263">
            <w:pPr>
              <w:pStyle w:val="Brdtekst"/>
              <w:spacing w:after="0"/>
            </w:pPr>
            <w:r>
              <w:t>Benyt Enter for at aktivere eller deaktivere Wi-Fi</w:t>
            </w:r>
          </w:p>
        </w:tc>
      </w:tr>
      <w:tr w:rsidR="00646BBF" w14:paraId="2E215D55" w14:textId="77777777" w:rsidTr="006F7D8B">
        <w:trPr>
          <w:trHeight w:val="360"/>
        </w:trPr>
        <w:tc>
          <w:tcPr>
            <w:tcW w:w="2515" w:type="dxa"/>
            <w:vAlign w:val="center"/>
          </w:tcPr>
          <w:p w14:paraId="1D160ED5" w14:textId="77777777" w:rsidR="00646BBF" w:rsidRDefault="00646BBF" w:rsidP="006F7D8B">
            <w:pPr>
              <w:pStyle w:val="Brdtekst"/>
              <w:spacing w:after="0"/>
            </w:pPr>
            <w:r>
              <w:t>Status</w:t>
            </w:r>
          </w:p>
        </w:tc>
        <w:tc>
          <w:tcPr>
            <w:tcW w:w="6115" w:type="dxa"/>
            <w:vAlign w:val="center"/>
          </w:tcPr>
          <w:p w14:paraId="7243CD21" w14:textId="77777777" w:rsidR="00646BBF" w:rsidRDefault="00646BBF" w:rsidP="006F7D8B">
            <w:pPr>
              <w:pStyle w:val="Brdtekst"/>
              <w:spacing w:after="0"/>
            </w:pPr>
            <w:r>
              <w:t>Giver dig information om den aktuelle Wi-Fi Status</w:t>
            </w:r>
          </w:p>
        </w:tc>
      </w:tr>
      <w:tr w:rsidR="00646BBF" w14:paraId="785C79D3" w14:textId="77777777" w:rsidTr="006F7D8B">
        <w:trPr>
          <w:trHeight w:val="360"/>
        </w:trPr>
        <w:tc>
          <w:tcPr>
            <w:tcW w:w="2515" w:type="dxa"/>
            <w:vAlign w:val="center"/>
          </w:tcPr>
          <w:p w14:paraId="5106408C" w14:textId="77777777" w:rsidR="00646BBF" w:rsidRDefault="00646BBF" w:rsidP="006F7D8B">
            <w:pPr>
              <w:pStyle w:val="Brdtekst"/>
              <w:spacing w:after="0"/>
            </w:pPr>
            <w:r>
              <w:t>Ny forbindelse</w:t>
            </w:r>
          </w:p>
        </w:tc>
        <w:tc>
          <w:tcPr>
            <w:tcW w:w="6115" w:type="dxa"/>
            <w:vAlign w:val="center"/>
          </w:tcPr>
          <w:p w14:paraId="77E71D50" w14:textId="77777777" w:rsidR="00646BBF" w:rsidRDefault="00646BBF" w:rsidP="006F7D8B">
            <w:pPr>
              <w:pStyle w:val="Brdtekst"/>
              <w:spacing w:after="0"/>
            </w:pPr>
            <w:r>
              <w:t>Benyt Enter for at påbegynde oprettelse af ny Wi-Fi forbindelse</w:t>
            </w:r>
          </w:p>
        </w:tc>
      </w:tr>
      <w:tr w:rsidR="00646BBF" w14:paraId="1DBA4308" w14:textId="77777777" w:rsidTr="006F7D8B">
        <w:trPr>
          <w:trHeight w:val="360"/>
        </w:trPr>
        <w:tc>
          <w:tcPr>
            <w:tcW w:w="2515" w:type="dxa"/>
            <w:vAlign w:val="center"/>
          </w:tcPr>
          <w:p w14:paraId="0EBA85EC" w14:textId="77777777" w:rsidR="00646BBF" w:rsidRDefault="00646BBF" w:rsidP="006F7D8B">
            <w:pPr>
              <w:pStyle w:val="Brdtekst"/>
              <w:spacing w:after="0"/>
            </w:pPr>
            <w:r>
              <w:t>Start forbindelse</w:t>
            </w:r>
          </w:p>
        </w:tc>
        <w:tc>
          <w:tcPr>
            <w:tcW w:w="6115" w:type="dxa"/>
            <w:vAlign w:val="center"/>
          </w:tcPr>
          <w:p w14:paraId="24B0625D" w14:textId="77777777" w:rsidR="00646BBF" w:rsidRDefault="00646BBF" w:rsidP="006F7D8B">
            <w:pPr>
              <w:pStyle w:val="Brdtekst"/>
              <w:spacing w:after="0"/>
            </w:pPr>
            <w:r>
              <w:t>Forbind til et Wi-Fi netværk som tidligere er forbundet til</w:t>
            </w:r>
          </w:p>
        </w:tc>
      </w:tr>
      <w:tr w:rsidR="00646BBF" w14:paraId="0AD9E586" w14:textId="77777777" w:rsidTr="006F7D8B">
        <w:trPr>
          <w:trHeight w:val="360"/>
        </w:trPr>
        <w:tc>
          <w:tcPr>
            <w:tcW w:w="2515" w:type="dxa"/>
            <w:vAlign w:val="center"/>
          </w:tcPr>
          <w:p w14:paraId="0DAA5B0F" w14:textId="77777777" w:rsidR="00646BBF" w:rsidRDefault="00646BBF" w:rsidP="006F7D8B">
            <w:pPr>
              <w:pStyle w:val="Brdtekst"/>
              <w:spacing w:after="0"/>
            </w:pPr>
            <w:r>
              <w:t xml:space="preserve">Slet forbindelse </w:t>
            </w:r>
          </w:p>
        </w:tc>
        <w:tc>
          <w:tcPr>
            <w:tcW w:w="6115" w:type="dxa"/>
            <w:vAlign w:val="center"/>
          </w:tcPr>
          <w:p w14:paraId="5B73F70F" w14:textId="77777777" w:rsidR="00646BBF" w:rsidRDefault="00646BBF" w:rsidP="006F7D8B">
            <w:pPr>
              <w:pStyle w:val="Brdtekst"/>
              <w:spacing w:after="0"/>
            </w:pPr>
            <w:r>
              <w:t>Dit punktdisplay kan glemme et kendt netværk</w:t>
            </w:r>
          </w:p>
        </w:tc>
      </w:tr>
      <w:tr w:rsidR="00646BBF" w14:paraId="21D63FAF" w14:textId="77777777" w:rsidTr="006F7D8B">
        <w:trPr>
          <w:trHeight w:val="360"/>
        </w:trPr>
        <w:tc>
          <w:tcPr>
            <w:tcW w:w="2515" w:type="dxa"/>
            <w:vAlign w:val="center"/>
          </w:tcPr>
          <w:p w14:paraId="64470ECF" w14:textId="77777777" w:rsidR="00646BBF" w:rsidRDefault="00646BBF" w:rsidP="006F7D8B">
            <w:pPr>
              <w:pStyle w:val="Brdtekst"/>
              <w:spacing w:after="0"/>
            </w:pPr>
            <w:r>
              <w:t>Netværksindstillinger</w:t>
            </w:r>
          </w:p>
        </w:tc>
        <w:tc>
          <w:tcPr>
            <w:tcW w:w="6115" w:type="dxa"/>
            <w:vAlign w:val="center"/>
          </w:tcPr>
          <w:p w14:paraId="150FFFD5" w14:textId="6E4E0CF2" w:rsidR="00646BBF" w:rsidRDefault="00646BBF" w:rsidP="00587263">
            <w:pPr>
              <w:pStyle w:val="Brdtekst"/>
              <w:spacing w:after="0"/>
            </w:pPr>
            <w:r>
              <w:t>Ændre avancerede netværksindstillinger såsom Tilstand, IP, Subnet Mask, Gateway samt DNS</w:t>
            </w:r>
          </w:p>
        </w:tc>
      </w:tr>
      <w:tr w:rsidR="00646BBF" w14:paraId="0EAB8700" w14:textId="77777777" w:rsidTr="006F7D8B">
        <w:trPr>
          <w:trHeight w:val="360"/>
        </w:trPr>
        <w:tc>
          <w:tcPr>
            <w:tcW w:w="2515" w:type="dxa"/>
            <w:vAlign w:val="center"/>
          </w:tcPr>
          <w:p w14:paraId="3355E3FB" w14:textId="77777777" w:rsidR="00646BBF" w:rsidRDefault="00646BBF" w:rsidP="006F7D8B">
            <w:pPr>
              <w:pStyle w:val="Brdtekst"/>
              <w:spacing w:after="0"/>
            </w:pPr>
            <w:r>
              <w:t>Importer Wi-Fi konfiguration</w:t>
            </w:r>
          </w:p>
        </w:tc>
        <w:tc>
          <w:tcPr>
            <w:tcW w:w="6115" w:type="dxa"/>
            <w:vAlign w:val="center"/>
          </w:tcPr>
          <w:p w14:paraId="0117F1FF" w14:textId="77777777" w:rsidR="00646BBF" w:rsidRDefault="00646BBF" w:rsidP="006F7D8B">
            <w:pPr>
              <w:pStyle w:val="Brdtekst"/>
              <w:spacing w:after="0"/>
            </w:pPr>
            <w:r>
              <w:t>Importer Wi-Fi netværksinformation fra en fil</w:t>
            </w:r>
          </w:p>
        </w:tc>
      </w:tr>
      <w:tr w:rsidR="00D216BC" w14:paraId="53AD0826" w14:textId="77777777" w:rsidTr="006F7D8B">
        <w:trPr>
          <w:trHeight w:val="360"/>
        </w:trPr>
        <w:tc>
          <w:tcPr>
            <w:tcW w:w="2515" w:type="dxa"/>
            <w:vAlign w:val="center"/>
          </w:tcPr>
          <w:p w14:paraId="6559499D" w14:textId="1FFAE06F" w:rsidR="00D216BC" w:rsidRPr="00F85551" w:rsidRDefault="00D216BC" w:rsidP="00D216BC">
            <w:pPr>
              <w:pStyle w:val="Brdtekst"/>
              <w:spacing w:after="0"/>
            </w:pPr>
            <w:r>
              <w:t>Søg efter Wi-Fi</w:t>
            </w:r>
          </w:p>
        </w:tc>
        <w:tc>
          <w:tcPr>
            <w:tcW w:w="6115" w:type="dxa"/>
            <w:vAlign w:val="center"/>
          </w:tcPr>
          <w:p w14:paraId="2D69ECC5" w14:textId="449CF632" w:rsidR="00D216BC" w:rsidRPr="00F85551" w:rsidRDefault="00D216BC" w:rsidP="00D216BC">
            <w:pPr>
              <w:pStyle w:val="Brdtekst"/>
              <w:spacing w:after="0"/>
            </w:pPr>
            <w:r>
              <w:t>FN + F10</w:t>
            </w:r>
          </w:p>
        </w:tc>
      </w:tr>
    </w:tbl>
    <w:p w14:paraId="6566C9CA" w14:textId="77777777" w:rsidR="00646BBF" w:rsidRPr="009E36B5" w:rsidRDefault="00646BBF" w:rsidP="00646BBF">
      <w:pPr>
        <w:pStyle w:val="Brdtekst"/>
      </w:pPr>
    </w:p>
    <w:p w14:paraId="335837F7" w14:textId="77777777" w:rsidR="00646BBF" w:rsidRDefault="00646BBF" w:rsidP="00646BBF">
      <w:pPr>
        <w:pStyle w:val="Overskrift2"/>
      </w:pPr>
      <w:bookmarkStart w:id="327" w:name="_Choosing_Bluetooth_Mode"/>
      <w:bookmarkStart w:id="328" w:name="_Refd18e3137"/>
      <w:bookmarkStart w:id="329" w:name="_Tocd18e3137"/>
      <w:bookmarkStart w:id="330" w:name="_Toc183783329"/>
      <w:bookmarkEnd w:id="327"/>
      <w:r>
        <w:t>Angiv Bluetooth</w:t>
      </w:r>
      <w:bookmarkEnd w:id="328"/>
      <w:bookmarkEnd w:id="329"/>
      <w:r>
        <w:t xml:space="preserve"> Tilstand</w:t>
      </w:r>
      <w:bookmarkEnd w:id="330"/>
    </w:p>
    <w:p w14:paraId="5A67DE56" w14:textId="4353A224" w:rsidR="00646BBF" w:rsidRDefault="00646BBF" w:rsidP="00646BBF">
      <w:pPr>
        <w:pStyle w:val="Brdtekst"/>
      </w:pPr>
      <w:r>
        <w:t>Følgende Bluetooth elementer er tilgængelige i din Mantis Q40:</w:t>
      </w:r>
    </w:p>
    <w:p w14:paraId="5DC980C0" w14:textId="7A800D3A" w:rsidR="00646BBF" w:rsidRDefault="00646BBF" w:rsidP="002A2C1A">
      <w:pPr>
        <w:pStyle w:val="Brdtekst"/>
        <w:numPr>
          <w:ilvl w:val="0"/>
          <w:numId w:val="34"/>
        </w:numPr>
        <w:ind w:left="360"/>
      </w:pPr>
      <w:r>
        <w:rPr>
          <w:rStyle w:val="Strk"/>
        </w:rPr>
        <w:t>Bluetooth tilstand</w:t>
      </w:r>
      <w:r>
        <w:rPr>
          <w:b/>
        </w:rPr>
        <w:t>:</w:t>
      </w:r>
      <w:r>
        <w:t xml:space="preserve"> Til eller Fra</w:t>
      </w:r>
    </w:p>
    <w:p w14:paraId="18A5D863" w14:textId="77777777" w:rsidR="00104D2D" w:rsidRPr="00350928" w:rsidRDefault="00104D2D" w:rsidP="00104D2D">
      <w:pPr>
        <w:pStyle w:val="Brdtekst"/>
        <w:numPr>
          <w:ilvl w:val="0"/>
          <w:numId w:val="34"/>
        </w:numPr>
        <w:rPr>
          <w:rStyle w:val="Strk"/>
          <w:b w:val="0"/>
          <w:bCs w:val="0"/>
        </w:rPr>
      </w:pPr>
      <w:r>
        <w:rPr>
          <w:rStyle w:val="Strk"/>
        </w:rPr>
        <w:t>Parre lydenhed</w:t>
      </w:r>
      <w:r>
        <w:rPr>
          <w:rStyle w:val="Strk"/>
        </w:rPr>
        <w:br/>
        <w:t>Denne indstilling giver mulighed for at oprette forbindelse til en Bluetooth enhed.</w:t>
      </w:r>
    </w:p>
    <w:p w14:paraId="7AD8538D" w14:textId="77777777" w:rsidR="006F0D41" w:rsidRDefault="006F0D41" w:rsidP="006F0D41">
      <w:pPr>
        <w:pStyle w:val="Brdtekst"/>
        <w:numPr>
          <w:ilvl w:val="0"/>
          <w:numId w:val="34"/>
        </w:numPr>
        <w:ind w:left="360"/>
      </w:pPr>
      <w:r>
        <w:rPr>
          <w:rStyle w:val="Strk"/>
        </w:rPr>
        <w:t>Forbind enhed</w:t>
      </w:r>
      <w:r>
        <w:rPr>
          <w:b/>
        </w:rPr>
        <w:t>:</w:t>
      </w:r>
      <w:r>
        <w:t xml:space="preserve"> Forbind din Mantis Q40 med en kendt Bluetooth enhed</w:t>
      </w:r>
    </w:p>
    <w:p w14:paraId="11B0A611" w14:textId="77777777" w:rsidR="00646BBF" w:rsidRDefault="00646BBF" w:rsidP="002A2C1A">
      <w:pPr>
        <w:pStyle w:val="Brdtekst"/>
        <w:numPr>
          <w:ilvl w:val="0"/>
          <w:numId w:val="34"/>
        </w:numPr>
        <w:ind w:left="360"/>
      </w:pPr>
      <w:r>
        <w:rPr>
          <w:rStyle w:val="Strk"/>
        </w:rPr>
        <w:t>Afbryd forbindelse</w:t>
      </w:r>
      <w:r>
        <w:rPr>
          <w:b/>
        </w:rPr>
        <w:t>:</w:t>
      </w:r>
      <w:r>
        <w:t xml:space="preserve"> Afbryder den aktive Bluetooth forbindelse</w:t>
      </w:r>
    </w:p>
    <w:p w14:paraId="40DFA34E" w14:textId="77777777" w:rsidR="00646BBF" w:rsidRDefault="00646BBF" w:rsidP="002A2C1A">
      <w:pPr>
        <w:pStyle w:val="Brdtekst"/>
        <w:numPr>
          <w:ilvl w:val="0"/>
          <w:numId w:val="34"/>
        </w:numPr>
        <w:ind w:left="360"/>
      </w:pPr>
      <w:r>
        <w:rPr>
          <w:rStyle w:val="Strk"/>
        </w:rPr>
        <w:t>Glem parret enhed</w:t>
      </w:r>
      <w:r>
        <w:rPr>
          <w:b/>
        </w:rPr>
        <w:t>:</w:t>
      </w:r>
      <w:r>
        <w:t xml:space="preserve"> Dit punktdisplay fjerner Bluetooth enheden</w:t>
      </w:r>
    </w:p>
    <w:p w14:paraId="1F0D769C" w14:textId="77777777" w:rsidR="00A778F0" w:rsidRDefault="00A778F0" w:rsidP="00A778F0">
      <w:pPr>
        <w:pStyle w:val="Brdtekst"/>
      </w:pPr>
    </w:p>
    <w:p w14:paraId="7E39837B" w14:textId="00707D9A" w:rsidR="00A778F0" w:rsidRPr="00B80CA1" w:rsidRDefault="00287EE7" w:rsidP="00A778F0">
      <w:pPr>
        <w:pStyle w:val="Overskrift1"/>
      </w:pPr>
      <w:bookmarkStart w:id="331" w:name="_Toc144883609"/>
      <w:bookmarkStart w:id="332" w:name="_Toc183783330"/>
      <w:r>
        <w:t>Klistretaster</w:t>
      </w:r>
      <w:bookmarkEnd w:id="332"/>
      <w:r>
        <w:t xml:space="preserve"> </w:t>
      </w:r>
      <w:bookmarkEnd w:id="331"/>
    </w:p>
    <w:p w14:paraId="6EAB6D39" w14:textId="17E5BAFA" w:rsidR="00A778F0" w:rsidRPr="00B80CA1" w:rsidRDefault="00A778F0" w:rsidP="002B29B5">
      <w:r>
        <w:t>Mantis Q40 tilbyder klistretaster som gør det muligt at skrive med en hånd. Hver tast i en kommando kan trykkes og slippes en efter en.</w:t>
      </w:r>
    </w:p>
    <w:p w14:paraId="418A2183" w14:textId="0B0BE188" w:rsidR="00A778F0" w:rsidRPr="00B80CA1" w:rsidRDefault="00A778F0" w:rsidP="00A778F0">
      <w:r>
        <w:t xml:space="preserve">For eksempel udføres Gå til start kommandoen (standardkommandoen er Piletast): Tryk CTRL og slip den, tryk dernæst Pil op og slip den. </w:t>
      </w:r>
    </w:p>
    <w:p w14:paraId="3BC5FCC8" w14:textId="266C0926" w:rsidR="00881FCF" w:rsidRPr="00B80CA1" w:rsidRDefault="00881FCF" w:rsidP="00A778F0">
      <w:r>
        <w:t>For at låse taster som for eksempel Skift tasten trykkes den to gange. Tryk på tasten igen at låse den op igen.</w:t>
      </w:r>
    </w:p>
    <w:p w14:paraId="6B347787" w14:textId="77777777" w:rsidR="00A778F0" w:rsidRPr="00B80CA1" w:rsidRDefault="00A778F0" w:rsidP="00A778F0">
      <w:r>
        <w:t>Bemærk venligst: Brugen og funktionerne under knapperne på fronten samt cursor router tasterne forbliver de samme som ved normal brug.</w:t>
      </w:r>
    </w:p>
    <w:p w14:paraId="56DA672F" w14:textId="2DB9E8C9" w:rsidR="00A778F0" w:rsidRPr="00B80CA1" w:rsidRDefault="00A778F0" w:rsidP="00A778F0">
      <w:r>
        <w:t>For at aktivere eller deaktivere klistretaster gøres følgende:</w:t>
      </w:r>
    </w:p>
    <w:p w14:paraId="0AD7160D" w14:textId="5E49F17C" w:rsidR="00E2659D" w:rsidRPr="00B80CA1" w:rsidRDefault="00E2659D" w:rsidP="00A778F0">
      <w:r>
        <w:t>Tryk på Skift tasten fem gange i træk. Du bliver spurgt om klistretaster skal aktiveres.</w:t>
      </w:r>
    </w:p>
    <w:p w14:paraId="3BBF775F" w14:textId="4D21A5A5" w:rsidR="00275340" w:rsidRPr="00B80CA1" w:rsidRDefault="00EF500B" w:rsidP="00A778F0">
      <w:r>
        <w:t>Alternativt kan du gøre følgende:</w:t>
      </w:r>
    </w:p>
    <w:p w14:paraId="13B55AB5" w14:textId="77777777" w:rsidR="00A778F0" w:rsidRPr="00B80CA1" w:rsidRDefault="00A778F0" w:rsidP="00780C6B">
      <w:pPr>
        <w:pStyle w:val="Brdtekst"/>
        <w:numPr>
          <w:ilvl w:val="0"/>
          <w:numId w:val="57"/>
        </w:numPr>
        <w:ind w:left="714" w:hanging="357"/>
      </w:pPr>
      <w:r>
        <w:t>Åben Hovedmenuen.</w:t>
      </w:r>
    </w:p>
    <w:p w14:paraId="2F65830F" w14:textId="3BD28BD8" w:rsidR="00A778F0" w:rsidRPr="00B80CA1" w:rsidRDefault="00A778F0" w:rsidP="00780C6B">
      <w:pPr>
        <w:pStyle w:val="Brdtekst"/>
        <w:numPr>
          <w:ilvl w:val="0"/>
          <w:numId w:val="57"/>
        </w:numPr>
        <w:ind w:left="714" w:hanging="357"/>
      </w:pPr>
      <w:r>
        <w:t xml:space="preserve">Naviger til Indstillinger og tryk på Enter. </w:t>
      </w:r>
    </w:p>
    <w:p w14:paraId="64619DDB" w14:textId="77777777" w:rsidR="00A778F0" w:rsidRPr="00B80CA1" w:rsidRDefault="00A778F0" w:rsidP="00780C6B">
      <w:pPr>
        <w:pStyle w:val="Listeafsnit"/>
        <w:numPr>
          <w:ilvl w:val="0"/>
          <w:numId w:val="57"/>
        </w:numPr>
        <w:ind w:left="714" w:hanging="357"/>
        <w:contextualSpacing w:val="0"/>
      </w:pPr>
      <w:r>
        <w:t>Naviger nu til Brugerindstillinger og tryk Enter.</w:t>
      </w:r>
    </w:p>
    <w:p w14:paraId="0FF1B85F" w14:textId="1901734C" w:rsidR="00A778F0" w:rsidRPr="00B80CA1" w:rsidRDefault="00A778F0" w:rsidP="00780C6B">
      <w:pPr>
        <w:pStyle w:val="Listeafsnit"/>
        <w:numPr>
          <w:ilvl w:val="0"/>
          <w:numId w:val="57"/>
        </w:numPr>
        <w:ind w:left="714" w:hanging="357"/>
        <w:contextualSpacing w:val="0"/>
      </w:pPr>
      <w:r>
        <w:t>Benyt Forrige eller Næste knappen indtil du lander på Tale elementet.</w:t>
      </w:r>
    </w:p>
    <w:p w14:paraId="359B8972" w14:textId="2660B3F7" w:rsidR="00A778F0" w:rsidRPr="00B80CA1" w:rsidRDefault="00A778F0" w:rsidP="00780C6B">
      <w:pPr>
        <w:pStyle w:val="Listeafsnit"/>
        <w:numPr>
          <w:ilvl w:val="0"/>
          <w:numId w:val="57"/>
        </w:numPr>
        <w:ind w:left="714" w:hanging="357"/>
        <w:contextualSpacing w:val="0"/>
      </w:pPr>
      <w:r>
        <w:t xml:space="preserve">Tryk Enter for at aktivere </w:t>
      </w:r>
      <w:proofErr w:type="spellStart"/>
      <w:r>
        <w:t>Enhåndstilstanden</w:t>
      </w:r>
      <w:proofErr w:type="spellEnd"/>
      <w:r>
        <w:t>: Tryk Enter igen for at deaktivere.</w:t>
      </w:r>
    </w:p>
    <w:p w14:paraId="096EFB08" w14:textId="77777777" w:rsidR="00A778F0" w:rsidRDefault="00A778F0" w:rsidP="00A778F0">
      <w:pPr>
        <w:pStyle w:val="Brdtekst"/>
      </w:pPr>
    </w:p>
    <w:p w14:paraId="4BF7138E" w14:textId="2C7B0374" w:rsidR="00A504D0" w:rsidRPr="00C67D18" w:rsidRDefault="00A504D0" w:rsidP="00761DD2">
      <w:pPr>
        <w:pStyle w:val="Overskrift1"/>
      </w:pPr>
      <w:bookmarkStart w:id="333" w:name="_Toc182487757"/>
      <w:bookmarkStart w:id="334" w:name="_Toc183783331"/>
      <w:r>
        <w:t>Tilpas hovedmenuen</w:t>
      </w:r>
      <w:bookmarkEnd w:id="333"/>
      <w:bookmarkEnd w:id="334"/>
    </w:p>
    <w:p w14:paraId="60B5FC23" w14:textId="128EC5E1" w:rsidR="00A504D0" w:rsidRPr="00C67D18" w:rsidRDefault="00A504D0" w:rsidP="00A504D0">
      <w:pPr>
        <w:pStyle w:val="Brdtekst"/>
      </w:pPr>
      <w:r>
        <w:t>Med Konfigurations funktionen har du mulighed for at fjerne elementer fra din Hovedmenu i dit punktdisplay. Det er i særdeleshed en brugbar mulighed for nybegyndere som ønsker at simplificere deres enheden og derved brugen heraf.</w:t>
      </w:r>
    </w:p>
    <w:p w14:paraId="4096A47B" w14:textId="77777777" w:rsidR="00A504D0" w:rsidRPr="00C67D18" w:rsidRDefault="00A504D0" w:rsidP="00A504D0">
      <w:pPr>
        <w:pStyle w:val="Brdtekst"/>
      </w:pPr>
      <w:r>
        <w:t>Du kan påbegynde tilpasningen af elementerne i Hovedmenuen ved at:</w:t>
      </w:r>
    </w:p>
    <w:p w14:paraId="6E30CD62" w14:textId="77777777" w:rsidR="00A504D0" w:rsidRPr="00C67D18" w:rsidRDefault="00A504D0" w:rsidP="00A504D0">
      <w:pPr>
        <w:pStyle w:val="Brdtekst"/>
        <w:numPr>
          <w:ilvl w:val="0"/>
          <w:numId w:val="86"/>
        </w:numPr>
      </w:pPr>
      <w:r>
        <w:t>Navigere til Hovedmenuen.</w:t>
      </w:r>
    </w:p>
    <w:p w14:paraId="61442C79" w14:textId="4B49AC64" w:rsidR="00A504D0" w:rsidRPr="00C67D18" w:rsidRDefault="00A504D0" w:rsidP="00A504D0">
      <w:pPr>
        <w:pStyle w:val="Brdtekst"/>
        <w:numPr>
          <w:ilvl w:val="0"/>
          <w:numId w:val="86"/>
        </w:numPr>
      </w:pPr>
      <w:r>
        <w:t>Naviger til og vælg Indstillinger.</w:t>
      </w:r>
    </w:p>
    <w:p w14:paraId="0F6B122D" w14:textId="77777777" w:rsidR="00A504D0" w:rsidRPr="00C67D18" w:rsidRDefault="00A504D0" w:rsidP="00A504D0">
      <w:pPr>
        <w:pStyle w:val="Brdtekst"/>
        <w:numPr>
          <w:ilvl w:val="0"/>
          <w:numId w:val="86"/>
        </w:numPr>
      </w:pPr>
      <w:r>
        <w:t xml:space="preserve">Tryk ENTER. </w:t>
      </w:r>
    </w:p>
    <w:p w14:paraId="19A4F143" w14:textId="77777777" w:rsidR="00A504D0" w:rsidRPr="00C67D18" w:rsidRDefault="00A504D0" w:rsidP="00A504D0">
      <w:pPr>
        <w:pStyle w:val="Brdtekst"/>
        <w:numPr>
          <w:ilvl w:val="0"/>
          <w:numId w:val="86"/>
        </w:numPr>
      </w:pPr>
      <w:r>
        <w:t>Naviger til Hovedmenu applikationer.</w:t>
      </w:r>
    </w:p>
    <w:p w14:paraId="67C8518F" w14:textId="77777777" w:rsidR="00A504D0" w:rsidRPr="00C67D18" w:rsidRDefault="00A504D0" w:rsidP="00A504D0">
      <w:pPr>
        <w:pStyle w:val="Brdtekst"/>
        <w:numPr>
          <w:ilvl w:val="0"/>
          <w:numId w:val="86"/>
        </w:numPr>
      </w:pPr>
      <w:r>
        <w:t>Tryk Enter.</w:t>
      </w:r>
    </w:p>
    <w:p w14:paraId="0AEDB9F6" w14:textId="77777777" w:rsidR="00A504D0" w:rsidRPr="00C67D18" w:rsidRDefault="00A504D0" w:rsidP="00A504D0">
      <w:pPr>
        <w:pStyle w:val="Brdtekst"/>
        <w:numPr>
          <w:ilvl w:val="0"/>
          <w:numId w:val="86"/>
        </w:numPr>
      </w:pPr>
      <w:r>
        <w:t>Du præsenteres for en liste over applikationerne i Hovedmenuen. Naviger til den applikation som du ønsker at fjerne fra Hovedmenuen og benyt herved Enter for at ændre til Fra. Benyt Enter igen for at slå tilstanden til igen.</w:t>
      </w:r>
    </w:p>
    <w:p w14:paraId="14C778DF" w14:textId="20571162" w:rsidR="00241BD0" w:rsidRDefault="00A504D0" w:rsidP="00761DD2">
      <w:pPr>
        <w:pStyle w:val="Brdtekst"/>
        <w:numPr>
          <w:ilvl w:val="0"/>
          <w:numId w:val="86"/>
        </w:numPr>
      </w:pPr>
      <w:r>
        <w:t xml:space="preserve">Husk at benytte Gem for at aktivere dine ønskede ændringer. </w:t>
      </w:r>
    </w:p>
    <w:p w14:paraId="03228731" w14:textId="733B60F9" w:rsidR="0092734A" w:rsidRDefault="0092734A" w:rsidP="00646BBF">
      <w:pPr>
        <w:pStyle w:val="Overskrift1"/>
      </w:pPr>
      <w:bookmarkStart w:id="335" w:name="_Toc183783332"/>
      <w:r>
        <w:t>Skrift sprog</w:t>
      </w:r>
      <w:bookmarkEnd w:id="335"/>
    </w:p>
    <w:p w14:paraId="6C7C4515" w14:textId="2ADA3DE5" w:rsidR="0017622E" w:rsidRDefault="0017622E">
      <w:pPr>
        <w:rPr>
          <w:color w:val="2B579A"/>
          <w:shd w:val="clear" w:color="auto" w:fill="E6E6E6"/>
        </w:rPr>
      </w:pPr>
      <w:r>
        <w:t>Du kan ændre på systemsproget og også keyboard layout på din Mantis Q40:</w:t>
      </w:r>
    </w:p>
    <w:p w14:paraId="76FCB0D9" w14:textId="3510A307" w:rsidR="006413D1" w:rsidRDefault="006413D1" w:rsidP="003A1AAB">
      <w:pPr>
        <w:pStyle w:val="Brdtekst"/>
        <w:numPr>
          <w:ilvl w:val="0"/>
          <w:numId w:val="85"/>
        </w:numPr>
      </w:pPr>
      <w:r>
        <w:t>Naviger til Hovedmenuen.</w:t>
      </w:r>
    </w:p>
    <w:p w14:paraId="5A4B057B" w14:textId="504F368C" w:rsidR="00F03515" w:rsidRDefault="00F03515" w:rsidP="003A1AAB">
      <w:pPr>
        <w:pStyle w:val="Brdtekst"/>
        <w:numPr>
          <w:ilvl w:val="0"/>
          <w:numId w:val="85"/>
        </w:numPr>
      </w:pPr>
      <w:r>
        <w:t>Naviger til og vælg Indstillinger.</w:t>
      </w:r>
    </w:p>
    <w:p w14:paraId="179A4BD6" w14:textId="1E0F0595" w:rsidR="001D7D7D" w:rsidRDefault="006413D1" w:rsidP="001D7D7D">
      <w:pPr>
        <w:pStyle w:val="Listeafsnit"/>
        <w:numPr>
          <w:ilvl w:val="0"/>
          <w:numId w:val="85"/>
        </w:numPr>
        <w:contextualSpacing w:val="0"/>
      </w:pPr>
      <w:r>
        <w:t>Naviger til og vælg sproget som du ønsker at bruge.</w:t>
      </w:r>
    </w:p>
    <w:p w14:paraId="02057C5A" w14:textId="4155DAED" w:rsidR="00B911A0" w:rsidRDefault="0017622E" w:rsidP="00E14DF2">
      <w:pPr>
        <w:pStyle w:val="Listeafsnit"/>
        <w:numPr>
          <w:ilvl w:val="0"/>
          <w:numId w:val="85"/>
        </w:numPr>
        <w:contextualSpacing w:val="0"/>
      </w:pPr>
      <w:r>
        <w:t>Naviger til og vælg Tastatur layout elementet; du præsenteres for en liste i dit punktdisplay. Naviger til og vælg det layout som du ønsker at bruge. Naviger til og vælg det sekundære tastatur layout som du ønsker at bruge. Naviger til og vælg det sekundære tastatur layout som du ønsker at bruge. Så snart du har valgt det ønskede sekundære tastatur layout kan du skifte mellem de to ved at bruge genvejen CTRL + MELLEMRUM.</w:t>
      </w:r>
    </w:p>
    <w:p w14:paraId="5EE7CDDA" w14:textId="5A68D022" w:rsidR="006966F5" w:rsidRDefault="00067D86" w:rsidP="00C36BFD">
      <w:pPr>
        <w:pStyle w:val="Listeafsnit"/>
        <w:numPr>
          <w:ilvl w:val="0"/>
          <w:numId w:val="85"/>
        </w:numPr>
        <w:contextualSpacing w:val="0"/>
      </w:pPr>
      <w:r>
        <w:t>Naviger til og vælg Luk.</w:t>
      </w:r>
    </w:p>
    <w:p w14:paraId="09FE3002" w14:textId="6D474683" w:rsidR="00275D19" w:rsidRDefault="004E32F2" w:rsidP="00C36BFD">
      <w:pPr>
        <w:pStyle w:val="Brdtekst"/>
        <w:numPr>
          <w:ilvl w:val="0"/>
          <w:numId w:val="85"/>
        </w:numPr>
      </w:pPr>
      <w:r>
        <w:t>Du vil blive præsenteret for Erstat standard Sprogprofil. Vælger du OK vil en ny Sprogprofil blive oprettet, med en tabel der giver dig mulighed for at læse punktskrift i det valgte sprog. Benyt Annuller såfremt du ønsker at bibeholde din aktuelle profil.</w:t>
      </w:r>
    </w:p>
    <w:p w14:paraId="6546C00D" w14:textId="461DBEAF" w:rsidR="0092734A" w:rsidRDefault="00E55BB2" w:rsidP="00C36BFD">
      <w:pPr>
        <w:pStyle w:val="Listeafsnit"/>
        <w:numPr>
          <w:ilvl w:val="0"/>
          <w:numId w:val="85"/>
        </w:numPr>
      </w:pPr>
      <w:r>
        <w:t xml:space="preserve">Accepter genstat af din Mantis Q40 for at gennemføre ændringerne. </w:t>
      </w:r>
    </w:p>
    <w:p w14:paraId="5E88CBF7" w14:textId="2E22ABB8" w:rsidR="00646BBF" w:rsidRDefault="00646BBF" w:rsidP="00646BBF">
      <w:pPr>
        <w:pStyle w:val="Overskrift1"/>
      </w:pPr>
      <w:bookmarkStart w:id="336" w:name="_Toc183783333"/>
      <w:r>
        <w:t>Tilgå og Brug af Online Tjenester</w:t>
      </w:r>
      <w:bookmarkEnd w:id="336"/>
      <w:r>
        <w:t xml:space="preserve"> </w:t>
      </w:r>
    </w:p>
    <w:p w14:paraId="41059A66" w14:textId="1290E012" w:rsidR="00646BBF" w:rsidRDefault="00D9453B" w:rsidP="00646BBF">
      <w:bookmarkStart w:id="337" w:name="_Hlk37938939"/>
      <w:r>
        <w:t>Denne Online Tjeneste menu indeholder online biblioteker som er inkluderet i din Mantis Q40 enhed. Disse Online Tjenester er abonnementsbaseret og kræver at du angiver kontooplysninger.</w:t>
      </w:r>
    </w:p>
    <w:bookmarkEnd w:id="337"/>
    <w:p w14:paraId="0F010277" w14:textId="60E984A2" w:rsidR="00646BBF" w:rsidRDefault="00646BBF" w:rsidP="00646BBF">
      <w:r>
        <w:rPr>
          <w:rStyle w:val="Strk"/>
        </w:rPr>
        <w:t>Bemærkning</w:t>
      </w:r>
      <w:r>
        <w:t xml:space="preserve">: Vær sikker på at du har oprettet en velfungerende internet forbindelse med din Mantis Q40 førend du begynder at bruge Online Tjenester. </w:t>
      </w:r>
    </w:p>
    <w:p w14:paraId="34C846AE" w14:textId="72C1D5B9" w:rsidR="00646BBF" w:rsidRDefault="00646BBF" w:rsidP="00646BBF">
      <w:r>
        <w:t>Bøger fra online biblioteker vil blive hentet ned til din Mantis Q40 enheds online bogmappe. Alle bøgerne vil blive præsenteret i boglisten i Bibliotek applikationen.</w:t>
      </w:r>
    </w:p>
    <w:p w14:paraId="024C4493" w14:textId="77777777" w:rsidR="00646BBF" w:rsidRDefault="00646BBF" w:rsidP="00646BBF">
      <w:pPr>
        <w:pStyle w:val="Overskrift2"/>
      </w:pPr>
      <w:bookmarkStart w:id="338" w:name="_Toc183783334"/>
      <w:r>
        <w:t>Aktivering af Bookshare samt Download af bøger</w:t>
      </w:r>
      <w:bookmarkEnd w:id="338"/>
    </w:p>
    <w:p w14:paraId="42EF7A31" w14:textId="39A153C8" w:rsidR="00646BBF" w:rsidRPr="00945D45" w:rsidRDefault="001C660F" w:rsidP="00646BBF">
      <w:bookmarkStart w:id="339" w:name="_Hlk37939116"/>
      <w:bookmarkStart w:id="340" w:name="_Refd18e3170"/>
      <w:r>
        <w:t xml:space="preserve">Bookshare® er et online bibliotek som indeholder ophavsretligt og beskyttet indhold til mennesker med synsproblemer. Yderligere information om Bookshare kan beses via </w:t>
      </w:r>
      <w:hyperlink r:id="rId11" w:history="1">
        <w:r>
          <w:rPr>
            <w:rStyle w:val="Hyperlink"/>
          </w:rPr>
          <w:t>http://www.bookshare.org.</w:t>
        </w:r>
      </w:hyperlink>
      <w:r>
        <w:rPr>
          <w:rStyle w:val="Hyperlink"/>
        </w:rPr>
        <w:t xml:space="preserve"> </w:t>
      </w:r>
    </w:p>
    <w:p w14:paraId="782F8BE2" w14:textId="4C0A6898" w:rsidR="00646BBF" w:rsidRDefault="00646BBF" w:rsidP="00646BBF">
      <w:pPr>
        <w:rPr>
          <w:bCs/>
        </w:rPr>
      </w:pPr>
      <w:r>
        <w:t>Du har mulighed for at søge efter bøger og hente dem ned til din Mantis Q40 punktdisplay, trådløst. Aviser og magasiner er i skrivende stund ikke tilgængelige i det online bibliotek.</w:t>
      </w:r>
    </w:p>
    <w:p w14:paraId="1862F4FD" w14:textId="77777777" w:rsidR="00646BBF" w:rsidRDefault="00646BBF" w:rsidP="00646BBF">
      <w:pPr>
        <w:rPr>
          <w:bCs/>
        </w:rPr>
      </w:pPr>
      <w:r>
        <w:t xml:space="preserve">For at aktivere din Bookshare konto og starte med at hente bøger: </w:t>
      </w:r>
    </w:p>
    <w:p w14:paraId="275D406A" w14:textId="77777777" w:rsidR="00646BBF" w:rsidRDefault="00646BBF" w:rsidP="002A2C1A">
      <w:pPr>
        <w:pStyle w:val="Listeafsnit"/>
        <w:numPr>
          <w:ilvl w:val="0"/>
          <w:numId w:val="35"/>
        </w:numPr>
      </w:pPr>
      <w:r>
        <w:t xml:space="preserve">Angiv dine Bookshare konto informationer, e-mail adresse og kodeord. </w:t>
      </w:r>
    </w:p>
    <w:p w14:paraId="359C9A07" w14:textId="5C55185B" w:rsidR="00646BBF" w:rsidRDefault="00646BBF" w:rsidP="002A2C1A">
      <w:pPr>
        <w:pStyle w:val="Listeafsnit"/>
        <w:numPr>
          <w:ilvl w:val="0"/>
          <w:numId w:val="35"/>
        </w:numPr>
      </w:pPr>
      <w:r>
        <w:t>Du kan søge efter bøger via titel, forfatter, fuldtekstsøgning og kategorier. Du kan også søge efter de mest populære bøger.</w:t>
      </w:r>
    </w:p>
    <w:p w14:paraId="53CDC7E6" w14:textId="4794514C" w:rsidR="00646BBF" w:rsidRDefault="00646BBF" w:rsidP="002A2C1A">
      <w:pPr>
        <w:pStyle w:val="Listeafsnit"/>
        <w:numPr>
          <w:ilvl w:val="0"/>
          <w:numId w:val="35"/>
        </w:numPr>
      </w:pPr>
      <w:r>
        <w:t xml:space="preserve">Benyt Enter eller en af dine markørrute taster på enhver bog for at få mere information. </w:t>
      </w:r>
    </w:p>
    <w:p w14:paraId="187A95BA" w14:textId="78D0D1A9" w:rsidR="00646BBF" w:rsidRDefault="00646BBF" w:rsidP="002A2C1A">
      <w:pPr>
        <w:pStyle w:val="Listeafsnit"/>
        <w:numPr>
          <w:ilvl w:val="0"/>
          <w:numId w:val="35"/>
        </w:numPr>
      </w:pPr>
      <w:r>
        <w:t xml:space="preserve">Benyt Forrige eller Næste knapperne for at navigere mellem titlerne, forfattere samt beskrivelse af bøgerne. </w:t>
      </w:r>
    </w:p>
    <w:p w14:paraId="31CECBE0" w14:textId="48F2B0F1" w:rsidR="00646BBF" w:rsidRDefault="001C660F" w:rsidP="002A2C1A">
      <w:pPr>
        <w:pStyle w:val="Listeafsnit"/>
        <w:numPr>
          <w:ilvl w:val="0"/>
          <w:numId w:val="35"/>
        </w:numPr>
      </w:pPr>
      <w:r>
        <w:t xml:space="preserve">Vælg den ønskede bog og benyt ENTER or at download den til din Mantis Q40 enhed. </w:t>
      </w:r>
    </w:p>
    <w:p w14:paraId="657018E7" w14:textId="77777777" w:rsidR="00646BBF" w:rsidRDefault="00646BBF" w:rsidP="00646BBF">
      <w:pPr>
        <w:pStyle w:val="Overskrift2"/>
      </w:pPr>
      <w:bookmarkStart w:id="341" w:name="_Toc183783335"/>
      <w:bookmarkEnd w:id="339"/>
      <w:proofErr w:type="spellStart"/>
      <w:r>
        <w:t>Configuring</w:t>
      </w:r>
      <w:proofErr w:type="spellEnd"/>
      <w:r>
        <w:t xml:space="preserve">, </w:t>
      </w:r>
      <w:proofErr w:type="spellStart"/>
      <w:r>
        <w:t>Managing</w:t>
      </w:r>
      <w:proofErr w:type="spellEnd"/>
      <w:r>
        <w:t xml:space="preserve">, and </w:t>
      </w:r>
      <w:proofErr w:type="spellStart"/>
      <w:r>
        <w:t>Syncing</w:t>
      </w:r>
      <w:proofErr w:type="spellEnd"/>
      <w:r>
        <w:t xml:space="preserve"> a NFB Newsline</w:t>
      </w:r>
      <w:bookmarkEnd w:id="340"/>
      <w:r>
        <w:t xml:space="preserve"> </w:t>
      </w:r>
      <w:proofErr w:type="spellStart"/>
      <w:r>
        <w:t>Account</w:t>
      </w:r>
      <w:proofErr w:type="spellEnd"/>
      <w:r>
        <w:t xml:space="preserve"> (ENGELSK)</w:t>
      </w:r>
      <w:bookmarkEnd w:id="341"/>
    </w:p>
    <w:p w14:paraId="18784F88" w14:textId="556D4D79" w:rsidR="00646BBF" w:rsidRDefault="00646BBF" w:rsidP="00646BBF">
      <w:pPr>
        <w:pStyle w:val="Brdtekst"/>
      </w:pPr>
      <w:bookmarkStart w:id="342" w:name="_Hlk37939337"/>
      <w:r>
        <w:t xml:space="preserve">If </w:t>
      </w:r>
      <w:proofErr w:type="spellStart"/>
      <w:r>
        <w:t>you</w:t>
      </w:r>
      <w:proofErr w:type="spellEnd"/>
      <w:r>
        <w:t xml:space="preserve"> have an NFB Newsline® </w:t>
      </w:r>
      <w:proofErr w:type="spellStart"/>
      <w:r>
        <w:t>account</w:t>
      </w:r>
      <w:proofErr w:type="spellEnd"/>
      <w:r>
        <w:t xml:space="preserve">, the Mantis </w:t>
      </w:r>
      <w:proofErr w:type="spellStart"/>
      <w:r>
        <w:t>allows</w:t>
      </w:r>
      <w:proofErr w:type="spellEnd"/>
      <w:r>
        <w:t xml:space="preserve"> </w:t>
      </w:r>
      <w:proofErr w:type="spellStart"/>
      <w:r>
        <w:t>you</w:t>
      </w:r>
      <w:proofErr w:type="spellEnd"/>
      <w:r>
        <w:t xml:space="preserve"> to </w:t>
      </w:r>
      <w:proofErr w:type="spellStart"/>
      <w:r>
        <w:t>connect</w:t>
      </w:r>
      <w:proofErr w:type="spellEnd"/>
      <w:r>
        <w:t xml:space="preserve"> to </w:t>
      </w:r>
      <w:proofErr w:type="spellStart"/>
      <w:r>
        <w:t>your</w:t>
      </w:r>
      <w:proofErr w:type="spellEnd"/>
      <w:r>
        <w:t xml:space="preserve"> </w:t>
      </w:r>
      <w:proofErr w:type="spellStart"/>
      <w:r>
        <w:t>account</w:t>
      </w:r>
      <w:proofErr w:type="spellEnd"/>
      <w:r>
        <w:t xml:space="preserve"> and download NFB </w:t>
      </w:r>
      <w:proofErr w:type="spellStart"/>
      <w:r>
        <w:t>material</w:t>
      </w:r>
      <w:proofErr w:type="spellEnd"/>
      <w:r>
        <w:t xml:space="preserve"> for </w:t>
      </w:r>
      <w:proofErr w:type="spellStart"/>
      <w:r>
        <w:t>reading</w:t>
      </w:r>
      <w:proofErr w:type="spellEnd"/>
      <w:r>
        <w:t xml:space="preserve"> in the Library.</w:t>
      </w:r>
    </w:p>
    <w:p w14:paraId="5A8FC050" w14:textId="77777777" w:rsidR="00646BBF" w:rsidRDefault="00646BBF" w:rsidP="00646BBF">
      <w:pPr>
        <w:pStyle w:val="Brdtekst"/>
      </w:pPr>
      <w:proofErr w:type="spellStart"/>
      <w:r>
        <w:rPr>
          <w:rStyle w:val="Strk"/>
        </w:rPr>
        <w:t>Configure</w:t>
      </w:r>
      <w:proofErr w:type="spellEnd"/>
      <w:r>
        <w:rPr>
          <w:rStyle w:val="Strk"/>
        </w:rPr>
        <w:t xml:space="preserve"> </w:t>
      </w:r>
      <w:proofErr w:type="spellStart"/>
      <w:r>
        <w:rPr>
          <w:rStyle w:val="Strk"/>
        </w:rPr>
        <w:t>account</w:t>
      </w:r>
      <w:proofErr w:type="spellEnd"/>
      <w:r>
        <w:rPr>
          <w:b/>
        </w:rPr>
        <w:t>:</w:t>
      </w:r>
      <w:r>
        <w:t xml:space="preserve"> Enter </w:t>
      </w:r>
      <w:proofErr w:type="spellStart"/>
      <w:r>
        <w:t>your</w:t>
      </w:r>
      <w:proofErr w:type="spellEnd"/>
      <w:r>
        <w:t xml:space="preserve"> NFB Newsline </w:t>
      </w:r>
      <w:proofErr w:type="spellStart"/>
      <w:r>
        <w:t>credentials</w:t>
      </w:r>
      <w:proofErr w:type="spellEnd"/>
      <w:r>
        <w:t xml:space="preserve">, </w:t>
      </w:r>
      <w:proofErr w:type="spellStart"/>
      <w:r>
        <w:t>select</w:t>
      </w:r>
      <w:proofErr w:type="spellEnd"/>
      <w:r>
        <w:t xml:space="preserve"> the issue </w:t>
      </w:r>
      <w:proofErr w:type="spellStart"/>
      <w:r>
        <w:t>update</w:t>
      </w:r>
      <w:proofErr w:type="spellEnd"/>
      <w:r>
        <w:t xml:space="preserve"> </w:t>
      </w:r>
      <w:proofErr w:type="spellStart"/>
      <w:r>
        <w:t>frequency</w:t>
      </w:r>
      <w:proofErr w:type="spellEnd"/>
      <w:r>
        <w:t xml:space="preserve">, and </w:t>
      </w:r>
      <w:proofErr w:type="spellStart"/>
      <w:r>
        <w:t>determine</w:t>
      </w:r>
      <w:proofErr w:type="spellEnd"/>
      <w:r>
        <w:t xml:space="preserve"> </w:t>
      </w:r>
      <w:proofErr w:type="spellStart"/>
      <w:r>
        <w:t>whether</w:t>
      </w:r>
      <w:proofErr w:type="spellEnd"/>
      <w:r>
        <w:t xml:space="preserve"> </w:t>
      </w:r>
      <w:proofErr w:type="spellStart"/>
      <w:r>
        <w:t>your</w:t>
      </w:r>
      <w:proofErr w:type="spellEnd"/>
      <w:r>
        <w:t xml:space="preserve"> Mantis </w:t>
      </w:r>
      <w:proofErr w:type="spellStart"/>
      <w:r>
        <w:t>should</w:t>
      </w:r>
      <w:proofErr w:type="spellEnd"/>
      <w:r>
        <w:t xml:space="preserve"> </w:t>
      </w:r>
      <w:proofErr w:type="spellStart"/>
      <w:r>
        <w:t>keep</w:t>
      </w:r>
      <w:proofErr w:type="spellEnd"/>
      <w:r>
        <w:t xml:space="preserve"> or delete outdated issues.</w:t>
      </w:r>
    </w:p>
    <w:p w14:paraId="57D1A7D6" w14:textId="77777777" w:rsidR="00646BBF" w:rsidRDefault="00646BBF" w:rsidP="00646BBF">
      <w:pPr>
        <w:pStyle w:val="Brdtekst"/>
      </w:pPr>
      <w:proofErr w:type="spellStart"/>
      <w:r>
        <w:rPr>
          <w:rStyle w:val="Strk"/>
        </w:rPr>
        <w:t>Manage</w:t>
      </w:r>
      <w:proofErr w:type="spellEnd"/>
      <w:r>
        <w:rPr>
          <w:rStyle w:val="Strk"/>
        </w:rPr>
        <w:t xml:space="preserve"> </w:t>
      </w:r>
      <w:proofErr w:type="spellStart"/>
      <w:r>
        <w:rPr>
          <w:rStyle w:val="Strk"/>
        </w:rPr>
        <w:t>publications</w:t>
      </w:r>
      <w:proofErr w:type="spellEnd"/>
      <w:r>
        <w:rPr>
          <w:b/>
        </w:rPr>
        <w:t>:</w:t>
      </w:r>
      <w:r>
        <w:t xml:space="preserve"> Select </w:t>
      </w:r>
      <w:proofErr w:type="spellStart"/>
      <w:r>
        <w:t>which</w:t>
      </w:r>
      <w:proofErr w:type="spellEnd"/>
      <w:r>
        <w:t xml:space="preserve"> </w:t>
      </w:r>
      <w:proofErr w:type="spellStart"/>
      <w:r>
        <w:t>material</w:t>
      </w:r>
      <w:proofErr w:type="spellEnd"/>
      <w:r>
        <w:t xml:space="preserve"> </w:t>
      </w:r>
      <w:proofErr w:type="spellStart"/>
      <w:r>
        <w:t>you</w:t>
      </w:r>
      <w:proofErr w:type="spellEnd"/>
      <w:r>
        <w:t xml:space="preserve"> </w:t>
      </w:r>
      <w:proofErr w:type="spellStart"/>
      <w:r>
        <w:t>wish</w:t>
      </w:r>
      <w:proofErr w:type="spellEnd"/>
      <w:r>
        <w:t xml:space="preserve"> to </w:t>
      </w:r>
      <w:proofErr w:type="spellStart"/>
      <w:r>
        <w:t>subscribe</w:t>
      </w:r>
      <w:proofErr w:type="spellEnd"/>
      <w:r>
        <w:t xml:space="preserve"> to. </w:t>
      </w:r>
      <w:proofErr w:type="spellStart"/>
      <w:r>
        <w:t>Subscribed</w:t>
      </w:r>
      <w:proofErr w:type="spellEnd"/>
      <w:r>
        <w:t xml:space="preserve"> </w:t>
      </w:r>
      <w:proofErr w:type="spellStart"/>
      <w:r>
        <w:t>material</w:t>
      </w:r>
      <w:proofErr w:type="spellEnd"/>
      <w:r>
        <w:t xml:space="preserve"> is </w:t>
      </w:r>
      <w:proofErr w:type="spellStart"/>
      <w:r>
        <w:t>underlined</w:t>
      </w:r>
      <w:proofErr w:type="spellEnd"/>
      <w:r>
        <w:t>.</w:t>
      </w:r>
    </w:p>
    <w:p w14:paraId="2120905D" w14:textId="217AE153" w:rsidR="00646BBF" w:rsidRDefault="00646BBF" w:rsidP="00646BBF">
      <w:pPr>
        <w:pStyle w:val="Brdtekst"/>
      </w:pPr>
      <w:r>
        <w:rPr>
          <w:rStyle w:val="Strk"/>
        </w:rPr>
        <w:t xml:space="preserve">Sync content </w:t>
      </w:r>
      <w:proofErr w:type="spellStart"/>
      <w:r>
        <w:rPr>
          <w:rStyle w:val="Strk"/>
        </w:rPr>
        <w:t>now</w:t>
      </w:r>
      <w:proofErr w:type="spellEnd"/>
      <w:r>
        <w:rPr>
          <w:b/>
        </w:rPr>
        <w:t>:</w:t>
      </w:r>
      <w:r>
        <w:t xml:space="preserve"> </w:t>
      </w:r>
      <w:proofErr w:type="spellStart"/>
      <w:r>
        <w:t>Syncing</w:t>
      </w:r>
      <w:proofErr w:type="spellEnd"/>
      <w:r>
        <w:t xml:space="preserve"> downloads the </w:t>
      </w:r>
      <w:proofErr w:type="spellStart"/>
      <w:r>
        <w:t>latest</w:t>
      </w:r>
      <w:proofErr w:type="spellEnd"/>
      <w:r>
        <w:t xml:space="preserve"> issues of </w:t>
      </w:r>
      <w:proofErr w:type="spellStart"/>
      <w:r>
        <w:t>your</w:t>
      </w:r>
      <w:proofErr w:type="spellEnd"/>
      <w:r>
        <w:t xml:space="preserve"> </w:t>
      </w:r>
      <w:proofErr w:type="spellStart"/>
      <w:r>
        <w:t>subscribed</w:t>
      </w:r>
      <w:proofErr w:type="spellEnd"/>
      <w:r>
        <w:t xml:space="preserve"> </w:t>
      </w:r>
      <w:proofErr w:type="spellStart"/>
      <w:r>
        <w:t>material</w:t>
      </w:r>
      <w:proofErr w:type="spellEnd"/>
      <w:r>
        <w:t>.</w:t>
      </w:r>
    </w:p>
    <w:p w14:paraId="3FA8CF4D" w14:textId="77777777" w:rsidR="00AB0051" w:rsidRPr="00C67D18" w:rsidRDefault="00AB0051" w:rsidP="00D26798">
      <w:pPr>
        <w:pStyle w:val="Overskrift2"/>
      </w:pPr>
      <w:bookmarkStart w:id="343" w:name="_Toc1600775900"/>
      <w:bookmarkStart w:id="344" w:name="_Toc183783336"/>
      <w:r>
        <w:t>NLS Bard (ENGELSK)</w:t>
      </w:r>
      <w:bookmarkEnd w:id="343"/>
      <w:bookmarkEnd w:id="344"/>
    </w:p>
    <w:p w14:paraId="596EF09A" w14:textId="1D271F2A" w:rsidR="00BB15E9" w:rsidRDefault="008936DA" w:rsidP="00BB15E9">
      <w:r>
        <w:t xml:space="preserve">The Mantis </w:t>
      </w:r>
      <w:proofErr w:type="spellStart"/>
      <w:r>
        <w:t>can</w:t>
      </w:r>
      <w:proofErr w:type="spellEnd"/>
      <w:r>
        <w:t xml:space="preserve"> </w:t>
      </w:r>
      <w:proofErr w:type="spellStart"/>
      <w:r>
        <w:t>access</w:t>
      </w:r>
      <w:proofErr w:type="spellEnd"/>
      <w:r>
        <w:t xml:space="preserve"> BARD </w:t>
      </w:r>
      <w:proofErr w:type="spellStart"/>
      <w:r>
        <w:t>directly</w:t>
      </w:r>
      <w:proofErr w:type="spellEnd"/>
      <w:r>
        <w:t xml:space="preserve">. </w:t>
      </w:r>
      <w:proofErr w:type="spellStart"/>
      <w:r>
        <w:t>You</w:t>
      </w:r>
      <w:proofErr w:type="spellEnd"/>
      <w:r>
        <w:t xml:space="preserve"> </w:t>
      </w:r>
      <w:proofErr w:type="spellStart"/>
      <w:r>
        <w:t>can</w:t>
      </w:r>
      <w:proofErr w:type="spellEnd"/>
      <w:r>
        <w:t xml:space="preserve"> view and download </w:t>
      </w:r>
      <w:proofErr w:type="spellStart"/>
      <w:r>
        <w:t>books</w:t>
      </w:r>
      <w:proofErr w:type="spellEnd"/>
      <w:r>
        <w:t xml:space="preserve"> from the most </w:t>
      </w:r>
      <w:proofErr w:type="spellStart"/>
      <w:r>
        <w:t>popular</w:t>
      </w:r>
      <w:proofErr w:type="spellEnd"/>
      <w:r>
        <w:t xml:space="preserve"> </w:t>
      </w:r>
      <w:proofErr w:type="spellStart"/>
      <w:r>
        <w:t>books</w:t>
      </w:r>
      <w:proofErr w:type="spellEnd"/>
      <w:r>
        <w:t xml:space="preserve"> list and the most recent </w:t>
      </w:r>
      <w:proofErr w:type="spellStart"/>
      <w:r>
        <w:t>books</w:t>
      </w:r>
      <w:proofErr w:type="spellEnd"/>
      <w:r>
        <w:t xml:space="preserve"> and </w:t>
      </w:r>
      <w:proofErr w:type="spellStart"/>
      <w:r>
        <w:t>magazines</w:t>
      </w:r>
      <w:proofErr w:type="spellEnd"/>
      <w:r>
        <w:t xml:space="preserve"> list. </w:t>
      </w:r>
      <w:proofErr w:type="spellStart"/>
      <w:r>
        <w:t>You</w:t>
      </w:r>
      <w:proofErr w:type="spellEnd"/>
      <w:r>
        <w:t xml:space="preserve"> </w:t>
      </w:r>
      <w:proofErr w:type="spellStart"/>
      <w:r>
        <w:t>can</w:t>
      </w:r>
      <w:proofErr w:type="spellEnd"/>
      <w:r>
        <w:t xml:space="preserve"> browse </w:t>
      </w:r>
      <w:proofErr w:type="spellStart"/>
      <w:r>
        <w:t>subject</w:t>
      </w:r>
      <w:proofErr w:type="spellEnd"/>
      <w:r>
        <w:t xml:space="preserve"> </w:t>
      </w:r>
      <w:proofErr w:type="spellStart"/>
      <w:r>
        <w:t>categories</w:t>
      </w:r>
      <w:proofErr w:type="spellEnd"/>
      <w:r>
        <w:t xml:space="preserve"> and </w:t>
      </w:r>
      <w:proofErr w:type="spellStart"/>
      <w:r>
        <w:t>search</w:t>
      </w:r>
      <w:proofErr w:type="spellEnd"/>
      <w:r>
        <w:t xml:space="preserve"> the </w:t>
      </w:r>
      <w:proofErr w:type="spellStart"/>
      <w:r>
        <w:t>collection</w:t>
      </w:r>
      <w:proofErr w:type="spellEnd"/>
      <w:r>
        <w:t xml:space="preserve">. </w:t>
      </w:r>
      <w:proofErr w:type="spellStart"/>
      <w:r>
        <w:t>You</w:t>
      </w:r>
      <w:proofErr w:type="spellEnd"/>
      <w:r>
        <w:t xml:space="preserve"> </w:t>
      </w:r>
      <w:proofErr w:type="spellStart"/>
      <w:r>
        <w:t>can</w:t>
      </w:r>
      <w:proofErr w:type="spellEnd"/>
      <w:r>
        <w:t xml:space="preserve"> </w:t>
      </w:r>
      <w:proofErr w:type="spellStart"/>
      <w:r>
        <w:t>also</w:t>
      </w:r>
      <w:proofErr w:type="spellEnd"/>
      <w:r>
        <w:t xml:space="preserve"> download </w:t>
      </w:r>
      <w:proofErr w:type="spellStart"/>
      <w:r>
        <w:t>books</w:t>
      </w:r>
      <w:proofErr w:type="spellEnd"/>
      <w:r>
        <w:t xml:space="preserve"> and </w:t>
      </w:r>
      <w:proofErr w:type="spellStart"/>
      <w:r>
        <w:t>magazines</w:t>
      </w:r>
      <w:proofErr w:type="spellEnd"/>
      <w:r>
        <w:t xml:space="preserve"> from </w:t>
      </w:r>
      <w:proofErr w:type="spellStart"/>
      <w:r>
        <w:t>your</w:t>
      </w:r>
      <w:proofErr w:type="spellEnd"/>
      <w:r>
        <w:t xml:space="preserve"> </w:t>
      </w:r>
      <w:proofErr w:type="spellStart"/>
      <w:r>
        <w:t>wish</w:t>
      </w:r>
      <w:proofErr w:type="spellEnd"/>
      <w:r>
        <w:t xml:space="preserve"> list as </w:t>
      </w:r>
      <w:proofErr w:type="spellStart"/>
      <w:r>
        <w:t>well</w:t>
      </w:r>
      <w:proofErr w:type="spellEnd"/>
      <w:r>
        <w:t xml:space="preserve"> as </w:t>
      </w:r>
      <w:proofErr w:type="spellStart"/>
      <w:r>
        <w:t>add</w:t>
      </w:r>
      <w:proofErr w:type="spellEnd"/>
      <w:r>
        <w:t xml:space="preserve"> and </w:t>
      </w:r>
      <w:proofErr w:type="spellStart"/>
      <w:r>
        <w:t>remove</w:t>
      </w:r>
      <w:proofErr w:type="spellEnd"/>
      <w:r>
        <w:t xml:space="preserve"> items from it. </w:t>
      </w:r>
      <w:proofErr w:type="spellStart"/>
      <w:r>
        <w:t>Before</w:t>
      </w:r>
      <w:proofErr w:type="spellEnd"/>
      <w:r>
        <w:t xml:space="preserve"> </w:t>
      </w:r>
      <w:proofErr w:type="spellStart"/>
      <w:r>
        <w:t>you</w:t>
      </w:r>
      <w:proofErr w:type="spellEnd"/>
      <w:r>
        <w:t xml:space="preserve"> </w:t>
      </w:r>
      <w:proofErr w:type="spellStart"/>
      <w:r>
        <w:t>can</w:t>
      </w:r>
      <w:proofErr w:type="spellEnd"/>
      <w:r>
        <w:t xml:space="preserve"> </w:t>
      </w:r>
      <w:proofErr w:type="spellStart"/>
      <w:r>
        <w:t>access</w:t>
      </w:r>
      <w:proofErr w:type="spellEnd"/>
      <w:r>
        <w:t xml:space="preserve"> BARD, </w:t>
      </w:r>
      <w:proofErr w:type="spellStart"/>
      <w:r>
        <w:t>you</w:t>
      </w:r>
      <w:proofErr w:type="spellEnd"/>
      <w:r>
        <w:t xml:space="preserve"> must </w:t>
      </w:r>
      <w:proofErr w:type="spellStart"/>
      <w:r>
        <w:t>connect</w:t>
      </w:r>
      <w:proofErr w:type="spellEnd"/>
      <w:r>
        <w:t xml:space="preserve"> </w:t>
      </w:r>
      <w:proofErr w:type="spellStart"/>
      <w:r>
        <w:t>your</w:t>
      </w:r>
      <w:proofErr w:type="spellEnd"/>
      <w:r>
        <w:t xml:space="preserve"> </w:t>
      </w:r>
      <w:proofErr w:type="spellStart"/>
      <w:r>
        <w:t>device</w:t>
      </w:r>
      <w:proofErr w:type="spellEnd"/>
      <w:r>
        <w:t xml:space="preserve"> to a Wi-Fi </w:t>
      </w:r>
      <w:proofErr w:type="spellStart"/>
      <w:r>
        <w:t>network</w:t>
      </w:r>
      <w:proofErr w:type="spellEnd"/>
      <w:r>
        <w:t xml:space="preserve"> (</w:t>
      </w:r>
      <w:proofErr w:type="spellStart"/>
      <w:r>
        <w:t>see</w:t>
      </w:r>
      <w:proofErr w:type="spellEnd"/>
      <w:r>
        <w:t xml:space="preserve"> </w:t>
      </w:r>
      <w:hyperlink w:anchor="_Connecting_to_a" w:history="1">
        <w:proofErr w:type="spellStart"/>
        <w:r>
          <w:rPr>
            <w:rStyle w:val="Hyperlink"/>
          </w:rPr>
          <w:t>Connecting</w:t>
        </w:r>
        <w:proofErr w:type="spellEnd"/>
        <w:r>
          <w:rPr>
            <w:rStyle w:val="Hyperlink"/>
          </w:rPr>
          <w:t xml:space="preserve"> to a Wi-Fi Network</w:t>
        </w:r>
      </w:hyperlink>
      <w:r>
        <w:t xml:space="preserve"> for </w:t>
      </w:r>
      <w:proofErr w:type="spellStart"/>
      <w:r>
        <w:t>detailed</w:t>
      </w:r>
      <w:proofErr w:type="spellEnd"/>
      <w:r>
        <w:t xml:space="preserve"> </w:t>
      </w:r>
      <w:proofErr w:type="spellStart"/>
      <w:r>
        <w:t>instructions</w:t>
      </w:r>
      <w:proofErr w:type="spellEnd"/>
      <w:r>
        <w:t xml:space="preserve">) and login to </w:t>
      </w:r>
      <w:proofErr w:type="spellStart"/>
      <w:r>
        <w:t>your</w:t>
      </w:r>
      <w:proofErr w:type="spellEnd"/>
      <w:r>
        <w:t xml:space="preserve"> BARD </w:t>
      </w:r>
      <w:proofErr w:type="spellStart"/>
      <w:r>
        <w:t>account</w:t>
      </w:r>
      <w:proofErr w:type="spellEnd"/>
      <w:r>
        <w:t>.</w:t>
      </w:r>
      <w:bookmarkStart w:id="345" w:name="_Toc66876909"/>
      <w:bookmarkStart w:id="346" w:name="_Toc66961640"/>
    </w:p>
    <w:p w14:paraId="570A3BE6" w14:textId="37A89528" w:rsidR="0057045D" w:rsidRDefault="0057045D" w:rsidP="0057045D">
      <w:pPr>
        <w:pStyle w:val="Overskrift1"/>
      </w:pPr>
      <w:bookmarkStart w:id="347" w:name="_Toc183783337"/>
      <w:r>
        <w:t>Eksamenstilstand</w:t>
      </w:r>
      <w:bookmarkEnd w:id="345"/>
      <w:bookmarkEnd w:id="346"/>
      <w:bookmarkEnd w:id="347"/>
    </w:p>
    <w:p w14:paraId="3EA8DBF8" w14:textId="6878D5DD" w:rsidR="0057045D" w:rsidRDefault="0057045D" w:rsidP="0057045D">
      <w:pPr>
        <w:pStyle w:val="Brdtekst"/>
      </w:pPr>
      <w:bookmarkStart w:id="348" w:name="_Hlk54687245"/>
      <w:r>
        <w:t xml:space="preserve">Denne tilstand kan du benytte til at blokere bestemte funktioner og applikationer i din Mantis Q40 punktdisplay for en bestemt </w:t>
      </w:r>
      <w:bookmarkEnd w:id="348"/>
      <w:r>
        <w:t>tidsperiode. Når Eksamenstilstand er aktiveret vil du kun have adgang til Braille Terminal funktionen. Bemærk venligst at når Eksamenstilstand er aktiveret vil også Bluetooth være deaktiveret - Braille Terminal tilstand vil altså kun fungere via USB. Alle andre applikationer og brugen af ekstern hukommelse (USB medie eller SD kort) er blokeret mens Eksamenstilstand er aktiv.</w:t>
      </w:r>
    </w:p>
    <w:p w14:paraId="27F164F1" w14:textId="7EB16FAD" w:rsidR="0057045D" w:rsidRDefault="0057045D" w:rsidP="0057045D">
      <w:pPr>
        <w:pStyle w:val="Brdtekst"/>
      </w:pPr>
      <w:r>
        <w:t xml:space="preserve">Når du aktiverer Eksamenstilstand vil du blive bedt om at angive en tidsperiode på mellem 1 og 360 minutter (svarende til fire timer) samt en adgangskode til </w:t>
      </w:r>
      <w:proofErr w:type="spellStart"/>
      <w:r>
        <w:t>deaktivering</w:t>
      </w:r>
      <w:proofErr w:type="spellEnd"/>
      <w:r>
        <w:t xml:space="preserve"> af tilstanden. For at deaktivere tilstanden igen skal du derfor enten vente den angivne tidsperiodes længde eller indskrive adgangskoden. </w:t>
      </w:r>
    </w:p>
    <w:p w14:paraId="72BA3043" w14:textId="78162B5E" w:rsidR="0057045D" w:rsidRDefault="0057045D" w:rsidP="0057045D">
      <w:pPr>
        <w:pStyle w:val="Brdtekst"/>
      </w:pPr>
      <w:r>
        <w:t>Genstarter du din enhed og er perioden endnu ikke afsluttet vil dit punktdisplay automatisk aktivere Eksamenstilstand igen.</w:t>
      </w:r>
    </w:p>
    <w:p w14:paraId="6BDA7BD0" w14:textId="058AA82B" w:rsidR="0057045D" w:rsidRDefault="0057045D" w:rsidP="0057045D">
      <w:pPr>
        <w:pStyle w:val="Brdtekst"/>
      </w:pPr>
      <w:r>
        <w:t>For at aktivere Eksamenstilstand:</w:t>
      </w:r>
    </w:p>
    <w:p w14:paraId="37CCD5F8" w14:textId="77777777" w:rsidR="0057045D" w:rsidRDefault="0057045D" w:rsidP="007960C9">
      <w:pPr>
        <w:pStyle w:val="Brdtekst"/>
        <w:numPr>
          <w:ilvl w:val="0"/>
          <w:numId w:val="38"/>
        </w:numPr>
      </w:pPr>
      <w:r>
        <w:t>Naviger til Hovedmenuen.</w:t>
      </w:r>
    </w:p>
    <w:p w14:paraId="48396B3A" w14:textId="77777777" w:rsidR="0057045D" w:rsidRDefault="0057045D" w:rsidP="007960C9">
      <w:pPr>
        <w:pStyle w:val="Brdtekst"/>
        <w:numPr>
          <w:ilvl w:val="0"/>
          <w:numId w:val="38"/>
        </w:numPr>
      </w:pPr>
      <w:r>
        <w:t>Naviger til og vælg Indstillinger.</w:t>
      </w:r>
    </w:p>
    <w:p w14:paraId="5DD36BA2" w14:textId="77777777" w:rsidR="0057045D" w:rsidRDefault="0057045D" w:rsidP="007960C9">
      <w:pPr>
        <w:pStyle w:val="Brdtekst"/>
        <w:numPr>
          <w:ilvl w:val="0"/>
          <w:numId w:val="38"/>
        </w:numPr>
      </w:pPr>
      <w:r>
        <w:t xml:space="preserve">Tryk ENTER. </w:t>
      </w:r>
    </w:p>
    <w:p w14:paraId="12D4FE58" w14:textId="7F5B086F" w:rsidR="0057045D" w:rsidRDefault="0057045D" w:rsidP="007960C9">
      <w:pPr>
        <w:pStyle w:val="Brdtekst"/>
        <w:numPr>
          <w:ilvl w:val="0"/>
          <w:numId w:val="38"/>
        </w:numPr>
      </w:pPr>
      <w:r>
        <w:t>Naviger til Aktiver Eksamenstilstand.</w:t>
      </w:r>
    </w:p>
    <w:p w14:paraId="102E3D4E" w14:textId="77777777" w:rsidR="0057045D" w:rsidRDefault="0057045D" w:rsidP="007960C9">
      <w:pPr>
        <w:pStyle w:val="Brdtekst"/>
        <w:numPr>
          <w:ilvl w:val="0"/>
          <w:numId w:val="38"/>
        </w:numPr>
      </w:pPr>
      <w:r>
        <w:t>Tryk ENTER.</w:t>
      </w:r>
    </w:p>
    <w:p w14:paraId="6703D553" w14:textId="77777777" w:rsidR="005F607D" w:rsidRDefault="0057045D" w:rsidP="007960C9">
      <w:pPr>
        <w:pStyle w:val="Brdtekst"/>
        <w:numPr>
          <w:ilvl w:val="0"/>
          <w:numId w:val="38"/>
        </w:numPr>
      </w:pPr>
      <w:r>
        <w:t>Indskriv den ønskede tidsperiode (på mellem 1 og 360 minutter).</w:t>
      </w:r>
    </w:p>
    <w:p w14:paraId="6B9DDE68" w14:textId="33622634" w:rsidR="0057045D" w:rsidRPr="005F607D" w:rsidRDefault="0057045D" w:rsidP="007960C9">
      <w:pPr>
        <w:pStyle w:val="Brdtekst"/>
        <w:numPr>
          <w:ilvl w:val="0"/>
          <w:numId w:val="38"/>
        </w:numPr>
      </w:pPr>
      <w:r>
        <w:t>Angiv en adgangskode for at aktivere Eksamenstilstand.</w:t>
      </w:r>
    </w:p>
    <w:p w14:paraId="65109EF4" w14:textId="7479B7E8" w:rsidR="0057045D" w:rsidRDefault="0057045D" w:rsidP="007960C9">
      <w:pPr>
        <w:pStyle w:val="Brdtekst"/>
        <w:numPr>
          <w:ilvl w:val="0"/>
          <w:numId w:val="38"/>
        </w:numPr>
      </w:pPr>
      <w:r>
        <w:t>Tryk ENTER.</w:t>
      </w:r>
    </w:p>
    <w:p w14:paraId="589490D8" w14:textId="77777777" w:rsidR="00FD737A" w:rsidRDefault="00FD737A" w:rsidP="00FD737A">
      <w:pPr>
        <w:pStyle w:val="Overskrift1"/>
      </w:pPr>
      <w:bookmarkStart w:id="349" w:name="_Toc45673404"/>
      <w:bookmarkStart w:id="350" w:name="_Toc159856981"/>
      <w:bookmarkStart w:id="351" w:name="_Toc183783338"/>
      <w:r>
        <w:t>Tilgå Diagnosemenuen</w:t>
      </w:r>
      <w:bookmarkEnd w:id="349"/>
      <w:bookmarkEnd w:id="350"/>
      <w:bookmarkEnd w:id="351"/>
    </w:p>
    <w:p w14:paraId="56859FC2" w14:textId="2B02080E" w:rsidR="00FD737A" w:rsidRDefault="00FD737A" w:rsidP="00FD737A">
      <w:r>
        <w:t xml:space="preserve">Diagnosemenuen er en særlig menu der anvendes til at afprøve interne komponenter og specielle handlinger i forbindelse med fejlfinding. </w:t>
      </w:r>
    </w:p>
    <w:p w14:paraId="5F4EC7E4" w14:textId="77777777" w:rsidR="00FD737A" w:rsidRDefault="00FD737A" w:rsidP="00FD737A">
      <w:r>
        <w:t>Sådan åbnes Diagnosemenuen:</w:t>
      </w:r>
    </w:p>
    <w:p w14:paraId="6C575DAD" w14:textId="77777777" w:rsidR="00FD737A" w:rsidRDefault="00FD737A" w:rsidP="00780C6B">
      <w:pPr>
        <w:pStyle w:val="Listeafsnit"/>
        <w:numPr>
          <w:ilvl w:val="0"/>
          <w:numId w:val="66"/>
        </w:numPr>
      </w:pPr>
      <w:r>
        <w:t>Du skal først frakoble opladeren fra enheden.</w:t>
      </w:r>
    </w:p>
    <w:p w14:paraId="6EB1AC9B" w14:textId="77777777" w:rsidR="00FD737A" w:rsidRDefault="00FD737A" w:rsidP="00780C6B">
      <w:pPr>
        <w:pStyle w:val="Listeafsnit"/>
        <w:numPr>
          <w:ilvl w:val="0"/>
          <w:numId w:val="66"/>
        </w:numPr>
      </w:pPr>
      <w:r>
        <w:t>Sluk enheden ved at holde Tænd/ Sluk knappen inde i to sekunder. Enheden viser ”sluk enhed?”. Benyt Forrige eller Næste knappen til at navigere til OK elementet og tryk på en vilkårlig knap eller en af dine cursor router taster for at aktivere. Enheden slukker.</w:t>
      </w:r>
    </w:p>
    <w:p w14:paraId="3137B2C4" w14:textId="21A7D5FA" w:rsidR="00FD737A" w:rsidRDefault="00FD737A" w:rsidP="00780C6B">
      <w:pPr>
        <w:pStyle w:val="Listeafsnit"/>
        <w:numPr>
          <w:ilvl w:val="0"/>
          <w:numId w:val="66"/>
        </w:numPr>
      </w:pPr>
      <w:r>
        <w:t>Tryk samtidigt på Tænd / Sluk knappen og Hjem knapperne indtil enheden viser ”Recovery mode”. Efter nogle sekunder genstarter enheden.</w:t>
      </w:r>
    </w:p>
    <w:p w14:paraId="40D1D7CE" w14:textId="77777777" w:rsidR="00FD737A" w:rsidRDefault="00FD737A" w:rsidP="00780C6B">
      <w:pPr>
        <w:pStyle w:val="Listeafsnit"/>
        <w:numPr>
          <w:ilvl w:val="0"/>
          <w:numId w:val="66"/>
        </w:numPr>
      </w:pPr>
      <w:r>
        <w:t>Start enheden normalt ved at holde Tænd/ Sluk knappen inde i to sekunder. Enheden starter op i Diagnosemenuen.</w:t>
      </w:r>
    </w:p>
    <w:p w14:paraId="4D50C211" w14:textId="77777777" w:rsidR="00FD737A" w:rsidRDefault="00FD737A" w:rsidP="00FD737A">
      <w:r>
        <w:t>Diagnosemenuen kan anvendes til følgende opgaver:</w:t>
      </w:r>
    </w:p>
    <w:p w14:paraId="2E31E3EA" w14:textId="77777777" w:rsidR="00FD737A" w:rsidRDefault="00FD737A" w:rsidP="00780C6B">
      <w:pPr>
        <w:pStyle w:val="Listeafsnit"/>
        <w:numPr>
          <w:ilvl w:val="0"/>
          <w:numId w:val="67"/>
        </w:numPr>
      </w:pPr>
      <w:r>
        <w:t>Nulstil til fabriksindstillinger</w:t>
      </w:r>
    </w:p>
    <w:p w14:paraId="4B014466" w14:textId="77777777" w:rsidR="00FD737A" w:rsidRDefault="00FD737A" w:rsidP="00780C6B">
      <w:pPr>
        <w:pStyle w:val="Listeafsnit"/>
        <w:numPr>
          <w:ilvl w:val="0"/>
          <w:numId w:val="67"/>
        </w:numPr>
      </w:pPr>
      <w:r>
        <w:t>Slette brugerdata</w:t>
      </w:r>
    </w:p>
    <w:p w14:paraId="0AA9E655" w14:textId="77777777" w:rsidR="00FD737A" w:rsidRDefault="00FD737A" w:rsidP="00780C6B">
      <w:pPr>
        <w:pStyle w:val="Listeafsnit"/>
        <w:numPr>
          <w:ilvl w:val="0"/>
          <w:numId w:val="67"/>
        </w:numPr>
      </w:pPr>
      <w:r>
        <w:t>Slette brugerindstillinger</w:t>
      </w:r>
    </w:p>
    <w:p w14:paraId="32F60639" w14:textId="77777777" w:rsidR="00FD737A" w:rsidRDefault="00FD737A" w:rsidP="00780C6B">
      <w:pPr>
        <w:pStyle w:val="Listeafsnit"/>
        <w:numPr>
          <w:ilvl w:val="0"/>
          <w:numId w:val="67"/>
        </w:numPr>
      </w:pPr>
      <w:r>
        <w:t xml:space="preserve">Aktivere eller deaktivere Kun terminaltilstand </w:t>
      </w:r>
    </w:p>
    <w:p w14:paraId="23598D27" w14:textId="77777777" w:rsidR="00FD737A" w:rsidRDefault="00FD737A" w:rsidP="00780C6B">
      <w:pPr>
        <w:pStyle w:val="Listeafsnit"/>
        <w:numPr>
          <w:ilvl w:val="0"/>
          <w:numId w:val="67"/>
        </w:numPr>
      </w:pPr>
      <w:r>
        <w:t>Eksportere logfiler til fejlsøgning</w:t>
      </w:r>
    </w:p>
    <w:p w14:paraId="3D88DFD8" w14:textId="29521B7D" w:rsidR="00FD737A" w:rsidRDefault="00FD737A" w:rsidP="00780C6B">
      <w:pPr>
        <w:pStyle w:val="Listeafsnit"/>
        <w:numPr>
          <w:ilvl w:val="0"/>
          <w:numId w:val="67"/>
        </w:numPr>
      </w:pPr>
      <w:r>
        <w:t xml:space="preserve">Eksportere og importere indstillinger (se afsnittet </w:t>
      </w:r>
      <w:hyperlink w:anchor="_Exporting_and_importing" w:history="1">
        <w:r>
          <w:rPr>
            <w:rStyle w:val="Hyperlink"/>
          </w:rPr>
          <w:t>Eksportere og importere indstillinger</w:t>
        </w:r>
      </w:hyperlink>
      <w:r>
        <w:t>).</w:t>
      </w:r>
    </w:p>
    <w:p w14:paraId="470030AB" w14:textId="3DB51B38" w:rsidR="00FD737A" w:rsidRDefault="00FD737A" w:rsidP="00FD737A">
      <w:r>
        <w:t xml:space="preserve">Tryk på en cursor router tast for at aktivere den ønskede funktion. Benyt Forrige eller Næste knappen til at navigere til Luk elementet og tryk på en vilkårlig knap eller en af dine cursor router taster for at aktivere. Enheden slukker. Alternativt kan du lukke diagnosemenuen ved at trykke på Escape knappen. </w:t>
      </w:r>
    </w:p>
    <w:p w14:paraId="6D57E9BC" w14:textId="77777777" w:rsidR="00FD737A" w:rsidRDefault="00FD737A" w:rsidP="00FD737A">
      <w:r>
        <w:t>Bemærk at visse funktioner i denne menu ikke kan fortrydes. Det gælder Nulstil til fabriksindstillinger, slette brugerdata og brugerindstillinger. Når funktionen er udført er alle data slettet eller nulstillet og kan ikke gendannes.</w:t>
      </w:r>
    </w:p>
    <w:p w14:paraId="60AEB46D" w14:textId="77777777" w:rsidR="00FD737A" w:rsidRDefault="00FD737A" w:rsidP="00FD737A">
      <w:pPr>
        <w:pStyle w:val="Overskrift2"/>
        <w:ind w:left="360"/>
        <w:rPr>
          <w:rFonts w:eastAsiaTheme="minorEastAsia"/>
        </w:rPr>
      </w:pPr>
      <w:bookmarkStart w:id="352" w:name="_Exporting_and_importing"/>
      <w:bookmarkStart w:id="353" w:name="_Toc2017152322"/>
      <w:bookmarkStart w:id="354" w:name="_Toc159856982"/>
      <w:bookmarkStart w:id="355" w:name="_Toc183783339"/>
      <w:bookmarkEnd w:id="352"/>
      <w:r>
        <w:rPr>
          <w:rFonts w:asciiTheme="minorHAnsi" w:hAnsiTheme="minorHAnsi"/>
        </w:rPr>
        <w:t>Eksportere og importere indstillinger</w:t>
      </w:r>
      <w:bookmarkEnd w:id="353"/>
      <w:bookmarkEnd w:id="354"/>
      <w:bookmarkEnd w:id="355"/>
    </w:p>
    <w:p w14:paraId="294C9F6D" w14:textId="417E438C" w:rsidR="00FD737A" w:rsidRPr="00DC2725" w:rsidRDefault="00FD737A" w:rsidP="00FD737A">
      <w:pPr>
        <w:rPr>
          <w:rFonts w:eastAsiaTheme="minorEastAsia"/>
        </w:rPr>
      </w:pPr>
      <w:r>
        <w:t xml:space="preserve">Mantis indeholder en import / eksport funktion som virker på både dine data og dine indstillinger som for eksempel Wi-Fi. Der kan være flere grunde til at anvende import/eksport funktionen. </w:t>
      </w:r>
    </w:p>
    <w:p w14:paraId="7B8CECAA" w14:textId="77777777" w:rsidR="00FD737A" w:rsidRPr="00DC2725" w:rsidRDefault="00FD737A" w:rsidP="00780C6B">
      <w:pPr>
        <w:pStyle w:val="Listeafsnit"/>
        <w:numPr>
          <w:ilvl w:val="0"/>
          <w:numId w:val="68"/>
        </w:numPr>
        <w:spacing w:after="0" w:line="240" w:lineRule="auto"/>
        <w:rPr>
          <w:rFonts w:eastAsiaTheme="minorEastAsia"/>
        </w:rPr>
      </w:pPr>
      <w:r>
        <w:t xml:space="preserve">Overføre data til en anden enhed. Dette er særligt nyttigt hvis din enhed bliver ombyttet i forbindelse med en reparation. </w:t>
      </w:r>
    </w:p>
    <w:p w14:paraId="68602E51" w14:textId="77777777" w:rsidR="00FD737A" w:rsidRPr="00DC2725" w:rsidRDefault="00FD737A" w:rsidP="00780C6B">
      <w:pPr>
        <w:pStyle w:val="Listeafsnit"/>
        <w:numPr>
          <w:ilvl w:val="0"/>
          <w:numId w:val="68"/>
        </w:numPr>
        <w:spacing w:after="0" w:line="240" w:lineRule="auto"/>
        <w:rPr>
          <w:rFonts w:eastAsiaTheme="minorEastAsia"/>
        </w:rPr>
      </w:pPr>
      <w:r>
        <w:t>Sikkerhedskopiering</w:t>
      </w:r>
    </w:p>
    <w:p w14:paraId="4CDDBD4E" w14:textId="77777777" w:rsidR="00FD737A" w:rsidRPr="00DC2725" w:rsidRDefault="00FD737A" w:rsidP="00FD737A">
      <w:pPr>
        <w:rPr>
          <w:rFonts w:eastAsiaTheme="minorEastAsia"/>
        </w:rPr>
      </w:pPr>
      <w:r>
        <w:t xml:space="preserve">Funktionen kan kun anvendes fra Diagnosemenuen. Der er to typer import/eksport: </w:t>
      </w:r>
    </w:p>
    <w:p w14:paraId="71B4380B" w14:textId="77777777" w:rsidR="00FD737A" w:rsidRPr="00DC2725" w:rsidRDefault="00FD737A" w:rsidP="00780C6B">
      <w:pPr>
        <w:pStyle w:val="Listeafsnit"/>
        <w:numPr>
          <w:ilvl w:val="0"/>
          <w:numId w:val="69"/>
        </w:numPr>
        <w:spacing w:after="0" w:line="240" w:lineRule="auto"/>
        <w:rPr>
          <w:rFonts w:eastAsiaTheme="minorEastAsia"/>
        </w:rPr>
      </w:pPr>
      <w:r>
        <w:t xml:space="preserve">Import/eksport af indstillinger: Denne inkluderer indstillinger til fx. Wi-Fi forbindelser. Bluetooth indstillinger bliver ikke overført. </w:t>
      </w:r>
    </w:p>
    <w:p w14:paraId="29D6EE9D" w14:textId="77777777" w:rsidR="00FD737A" w:rsidRPr="00DC2725" w:rsidRDefault="00FD737A" w:rsidP="00780C6B">
      <w:pPr>
        <w:pStyle w:val="Listeafsnit"/>
        <w:numPr>
          <w:ilvl w:val="0"/>
          <w:numId w:val="69"/>
        </w:numPr>
        <w:spacing w:after="0" w:line="240" w:lineRule="auto"/>
        <w:rPr>
          <w:rFonts w:eastAsiaTheme="minorEastAsia"/>
        </w:rPr>
      </w:pPr>
      <w:r>
        <w:t xml:space="preserve">Import/eksport af brugerdata: Denne indstilling overfører alt der vedrører dine egne data. Dette inkluderer mapper og filer du har oprettet. Bøger der er hentet fra et bibliotek er ligeledes med i overførslen. (Dette afhænger dog af bibliotekets regler. </w:t>
      </w:r>
    </w:p>
    <w:p w14:paraId="358CD72D" w14:textId="77777777" w:rsidR="00FD737A" w:rsidRPr="00DC2725" w:rsidRDefault="00FD737A" w:rsidP="00FD737A">
      <w:pPr>
        <w:spacing w:after="0" w:line="240" w:lineRule="auto"/>
        <w:rPr>
          <w:rFonts w:eastAsiaTheme="minorEastAsia"/>
        </w:rPr>
      </w:pPr>
      <w:r>
        <w:t>For at eksportere data:</w:t>
      </w:r>
    </w:p>
    <w:p w14:paraId="7727A087" w14:textId="77777777" w:rsidR="00FD737A" w:rsidRDefault="00FD737A" w:rsidP="00780C6B">
      <w:pPr>
        <w:pStyle w:val="Listeafsnit"/>
        <w:numPr>
          <w:ilvl w:val="0"/>
          <w:numId w:val="70"/>
        </w:numPr>
        <w:rPr>
          <w:rFonts w:eastAsiaTheme="minorEastAsia"/>
        </w:rPr>
      </w:pPr>
      <w:r>
        <w:t>Start enheden i Diagnosemenuen (se ovenfor).</w:t>
      </w:r>
    </w:p>
    <w:p w14:paraId="46464A50" w14:textId="77777777" w:rsidR="00FD737A" w:rsidRPr="00DC2725" w:rsidRDefault="00FD737A" w:rsidP="00780C6B">
      <w:pPr>
        <w:pStyle w:val="Listeafsnit"/>
        <w:numPr>
          <w:ilvl w:val="0"/>
          <w:numId w:val="70"/>
        </w:numPr>
        <w:rPr>
          <w:rFonts w:eastAsiaTheme="minorEastAsia"/>
        </w:rPr>
      </w:pPr>
      <w:r>
        <w:t xml:space="preserve">Du skal nu sikre at et USB drev eller et SD kort er isat; det er hertil dine data overføres. </w:t>
      </w:r>
    </w:p>
    <w:p w14:paraId="119DAEDD" w14:textId="77777777" w:rsidR="00FD737A" w:rsidRPr="00DC2725" w:rsidRDefault="00FD737A" w:rsidP="00780C6B">
      <w:pPr>
        <w:pStyle w:val="Listeafsnit"/>
        <w:numPr>
          <w:ilvl w:val="0"/>
          <w:numId w:val="70"/>
        </w:numPr>
        <w:rPr>
          <w:rFonts w:eastAsiaTheme="minorEastAsia"/>
        </w:rPr>
      </w:pPr>
      <w:r>
        <w:t xml:space="preserve">Der er flere punkter i Diagnosemenuen. Vælg med </w:t>
      </w:r>
      <w:r>
        <w:rPr>
          <w:b/>
        </w:rPr>
        <w:t xml:space="preserve">Næste </w:t>
      </w:r>
      <w:r>
        <w:rPr>
          <w:b/>
          <w:bCs/>
        </w:rPr>
        <w:t>knappen</w:t>
      </w:r>
      <w:r>
        <w:t xml:space="preserve"> til enten “Eksporter konfiguration” eller ”eksporter brugerindhold”. </w:t>
      </w:r>
    </w:p>
    <w:p w14:paraId="694A18EB" w14:textId="77777777" w:rsidR="00FD737A" w:rsidRPr="00DC2725" w:rsidRDefault="00FD737A" w:rsidP="00780C6B">
      <w:pPr>
        <w:pStyle w:val="Listeafsnit"/>
        <w:numPr>
          <w:ilvl w:val="0"/>
          <w:numId w:val="70"/>
        </w:numPr>
        <w:rPr>
          <w:rFonts w:eastAsiaTheme="minorEastAsia"/>
        </w:rPr>
      </w:pPr>
      <w:r>
        <w:t xml:space="preserve">Tryk </w:t>
      </w:r>
      <w:r>
        <w:rPr>
          <w:b/>
        </w:rPr>
        <w:t>Enter</w:t>
      </w:r>
      <w:r>
        <w:t xml:space="preserve"> eller en cursor router tast på den valgte funktion. </w:t>
      </w:r>
    </w:p>
    <w:p w14:paraId="5AAAD7E5" w14:textId="77777777" w:rsidR="00FD737A" w:rsidRPr="00DC2725" w:rsidRDefault="00FD737A" w:rsidP="00780C6B">
      <w:pPr>
        <w:pStyle w:val="Listeafsnit"/>
        <w:numPr>
          <w:ilvl w:val="0"/>
          <w:numId w:val="70"/>
        </w:numPr>
        <w:rPr>
          <w:rFonts w:eastAsiaTheme="minorEastAsia"/>
        </w:rPr>
      </w:pPr>
      <w:r>
        <w:t xml:space="preserve">Følgende beskeder vises mens der eksporteres “vent venligst” efterfulgt af “eksport til usb udført” eller “eksporter til </w:t>
      </w:r>
      <w:proofErr w:type="spellStart"/>
      <w:r>
        <w:t>sd</w:t>
      </w:r>
      <w:proofErr w:type="spellEnd"/>
      <w:r>
        <w:t xml:space="preserve"> kort udført”. </w:t>
      </w:r>
    </w:p>
    <w:p w14:paraId="672954F0" w14:textId="444CA6CE" w:rsidR="00FD737A" w:rsidRPr="00DC2725" w:rsidRDefault="00FD737A" w:rsidP="00780C6B">
      <w:pPr>
        <w:pStyle w:val="Listeafsnit"/>
        <w:numPr>
          <w:ilvl w:val="0"/>
          <w:numId w:val="70"/>
        </w:numPr>
        <w:spacing w:after="0" w:line="240" w:lineRule="auto"/>
        <w:rPr>
          <w:rFonts w:eastAsiaTheme="minorEastAsia"/>
        </w:rPr>
      </w:pPr>
      <w:r>
        <w:t>Når overførslen er afsluttet skal du slukke enheden ved at navigere med Forrige eller Næste knap til Luk og der trykke Enter eller en markørrute knap, eller du kan trykke Escape tasten for at lukke Diagnosemenuen.</w:t>
      </w:r>
    </w:p>
    <w:p w14:paraId="37AC78D8" w14:textId="77777777" w:rsidR="00FD737A" w:rsidRPr="00DC2725" w:rsidRDefault="00FD737A" w:rsidP="00FD737A">
      <w:pPr>
        <w:rPr>
          <w:rFonts w:eastAsiaTheme="minorEastAsia"/>
        </w:rPr>
      </w:pPr>
      <w:r>
        <w:rPr>
          <w:b/>
        </w:rPr>
        <w:t>Bemærk</w:t>
      </w:r>
      <w:r>
        <w:t xml:space="preserve">: De eksporterede data kan ikke åbnes på en computer. </w:t>
      </w:r>
    </w:p>
    <w:p w14:paraId="6EA4C165" w14:textId="77777777" w:rsidR="00FD737A" w:rsidRPr="00DC2725" w:rsidRDefault="00FD737A" w:rsidP="00FD737A">
      <w:pPr>
        <w:rPr>
          <w:rFonts w:eastAsiaTheme="minorEastAsia"/>
          <w:lang w:val="en-CA"/>
        </w:rPr>
      </w:pPr>
    </w:p>
    <w:p w14:paraId="419C321B" w14:textId="77777777" w:rsidR="00FD737A" w:rsidRPr="00DC2725" w:rsidRDefault="00FD737A" w:rsidP="00FD737A">
      <w:pPr>
        <w:rPr>
          <w:rFonts w:eastAsiaTheme="minorEastAsia"/>
        </w:rPr>
      </w:pPr>
      <w:r>
        <w:t>For at Importer data:</w:t>
      </w:r>
    </w:p>
    <w:p w14:paraId="203B1DBD" w14:textId="7494E69A" w:rsidR="00FD737A" w:rsidRPr="00DC2725" w:rsidRDefault="00FD737A" w:rsidP="00780C6B">
      <w:pPr>
        <w:pStyle w:val="Listeafsnit"/>
        <w:numPr>
          <w:ilvl w:val="0"/>
          <w:numId w:val="71"/>
        </w:numPr>
        <w:rPr>
          <w:rFonts w:eastAsiaTheme="minorEastAsia"/>
        </w:rPr>
      </w:pPr>
      <w:r>
        <w:t>Start Mantis i Diagnosemenuen (se ovenfor).</w:t>
      </w:r>
    </w:p>
    <w:p w14:paraId="16F08CAB" w14:textId="77777777" w:rsidR="00FD737A" w:rsidRPr="00DC2725" w:rsidRDefault="00FD737A" w:rsidP="00780C6B">
      <w:pPr>
        <w:pStyle w:val="Listeafsnit"/>
        <w:numPr>
          <w:ilvl w:val="0"/>
          <w:numId w:val="71"/>
        </w:numPr>
        <w:rPr>
          <w:rFonts w:eastAsiaTheme="minorEastAsia"/>
        </w:rPr>
      </w:pPr>
      <w:r>
        <w:t xml:space="preserve">Indsæt et USB drev eller SD kort; det er hertil dine data overføres. </w:t>
      </w:r>
    </w:p>
    <w:p w14:paraId="255127A8" w14:textId="77777777" w:rsidR="00FD737A" w:rsidRPr="00DC2725" w:rsidRDefault="00FD737A" w:rsidP="00780C6B">
      <w:pPr>
        <w:pStyle w:val="Listeafsnit"/>
        <w:numPr>
          <w:ilvl w:val="0"/>
          <w:numId w:val="71"/>
        </w:numPr>
        <w:rPr>
          <w:rFonts w:eastAsiaTheme="minorEastAsia"/>
        </w:rPr>
      </w:pPr>
      <w:r>
        <w:t xml:space="preserve">Vælg med Næste </w:t>
      </w:r>
      <w:r>
        <w:rPr>
          <w:b/>
          <w:bCs/>
        </w:rPr>
        <w:t>knappen</w:t>
      </w:r>
      <w:r>
        <w:t xml:space="preserve"> til enten “Importer konfiguration” eller ”Importer brugerindhold” og tryk </w:t>
      </w:r>
      <w:r>
        <w:rPr>
          <w:b/>
          <w:bCs/>
        </w:rPr>
        <w:t>Enter</w:t>
      </w:r>
      <w:r>
        <w:t xml:space="preserve">. </w:t>
      </w:r>
    </w:p>
    <w:p w14:paraId="356B1FF7" w14:textId="77777777" w:rsidR="00FD737A" w:rsidRPr="00DC2725" w:rsidRDefault="00FD737A" w:rsidP="00780C6B">
      <w:pPr>
        <w:pStyle w:val="Listeafsnit"/>
        <w:numPr>
          <w:ilvl w:val="0"/>
          <w:numId w:val="71"/>
        </w:numPr>
        <w:rPr>
          <w:rFonts w:eastAsiaTheme="minorEastAsia"/>
        </w:rPr>
      </w:pPr>
      <w:r>
        <w:t xml:space="preserve">Følgende beskeder vises mens der importeres “vent venligst” efterfulgt af “import udført”. </w:t>
      </w:r>
    </w:p>
    <w:p w14:paraId="69B60897" w14:textId="4BA7F451" w:rsidR="00FD737A" w:rsidRPr="00DC2725" w:rsidRDefault="00FD737A" w:rsidP="00780C6B">
      <w:pPr>
        <w:pStyle w:val="Listeafsnit"/>
        <w:numPr>
          <w:ilvl w:val="0"/>
          <w:numId w:val="71"/>
        </w:numPr>
        <w:rPr>
          <w:rFonts w:eastAsiaTheme="minorEastAsia"/>
        </w:rPr>
      </w:pPr>
      <w:r>
        <w:t>Når overførslen er afsluttet skal du slukke enheden ved at navigere med Forrige eller Næste knap til Luk og der trykke Enter eller en cursor router knap, eller du kan trykke Escape tasten for at lukke Diagnosemenuen. Alternativt kan du lukke enheden ved at trykke på Escape tasten</w:t>
      </w:r>
    </w:p>
    <w:p w14:paraId="07747C19" w14:textId="77777777" w:rsidR="00FD737A" w:rsidRPr="00DC2725" w:rsidRDefault="00FD737A" w:rsidP="00FD737A">
      <w:pPr>
        <w:rPr>
          <w:rFonts w:eastAsiaTheme="minorEastAsia"/>
        </w:rPr>
      </w:pPr>
      <w:r>
        <w:rPr>
          <w:b/>
        </w:rPr>
        <w:t>VIGTIGT:</w:t>
      </w:r>
      <w:r>
        <w:t xml:space="preserve"> Alle oprettede filer slettes fra enheden så snart de er eksporteret.</w:t>
      </w:r>
    </w:p>
    <w:p w14:paraId="65BA9A1D" w14:textId="77777777" w:rsidR="00FD737A" w:rsidRPr="0057045D" w:rsidRDefault="00FD737A" w:rsidP="00FD737A">
      <w:pPr>
        <w:pStyle w:val="Brdtekst"/>
        <w:ind w:left="720"/>
        <w:rPr>
          <w:lang w:val="en-CA"/>
        </w:rPr>
      </w:pPr>
    </w:p>
    <w:p w14:paraId="794F0E88" w14:textId="77777777" w:rsidR="00646BBF" w:rsidRDefault="00646BBF" w:rsidP="00646BBF">
      <w:pPr>
        <w:pStyle w:val="Overskrift1"/>
      </w:pPr>
      <w:bookmarkStart w:id="356" w:name="_Refd18e3210"/>
      <w:bookmarkStart w:id="357" w:name="_Tocd18e3210"/>
      <w:bookmarkStart w:id="358" w:name="_Toc183783340"/>
      <w:bookmarkEnd w:id="342"/>
      <w:r>
        <w:t>Opdatering</w:t>
      </w:r>
      <w:bookmarkEnd w:id="356"/>
      <w:bookmarkEnd w:id="357"/>
      <w:r>
        <w:t xml:space="preserve"> af din Mantis Q40</w:t>
      </w:r>
      <w:bookmarkEnd w:id="358"/>
    </w:p>
    <w:p w14:paraId="5091EB6E" w14:textId="251B4CF3" w:rsidR="00653497" w:rsidRPr="00AB19CE" w:rsidRDefault="00653497" w:rsidP="00653497">
      <w:pPr>
        <w:pStyle w:val="Overskrift2"/>
        <w:rPr>
          <w:rFonts w:ascii="Arial" w:hAnsi="Arial" w:cs="Arial"/>
          <w:sz w:val="20"/>
          <w:szCs w:val="20"/>
        </w:rPr>
      </w:pPr>
      <w:bookmarkStart w:id="359" w:name="_Toc66876916"/>
      <w:bookmarkStart w:id="360" w:name="_Toc66961642"/>
      <w:bookmarkStart w:id="361" w:name="_Toc183783341"/>
      <w:r>
        <w:t>Opdater Mantis Q40 manuelt</w:t>
      </w:r>
      <w:bookmarkEnd w:id="359"/>
      <w:bookmarkEnd w:id="360"/>
      <w:bookmarkEnd w:id="361"/>
    </w:p>
    <w:p w14:paraId="0901CC8E" w14:textId="26FA6078" w:rsidR="00653497" w:rsidRDefault="00653497" w:rsidP="00653497">
      <w:pPr>
        <w:pStyle w:val="Brdtekst"/>
      </w:pPr>
      <w:r>
        <w:t xml:space="preserve">Når din enhed er forbundet til internettet kan du manuelt tjekke om der skulle være en opdatering klar til din Mantis Q40. </w:t>
      </w:r>
    </w:p>
    <w:p w14:paraId="25112526" w14:textId="77777777" w:rsidR="00653497" w:rsidRDefault="00653497" w:rsidP="00653497">
      <w:pPr>
        <w:pStyle w:val="Brdtekst"/>
      </w:pPr>
      <w:r>
        <w:t>For manuelt at søge efter opdatering:</w:t>
      </w:r>
    </w:p>
    <w:p w14:paraId="1DCAFA2C" w14:textId="77777777" w:rsidR="00653497" w:rsidRDefault="00653497" w:rsidP="007960C9">
      <w:pPr>
        <w:pStyle w:val="Brdtekst"/>
        <w:numPr>
          <w:ilvl w:val="0"/>
          <w:numId w:val="42"/>
        </w:numPr>
        <w:contextualSpacing/>
      </w:pPr>
      <w:r>
        <w:t>Navigere til Hovedmenuen.</w:t>
      </w:r>
    </w:p>
    <w:p w14:paraId="0EEC3BE2" w14:textId="77777777" w:rsidR="00653497" w:rsidRDefault="00653497" w:rsidP="007960C9">
      <w:pPr>
        <w:pStyle w:val="Brdtekst"/>
        <w:numPr>
          <w:ilvl w:val="0"/>
          <w:numId w:val="42"/>
        </w:numPr>
        <w:contextualSpacing/>
      </w:pPr>
      <w:r>
        <w:t>Naviger til og vælg Indstillinger.</w:t>
      </w:r>
    </w:p>
    <w:p w14:paraId="17C21509" w14:textId="77777777" w:rsidR="00653497" w:rsidRDefault="00653497" w:rsidP="007960C9">
      <w:pPr>
        <w:pStyle w:val="Brdtekst"/>
        <w:numPr>
          <w:ilvl w:val="0"/>
          <w:numId w:val="42"/>
        </w:numPr>
        <w:contextualSpacing/>
      </w:pPr>
      <w:r>
        <w:t xml:space="preserve">Tryk ENTER. </w:t>
      </w:r>
    </w:p>
    <w:p w14:paraId="0BADBC23" w14:textId="7F35FE0C" w:rsidR="00653497" w:rsidRDefault="00653497" w:rsidP="007960C9">
      <w:pPr>
        <w:pStyle w:val="Brdtekst"/>
        <w:numPr>
          <w:ilvl w:val="0"/>
          <w:numId w:val="42"/>
        </w:numPr>
        <w:contextualSpacing/>
      </w:pPr>
      <w:r>
        <w:t>Naviger til Softwareopdatering.</w:t>
      </w:r>
    </w:p>
    <w:p w14:paraId="2317313B" w14:textId="77777777" w:rsidR="00653497" w:rsidRDefault="00653497" w:rsidP="007960C9">
      <w:pPr>
        <w:pStyle w:val="Brdtekst"/>
        <w:numPr>
          <w:ilvl w:val="0"/>
          <w:numId w:val="42"/>
        </w:numPr>
        <w:contextualSpacing/>
      </w:pPr>
      <w:r>
        <w:t>Tryk nu på Enter.</w:t>
      </w:r>
    </w:p>
    <w:p w14:paraId="4BC865D8" w14:textId="6FB5A39D" w:rsidR="00653497" w:rsidRDefault="00653497" w:rsidP="007960C9">
      <w:pPr>
        <w:pStyle w:val="Brdtekst"/>
        <w:numPr>
          <w:ilvl w:val="0"/>
          <w:numId w:val="42"/>
        </w:numPr>
        <w:contextualSpacing/>
      </w:pPr>
      <w:r>
        <w:t>Naviger til Søg efter opdateringer.</w:t>
      </w:r>
    </w:p>
    <w:p w14:paraId="61F7FF43" w14:textId="77777777" w:rsidR="00653497" w:rsidRDefault="00653497" w:rsidP="007960C9">
      <w:pPr>
        <w:pStyle w:val="Brdtekst"/>
        <w:numPr>
          <w:ilvl w:val="0"/>
          <w:numId w:val="42"/>
        </w:numPr>
        <w:contextualSpacing/>
      </w:pPr>
      <w:r>
        <w:t>Tryk ENTER.</w:t>
      </w:r>
    </w:p>
    <w:p w14:paraId="0208877C" w14:textId="3AD37785" w:rsidR="00653497" w:rsidRDefault="00653497" w:rsidP="00653497">
      <w:pPr>
        <w:pStyle w:val="Brdtekst"/>
        <w:rPr>
          <w:rFonts w:eastAsia="Calibri"/>
        </w:rPr>
      </w:pPr>
      <w:r>
        <w:t>Såfremt du præsenteres for en ny opdatering kan du navigere til og vælge Download eller Påmind mig senere for at udskyde opdateringen. Du kan fortsætte med at benytte din Mantis Q40 punktdisplay mens opdateringen hentes ned.</w:t>
      </w:r>
    </w:p>
    <w:p w14:paraId="1C4240DE" w14:textId="77777777" w:rsidR="00653497" w:rsidRPr="008A4BF1" w:rsidRDefault="00653497" w:rsidP="00653497">
      <w:pPr>
        <w:pStyle w:val="Brdtekst"/>
      </w:pPr>
      <w:r>
        <w:t xml:space="preserve">Bemærk venligst at det er nødvendigt at din enhed er tilsluttet strømforsyning og at batteriet niveauet </w:t>
      </w:r>
      <w:r>
        <w:rPr>
          <w:rStyle w:val="jlqj4b"/>
        </w:rPr>
        <w:t>skal være højere end 50 procent fyldt, før opdateringen kan påbegynde.</w:t>
      </w:r>
    </w:p>
    <w:p w14:paraId="34BF4D8F" w14:textId="7608F4D3" w:rsidR="00653497" w:rsidRDefault="00653497" w:rsidP="00653497">
      <w:pPr>
        <w:pStyle w:val="Brdtekst"/>
      </w:pPr>
      <w:r>
        <w:t xml:space="preserve">Efter et par minutter vil din Mantis Q40 punktdisplay spørge dig om du ønsker at installere den hentede opdatering. Vælg OK for at påbegynde installationen. Din Mantis Q40 genstarter og en procesindikator præsenteres i selve punktdisplayet. </w:t>
      </w:r>
    </w:p>
    <w:p w14:paraId="2A0F2750" w14:textId="56FB645B" w:rsidR="00653497" w:rsidRDefault="00653497" w:rsidP="00653497">
      <w:pPr>
        <w:pStyle w:val="Brdtekst"/>
      </w:pPr>
      <w:r>
        <w:t>Når opdateringen er gennemført vil alle punkterne i samtlige 20 celler rejse sig, en celle ad gangen, og herefter lukke ned.</w:t>
      </w:r>
    </w:p>
    <w:p w14:paraId="22640307" w14:textId="6FB1F557" w:rsidR="00653497" w:rsidRPr="00AB19CE" w:rsidRDefault="00653497" w:rsidP="00653497">
      <w:pPr>
        <w:pStyle w:val="Overskrift2"/>
        <w:rPr>
          <w:rFonts w:ascii="Arial" w:hAnsi="Arial" w:cs="Arial"/>
          <w:sz w:val="20"/>
          <w:szCs w:val="20"/>
        </w:rPr>
      </w:pPr>
      <w:bookmarkStart w:id="362" w:name="_Toc66876917"/>
      <w:bookmarkStart w:id="363" w:name="_Toc66961643"/>
      <w:bookmarkStart w:id="364" w:name="_Toc183783342"/>
      <w:r>
        <w:t xml:space="preserve">Opdater Mantis Q40 via USB </w:t>
      </w:r>
      <w:bookmarkEnd w:id="362"/>
      <w:r>
        <w:t xml:space="preserve"> eller SD kort</w:t>
      </w:r>
      <w:bookmarkEnd w:id="363"/>
      <w:bookmarkEnd w:id="364"/>
    </w:p>
    <w:p w14:paraId="71D4EAA6" w14:textId="09325181" w:rsidR="00653497" w:rsidRDefault="0048656F" w:rsidP="00653497">
      <w:pPr>
        <w:pStyle w:val="Brdtekst"/>
      </w:pPr>
      <w:r>
        <w:t>Du kan opdatere din Mantis Q40 punktdisplay ved at downloade opdateringsfilen på din computer og overføre denne til et USB medie eller et SD kort. For at opdatere Mantis Q40 ved brug af USB eller SD kort:</w:t>
      </w:r>
    </w:p>
    <w:p w14:paraId="103ACA9C" w14:textId="071B3B2C" w:rsidR="00653497" w:rsidRDefault="00653497" w:rsidP="007960C9">
      <w:pPr>
        <w:pStyle w:val="Brdtekst"/>
        <w:numPr>
          <w:ilvl w:val="0"/>
          <w:numId w:val="41"/>
        </w:numPr>
      </w:pPr>
      <w:r>
        <w:t xml:space="preserve">Indsæt et USB medie eller et SD kort i din computer. </w:t>
      </w:r>
    </w:p>
    <w:p w14:paraId="0710463D" w14:textId="63D0F64C" w:rsidR="0048656F" w:rsidRDefault="0048656F" w:rsidP="007960C9">
      <w:pPr>
        <w:pStyle w:val="Brdtekst"/>
        <w:numPr>
          <w:ilvl w:val="0"/>
          <w:numId w:val="41"/>
        </w:numPr>
      </w:pPr>
      <w:bookmarkStart w:id="365" w:name="_Hlk82523837"/>
      <w:r>
        <w:t>Overfør opdateringsfilen til det pågældende medie. Bemærk venligst at filen skal placeres på roden af dit USB medie eller SD kortet.</w:t>
      </w:r>
    </w:p>
    <w:p w14:paraId="1AAA1EE9" w14:textId="1A945A89" w:rsidR="0048656F" w:rsidRDefault="002F46C6" w:rsidP="007960C9">
      <w:pPr>
        <w:pStyle w:val="Brdtekst"/>
        <w:numPr>
          <w:ilvl w:val="0"/>
          <w:numId w:val="41"/>
        </w:numPr>
      </w:pPr>
      <w:r>
        <w:t>Indsæt dit USB medie eller dit SD kort som nu har filen i den rette port i din Mantis punktdisplay. Vær sikker på at din Mantis Q40 er tændt.</w:t>
      </w:r>
    </w:p>
    <w:bookmarkEnd w:id="365"/>
    <w:p w14:paraId="3A7B7027" w14:textId="2A3DCA3B" w:rsidR="00653497" w:rsidRDefault="00653497" w:rsidP="007960C9">
      <w:pPr>
        <w:pStyle w:val="Brdtekst"/>
        <w:numPr>
          <w:ilvl w:val="0"/>
          <w:numId w:val="41"/>
        </w:numPr>
      </w:pPr>
      <w:r>
        <w:t xml:space="preserve">Når din Mantis punktdisplay opdager opdateringsfilen på dit medie vil du i dit punktdisplay kunne aflæse at en opdatering er klar til installering. </w:t>
      </w:r>
    </w:p>
    <w:p w14:paraId="7D40C472" w14:textId="6E3A1D11" w:rsidR="002F46C6" w:rsidRDefault="00802462" w:rsidP="002F46C6">
      <w:pPr>
        <w:pStyle w:val="Brdtekst"/>
        <w:numPr>
          <w:ilvl w:val="0"/>
          <w:numId w:val="41"/>
        </w:numPr>
      </w:pPr>
      <w:r>
        <w:t>Benyt Næste knappen indtil du lander på OK, benyt herefter Enter for at påbegynde opdateringen. Din enhed vil genstarte automatisk og gennemføre installationen.</w:t>
      </w:r>
    </w:p>
    <w:p w14:paraId="467A12E8" w14:textId="56BB2EF6" w:rsidR="002F46C6" w:rsidRPr="002F46C6" w:rsidRDefault="002F46C6" w:rsidP="0057253C">
      <w:pPr>
        <w:pStyle w:val="Brdtekst"/>
      </w:pPr>
      <w:r>
        <w:t xml:space="preserve">Den seneste opdatering vil altid være at finde på </w:t>
      </w:r>
      <w:hyperlink r:id="rId12" w:history="1">
        <w:r>
          <w:rPr>
            <w:rStyle w:val="Hyperlink"/>
          </w:rPr>
          <w:t>Mantis Q40 Produktsiden</w:t>
        </w:r>
      </w:hyperlink>
      <w:r>
        <w:t>.</w:t>
      </w:r>
    </w:p>
    <w:p w14:paraId="55574775" w14:textId="77777777" w:rsidR="00653497" w:rsidRPr="00FE1A99" w:rsidRDefault="00653497" w:rsidP="00653497">
      <w:pPr>
        <w:pStyle w:val="Overskrift2"/>
        <w:rPr>
          <w:rFonts w:ascii="Arial" w:hAnsi="Arial" w:cs="Arial"/>
          <w:sz w:val="20"/>
          <w:szCs w:val="20"/>
        </w:rPr>
      </w:pPr>
      <w:bookmarkStart w:id="366" w:name="_Toc66876918"/>
      <w:bookmarkStart w:id="367" w:name="_Toc66961644"/>
      <w:bookmarkStart w:id="368" w:name="_Toc183783343"/>
      <w:r>
        <w:t>Tjek automatisk efter nye opdateringer</w:t>
      </w:r>
      <w:bookmarkEnd w:id="366"/>
      <w:bookmarkEnd w:id="367"/>
      <w:bookmarkEnd w:id="368"/>
    </w:p>
    <w:p w14:paraId="105D2A20" w14:textId="0542629A" w:rsidR="00653497" w:rsidRDefault="00653497" w:rsidP="00653497">
      <w:pPr>
        <w:pStyle w:val="Brdtekst"/>
      </w:pPr>
      <w:r>
        <w:t xml:space="preserve">Som standard er Automatisk tjek for opdateringer aktiveret. Når din Mantis Q40 enhed er forbundet til internettet vil den regelmæssigt søge efter nye opdateringer som er klar til download. Såfremt en opdatering er tilgængelig vil du få en annoncering og spurgt om du ønsker at hente opdateringen ned. </w:t>
      </w:r>
    </w:p>
    <w:p w14:paraId="6125C033" w14:textId="30F0D6B8" w:rsidR="00653497" w:rsidRDefault="00653497" w:rsidP="00653497">
      <w:pPr>
        <w:pStyle w:val="Brdtekst"/>
      </w:pPr>
      <w:r>
        <w:t>For at Deaktivere / Aktivere Automatisk tjek efter opdatering skal du:</w:t>
      </w:r>
    </w:p>
    <w:p w14:paraId="004B55AC" w14:textId="77777777" w:rsidR="00653497" w:rsidRDefault="00653497" w:rsidP="007960C9">
      <w:pPr>
        <w:pStyle w:val="Brdtekst"/>
        <w:numPr>
          <w:ilvl w:val="0"/>
          <w:numId w:val="40"/>
        </w:numPr>
      </w:pPr>
      <w:r>
        <w:t>Navigere til Hovedmenuen.</w:t>
      </w:r>
    </w:p>
    <w:p w14:paraId="65226599" w14:textId="77777777" w:rsidR="00653497" w:rsidRDefault="00653497" w:rsidP="007960C9">
      <w:pPr>
        <w:pStyle w:val="Brdtekst"/>
        <w:numPr>
          <w:ilvl w:val="0"/>
          <w:numId w:val="40"/>
        </w:numPr>
      </w:pPr>
      <w:r>
        <w:t>Naviger til og vælg Indstillinger.</w:t>
      </w:r>
    </w:p>
    <w:p w14:paraId="73A08EAC" w14:textId="77777777" w:rsidR="00653497" w:rsidRDefault="00653497" w:rsidP="007960C9">
      <w:pPr>
        <w:pStyle w:val="Brdtekst"/>
        <w:numPr>
          <w:ilvl w:val="0"/>
          <w:numId w:val="40"/>
        </w:numPr>
      </w:pPr>
      <w:r>
        <w:t>Tryk ENTER.</w:t>
      </w:r>
    </w:p>
    <w:p w14:paraId="718E60E1" w14:textId="77777777" w:rsidR="00653497" w:rsidRDefault="00653497" w:rsidP="007960C9">
      <w:pPr>
        <w:pStyle w:val="Brdtekst"/>
        <w:numPr>
          <w:ilvl w:val="0"/>
          <w:numId w:val="40"/>
        </w:numPr>
      </w:pPr>
      <w:r>
        <w:t>Naviger til Softwareopdatering.</w:t>
      </w:r>
    </w:p>
    <w:p w14:paraId="7E279670" w14:textId="77777777" w:rsidR="00653497" w:rsidRDefault="00653497" w:rsidP="007960C9">
      <w:pPr>
        <w:pStyle w:val="Brdtekst"/>
        <w:numPr>
          <w:ilvl w:val="0"/>
          <w:numId w:val="40"/>
        </w:numPr>
      </w:pPr>
      <w:r>
        <w:t>Tryk nu på Enter.</w:t>
      </w:r>
    </w:p>
    <w:p w14:paraId="4FC34CE2" w14:textId="59AFFE63" w:rsidR="00653497" w:rsidRDefault="00653497" w:rsidP="007960C9">
      <w:pPr>
        <w:pStyle w:val="Brdtekst"/>
        <w:numPr>
          <w:ilvl w:val="0"/>
          <w:numId w:val="40"/>
        </w:numPr>
      </w:pPr>
      <w:r>
        <w:t>Naviger til Automatisk tjek efter opdatering.</w:t>
      </w:r>
    </w:p>
    <w:p w14:paraId="1269603B" w14:textId="77777777" w:rsidR="00653497" w:rsidRDefault="00653497" w:rsidP="007960C9">
      <w:pPr>
        <w:pStyle w:val="Brdtekst"/>
        <w:numPr>
          <w:ilvl w:val="0"/>
          <w:numId w:val="40"/>
        </w:numPr>
      </w:pPr>
      <w:r>
        <w:t>Benyt Enter for henholdsvis at Deaktivere eller Aktivere funktionen.</w:t>
      </w:r>
    </w:p>
    <w:p w14:paraId="6F9D8103" w14:textId="327E6986" w:rsidR="00653497" w:rsidRDefault="00653497" w:rsidP="00653497">
      <w:pPr>
        <w:pStyle w:val="Brdtekst"/>
      </w:pPr>
      <w:r>
        <w:t>Bemærk venligst at når funktionen er aktiveret vil din Mantis Q40 enhed automatisk søge efter tilgængelige opdateringer hver 23. time.</w:t>
      </w:r>
    </w:p>
    <w:p w14:paraId="45C9E0DE" w14:textId="7F82737A" w:rsidR="00646BBF" w:rsidRDefault="00646BBF" w:rsidP="00646BBF">
      <w:pPr>
        <w:pStyle w:val="Overskrift1"/>
      </w:pPr>
      <w:bookmarkStart w:id="369" w:name="_Refd18e3230"/>
      <w:bookmarkStart w:id="370" w:name="_Tocd18e3230"/>
      <w:bookmarkStart w:id="371" w:name="_Toc183783344"/>
      <w:r>
        <w:t>Kundesupport</w:t>
      </w:r>
      <w:bookmarkEnd w:id="369"/>
      <w:bookmarkEnd w:id="370"/>
      <w:bookmarkEnd w:id="371"/>
    </w:p>
    <w:p w14:paraId="6CC470B3" w14:textId="77777777" w:rsidR="00646BBF" w:rsidRPr="008F6055" w:rsidRDefault="00646BBF" w:rsidP="00646BBF">
      <w:pPr>
        <w:rPr>
          <w:rStyle w:val="Strk"/>
        </w:rPr>
      </w:pPr>
      <w:r>
        <w:rPr>
          <w:rStyle w:val="Strk"/>
        </w:rPr>
        <w:t>Gældende for USA</w:t>
      </w:r>
    </w:p>
    <w:p w14:paraId="47246AE1" w14:textId="79EB0217" w:rsidR="00646BBF" w:rsidRDefault="00646BBF" w:rsidP="00646BBF">
      <w:r>
        <w:t xml:space="preserve">Support kontaktes hos APH Customer Service på telefonnummer 800-223-1839 eller </w:t>
      </w:r>
      <w:bookmarkStart w:id="372" w:name="_Hlk82523922"/>
      <w:r>
        <w:t>cs@aph.org</w:t>
      </w:r>
      <w:bookmarkEnd w:id="372"/>
      <w:r>
        <w:t xml:space="preserve">. </w:t>
      </w:r>
    </w:p>
    <w:p w14:paraId="5B250A49" w14:textId="77777777" w:rsidR="00646BBF" w:rsidRPr="008F6055" w:rsidRDefault="00646BBF" w:rsidP="00646BBF">
      <w:pPr>
        <w:rPr>
          <w:rStyle w:val="Strk"/>
        </w:rPr>
      </w:pPr>
      <w:r>
        <w:rPr>
          <w:rStyle w:val="Strk"/>
        </w:rPr>
        <w:t xml:space="preserve">Gældende for Europa og andre lande </w:t>
      </w:r>
    </w:p>
    <w:p w14:paraId="3708767A" w14:textId="7B6BE2B4" w:rsidR="00646BBF" w:rsidRDefault="00646BBF" w:rsidP="00646BBF">
      <w:r>
        <w:t xml:space="preserve">For at modtage support skal du venligst tage kontakt til din lokale forhandler besøge websitet: </w:t>
      </w:r>
      <w:hyperlink r:id="rId13" w:history="1">
        <w:r>
          <w:rPr>
            <w:rStyle w:val="Hyperlink"/>
          </w:rPr>
          <w:t>www.humanware.com</w:t>
        </w:r>
      </w:hyperlink>
      <w:r>
        <w:t xml:space="preserve"> </w:t>
      </w:r>
    </w:p>
    <w:p w14:paraId="5AB5E5A2" w14:textId="1369DD2E" w:rsidR="00646BBF" w:rsidRDefault="00646BBF" w:rsidP="00646BBF">
      <w:r>
        <w:rPr>
          <w:b/>
        </w:rPr>
        <w:t>Europa:</w:t>
      </w:r>
      <w:r>
        <w:t xml:space="preserve"> (0044) 1933 415800 eller e-mail til </w:t>
      </w:r>
      <w:hyperlink r:id="rId14" w:history="1">
        <w:r>
          <w:rPr>
            <w:rStyle w:val="Hyperlink"/>
          </w:rPr>
          <w:t>au.sales@humanware.com</w:t>
        </w:r>
      </w:hyperlink>
      <w:r>
        <w:t xml:space="preserve"> </w:t>
      </w:r>
    </w:p>
    <w:p w14:paraId="0F37645A" w14:textId="2182D1B3" w:rsidR="00646BBF" w:rsidRDefault="00646BBF" w:rsidP="00646BBF">
      <w:r>
        <w:rPr>
          <w:b/>
        </w:rPr>
        <w:t xml:space="preserve">Australien / Asien: </w:t>
      </w:r>
      <w:r>
        <w:t xml:space="preserve">(02) 9686 2600 eller e-mail til </w:t>
      </w:r>
      <w:hyperlink r:id="rId15" w:history="1">
        <w:r>
          <w:rPr>
            <w:rStyle w:val="Hyperlink"/>
          </w:rPr>
          <w:t>au.sales@humanware.com</w:t>
        </w:r>
      </w:hyperlink>
      <w:r>
        <w:t xml:space="preserve"> </w:t>
      </w:r>
      <w:bookmarkStart w:id="373" w:name="_Toc477772532"/>
      <w:bookmarkStart w:id="374" w:name="_Toc403987875"/>
    </w:p>
    <w:p w14:paraId="0A933629" w14:textId="77777777" w:rsidR="00BF0FAA" w:rsidRPr="00181104" w:rsidRDefault="00BF0FAA" w:rsidP="00BF0FAA">
      <w:pPr>
        <w:pStyle w:val="Overskrift1"/>
      </w:pPr>
      <w:bookmarkStart w:id="375" w:name="_Toc183783345"/>
      <w:r>
        <w:rPr>
          <w:rStyle w:val="normaltextrun"/>
        </w:rPr>
        <w:t>Varemærker og tilskrivninger</w:t>
      </w:r>
      <w:bookmarkEnd w:id="375"/>
      <w:r>
        <w:rPr>
          <w:rStyle w:val="eop"/>
        </w:rPr>
        <w:t> </w:t>
      </w:r>
    </w:p>
    <w:p w14:paraId="4C917B77" w14:textId="72774D92" w:rsidR="00BF0FAA" w:rsidRDefault="00BF0FAA" w:rsidP="00BF0FAA">
      <w:pPr>
        <w:pStyle w:val="Brdtekst"/>
      </w:pPr>
      <w:r>
        <w:t>macOS er et registreret varemærke tilhørende Apple, Inc. </w:t>
      </w:r>
    </w:p>
    <w:p w14:paraId="043A6365" w14:textId="3D47EB41" w:rsidR="00BF0FAA" w:rsidRDefault="00BF0FAA" w:rsidP="00BF0FAA">
      <w:pPr>
        <w:pStyle w:val="Brdtekst"/>
      </w:pPr>
      <w:r>
        <w:t>JAWS® er et registreret varemærke tilhørende Freedom Scientific, Inc., i USA og andre lande.</w:t>
      </w:r>
    </w:p>
    <w:p w14:paraId="4F03C107" w14:textId="1C6E2FAB" w:rsidR="00BF0FAA" w:rsidRPr="00FA299D" w:rsidRDefault="00BF0FAA" w:rsidP="00BF0FAA">
      <w:pPr>
        <w:pStyle w:val="Brdtekst"/>
        <w:rPr>
          <w:rFonts w:cstheme="minorHAnsi"/>
          <w:color w:val="222222"/>
          <w:shd w:val="clear" w:color="auto" w:fill="FCFCFC"/>
        </w:rPr>
      </w:pPr>
      <w:r>
        <w:rPr>
          <w:color w:val="222222"/>
          <w:shd w:val="clear" w:color="auto" w:fill="FCFCFC"/>
        </w:rPr>
        <w:t xml:space="preserve">Bookshare® er et registreret varemærke tilhørende </w:t>
      </w:r>
      <w:proofErr w:type="spellStart"/>
      <w:r>
        <w:rPr>
          <w:shd w:val="clear" w:color="auto" w:fill="FCFCFC"/>
        </w:rPr>
        <w:t>Beneficent</w:t>
      </w:r>
      <w:proofErr w:type="spellEnd"/>
      <w:r>
        <w:rPr>
          <w:shd w:val="clear" w:color="auto" w:fill="FCFCFC"/>
        </w:rPr>
        <w:t xml:space="preserve"> Technology, Inc.</w:t>
      </w:r>
      <w:r>
        <w:rPr>
          <w:color w:val="222222"/>
          <w:shd w:val="clear" w:color="auto" w:fill="FCFCFC"/>
        </w:rPr>
        <w:t> </w:t>
      </w:r>
    </w:p>
    <w:p w14:paraId="5E11113E" w14:textId="6F79E744" w:rsidR="00BF0FAA" w:rsidRPr="00FA299D" w:rsidRDefault="00BF0FAA" w:rsidP="00BF0FAA">
      <w:pPr>
        <w:pStyle w:val="Brdtekst"/>
        <w:rPr>
          <w:rFonts w:cstheme="minorHAnsi"/>
        </w:rPr>
      </w:pPr>
      <w:r>
        <w:rPr>
          <w:color w:val="222222"/>
          <w:shd w:val="clear" w:color="auto" w:fill="FCFCFC"/>
        </w:rPr>
        <w:t xml:space="preserve">NFB Newsline® er et registreret varemærke tilhørende National </w:t>
      </w:r>
      <w:proofErr w:type="spellStart"/>
      <w:r>
        <w:rPr>
          <w:color w:val="222222"/>
          <w:shd w:val="clear" w:color="auto" w:fill="FCFCFC"/>
        </w:rPr>
        <w:t>Federation</w:t>
      </w:r>
      <w:proofErr w:type="spellEnd"/>
      <w:r>
        <w:rPr>
          <w:color w:val="222222"/>
          <w:shd w:val="clear" w:color="auto" w:fill="FCFCFC"/>
        </w:rPr>
        <w:t xml:space="preserve"> of the Blind.</w:t>
      </w:r>
    </w:p>
    <w:p w14:paraId="4FCF6059" w14:textId="3554B020" w:rsidR="00BF0FAA" w:rsidRPr="00181104" w:rsidRDefault="00BF0FAA" w:rsidP="00BF0FAA">
      <w:pPr>
        <w:pStyle w:val="Brdtekst"/>
      </w:pPr>
      <w:r>
        <w:t>Bluetooth® er et registreret varemærke tilhørende Bluetooth SIG, Inc. </w:t>
      </w:r>
    </w:p>
    <w:p w14:paraId="61B01497" w14:textId="4A27627A" w:rsidR="00BF0FAA" w:rsidRPr="00181104" w:rsidRDefault="00905F4F" w:rsidP="00BF0FAA">
      <w:pPr>
        <w:pStyle w:val="Brdtekst"/>
      </w:pPr>
      <w:r>
        <w:t>iOS er et registreret varemærke tilhørende Cisco i USA og andre lande og anvendes under licens. </w:t>
      </w:r>
    </w:p>
    <w:p w14:paraId="1DAD3E1D" w14:textId="4706936A" w:rsidR="00BF0FAA" w:rsidRDefault="00BF0FAA" w:rsidP="00BF0FAA">
      <w:pPr>
        <w:pStyle w:val="Brdtekst"/>
      </w:pPr>
      <w:r>
        <w:t>Alle andre varemærker tilhører deres respektive ejere. </w:t>
      </w:r>
    </w:p>
    <w:p w14:paraId="5B1184C5" w14:textId="23A57604" w:rsidR="00646BBF" w:rsidRPr="00AC2E0C" w:rsidRDefault="00646BBF" w:rsidP="00646BBF">
      <w:pPr>
        <w:pStyle w:val="Overskrift1"/>
      </w:pPr>
      <w:bookmarkStart w:id="376" w:name="_Toc183783346"/>
      <w:r>
        <w:t>Slutbruger licensaftale</w:t>
      </w:r>
      <w:bookmarkEnd w:id="373"/>
      <w:bookmarkEnd w:id="374"/>
      <w:bookmarkEnd w:id="376"/>
    </w:p>
    <w:p w14:paraId="4A1F5C9F" w14:textId="77777777" w:rsidR="00646BBF" w:rsidRDefault="00646BBF" w:rsidP="00646BBF">
      <w:pPr>
        <w:rPr>
          <w:sz w:val="20"/>
          <w:szCs w:val="20"/>
        </w:rPr>
      </w:pPr>
      <w:r>
        <w:t>Ved at anvende dette produkt eller serie (Mantis Q40) acceptere du samtidigt følgende aftaler.</w:t>
      </w:r>
    </w:p>
    <w:p w14:paraId="30311E8C" w14:textId="5C28AD3A" w:rsidR="00646BBF" w:rsidRDefault="00646BBF" w:rsidP="002A2C1A">
      <w:pPr>
        <w:numPr>
          <w:ilvl w:val="3"/>
          <w:numId w:val="4"/>
        </w:numPr>
        <w:snapToGrid w:val="0"/>
        <w:rPr>
          <w:rFonts w:eastAsia="Times New Roman"/>
        </w:rPr>
      </w:pPr>
      <w:r>
        <w:rPr>
          <w:u w:val="single"/>
        </w:rPr>
        <w:t>Licensaftale.</w:t>
      </w:r>
      <w:r>
        <w:t xml:space="preserve"> HumanWare giver slutbrugeren en ikke-eksklusiv, ikke overførbar ret og licens til at anvende den software som findes i dette produkt.</w:t>
      </w:r>
    </w:p>
    <w:p w14:paraId="676DB214" w14:textId="4BAE33AE" w:rsidR="00646BBF" w:rsidRDefault="00646BBF" w:rsidP="002A2C1A">
      <w:pPr>
        <w:numPr>
          <w:ilvl w:val="3"/>
          <w:numId w:val="4"/>
        </w:numPr>
        <w:snapToGrid w:val="0"/>
        <w:rPr>
          <w:rFonts w:eastAsia="Times New Roman"/>
        </w:rPr>
      </w:pPr>
      <w:r>
        <w:rPr>
          <w:u w:val="single"/>
        </w:rPr>
        <w:t>Ejerforhold for Software.</w:t>
      </w:r>
      <w:r>
        <w:t xml:space="preserve"> Slutbrugeren accepterer og er bekendt med at HumanWare beholder alle rettigheder og ejerskab til originalen og alle kopier af softwaren som indgår i dette produkt. Slutbrugeren er indforstået med ikke at ændre, overflytte, oversætte, </w:t>
      </w:r>
      <w:proofErr w:type="spellStart"/>
      <w:r>
        <w:t>dekompilere</w:t>
      </w:r>
      <w:proofErr w:type="spellEnd"/>
      <w:r>
        <w:t>, adskille eller offentliggøre nogen del af software til dette produkt.</w:t>
      </w:r>
    </w:p>
    <w:p w14:paraId="7655A592" w14:textId="77777777" w:rsidR="00646BBF" w:rsidRDefault="00646BBF" w:rsidP="00646BBF">
      <w:pPr>
        <w:pStyle w:val="Overskrift1"/>
      </w:pPr>
      <w:bookmarkStart w:id="377" w:name="_Refd18e3590"/>
      <w:bookmarkStart w:id="378" w:name="_Tocd18e3590"/>
      <w:bookmarkStart w:id="379" w:name="_Toc183783347"/>
      <w:r>
        <w:t>Garanti</w:t>
      </w:r>
      <w:bookmarkEnd w:id="377"/>
      <w:bookmarkEnd w:id="378"/>
      <w:bookmarkEnd w:id="379"/>
    </w:p>
    <w:p w14:paraId="4EBDB8FD" w14:textId="77777777" w:rsidR="00646BBF" w:rsidRDefault="00646BBF" w:rsidP="00646BBF">
      <w:pPr>
        <w:pStyle w:val="Brdtekst"/>
      </w:pPr>
      <w:r>
        <w:t>Producentgaranti</w:t>
      </w:r>
    </w:p>
    <w:p w14:paraId="5F6EB1ED" w14:textId="180BBAA6" w:rsidR="00646BBF" w:rsidRDefault="00646BBF" w:rsidP="00646BBF">
      <w:pPr>
        <w:pStyle w:val="Brdtekst"/>
      </w:pPr>
      <w:r>
        <w:t>Denne enhed er et højkvalitetsprodukt, bygget og pakket med omhu. Alle enheder og komponenter er garanteret imod funktionsfejl som følger:</w:t>
      </w:r>
    </w:p>
    <w:p w14:paraId="34ACC024" w14:textId="77777777" w:rsidR="00646BBF" w:rsidRDefault="00646BBF" w:rsidP="00646BBF">
      <w:pPr>
        <w:pStyle w:val="Brdtekst"/>
      </w:pPr>
      <w:r>
        <w:t>US og Canada: Et (1) år</w:t>
      </w:r>
    </w:p>
    <w:p w14:paraId="62540642" w14:textId="77777777" w:rsidR="00646BBF" w:rsidRDefault="00646BBF" w:rsidP="00646BBF">
      <w:pPr>
        <w:pStyle w:val="Brdtekst"/>
      </w:pPr>
      <w:r>
        <w:t>Kontinental Europa og Storbritannien: To (2) år</w:t>
      </w:r>
    </w:p>
    <w:p w14:paraId="4C81025E" w14:textId="77777777" w:rsidR="00646BBF" w:rsidRDefault="00646BBF" w:rsidP="00646BBF">
      <w:pPr>
        <w:pStyle w:val="Brdtekst"/>
      </w:pPr>
      <w:r>
        <w:t>Australien og New Zealand: Et (1) år</w:t>
      </w:r>
    </w:p>
    <w:p w14:paraId="0C44BBAD" w14:textId="77777777" w:rsidR="00646BBF" w:rsidRDefault="00646BBF" w:rsidP="00646BBF">
      <w:pPr>
        <w:pStyle w:val="Brdtekst"/>
      </w:pPr>
      <w:r>
        <w:t>Andre lande: Et (1) år</w:t>
      </w:r>
    </w:p>
    <w:p w14:paraId="43E08210" w14:textId="1D5FE144" w:rsidR="00646BBF" w:rsidRDefault="00646BBF" w:rsidP="00646BBF">
      <w:pPr>
        <w:pStyle w:val="Brdtekst"/>
      </w:pPr>
      <w:r>
        <w:t>Garanti dækker alle dele (undtagen batteri) og arbejdskraft. Hvis der skulle opstå en fejl, så kontakt venligst din lokale forhandler eller producentens tekniske assistance.</w:t>
      </w:r>
    </w:p>
    <w:p w14:paraId="16EA6BB8" w14:textId="75017519" w:rsidR="00646BBF" w:rsidRDefault="00646BBF" w:rsidP="00646BBF">
      <w:pPr>
        <w:pStyle w:val="Brdtekst"/>
      </w:pPr>
      <w:r>
        <w:t>Bemærk: Garantibetingelser kan ændres regelmæssigt, så se venligst vores webside for seneste information.</w:t>
      </w:r>
    </w:p>
    <w:p w14:paraId="3A332565" w14:textId="77777777" w:rsidR="00646BBF" w:rsidRDefault="00646BBF" w:rsidP="005F607D">
      <w:pPr>
        <w:pStyle w:val="Overskrift2"/>
      </w:pPr>
      <w:bookmarkStart w:id="380" w:name="_Toc183783348"/>
      <w:r>
        <w:t>Betingelser og begrænsninger:</w:t>
      </w:r>
      <w:bookmarkEnd w:id="380"/>
    </w:p>
    <w:p w14:paraId="572E6C55" w14:textId="53CC57FC" w:rsidR="00646BBF" w:rsidRDefault="00646BBF" w:rsidP="00646BBF">
      <w:pPr>
        <w:pStyle w:val="Brdtekst"/>
      </w:pPr>
      <w:r>
        <w:t>Ingen ombytning eller reparation, dækket under reklamation, vil blive udført, med mindre enheden er ledsaget af en kopi af den oprindelige købsfaktura. Behold venligst din original. Hvis enheden skal returneres, så anvend venligst den originale emballage. Denne garanti gælder i alle de tilfælde, hvor skaden ikke er et resultat af forkert brug, dårlig behandling, forsømmelighed eller force majeure.</w:t>
      </w:r>
    </w:p>
    <w:p w14:paraId="14475672" w14:textId="77777777" w:rsidR="004D34EE" w:rsidRDefault="004D34EE" w:rsidP="004D34EE">
      <w:pPr>
        <w:pStyle w:val="Overskrift2"/>
      </w:pPr>
      <w:bookmarkStart w:id="381" w:name="_Toc183783349"/>
      <w:r>
        <w:t>Forlænget garanti</w:t>
      </w:r>
      <w:bookmarkEnd w:id="381"/>
    </w:p>
    <w:p w14:paraId="3D9CC09B" w14:textId="56BF4479" w:rsidR="00B52AEB" w:rsidRDefault="004D34EE" w:rsidP="000F217A">
      <w:r>
        <w:t xml:space="preserve">En forlængelse af den gældende garanti er muligt gennem APH eller HumanWare. Kontakt venligst din forhandler hvor du fik udleveret din Mantis Q40 fra for at få præsenteret mulighederne. </w:t>
      </w:r>
    </w:p>
    <w:p w14:paraId="33E5130C" w14:textId="77777777" w:rsidR="00BA32AF" w:rsidRDefault="000F217A" w:rsidP="000F217A">
      <w:pPr>
        <w:rPr>
          <w:rStyle w:val="Strk"/>
        </w:rPr>
      </w:pPr>
      <w:r>
        <w:rPr>
          <w:rStyle w:val="Strk"/>
        </w:rPr>
        <w:t>Gældende for USA</w:t>
      </w:r>
    </w:p>
    <w:p w14:paraId="7C020131" w14:textId="0427C314" w:rsidR="000F217A" w:rsidRDefault="00BA32AF" w:rsidP="000F217A">
      <w:r>
        <w:rPr>
          <w:rStyle w:val="Strk"/>
          <w:i/>
        </w:rPr>
        <w:t>APH:</w:t>
      </w:r>
      <w:r>
        <w:rPr>
          <w:rStyle w:val="Strk"/>
        </w:rPr>
        <w:t xml:space="preserve"> </w:t>
      </w:r>
      <w:r>
        <w:t xml:space="preserve">1-800-223-1839 eller send e-mail til cs@aph.org. </w:t>
      </w:r>
    </w:p>
    <w:p w14:paraId="601EC831" w14:textId="1BFEFBED" w:rsidR="00C7092D" w:rsidRPr="00D65463" w:rsidRDefault="00C7092D" w:rsidP="000F217A">
      <w:pPr>
        <w:rPr>
          <w:b/>
          <w:i/>
        </w:rPr>
      </w:pPr>
      <w:r>
        <w:rPr>
          <w:b/>
          <w:i/>
        </w:rPr>
        <w:t xml:space="preserve">HumanWare: </w:t>
      </w:r>
      <w:r>
        <w:t>1-800-722-3395 eller send e-mail til info@humanware.com</w:t>
      </w:r>
    </w:p>
    <w:p w14:paraId="2AFECE26" w14:textId="25F1C28E" w:rsidR="00CC7473" w:rsidRDefault="00CC7473" w:rsidP="00CC13B8"/>
    <w:p w14:paraId="4C5D69B8" w14:textId="77777777" w:rsidR="00247B39" w:rsidRPr="00A9574D" w:rsidRDefault="00247B39" w:rsidP="00247B39">
      <w:pPr>
        <w:pStyle w:val="Overskrift1"/>
      </w:pPr>
      <w:bookmarkStart w:id="382" w:name="_Toc66876924"/>
      <w:bookmarkStart w:id="383" w:name="_Toc66961649"/>
      <w:bookmarkStart w:id="384" w:name="_Toc183783350"/>
      <w:r>
        <w:t>Appendiks A – Kommando oversigt</w:t>
      </w:r>
      <w:bookmarkEnd w:id="382"/>
      <w:bookmarkEnd w:id="383"/>
      <w:bookmarkEnd w:id="384"/>
    </w:p>
    <w:p w14:paraId="36AD8EC3" w14:textId="77777777" w:rsidR="00247B39" w:rsidRPr="009E1841" w:rsidRDefault="00247B39" w:rsidP="00247B39">
      <w:pPr>
        <w:pStyle w:val="Billedtekst"/>
        <w:keepNext/>
        <w:rPr>
          <w:rFonts w:ascii="Verdana" w:hAnsi="Verdana"/>
          <w:b/>
          <w:bCs/>
          <w:i w:val="0"/>
          <w:iCs w:val="0"/>
          <w:color w:val="auto"/>
          <w:sz w:val="22"/>
          <w:szCs w:val="22"/>
        </w:rPr>
      </w:pPr>
      <w:r>
        <w:rPr>
          <w:rStyle w:val="Strk"/>
          <w:rFonts w:ascii="Verdana" w:hAnsi="Verdana"/>
          <w:i w:val="0"/>
          <w:color w:val="auto"/>
          <w:sz w:val="22"/>
        </w:rPr>
        <w:t>Oversigt over genveje</w:t>
      </w:r>
    </w:p>
    <w:tbl>
      <w:tblPr>
        <w:tblStyle w:val="Tabel-Gitter"/>
        <w:tblW w:w="0" w:type="auto"/>
        <w:tblLook w:val="04A0" w:firstRow="1" w:lastRow="0" w:firstColumn="1" w:lastColumn="0" w:noHBand="0" w:noVBand="1"/>
        <w:tblDescription w:val="Table of two columns with headings Action and Shortcut or Key combination"/>
      </w:tblPr>
      <w:tblGrid>
        <w:gridCol w:w="4045"/>
        <w:gridCol w:w="4585"/>
      </w:tblGrid>
      <w:tr w:rsidR="00247B39" w:rsidRPr="00603BE1" w14:paraId="47FE941C" w14:textId="77777777" w:rsidTr="00724367">
        <w:trPr>
          <w:trHeight w:val="432"/>
          <w:tblHeader/>
        </w:trPr>
        <w:tc>
          <w:tcPr>
            <w:tcW w:w="4045" w:type="dxa"/>
            <w:vAlign w:val="center"/>
          </w:tcPr>
          <w:p w14:paraId="3B4A9D4A" w14:textId="77777777" w:rsidR="00247B39" w:rsidRPr="00603BE1" w:rsidRDefault="00247B39" w:rsidP="00724367">
            <w:pPr>
              <w:pStyle w:val="Brdtekst"/>
              <w:spacing w:after="0"/>
              <w:jc w:val="center"/>
              <w:rPr>
                <w:rStyle w:val="Strk"/>
                <w:sz w:val="26"/>
                <w:szCs w:val="26"/>
              </w:rPr>
            </w:pPr>
            <w:r>
              <w:rPr>
                <w:rStyle w:val="Strk"/>
                <w:sz w:val="26"/>
              </w:rPr>
              <w:t>Handling</w:t>
            </w:r>
          </w:p>
        </w:tc>
        <w:tc>
          <w:tcPr>
            <w:tcW w:w="4585" w:type="dxa"/>
            <w:vAlign w:val="center"/>
          </w:tcPr>
          <w:p w14:paraId="3881008B" w14:textId="77777777" w:rsidR="00247B39" w:rsidRPr="00603BE1" w:rsidRDefault="00247B39" w:rsidP="00724367">
            <w:pPr>
              <w:pStyle w:val="Brdtekst"/>
              <w:spacing w:after="0"/>
              <w:jc w:val="center"/>
              <w:rPr>
                <w:rStyle w:val="Strk"/>
                <w:sz w:val="26"/>
                <w:szCs w:val="26"/>
              </w:rPr>
            </w:pPr>
            <w:r>
              <w:rPr>
                <w:rStyle w:val="Strk"/>
                <w:sz w:val="26"/>
              </w:rPr>
              <w:t>Genvej</w:t>
            </w:r>
          </w:p>
        </w:tc>
      </w:tr>
      <w:tr w:rsidR="001E7DD3" w14:paraId="6CE62C4F" w14:textId="77777777" w:rsidTr="00724367">
        <w:trPr>
          <w:trHeight w:val="360"/>
        </w:trPr>
        <w:tc>
          <w:tcPr>
            <w:tcW w:w="4045" w:type="dxa"/>
            <w:vAlign w:val="center"/>
          </w:tcPr>
          <w:p w14:paraId="0C84D82E" w14:textId="54D26D8E" w:rsidR="001E7DD3" w:rsidRDefault="001E7DD3" w:rsidP="001E7DD3">
            <w:pPr>
              <w:pStyle w:val="Brdtekst"/>
              <w:spacing w:after="0"/>
            </w:pPr>
            <w:r>
              <w:t>Aktiver aktuelle element</w:t>
            </w:r>
          </w:p>
        </w:tc>
        <w:tc>
          <w:tcPr>
            <w:tcW w:w="4585" w:type="dxa"/>
            <w:vAlign w:val="center"/>
          </w:tcPr>
          <w:p w14:paraId="5F6626AA" w14:textId="7CDA4EEC" w:rsidR="001E7DD3" w:rsidRPr="007A3583" w:rsidRDefault="001E7DD3" w:rsidP="001E7DD3">
            <w:pPr>
              <w:pStyle w:val="Brdtekst"/>
              <w:spacing w:after="0"/>
              <w:rPr>
                <w:highlight w:val="yellow"/>
              </w:rPr>
            </w:pPr>
            <w:r>
              <w:t>Enter eller en af dine markørrute taster</w:t>
            </w:r>
          </w:p>
        </w:tc>
      </w:tr>
      <w:tr w:rsidR="001E7DD3" w14:paraId="75AA1874" w14:textId="77777777" w:rsidTr="00724367">
        <w:trPr>
          <w:trHeight w:val="360"/>
        </w:trPr>
        <w:tc>
          <w:tcPr>
            <w:tcW w:w="4045" w:type="dxa"/>
            <w:vAlign w:val="center"/>
          </w:tcPr>
          <w:p w14:paraId="553EC9C2" w14:textId="6FA26BAF" w:rsidR="001E7DD3" w:rsidRDefault="00100621" w:rsidP="001E7DD3">
            <w:pPr>
              <w:pStyle w:val="Brdtekst"/>
              <w:spacing w:after="0"/>
            </w:pPr>
            <w:r>
              <w:t>ESC eller Tilbage</w:t>
            </w:r>
          </w:p>
        </w:tc>
        <w:tc>
          <w:tcPr>
            <w:tcW w:w="4585" w:type="dxa"/>
            <w:vAlign w:val="center"/>
          </w:tcPr>
          <w:p w14:paraId="64CF0971" w14:textId="5A3382F8" w:rsidR="001E7DD3" w:rsidRPr="00392631" w:rsidRDefault="00100621" w:rsidP="001E7DD3">
            <w:pPr>
              <w:pStyle w:val="Brdtekst"/>
              <w:spacing w:after="0"/>
            </w:pPr>
            <w:r>
              <w:t>ESC Tast</w:t>
            </w:r>
          </w:p>
        </w:tc>
      </w:tr>
      <w:tr w:rsidR="001E7DD3" w14:paraId="7150AD83" w14:textId="77777777" w:rsidTr="00724367">
        <w:trPr>
          <w:trHeight w:val="360"/>
        </w:trPr>
        <w:tc>
          <w:tcPr>
            <w:tcW w:w="4045" w:type="dxa"/>
            <w:vAlign w:val="center"/>
          </w:tcPr>
          <w:p w14:paraId="19790345" w14:textId="384A2182" w:rsidR="001E7DD3" w:rsidRDefault="001E7DD3" w:rsidP="001E7DD3">
            <w:pPr>
              <w:pStyle w:val="Brdtekst"/>
              <w:spacing w:after="0"/>
            </w:pPr>
            <w:r>
              <w:t>Forrige element</w:t>
            </w:r>
          </w:p>
        </w:tc>
        <w:tc>
          <w:tcPr>
            <w:tcW w:w="4585" w:type="dxa"/>
            <w:vAlign w:val="center"/>
          </w:tcPr>
          <w:p w14:paraId="527F1B8C" w14:textId="4A0F151D" w:rsidR="001E7DD3" w:rsidRPr="007876FB" w:rsidRDefault="001E7DD3" w:rsidP="001E7DD3">
            <w:pPr>
              <w:pStyle w:val="Brdtekst"/>
              <w:spacing w:after="0"/>
            </w:pPr>
            <w:r>
              <w:t>PIL Op eller Forrige knap</w:t>
            </w:r>
          </w:p>
        </w:tc>
      </w:tr>
      <w:tr w:rsidR="001E7DD3" w14:paraId="0D3D3088" w14:textId="77777777" w:rsidTr="00724367">
        <w:trPr>
          <w:trHeight w:val="360"/>
        </w:trPr>
        <w:tc>
          <w:tcPr>
            <w:tcW w:w="4045" w:type="dxa"/>
            <w:vAlign w:val="center"/>
          </w:tcPr>
          <w:p w14:paraId="3F1D6AC2" w14:textId="6EBD76F6" w:rsidR="001E7DD3" w:rsidRDefault="001E7DD3" w:rsidP="001E7DD3">
            <w:pPr>
              <w:pStyle w:val="Brdtekst"/>
              <w:spacing w:after="0"/>
            </w:pPr>
            <w:r>
              <w:t>Næste element</w:t>
            </w:r>
          </w:p>
        </w:tc>
        <w:tc>
          <w:tcPr>
            <w:tcW w:w="4585" w:type="dxa"/>
            <w:vAlign w:val="center"/>
          </w:tcPr>
          <w:p w14:paraId="66956B2B" w14:textId="3E8EF190" w:rsidR="001E7DD3" w:rsidRPr="007876FB" w:rsidRDefault="001E7DD3" w:rsidP="001E7DD3">
            <w:pPr>
              <w:pStyle w:val="Brdtekst"/>
              <w:spacing w:after="0"/>
            </w:pPr>
            <w:r>
              <w:t>PIL NED eller Næste knap</w:t>
            </w:r>
          </w:p>
        </w:tc>
      </w:tr>
      <w:tr w:rsidR="001E7DD3" w14:paraId="73F2A07A" w14:textId="77777777" w:rsidTr="00724367">
        <w:trPr>
          <w:trHeight w:val="360"/>
        </w:trPr>
        <w:tc>
          <w:tcPr>
            <w:tcW w:w="4045" w:type="dxa"/>
            <w:vAlign w:val="center"/>
          </w:tcPr>
          <w:p w14:paraId="7F7B980F" w14:textId="09A9067B" w:rsidR="001E7DD3" w:rsidRDefault="001E7DD3" w:rsidP="001E7DD3">
            <w:pPr>
              <w:pStyle w:val="Brdtekst"/>
              <w:spacing w:after="0"/>
            </w:pPr>
            <w:r>
              <w:t>Spring til element i en liste</w:t>
            </w:r>
          </w:p>
        </w:tc>
        <w:tc>
          <w:tcPr>
            <w:tcW w:w="4585" w:type="dxa"/>
            <w:vAlign w:val="center"/>
          </w:tcPr>
          <w:p w14:paraId="438582AB" w14:textId="6C0B1827" w:rsidR="001E7DD3" w:rsidRPr="007876FB" w:rsidRDefault="001E7DD3" w:rsidP="001E7DD3">
            <w:pPr>
              <w:pStyle w:val="Brdtekst"/>
              <w:spacing w:after="0"/>
            </w:pPr>
            <w:r>
              <w:t>Indskriv begyndelsesbogstav</w:t>
            </w:r>
          </w:p>
        </w:tc>
      </w:tr>
      <w:tr w:rsidR="001E7DD3" w14:paraId="38C93A6D" w14:textId="77777777" w:rsidTr="00724367">
        <w:trPr>
          <w:trHeight w:val="360"/>
        </w:trPr>
        <w:tc>
          <w:tcPr>
            <w:tcW w:w="4045" w:type="dxa"/>
            <w:vAlign w:val="center"/>
          </w:tcPr>
          <w:p w14:paraId="3E0357AA" w14:textId="282138E7" w:rsidR="001E7DD3" w:rsidRDefault="001E7DD3" w:rsidP="001E7DD3">
            <w:pPr>
              <w:pStyle w:val="Brdtekst"/>
              <w:spacing w:after="0"/>
            </w:pPr>
            <w:r>
              <w:t>Panorer Venstre eller Højre</w:t>
            </w:r>
          </w:p>
        </w:tc>
        <w:tc>
          <w:tcPr>
            <w:tcW w:w="4585" w:type="dxa"/>
            <w:vAlign w:val="center"/>
          </w:tcPr>
          <w:p w14:paraId="2146EB9A" w14:textId="53773114" w:rsidR="001E7DD3" w:rsidRPr="007876FB" w:rsidRDefault="001E7DD3" w:rsidP="001E7DD3">
            <w:pPr>
              <w:pStyle w:val="Brdtekst"/>
              <w:spacing w:after="0"/>
            </w:pPr>
            <w:r>
              <w:t>Venstre eller Højre knap</w:t>
            </w:r>
          </w:p>
        </w:tc>
      </w:tr>
      <w:tr w:rsidR="001E7DD3" w14:paraId="43BB01D9" w14:textId="77777777" w:rsidTr="00724367">
        <w:trPr>
          <w:trHeight w:val="360"/>
        </w:trPr>
        <w:tc>
          <w:tcPr>
            <w:tcW w:w="4045" w:type="dxa"/>
            <w:vAlign w:val="center"/>
          </w:tcPr>
          <w:p w14:paraId="1AD34C61" w14:textId="606ADFC6" w:rsidR="001E7DD3" w:rsidRDefault="001E7DD3" w:rsidP="001E7DD3">
            <w:pPr>
              <w:pStyle w:val="Brdtekst"/>
              <w:spacing w:after="0"/>
            </w:pPr>
            <w:r>
              <w:t>Spring til toppen</w:t>
            </w:r>
          </w:p>
        </w:tc>
        <w:tc>
          <w:tcPr>
            <w:tcW w:w="4585" w:type="dxa"/>
            <w:vAlign w:val="center"/>
          </w:tcPr>
          <w:p w14:paraId="3725E47B" w14:textId="47C0DE64" w:rsidR="001E7DD3" w:rsidRPr="007876FB" w:rsidRDefault="001E7DD3" w:rsidP="001E7DD3">
            <w:pPr>
              <w:pStyle w:val="Brdtekst"/>
              <w:spacing w:after="0"/>
            </w:pPr>
            <w:r>
              <w:t>CTRL + FN + VENSTRE PIL</w:t>
            </w:r>
          </w:p>
        </w:tc>
      </w:tr>
      <w:tr w:rsidR="001E7DD3" w14:paraId="0B6FF21C" w14:textId="77777777" w:rsidTr="00724367">
        <w:trPr>
          <w:trHeight w:val="360"/>
        </w:trPr>
        <w:tc>
          <w:tcPr>
            <w:tcW w:w="4045" w:type="dxa"/>
            <w:vAlign w:val="center"/>
          </w:tcPr>
          <w:p w14:paraId="7842C063" w14:textId="709362F3" w:rsidR="001E7DD3" w:rsidRDefault="001E7DD3" w:rsidP="001E7DD3">
            <w:pPr>
              <w:pStyle w:val="Brdtekst"/>
              <w:spacing w:after="0"/>
            </w:pPr>
            <w:r>
              <w:t>Spring til bunden</w:t>
            </w:r>
          </w:p>
        </w:tc>
        <w:tc>
          <w:tcPr>
            <w:tcW w:w="4585" w:type="dxa"/>
            <w:vAlign w:val="center"/>
          </w:tcPr>
          <w:p w14:paraId="33DB9F02" w14:textId="1EF2A1B2" w:rsidR="001E7DD3" w:rsidRPr="007876FB" w:rsidRDefault="001E7DD3" w:rsidP="001E7DD3">
            <w:pPr>
              <w:pStyle w:val="Brdtekst"/>
              <w:spacing w:after="0"/>
            </w:pPr>
            <w:r>
              <w:t>CTRL + FN + HØJRE PIL</w:t>
            </w:r>
          </w:p>
        </w:tc>
      </w:tr>
      <w:tr w:rsidR="001E7DD3" w14:paraId="4454CA8C" w14:textId="77777777" w:rsidTr="00724367">
        <w:trPr>
          <w:trHeight w:val="360"/>
        </w:trPr>
        <w:tc>
          <w:tcPr>
            <w:tcW w:w="4045" w:type="dxa"/>
            <w:vAlign w:val="center"/>
          </w:tcPr>
          <w:p w14:paraId="60A7E29A" w14:textId="61672CEC" w:rsidR="001E7DD3" w:rsidRDefault="001E7DD3" w:rsidP="001E7DD3">
            <w:pPr>
              <w:pStyle w:val="Brdtekst"/>
              <w:spacing w:after="0"/>
            </w:pPr>
            <w:r>
              <w:t>Skift Punkttabel</w:t>
            </w:r>
          </w:p>
        </w:tc>
        <w:tc>
          <w:tcPr>
            <w:tcW w:w="4585" w:type="dxa"/>
            <w:vAlign w:val="center"/>
          </w:tcPr>
          <w:p w14:paraId="23AD2442" w14:textId="21BDCCFE" w:rsidR="001E7DD3" w:rsidRPr="007876FB" w:rsidRDefault="001E7DD3" w:rsidP="001E7DD3">
            <w:pPr>
              <w:pStyle w:val="Brdtekst"/>
              <w:spacing w:after="0"/>
            </w:pPr>
            <w:r>
              <w:t>CTRL + FN + G</w:t>
            </w:r>
          </w:p>
        </w:tc>
      </w:tr>
      <w:tr w:rsidR="001E7DD3" w14:paraId="6B193903" w14:textId="77777777" w:rsidTr="00724367">
        <w:trPr>
          <w:trHeight w:val="360"/>
        </w:trPr>
        <w:tc>
          <w:tcPr>
            <w:tcW w:w="4045" w:type="dxa"/>
            <w:vAlign w:val="center"/>
          </w:tcPr>
          <w:p w14:paraId="03EB3D25" w14:textId="1E678B5D" w:rsidR="001E7DD3" w:rsidRDefault="001E7DD3" w:rsidP="001E7DD3">
            <w:pPr>
              <w:pStyle w:val="Brdtekst"/>
              <w:spacing w:after="0"/>
            </w:pPr>
            <w:r>
              <w:t>Skift Sprogprofil</w:t>
            </w:r>
          </w:p>
        </w:tc>
        <w:tc>
          <w:tcPr>
            <w:tcW w:w="4585" w:type="dxa"/>
            <w:vAlign w:val="center"/>
          </w:tcPr>
          <w:p w14:paraId="72957793" w14:textId="7355E423" w:rsidR="001E7DD3" w:rsidRPr="007876FB" w:rsidRDefault="001E7DD3" w:rsidP="001E7DD3">
            <w:pPr>
              <w:pStyle w:val="Brdtekst"/>
              <w:spacing w:after="0"/>
            </w:pPr>
            <w:r>
              <w:t>CTRL + FN + L</w:t>
            </w:r>
          </w:p>
        </w:tc>
      </w:tr>
      <w:tr w:rsidR="001E7DD3" w14:paraId="1B96D070" w14:textId="77777777" w:rsidTr="00724367">
        <w:trPr>
          <w:trHeight w:val="360"/>
        </w:trPr>
        <w:tc>
          <w:tcPr>
            <w:tcW w:w="4045" w:type="dxa"/>
            <w:vAlign w:val="center"/>
          </w:tcPr>
          <w:p w14:paraId="41AD169C" w14:textId="36BD9617" w:rsidR="001E7DD3" w:rsidRDefault="001E7DD3" w:rsidP="001E7DD3">
            <w:pPr>
              <w:pStyle w:val="Brdtekst"/>
              <w:spacing w:after="0"/>
            </w:pPr>
            <w:r>
              <w:t>Batteriniveau</w:t>
            </w:r>
          </w:p>
        </w:tc>
        <w:tc>
          <w:tcPr>
            <w:tcW w:w="4585" w:type="dxa"/>
            <w:vAlign w:val="center"/>
          </w:tcPr>
          <w:p w14:paraId="28493584" w14:textId="38734B3E" w:rsidR="001E7DD3" w:rsidRPr="007876FB" w:rsidRDefault="001E7DD3" w:rsidP="001E7DD3">
            <w:pPr>
              <w:pStyle w:val="Brdtekst"/>
              <w:spacing w:after="0"/>
            </w:pPr>
            <w:r>
              <w:t>CTRL + FN + P</w:t>
            </w:r>
          </w:p>
        </w:tc>
      </w:tr>
      <w:tr w:rsidR="001E7DD3" w14:paraId="0A967FE4" w14:textId="77777777" w:rsidTr="00724367">
        <w:trPr>
          <w:trHeight w:val="360"/>
        </w:trPr>
        <w:tc>
          <w:tcPr>
            <w:tcW w:w="4045" w:type="dxa"/>
            <w:vAlign w:val="center"/>
          </w:tcPr>
          <w:p w14:paraId="03C7171B" w14:textId="1E9138EC" w:rsidR="001E7DD3" w:rsidRDefault="001E7DD3" w:rsidP="001E7DD3">
            <w:pPr>
              <w:pStyle w:val="Brdtekst"/>
              <w:spacing w:after="0"/>
            </w:pPr>
            <w:r>
              <w:t>Kontekst Menu</w:t>
            </w:r>
          </w:p>
        </w:tc>
        <w:tc>
          <w:tcPr>
            <w:tcW w:w="4585" w:type="dxa"/>
            <w:vAlign w:val="center"/>
          </w:tcPr>
          <w:p w14:paraId="07CE260D" w14:textId="1C263186" w:rsidR="001E7DD3" w:rsidRPr="007876FB" w:rsidRDefault="001E7DD3" w:rsidP="001E7DD3">
            <w:pPr>
              <w:pStyle w:val="Brdtekst"/>
              <w:spacing w:after="0"/>
            </w:pPr>
            <w:r>
              <w:t>CTRL + M</w:t>
            </w:r>
          </w:p>
        </w:tc>
      </w:tr>
      <w:tr w:rsidR="001E7DD3" w14:paraId="426F383A" w14:textId="77777777" w:rsidTr="00724367">
        <w:trPr>
          <w:trHeight w:val="360"/>
        </w:trPr>
        <w:tc>
          <w:tcPr>
            <w:tcW w:w="4045" w:type="dxa"/>
            <w:vAlign w:val="center"/>
          </w:tcPr>
          <w:p w14:paraId="4AB50606" w14:textId="32B4A496" w:rsidR="001E7DD3" w:rsidRDefault="001E7DD3" w:rsidP="001E7DD3">
            <w:pPr>
              <w:pStyle w:val="Brdtekst"/>
              <w:spacing w:after="0"/>
            </w:pPr>
            <w:r>
              <w:t>Hovedmenu</w:t>
            </w:r>
          </w:p>
        </w:tc>
        <w:tc>
          <w:tcPr>
            <w:tcW w:w="4585" w:type="dxa"/>
            <w:vAlign w:val="center"/>
          </w:tcPr>
          <w:p w14:paraId="1DB4F6DD" w14:textId="3DE589B9" w:rsidR="001E7DD3" w:rsidRPr="007876FB" w:rsidRDefault="001E7DD3" w:rsidP="001E7DD3">
            <w:pPr>
              <w:pStyle w:val="Brdtekst"/>
              <w:spacing w:after="0"/>
            </w:pPr>
            <w:r>
              <w:t>WINDOWS TAST, Hjem knap eller CTRL + FN + H</w:t>
            </w:r>
          </w:p>
        </w:tc>
      </w:tr>
      <w:tr w:rsidR="001E7DD3" w14:paraId="7611E952" w14:textId="77777777" w:rsidTr="00724367">
        <w:trPr>
          <w:trHeight w:val="360"/>
        </w:trPr>
        <w:tc>
          <w:tcPr>
            <w:tcW w:w="4045" w:type="dxa"/>
            <w:vAlign w:val="center"/>
          </w:tcPr>
          <w:p w14:paraId="3FCCEEE6" w14:textId="440D00C4" w:rsidR="001E7DD3" w:rsidRDefault="001E7DD3" w:rsidP="001E7DD3">
            <w:pPr>
              <w:pStyle w:val="Brdtekst"/>
              <w:spacing w:after="0"/>
            </w:pPr>
            <w:r>
              <w:t>System information</w:t>
            </w:r>
          </w:p>
        </w:tc>
        <w:tc>
          <w:tcPr>
            <w:tcW w:w="4585" w:type="dxa"/>
            <w:vAlign w:val="center"/>
          </w:tcPr>
          <w:p w14:paraId="33F5C1A0" w14:textId="44835301" w:rsidR="001E7DD3" w:rsidRPr="007876FB" w:rsidRDefault="001E7DD3" w:rsidP="001E7DD3">
            <w:pPr>
              <w:pStyle w:val="Brdtekst"/>
              <w:spacing w:after="0"/>
            </w:pPr>
            <w:r>
              <w:t>CTRL + I</w:t>
            </w:r>
          </w:p>
        </w:tc>
      </w:tr>
      <w:tr w:rsidR="001E7DD3" w14:paraId="07F4F3BF" w14:textId="77777777" w:rsidTr="00724367">
        <w:trPr>
          <w:trHeight w:val="360"/>
        </w:trPr>
        <w:tc>
          <w:tcPr>
            <w:tcW w:w="4045" w:type="dxa"/>
            <w:vAlign w:val="center"/>
          </w:tcPr>
          <w:p w14:paraId="2830D298" w14:textId="0AA396E2" w:rsidR="001E7DD3" w:rsidRDefault="001E7DD3" w:rsidP="001E7DD3">
            <w:pPr>
              <w:pStyle w:val="Brdtekst"/>
              <w:spacing w:after="0"/>
            </w:pPr>
            <w:r>
              <w:t>Skift mellem indskrivningsmetode</w:t>
            </w:r>
          </w:p>
        </w:tc>
        <w:tc>
          <w:tcPr>
            <w:tcW w:w="4585" w:type="dxa"/>
            <w:vAlign w:val="center"/>
          </w:tcPr>
          <w:p w14:paraId="740BE8F5" w14:textId="6F85E9A4" w:rsidR="001E7DD3" w:rsidRPr="007876FB" w:rsidRDefault="001E7DD3" w:rsidP="001E7DD3">
            <w:pPr>
              <w:pStyle w:val="Brdtekst"/>
              <w:spacing w:after="0"/>
            </w:pPr>
            <w:r>
              <w:t xml:space="preserve">F12 </w:t>
            </w:r>
          </w:p>
        </w:tc>
      </w:tr>
      <w:tr w:rsidR="001E7DD3" w14:paraId="1DF78465" w14:textId="77777777" w:rsidTr="00724367">
        <w:trPr>
          <w:trHeight w:val="360"/>
        </w:trPr>
        <w:tc>
          <w:tcPr>
            <w:tcW w:w="4045" w:type="dxa"/>
            <w:vAlign w:val="center"/>
          </w:tcPr>
          <w:p w14:paraId="5B3799DC" w14:textId="4DFA775A" w:rsidR="001E7DD3" w:rsidRDefault="001E7DD3" w:rsidP="001E7DD3">
            <w:pPr>
              <w:pStyle w:val="Brdtekst"/>
              <w:spacing w:after="0"/>
            </w:pPr>
            <w:r>
              <w:t>Klokkeslæt</w:t>
            </w:r>
          </w:p>
        </w:tc>
        <w:tc>
          <w:tcPr>
            <w:tcW w:w="4585" w:type="dxa"/>
            <w:vAlign w:val="center"/>
          </w:tcPr>
          <w:p w14:paraId="7F1684F4" w14:textId="4C46206B" w:rsidR="001E7DD3" w:rsidRPr="007876FB" w:rsidRDefault="001E7DD3" w:rsidP="001E7DD3">
            <w:pPr>
              <w:pStyle w:val="Brdtekst"/>
              <w:spacing w:after="0"/>
            </w:pPr>
            <w:r>
              <w:t>CTRL + FN + T</w:t>
            </w:r>
          </w:p>
        </w:tc>
      </w:tr>
      <w:tr w:rsidR="001E7DD3" w14:paraId="44501C7E" w14:textId="77777777" w:rsidTr="00724367">
        <w:trPr>
          <w:trHeight w:val="360"/>
        </w:trPr>
        <w:tc>
          <w:tcPr>
            <w:tcW w:w="4045" w:type="dxa"/>
            <w:vAlign w:val="center"/>
          </w:tcPr>
          <w:p w14:paraId="3B9EE4FE" w14:textId="493736E4" w:rsidR="001E7DD3" w:rsidRDefault="001E7DD3" w:rsidP="001E7DD3">
            <w:pPr>
              <w:pStyle w:val="Brdtekst"/>
              <w:spacing w:after="0"/>
            </w:pPr>
            <w:r>
              <w:t>Dato</w:t>
            </w:r>
          </w:p>
        </w:tc>
        <w:tc>
          <w:tcPr>
            <w:tcW w:w="4585" w:type="dxa"/>
            <w:vAlign w:val="center"/>
          </w:tcPr>
          <w:p w14:paraId="59C3B6FE" w14:textId="7CFF2354" w:rsidR="001E7DD3" w:rsidRPr="007876FB" w:rsidRDefault="001E7DD3" w:rsidP="001E7DD3">
            <w:pPr>
              <w:pStyle w:val="Brdtekst"/>
              <w:spacing w:after="0"/>
            </w:pPr>
            <w:r>
              <w:t>CTRL + FN + D</w:t>
            </w:r>
          </w:p>
        </w:tc>
      </w:tr>
      <w:tr w:rsidR="001E7DD3" w14:paraId="3F104352" w14:textId="77777777" w:rsidTr="00724367">
        <w:trPr>
          <w:trHeight w:val="360"/>
        </w:trPr>
        <w:tc>
          <w:tcPr>
            <w:tcW w:w="4045" w:type="dxa"/>
            <w:vAlign w:val="center"/>
          </w:tcPr>
          <w:p w14:paraId="5061EF08" w14:textId="5B3AFC1C" w:rsidR="001E7DD3" w:rsidRDefault="001E7DD3" w:rsidP="001E7DD3">
            <w:pPr>
              <w:pStyle w:val="Brdtekst"/>
              <w:spacing w:after="0"/>
            </w:pPr>
            <w:r>
              <w:t>Sikker fjernelse af medie</w:t>
            </w:r>
          </w:p>
        </w:tc>
        <w:tc>
          <w:tcPr>
            <w:tcW w:w="4585" w:type="dxa"/>
            <w:vAlign w:val="center"/>
          </w:tcPr>
          <w:p w14:paraId="581BD6E7" w14:textId="2C61FA3C" w:rsidR="001E7DD3" w:rsidRPr="007876FB" w:rsidRDefault="001E7DD3" w:rsidP="001E7DD3">
            <w:pPr>
              <w:pStyle w:val="Brdtekst"/>
              <w:spacing w:after="0"/>
            </w:pPr>
            <w:r>
              <w:t>CTRL + FN + E</w:t>
            </w:r>
          </w:p>
        </w:tc>
      </w:tr>
      <w:tr w:rsidR="00B06B26" w14:paraId="1D974BC5" w14:textId="77777777" w:rsidTr="00724367">
        <w:trPr>
          <w:trHeight w:val="360"/>
        </w:trPr>
        <w:tc>
          <w:tcPr>
            <w:tcW w:w="4045" w:type="dxa"/>
            <w:vAlign w:val="center"/>
          </w:tcPr>
          <w:p w14:paraId="20C9F3A2" w14:textId="2148B747" w:rsidR="00B06B26" w:rsidRDefault="00B06B26" w:rsidP="00B06B26">
            <w:pPr>
              <w:pStyle w:val="Brdtekst"/>
              <w:spacing w:after="0"/>
            </w:pPr>
            <w:r>
              <w:t>Opret et Hurtigt Notat</w:t>
            </w:r>
          </w:p>
        </w:tc>
        <w:tc>
          <w:tcPr>
            <w:tcW w:w="4585" w:type="dxa"/>
            <w:vAlign w:val="center"/>
          </w:tcPr>
          <w:p w14:paraId="7E946298" w14:textId="242B19AB" w:rsidR="00B06B26" w:rsidRPr="005641A5" w:rsidRDefault="00B06B26" w:rsidP="00B06B26">
            <w:pPr>
              <w:pStyle w:val="Brdtekst"/>
              <w:spacing w:after="0"/>
            </w:pPr>
            <w:r>
              <w:t>CTRL + FN + N</w:t>
            </w:r>
          </w:p>
        </w:tc>
      </w:tr>
      <w:tr w:rsidR="00B06B26" w14:paraId="59F69156" w14:textId="77777777" w:rsidTr="00724367">
        <w:trPr>
          <w:trHeight w:val="360"/>
        </w:trPr>
        <w:tc>
          <w:tcPr>
            <w:tcW w:w="4045" w:type="dxa"/>
            <w:vAlign w:val="center"/>
          </w:tcPr>
          <w:p w14:paraId="5C8122D0" w14:textId="4364A29B" w:rsidR="00B06B26" w:rsidRDefault="00B06B26" w:rsidP="00B06B26">
            <w:pPr>
              <w:pStyle w:val="Brdtekst"/>
              <w:spacing w:after="0"/>
            </w:pPr>
            <w:r>
              <w:t>Opret et hurtig punktskrift notat</w:t>
            </w:r>
          </w:p>
        </w:tc>
        <w:tc>
          <w:tcPr>
            <w:tcW w:w="4585" w:type="dxa"/>
            <w:vAlign w:val="center"/>
          </w:tcPr>
          <w:p w14:paraId="61216A44" w14:textId="5536A310" w:rsidR="00B06B26" w:rsidRPr="005641A5" w:rsidRDefault="00B06B26" w:rsidP="00B06B26">
            <w:pPr>
              <w:pStyle w:val="Brdtekst"/>
              <w:spacing w:after="0"/>
            </w:pPr>
            <w:r>
              <w:t>CTRL + FN + B</w:t>
            </w:r>
          </w:p>
        </w:tc>
      </w:tr>
      <w:tr w:rsidR="4F632D7E" w14:paraId="3D647A68" w14:textId="77777777" w:rsidTr="4F632D7E">
        <w:trPr>
          <w:trHeight w:val="360"/>
        </w:trPr>
        <w:tc>
          <w:tcPr>
            <w:tcW w:w="4045" w:type="dxa"/>
            <w:vAlign w:val="center"/>
          </w:tcPr>
          <w:p w14:paraId="3E4822AC" w14:textId="681C2E94" w:rsidR="0853F446" w:rsidRDefault="0853F446" w:rsidP="00F85551">
            <w:pPr>
              <w:pStyle w:val="Brdtekst"/>
            </w:pPr>
            <w:r>
              <w:t>Søg efter Wi-Fi</w:t>
            </w:r>
          </w:p>
        </w:tc>
        <w:tc>
          <w:tcPr>
            <w:tcW w:w="4585" w:type="dxa"/>
            <w:vAlign w:val="center"/>
          </w:tcPr>
          <w:p w14:paraId="496B8718" w14:textId="2147BF92" w:rsidR="0853F446" w:rsidRDefault="0853F446" w:rsidP="00F85551">
            <w:pPr>
              <w:pStyle w:val="Brdtekst"/>
            </w:pPr>
            <w:r>
              <w:t>FN + F10</w:t>
            </w:r>
          </w:p>
        </w:tc>
      </w:tr>
      <w:tr w:rsidR="4F632D7E" w14:paraId="224955C2" w14:textId="77777777" w:rsidTr="4F632D7E">
        <w:trPr>
          <w:trHeight w:val="360"/>
        </w:trPr>
        <w:tc>
          <w:tcPr>
            <w:tcW w:w="4045" w:type="dxa"/>
            <w:vAlign w:val="center"/>
          </w:tcPr>
          <w:p w14:paraId="0A64FA0A" w14:textId="6E84B82E" w:rsidR="0853F446" w:rsidRDefault="0853F446" w:rsidP="00F85551">
            <w:pPr>
              <w:pStyle w:val="Brdtekst"/>
            </w:pPr>
            <w:r>
              <w:t>Klistretaster aktiver/deaktiver</w:t>
            </w:r>
          </w:p>
        </w:tc>
        <w:tc>
          <w:tcPr>
            <w:tcW w:w="4585" w:type="dxa"/>
            <w:vAlign w:val="center"/>
          </w:tcPr>
          <w:p w14:paraId="5E0BFD0D" w14:textId="57D23136" w:rsidR="0853F446" w:rsidRDefault="0853F446" w:rsidP="00F85551">
            <w:pPr>
              <w:pStyle w:val="Brdtekst"/>
            </w:pPr>
            <w:r>
              <w:t>Skift tasten fem (5) gange i træk</w:t>
            </w:r>
          </w:p>
        </w:tc>
      </w:tr>
      <w:tr w:rsidR="006B4888" w14:paraId="47204BF9" w14:textId="77777777" w:rsidTr="4F632D7E">
        <w:trPr>
          <w:trHeight w:val="360"/>
        </w:trPr>
        <w:tc>
          <w:tcPr>
            <w:tcW w:w="4045" w:type="dxa"/>
            <w:vAlign w:val="center"/>
          </w:tcPr>
          <w:p w14:paraId="111D9691" w14:textId="2842F80E" w:rsidR="006B4888" w:rsidRDefault="006B4888" w:rsidP="00F85551">
            <w:pPr>
              <w:pStyle w:val="Brdtekst"/>
            </w:pPr>
            <w:r>
              <w:t>Hjælp</w:t>
            </w:r>
          </w:p>
        </w:tc>
        <w:tc>
          <w:tcPr>
            <w:tcW w:w="4585" w:type="dxa"/>
            <w:vAlign w:val="center"/>
          </w:tcPr>
          <w:p w14:paraId="3725FB23" w14:textId="798E1411" w:rsidR="006B4888" w:rsidRDefault="000D6B1F" w:rsidP="00F85551">
            <w:pPr>
              <w:pStyle w:val="Brdtekst"/>
            </w:pPr>
            <w:r>
              <w:t>F1 eller ALT + SHIFT + H</w:t>
            </w:r>
          </w:p>
        </w:tc>
      </w:tr>
      <w:tr w:rsidR="00AA5846" w14:paraId="3AFE0627" w14:textId="77777777" w:rsidTr="4F632D7E">
        <w:trPr>
          <w:trHeight w:val="360"/>
        </w:trPr>
        <w:tc>
          <w:tcPr>
            <w:tcW w:w="4045" w:type="dxa"/>
            <w:vAlign w:val="center"/>
          </w:tcPr>
          <w:p w14:paraId="2247ECEC" w14:textId="663DFAFB" w:rsidR="00AA5846" w:rsidRDefault="0000418D" w:rsidP="00F85551">
            <w:pPr>
              <w:pStyle w:val="Brdtekst"/>
            </w:pPr>
            <w:r>
              <w:t>Forøg tale lydstyrken</w:t>
            </w:r>
          </w:p>
        </w:tc>
        <w:tc>
          <w:tcPr>
            <w:tcW w:w="4585" w:type="dxa"/>
            <w:vAlign w:val="center"/>
          </w:tcPr>
          <w:p w14:paraId="3C58F00D" w14:textId="6A9AB475" w:rsidR="00AA5846" w:rsidRDefault="0000418D" w:rsidP="00F85551">
            <w:pPr>
              <w:pStyle w:val="Brdtekst"/>
            </w:pPr>
            <w:r>
              <w:t>ALT + =</w:t>
            </w:r>
          </w:p>
        </w:tc>
      </w:tr>
      <w:tr w:rsidR="005C2BD8" w14:paraId="319A0F04" w14:textId="77777777" w:rsidTr="4F632D7E">
        <w:trPr>
          <w:trHeight w:val="360"/>
        </w:trPr>
        <w:tc>
          <w:tcPr>
            <w:tcW w:w="4045" w:type="dxa"/>
            <w:vAlign w:val="center"/>
          </w:tcPr>
          <w:p w14:paraId="65DEE783" w14:textId="2ED006C6" w:rsidR="005C2BD8" w:rsidRDefault="005C2BD8" w:rsidP="00F85551">
            <w:pPr>
              <w:pStyle w:val="Brdtekst"/>
            </w:pPr>
            <w:r>
              <w:t>Sænk tale lydstyrken</w:t>
            </w:r>
          </w:p>
        </w:tc>
        <w:tc>
          <w:tcPr>
            <w:tcW w:w="4585" w:type="dxa"/>
            <w:vAlign w:val="center"/>
          </w:tcPr>
          <w:p w14:paraId="33648048" w14:textId="54AF28B2" w:rsidR="005C2BD8" w:rsidRDefault="005C2BD8" w:rsidP="00F85551">
            <w:pPr>
              <w:pStyle w:val="Brdtekst"/>
            </w:pPr>
            <w:r>
              <w:t>ALT + -</w:t>
            </w:r>
          </w:p>
        </w:tc>
      </w:tr>
      <w:tr w:rsidR="005C2BD8" w14:paraId="1D188D65" w14:textId="77777777" w:rsidTr="4F632D7E">
        <w:trPr>
          <w:trHeight w:val="360"/>
        </w:trPr>
        <w:tc>
          <w:tcPr>
            <w:tcW w:w="4045" w:type="dxa"/>
            <w:vAlign w:val="center"/>
          </w:tcPr>
          <w:p w14:paraId="06CB97C8" w14:textId="46D4D6E9" w:rsidR="005C2BD8" w:rsidRDefault="005C2BD8" w:rsidP="00F85551">
            <w:pPr>
              <w:pStyle w:val="Brdtekst"/>
            </w:pPr>
            <w:r>
              <w:t>Forøg tale hastighed</w:t>
            </w:r>
          </w:p>
        </w:tc>
        <w:tc>
          <w:tcPr>
            <w:tcW w:w="4585" w:type="dxa"/>
            <w:vAlign w:val="center"/>
          </w:tcPr>
          <w:p w14:paraId="4B8A8B8D" w14:textId="533A652F" w:rsidR="005C2BD8" w:rsidRDefault="00B41CA3" w:rsidP="00F85551">
            <w:pPr>
              <w:pStyle w:val="Brdtekst"/>
            </w:pPr>
            <w:r>
              <w:t>CTRL + FN + =</w:t>
            </w:r>
          </w:p>
        </w:tc>
      </w:tr>
      <w:tr w:rsidR="00B41CA3" w14:paraId="1AB1B1E0" w14:textId="77777777" w:rsidTr="4F632D7E">
        <w:trPr>
          <w:trHeight w:val="360"/>
        </w:trPr>
        <w:tc>
          <w:tcPr>
            <w:tcW w:w="4045" w:type="dxa"/>
            <w:vAlign w:val="center"/>
          </w:tcPr>
          <w:p w14:paraId="4585DA8F" w14:textId="1655525C" w:rsidR="00B41CA3" w:rsidRDefault="001E3F6E" w:rsidP="00F85551">
            <w:pPr>
              <w:pStyle w:val="Brdtekst"/>
            </w:pPr>
            <w:r>
              <w:t>Sænk tale hastighed</w:t>
            </w:r>
          </w:p>
        </w:tc>
        <w:tc>
          <w:tcPr>
            <w:tcW w:w="4585" w:type="dxa"/>
            <w:vAlign w:val="center"/>
          </w:tcPr>
          <w:p w14:paraId="3B1E766B" w14:textId="74012A4B" w:rsidR="00B41CA3" w:rsidRDefault="001E3F6E" w:rsidP="00F85551">
            <w:pPr>
              <w:pStyle w:val="Brdtekst"/>
            </w:pPr>
            <w:r>
              <w:t>CTRL + FN + -</w:t>
            </w:r>
          </w:p>
        </w:tc>
      </w:tr>
      <w:tr w:rsidR="001E3F6E" w14:paraId="0425E747" w14:textId="77777777" w:rsidTr="4F632D7E">
        <w:trPr>
          <w:trHeight w:val="360"/>
        </w:trPr>
        <w:tc>
          <w:tcPr>
            <w:tcW w:w="4045" w:type="dxa"/>
            <w:vAlign w:val="center"/>
          </w:tcPr>
          <w:p w14:paraId="1B0896E8" w14:textId="1F21E6D7" w:rsidR="001E3F6E" w:rsidRDefault="00365ED8" w:rsidP="00F85551">
            <w:pPr>
              <w:pStyle w:val="Brdtekst"/>
            </w:pPr>
            <w:r>
              <w:t>Liste over parrede lydenheder</w:t>
            </w:r>
          </w:p>
        </w:tc>
        <w:tc>
          <w:tcPr>
            <w:tcW w:w="4585" w:type="dxa"/>
            <w:vAlign w:val="center"/>
          </w:tcPr>
          <w:p w14:paraId="33920711" w14:textId="3C2899F5" w:rsidR="001E3F6E" w:rsidRDefault="00365ED8" w:rsidP="00F85551">
            <w:pPr>
              <w:pStyle w:val="Brdtekst"/>
            </w:pPr>
            <w:r>
              <w:t>CTRL + FN + A</w:t>
            </w:r>
          </w:p>
        </w:tc>
      </w:tr>
    </w:tbl>
    <w:p w14:paraId="6DF36DBD" w14:textId="77777777" w:rsidR="00247B39" w:rsidRDefault="00247B39" w:rsidP="00247B39"/>
    <w:p w14:paraId="2EC5DA68" w14:textId="77777777" w:rsidR="00247B39" w:rsidRPr="009E1841" w:rsidRDefault="00247B39" w:rsidP="00247B39">
      <w:pPr>
        <w:pStyle w:val="Billedtekst"/>
        <w:keepNext/>
        <w:rPr>
          <w:rFonts w:ascii="Verdana" w:hAnsi="Verdana"/>
          <w:b/>
          <w:bCs/>
          <w:i w:val="0"/>
          <w:iCs w:val="0"/>
          <w:color w:val="auto"/>
          <w:sz w:val="22"/>
          <w:szCs w:val="22"/>
        </w:rPr>
      </w:pPr>
      <w:r>
        <w:rPr>
          <w:rStyle w:val="Strk"/>
          <w:rFonts w:ascii="Verdana" w:hAnsi="Verdana"/>
          <w:i w:val="0"/>
          <w:color w:val="auto"/>
          <w:sz w:val="22"/>
        </w:rPr>
        <w:t>Editor kommandoer</w:t>
      </w:r>
    </w:p>
    <w:tbl>
      <w:tblPr>
        <w:tblStyle w:val="Tabel-Gitter"/>
        <w:tblW w:w="0" w:type="auto"/>
        <w:tblLook w:val="04A0" w:firstRow="1" w:lastRow="0" w:firstColumn="1" w:lastColumn="0" w:noHBand="0" w:noVBand="1"/>
      </w:tblPr>
      <w:tblGrid>
        <w:gridCol w:w="4287"/>
        <w:gridCol w:w="4343"/>
      </w:tblGrid>
      <w:tr w:rsidR="00247B39" w:rsidRPr="00953B9A" w14:paraId="7F8E5399" w14:textId="77777777" w:rsidTr="00724367">
        <w:trPr>
          <w:trHeight w:val="432"/>
          <w:tblHeader/>
        </w:trPr>
        <w:tc>
          <w:tcPr>
            <w:tcW w:w="4287" w:type="dxa"/>
            <w:vAlign w:val="center"/>
          </w:tcPr>
          <w:p w14:paraId="77588D3D" w14:textId="77777777" w:rsidR="00247B39" w:rsidRPr="00953B9A" w:rsidRDefault="00247B39" w:rsidP="00724367">
            <w:pPr>
              <w:pStyle w:val="Brdtekst"/>
              <w:spacing w:after="0"/>
              <w:jc w:val="center"/>
              <w:rPr>
                <w:rStyle w:val="Strk"/>
                <w:sz w:val="26"/>
                <w:szCs w:val="26"/>
              </w:rPr>
            </w:pPr>
            <w:r>
              <w:rPr>
                <w:rStyle w:val="Strk"/>
                <w:sz w:val="26"/>
              </w:rPr>
              <w:t>Handling</w:t>
            </w:r>
          </w:p>
        </w:tc>
        <w:tc>
          <w:tcPr>
            <w:tcW w:w="4343" w:type="dxa"/>
            <w:vAlign w:val="center"/>
          </w:tcPr>
          <w:p w14:paraId="1B2F459D" w14:textId="77777777" w:rsidR="00247B39" w:rsidRPr="00953B9A" w:rsidRDefault="00247B39" w:rsidP="00724367">
            <w:pPr>
              <w:pStyle w:val="Brdtekst"/>
              <w:spacing w:after="0"/>
              <w:jc w:val="center"/>
              <w:rPr>
                <w:rStyle w:val="Strk"/>
                <w:sz w:val="26"/>
                <w:szCs w:val="26"/>
              </w:rPr>
            </w:pPr>
            <w:r>
              <w:rPr>
                <w:rStyle w:val="Strk"/>
                <w:sz w:val="26"/>
              </w:rPr>
              <w:t>Genvej</w:t>
            </w:r>
          </w:p>
        </w:tc>
      </w:tr>
      <w:tr w:rsidR="001E7DD3" w:rsidRPr="00914DD8" w14:paraId="4423A2CD" w14:textId="77777777" w:rsidTr="00724367">
        <w:trPr>
          <w:trHeight w:val="360"/>
        </w:trPr>
        <w:tc>
          <w:tcPr>
            <w:tcW w:w="4287" w:type="dxa"/>
            <w:vAlign w:val="center"/>
          </w:tcPr>
          <w:p w14:paraId="122A244C" w14:textId="445C9D98" w:rsidR="001E7DD3" w:rsidRDefault="001E7DD3" w:rsidP="001E7DD3">
            <w:pPr>
              <w:pStyle w:val="Brdtekst"/>
              <w:spacing w:after="0"/>
            </w:pPr>
            <w:r>
              <w:t>Aktiver Edit tilstand</w:t>
            </w:r>
          </w:p>
        </w:tc>
        <w:tc>
          <w:tcPr>
            <w:tcW w:w="4343" w:type="dxa"/>
            <w:vAlign w:val="center"/>
          </w:tcPr>
          <w:p w14:paraId="75BF3A11" w14:textId="4F193F93" w:rsidR="001E7DD3" w:rsidRPr="00914DD8" w:rsidRDefault="001E7DD3" w:rsidP="001E7DD3">
            <w:pPr>
              <w:pStyle w:val="Brdtekst"/>
              <w:spacing w:after="0"/>
            </w:pPr>
            <w:r>
              <w:t>ENTER eller en af dine markørrute taster</w:t>
            </w:r>
          </w:p>
        </w:tc>
      </w:tr>
      <w:tr w:rsidR="001E7DD3" w:rsidRPr="00914DD8" w14:paraId="33B16B3E" w14:textId="77777777" w:rsidTr="00724367">
        <w:trPr>
          <w:trHeight w:val="360"/>
        </w:trPr>
        <w:tc>
          <w:tcPr>
            <w:tcW w:w="4287" w:type="dxa"/>
            <w:vAlign w:val="center"/>
          </w:tcPr>
          <w:p w14:paraId="2629596F" w14:textId="37707B76" w:rsidR="001E7DD3" w:rsidRDefault="001E7DD3" w:rsidP="001E7DD3">
            <w:pPr>
              <w:pStyle w:val="Brdtekst"/>
              <w:spacing w:after="0"/>
            </w:pPr>
            <w:r>
              <w:t>Forlad Edit tilstand</w:t>
            </w:r>
          </w:p>
        </w:tc>
        <w:tc>
          <w:tcPr>
            <w:tcW w:w="4343" w:type="dxa"/>
            <w:vAlign w:val="center"/>
          </w:tcPr>
          <w:p w14:paraId="1B58AB54" w14:textId="16A8CB96" w:rsidR="001E7DD3" w:rsidRPr="00914DD8" w:rsidRDefault="00100621" w:rsidP="001E7DD3">
            <w:pPr>
              <w:pStyle w:val="Brdtekst"/>
              <w:spacing w:after="0"/>
            </w:pPr>
            <w:r>
              <w:t>ESCAPE</w:t>
            </w:r>
          </w:p>
        </w:tc>
      </w:tr>
      <w:tr w:rsidR="001E7DD3" w14:paraId="46F61EA5" w14:textId="77777777" w:rsidTr="00724367">
        <w:trPr>
          <w:trHeight w:val="360"/>
        </w:trPr>
        <w:tc>
          <w:tcPr>
            <w:tcW w:w="4287" w:type="dxa"/>
            <w:vAlign w:val="center"/>
          </w:tcPr>
          <w:p w14:paraId="386BE611" w14:textId="53E812B9" w:rsidR="001E7DD3" w:rsidRDefault="001E7DD3" w:rsidP="001E7DD3">
            <w:pPr>
              <w:pStyle w:val="Brdtekst"/>
              <w:spacing w:after="0"/>
            </w:pPr>
            <w:r>
              <w:t>Opret en fil</w:t>
            </w:r>
          </w:p>
        </w:tc>
        <w:tc>
          <w:tcPr>
            <w:tcW w:w="4343" w:type="dxa"/>
            <w:vAlign w:val="center"/>
          </w:tcPr>
          <w:p w14:paraId="1E65EB07" w14:textId="267100C1" w:rsidR="001E7DD3" w:rsidRDefault="001E7DD3" w:rsidP="001E7DD3">
            <w:pPr>
              <w:pStyle w:val="Brdtekst"/>
              <w:spacing w:after="0"/>
            </w:pPr>
            <w:r>
              <w:t>CTRL + FN + N</w:t>
            </w:r>
          </w:p>
        </w:tc>
      </w:tr>
      <w:tr w:rsidR="001E7DD3" w14:paraId="3DD92DAF" w14:textId="77777777" w:rsidTr="00724367">
        <w:trPr>
          <w:trHeight w:val="360"/>
        </w:trPr>
        <w:tc>
          <w:tcPr>
            <w:tcW w:w="4287" w:type="dxa"/>
            <w:vAlign w:val="center"/>
          </w:tcPr>
          <w:p w14:paraId="6B027522" w14:textId="43AEE8DA" w:rsidR="001E7DD3" w:rsidRDefault="001E7DD3" w:rsidP="001E7DD3">
            <w:pPr>
              <w:pStyle w:val="Brdtekst"/>
              <w:spacing w:after="0"/>
            </w:pPr>
            <w:r>
              <w:t>Åben en fil</w:t>
            </w:r>
          </w:p>
        </w:tc>
        <w:tc>
          <w:tcPr>
            <w:tcW w:w="4343" w:type="dxa"/>
            <w:vAlign w:val="center"/>
          </w:tcPr>
          <w:p w14:paraId="58548758" w14:textId="1C98056C" w:rsidR="001E7DD3" w:rsidRDefault="001E7DD3" w:rsidP="001E7DD3">
            <w:pPr>
              <w:pStyle w:val="Brdtekst"/>
              <w:spacing w:after="0"/>
            </w:pPr>
            <w:r>
              <w:t>CTRL + O</w:t>
            </w:r>
          </w:p>
        </w:tc>
      </w:tr>
      <w:tr w:rsidR="00DD4185" w14:paraId="45415EF6" w14:textId="77777777" w:rsidTr="00724367">
        <w:trPr>
          <w:trHeight w:val="360"/>
        </w:trPr>
        <w:tc>
          <w:tcPr>
            <w:tcW w:w="4287" w:type="dxa"/>
            <w:vAlign w:val="center"/>
          </w:tcPr>
          <w:p w14:paraId="4FBA6FEF" w14:textId="2BE834A1" w:rsidR="00DD4185" w:rsidRDefault="00DD4185" w:rsidP="00DD4185">
            <w:pPr>
              <w:pStyle w:val="Brdtekst"/>
              <w:spacing w:after="0"/>
            </w:pPr>
            <w:r>
              <w:t>Gem</w:t>
            </w:r>
          </w:p>
        </w:tc>
        <w:tc>
          <w:tcPr>
            <w:tcW w:w="4343" w:type="dxa"/>
            <w:vAlign w:val="center"/>
          </w:tcPr>
          <w:p w14:paraId="3E650A1A" w14:textId="171B8294" w:rsidR="00DD4185" w:rsidRDefault="00DD4185" w:rsidP="00DD4185">
            <w:pPr>
              <w:pStyle w:val="Brdtekst"/>
              <w:spacing w:after="0"/>
            </w:pPr>
            <w:r>
              <w:t>CTRL + S</w:t>
            </w:r>
          </w:p>
        </w:tc>
      </w:tr>
      <w:tr w:rsidR="00DD4185" w14:paraId="796273E3" w14:textId="77777777" w:rsidTr="00724367">
        <w:trPr>
          <w:trHeight w:val="360"/>
        </w:trPr>
        <w:tc>
          <w:tcPr>
            <w:tcW w:w="4287" w:type="dxa"/>
            <w:vAlign w:val="center"/>
          </w:tcPr>
          <w:p w14:paraId="77E4E333" w14:textId="18D72760" w:rsidR="00DD4185" w:rsidRDefault="00DD4185" w:rsidP="00DD4185">
            <w:pPr>
              <w:pStyle w:val="Brdtekst"/>
              <w:spacing w:after="0"/>
            </w:pPr>
            <w:r>
              <w:t>Gem som</w:t>
            </w:r>
          </w:p>
        </w:tc>
        <w:tc>
          <w:tcPr>
            <w:tcW w:w="4343" w:type="dxa"/>
            <w:vAlign w:val="center"/>
          </w:tcPr>
          <w:p w14:paraId="22ED0195" w14:textId="07268788" w:rsidR="00DD4185" w:rsidRDefault="00DD4185" w:rsidP="00DD4185">
            <w:pPr>
              <w:pStyle w:val="Brdtekst"/>
              <w:spacing w:after="0"/>
            </w:pPr>
            <w:r>
              <w:t>CTRL + SHIFT + S</w:t>
            </w:r>
          </w:p>
        </w:tc>
      </w:tr>
      <w:tr w:rsidR="00DD4185" w14:paraId="6448F3BB" w14:textId="77777777" w:rsidTr="00724367">
        <w:trPr>
          <w:trHeight w:val="360"/>
        </w:trPr>
        <w:tc>
          <w:tcPr>
            <w:tcW w:w="4287" w:type="dxa"/>
            <w:vAlign w:val="center"/>
          </w:tcPr>
          <w:p w14:paraId="5104C599" w14:textId="0C41A758" w:rsidR="00DD4185" w:rsidRDefault="00DD4185" w:rsidP="00DD4185">
            <w:pPr>
              <w:pStyle w:val="Brdtekst"/>
              <w:spacing w:after="0"/>
            </w:pPr>
            <w:r>
              <w:t xml:space="preserve">Find </w:t>
            </w:r>
          </w:p>
        </w:tc>
        <w:tc>
          <w:tcPr>
            <w:tcW w:w="4343" w:type="dxa"/>
            <w:vAlign w:val="center"/>
          </w:tcPr>
          <w:p w14:paraId="3F1D5B6B" w14:textId="27374060" w:rsidR="00DD4185" w:rsidRDefault="00DD4185" w:rsidP="00DD4185">
            <w:pPr>
              <w:pStyle w:val="Brdtekst"/>
              <w:spacing w:after="0"/>
            </w:pPr>
            <w:r>
              <w:t>CTRL + F</w:t>
            </w:r>
          </w:p>
        </w:tc>
      </w:tr>
      <w:tr w:rsidR="00DD4185" w14:paraId="627E99A1" w14:textId="77777777" w:rsidTr="00724367">
        <w:trPr>
          <w:trHeight w:val="360"/>
        </w:trPr>
        <w:tc>
          <w:tcPr>
            <w:tcW w:w="4287" w:type="dxa"/>
            <w:vAlign w:val="center"/>
          </w:tcPr>
          <w:p w14:paraId="5DBB414C" w14:textId="509F6C4B" w:rsidR="00DD4185" w:rsidRDefault="00DD4185" w:rsidP="00DD4185">
            <w:pPr>
              <w:pStyle w:val="Brdtekst"/>
              <w:spacing w:after="0"/>
            </w:pPr>
            <w:r>
              <w:t>Find næste</w:t>
            </w:r>
          </w:p>
        </w:tc>
        <w:tc>
          <w:tcPr>
            <w:tcW w:w="4343" w:type="dxa"/>
            <w:vAlign w:val="center"/>
          </w:tcPr>
          <w:p w14:paraId="73C4DDD1" w14:textId="1C21EDA6" w:rsidR="00DD4185" w:rsidRDefault="00DD4185" w:rsidP="00DD4185">
            <w:pPr>
              <w:pStyle w:val="Brdtekst"/>
              <w:spacing w:after="0"/>
            </w:pPr>
            <w:r>
              <w:t>F3</w:t>
            </w:r>
          </w:p>
        </w:tc>
      </w:tr>
      <w:tr w:rsidR="00DD4185" w14:paraId="405B3115" w14:textId="77777777" w:rsidTr="00724367">
        <w:trPr>
          <w:trHeight w:val="360"/>
        </w:trPr>
        <w:tc>
          <w:tcPr>
            <w:tcW w:w="4287" w:type="dxa"/>
            <w:vAlign w:val="center"/>
          </w:tcPr>
          <w:p w14:paraId="2DD89553" w14:textId="007BCF20" w:rsidR="00DD4185" w:rsidRDefault="00DD4185" w:rsidP="00DD4185">
            <w:pPr>
              <w:pStyle w:val="Brdtekst"/>
              <w:spacing w:after="0"/>
            </w:pPr>
            <w:r>
              <w:t>Find forrige</w:t>
            </w:r>
          </w:p>
        </w:tc>
        <w:tc>
          <w:tcPr>
            <w:tcW w:w="4343" w:type="dxa"/>
            <w:vAlign w:val="center"/>
          </w:tcPr>
          <w:p w14:paraId="68E550D7" w14:textId="44FD8DB8" w:rsidR="00DD4185" w:rsidRDefault="00DD4185" w:rsidP="00DD4185">
            <w:pPr>
              <w:pStyle w:val="Brdtekst"/>
              <w:spacing w:after="0"/>
            </w:pPr>
            <w:r>
              <w:t>SHIFT + F3</w:t>
            </w:r>
          </w:p>
        </w:tc>
      </w:tr>
      <w:tr w:rsidR="00DD4185" w14:paraId="37273E49" w14:textId="77777777" w:rsidTr="00724367">
        <w:trPr>
          <w:trHeight w:val="360"/>
        </w:trPr>
        <w:tc>
          <w:tcPr>
            <w:tcW w:w="4287" w:type="dxa"/>
            <w:vAlign w:val="center"/>
          </w:tcPr>
          <w:p w14:paraId="0576B877" w14:textId="090C40B6" w:rsidR="00DD4185" w:rsidRDefault="00DD4185" w:rsidP="00DD4185">
            <w:pPr>
              <w:pStyle w:val="Brdtekst"/>
              <w:spacing w:after="0"/>
            </w:pPr>
            <w:r>
              <w:t>Erstat</w:t>
            </w:r>
          </w:p>
        </w:tc>
        <w:tc>
          <w:tcPr>
            <w:tcW w:w="4343" w:type="dxa"/>
            <w:vAlign w:val="center"/>
          </w:tcPr>
          <w:p w14:paraId="368F6BCC" w14:textId="50296F1C" w:rsidR="00DD4185" w:rsidRDefault="00DD4185" w:rsidP="00DD4185">
            <w:pPr>
              <w:pStyle w:val="Brdtekst"/>
              <w:spacing w:after="0"/>
            </w:pPr>
            <w:r>
              <w:t>CTRL + H</w:t>
            </w:r>
          </w:p>
        </w:tc>
      </w:tr>
      <w:tr w:rsidR="00DD4185" w14:paraId="19679815" w14:textId="77777777" w:rsidTr="00724367">
        <w:trPr>
          <w:trHeight w:val="360"/>
        </w:trPr>
        <w:tc>
          <w:tcPr>
            <w:tcW w:w="4287" w:type="dxa"/>
            <w:vAlign w:val="center"/>
          </w:tcPr>
          <w:p w14:paraId="778D53CD" w14:textId="2942B59D" w:rsidR="00DD4185" w:rsidRDefault="00DD4185" w:rsidP="00DD4185">
            <w:pPr>
              <w:pStyle w:val="Brdtekst"/>
              <w:spacing w:after="0"/>
            </w:pPr>
            <w:r>
              <w:t>Start / Stop Markering</w:t>
            </w:r>
          </w:p>
        </w:tc>
        <w:tc>
          <w:tcPr>
            <w:tcW w:w="4343" w:type="dxa"/>
            <w:vAlign w:val="center"/>
          </w:tcPr>
          <w:p w14:paraId="03D4E526" w14:textId="0C89CCDB" w:rsidR="00DD4185" w:rsidRDefault="00DD4185" w:rsidP="00DD4185">
            <w:pPr>
              <w:pStyle w:val="Brdtekst"/>
              <w:spacing w:after="0"/>
            </w:pPr>
            <w:r>
              <w:t>F8</w:t>
            </w:r>
          </w:p>
        </w:tc>
      </w:tr>
      <w:tr w:rsidR="00DD4185" w14:paraId="4F1AEFDF" w14:textId="77777777" w:rsidTr="00724367">
        <w:trPr>
          <w:trHeight w:val="360"/>
        </w:trPr>
        <w:tc>
          <w:tcPr>
            <w:tcW w:w="4287" w:type="dxa"/>
            <w:vAlign w:val="center"/>
          </w:tcPr>
          <w:p w14:paraId="364216BA" w14:textId="0BC236F0" w:rsidR="00DD4185" w:rsidRDefault="00DD4185" w:rsidP="00DD4185">
            <w:pPr>
              <w:pStyle w:val="Brdtekst"/>
              <w:spacing w:after="0"/>
            </w:pPr>
            <w:r>
              <w:t xml:space="preserve">Marker alt </w:t>
            </w:r>
          </w:p>
        </w:tc>
        <w:tc>
          <w:tcPr>
            <w:tcW w:w="4343" w:type="dxa"/>
            <w:vAlign w:val="center"/>
          </w:tcPr>
          <w:p w14:paraId="206EA0C9" w14:textId="0B4594A0" w:rsidR="00DD4185" w:rsidRDefault="00DD4185" w:rsidP="00DD4185">
            <w:pPr>
              <w:pStyle w:val="Brdtekst"/>
              <w:spacing w:after="0"/>
            </w:pPr>
            <w:r>
              <w:t>CTRL + A</w:t>
            </w:r>
          </w:p>
        </w:tc>
      </w:tr>
      <w:tr w:rsidR="00DD4185" w14:paraId="4E6538FC" w14:textId="77777777" w:rsidTr="00724367">
        <w:trPr>
          <w:trHeight w:val="360"/>
        </w:trPr>
        <w:tc>
          <w:tcPr>
            <w:tcW w:w="4287" w:type="dxa"/>
            <w:vAlign w:val="center"/>
          </w:tcPr>
          <w:p w14:paraId="57712855" w14:textId="0F24EA5F" w:rsidR="00DD4185" w:rsidRDefault="00DD4185" w:rsidP="00DD4185">
            <w:pPr>
              <w:pStyle w:val="Brdtekst"/>
              <w:spacing w:after="0"/>
            </w:pPr>
            <w:r>
              <w:t>Kopier</w:t>
            </w:r>
          </w:p>
        </w:tc>
        <w:tc>
          <w:tcPr>
            <w:tcW w:w="4343" w:type="dxa"/>
            <w:vAlign w:val="center"/>
          </w:tcPr>
          <w:p w14:paraId="2B253B6B" w14:textId="136B3989" w:rsidR="00DD4185" w:rsidRDefault="00DD4185" w:rsidP="00DD4185">
            <w:pPr>
              <w:pStyle w:val="Brdtekst"/>
              <w:spacing w:after="0"/>
            </w:pPr>
            <w:r>
              <w:t>CTRL + C</w:t>
            </w:r>
          </w:p>
        </w:tc>
      </w:tr>
      <w:tr w:rsidR="00DD4185" w14:paraId="26A0A13E" w14:textId="77777777" w:rsidTr="00724367">
        <w:trPr>
          <w:trHeight w:val="360"/>
        </w:trPr>
        <w:tc>
          <w:tcPr>
            <w:tcW w:w="4287" w:type="dxa"/>
            <w:vAlign w:val="center"/>
          </w:tcPr>
          <w:p w14:paraId="1C47EF78" w14:textId="56239C0E" w:rsidR="00DD4185" w:rsidRDefault="00DD4185" w:rsidP="00DD4185">
            <w:pPr>
              <w:pStyle w:val="Brdtekst"/>
              <w:spacing w:after="0"/>
            </w:pPr>
            <w:r>
              <w:t>Klip</w:t>
            </w:r>
          </w:p>
        </w:tc>
        <w:tc>
          <w:tcPr>
            <w:tcW w:w="4343" w:type="dxa"/>
            <w:vAlign w:val="center"/>
          </w:tcPr>
          <w:p w14:paraId="0EBA92DB" w14:textId="0C1E2D57" w:rsidR="00DD4185" w:rsidRDefault="00DD4185" w:rsidP="00DD4185">
            <w:pPr>
              <w:pStyle w:val="Brdtekst"/>
              <w:spacing w:after="0"/>
            </w:pPr>
            <w:r>
              <w:t>CTRL + X</w:t>
            </w:r>
          </w:p>
        </w:tc>
      </w:tr>
      <w:tr w:rsidR="00DD4185" w14:paraId="78EA300C" w14:textId="77777777" w:rsidTr="00724367">
        <w:trPr>
          <w:trHeight w:val="360"/>
        </w:trPr>
        <w:tc>
          <w:tcPr>
            <w:tcW w:w="4287" w:type="dxa"/>
            <w:vAlign w:val="center"/>
          </w:tcPr>
          <w:p w14:paraId="7B569E83" w14:textId="24702925" w:rsidR="00DD4185" w:rsidRDefault="00DD4185" w:rsidP="00DD4185">
            <w:pPr>
              <w:pStyle w:val="Brdtekst"/>
              <w:spacing w:after="0"/>
            </w:pPr>
            <w:r>
              <w:t>Indsæt</w:t>
            </w:r>
          </w:p>
        </w:tc>
        <w:tc>
          <w:tcPr>
            <w:tcW w:w="4343" w:type="dxa"/>
            <w:vAlign w:val="center"/>
          </w:tcPr>
          <w:p w14:paraId="450C035F" w14:textId="2695DDAE" w:rsidR="00DD4185" w:rsidRDefault="00DD4185" w:rsidP="00DD4185">
            <w:pPr>
              <w:pStyle w:val="Brdtekst"/>
              <w:spacing w:after="0"/>
            </w:pPr>
            <w:r>
              <w:t>CTRL + V</w:t>
            </w:r>
          </w:p>
        </w:tc>
      </w:tr>
      <w:tr w:rsidR="00DD4185" w:rsidRPr="00914DD8" w14:paraId="361D7566" w14:textId="77777777" w:rsidTr="00724367">
        <w:trPr>
          <w:trHeight w:val="360"/>
        </w:trPr>
        <w:tc>
          <w:tcPr>
            <w:tcW w:w="4287" w:type="dxa"/>
            <w:vAlign w:val="center"/>
          </w:tcPr>
          <w:p w14:paraId="4B4222B6" w14:textId="0F68A29A" w:rsidR="00DD4185" w:rsidRDefault="00DD4185" w:rsidP="00DD4185">
            <w:pPr>
              <w:pStyle w:val="Brdtekst"/>
              <w:spacing w:after="0"/>
            </w:pPr>
            <w:r>
              <w:t>Slet forrige ord</w:t>
            </w:r>
          </w:p>
        </w:tc>
        <w:tc>
          <w:tcPr>
            <w:tcW w:w="4343" w:type="dxa"/>
            <w:vAlign w:val="center"/>
          </w:tcPr>
          <w:p w14:paraId="433A7EC0" w14:textId="7BE36F5D" w:rsidR="00DD4185" w:rsidRPr="00914DD8" w:rsidRDefault="00DD4185" w:rsidP="00DD4185">
            <w:pPr>
              <w:pStyle w:val="Brdtekst"/>
              <w:spacing w:after="0"/>
            </w:pPr>
            <w:r>
              <w:t>CTRL + BACKSPACE</w:t>
            </w:r>
          </w:p>
        </w:tc>
      </w:tr>
      <w:tr w:rsidR="00DD4185" w:rsidRPr="00914DD8" w14:paraId="63794A55" w14:textId="77777777" w:rsidTr="00724367">
        <w:trPr>
          <w:trHeight w:val="360"/>
        </w:trPr>
        <w:tc>
          <w:tcPr>
            <w:tcW w:w="4287" w:type="dxa"/>
            <w:vAlign w:val="center"/>
          </w:tcPr>
          <w:p w14:paraId="232DA83E" w14:textId="700C777C" w:rsidR="00DD4185" w:rsidRDefault="00DD4185" w:rsidP="00DD4185">
            <w:pPr>
              <w:pStyle w:val="Brdtekst"/>
              <w:spacing w:after="0"/>
            </w:pPr>
            <w:r>
              <w:t>Slet aktuelle ord</w:t>
            </w:r>
          </w:p>
        </w:tc>
        <w:tc>
          <w:tcPr>
            <w:tcW w:w="4343" w:type="dxa"/>
            <w:vAlign w:val="center"/>
          </w:tcPr>
          <w:p w14:paraId="299C125D" w14:textId="18CE418E" w:rsidR="00DD4185" w:rsidRPr="00914DD8" w:rsidRDefault="00DD4185" w:rsidP="00DD4185">
            <w:pPr>
              <w:pStyle w:val="Brdtekst"/>
              <w:spacing w:after="0"/>
            </w:pPr>
            <w:r>
              <w:t>CTRL + DELETE</w:t>
            </w:r>
          </w:p>
        </w:tc>
      </w:tr>
      <w:tr w:rsidR="00DD4185" w14:paraId="64CA0495" w14:textId="77777777" w:rsidTr="00724367">
        <w:trPr>
          <w:trHeight w:val="360"/>
        </w:trPr>
        <w:tc>
          <w:tcPr>
            <w:tcW w:w="4287" w:type="dxa"/>
          </w:tcPr>
          <w:p w14:paraId="3F2582D5" w14:textId="4072112A" w:rsidR="00DD4185" w:rsidRDefault="00DD4185" w:rsidP="00DD4185">
            <w:pPr>
              <w:pStyle w:val="Brdtekst"/>
              <w:spacing w:after="0"/>
            </w:pPr>
            <w:r>
              <w:t>Slet forrige karakter</w:t>
            </w:r>
          </w:p>
        </w:tc>
        <w:tc>
          <w:tcPr>
            <w:tcW w:w="4343" w:type="dxa"/>
          </w:tcPr>
          <w:p w14:paraId="1D190B0F" w14:textId="49D5A147" w:rsidR="00DD4185" w:rsidRDefault="00DD4185" w:rsidP="00DD4185">
            <w:pPr>
              <w:pStyle w:val="Brdtekst"/>
              <w:spacing w:after="0"/>
            </w:pPr>
            <w:r>
              <w:t>Backspace</w:t>
            </w:r>
          </w:p>
        </w:tc>
      </w:tr>
      <w:tr w:rsidR="00DD4185" w14:paraId="4AB11FB8" w14:textId="77777777" w:rsidTr="00724367">
        <w:trPr>
          <w:trHeight w:val="360"/>
        </w:trPr>
        <w:tc>
          <w:tcPr>
            <w:tcW w:w="4287" w:type="dxa"/>
            <w:vAlign w:val="center"/>
          </w:tcPr>
          <w:p w14:paraId="351EA291" w14:textId="3DD6F5E8" w:rsidR="00DD4185" w:rsidRDefault="00DD4185" w:rsidP="00DD4185">
            <w:pPr>
              <w:pStyle w:val="Brdtekst"/>
              <w:spacing w:after="0"/>
            </w:pPr>
            <w:r>
              <w:t>Flyt til næste edit boks ved redigering</w:t>
            </w:r>
          </w:p>
        </w:tc>
        <w:tc>
          <w:tcPr>
            <w:tcW w:w="4343" w:type="dxa"/>
            <w:vAlign w:val="center"/>
          </w:tcPr>
          <w:p w14:paraId="734F77BA" w14:textId="15431EEC" w:rsidR="00DD4185" w:rsidRDefault="00DD4185" w:rsidP="00DD4185">
            <w:pPr>
              <w:pStyle w:val="Brdtekst"/>
              <w:spacing w:after="0"/>
            </w:pPr>
            <w:r>
              <w:t>Enter</w:t>
            </w:r>
          </w:p>
        </w:tc>
      </w:tr>
      <w:tr w:rsidR="00DD4185" w14:paraId="49B288BE" w14:textId="77777777" w:rsidTr="00724367">
        <w:trPr>
          <w:trHeight w:val="360"/>
        </w:trPr>
        <w:tc>
          <w:tcPr>
            <w:tcW w:w="4287" w:type="dxa"/>
            <w:vAlign w:val="center"/>
          </w:tcPr>
          <w:p w14:paraId="081AA725" w14:textId="42FFF537" w:rsidR="00DD4185" w:rsidRDefault="00DD4185" w:rsidP="00DD4185">
            <w:pPr>
              <w:pStyle w:val="Brdtekst"/>
              <w:spacing w:after="0"/>
            </w:pPr>
            <w:r>
              <w:t>Flyt til næste edit boks uden redigering</w:t>
            </w:r>
          </w:p>
        </w:tc>
        <w:tc>
          <w:tcPr>
            <w:tcW w:w="4343" w:type="dxa"/>
            <w:vAlign w:val="center"/>
          </w:tcPr>
          <w:p w14:paraId="018AECFE" w14:textId="70714976" w:rsidR="00DD4185" w:rsidRDefault="00DD4185" w:rsidP="00DD4185">
            <w:pPr>
              <w:pStyle w:val="Brdtekst"/>
              <w:spacing w:after="0"/>
            </w:pPr>
            <w:r>
              <w:t>Næste knap</w:t>
            </w:r>
          </w:p>
        </w:tc>
      </w:tr>
      <w:tr w:rsidR="00DD4185" w14:paraId="13351EE6" w14:textId="77777777" w:rsidTr="00724367">
        <w:trPr>
          <w:trHeight w:val="360"/>
        </w:trPr>
        <w:tc>
          <w:tcPr>
            <w:tcW w:w="4287" w:type="dxa"/>
            <w:vAlign w:val="center"/>
          </w:tcPr>
          <w:p w14:paraId="6134AAE7" w14:textId="61889C04" w:rsidR="00DD4185" w:rsidRDefault="00DD4185" w:rsidP="00DD4185">
            <w:pPr>
              <w:pStyle w:val="Brdtekst"/>
              <w:spacing w:after="0"/>
            </w:pPr>
            <w:r>
              <w:t>Flyt til forrige edit boks uden redigering</w:t>
            </w:r>
          </w:p>
        </w:tc>
        <w:tc>
          <w:tcPr>
            <w:tcW w:w="4343" w:type="dxa"/>
            <w:vAlign w:val="center"/>
          </w:tcPr>
          <w:p w14:paraId="3C8D48F8" w14:textId="424768BC" w:rsidR="00DD4185" w:rsidRDefault="00DD4185" w:rsidP="00DD4185">
            <w:pPr>
              <w:pStyle w:val="Brdtekst"/>
              <w:spacing w:after="0"/>
            </w:pPr>
            <w:r>
              <w:t>Forrige knap</w:t>
            </w:r>
          </w:p>
        </w:tc>
      </w:tr>
      <w:tr w:rsidR="00DD4185" w14:paraId="6CA84C0F" w14:textId="77777777" w:rsidTr="00724367">
        <w:trPr>
          <w:trHeight w:val="360"/>
        </w:trPr>
        <w:tc>
          <w:tcPr>
            <w:tcW w:w="4287" w:type="dxa"/>
            <w:vAlign w:val="center"/>
          </w:tcPr>
          <w:p w14:paraId="77EF17FF" w14:textId="6BC9AE76" w:rsidR="00DD4185" w:rsidRDefault="00DD4185" w:rsidP="00DD4185">
            <w:pPr>
              <w:pStyle w:val="Brdtekst"/>
              <w:spacing w:after="0"/>
            </w:pPr>
            <w:r>
              <w:t>Flyt markøren til starten af et tekstfelt i dokument</w:t>
            </w:r>
          </w:p>
        </w:tc>
        <w:tc>
          <w:tcPr>
            <w:tcW w:w="4343" w:type="dxa"/>
            <w:vAlign w:val="center"/>
          </w:tcPr>
          <w:p w14:paraId="2A78858D" w14:textId="56E88FF2" w:rsidR="00DD4185" w:rsidRDefault="00DD4185" w:rsidP="00DD4185">
            <w:pPr>
              <w:pStyle w:val="Brdtekst"/>
              <w:spacing w:after="0"/>
            </w:pPr>
            <w:r>
              <w:t>CTRL + FN + VENSTRE PIL</w:t>
            </w:r>
          </w:p>
        </w:tc>
      </w:tr>
      <w:tr w:rsidR="00DD4185" w14:paraId="6218F7A7" w14:textId="77777777" w:rsidTr="00724367">
        <w:trPr>
          <w:trHeight w:val="360"/>
        </w:trPr>
        <w:tc>
          <w:tcPr>
            <w:tcW w:w="4287" w:type="dxa"/>
            <w:vAlign w:val="center"/>
          </w:tcPr>
          <w:p w14:paraId="0F7AD37D" w14:textId="658EACE1" w:rsidR="00DD4185" w:rsidRDefault="00DD4185" w:rsidP="00DD4185">
            <w:pPr>
              <w:pStyle w:val="Brdtekst"/>
              <w:spacing w:after="0"/>
            </w:pPr>
            <w:r>
              <w:t>Flyt markøren til enden af et tekstfelt i dokument</w:t>
            </w:r>
          </w:p>
        </w:tc>
        <w:tc>
          <w:tcPr>
            <w:tcW w:w="4343" w:type="dxa"/>
            <w:vAlign w:val="center"/>
          </w:tcPr>
          <w:p w14:paraId="76101595" w14:textId="4BF088CA" w:rsidR="00DD4185" w:rsidRDefault="00DD4185" w:rsidP="00DD4185">
            <w:pPr>
              <w:pStyle w:val="Brdtekst"/>
              <w:spacing w:after="0"/>
            </w:pPr>
            <w:r>
              <w:t xml:space="preserve">CTRL + FN + HØJRE PIL </w:t>
            </w:r>
          </w:p>
        </w:tc>
      </w:tr>
      <w:tr w:rsidR="00DD4185" w14:paraId="342DF87A" w14:textId="77777777" w:rsidTr="00724367">
        <w:trPr>
          <w:trHeight w:val="360"/>
        </w:trPr>
        <w:tc>
          <w:tcPr>
            <w:tcW w:w="4287" w:type="dxa"/>
            <w:vAlign w:val="center"/>
          </w:tcPr>
          <w:p w14:paraId="72E1ABB0" w14:textId="19B41D30" w:rsidR="00DD4185" w:rsidRDefault="00DD4185" w:rsidP="00DD4185">
            <w:pPr>
              <w:pStyle w:val="Brdtekst"/>
              <w:spacing w:after="0"/>
            </w:pPr>
            <w:r>
              <w:t>Start Auto-rul</w:t>
            </w:r>
          </w:p>
        </w:tc>
        <w:tc>
          <w:tcPr>
            <w:tcW w:w="4343" w:type="dxa"/>
            <w:vAlign w:val="center"/>
          </w:tcPr>
          <w:p w14:paraId="56847FF7" w14:textId="2BFDD6B3" w:rsidR="00DD4185" w:rsidRDefault="00DD4185" w:rsidP="00DD4185">
            <w:pPr>
              <w:pStyle w:val="Brdtekst"/>
              <w:spacing w:after="0"/>
            </w:pPr>
            <w:r>
              <w:t>ALT + G</w:t>
            </w:r>
          </w:p>
        </w:tc>
      </w:tr>
      <w:tr w:rsidR="00DD4185" w14:paraId="37A9788E" w14:textId="77777777" w:rsidTr="00724367">
        <w:trPr>
          <w:trHeight w:val="360"/>
        </w:trPr>
        <w:tc>
          <w:tcPr>
            <w:tcW w:w="4287" w:type="dxa"/>
            <w:vAlign w:val="center"/>
          </w:tcPr>
          <w:p w14:paraId="62A240AD" w14:textId="7419215F" w:rsidR="00DD4185" w:rsidRDefault="00DD4185" w:rsidP="00DD4185">
            <w:pPr>
              <w:pStyle w:val="Brdtekst"/>
              <w:spacing w:after="0"/>
            </w:pPr>
            <w:r>
              <w:t>Øg Auto rul hastighed</w:t>
            </w:r>
          </w:p>
        </w:tc>
        <w:tc>
          <w:tcPr>
            <w:tcW w:w="4343" w:type="dxa"/>
            <w:vAlign w:val="center"/>
          </w:tcPr>
          <w:p w14:paraId="05981D52" w14:textId="26537B78" w:rsidR="00DD4185" w:rsidRDefault="00DD4185" w:rsidP="00DD4185">
            <w:pPr>
              <w:pStyle w:val="Brdtekst"/>
              <w:spacing w:after="0"/>
            </w:pPr>
            <w:r>
              <w:t>CTRL + =</w:t>
            </w:r>
          </w:p>
        </w:tc>
      </w:tr>
      <w:tr w:rsidR="00DD4185" w14:paraId="5BE0A5F8" w14:textId="77777777" w:rsidTr="00724367">
        <w:trPr>
          <w:trHeight w:val="360"/>
        </w:trPr>
        <w:tc>
          <w:tcPr>
            <w:tcW w:w="4287" w:type="dxa"/>
            <w:vAlign w:val="center"/>
          </w:tcPr>
          <w:p w14:paraId="7B82A80A" w14:textId="48FEC834" w:rsidR="00DD4185" w:rsidRPr="00914DD8" w:rsidRDefault="00DD4185" w:rsidP="00DD4185">
            <w:pPr>
              <w:pStyle w:val="Brdtekst"/>
              <w:spacing w:after="0"/>
            </w:pPr>
            <w:r>
              <w:t>Nedsæt Auto rul hastighed</w:t>
            </w:r>
          </w:p>
        </w:tc>
        <w:tc>
          <w:tcPr>
            <w:tcW w:w="4343" w:type="dxa"/>
            <w:vAlign w:val="center"/>
          </w:tcPr>
          <w:p w14:paraId="5E757A46" w14:textId="54A112DF" w:rsidR="00DD4185" w:rsidRDefault="00DD4185" w:rsidP="00DD4185">
            <w:pPr>
              <w:pStyle w:val="Brdtekst"/>
              <w:spacing w:after="0"/>
            </w:pPr>
            <w:r>
              <w:t>CTRL + -</w:t>
            </w:r>
          </w:p>
        </w:tc>
      </w:tr>
      <w:tr w:rsidR="00E71910" w14:paraId="6E99EADA" w14:textId="77777777" w:rsidTr="00724367">
        <w:trPr>
          <w:trHeight w:val="360"/>
        </w:trPr>
        <w:tc>
          <w:tcPr>
            <w:tcW w:w="4287" w:type="dxa"/>
            <w:vAlign w:val="center"/>
          </w:tcPr>
          <w:p w14:paraId="2686F6E6" w14:textId="28D3840F" w:rsidR="00E71910" w:rsidRDefault="00E71910" w:rsidP="00DD4185">
            <w:pPr>
              <w:pStyle w:val="Brdtekst"/>
              <w:spacing w:after="0"/>
            </w:pPr>
            <w:r>
              <w:t>Søg på Wikipedia</w:t>
            </w:r>
          </w:p>
        </w:tc>
        <w:tc>
          <w:tcPr>
            <w:tcW w:w="4343" w:type="dxa"/>
            <w:vAlign w:val="center"/>
          </w:tcPr>
          <w:p w14:paraId="22BAAD5F" w14:textId="1B634348" w:rsidR="00E71910" w:rsidRPr="003533ED" w:rsidRDefault="00E71910" w:rsidP="00DD4185">
            <w:pPr>
              <w:pStyle w:val="Brdtekst"/>
              <w:spacing w:after="0"/>
            </w:pPr>
            <w:r>
              <w:t>CTRL + SHIFT + V</w:t>
            </w:r>
          </w:p>
        </w:tc>
      </w:tr>
      <w:tr w:rsidR="00E71910" w14:paraId="741398E7" w14:textId="77777777" w:rsidTr="00724367">
        <w:trPr>
          <w:trHeight w:val="360"/>
        </w:trPr>
        <w:tc>
          <w:tcPr>
            <w:tcW w:w="4287" w:type="dxa"/>
            <w:vAlign w:val="center"/>
          </w:tcPr>
          <w:p w14:paraId="1333D232" w14:textId="3A76FA80" w:rsidR="00E71910" w:rsidRDefault="004B2ADA" w:rsidP="00DD4185">
            <w:pPr>
              <w:pStyle w:val="Brdtekst"/>
              <w:spacing w:after="0"/>
            </w:pPr>
            <w:r>
              <w:t>Søg på Wiktionary</w:t>
            </w:r>
          </w:p>
        </w:tc>
        <w:tc>
          <w:tcPr>
            <w:tcW w:w="4343" w:type="dxa"/>
            <w:vAlign w:val="center"/>
          </w:tcPr>
          <w:p w14:paraId="461378F1" w14:textId="0B5E9FF0" w:rsidR="00E71910" w:rsidRPr="003533ED" w:rsidRDefault="004B2ADA" w:rsidP="00DD4185">
            <w:pPr>
              <w:pStyle w:val="Brdtekst"/>
              <w:spacing w:after="0"/>
            </w:pPr>
            <w:r>
              <w:t>CTRL + D</w:t>
            </w:r>
          </w:p>
        </w:tc>
      </w:tr>
      <w:tr w:rsidR="00E71910" w14:paraId="28ABE2A6" w14:textId="77777777" w:rsidTr="00724367">
        <w:trPr>
          <w:trHeight w:val="360"/>
        </w:trPr>
        <w:tc>
          <w:tcPr>
            <w:tcW w:w="4287" w:type="dxa"/>
            <w:vAlign w:val="center"/>
          </w:tcPr>
          <w:p w14:paraId="274B113D" w14:textId="0C73F1BD" w:rsidR="00E71910" w:rsidRDefault="004B2ADA" w:rsidP="00DD4185">
            <w:pPr>
              <w:pStyle w:val="Brdtekst"/>
              <w:spacing w:after="0"/>
            </w:pPr>
            <w:r>
              <w:t>Søg på WordNet</w:t>
            </w:r>
          </w:p>
        </w:tc>
        <w:tc>
          <w:tcPr>
            <w:tcW w:w="4343" w:type="dxa"/>
            <w:vAlign w:val="center"/>
          </w:tcPr>
          <w:p w14:paraId="05E12097" w14:textId="2CD803DC" w:rsidR="00E71910" w:rsidRPr="003533ED" w:rsidRDefault="004B2ADA" w:rsidP="00DD4185">
            <w:pPr>
              <w:pStyle w:val="Brdtekst"/>
              <w:spacing w:after="0"/>
            </w:pPr>
            <w:r>
              <w:t>CTRL+SHIFT+D</w:t>
            </w:r>
          </w:p>
        </w:tc>
      </w:tr>
      <w:tr w:rsidR="00DD4185" w14:paraId="548FA906" w14:textId="77777777" w:rsidTr="00724367">
        <w:trPr>
          <w:trHeight w:val="360"/>
        </w:trPr>
        <w:tc>
          <w:tcPr>
            <w:tcW w:w="4287" w:type="dxa"/>
            <w:vAlign w:val="center"/>
          </w:tcPr>
          <w:p w14:paraId="544C136D" w14:textId="5910088C" w:rsidR="00DD4185" w:rsidRPr="00914DD8" w:rsidRDefault="00DD4185" w:rsidP="00DD4185">
            <w:pPr>
              <w:pStyle w:val="Brdtekst"/>
              <w:spacing w:after="0"/>
            </w:pPr>
            <w:r>
              <w:t xml:space="preserve">Skift Læsetilstand </w:t>
            </w:r>
          </w:p>
        </w:tc>
        <w:tc>
          <w:tcPr>
            <w:tcW w:w="4343" w:type="dxa"/>
            <w:vAlign w:val="center"/>
          </w:tcPr>
          <w:p w14:paraId="059231DD" w14:textId="3A562EF2" w:rsidR="00DD4185" w:rsidRDefault="00DD4185" w:rsidP="00DD4185">
            <w:pPr>
              <w:pStyle w:val="Brdtekst"/>
              <w:spacing w:after="0"/>
            </w:pPr>
            <w:r>
              <w:t>CTRL + R</w:t>
            </w:r>
          </w:p>
        </w:tc>
      </w:tr>
      <w:tr w:rsidR="00DD4185" w14:paraId="7AA3F86A" w14:textId="77777777" w:rsidTr="00724367">
        <w:trPr>
          <w:trHeight w:val="360"/>
        </w:trPr>
        <w:tc>
          <w:tcPr>
            <w:tcW w:w="4287" w:type="dxa"/>
            <w:vAlign w:val="center"/>
          </w:tcPr>
          <w:p w14:paraId="432EB205" w14:textId="7628715A" w:rsidR="00DD4185" w:rsidRPr="00C67D18" w:rsidRDefault="00DD4185" w:rsidP="00DD4185">
            <w:pPr>
              <w:pStyle w:val="Brdtekst"/>
              <w:spacing w:after="0"/>
            </w:pPr>
            <w:r>
              <w:t>Bogmærke menu</w:t>
            </w:r>
          </w:p>
        </w:tc>
        <w:tc>
          <w:tcPr>
            <w:tcW w:w="4343" w:type="dxa"/>
            <w:vAlign w:val="center"/>
          </w:tcPr>
          <w:p w14:paraId="71704214" w14:textId="08918448" w:rsidR="00DD4185" w:rsidRDefault="00DD4185" w:rsidP="00DD4185">
            <w:pPr>
              <w:pStyle w:val="Brdtekst"/>
              <w:spacing w:after="0"/>
            </w:pPr>
            <w:r>
              <w:t>ALT + M</w:t>
            </w:r>
          </w:p>
        </w:tc>
      </w:tr>
      <w:tr w:rsidR="00DD4185" w14:paraId="5C89F1DF" w14:textId="77777777" w:rsidTr="00724367">
        <w:trPr>
          <w:trHeight w:val="360"/>
        </w:trPr>
        <w:tc>
          <w:tcPr>
            <w:tcW w:w="4287" w:type="dxa"/>
            <w:vAlign w:val="center"/>
          </w:tcPr>
          <w:p w14:paraId="544BC1F1" w14:textId="518C77ED" w:rsidR="00DD4185" w:rsidRPr="00C67D18" w:rsidRDefault="00DD4185" w:rsidP="00DD4185">
            <w:pPr>
              <w:pStyle w:val="Brdtekst"/>
              <w:spacing w:after="0"/>
            </w:pPr>
            <w:r>
              <w:t>Spring til bogmærke</w:t>
            </w:r>
          </w:p>
        </w:tc>
        <w:tc>
          <w:tcPr>
            <w:tcW w:w="4343" w:type="dxa"/>
            <w:vAlign w:val="center"/>
          </w:tcPr>
          <w:p w14:paraId="795C1476" w14:textId="14E19AAA" w:rsidR="00DD4185" w:rsidRDefault="00DD4185" w:rsidP="00DD4185">
            <w:pPr>
              <w:pStyle w:val="Brdtekst"/>
              <w:spacing w:after="0"/>
            </w:pPr>
            <w:r>
              <w:t>CTRL + J</w:t>
            </w:r>
          </w:p>
        </w:tc>
      </w:tr>
      <w:tr w:rsidR="00DD4185" w14:paraId="200BDD89" w14:textId="77777777" w:rsidTr="00724367">
        <w:trPr>
          <w:trHeight w:val="360"/>
        </w:trPr>
        <w:tc>
          <w:tcPr>
            <w:tcW w:w="4287" w:type="dxa"/>
            <w:vAlign w:val="center"/>
          </w:tcPr>
          <w:p w14:paraId="541C7199" w14:textId="2DF71DE3" w:rsidR="00DD4185" w:rsidRPr="00C67D18" w:rsidRDefault="00DD4185" w:rsidP="00DD4185">
            <w:pPr>
              <w:pStyle w:val="Brdtekst"/>
              <w:spacing w:after="0"/>
            </w:pPr>
            <w:r>
              <w:t>Indsæt bogmærke</w:t>
            </w:r>
          </w:p>
        </w:tc>
        <w:tc>
          <w:tcPr>
            <w:tcW w:w="4343" w:type="dxa"/>
            <w:vAlign w:val="center"/>
          </w:tcPr>
          <w:p w14:paraId="623ED8B1" w14:textId="7C4254CB" w:rsidR="00DD4185" w:rsidRDefault="00DD4185" w:rsidP="00DD4185">
            <w:pPr>
              <w:pStyle w:val="Brdtekst"/>
              <w:spacing w:after="0"/>
            </w:pPr>
            <w:r>
              <w:t>CTRL + B</w:t>
            </w:r>
          </w:p>
        </w:tc>
      </w:tr>
    </w:tbl>
    <w:p w14:paraId="26543ECC" w14:textId="77777777" w:rsidR="00247B39" w:rsidRDefault="00247B39" w:rsidP="00247B39"/>
    <w:p w14:paraId="550D30BB" w14:textId="77777777" w:rsidR="003E765D" w:rsidRPr="009E1841" w:rsidRDefault="003E765D" w:rsidP="003E765D">
      <w:pPr>
        <w:pStyle w:val="Billedtekst"/>
        <w:keepNext/>
        <w:rPr>
          <w:rFonts w:ascii="Verdana" w:hAnsi="Verdana"/>
          <w:b/>
          <w:bCs/>
          <w:i w:val="0"/>
          <w:iCs w:val="0"/>
          <w:color w:val="auto"/>
          <w:sz w:val="22"/>
          <w:szCs w:val="22"/>
        </w:rPr>
      </w:pPr>
      <w:r>
        <w:rPr>
          <w:rStyle w:val="Strk"/>
          <w:rFonts w:ascii="Verdana" w:hAnsi="Verdana"/>
          <w:i w:val="0"/>
          <w:color w:val="auto"/>
          <w:sz w:val="22"/>
        </w:rPr>
        <w:t>Braille Editor Kommandoer</w:t>
      </w:r>
    </w:p>
    <w:tbl>
      <w:tblPr>
        <w:tblStyle w:val="Tabel-Gitter"/>
        <w:tblW w:w="0" w:type="auto"/>
        <w:tblLook w:val="04A0" w:firstRow="1" w:lastRow="0" w:firstColumn="1" w:lastColumn="0" w:noHBand="0" w:noVBand="1"/>
      </w:tblPr>
      <w:tblGrid>
        <w:gridCol w:w="4287"/>
        <w:gridCol w:w="4343"/>
      </w:tblGrid>
      <w:tr w:rsidR="003E765D" w14:paraId="7AAED54B" w14:textId="77777777" w:rsidTr="004D5A3B">
        <w:trPr>
          <w:trHeight w:val="432"/>
          <w:tblHeader/>
        </w:trPr>
        <w:tc>
          <w:tcPr>
            <w:tcW w:w="4287" w:type="dxa"/>
            <w:vAlign w:val="center"/>
          </w:tcPr>
          <w:p w14:paraId="76134641" w14:textId="77777777" w:rsidR="003E765D" w:rsidRPr="00953B9A" w:rsidRDefault="003E765D" w:rsidP="001B0946">
            <w:pPr>
              <w:pStyle w:val="Brdtekst"/>
              <w:spacing w:after="0"/>
              <w:jc w:val="center"/>
              <w:rPr>
                <w:rStyle w:val="Strk"/>
                <w:sz w:val="26"/>
                <w:szCs w:val="26"/>
              </w:rPr>
            </w:pPr>
            <w:r>
              <w:rPr>
                <w:rStyle w:val="Strk"/>
                <w:sz w:val="26"/>
              </w:rPr>
              <w:t>Handling</w:t>
            </w:r>
          </w:p>
        </w:tc>
        <w:tc>
          <w:tcPr>
            <w:tcW w:w="4343" w:type="dxa"/>
            <w:vAlign w:val="center"/>
          </w:tcPr>
          <w:p w14:paraId="5C7B2106" w14:textId="77777777" w:rsidR="003E765D" w:rsidRPr="00953B9A" w:rsidRDefault="003E765D" w:rsidP="001B0946">
            <w:pPr>
              <w:pStyle w:val="Brdtekst"/>
              <w:spacing w:after="0"/>
              <w:jc w:val="center"/>
              <w:rPr>
                <w:rStyle w:val="Strk"/>
                <w:sz w:val="26"/>
                <w:szCs w:val="26"/>
              </w:rPr>
            </w:pPr>
            <w:r>
              <w:rPr>
                <w:rStyle w:val="Strk"/>
                <w:sz w:val="26"/>
              </w:rPr>
              <w:t>Genvej</w:t>
            </w:r>
          </w:p>
        </w:tc>
      </w:tr>
      <w:tr w:rsidR="009F4C4D" w14:paraId="72FD1622" w14:textId="77777777" w:rsidTr="004D5A3B">
        <w:trPr>
          <w:trHeight w:val="360"/>
        </w:trPr>
        <w:tc>
          <w:tcPr>
            <w:tcW w:w="4287" w:type="dxa"/>
            <w:vAlign w:val="center"/>
          </w:tcPr>
          <w:p w14:paraId="20399097" w14:textId="77777777" w:rsidR="009F4C4D" w:rsidRDefault="009F4C4D" w:rsidP="009F4C4D">
            <w:pPr>
              <w:pStyle w:val="Brdtekst"/>
              <w:spacing w:after="0"/>
            </w:pPr>
            <w:r>
              <w:t>Aktiver redigeringstilstand</w:t>
            </w:r>
          </w:p>
        </w:tc>
        <w:tc>
          <w:tcPr>
            <w:tcW w:w="4343" w:type="dxa"/>
            <w:vAlign w:val="center"/>
          </w:tcPr>
          <w:p w14:paraId="5B6CAB86" w14:textId="3662DF82" w:rsidR="009F4C4D" w:rsidRPr="00914DD8" w:rsidRDefault="009F4C4D" w:rsidP="009F4C4D">
            <w:pPr>
              <w:pStyle w:val="Brdtekst"/>
              <w:spacing w:after="0"/>
            </w:pPr>
            <w:r>
              <w:t>ENTER eller en af dine cursor router taster</w:t>
            </w:r>
          </w:p>
        </w:tc>
      </w:tr>
      <w:tr w:rsidR="009F4C4D" w14:paraId="23984E77" w14:textId="77777777" w:rsidTr="004D5A3B">
        <w:trPr>
          <w:trHeight w:val="360"/>
        </w:trPr>
        <w:tc>
          <w:tcPr>
            <w:tcW w:w="4287" w:type="dxa"/>
            <w:vAlign w:val="center"/>
          </w:tcPr>
          <w:p w14:paraId="72470A1D" w14:textId="77777777" w:rsidR="009F4C4D" w:rsidRDefault="009F4C4D" w:rsidP="009F4C4D">
            <w:pPr>
              <w:pStyle w:val="Brdtekst"/>
              <w:spacing w:after="0"/>
            </w:pPr>
            <w:r>
              <w:t>Forlad Redigeringstilstand</w:t>
            </w:r>
          </w:p>
        </w:tc>
        <w:tc>
          <w:tcPr>
            <w:tcW w:w="4343" w:type="dxa"/>
            <w:vAlign w:val="center"/>
          </w:tcPr>
          <w:p w14:paraId="2A5BECCD" w14:textId="432E0179" w:rsidR="009F4C4D" w:rsidRPr="00914DD8" w:rsidRDefault="009F4C4D" w:rsidP="009F4C4D">
            <w:pPr>
              <w:pStyle w:val="Brdtekst"/>
              <w:spacing w:after="0"/>
            </w:pPr>
            <w:r>
              <w:t>ESCAPE</w:t>
            </w:r>
          </w:p>
        </w:tc>
      </w:tr>
      <w:tr w:rsidR="009F4C4D" w14:paraId="57DDE391" w14:textId="77777777" w:rsidTr="004D5A3B">
        <w:trPr>
          <w:trHeight w:val="360"/>
        </w:trPr>
        <w:tc>
          <w:tcPr>
            <w:tcW w:w="4287" w:type="dxa"/>
            <w:vAlign w:val="center"/>
          </w:tcPr>
          <w:p w14:paraId="2506E47A" w14:textId="77777777" w:rsidR="009F4C4D" w:rsidRDefault="009F4C4D" w:rsidP="009F4C4D">
            <w:pPr>
              <w:pStyle w:val="Brdtekst"/>
              <w:spacing w:after="0"/>
            </w:pPr>
            <w:r>
              <w:t>Opret en fil</w:t>
            </w:r>
          </w:p>
        </w:tc>
        <w:tc>
          <w:tcPr>
            <w:tcW w:w="4343" w:type="dxa"/>
            <w:vAlign w:val="center"/>
          </w:tcPr>
          <w:p w14:paraId="1477ED78" w14:textId="56FB5D4A" w:rsidR="009F4C4D" w:rsidRDefault="009F4C4D" w:rsidP="009F4C4D">
            <w:pPr>
              <w:pStyle w:val="Brdtekst"/>
              <w:spacing w:after="0"/>
            </w:pPr>
            <w:r>
              <w:t>CTRL + FN + B</w:t>
            </w:r>
          </w:p>
        </w:tc>
      </w:tr>
      <w:tr w:rsidR="009F4C4D" w14:paraId="4B0D2E5E" w14:textId="77777777" w:rsidTr="004D5A3B">
        <w:trPr>
          <w:trHeight w:val="360"/>
        </w:trPr>
        <w:tc>
          <w:tcPr>
            <w:tcW w:w="4287" w:type="dxa"/>
            <w:vAlign w:val="center"/>
          </w:tcPr>
          <w:p w14:paraId="76701CBF" w14:textId="77777777" w:rsidR="009F4C4D" w:rsidRDefault="009F4C4D" w:rsidP="009F4C4D">
            <w:pPr>
              <w:pStyle w:val="Brdtekst"/>
              <w:spacing w:after="0"/>
            </w:pPr>
            <w:r>
              <w:t>Åben en fil</w:t>
            </w:r>
          </w:p>
        </w:tc>
        <w:tc>
          <w:tcPr>
            <w:tcW w:w="4343" w:type="dxa"/>
            <w:vAlign w:val="center"/>
          </w:tcPr>
          <w:p w14:paraId="460BBAE1" w14:textId="0436D407" w:rsidR="009F4C4D" w:rsidRDefault="009F4C4D" w:rsidP="009F4C4D">
            <w:pPr>
              <w:pStyle w:val="Brdtekst"/>
              <w:spacing w:after="0"/>
            </w:pPr>
            <w:r>
              <w:t>CTRL + O</w:t>
            </w:r>
          </w:p>
        </w:tc>
      </w:tr>
      <w:tr w:rsidR="009F4C4D" w14:paraId="5493D7F1" w14:textId="77777777" w:rsidTr="004D5A3B">
        <w:trPr>
          <w:trHeight w:val="360"/>
        </w:trPr>
        <w:tc>
          <w:tcPr>
            <w:tcW w:w="4287" w:type="dxa"/>
            <w:vAlign w:val="center"/>
          </w:tcPr>
          <w:p w14:paraId="06580BAA" w14:textId="77777777" w:rsidR="009F4C4D" w:rsidRDefault="009F4C4D" w:rsidP="009F4C4D">
            <w:pPr>
              <w:pStyle w:val="Brdtekst"/>
              <w:spacing w:after="0"/>
            </w:pPr>
            <w:r>
              <w:t>Gem</w:t>
            </w:r>
          </w:p>
        </w:tc>
        <w:tc>
          <w:tcPr>
            <w:tcW w:w="4343" w:type="dxa"/>
            <w:vAlign w:val="center"/>
          </w:tcPr>
          <w:p w14:paraId="7AC4378B" w14:textId="17E2A854" w:rsidR="009F4C4D" w:rsidRDefault="009F4C4D" w:rsidP="009F4C4D">
            <w:pPr>
              <w:pStyle w:val="Brdtekst"/>
              <w:spacing w:after="0"/>
            </w:pPr>
            <w:r>
              <w:t>CTRL + S</w:t>
            </w:r>
          </w:p>
        </w:tc>
      </w:tr>
      <w:tr w:rsidR="009F4C4D" w14:paraId="64EE024A" w14:textId="77777777" w:rsidTr="004D5A3B">
        <w:trPr>
          <w:trHeight w:val="360"/>
        </w:trPr>
        <w:tc>
          <w:tcPr>
            <w:tcW w:w="4287" w:type="dxa"/>
            <w:vAlign w:val="center"/>
          </w:tcPr>
          <w:p w14:paraId="46D0098C" w14:textId="77777777" w:rsidR="009F4C4D" w:rsidRDefault="009F4C4D" w:rsidP="009F4C4D">
            <w:pPr>
              <w:pStyle w:val="Brdtekst"/>
              <w:spacing w:after="0"/>
            </w:pPr>
            <w:r>
              <w:t>Gem som</w:t>
            </w:r>
          </w:p>
        </w:tc>
        <w:tc>
          <w:tcPr>
            <w:tcW w:w="4343" w:type="dxa"/>
            <w:vAlign w:val="center"/>
          </w:tcPr>
          <w:p w14:paraId="360B2743" w14:textId="6D605D61" w:rsidR="009F4C4D" w:rsidRDefault="009F4C4D" w:rsidP="009F4C4D">
            <w:pPr>
              <w:pStyle w:val="Brdtekst"/>
              <w:spacing w:after="0"/>
            </w:pPr>
            <w:r>
              <w:t>CTRL + SHIFT + S</w:t>
            </w:r>
          </w:p>
        </w:tc>
      </w:tr>
      <w:tr w:rsidR="009F4C4D" w14:paraId="3E5394A0" w14:textId="77777777" w:rsidTr="004D5A3B">
        <w:trPr>
          <w:trHeight w:val="360"/>
        </w:trPr>
        <w:tc>
          <w:tcPr>
            <w:tcW w:w="4287" w:type="dxa"/>
            <w:vAlign w:val="center"/>
          </w:tcPr>
          <w:p w14:paraId="19DABFA1" w14:textId="77777777" w:rsidR="009F4C4D" w:rsidRDefault="009F4C4D" w:rsidP="009F4C4D">
            <w:pPr>
              <w:pStyle w:val="Brdtekst"/>
              <w:spacing w:after="0"/>
            </w:pPr>
            <w:r>
              <w:t xml:space="preserve">Find </w:t>
            </w:r>
          </w:p>
        </w:tc>
        <w:tc>
          <w:tcPr>
            <w:tcW w:w="4343" w:type="dxa"/>
            <w:vAlign w:val="center"/>
          </w:tcPr>
          <w:p w14:paraId="77F648CB" w14:textId="38E358FF" w:rsidR="009F4C4D" w:rsidRDefault="009F4C4D" w:rsidP="009F4C4D">
            <w:pPr>
              <w:pStyle w:val="Brdtekst"/>
              <w:spacing w:after="0"/>
            </w:pPr>
            <w:r>
              <w:t>CTRL + F</w:t>
            </w:r>
          </w:p>
        </w:tc>
      </w:tr>
      <w:tr w:rsidR="009F4C4D" w14:paraId="4C5CC92C" w14:textId="77777777" w:rsidTr="004D5A3B">
        <w:trPr>
          <w:trHeight w:val="360"/>
        </w:trPr>
        <w:tc>
          <w:tcPr>
            <w:tcW w:w="4287" w:type="dxa"/>
            <w:vAlign w:val="center"/>
          </w:tcPr>
          <w:p w14:paraId="277981C9" w14:textId="77777777" w:rsidR="009F4C4D" w:rsidRDefault="009F4C4D" w:rsidP="009F4C4D">
            <w:pPr>
              <w:pStyle w:val="Brdtekst"/>
              <w:spacing w:after="0"/>
            </w:pPr>
            <w:r>
              <w:t>Find næste</w:t>
            </w:r>
          </w:p>
        </w:tc>
        <w:tc>
          <w:tcPr>
            <w:tcW w:w="4343" w:type="dxa"/>
            <w:vAlign w:val="center"/>
          </w:tcPr>
          <w:p w14:paraId="7B74D6AE" w14:textId="07C12516" w:rsidR="009F4C4D" w:rsidRDefault="009F4C4D" w:rsidP="009F4C4D">
            <w:pPr>
              <w:pStyle w:val="Brdtekst"/>
              <w:spacing w:after="0"/>
            </w:pPr>
            <w:r>
              <w:t>F3</w:t>
            </w:r>
          </w:p>
        </w:tc>
      </w:tr>
      <w:tr w:rsidR="009F4C4D" w14:paraId="6D721641" w14:textId="77777777" w:rsidTr="004D5A3B">
        <w:trPr>
          <w:trHeight w:val="360"/>
        </w:trPr>
        <w:tc>
          <w:tcPr>
            <w:tcW w:w="4287" w:type="dxa"/>
            <w:vAlign w:val="center"/>
          </w:tcPr>
          <w:p w14:paraId="1E9E6F7C" w14:textId="77777777" w:rsidR="009F4C4D" w:rsidRDefault="009F4C4D" w:rsidP="009F4C4D">
            <w:pPr>
              <w:pStyle w:val="Brdtekst"/>
              <w:spacing w:after="0"/>
            </w:pPr>
            <w:r>
              <w:t>Find forrige</w:t>
            </w:r>
          </w:p>
        </w:tc>
        <w:tc>
          <w:tcPr>
            <w:tcW w:w="4343" w:type="dxa"/>
            <w:vAlign w:val="center"/>
          </w:tcPr>
          <w:p w14:paraId="3F279B00" w14:textId="17B87F15" w:rsidR="009F4C4D" w:rsidRDefault="009F4C4D" w:rsidP="009F4C4D">
            <w:pPr>
              <w:pStyle w:val="Brdtekst"/>
              <w:spacing w:after="0"/>
            </w:pPr>
            <w:r>
              <w:t>SHIFT + F3</w:t>
            </w:r>
          </w:p>
        </w:tc>
      </w:tr>
      <w:tr w:rsidR="009F4C4D" w14:paraId="349D0D41" w14:textId="77777777" w:rsidTr="004D5A3B">
        <w:trPr>
          <w:trHeight w:val="360"/>
        </w:trPr>
        <w:tc>
          <w:tcPr>
            <w:tcW w:w="4287" w:type="dxa"/>
            <w:vAlign w:val="center"/>
          </w:tcPr>
          <w:p w14:paraId="4CCCB1DA" w14:textId="77777777" w:rsidR="009F4C4D" w:rsidRDefault="009F4C4D" w:rsidP="009F4C4D">
            <w:pPr>
              <w:pStyle w:val="Brdtekst"/>
              <w:spacing w:after="0"/>
            </w:pPr>
            <w:r>
              <w:t>Erstat</w:t>
            </w:r>
          </w:p>
        </w:tc>
        <w:tc>
          <w:tcPr>
            <w:tcW w:w="4343" w:type="dxa"/>
            <w:vAlign w:val="center"/>
          </w:tcPr>
          <w:p w14:paraId="63CFC3F2" w14:textId="1BF0040D" w:rsidR="009F4C4D" w:rsidRDefault="009F4C4D" w:rsidP="009F4C4D">
            <w:pPr>
              <w:pStyle w:val="Brdtekst"/>
              <w:spacing w:after="0"/>
            </w:pPr>
            <w:r>
              <w:t>CTRL + H</w:t>
            </w:r>
          </w:p>
        </w:tc>
      </w:tr>
      <w:tr w:rsidR="009F4C4D" w14:paraId="7A023DAC" w14:textId="77777777" w:rsidTr="004D5A3B">
        <w:trPr>
          <w:trHeight w:val="360"/>
        </w:trPr>
        <w:tc>
          <w:tcPr>
            <w:tcW w:w="4287" w:type="dxa"/>
            <w:vAlign w:val="center"/>
          </w:tcPr>
          <w:p w14:paraId="08125780" w14:textId="77777777" w:rsidR="009F4C4D" w:rsidRDefault="009F4C4D" w:rsidP="009F4C4D">
            <w:pPr>
              <w:pStyle w:val="Brdtekst"/>
              <w:spacing w:after="0"/>
            </w:pPr>
            <w:r>
              <w:t>Start / Stop Markering</w:t>
            </w:r>
          </w:p>
        </w:tc>
        <w:tc>
          <w:tcPr>
            <w:tcW w:w="4343" w:type="dxa"/>
            <w:vAlign w:val="center"/>
          </w:tcPr>
          <w:p w14:paraId="42B377A8" w14:textId="61D81BC5" w:rsidR="009F4C4D" w:rsidRDefault="009F4C4D" w:rsidP="009F4C4D">
            <w:pPr>
              <w:pStyle w:val="Brdtekst"/>
              <w:spacing w:after="0"/>
            </w:pPr>
            <w:r>
              <w:t>F8</w:t>
            </w:r>
          </w:p>
        </w:tc>
      </w:tr>
      <w:tr w:rsidR="009F4C4D" w14:paraId="01CFF159" w14:textId="77777777" w:rsidTr="004D5A3B">
        <w:trPr>
          <w:trHeight w:val="360"/>
        </w:trPr>
        <w:tc>
          <w:tcPr>
            <w:tcW w:w="4287" w:type="dxa"/>
            <w:vAlign w:val="center"/>
          </w:tcPr>
          <w:p w14:paraId="4304E0ED" w14:textId="77777777" w:rsidR="009F4C4D" w:rsidRDefault="009F4C4D" w:rsidP="009F4C4D">
            <w:pPr>
              <w:pStyle w:val="Brdtekst"/>
              <w:spacing w:after="0"/>
            </w:pPr>
            <w:r>
              <w:t xml:space="preserve">Marker alt </w:t>
            </w:r>
          </w:p>
        </w:tc>
        <w:tc>
          <w:tcPr>
            <w:tcW w:w="4343" w:type="dxa"/>
            <w:vAlign w:val="center"/>
          </w:tcPr>
          <w:p w14:paraId="2D35BE3D" w14:textId="3AAE457C" w:rsidR="009F4C4D" w:rsidRDefault="009F4C4D" w:rsidP="009F4C4D">
            <w:pPr>
              <w:pStyle w:val="Brdtekst"/>
              <w:spacing w:after="0"/>
            </w:pPr>
            <w:r>
              <w:t>CTRL + A</w:t>
            </w:r>
          </w:p>
        </w:tc>
      </w:tr>
      <w:tr w:rsidR="009F4C4D" w14:paraId="7923641C" w14:textId="77777777" w:rsidTr="004D5A3B">
        <w:trPr>
          <w:trHeight w:val="360"/>
        </w:trPr>
        <w:tc>
          <w:tcPr>
            <w:tcW w:w="4287" w:type="dxa"/>
            <w:vAlign w:val="center"/>
          </w:tcPr>
          <w:p w14:paraId="216A85E0" w14:textId="77777777" w:rsidR="009F4C4D" w:rsidRDefault="009F4C4D" w:rsidP="009F4C4D">
            <w:pPr>
              <w:pStyle w:val="Brdtekst"/>
              <w:spacing w:after="0"/>
            </w:pPr>
            <w:r>
              <w:t>Kopier</w:t>
            </w:r>
          </w:p>
        </w:tc>
        <w:tc>
          <w:tcPr>
            <w:tcW w:w="4343" w:type="dxa"/>
            <w:vAlign w:val="center"/>
          </w:tcPr>
          <w:p w14:paraId="0E9EB21B" w14:textId="4AAC759F" w:rsidR="009F4C4D" w:rsidRDefault="009F4C4D" w:rsidP="009F4C4D">
            <w:pPr>
              <w:pStyle w:val="Brdtekst"/>
              <w:spacing w:after="0"/>
            </w:pPr>
            <w:r>
              <w:t>CTRL + C</w:t>
            </w:r>
          </w:p>
        </w:tc>
      </w:tr>
      <w:tr w:rsidR="009F4C4D" w14:paraId="2DBB93E8" w14:textId="77777777" w:rsidTr="004D5A3B">
        <w:trPr>
          <w:trHeight w:val="360"/>
        </w:trPr>
        <w:tc>
          <w:tcPr>
            <w:tcW w:w="4287" w:type="dxa"/>
            <w:vAlign w:val="center"/>
          </w:tcPr>
          <w:p w14:paraId="5DC4901D" w14:textId="77777777" w:rsidR="009F4C4D" w:rsidRDefault="009F4C4D" w:rsidP="009F4C4D">
            <w:pPr>
              <w:pStyle w:val="Brdtekst"/>
              <w:spacing w:after="0"/>
            </w:pPr>
            <w:r>
              <w:t>Klip</w:t>
            </w:r>
          </w:p>
        </w:tc>
        <w:tc>
          <w:tcPr>
            <w:tcW w:w="4343" w:type="dxa"/>
            <w:vAlign w:val="center"/>
          </w:tcPr>
          <w:p w14:paraId="58D991CF" w14:textId="55292ADA" w:rsidR="009F4C4D" w:rsidRDefault="009F4C4D" w:rsidP="009F4C4D">
            <w:pPr>
              <w:pStyle w:val="Brdtekst"/>
              <w:spacing w:after="0"/>
            </w:pPr>
            <w:r>
              <w:t>CTRL + X</w:t>
            </w:r>
          </w:p>
        </w:tc>
      </w:tr>
      <w:tr w:rsidR="009F4C4D" w14:paraId="7EC9AD15" w14:textId="77777777" w:rsidTr="004D5A3B">
        <w:trPr>
          <w:trHeight w:val="360"/>
        </w:trPr>
        <w:tc>
          <w:tcPr>
            <w:tcW w:w="4287" w:type="dxa"/>
            <w:vAlign w:val="center"/>
          </w:tcPr>
          <w:p w14:paraId="1025FFBB" w14:textId="77777777" w:rsidR="009F4C4D" w:rsidRDefault="009F4C4D" w:rsidP="009F4C4D">
            <w:pPr>
              <w:pStyle w:val="Brdtekst"/>
              <w:spacing w:after="0"/>
            </w:pPr>
            <w:r>
              <w:t>Indsæt</w:t>
            </w:r>
          </w:p>
        </w:tc>
        <w:tc>
          <w:tcPr>
            <w:tcW w:w="4343" w:type="dxa"/>
            <w:vAlign w:val="center"/>
          </w:tcPr>
          <w:p w14:paraId="1CD0513F" w14:textId="275DE216" w:rsidR="009F4C4D" w:rsidRDefault="009F4C4D" w:rsidP="009F4C4D">
            <w:pPr>
              <w:pStyle w:val="Brdtekst"/>
              <w:spacing w:after="0"/>
            </w:pPr>
            <w:r>
              <w:t>CTRL + V</w:t>
            </w:r>
          </w:p>
        </w:tc>
      </w:tr>
      <w:tr w:rsidR="009F4C4D" w14:paraId="39A0A571" w14:textId="77777777" w:rsidTr="004D5A3B">
        <w:trPr>
          <w:trHeight w:val="360"/>
        </w:trPr>
        <w:tc>
          <w:tcPr>
            <w:tcW w:w="4287" w:type="dxa"/>
            <w:vAlign w:val="center"/>
          </w:tcPr>
          <w:p w14:paraId="1A01FE9C" w14:textId="77777777" w:rsidR="009F4C4D" w:rsidRDefault="009F4C4D" w:rsidP="009F4C4D">
            <w:pPr>
              <w:pStyle w:val="Brdtekst"/>
              <w:spacing w:after="0"/>
            </w:pPr>
            <w:r>
              <w:t>Slet forrige ord</w:t>
            </w:r>
          </w:p>
        </w:tc>
        <w:tc>
          <w:tcPr>
            <w:tcW w:w="4343" w:type="dxa"/>
            <w:vAlign w:val="center"/>
          </w:tcPr>
          <w:p w14:paraId="59916370" w14:textId="57B72741" w:rsidR="009F4C4D" w:rsidRPr="00914DD8" w:rsidRDefault="009F4C4D" w:rsidP="009F4C4D">
            <w:pPr>
              <w:pStyle w:val="Brdtekst"/>
              <w:spacing w:after="0"/>
            </w:pPr>
            <w:r>
              <w:t>CTRL + BACKSPACE</w:t>
            </w:r>
          </w:p>
        </w:tc>
      </w:tr>
      <w:tr w:rsidR="009F4C4D" w14:paraId="58EC837A" w14:textId="77777777" w:rsidTr="004D5A3B">
        <w:trPr>
          <w:trHeight w:val="360"/>
        </w:trPr>
        <w:tc>
          <w:tcPr>
            <w:tcW w:w="4287" w:type="dxa"/>
            <w:vAlign w:val="center"/>
          </w:tcPr>
          <w:p w14:paraId="62F7AD26" w14:textId="77777777" w:rsidR="009F4C4D" w:rsidRDefault="009F4C4D" w:rsidP="009F4C4D">
            <w:pPr>
              <w:pStyle w:val="Brdtekst"/>
              <w:spacing w:after="0"/>
            </w:pPr>
            <w:r>
              <w:t>Slet aktuelle ord</w:t>
            </w:r>
          </w:p>
        </w:tc>
        <w:tc>
          <w:tcPr>
            <w:tcW w:w="4343" w:type="dxa"/>
            <w:vAlign w:val="center"/>
          </w:tcPr>
          <w:p w14:paraId="52BA877C" w14:textId="2869CA79" w:rsidR="009F4C4D" w:rsidRPr="00914DD8" w:rsidRDefault="009F4C4D" w:rsidP="009F4C4D">
            <w:pPr>
              <w:pStyle w:val="Brdtekst"/>
              <w:spacing w:after="0"/>
            </w:pPr>
            <w:r>
              <w:t>CTRL + DELETE</w:t>
            </w:r>
          </w:p>
        </w:tc>
      </w:tr>
      <w:tr w:rsidR="009F4C4D" w14:paraId="12460EFE" w14:textId="77777777" w:rsidTr="004D5A3B">
        <w:trPr>
          <w:trHeight w:val="360"/>
        </w:trPr>
        <w:tc>
          <w:tcPr>
            <w:tcW w:w="4287" w:type="dxa"/>
          </w:tcPr>
          <w:p w14:paraId="047CBA96" w14:textId="77777777" w:rsidR="009F4C4D" w:rsidRDefault="009F4C4D" w:rsidP="009F4C4D">
            <w:pPr>
              <w:pStyle w:val="Brdtekst"/>
              <w:spacing w:after="0"/>
            </w:pPr>
            <w:r>
              <w:t>Slet forrige karakter</w:t>
            </w:r>
          </w:p>
        </w:tc>
        <w:tc>
          <w:tcPr>
            <w:tcW w:w="4343" w:type="dxa"/>
          </w:tcPr>
          <w:p w14:paraId="400EC91C" w14:textId="4ED33306" w:rsidR="009F4C4D" w:rsidRDefault="009F4C4D" w:rsidP="009F4C4D">
            <w:pPr>
              <w:pStyle w:val="Brdtekst"/>
              <w:spacing w:after="0"/>
            </w:pPr>
            <w:r>
              <w:t>Backspace</w:t>
            </w:r>
          </w:p>
        </w:tc>
      </w:tr>
      <w:tr w:rsidR="009F4C4D" w14:paraId="3F42732F" w14:textId="77777777" w:rsidTr="004D5A3B">
        <w:trPr>
          <w:trHeight w:val="360"/>
        </w:trPr>
        <w:tc>
          <w:tcPr>
            <w:tcW w:w="4287" w:type="dxa"/>
            <w:vAlign w:val="center"/>
          </w:tcPr>
          <w:p w14:paraId="24B9D541" w14:textId="77777777" w:rsidR="009F4C4D" w:rsidRDefault="009F4C4D" w:rsidP="009F4C4D">
            <w:pPr>
              <w:pStyle w:val="Brdtekst"/>
              <w:spacing w:after="0"/>
            </w:pPr>
            <w:r>
              <w:t>Flyt til næste edit boks ved redigering</w:t>
            </w:r>
          </w:p>
        </w:tc>
        <w:tc>
          <w:tcPr>
            <w:tcW w:w="4343" w:type="dxa"/>
            <w:vAlign w:val="center"/>
          </w:tcPr>
          <w:p w14:paraId="0836F42F" w14:textId="148C8DFB" w:rsidR="009F4C4D" w:rsidRDefault="009F4C4D" w:rsidP="009F4C4D">
            <w:pPr>
              <w:pStyle w:val="Brdtekst"/>
              <w:spacing w:after="0"/>
            </w:pPr>
            <w:r>
              <w:t>Enter</w:t>
            </w:r>
          </w:p>
        </w:tc>
      </w:tr>
      <w:tr w:rsidR="009F4C4D" w14:paraId="21DBDD72" w14:textId="77777777" w:rsidTr="004D5A3B">
        <w:trPr>
          <w:trHeight w:val="360"/>
        </w:trPr>
        <w:tc>
          <w:tcPr>
            <w:tcW w:w="4287" w:type="dxa"/>
            <w:vAlign w:val="center"/>
          </w:tcPr>
          <w:p w14:paraId="7349B02E" w14:textId="77777777" w:rsidR="009F4C4D" w:rsidRDefault="009F4C4D" w:rsidP="009F4C4D">
            <w:pPr>
              <w:pStyle w:val="Brdtekst"/>
              <w:spacing w:after="0"/>
            </w:pPr>
            <w:r>
              <w:t>Flyt til næste edit boks uden redigering</w:t>
            </w:r>
          </w:p>
        </w:tc>
        <w:tc>
          <w:tcPr>
            <w:tcW w:w="4343" w:type="dxa"/>
            <w:vAlign w:val="center"/>
          </w:tcPr>
          <w:p w14:paraId="6CF8DA4E" w14:textId="62572E42" w:rsidR="009F4C4D" w:rsidRDefault="009F4C4D" w:rsidP="009F4C4D">
            <w:pPr>
              <w:pStyle w:val="Brdtekst"/>
              <w:spacing w:after="0"/>
            </w:pPr>
            <w:r>
              <w:t>Næste knap</w:t>
            </w:r>
          </w:p>
        </w:tc>
      </w:tr>
      <w:tr w:rsidR="009F4C4D" w14:paraId="06339467" w14:textId="77777777" w:rsidTr="004D5A3B">
        <w:trPr>
          <w:trHeight w:val="360"/>
        </w:trPr>
        <w:tc>
          <w:tcPr>
            <w:tcW w:w="4287" w:type="dxa"/>
            <w:vAlign w:val="center"/>
          </w:tcPr>
          <w:p w14:paraId="0ACB22AD" w14:textId="77777777" w:rsidR="009F4C4D" w:rsidRDefault="009F4C4D" w:rsidP="009F4C4D">
            <w:pPr>
              <w:pStyle w:val="Brdtekst"/>
              <w:spacing w:after="0"/>
            </w:pPr>
            <w:r>
              <w:t>Flyt til forrige edit boks uden redigering</w:t>
            </w:r>
          </w:p>
        </w:tc>
        <w:tc>
          <w:tcPr>
            <w:tcW w:w="4343" w:type="dxa"/>
            <w:vAlign w:val="center"/>
          </w:tcPr>
          <w:p w14:paraId="2DFE0C88" w14:textId="1986102F" w:rsidR="009F4C4D" w:rsidRDefault="009F4C4D" w:rsidP="009F4C4D">
            <w:pPr>
              <w:pStyle w:val="Brdtekst"/>
              <w:spacing w:after="0"/>
            </w:pPr>
            <w:r>
              <w:t>Forrige knap</w:t>
            </w:r>
          </w:p>
        </w:tc>
      </w:tr>
      <w:tr w:rsidR="009F4C4D" w14:paraId="62F18020" w14:textId="77777777" w:rsidTr="004D5A3B">
        <w:trPr>
          <w:trHeight w:val="360"/>
        </w:trPr>
        <w:tc>
          <w:tcPr>
            <w:tcW w:w="4287" w:type="dxa"/>
            <w:vAlign w:val="center"/>
          </w:tcPr>
          <w:p w14:paraId="03D0E27A" w14:textId="77777777" w:rsidR="009F4C4D" w:rsidRDefault="009F4C4D" w:rsidP="009F4C4D">
            <w:pPr>
              <w:pStyle w:val="Brdtekst"/>
              <w:spacing w:after="0"/>
            </w:pPr>
            <w:r>
              <w:t>Flyt markøren til starten af et tekstfelt i dokument</w:t>
            </w:r>
          </w:p>
        </w:tc>
        <w:tc>
          <w:tcPr>
            <w:tcW w:w="4343" w:type="dxa"/>
            <w:vAlign w:val="center"/>
          </w:tcPr>
          <w:p w14:paraId="7F8D187D" w14:textId="7B0279AA" w:rsidR="009F4C4D" w:rsidRDefault="009F4C4D" w:rsidP="009F4C4D">
            <w:pPr>
              <w:pStyle w:val="Brdtekst"/>
              <w:spacing w:after="0"/>
            </w:pPr>
            <w:r>
              <w:t>CTRL + FN + VENSTRE PIL</w:t>
            </w:r>
          </w:p>
        </w:tc>
      </w:tr>
      <w:tr w:rsidR="009F4C4D" w14:paraId="10F34B50" w14:textId="77777777" w:rsidTr="004D5A3B">
        <w:trPr>
          <w:trHeight w:val="360"/>
        </w:trPr>
        <w:tc>
          <w:tcPr>
            <w:tcW w:w="4287" w:type="dxa"/>
            <w:vAlign w:val="center"/>
          </w:tcPr>
          <w:p w14:paraId="65CD2A42" w14:textId="77777777" w:rsidR="009F4C4D" w:rsidRDefault="009F4C4D" w:rsidP="009F4C4D">
            <w:pPr>
              <w:pStyle w:val="Brdtekst"/>
              <w:spacing w:after="0"/>
            </w:pPr>
            <w:r>
              <w:t>Flyt markøren til enden af et tekstfelt i dokument</w:t>
            </w:r>
          </w:p>
        </w:tc>
        <w:tc>
          <w:tcPr>
            <w:tcW w:w="4343" w:type="dxa"/>
            <w:vAlign w:val="center"/>
          </w:tcPr>
          <w:p w14:paraId="0ADB0FA1" w14:textId="29027A93" w:rsidR="009F4C4D" w:rsidRDefault="009F4C4D" w:rsidP="009F4C4D">
            <w:pPr>
              <w:pStyle w:val="Brdtekst"/>
              <w:spacing w:after="0"/>
            </w:pPr>
            <w:r>
              <w:t xml:space="preserve">CTRL + FN + HØJRE PIL </w:t>
            </w:r>
          </w:p>
        </w:tc>
      </w:tr>
      <w:tr w:rsidR="009F4C4D" w14:paraId="0B3DC230" w14:textId="77777777" w:rsidTr="004D5A3B">
        <w:trPr>
          <w:trHeight w:val="360"/>
        </w:trPr>
        <w:tc>
          <w:tcPr>
            <w:tcW w:w="4287" w:type="dxa"/>
            <w:vAlign w:val="center"/>
          </w:tcPr>
          <w:p w14:paraId="609CFBE6" w14:textId="77777777" w:rsidR="009F4C4D" w:rsidRDefault="009F4C4D" w:rsidP="009F4C4D">
            <w:pPr>
              <w:pStyle w:val="Brdtekst"/>
              <w:spacing w:after="0"/>
            </w:pPr>
            <w:r>
              <w:t>Start Automatisk rulning</w:t>
            </w:r>
          </w:p>
        </w:tc>
        <w:tc>
          <w:tcPr>
            <w:tcW w:w="4343" w:type="dxa"/>
            <w:vAlign w:val="center"/>
          </w:tcPr>
          <w:p w14:paraId="01789D78" w14:textId="2C9F484D" w:rsidR="009F4C4D" w:rsidRDefault="009F4C4D" w:rsidP="009F4C4D">
            <w:pPr>
              <w:pStyle w:val="Brdtekst"/>
              <w:spacing w:after="0"/>
            </w:pPr>
            <w:r>
              <w:t>ALT + G</w:t>
            </w:r>
          </w:p>
        </w:tc>
      </w:tr>
      <w:tr w:rsidR="009F4C4D" w14:paraId="13FD6B70" w14:textId="77777777" w:rsidTr="004D5A3B">
        <w:trPr>
          <w:trHeight w:val="360"/>
        </w:trPr>
        <w:tc>
          <w:tcPr>
            <w:tcW w:w="4287" w:type="dxa"/>
            <w:vAlign w:val="center"/>
          </w:tcPr>
          <w:p w14:paraId="5B4F6AC0" w14:textId="77777777" w:rsidR="009F4C4D" w:rsidRDefault="009F4C4D" w:rsidP="009F4C4D">
            <w:pPr>
              <w:pStyle w:val="Brdtekst"/>
              <w:spacing w:after="0"/>
            </w:pPr>
            <w:r>
              <w:t>Forøg hastighed</w:t>
            </w:r>
          </w:p>
        </w:tc>
        <w:tc>
          <w:tcPr>
            <w:tcW w:w="4343" w:type="dxa"/>
            <w:vAlign w:val="center"/>
          </w:tcPr>
          <w:p w14:paraId="10BF3FC0" w14:textId="75A56E70" w:rsidR="009F4C4D" w:rsidRDefault="009F4C4D" w:rsidP="009F4C4D">
            <w:pPr>
              <w:pStyle w:val="Brdtekst"/>
              <w:spacing w:after="0"/>
            </w:pPr>
            <w:r>
              <w:t>CTRL + =</w:t>
            </w:r>
          </w:p>
        </w:tc>
      </w:tr>
      <w:tr w:rsidR="009F4C4D" w14:paraId="037EF1E6" w14:textId="77777777" w:rsidTr="004D5A3B">
        <w:trPr>
          <w:trHeight w:val="360"/>
        </w:trPr>
        <w:tc>
          <w:tcPr>
            <w:tcW w:w="4287" w:type="dxa"/>
            <w:vAlign w:val="center"/>
          </w:tcPr>
          <w:p w14:paraId="7C0F747C" w14:textId="77777777" w:rsidR="009F4C4D" w:rsidRPr="00914DD8" w:rsidRDefault="009F4C4D" w:rsidP="009F4C4D">
            <w:pPr>
              <w:pStyle w:val="Brdtekst"/>
              <w:spacing w:after="0"/>
            </w:pPr>
            <w:r>
              <w:t>Nedsæt hastighed</w:t>
            </w:r>
          </w:p>
        </w:tc>
        <w:tc>
          <w:tcPr>
            <w:tcW w:w="4343" w:type="dxa"/>
            <w:vAlign w:val="center"/>
          </w:tcPr>
          <w:p w14:paraId="77F4C037" w14:textId="668AAEEE" w:rsidR="009F4C4D" w:rsidRDefault="009F4C4D" w:rsidP="009F4C4D">
            <w:pPr>
              <w:pStyle w:val="Brdtekst"/>
              <w:spacing w:after="0"/>
            </w:pPr>
            <w:r>
              <w:t>CTRL + -</w:t>
            </w:r>
          </w:p>
        </w:tc>
      </w:tr>
      <w:tr w:rsidR="004B2ADA" w14:paraId="1289EF85" w14:textId="77777777" w:rsidTr="004D5A3B">
        <w:trPr>
          <w:trHeight w:val="360"/>
        </w:trPr>
        <w:tc>
          <w:tcPr>
            <w:tcW w:w="4287" w:type="dxa"/>
            <w:vAlign w:val="center"/>
          </w:tcPr>
          <w:p w14:paraId="3551BDC9" w14:textId="7A4B5CF4" w:rsidR="004B2ADA" w:rsidRDefault="004B2ADA" w:rsidP="009F4C4D">
            <w:pPr>
              <w:pStyle w:val="Brdtekst"/>
              <w:spacing w:after="0"/>
            </w:pPr>
            <w:r>
              <w:t>Søg på Wikipedia</w:t>
            </w:r>
          </w:p>
        </w:tc>
        <w:tc>
          <w:tcPr>
            <w:tcW w:w="4343" w:type="dxa"/>
            <w:vAlign w:val="center"/>
          </w:tcPr>
          <w:p w14:paraId="1BEA9CB1" w14:textId="617AD9D9" w:rsidR="004B2ADA" w:rsidRPr="003533ED" w:rsidRDefault="004B2ADA" w:rsidP="009F4C4D">
            <w:pPr>
              <w:pStyle w:val="Brdtekst"/>
              <w:spacing w:after="0"/>
            </w:pPr>
            <w:r>
              <w:t>CTRL + SHIFT + V</w:t>
            </w:r>
          </w:p>
        </w:tc>
      </w:tr>
      <w:tr w:rsidR="004B2ADA" w14:paraId="79B84373" w14:textId="77777777" w:rsidTr="004D5A3B">
        <w:trPr>
          <w:trHeight w:val="360"/>
        </w:trPr>
        <w:tc>
          <w:tcPr>
            <w:tcW w:w="4287" w:type="dxa"/>
            <w:vAlign w:val="center"/>
          </w:tcPr>
          <w:p w14:paraId="41CF8EBF" w14:textId="5BC2EE1F" w:rsidR="004B2ADA" w:rsidRDefault="00AD220E" w:rsidP="009F4C4D">
            <w:pPr>
              <w:pStyle w:val="Brdtekst"/>
              <w:spacing w:after="0"/>
            </w:pPr>
            <w:r>
              <w:t>Søg på Wiktionary</w:t>
            </w:r>
          </w:p>
        </w:tc>
        <w:tc>
          <w:tcPr>
            <w:tcW w:w="4343" w:type="dxa"/>
            <w:vAlign w:val="center"/>
          </w:tcPr>
          <w:p w14:paraId="52A40748" w14:textId="4CC213EE" w:rsidR="004B2ADA" w:rsidRPr="003533ED" w:rsidRDefault="00AD220E" w:rsidP="009F4C4D">
            <w:pPr>
              <w:pStyle w:val="Brdtekst"/>
              <w:spacing w:after="0"/>
            </w:pPr>
            <w:r>
              <w:t>CTRL + D</w:t>
            </w:r>
          </w:p>
        </w:tc>
      </w:tr>
      <w:tr w:rsidR="004B2ADA" w14:paraId="4CC5B86A" w14:textId="77777777" w:rsidTr="004D5A3B">
        <w:trPr>
          <w:trHeight w:val="360"/>
        </w:trPr>
        <w:tc>
          <w:tcPr>
            <w:tcW w:w="4287" w:type="dxa"/>
            <w:vAlign w:val="center"/>
          </w:tcPr>
          <w:p w14:paraId="1AF99AFA" w14:textId="25A44708" w:rsidR="004B2ADA" w:rsidRDefault="00AD220E" w:rsidP="009F4C4D">
            <w:pPr>
              <w:pStyle w:val="Brdtekst"/>
              <w:spacing w:after="0"/>
            </w:pPr>
            <w:r>
              <w:t>Søg på WordNet</w:t>
            </w:r>
          </w:p>
        </w:tc>
        <w:tc>
          <w:tcPr>
            <w:tcW w:w="4343" w:type="dxa"/>
            <w:vAlign w:val="center"/>
          </w:tcPr>
          <w:p w14:paraId="74BB33F8" w14:textId="7CDCC10C" w:rsidR="004B2ADA" w:rsidRPr="003533ED" w:rsidRDefault="00AD220E" w:rsidP="009F4C4D">
            <w:pPr>
              <w:pStyle w:val="Brdtekst"/>
              <w:spacing w:after="0"/>
            </w:pPr>
            <w:r>
              <w:t>CTRL+SHIFT+D</w:t>
            </w:r>
          </w:p>
        </w:tc>
      </w:tr>
      <w:tr w:rsidR="009F4C4D" w14:paraId="245CF328" w14:textId="77777777" w:rsidTr="004D5A3B">
        <w:trPr>
          <w:trHeight w:val="360"/>
        </w:trPr>
        <w:tc>
          <w:tcPr>
            <w:tcW w:w="4287" w:type="dxa"/>
            <w:vAlign w:val="center"/>
          </w:tcPr>
          <w:p w14:paraId="3812B808" w14:textId="77777777" w:rsidR="009F4C4D" w:rsidRPr="00914DD8" w:rsidRDefault="009F4C4D" w:rsidP="009F4C4D">
            <w:pPr>
              <w:pStyle w:val="Brdtekst"/>
              <w:spacing w:after="0"/>
            </w:pPr>
            <w:r>
              <w:t xml:space="preserve">Skift Læsetilstand </w:t>
            </w:r>
          </w:p>
        </w:tc>
        <w:tc>
          <w:tcPr>
            <w:tcW w:w="4343" w:type="dxa"/>
            <w:vAlign w:val="center"/>
          </w:tcPr>
          <w:p w14:paraId="412ADC94" w14:textId="7165BE32" w:rsidR="009F4C4D" w:rsidRDefault="009F4C4D" w:rsidP="009F4C4D">
            <w:pPr>
              <w:pStyle w:val="Brdtekst"/>
              <w:spacing w:after="0"/>
            </w:pPr>
            <w:r>
              <w:t>CTRL + R</w:t>
            </w:r>
          </w:p>
        </w:tc>
      </w:tr>
      <w:tr w:rsidR="004D5A3B" w14:paraId="058EED38" w14:textId="77777777" w:rsidTr="004D5A3B">
        <w:trPr>
          <w:trHeight w:val="360"/>
        </w:trPr>
        <w:tc>
          <w:tcPr>
            <w:tcW w:w="4287" w:type="dxa"/>
            <w:vAlign w:val="center"/>
          </w:tcPr>
          <w:p w14:paraId="7E04C90A" w14:textId="0CF91485" w:rsidR="004D5A3B" w:rsidRPr="00C67D18" w:rsidRDefault="004D5A3B" w:rsidP="004D5A3B">
            <w:pPr>
              <w:pStyle w:val="Brdtekst"/>
              <w:spacing w:after="0"/>
            </w:pPr>
            <w:r>
              <w:t>Hvor er jeg? (Format BRF indstilling Til)</w:t>
            </w:r>
          </w:p>
        </w:tc>
        <w:tc>
          <w:tcPr>
            <w:tcW w:w="4343" w:type="dxa"/>
            <w:vAlign w:val="center"/>
          </w:tcPr>
          <w:p w14:paraId="18A17840" w14:textId="1227CB57" w:rsidR="004D5A3B" w:rsidRDefault="004D5A3B" w:rsidP="004D5A3B">
            <w:pPr>
              <w:pStyle w:val="Brdtekst"/>
              <w:spacing w:after="0"/>
            </w:pPr>
            <w:r>
              <w:t>CTRL + W</w:t>
            </w:r>
          </w:p>
        </w:tc>
      </w:tr>
      <w:tr w:rsidR="004D5A3B" w14:paraId="5707754A" w14:textId="77777777" w:rsidTr="004D5A3B">
        <w:trPr>
          <w:trHeight w:val="360"/>
        </w:trPr>
        <w:tc>
          <w:tcPr>
            <w:tcW w:w="4287" w:type="dxa"/>
            <w:vAlign w:val="center"/>
          </w:tcPr>
          <w:p w14:paraId="06F8D44A" w14:textId="5079694D" w:rsidR="004D5A3B" w:rsidRPr="00C67D18" w:rsidRDefault="004D5A3B" w:rsidP="004D5A3B">
            <w:pPr>
              <w:pStyle w:val="Brdtekst"/>
              <w:spacing w:after="0"/>
            </w:pPr>
            <w:r>
              <w:t>Eksempelvisning (Format BRF indstilling Til)</w:t>
            </w:r>
          </w:p>
        </w:tc>
        <w:tc>
          <w:tcPr>
            <w:tcW w:w="4343" w:type="dxa"/>
            <w:vAlign w:val="center"/>
          </w:tcPr>
          <w:p w14:paraId="12F4DE79" w14:textId="4B3BEF59" w:rsidR="004D5A3B" w:rsidRDefault="004D5A3B" w:rsidP="004D5A3B">
            <w:pPr>
              <w:pStyle w:val="Brdtekst"/>
              <w:spacing w:after="0"/>
            </w:pPr>
            <w:r>
              <w:t xml:space="preserve">CTRL + Q </w:t>
            </w:r>
          </w:p>
        </w:tc>
      </w:tr>
      <w:tr w:rsidR="004D5A3B" w14:paraId="2346346A" w14:textId="77777777" w:rsidTr="004D5A3B">
        <w:trPr>
          <w:trHeight w:val="360"/>
        </w:trPr>
        <w:tc>
          <w:tcPr>
            <w:tcW w:w="4287" w:type="dxa"/>
            <w:vAlign w:val="center"/>
          </w:tcPr>
          <w:p w14:paraId="1CE913C2" w14:textId="77777777" w:rsidR="004D5A3B" w:rsidRPr="00C67D18" w:rsidRDefault="004D5A3B" w:rsidP="004D5A3B">
            <w:pPr>
              <w:pStyle w:val="Brdtekst"/>
              <w:spacing w:after="0"/>
            </w:pPr>
            <w:r>
              <w:t>Bogmærke menu</w:t>
            </w:r>
          </w:p>
        </w:tc>
        <w:tc>
          <w:tcPr>
            <w:tcW w:w="4343" w:type="dxa"/>
            <w:vAlign w:val="center"/>
          </w:tcPr>
          <w:p w14:paraId="34A7C53B" w14:textId="673E66EB" w:rsidR="004D5A3B" w:rsidRPr="00C67D18" w:rsidRDefault="004D5A3B" w:rsidP="004D5A3B">
            <w:pPr>
              <w:pStyle w:val="Brdtekst"/>
              <w:spacing w:after="0"/>
            </w:pPr>
            <w:r>
              <w:t>ALT + M</w:t>
            </w:r>
          </w:p>
        </w:tc>
      </w:tr>
      <w:tr w:rsidR="004D5A3B" w14:paraId="6FDF4174" w14:textId="77777777" w:rsidTr="004D5A3B">
        <w:trPr>
          <w:trHeight w:val="360"/>
        </w:trPr>
        <w:tc>
          <w:tcPr>
            <w:tcW w:w="4287" w:type="dxa"/>
            <w:vAlign w:val="center"/>
          </w:tcPr>
          <w:p w14:paraId="57558107" w14:textId="77777777" w:rsidR="004D5A3B" w:rsidRPr="00C67D18" w:rsidRDefault="004D5A3B" w:rsidP="004D5A3B">
            <w:pPr>
              <w:pStyle w:val="Brdtekst"/>
              <w:spacing w:after="0"/>
            </w:pPr>
            <w:r>
              <w:t>Spring til bogmærke</w:t>
            </w:r>
          </w:p>
        </w:tc>
        <w:tc>
          <w:tcPr>
            <w:tcW w:w="4343" w:type="dxa"/>
            <w:vAlign w:val="center"/>
          </w:tcPr>
          <w:p w14:paraId="0643BE11" w14:textId="5FFF2ECB" w:rsidR="004D5A3B" w:rsidRPr="00C67D18" w:rsidRDefault="004D5A3B" w:rsidP="004D5A3B">
            <w:pPr>
              <w:pStyle w:val="Brdtekst"/>
              <w:spacing w:after="0"/>
            </w:pPr>
            <w:r>
              <w:t>CTRL + J</w:t>
            </w:r>
          </w:p>
        </w:tc>
      </w:tr>
      <w:tr w:rsidR="004D5A3B" w14:paraId="77ED443F" w14:textId="77777777" w:rsidTr="004D5A3B">
        <w:trPr>
          <w:trHeight w:val="360"/>
        </w:trPr>
        <w:tc>
          <w:tcPr>
            <w:tcW w:w="4287" w:type="dxa"/>
            <w:vAlign w:val="center"/>
          </w:tcPr>
          <w:p w14:paraId="62DEF095" w14:textId="77777777" w:rsidR="004D5A3B" w:rsidRPr="00C67D18" w:rsidRDefault="004D5A3B" w:rsidP="004D5A3B">
            <w:pPr>
              <w:pStyle w:val="Brdtekst"/>
              <w:spacing w:after="0"/>
            </w:pPr>
            <w:r>
              <w:t>Indsæt bogmærke</w:t>
            </w:r>
          </w:p>
        </w:tc>
        <w:tc>
          <w:tcPr>
            <w:tcW w:w="4343" w:type="dxa"/>
            <w:vAlign w:val="center"/>
          </w:tcPr>
          <w:p w14:paraId="1DC05E45" w14:textId="5BB31163" w:rsidR="004D5A3B" w:rsidRPr="00C67D18" w:rsidRDefault="004D5A3B" w:rsidP="004D5A3B">
            <w:pPr>
              <w:pStyle w:val="Brdtekst"/>
              <w:spacing w:after="0"/>
            </w:pPr>
            <w:r>
              <w:t>CTRL + B</w:t>
            </w:r>
          </w:p>
        </w:tc>
      </w:tr>
    </w:tbl>
    <w:p w14:paraId="1EC70B67" w14:textId="77777777" w:rsidR="003E765D" w:rsidRDefault="003E765D" w:rsidP="00247B39"/>
    <w:p w14:paraId="08F9D601" w14:textId="77777777" w:rsidR="00247B39" w:rsidRPr="009E1841" w:rsidRDefault="00247B39" w:rsidP="00247B39">
      <w:pPr>
        <w:pStyle w:val="Billedtekst"/>
        <w:keepNext/>
        <w:rPr>
          <w:rFonts w:ascii="Verdana" w:hAnsi="Verdana"/>
          <w:b/>
          <w:bCs/>
          <w:i w:val="0"/>
          <w:iCs w:val="0"/>
          <w:color w:val="auto"/>
          <w:sz w:val="22"/>
          <w:szCs w:val="22"/>
        </w:rPr>
      </w:pPr>
      <w:r>
        <w:rPr>
          <w:rStyle w:val="Strk"/>
          <w:rFonts w:ascii="Verdana" w:hAnsi="Verdana"/>
          <w:i w:val="0"/>
          <w:color w:val="auto"/>
          <w:sz w:val="22"/>
        </w:rPr>
        <w:t>Bibliotek/Læsekommandoer</w:t>
      </w:r>
    </w:p>
    <w:tbl>
      <w:tblPr>
        <w:tblStyle w:val="Tabel-Gitter"/>
        <w:tblW w:w="0" w:type="auto"/>
        <w:tblLook w:val="04A0" w:firstRow="1" w:lastRow="0" w:firstColumn="1" w:lastColumn="0" w:noHBand="0" w:noVBand="1"/>
      </w:tblPr>
      <w:tblGrid>
        <w:gridCol w:w="4292"/>
        <w:gridCol w:w="4338"/>
      </w:tblGrid>
      <w:tr w:rsidR="00247B39" w:rsidRPr="00921D63" w14:paraId="492CF1B7" w14:textId="77777777" w:rsidTr="00724367">
        <w:trPr>
          <w:trHeight w:val="432"/>
          <w:tblHeader/>
        </w:trPr>
        <w:tc>
          <w:tcPr>
            <w:tcW w:w="4292" w:type="dxa"/>
            <w:vAlign w:val="center"/>
          </w:tcPr>
          <w:p w14:paraId="7393992F" w14:textId="77777777" w:rsidR="00247B39" w:rsidRPr="00921D63" w:rsidRDefault="00247B39" w:rsidP="00724367">
            <w:pPr>
              <w:pStyle w:val="Brdtekst"/>
              <w:spacing w:after="0"/>
              <w:jc w:val="center"/>
              <w:rPr>
                <w:rStyle w:val="Strk"/>
                <w:sz w:val="26"/>
                <w:szCs w:val="26"/>
              </w:rPr>
            </w:pPr>
            <w:r>
              <w:rPr>
                <w:rStyle w:val="Strk"/>
                <w:sz w:val="26"/>
              </w:rPr>
              <w:t>Handling</w:t>
            </w:r>
          </w:p>
        </w:tc>
        <w:tc>
          <w:tcPr>
            <w:tcW w:w="4338" w:type="dxa"/>
            <w:vAlign w:val="center"/>
          </w:tcPr>
          <w:p w14:paraId="0068A274" w14:textId="77777777" w:rsidR="00247B39" w:rsidRPr="00921D63" w:rsidRDefault="00247B39" w:rsidP="00724367">
            <w:pPr>
              <w:pStyle w:val="Brdtekst"/>
              <w:spacing w:after="0"/>
              <w:jc w:val="center"/>
              <w:rPr>
                <w:rStyle w:val="Strk"/>
                <w:sz w:val="26"/>
                <w:szCs w:val="26"/>
              </w:rPr>
            </w:pPr>
            <w:r>
              <w:rPr>
                <w:rStyle w:val="Strk"/>
                <w:sz w:val="26"/>
              </w:rPr>
              <w:t>Genvej</w:t>
            </w:r>
          </w:p>
        </w:tc>
      </w:tr>
      <w:tr w:rsidR="00E878D0" w14:paraId="24FC0689" w14:textId="77777777" w:rsidTr="00724367">
        <w:trPr>
          <w:trHeight w:val="360"/>
        </w:trPr>
        <w:tc>
          <w:tcPr>
            <w:tcW w:w="4292" w:type="dxa"/>
            <w:vAlign w:val="center"/>
          </w:tcPr>
          <w:p w14:paraId="5C41CE73" w14:textId="7AF2A3F2" w:rsidR="00E878D0" w:rsidRDefault="00E878D0" w:rsidP="00E878D0">
            <w:pPr>
              <w:pStyle w:val="Brdtekst"/>
              <w:spacing w:after="0"/>
            </w:pPr>
            <w:r>
              <w:t xml:space="preserve">Bogliste </w:t>
            </w:r>
          </w:p>
        </w:tc>
        <w:tc>
          <w:tcPr>
            <w:tcW w:w="4338" w:type="dxa"/>
            <w:vAlign w:val="center"/>
          </w:tcPr>
          <w:p w14:paraId="6399F940" w14:textId="6D5BF9AA" w:rsidR="00E878D0" w:rsidRDefault="00E878D0" w:rsidP="00E878D0">
            <w:pPr>
              <w:pStyle w:val="Brdtekst"/>
              <w:spacing w:after="0"/>
            </w:pPr>
            <w:r>
              <w:t>CTRL + SHIFT + B</w:t>
            </w:r>
          </w:p>
        </w:tc>
      </w:tr>
      <w:tr w:rsidR="00E878D0" w14:paraId="27E35A00" w14:textId="77777777" w:rsidTr="00724367">
        <w:trPr>
          <w:trHeight w:val="360"/>
        </w:trPr>
        <w:tc>
          <w:tcPr>
            <w:tcW w:w="4292" w:type="dxa"/>
            <w:vAlign w:val="center"/>
          </w:tcPr>
          <w:p w14:paraId="73937A07" w14:textId="187E20BD" w:rsidR="00E878D0" w:rsidRDefault="00E878D0" w:rsidP="00E878D0">
            <w:pPr>
              <w:pStyle w:val="Brdtekst"/>
              <w:spacing w:after="0"/>
            </w:pPr>
            <w:r>
              <w:t>Administrer bøger</w:t>
            </w:r>
          </w:p>
        </w:tc>
        <w:tc>
          <w:tcPr>
            <w:tcW w:w="4338" w:type="dxa"/>
            <w:vAlign w:val="center"/>
          </w:tcPr>
          <w:p w14:paraId="7BBD4A96" w14:textId="7CF0E211" w:rsidR="00E878D0" w:rsidRDefault="00E878D0" w:rsidP="00E878D0">
            <w:pPr>
              <w:pStyle w:val="Brdtekst"/>
              <w:spacing w:after="0"/>
            </w:pPr>
            <w:r>
              <w:t>CTRL + FN + M</w:t>
            </w:r>
          </w:p>
        </w:tc>
      </w:tr>
      <w:tr w:rsidR="00E878D0" w14:paraId="744A3DAA" w14:textId="77777777" w:rsidTr="00724367">
        <w:trPr>
          <w:trHeight w:val="360"/>
        </w:trPr>
        <w:tc>
          <w:tcPr>
            <w:tcW w:w="4292" w:type="dxa"/>
            <w:vAlign w:val="center"/>
          </w:tcPr>
          <w:p w14:paraId="58006F11" w14:textId="4CACE72D" w:rsidR="00E878D0" w:rsidRDefault="00E878D0" w:rsidP="00E878D0">
            <w:pPr>
              <w:pStyle w:val="Brdtekst"/>
              <w:spacing w:after="0"/>
            </w:pPr>
            <w:r>
              <w:t>Gå til Indstillinger menuen</w:t>
            </w:r>
          </w:p>
        </w:tc>
        <w:tc>
          <w:tcPr>
            <w:tcW w:w="4338" w:type="dxa"/>
            <w:vAlign w:val="center"/>
          </w:tcPr>
          <w:p w14:paraId="23B1BA71" w14:textId="5B324242" w:rsidR="00E878D0" w:rsidRDefault="00E878D0" w:rsidP="00E878D0">
            <w:pPr>
              <w:pStyle w:val="Brdtekst"/>
              <w:spacing w:after="0"/>
            </w:pPr>
            <w:r>
              <w:t>CTRL + G</w:t>
            </w:r>
          </w:p>
        </w:tc>
      </w:tr>
      <w:tr w:rsidR="00E878D0" w14:paraId="464CF2F9" w14:textId="77777777" w:rsidTr="00724367">
        <w:trPr>
          <w:trHeight w:val="360"/>
        </w:trPr>
        <w:tc>
          <w:tcPr>
            <w:tcW w:w="4292" w:type="dxa"/>
            <w:vAlign w:val="center"/>
          </w:tcPr>
          <w:p w14:paraId="5F2CA0EF" w14:textId="45D4DCC9" w:rsidR="00E878D0" w:rsidRDefault="00E878D0" w:rsidP="00E878D0">
            <w:pPr>
              <w:pStyle w:val="Brdtekst"/>
              <w:spacing w:after="0"/>
            </w:pPr>
            <w:r>
              <w:t>Bogmærke menu</w:t>
            </w:r>
          </w:p>
        </w:tc>
        <w:tc>
          <w:tcPr>
            <w:tcW w:w="4338" w:type="dxa"/>
            <w:vAlign w:val="center"/>
          </w:tcPr>
          <w:p w14:paraId="4E26EC88" w14:textId="2DAF3E7E" w:rsidR="00E878D0" w:rsidRDefault="00E878D0" w:rsidP="00E878D0">
            <w:pPr>
              <w:pStyle w:val="Brdtekst"/>
              <w:spacing w:after="0"/>
            </w:pPr>
            <w:r>
              <w:t>ALT + M</w:t>
            </w:r>
          </w:p>
        </w:tc>
      </w:tr>
      <w:tr w:rsidR="00E878D0" w14:paraId="57C66C46" w14:textId="77777777" w:rsidTr="00724367">
        <w:trPr>
          <w:trHeight w:val="360"/>
        </w:trPr>
        <w:tc>
          <w:tcPr>
            <w:tcW w:w="4292" w:type="dxa"/>
            <w:vAlign w:val="center"/>
          </w:tcPr>
          <w:p w14:paraId="111224EF" w14:textId="2D7D2DB1" w:rsidR="00E878D0" w:rsidRDefault="00E878D0" w:rsidP="00E878D0">
            <w:pPr>
              <w:pStyle w:val="Brdtekst"/>
              <w:spacing w:after="0"/>
            </w:pPr>
            <w:r>
              <w:t>Spring til bogmærke</w:t>
            </w:r>
          </w:p>
        </w:tc>
        <w:tc>
          <w:tcPr>
            <w:tcW w:w="4338" w:type="dxa"/>
            <w:vAlign w:val="center"/>
          </w:tcPr>
          <w:p w14:paraId="001F9C93" w14:textId="3F9133C0" w:rsidR="00E878D0" w:rsidRDefault="00E878D0" w:rsidP="00E878D0">
            <w:pPr>
              <w:pStyle w:val="Brdtekst"/>
              <w:spacing w:after="0"/>
            </w:pPr>
            <w:r>
              <w:t>CTRL + J</w:t>
            </w:r>
          </w:p>
        </w:tc>
      </w:tr>
      <w:tr w:rsidR="00E878D0" w14:paraId="547E7BD6" w14:textId="77777777" w:rsidTr="00724367">
        <w:trPr>
          <w:trHeight w:val="360"/>
        </w:trPr>
        <w:tc>
          <w:tcPr>
            <w:tcW w:w="4292" w:type="dxa"/>
            <w:vAlign w:val="center"/>
          </w:tcPr>
          <w:p w14:paraId="72348E19" w14:textId="0B130AD7" w:rsidR="00E878D0" w:rsidRDefault="00E878D0" w:rsidP="00E878D0">
            <w:pPr>
              <w:pStyle w:val="Brdtekst"/>
              <w:spacing w:after="0"/>
            </w:pPr>
            <w:r>
              <w:t>Indsæt Hurtigt Bogmærke</w:t>
            </w:r>
          </w:p>
        </w:tc>
        <w:tc>
          <w:tcPr>
            <w:tcW w:w="4338" w:type="dxa"/>
            <w:vAlign w:val="center"/>
          </w:tcPr>
          <w:p w14:paraId="653C470C" w14:textId="6871A432" w:rsidR="00E878D0" w:rsidRDefault="00E878D0" w:rsidP="00E878D0">
            <w:pPr>
              <w:pStyle w:val="Brdtekst"/>
              <w:spacing w:after="0"/>
            </w:pPr>
            <w:r>
              <w:t>CTRL + B</w:t>
            </w:r>
          </w:p>
        </w:tc>
      </w:tr>
      <w:tr w:rsidR="00E878D0" w14:paraId="4A72C664" w14:textId="77777777" w:rsidTr="00724367">
        <w:trPr>
          <w:trHeight w:val="360"/>
        </w:trPr>
        <w:tc>
          <w:tcPr>
            <w:tcW w:w="4292" w:type="dxa"/>
            <w:vAlign w:val="center"/>
          </w:tcPr>
          <w:p w14:paraId="1361B0D7" w14:textId="7ECC1EC5" w:rsidR="00E878D0" w:rsidRDefault="00E878D0" w:rsidP="00E878D0">
            <w:pPr>
              <w:pStyle w:val="Brdtekst"/>
              <w:spacing w:after="0"/>
            </w:pPr>
            <w:r>
              <w:t>Vis Fremhævet bogmærke</w:t>
            </w:r>
          </w:p>
        </w:tc>
        <w:tc>
          <w:tcPr>
            <w:tcW w:w="4338" w:type="dxa"/>
            <w:vAlign w:val="center"/>
          </w:tcPr>
          <w:p w14:paraId="25C9D165" w14:textId="18973EFF" w:rsidR="00E878D0" w:rsidRDefault="00E878D0" w:rsidP="00E878D0">
            <w:pPr>
              <w:pStyle w:val="Brdtekst"/>
              <w:spacing w:after="0"/>
            </w:pPr>
            <w:r>
              <w:t>ALT + H</w:t>
            </w:r>
          </w:p>
        </w:tc>
      </w:tr>
      <w:tr w:rsidR="00E878D0" w14:paraId="61271C28" w14:textId="77777777" w:rsidTr="00724367">
        <w:trPr>
          <w:trHeight w:val="360"/>
        </w:trPr>
        <w:tc>
          <w:tcPr>
            <w:tcW w:w="4292" w:type="dxa"/>
            <w:vAlign w:val="center"/>
          </w:tcPr>
          <w:p w14:paraId="3031B4BC" w14:textId="47783BB0" w:rsidR="00E878D0" w:rsidRDefault="00E878D0" w:rsidP="00E878D0">
            <w:pPr>
              <w:pStyle w:val="Brdtekst"/>
              <w:spacing w:after="0"/>
            </w:pPr>
            <w:r>
              <w:t>Skift navigations niveau</w:t>
            </w:r>
          </w:p>
        </w:tc>
        <w:tc>
          <w:tcPr>
            <w:tcW w:w="4338" w:type="dxa"/>
            <w:vAlign w:val="center"/>
          </w:tcPr>
          <w:p w14:paraId="7DEF51EE" w14:textId="4D96E03D" w:rsidR="00E878D0" w:rsidRDefault="00E878D0" w:rsidP="00E878D0">
            <w:pPr>
              <w:pStyle w:val="Brdtekst"/>
              <w:spacing w:after="0"/>
            </w:pPr>
            <w:r>
              <w:t>CTRL + T</w:t>
            </w:r>
          </w:p>
        </w:tc>
      </w:tr>
      <w:tr w:rsidR="00E878D0" w14:paraId="73B4B7F9" w14:textId="77777777" w:rsidTr="00724367">
        <w:trPr>
          <w:trHeight w:val="360"/>
        </w:trPr>
        <w:tc>
          <w:tcPr>
            <w:tcW w:w="4292" w:type="dxa"/>
            <w:vAlign w:val="center"/>
          </w:tcPr>
          <w:p w14:paraId="34701EBF" w14:textId="24015E45" w:rsidR="00E878D0" w:rsidRDefault="00E878D0" w:rsidP="00E878D0">
            <w:pPr>
              <w:pStyle w:val="Brdtekst"/>
              <w:spacing w:after="0"/>
            </w:pPr>
            <w:r>
              <w:t>Forrige element</w:t>
            </w:r>
          </w:p>
        </w:tc>
        <w:tc>
          <w:tcPr>
            <w:tcW w:w="4338" w:type="dxa"/>
            <w:vAlign w:val="center"/>
          </w:tcPr>
          <w:p w14:paraId="4C5854A9" w14:textId="4A241742" w:rsidR="00E878D0" w:rsidRDefault="00E878D0" w:rsidP="00E878D0">
            <w:pPr>
              <w:pStyle w:val="Brdtekst"/>
              <w:spacing w:after="0"/>
            </w:pPr>
            <w:r>
              <w:t>Forrige knap</w:t>
            </w:r>
          </w:p>
        </w:tc>
      </w:tr>
      <w:tr w:rsidR="00E878D0" w14:paraId="5073C418" w14:textId="77777777" w:rsidTr="00724367">
        <w:trPr>
          <w:trHeight w:val="360"/>
        </w:trPr>
        <w:tc>
          <w:tcPr>
            <w:tcW w:w="4292" w:type="dxa"/>
            <w:vAlign w:val="center"/>
          </w:tcPr>
          <w:p w14:paraId="7702D0D4" w14:textId="589CA6C6" w:rsidR="00E878D0" w:rsidRDefault="00E878D0" w:rsidP="00E878D0">
            <w:pPr>
              <w:pStyle w:val="Brdtekst"/>
              <w:spacing w:after="0"/>
            </w:pPr>
            <w:r>
              <w:t>Næste element</w:t>
            </w:r>
          </w:p>
        </w:tc>
        <w:tc>
          <w:tcPr>
            <w:tcW w:w="4338" w:type="dxa"/>
            <w:vAlign w:val="center"/>
          </w:tcPr>
          <w:p w14:paraId="42123B25" w14:textId="60E37053" w:rsidR="00E878D0" w:rsidRDefault="00E878D0" w:rsidP="00E878D0">
            <w:pPr>
              <w:pStyle w:val="Brdtekst"/>
              <w:spacing w:after="0"/>
            </w:pPr>
            <w:r>
              <w:t>Næste knap</w:t>
            </w:r>
          </w:p>
        </w:tc>
      </w:tr>
      <w:tr w:rsidR="005D2ED9" w14:paraId="3B076B35" w14:textId="77777777" w:rsidTr="00724367">
        <w:trPr>
          <w:trHeight w:val="360"/>
        </w:trPr>
        <w:tc>
          <w:tcPr>
            <w:tcW w:w="4292" w:type="dxa"/>
            <w:vAlign w:val="center"/>
          </w:tcPr>
          <w:p w14:paraId="32B0FCF1" w14:textId="01CF5064" w:rsidR="005D2ED9" w:rsidRDefault="005D2ED9" w:rsidP="005D2ED9">
            <w:pPr>
              <w:pStyle w:val="Brdtekst"/>
              <w:spacing w:after="0"/>
            </w:pPr>
            <w:r>
              <w:t>Skift til forrige Navigations niveau</w:t>
            </w:r>
          </w:p>
        </w:tc>
        <w:tc>
          <w:tcPr>
            <w:tcW w:w="4338" w:type="dxa"/>
            <w:vAlign w:val="center"/>
          </w:tcPr>
          <w:p w14:paraId="4AE47FCB" w14:textId="094BCB92" w:rsidR="005D2ED9" w:rsidRPr="001553B9" w:rsidRDefault="005D2ED9" w:rsidP="005D2ED9">
            <w:pPr>
              <w:pStyle w:val="Brdtekst"/>
              <w:spacing w:after="0"/>
            </w:pPr>
            <w:r>
              <w:t>CTRL + FN + PIL NED</w:t>
            </w:r>
          </w:p>
        </w:tc>
      </w:tr>
      <w:tr w:rsidR="005D2ED9" w14:paraId="05F515C0" w14:textId="77777777" w:rsidTr="00724367">
        <w:trPr>
          <w:trHeight w:val="360"/>
        </w:trPr>
        <w:tc>
          <w:tcPr>
            <w:tcW w:w="4292" w:type="dxa"/>
            <w:vAlign w:val="center"/>
          </w:tcPr>
          <w:p w14:paraId="76186DA0" w14:textId="3BCD5F35" w:rsidR="005D2ED9" w:rsidRDefault="005D2ED9" w:rsidP="005D2ED9">
            <w:pPr>
              <w:pStyle w:val="Brdtekst"/>
              <w:spacing w:after="0"/>
            </w:pPr>
            <w:r>
              <w:t>Skift til næste Navigations niveau</w:t>
            </w:r>
          </w:p>
        </w:tc>
        <w:tc>
          <w:tcPr>
            <w:tcW w:w="4338" w:type="dxa"/>
            <w:vAlign w:val="center"/>
          </w:tcPr>
          <w:p w14:paraId="22327D13" w14:textId="50CA4371" w:rsidR="005D2ED9" w:rsidRPr="001553B9" w:rsidRDefault="005D2ED9" w:rsidP="005D2ED9">
            <w:pPr>
              <w:pStyle w:val="Brdtekst"/>
              <w:spacing w:after="0"/>
            </w:pPr>
            <w:r>
              <w:t>CTRL + FN + PIL OP</w:t>
            </w:r>
          </w:p>
        </w:tc>
      </w:tr>
      <w:tr w:rsidR="005D2ED9" w14:paraId="753CF535" w14:textId="77777777" w:rsidTr="00724367">
        <w:trPr>
          <w:trHeight w:val="360"/>
        </w:trPr>
        <w:tc>
          <w:tcPr>
            <w:tcW w:w="4292" w:type="dxa"/>
            <w:vAlign w:val="center"/>
          </w:tcPr>
          <w:p w14:paraId="0436BBC4" w14:textId="45637E6E" w:rsidR="005D2ED9" w:rsidRDefault="005D2ED9" w:rsidP="005D2ED9">
            <w:pPr>
              <w:pStyle w:val="Brdtekst"/>
              <w:spacing w:after="0"/>
            </w:pPr>
            <w:r>
              <w:t>Start Auto-rul</w:t>
            </w:r>
          </w:p>
        </w:tc>
        <w:tc>
          <w:tcPr>
            <w:tcW w:w="4338" w:type="dxa"/>
            <w:vAlign w:val="center"/>
          </w:tcPr>
          <w:p w14:paraId="42CE0906" w14:textId="40D7762C" w:rsidR="005D2ED9" w:rsidRDefault="005D2ED9" w:rsidP="005D2ED9">
            <w:pPr>
              <w:pStyle w:val="Brdtekst"/>
              <w:spacing w:after="0"/>
            </w:pPr>
            <w:r>
              <w:t>ALT + G</w:t>
            </w:r>
          </w:p>
        </w:tc>
      </w:tr>
      <w:tr w:rsidR="005D2ED9" w14:paraId="738601C8" w14:textId="77777777" w:rsidTr="00724367">
        <w:trPr>
          <w:trHeight w:val="360"/>
        </w:trPr>
        <w:tc>
          <w:tcPr>
            <w:tcW w:w="4292" w:type="dxa"/>
            <w:vAlign w:val="center"/>
          </w:tcPr>
          <w:p w14:paraId="3E97DDC7" w14:textId="56862344" w:rsidR="005D2ED9" w:rsidRDefault="005D2ED9" w:rsidP="005D2ED9">
            <w:pPr>
              <w:pStyle w:val="Brdtekst"/>
              <w:spacing w:after="0"/>
            </w:pPr>
            <w:r>
              <w:t>Øg Auto rul hastighed</w:t>
            </w:r>
          </w:p>
        </w:tc>
        <w:tc>
          <w:tcPr>
            <w:tcW w:w="4338" w:type="dxa"/>
            <w:vAlign w:val="center"/>
          </w:tcPr>
          <w:p w14:paraId="6323E7F1" w14:textId="752440A3" w:rsidR="005D2ED9" w:rsidRDefault="005D2ED9" w:rsidP="005D2ED9">
            <w:pPr>
              <w:pStyle w:val="Brdtekst"/>
              <w:spacing w:after="0"/>
            </w:pPr>
            <w:r>
              <w:t>CTRL + =</w:t>
            </w:r>
          </w:p>
        </w:tc>
      </w:tr>
      <w:tr w:rsidR="005D2ED9" w14:paraId="5EFEEC75" w14:textId="77777777" w:rsidTr="00724367">
        <w:trPr>
          <w:trHeight w:val="360"/>
        </w:trPr>
        <w:tc>
          <w:tcPr>
            <w:tcW w:w="4292" w:type="dxa"/>
            <w:vAlign w:val="center"/>
          </w:tcPr>
          <w:p w14:paraId="76FF51CF" w14:textId="7EA02165" w:rsidR="005D2ED9" w:rsidRDefault="005D2ED9" w:rsidP="005D2ED9">
            <w:pPr>
              <w:pStyle w:val="Brdtekst"/>
              <w:spacing w:after="0"/>
            </w:pPr>
            <w:r>
              <w:t>Nedsæt Auto rul hastighed</w:t>
            </w:r>
          </w:p>
        </w:tc>
        <w:tc>
          <w:tcPr>
            <w:tcW w:w="4338" w:type="dxa"/>
            <w:vAlign w:val="center"/>
          </w:tcPr>
          <w:p w14:paraId="3BF271A7" w14:textId="65ACB8CD" w:rsidR="005D2ED9" w:rsidRDefault="005D2ED9" w:rsidP="005D2ED9">
            <w:pPr>
              <w:pStyle w:val="Brdtekst"/>
              <w:spacing w:after="0"/>
            </w:pPr>
            <w:r>
              <w:t>CTRL + -</w:t>
            </w:r>
          </w:p>
        </w:tc>
      </w:tr>
      <w:tr w:rsidR="005D2ED9" w14:paraId="06AF0C61" w14:textId="77777777" w:rsidTr="00724367">
        <w:trPr>
          <w:trHeight w:val="360"/>
        </w:trPr>
        <w:tc>
          <w:tcPr>
            <w:tcW w:w="4292" w:type="dxa"/>
            <w:vAlign w:val="center"/>
          </w:tcPr>
          <w:p w14:paraId="74C227B5" w14:textId="396673ED" w:rsidR="005D2ED9" w:rsidRDefault="005D2ED9" w:rsidP="005D2ED9">
            <w:pPr>
              <w:pStyle w:val="Brdtekst"/>
              <w:spacing w:after="0"/>
            </w:pPr>
            <w:r>
              <w:t>Hvor er jeg</w:t>
            </w:r>
          </w:p>
        </w:tc>
        <w:tc>
          <w:tcPr>
            <w:tcW w:w="4338" w:type="dxa"/>
            <w:vAlign w:val="center"/>
          </w:tcPr>
          <w:p w14:paraId="577A3779" w14:textId="27670536" w:rsidR="005D2ED9" w:rsidRDefault="005D2ED9" w:rsidP="005D2ED9">
            <w:pPr>
              <w:pStyle w:val="Brdtekst"/>
              <w:spacing w:after="0"/>
            </w:pPr>
            <w:r>
              <w:t>CTRL + W</w:t>
            </w:r>
          </w:p>
        </w:tc>
      </w:tr>
      <w:tr w:rsidR="005D2ED9" w14:paraId="5865A7FB" w14:textId="77777777" w:rsidTr="00724367">
        <w:trPr>
          <w:trHeight w:val="360"/>
        </w:trPr>
        <w:tc>
          <w:tcPr>
            <w:tcW w:w="4292" w:type="dxa"/>
            <w:vAlign w:val="center"/>
          </w:tcPr>
          <w:p w14:paraId="047A9C8A" w14:textId="4439B506" w:rsidR="005D2ED9" w:rsidRDefault="005D2ED9" w:rsidP="005D2ED9">
            <w:pPr>
              <w:pStyle w:val="Brdtekst"/>
              <w:spacing w:after="0"/>
            </w:pPr>
            <w:r>
              <w:t>Info</w:t>
            </w:r>
          </w:p>
        </w:tc>
        <w:tc>
          <w:tcPr>
            <w:tcW w:w="4338" w:type="dxa"/>
            <w:vAlign w:val="center"/>
          </w:tcPr>
          <w:p w14:paraId="6ED40F8E" w14:textId="7F2973A4" w:rsidR="005D2ED9" w:rsidRDefault="005D2ED9" w:rsidP="005D2ED9">
            <w:pPr>
              <w:pStyle w:val="Brdtekst"/>
              <w:spacing w:after="0"/>
            </w:pPr>
            <w:r>
              <w:t>CTRL + I</w:t>
            </w:r>
          </w:p>
        </w:tc>
      </w:tr>
      <w:tr w:rsidR="005D2ED9" w14:paraId="3AC30EA7" w14:textId="77777777" w:rsidTr="00724367">
        <w:trPr>
          <w:trHeight w:val="360"/>
        </w:trPr>
        <w:tc>
          <w:tcPr>
            <w:tcW w:w="4292" w:type="dxa"/>
            <w:vAlign w:val="center"/>
          </w:tcPr>
          <w:p w14:paraId="4EEA2984" w14:textId="46CB425F" w:rsidR="005D2ED9" w:rsidRDefault="005D2ED9" w:rsidP="005D2ED9">
            <w:pPr>
              <w:pStyle w:val="Brdtekst"/>
              <w:spacing w:after="0"/>
            </w:pPr>
            <w:r>
              <w:t>Gå til start på bog</w:t>
            </w:r>
          </w:p>
        </w:tc>
        <w:tc>
          <w:tcPr>
            <w:tcW w:w="4338" w:type="dxa"/>
            <w:vAlign w:val="center"/>
          </w:tcPr>
          <w:p w14:paraId="084784EC" w14:textId="5B8929BF" w:rsidR="005D2ED9" w:rsidRDefault="005D2ED9" w:rsidP="005D2ED9">
            <w:pPr>
              <w:pStyle w:val="Brdtekst"/>
              <w:spacing w:after="0"/>
            </w:pPr>
            <w:r>
              <w:t>CTRL + FN + VENSTRE PIL</w:t>
            </w:r>
          </w:p>
        </w:tc>
      </w:tr>
      <w:tr w:rsidR="005D2ED9" w14:paraId="4B1FFF34" w14:textId="77777777" w:rsidTr="00724367">
        <w:trPr>
          <w:trHeight w:val="360"/>
        </w:trPr>
        <w:tc>
          <w:tcPr>
            <w:tcW w:w="4292" w:type="dxa"/>
            <w:vAlign w:val="center"/>
          </w:tcPr>
          <w:p w14:paraId="6815E9FE" w14:textId="5CA20B41" w:rsidR="005D2ED9" w:rsidRDefault="005D2ED9" w:rsidP="005D2ED9">
            <w:pPr>
              <w:pStyle w:val="Brdtekst"/>
              <w:spacing w:after="0"/>
            </w:pPr>
            <w:r>
              <w:t>Gå til slut på bog</w:t>
            </w:r>
          </w:p>
        </w:tc>
        <w:tc>
          <w:tcPr>
            <w:tcW w:w="4338" w:type="dxa"/>
            <w:vAlign w:val="center"/>
          </w:tcPr>
          <w:p w14:paraId="2BBEA07F" w14:textId="61F0D0F6" w:rsidR="005D2ED9" w:rsidRDefault="005D2ED9" w:rsidP="005D2ED9">
            <w:pPr>
              <w:pStyle w:val="Brdtekst"/>
              <w:spacing w:after="0"/>
            </w:pPr>
            <w:r>
              <w:t>CTRL + FN + HØJRE PIL</w:t>
            </w:r>
          </w:p>
        </w:tc>
      </w:tr>
      <w:tr w:rsidR="005D2ED9" w14:paraId="2E5EFDFB" w14:textId="77777777" w:rsidTr="00724367">
        <w:trPr>
          <w:trHeight w:val="360"/>
        </w:trPr>
        <w:tc>
          <w:tcPr>
            <w:tcW w:w="4292" w:type="dxa"/>
            <w:vAlign w:val="center"/>
          </w:tcPr>
          <w:p w14:paraId="258E4A47" w14:textId="2CE37F47" w:rsidR="005D2ED9" w:rsidRDefault="005D2ED9" w:rsidP="005D2ED9">
            <w:pPr>
              <w:pStyle w:val="Brdtekst"/>
              <w:spacing w:after="0"/>
            </w:pPr>
            <w:r>
              <w:t xml:space="preserve">Åben seneste bøger </w:t>
            </w:r>
          </w:p>
        </w:tc>
        <w:tc>
          <w:tcPr>
            <w:tcW w:w="4338" w:type="dxa"/>
            <w:vAlign w:val="center"/>
          </w:tcPr>
          <w:p w14:paraId="5EC45E35" w14:textId="27DE83CC" w:rsidR="005D2ED9" w:rsidRDefault="005D2ED9" w:rsidP="005D2ED9">
            <w:pPr>
              <w:pStyle w:val="Brdtekst"/>
              <w:spacing w:after="0"/>
            </w:pPr>
            <w:r>
              <w:t>CTRL + R</w:t>
            </w:r>
          </w:p>
        </w:tc>
      </w:tr>
      <w:tr w:rsidR="005D2ED9" w14:paraId="787093F1" w14:textId="77777777" w:rsidTr="00724367">
        <w:trPr>
          <w:trHeight w:val="360"/>
        </w:trPr>
        <w:tc>
          <w:tcPr>
            <w:tcW w:w="4292" w:type="dxa"/>
            <w:vAlign w:val="center"/>
          </w:tcPr>
          <w:p w14:paraId="0D426126" w14:textId="3AD811E2" w:rsidR="005D2ED9" w:rsidRDefault="005D2ED9" w:rsidP="005D2ED9">
            <w:pPr>
              <w:pStyle w:val="Brdtekst"/>
              <w:spacing w:after="0"/>
            </w:pPr>
            <w:r>
              <w:t>Søg efter bøger eller tekst</w:t>
            </w:r>
          </w:p>
        </w:tc>
        <w:tc>
          <w:tcPr>
            <w:tcW w:w="4338" w:type="dxa"/>
            <w:vAlign w:val="center"/>
          </w:tcPr>
          <w:p w14:paraId="4695B5E9" w14:textId="4A93C462" w:rsidR="005D2ED9" w:rsidRDefault="005D2ED9" w:rsidP="005D2ED9">
            <w:pPr>
              <w:pStyle w:val="Brdtekst"/>
              <w:spacing w:after="0"/>
            </w:pPr>
            <w:r>
              <w:t>CTRL + F</w:t>
            </w:r>
          </w:p>
        </w:tc>
      </w:tr>
      <w:tr w:rsidR="005D2ED9" w14:paraId="6A680E06" w14:textId="77777777" w:rsidTr="00724367">
        <w:trPr>
          <w:trHeight w:val="360"/>
        </w:trPr>
        <w:tc>
          <w:tcPr>
            <w:tcW w:w="4292" w:type="dxa"/>
            <w:vAlign w:val="center"/>
          </w:tcPr>
          <w:p w14:paraId="11E87EC3" w14:textId="6A30A09C" w:rsidR="005D2ED9" w:rsidRDefault="005D2ED9" w:rsidP="005D2ED9">
            <w:pPr>
              <w:pStyle w:val="Brdtekst"/>
              <w:spacing w:after="0"/>
            </w:pPr>
            <w:r>
              <w:t>Find næste</w:t>
            </w:r>
          </w:p>
        </w:tc>
        <w:tc>
          <w:tcPr>
            <w:tcW w:w="4338" w:type="dxa"/>
            <w:vAlign w:val="center"/>
          </w:tcPr>
          <w:p w14:paraId="1F53BC35" w14:textId="03F5C2EC" w:rsidR="005D2ED9" w:rsidRDefault="005D2ED9" w:rsidP="005D2ED9">
            <w:pPr>
              <w:pStyle w:val="Brdtekst"/>
              <w:spacing w:after="0"/>
            </w:pPr>
            <w:r>
              <w:t>F3</w:t>
            </w:r>
          </w:p>
        </w:tc>
      </w:tr>
      <w:tr w:rsidR="005D2ED9" w14:paraId="55F68688" w14:textId="77777777" w:rsidTr="00724367">
        <w:trPr>
          <w:trHeight w:val="360"/>
        </w:trPr>
        <w:tc>
          <w:tcPr>
            <w:tcW w:w="4292" w:type="dxa"/>
            <w:vAlign w:val="center"/>
          </w:tcPr>
          <w:p w14:paraId="34EEF50A" w14:textId="6791102D" w:rsidR="005D2ED9" w:rsidRDefault="005D2ED9" w:rsidP="005D2ED9">
            <w:pPr>
              <w:pStyle w:val="Brdtekst"/>
              <w:spacing w:after="0"/>
            </w:pPr>
            <w:r>
              <w:t>Find forrige</w:t>
            </w:r>
          </w:p>
        </w:tc>
        <w:tc>
          <w:tcPr>
            <w:tcW w:w="4338" w:type="dxa"/>
            <w:vAlign w:val="center"/>
          </w:tcPr>
          <w:p w14:paraId="4E3B59F2" w14:textId="36940749" w:rsidR="005D2ED9" w:rsidRDefault="005D2ED9" w:rsidP="005D2ED9">
            <w:pPr>
              <w:pStyle w:val="Brdtekst"/>
              <w:spacing w:after="0"/>
            </w:pPr>
            <w:r>
              <w:t>SHIFT + F3</w:t>
            </w:r>
          </w:p>
        </w:tc>
      </w:tr>
      <w:tr w:rsidR="005D2ED9" w14:paraId="1569F6FA" w14:textId="77777777" w:rsidTr="00724367">
        <w:trPr>
          <w:trHeight w:val="360"/>
        </w:trPr>
        <w:tc>
          <w:tcPr>
            <w:tcW w:w="4292" w:type="dxa"/>
            <w:vAlign w:val="center"/>
          </w:tcPr>
          <w:p w14:paraId="6D9405A4" w14:textId="58758CB4" w:rsidR="005D2ED9" w:rsidRDefault="005D2ED9" w:rsidP="005D2ED9">
            <w:pPr>
              <w:pStyle w:val="Brdtekst"/>
              <w:spacing w:after="0"/>
            </w:pPr>
            <w:r>
              <w:t>Næste ikke-blanke linje</w:t>
            </w:r>
          </w:p>
        </w:tc>
        <w:tc>
          <w:tcPr>
            <w:tcW w:w="4338" w:type="dxa"/>
            <w:vAlign w:val="center"/>
          </w:tcPr>
          <w:p w14:paraId="62A9568B" w14:textId="63139D6B" w:rsidR="005D2ED9" w:rsidRDefault="005D2ED9" w:rsidP="005D2ED9">
            <w:pPr>
              <w:pStyle w:val="Brdtekst"/>
              <w:spacing w:after="0"/>
            </w:pPr>
            <w:r>
              <w:t>CTRL + ALT + PIL NED</w:t>
            </w:r>
          </w:p>
        </w:tc>
      </w:tr>
      <w:tr w:rsidR="005D2ED9" w14:paraId="29188613" w14:textId="77777777" w:rsidTr="00724367">
        <w:trPr>
          <w:trHeight w:val="360"/>
        </w:trPr>
        <w:tc>
          <w:tcPr>
            <w:tcW w:w="4292" w:type="dxa"/>
            <w:vAlign w:val="center"/>
          </w:tcPr>
          <w:p w14:paraId="1D349E8D" w14:textId="3633A50B" w:rsidR="005D2ED9" w:rsidRDefault="005D2ED9" w:rsidP="005D2ED9">
            <w:pPr>
              <w:pStyle w:val="Brdtekst"/>
              <w:spacing w:after="0"/>
            </w:pPr>
            <w:r>
              <w:t>Forrige ikke-blanke linje</w:t>
            </w:r>
          </w:p>
        </w:tc>
        <w:tc>
          <w:tcPr>
            <w:tcW w:w="4338" w:type="dxa"/>
            <w:vAlign w:val="center"/>
          </w:tcPr>
          <w:p w14:paraId="06B356E0" w14:textId="26C393D1" w:rsidR="005D2ED9" w:rsidRDefault="005D2ED9" w:rsidP="005D2ED9">
            <w:pPr>
              <w:pStyle w:val="Brdtekst"/>
              <w:spacing w:after="0"/>
            </w:pPr>
            <w:r>
              <w:t>CTRL + ALT + PIL OP</w:t>
            </w:r>
          </w:p>
        </w:tc>
      </w:tr>
      <w:tr w:rsidR="005D2ED9" w:rsidRPr="001553B9" w14:paraId="69619293" w14:textId="77777777" w:rsidTr="00724367">
        <w:trPr>
          <w:trHeight w:val="360"/>
        </w:trPr>
        <w:tc>
          <w:tcPr>
            <w:tcW w:w="4292" w:type="dxa"/>
            <w:vAlign w:val="center"/>
          </w:tcPr>
          <w:p w14:paraId="2CDC514F" w14:textId="37AAFF60" w:rsidR="005D2ED9" w:rsidRDefault="005D2ED9" w:rsidP="005D2ED9">
            <w:pPr>
              <w:pStyle w:val="Brdtekst"/>
              <w:spacing w:after="0"/>
            </w:pPr>
            <w:r>
              <w:t>Forrige tegn</w:t>
            </w:r>
          </w:p>
        </w:tc>
        <w:tc>
          <w:tcPr>
            <w:tcW w:w="4338" w:type="dxa"/>
            <w:vAlign w:val="center"/>
          </w:tcPr>
          <w:p w14:paraId="1B280557" w14:textId="326C0D4F" w:rsidR="005D2ED9" w:rsidRPr="001553B9" w:rsidRDefault="005D2ED9" w:rsidP="005D2ED9">
            <w:pPr>
              <w:pStyle w:val="Brdtekst"/>
              <w:spacing w:after="0"/>
            </w:pPr>
            <w:r>
              <w:t>VENSTRE PIL</w:t>
            </w:r>
          </w:p>
        </w:tc>
      </w:tr>
      <w:tr w:rsidR="005D2ED9" w:rsidRPr="001553B9" w14:paraId="7947362C" w14:textId="77777777" w:rsidTr="00724367">
        <w:trPr>
          <w:trHeight w:val="360"/>
        </w:trPr>
        <w:tc>
          <w:tcPr>
            <w:tcW w:w="4292" w:type="dxa"/>
            <w:vAlign w:val="center"/>
          </w:tcPr>
          <w:p w14:paraId="5F41058A" w14:textId="2D271F1E" w:rsidR="005D2ED9" w:rsidRDefault="005D2ED9" w:rsidP="005D2ED9">
            <w:pPr>
              <w:pStyle w:val="Brdtekst"/>
              <w:spacing w:after="0"/>
            </w:pPr>
            <w:r>
              <w:t>Næste tegn</w:t>
            </w:r>
          </w:p>
        </w:tc>
        <w:tc>
          <w:tcPr>
            <w:tcW w:w="4338" w:type="dxa"/>
            <w:vAlign w:val="center"/>
          </w:tcPr>
          <w:p w14:paraId="5C7E6DCD" w14:textId="75E7A3F5" w:rsidR="005D2ED9" w:rsidRPr="001553B9" w:rsidRDefault="005D2ED9" w:rsidP="005D2ED9">
            <w:pPr>
              <w:pStyle w:val="Brdtekst"/>
              <w:spacing w:after="0"/>
            </w:pPr>
            <w:r>
              <w:t>HØJRE PIL</w:t>
            </w:r>
          </w:p>
        </w:tc>
      </w:tr>
      <w:tr w:rsidR="005D2ED9" w:rsidRPr="001553B9" w14:paraId="1F93E170" w14:textId="77777777" w:rsidTr="00724367">
        <w:trPr>
          <w:trHeight w:val="360"/>
        </w:trPr>
        <w:tc>
          <w:tcPr>
            <w:tcW w:w="4292" w:type="dxa"/>
            <w:vAlign w:val="center"/>
          </w:tcPr>
          <w:p w14:paraId="3BF63AFC" w14:textId="0CF22221" w:rsidR="005D2ED9" w:rsidRDefault="005D2ED9" w:rsidP="005D2ED9">
            <w:pPr>
              <w:pStyle w:val="Brdtekst"/>
              <w:spacing w:after="0"/>
            </w:pPr>
            <w:r>
              <w:t>Forrige ord</w:t>
            </w:r>
          </w:p>
        </w:tc>
        <w:tc>
          <w:tcPr>
            <w:tcW w:w="4338" w:type="dxa"/>
            <w:vAlign w:val="center"/>
          </w:tcPr>
          <w:p w14:paraId="704198E8" w14:textId="5C22140B" w:rsidR="005D2ED9" w:rsidRPr="001553B9" w:rsidRDefault="005D2ED9" w:rsidP="005D2ED9">
            <w:pPr>
              <w:pStyle w:val="Brdtekst"/>
              <w:spacing w:after="0"/>
            </w:pPr>
            <w:r>
              <w:t>CTRL + VENSTRE PIL</w:t>
            </w:r>
          </w:p>
        </w:tc>
      </w:tr>
      <w:tr w:rsidR="005D2ED9" w:rsidRPr="001553B9" w14:paraId="3175C49B" w14:textId="77777777" w:rsidTr="00724367">
        <w:trPr>
          <w:trHeight w:val="360"/>
        </w:trPr>
        <w:tc>
          <w:tcPr>
            <w:tcW w:w="4292" w:type="dxa"/>
            <w:vAlign w:val="center"/>
          </w:tcPr>
          <w:p w14:paraId="073C418F" w14:textId="069C2332" w:rsidR="005D2ED9" w:rsidRDefault="005D2ED9" w:rsidP="005D2ED9">
            <w:pPr>
              <w:pStyle w:val="Brdtekst"/>
              <w:spacing w:after="0"/>
            </w:pPr>
            <w:r>
              <w:t>Næste ord</w:t>
            </w:r>
          </w:p>
        </w:tc>
        <w:tc>
          <w:tcPr>
            <w:tcW w:w="4338" w:type="dxa"/>
            <w:vAlign w:val="center"/>
          </w:tcPr>
          <w:p w14:paraId="2DABC372" w14:textId="04DF055D" w:rsidR="005D2ED9" w:rsidRPr="001553B9" w:rsidRDefault="005D2ED9" w:rsidP="005D2ED9">
            <w:pPr>
              <w:pStyle w:val="Brdtekst"/>
              <w:spacing w:after="0"/>
            </w:pPr>
            <w:r>
              <w:t>CTRL + HØJRE PIL</w:t>
            </w:r>
          </w:p>
        </w:tc>
      </w:tr>
      <w:tr w:rsidR="005D2ED9" w:rsidRPr="001553B9" w14:paraId="7B60FE68" w14:textId="77777777" w:rsidTr="00724367">
        <w:trPr>
          <w:trHeight w:val="360"/>
        </w:trPr>
        <w:tc>
          <w:tcPr>
            <w:tcW w:w="4292" w:type="dxa"/>
            <w:vAlign w:val="center"/>
          </w:tcPr>
          <w:p w14:paraId="0E044022" w14:textId="1F43032D" w:rsidR="005D2ED9" w:rsidRDefault="005D2ED9" w:rsidP="005D2ED9">
            <w:pPr>
              <w:pStyle w:val="Brdtekst"/>
              <w:spacing w:after="0"/>
            </w:pPr>
            <w:r>
              <w:t>Forrige afsnit</w:t>
            </w:r>
          </w:p>
        </w:tc>
        <w:tc>
          <w:tcPr>
            <w:tcW w:w="4338" w:type="dxa"/>
            <w:vAlign w:val="center"/>
          </w:tcPr>
          <w:p w14:paraId="541D1950" w14:textId="160A9600" w:rsidR="005D2ED9" w:rsidRPr="001553B9" w:rsidRDefault="005D2ED9" w:rsidP="005D2ED9">
            <w:pPr>
              <w:pStyle w:val="Brdtekst"/>
              <w:spacing w:after="0"/>
            </w:pPr>
            <w:r>
              <w:t>CTRL + PIL OP</w:t>
            </w:r>
          </w:p>
        </w:tc>
      </w:tr>
      <w:tr w:rsidR="005D2ED9" w:rsidRPr="001553B9" w14:paraId="69679110" w14:textId="77777777" w:rsidTr="00724367">
        <w:trPr>
          <w:trHeight w:val="360"/>
        </w:trPr>
        <w:tc>
          <w:tcPr>
            <w:tcW w:w="4292" w:type="dxa"/>
            <w:vAlign w:val="center"/>
          </w:tcPr>
          <w:p w14:paraId="530CCEA5" w14:textId="5AAC635F" w:rsidR="005D2ED9" w:rsidRDefault="005D2ED9" w:rsidP="005D2ED9">
            <w:pPr>
              <w:pStyle w:val="Brdtekst"/>
              <w:spacing w:after="0"/>
            </w:pPr>
            <w:r>
              <w:t>Næste afsnit</w:t>
            </w:r>
          </w:p>
        </w:tc>
        <w:tc>
          <w:tcPr>
            <w:tcW w:w="4338" w:type="dxa"/>
            <w:vAlign w:val="center"/>
          </w:tcPr>
          <w:p w14:paraId="2D607B51" w14:textId="4C8948A9" w:rsidR="005D2ED9" w:rsidRPr="001553B9" w:rsidRDefault="005D2ED9" w:rsidP="005D2ED9">
            <w:pPr>
              <w:pStyle w:val="Brdtekst"/>
              <w:spacing w:after="0"/>
            </w:pPr>
            <w:r>
              <w:t>CTRL + PIL NED</w:t>
            </w:r>
          </w:p>
        </w:tc>
      </w:tr>
      <w:tr w:rsidR="005D2ED9" w:rsidRPr="001553B9" w14:paraId="3F71BF69" w14:textId="77777777" w:rsidTr="00724367">
        <w:trPr>
          <w:trHeight w:val="360"/>
        </w:trPr>
        <w:tc>
          <w:tcPr>
            <w:tcW w:w="4292" w:type="dxa"/>
            <w:vAlign w:val="center"/>
          </w:tcPr>
          <w:p w14:paraId="47DAB985" w14:textId="69FDF987" w:rsidR="005D2ED9" w:rsidRPr="00C67D18" w:rsidRDefault="005D2ED9" w:rsidP="005D2ED9">
            <w:pPr>
              <w:pStyle w:val="Brdtekst"/>
              <w:spacing w:after="0"/>
            </w:pPr>
            <w:r>
              <w:t>Start / Stop Markering</w:t>
            </w:r>
          </w:p>
        </w:tc>
        <w:tc>
          <w:tcPr>
            <w:tcW w:w="4338" w:type="dxa"/>
            <w:vAlign w:val="center"/>
          </w:tcPr>
          <w:p w14:paraId="2D0BF98F" w14:textId="4F5A98A4" w:rsidR="005D2ED9" w:rsidRDefault="005D2ED9" w:rsidP="005D2ED9">
            <w:pPr>
              <w:pStyle w:val="Brdtekst"/>
              <w:spacing w:after="0"/>
            </w:pPr>
            <w:r>
              <w:t>F8</w:t>
            </w:r>
          </w:p>
        </w:tc>
      </w:tr>
      <w:tr w:rsidR="005D2ED9" w:rsidRPr="001553B9" w14:paraId="219619B0" w14:textId="77777777" w:rsidTr="00724367">
        <w:trPr>
          <w:trHeight w:val="360"/>
        </w:trPr>
        <w:tc>
          <w:tcPr>
            <w:tcW w:w="4292" w:type="dxa"/>
            <w:vAlign w:val="center"/>
          </w:tcPr>
          <w:p w14:paraId="74D0B2A4" w14:textId="619EBB4B" w:rsidR="005D2ED9" w:rsidRPr="00C67D18" w:rsidRDefault="005D2ED9" w:rsidP="005D2ED9">
            <w:pPr>
              <w:pStyle w:val="Brdtekst"/>
              <w:spacing w:after="0"/>
            </w:pPr>
            <w:r>
              <w:t>Marker alt (aktuelle afsnit)</w:t>
            </w:r>
          </w:p>
        </w:tc>
        <w:tc>
          <w:tcPr>
            <w:tcW w:w="4338" w:type="dxa"/>
            <w:vAlign w:val="center"/>
          </w:tcPr>
          <w:p w14:paraId="0562279B" w14:textId="218425C8" w:rsidR="005D2ED9" w:rsidRDefault="005D2ED9" w:rsidP="005D2ED9">
            <w:pPr>
              <w:pStyle w:val="Brdtekst"/>
              <w:spacing w:after="0"/>
            </w:pPr>
            <w:r>
              <w:t>CTRL + A</w:t>
            </w:r>
          </w:p>
        </w:tc>
      </w:tr>
      <w:tr w:rsidR="005D2ED9" w:rsidRPr="001553B9" w14:paraId="75EDA5F6" w14:textId="77777777" w:rsidTr="00724367">
        <w:trPr>
          <w:trHeight w:val="360"/>
        </w:trPr>
        <w:tc>
          <w:tcPr>
            <w:tcW w:w="4292" w:type="dxa"/>
            <w:vAlign w:val="center"/>
          </w:tcPr>
          <w:p w14:paraId="42B781F6" w14:textId="65AA34F5" w:rsidR="005D2ED9" w:rsidRPr="00C67D18" w:rsidRDefault="005D2ED9" w:rsidP="005D2ED9">
            <w:pPr>
              <w:pStyle w:val="Brdtekst"/>
              <w:spacing w:after="0"/>
            </w:pPr>
            <w:r>
              <w:t>Kopier (aktuelle afsnit)</w:t>
            </w:r>
          </w:p>
        </w:tc>
        <w:tc>
          <w:tcPr>
            <w:tcW w:w="4338" w:type="dxa"/>
            <w:vAlign w:val="center"/>
          </w:tcPr>
          <w:p w14:paraId="1501823A" w14:textId="4DBE89E6" w:rsidR="005D2ED9" w:rsidRDefault="005D2ED9" w:rsidP="005D2ED9">
            <w:pPr>
              <w:pStyle w:val="Brdtekst"/>
              <w:spacing w:after="0"/>
            </w:pPr>
            <w:r>
              <w:t>CTRL + C</w:t>
            </w:r>
          </w:p>
        </w:tc>
      </w:tr>
      <w:tr w:rsidR="0030281D" w:rsidRPr="001553B9" w14:paraId="1526E7BC" w14:textId="77777777" w:rsidTr="00724367">
        <w:trPr>
          <w:trHeight w:val="360"/>
        </w:trPr>
        <w:tc>
          <w:tcPr>
            <w:tcW w:w="4292" w:type="dxa"/>
            <w:vAlign w:val="center"/>
          </w:tcPr>
          <w:p w14:paraId="3F9724EF" w14:textId="5CDFC7ED" w:rsidR="0030281D" w:rsidRPr="00C67D18" w:rsidRDefault="0030281D" w:rsidP="005D2ED9">
            <w:pPr>
              <w:pStyle w:val="Brdtekst"/>
              <w:spacing w:after="0"/>
            </w:pPr>
            <w:r>
              <w:t>Slet bog</w:t>
            </w:r>
          </w:p>
        </w:tc>
        <w:tc>
          <w:tcPr>
            <w:tcW w:w="4338" w:type="dxa"/>
            <w:vAlign w:val="center"/>
          </w:tcPr>
          <w:p w14:paraId="2470C449" w14:textId="708D5A8D" w:rsidR="0030281D" w:rsidRDefault="00D61F6C" w:rsidP="005D2ED9">
            <w:pPr>
              <w:pStyle w:val="Brdtekst"/>
              <w:spacing w:after="0"/>
            </w:pPr>
            <w:r>
              <w:t>DELETE</w:t>
            </w:r>
          </w:p>
        </w:tc>
      </w:tr>
      <w:tr w:rsidR="004A4C18" w:rsidRPr="001553B9" w14:paraId="5692BBA4" w14:textId="77777777" w:rsidTr="00724367">
        <w:trPr>
          <w:trHeight w:val="360"/>
        </w:trPr>
        <w:tc>
          <w:tcPr>
            <w:tcW w:w="4292" w:type="dxa"/>
            <w:vAlign w:val="center"/>
          </w:tcPr>
          <w:p w14:paraId="06CBFF25" w14:textId="64AD0FA4" w:rsidR="004A4C18" w:rsidRDefault="004A4C18" w:rsidP="005D2ED9">
            <w:pPr>
              <w:pStyle w:val="Brdtekst"/>
              <w:spacing w:after="0"/>
            </w:pPr>
            <w:r>
              <w:t>Søg på Wikipedia</w:t>
            </w:r>
          </w:p>
        </w:tc>
        <w:tc>
          <w:tcPr>
            <w:tcW w:w="4338" w:type="dxa"/>
            <w:vAlign w:val="center"/>
          </w:tcPr>
          <w:p w14:paraId="5B07D567" w14:textId="7874258C" w:rsidR="004A4C18" w:rsidRDefault="004A4C18" w:rsidP="005D2ED9">
            <w:pPr>
              <w:pStyle w:val="Brdtekst"/>
              <w:spacing w:after="0"/>
            </w:pPr>
            <w:r>
              <w:t>CTRL + SHIFT + V</w:t>
            </w:r>
          </w:p>
        </w:tc>
      </w:tr>
      <w:tr w:rsidR="004A4C18" w:rsidRPr="001553B9" w14:paraId="180536B5" w14:textId="77777777" w:rsidTr="00724367">
        <w:trPr>
          <w:trHeight w:val="360"/>
        </w:trPr>
        <w:tc>
          <w:tcPr>
            <w:tcW w:w="4292" w:type="dxa"/>
            <w:vAlign w:val="center"/>
          </w:tcPr>
          <w:p w14:paraId="19892D3D" w14:textId="3EEE80B8" w:rsidR="004A4C18" w:rsidRDefault="004A4C18" w:rsidP="005D2ED9">
            <w:pPr>
              <w:pStyle w:val="Brdtekst"/>
              <w:spacing w:after="0"/>
            </w:pPr>
            <w:r>
              <w:t>Søg på Wiktionary</w:t>
            </w:r>
          </w:p>
        </w:tc>
        <w:tc>
          <w:tcPr>
            <w:tcW w:w="4338" w:type="dxa"/>
            <w:vAlign w:val="center"/>
          </w:tcPr>
          <w:p w14:paraId="3E993EA6" w14:textId="35D4B21F" w:rsidR="004A4C18" w:rsidRDefault="004A4C18" w:rsidP="005D2ED9">
            <w:pPr>
              <w:pStyle w:val="Brdtekst"/>
              <w:spacing w:after="0"/>
            </w:pPr>
            <w:r>
              <w:t>CTRL + D</w:t>
            </w:r>
          </w:p>
        </w:tc>
      </w:tr>
      <w:tr w:rsidR="004A4C18" w:rsidRPr="001553B9" w14:paraId="0D6C6934" w14:textId="77777777" w:rsidTr="00724367">
        <w:trPr>
          <w:trHeight w:val="360"/>
        </w:trPr>
        <w:tc>
          <w:tcPr>
            <w:tcW w:w="4292" w:type="dxa"/>
            <w:vAlign w:val="center"/>
          </w:tcPr>
          <w:p w14:paraId="43DFCF64" w14:textId="0840B326" w:rsidR="004A4C18" w:rsidRDefault="004A4C18" w:rsidP="005D2ED9">
            <w:pPr>
              <w:pStyle w:val="Brdtekst"/>
              <w:spacing w:after="0"/>
            </w:pPr>
            <w:r>
              <w:t>Søg på WordNet</w:t>
            </w:r>
          </w:p>
        </w:tc>
        <w:tc>
          <w:tcPr>
            <w:tcW w:w="4338" w:type="dxa"/>
            <w:vAlign w:val="center"/>
          </w:tcPr>
          <w:p w14:paraId="7C2408A4" w14:textId="66C22D33" w:rsidR="004A4C18" w:rsidRDefault="00D87B46" w:rsidP="005D2ED9">
            <w:pPr>
              <w:pStyle w:val="Brdtekst"/>
              <w:spacing w:after="0"/>
            </w:pPr>
            <w:r>
              <w:t>CTRL+SHIFT+D</w:t>
            </w:r>
          </w:p>
        </w:tc>
      </w:tr>
    </w:tbl>
    <w:p w14:paraId="45350D52" w14:textId="77777777" w:rsidR="00247B39" w:rsidRDefault="00247B39" w:rsidP="00247B39"/>
    <w:p w14:paraId="43E9C1E7" w14:textId="77777777" w:rsidR="009A5674" w:rsidRPr="009618CC" w:rsidRDefault="009A5674" w:rsidP="009A5674">
      <w:pPr>
        <w:keepNext/>
        <w:spacing w:after="200"/>
        <w:rPr>
          <w:b/>
          <w:bCs/>
          <w:i/>
          <w:iCs/>
          <w:color w:val="44546A" w:themeColor="text2"/>
        </w:rPr>
      </w:pPr>
      <w:r>
        <w:rPr>
          <w:b/>
          <w:i/>
          <w:color w:val="44546A" w:themeColor="text2"/>
        </w:rPr>
        <w:t>Bibliotekskommandoer til lydbøger</w:t>
      </w:r>
    </w:p>
    <w:tbl>
      <w:tblPr>
        <w:tblStyle w:val="TableGrid2"/>
        <w:tblW w:w="0" w:type="auto"/>
        <w:tblLook w:val="04A0" w:firstRow="1" w:lastRow="0" w:firstColumn="1" w:lastColumn="0" w:noHBand="0" w:noVBand="1"/>
      </w:tblPr>
      <w:tblGrid>
        <w:gridCol w:w="4292"/>
        <w:gridCol w:w="4338"/>
      </w:tblGrid>
      <w:tr w:rsidR="009A5674" w:rsidRPr="009618CC" w14:paraId="09BC6A83" w14:textId="77777777" w:rsidTr="00350928">
        <w:trPr>
          <w:trHeight w:val="432"/>
          <w:tblHeader/>
        </w:trPr>
        <w:tc>
          <w:tcPr>
            <w:tcW w:w="4292" w:type="dxa"/>
            <w:vAlign w:val="center"/>
          </w:tcPr>
          <w:p w14:paraId="79C09EDE" w14:textId="77777777" w:rsidR="009A5674" w:rsidRPr="009618CC" w:rsidRDefault="009A5674" w:rsidP="00350928">
            <w:pPr>
              <w:spacing w:after="0"/>
              <w:jc w:val="center"/>
              <w:rPr>
                <w:b/>
                <w:bCs/>
                <w:sz w:val="26"/>
                <w:szCs w:val="26"/>
              </w:rPr>
            </w:pPr>
            <w:r>
              <w:rPr>
                <w:b/>
                <w:sz w:val="26"/>
              </w:rPr>
              <w:t>Handling</w:t>
            </w:r>
          </w:p>
        </w:tc>
        <w:tc>
          <w:tcPr>
            <w:tcW w:w="4338" w:type="dxa"/>
            <w:vAlign w:val="center"/>
          </w:tcPr>
          <w:p w14:paraId="6D9BB6B0" w14:textId="77777777" w:rsidR="009A5674" w:rsidRPr="009618CC" w:rsidRDefault="009A5674" w:rsidP="00350928">
            <w:pPr>
              <w:spacing w:after="0"/>
              <w:jc w:val="center"/>
              <w:rPr>
                <w:b/>
                <w:bCs/>
                <w:sz w:val="26"/>
                <w:szCs w:val="26"/>
              </w:rPr>
            </w:pPr>
            <w:r>
              <w:rPr>
                <w:b/>
                <w:sz w:val="26"/>
              </w:rPr>
              <w:t>Genvej</w:t>
            </w:r>
          </w:p>
        </w:tc>
      </w:tr>
      <w:tr w:rsidR="009A5674" w:rsidRPr="009618CC" w14:paraId="7F402711" w14:textId="77777777" w:rsidTr="00350928">
        <w:trPr>
          <w:trHeight w:val="360"/>
        </w:trPr>
        <w:tc>
          <w:tcPr>
            <w:tcW w:w="4292" w:type="dxa"/>
            <w:vAlign w:val="center"/>
          </w:tcPr>
          <w:p w14:paraId="1C4EDEB6" w14:textId="77777777" w:rsidR="009A5674" w:rsidRPr="009618CC" w:rsidRDefault="009A5674" w:rsidP="00350928">
            <w:pPr>
              <w:spacing w:after="0"/>
            </w:pPr>
            <w:r>
              <w:t xml:space="preserve">Bogliste </w:t>
            </w:r>
          </w:p>
        </w:tc>
        <w:tc>
          <w:tcPr>
            <w:tcW w:w="4338" w:type="dxa"/>
            <w:vAlign w:val="center"/>
          </w:tcPr>
          <w:p w14:paraId="18C2ABA9" w14:textId="77777777" w:rsidR="009A5674" w:rsidRPr="009618CC" w:rsidRDefault="009A5674" w:rsidP="00350928">
            <w:pPr>
              <w:spacing w:after="0"/>
            </w:pPr>
            <w:r>
              <w:t>CTRL + SHIFT + B</w:t>
            </w:r>
          </w:p>
        </w:tc>
      </w:tr>
      <w:tr w:rsidR="009A5674" w:rsidRPr="009618CC" w14:paraId="4F9BF3F1" w14:textId="77777777" w:rsidTr="00350928">
        <w:trPr>
          <w:trHeight w:val="360"/>
        </w:trPr>
        <w:tc>
          <w:tcPr>
            <w:tcW w:w="4292" w:type="dxa"/>
            <w:vAlign w:val="center"/>
          </w:tcPr>
          <w:p w14:paraId="5B27AB9D" w14:textId="77777777" w:rsidR="009A5674" w:rsidRPr="009618CC" w:rsidRDefault="009A5674" w:rsidP="00350928">
            <w:pPr>
              <w:spacing w:after="0"/>
            </w:pPr>
            <w:r>
              <w:t>Administrer bøger</w:t>
            </w:r>
          </w:p>
        </w:tc>
        <w:tc>
          <w:tcPr>
            <w:tcW w:w="4338" w:type="dxa"/>
            <w:vAlign w:val="center"/>
          </w:tcPr>
          <w:p w14:paraId="1BEF8A5E" w14:textId="54795D02" w:rsidR="009A5674" w:rsidRPr="009618CC" w:rsidRDefault="009A5674" w:rsidP="00350928">
            <w:pPr>
              <w:spacing w:after="0"/>
            </w:pPr>
            <w:r>
              <w:t>CTRL + FN + M</w:t>
            </w:r>
          </w:p>
        </w:tc>
      </w:tr>
      <w:tr w:rsidR="009A5674" w:rsidRPr="009618CC" w14:paraId="57449C3B" w14:textId="77777777" w:rsidTr="00350928">
        <w:trPr>
          <w:trHeight w:val="360"/>
        </w:trPr>
        <w:tc>
          <w:tcPr>
            <w:tcW w:w="4292" w:type="dxa"/>
            <w:vAlign w:val="center"/>
          </w:tcPr>
          <w:p w14:paraId="2CEA3C71" w14:textId="77777777" w:rsidR="009A5674" w:rsidRPr="009618CC" w:rsidRDefault="009A5674" w:rsidP="00350928">
            <w:pPr>
              <w:spacing w:after="0"/>
            </w:pPr>
            <w:r>
              <w:t>Gå til Indstillinger menuen</w:t>
            </w:r>
          </w:p>
        </w:tc>
        <w:tc>
          <w:tcPr>
            <w:tcW w:w="4338" w:type="dxa"/>
            <w:vAlign w:val="center"/>
          </w:tcPr>
          <w:p w14:paraId="311D975D" w14:textId="77777777" w:rsidR="009A5674" w:rsidRPr="009618CC" w:rsidRDefault="009A5674" w:rsidP="00350928">
            <w:pPr>
              <w:spacing w:after="0"/>
            </w:pPr>
            <w:r>
              <w:t>CTRL + G</w:t>
            </w:r>
          </w:p>
        </w:tc>
      </w:tr>
      <w:tr w:rsidR="009A5674" w:rsidRPr="009618CC" w14:paraId="699E5C17" w14:textId="77777777" w:rsidTr="00350928">
        <w:trPr>
          <w:trHeight w:val="360"/>
        </w:trPr>
        <w:tc>
          <w:tcPr>
            <w:tcW w:w="4292" w:type="dxa"/>
            <w:vAlign w:val="center"/>
          </w:tcPr>
          <w:p w14:paraId="7E2A6E47" w14:textId="77777777" w:rsidR="009A5674" w:rsidRPr="009618CC" w:rsidRDefault="009A5674" w:rsidP="00350928">
            <w:pPr>
              <w:spacing w:after="0"/>
            </w:pPr>
            <w:r>
              <w:t>Bogmærke menu</w:t>
            </w:r>
          </w:p>
        </w:tc>
        <w:tc>
          <w:tcPr>
            <w:tcW w:w="4338" w:type="dxa"/>
            <w:vAlign w:val="center"/>
          </w:tcPr>
          <w:p w14:paraId="3CD59ABF" w14:textId="77777777" w:rsidR="009A5674" w:rsidRPr="009618CC" w:rsidRDefault="009A5674" w:rsidP="00350928">
            <w:pPr>
              <w:spacing w:after="0"/>
            </w:pPr>
            <w:r>
              <w:t>ALT + M</w:t>
            </w:r>
          </w:p>
        </w:tc>
      </w:tr>
      <w:tr w:rsidR="009A5674" w:rsidRPr="009618CC" w14:paraId="28A15ADA" w14:textId="77777777" w:rsidTr="00350928">
        <w:trPr>
          <w:trHeight w:val="360"/>
        </w:trPr>
        <w:tc>
          <w:tcPr>
            <w:tcW w:w="4292" w:type="dxa"/>
            <w:vAlign w:val="center"/>
          </w:tcPr>
          <w:p w14:paraId="7B3FBBDD" w14:textId="77777777" w:rsidR="009A5674" w:rsidRPr="009618CC" w:rsidRDefault="009A5674" w:rsidP="00350928">
            <w:pPr>
              <w:spacing w:after="0"/>
            </w:pPr>
            <w:r>
              <w:t>Spring til bogmærke</w:t>
            </w:r>
          </w:p>
        </w:tc>
        <w:tc>
          <w:tcPr>
            <w:tcW w:w="4338" w:type="dxa"/>
            <w:vAlign w:val="center"/>
          </w:tcPr>
          <w:p w14:paraId="5717017F" w14:textId="77777777" w:rsidR="009A5674" w:rsidRPr="009618CC" w:rsidRDefault="009A5674" w:rsidP="00350928">
            <w:pPr>
              <w:spacing w:after="0"/>
            </w:pPr>
            <w:r>
              <w:t>CTRL + J</w:t>
            </w:r>
          </w:p>
        </w:tc>
      </w:tr>
      <w:tr w:rsidR="009A5674" w:rsidRPr="009618CC" w14:paraId="057951EA" w14:textId="77777777" w:rsidTr="00350928">
        <w:trPr>
          <w:trHeight w:val="360"/>
        </w:trPr>
        <w:tc>
          <w:tcPr>
            <w:tcW w:w="4292" w:type="dxa"/>
            <w:vAlign w:val="center"/>
          </w:tcPr>
          <w:p w14:paraId="51271E62" w14:textId="77777777" w:rsidR="009A5674" w:rsidRPr="009618CC" w:rsidRDefault="009A5674" w:rsidP="00350928">
            <w:pPr>
              <w:spacing w:after="0"/>
            </w:pPr>
            <w:r>
              <w:t>Indsæt Hurtigt Bogmærke</w:t>
            </w:r>
          </w:p>
        </w:tc>
        <w:tc>
          <w:tcPr>
            <w:tcW w:w="4338" w:type="dxa"/>
            <w:vAlign w:val="center"/>
          </w:tcPr>
          <w:p w14:paraId="64C5707D" w14:textId="77777777" w:rsidR="009A5674" w:rsidRPr="009618CC" w:rsidRDefault="009A5674" w:rsidP="00350928">
            <w:pPr>
              <w:spacing w:after="0"/>
            </w:pPr>
            <w:r>
              <w:t>CTRL + B</w:t>
            </w:r>
          </w:p>
        </w:tc>
      </w:tr>
      <w:tr w:rsidR="009A5674" w:rsidRPr="009618CC" w14:paraId="70C6881D" w14:textId="77777777" w:rsidTr="00350928">
        <w:trPr>
          <w:trHeight w:val="360"/>
        </w:trPr>
        <w:tc>
          <w:tcPr>
            <w:tcW w:w="4292" w:type="dxa"/>
            <w:vAlign w:val="center"/>
          </w:tcPr>
          <w:p w14:paraId="1A484412" w14:textId="77777777" w:rsidR="009A5674" w:rsidRPr="009618CC" w:rsidRDefault="009A5674" w:rsidP="00350928">
            <w:pPr>
              <w:spacing w:after="0"/>
            </w:pPr>
            <w:r>
              <w:t>Vis Fremhævet bogmærke</w:t>
            </w:r>
          </w:p>
        </w:tc>
        <w:tc>
          <w:tcPr>
            <w:tcW w:w="4338" w:type="dxa"/>
            <w:vAlign w:val="center"/>
          </w:tcPr>
          <w:p w14:paraId="616813A5" w14:textId="77777777" w:rsidR="009A5674" w:rsidRPr="009618CC" w:rsidRDefault="009A5674" w:rsidP="00350928">
            <w:pPr>
              <w:spacing w:after="0"/>
            </w:pPr>
            <w:r>
              <w:t>ALT + H</w:t>
            </w:r>
          </w:p>
        </w:tc>
      </w:tr>
      <w:tr w:rsidR="009A5674" w:rsidRPr="009618CC" w14:paraId="77E1A599" w14:textId="77777777" w:rsidTr="00350928">
        <w:trPr>
          <w:trHeight w:val="360"/>
        </w:trPr>
        <w:tc>
          <w:tcPr>
            <w:tcW w:w="4292" w:type="dxa"/>
            <w:vAlign w:val="center"/>
          </w:tcPr>
          <w:p w14:paraId="0B60C550" w14:textId="77777777" w:rsidR="009A5674" w:rsidRPr="009618CC" w:rsidRDefault="009A5674" w:rsidP="00350928">
            <w:pPr>
              <w:spacing w:after="0"/>
            </w:pPr>
            <w:r>
              <w:t>Åben Navigations niveau</w:t>
            </w:r>
          </w:p>
        </w:tc>
        <w:tc>
          <w:tcPr>
            <w:tcW w:w="4338" w:type="dxa"/>
            <w:vAlign w:val="center"/>
          </w:tcPr>
          <w:p w14:paraId="1A7E3C72" w14:textId="77777777" w:rsidR="009A5674" w:rsidRPr="009618CC" w:rsidRDefault="009A5674" w:rsidP="00350928">
            <w:pPr>
              <w:spacing w:after="0"/>
            </w:pPr>
            <w:r>
              <w:t>CTRL + T</w:t>
            </w:r>
          </w:p>
        </w:tc>
      </w:tr>
      <w:tr w:rsidR="009A5674" w:rsidRPr="009618CC" w14:paraId="31500124" w14:textId="77777777" w:rsidTr="00350928">
        <w:trPr>
          <w:trHeight w:val="360"/>
        </w:trPr>
        <w:tc>
          <w:tcPr>
            <w:tcW w:w="4292" w:type="dxa"/>
            <w:vAlign w:val="center"/>
          </w:tcPr>
          <w:p w14:paraId="269AC3AA" w14:textId="77777777" w:rsidR="009A5674" w:rsidRPr="009618CC" w:rsidRDefault="009A5674" w:rsidP="00350928">
            <w:pPr>
              <w:spacing w:after="0"/>
            </w:pPr>
            <w:r>
              <w:t>Forrige element</w:t>
            </w:r>
          </w:p>
        </w:tc>
        <w:tc>
          <w:tcPr>
            <w:tcW w:w="4338" w:type="dxa"/>
            <w:vAlign w:val="center"/>
          </w:tcPr>
          <w:p w14:paraId="1A510596" w14:textId="77777777" w:rsidR="009A5674" w:rsidRPr="009618CC" w:rsidRDefault="009A5674" w:rsidP="00350928">
            <w:pPr>
              <w:spacing w:after="0"/>
            </w:pPr>
            <w:r>
              <w:t>Forrige knap, mens der afspilles og Alt + Venstre pil når der ikke afspilles.</w:t>
            </w:r>
          </w:p>
        </w:tc>
      </w:tr>
      <w:tr w:rsidR="009A5674" w:rsidRPr="009618CC" w14:paraId="71FC0C52" w14:textId="77777777" w:rsidTr="00350928">
        <w:trPr>
          <w:trHeight w:val="360"/>
        </w:trPr>
        <w:tc>
          <w:tcPr>
            <w:tcW w:w="4292" w:type="dxa"/>
            <w:vAlign w:val="center"/>
          </w:tcPr>
          <w:p w14:paraId="65489E03" w14:textId="77777777" w:rsidR="009A5674" w:rsidRPr="009618CC" w:rsidRDefault="009A5674" w:rsidP="00350928">
            <w:pPr>
              <w:spacing w:after="0"/>
            </w:pPr>
            <w:r>
              <w:t>Næste element</w:t>
            </w:r>
          </w:p>
        </w:tc>
        <w:tc>
          <w:tcPr>
            <w:tcW w:w="4338" w:type="dxa"/>
            <w:vAlign w:val="center"/>
          </w:tcPr>
          <w:p w14:paraId="2DE2D46C" w14:textId="77777777" w:rsidR="009A5674" w:rsidRPr="009618CC" w:rsidRDefault="009A5674" w:rsidP="00350928">
            <w:pPr>
              <w:spacing w:after="0"/>
            </w:pPr>
            <w:r>
              <w:t>Næste knap, mens der afspilles og Alt + Højre pil når der ikke afspilles.</w:t>
            </w:r>
          </w:p>
        </w:tc>
      </w:tr>
      <w:tr w:rsidR="009A5674" w:rsidRPr="009618CC" w14:paraId="03FE3306" w14:textId="77777777" w:rsidTr="00350928">
        <w:trPr>
          <w:trHeight w:val="360"/>
        </w:trPr>
        <w:tc>
          <w:tcPr>
            <w:tcW w:w="4292" w:type="dxa"/>
            <w:vAlign w:val="center"/>
          </w:tcPr>
          <w:p w14:paraId="6D71A4DD" w14:textId="77777777" w:rsidR="009A5674" w:rsidRPr="009618CC" w:rsidRDefault="009A5674" w:rsidP="00350928">
            <w:pPr>
              <w:spacing w:after="0"/>
            </w:pPr>
            <w:r>
              <w:t>Skift til forrige Navigations niveau</w:t>
            </w:r>
          </w:p>
        </w:tc>
        <w:tc>
          <w:tcPr>
            <w:tcW w:w="4338" w:type="dxa"/>
            <w:vAlign w:val="center"/>
          </w:tcPr>
          <w:p w14:paraId="3BCEB4E3" w14:textId="77777777" w:rsidR="009A5674" w:rsidRPr="009618CC" w:rsidRDefault="009A5674" w:rsidP="00350928">
            <w:pPr>
              <w:spacing w:after="0"/>
            </w:pPr>
            <w:r>
              <w:t>CTRL + FN + PIL OP</w:t>
            </w:r>
          </w:p>
        </w:tc>
      </w:tr>
      <w:tr w:rsidR="009A5674" w:rsidRPr="009618CC" w14:paraId="3B6B8DC3" w14:textId="77777777" w:rsidTr="00350928">
        <w:trPr>
          <w:trHeight w:val="360"/>
        </w:trPr>
        <w:tc>
          <w:tcPr>
            <w:tcW w:w="4292" w:type="dxa"/>
            <w:vAlign w:val="center"/>
          </w:tcPr>
          <w:p w14:paraId="49F81664" w14:textId="77777777" w:rsidR="009A5674" w:rsidRPr="009618CC" w:rsidRDefault="009A5674" w:rsidP="00350928">
            <w:pPr>
              <w:spacing w:after="0"/>
            </w:pPr>
            <w:r>
              <w:t>Skift til næste Navigations niveau</w:t>
            </w:r>
          </w:p>
        </w:tc>
        <w:tc>
          <w:tcPr>
            <w:tcW w:w="4338" w:type="dxa"/>
            <w:vAlign w:val="center"/>
          </w:tcPr>
          <w:p w14:paraId="4D7FD06C" w14:textId="77777777" w:rsidR="009A5674" w:rsidRPr="009618CC" w:rsidRDefault="009A5674" w:rsidP="00350928">
            <w:pPr>
              <w:spacing w:after="0"/>
            </w:pPr>
            <w:r>
              <w:t>CTRL + FN + PIL NED</w:t>
            </w:r>
          </w:p>
        </w:tc>
      </w:tr>
      <w:tr w:rsidR="009A5674" w:rsidRPr="009618CC" w14:paraId="2B83C25B" w14:textId="77777777" w:rsidTr="00350928">
        <w:trPr>
          <w:trHeight w:val="360"/>
        </w:trPr>
        <w:tc>
          <w:tcPr>
            <w:tcW w:w="4292" w:type="dxa"/>
            <w:vAlign w:val="center"/>
          </w:tcPr>
          <w:p w14:paraId="282A331B" w14:textId="77777777" w:rsidR="009A5674" w:rsidRPr="009618CC" w:rsidRDefault="009A5674" w:rsidP="00350928">
            <w:pPr>
              <w:spacing w:after="0"/>
            </w:pPr>
            <w:r>
              <w:t>Hvor er jeg</w:t>
            </w:r>
          </w:p>
        </w:tc>
        <w:tc>
          <w:tcPr>
            <w:tcW w:w="4338" w:type="dxa"/>
            <w:vAlign w:val="center"/>
          </w:tcPr>
          <w:p w14:paraId="75F74E4C" w14:textId="77777777" w:rsidR="009A5674" w:rsidRPr="009618CC" w:rsidRDefault="009A5674" w:rsidP="00350928">
            <w:pPr>
              <w:spacing w:after="0"/>
            </w:pPr>
            <w:r>
              <w:t>CTRL + W</w:t>
            </w:r>
          </w:p>
        </w:tc>
      </w:tr>
      <w:tr w:rsidR="009A5674" w:rsidRPr="009618CC" w14:paraId="659C7DAB" w14:textId="77777777" w:rsidTr="00350928">
        <w:trPr>
          <w:trHeight w:val="360"/>
        </w:trPr>
        <w:tc>
          <w:tcPr>
            <w:tcW w:w="4292" w:type="dxa"/>
            <w:vAlign w:val="center"/>
          </w:tcPr>
          <w:p w14:paraId="78C3E390" w14:textId="77777777" w:rsidR="009A5674" w:rsidRPr="009618CC" w:rsidRDefault="009A5674" w:rsidP="00350928">
            <w:pPr>
              <w:spacing w:after="0"/>
            </w:pPr>
            <w:r>
              <w:t>Info</w:t>
            </w:r>
          </w:p>
        </w:tc>
        <w:tc>
          <w:tcPr>
            <w:tcW w:w="4338" w:type="dxa"/>
            <w:vAlign w:val="center"/>
          </w:tcPr>
          <w:p w14:paraId="0DFE0899" w14:textId="77777777" w:rsidR="009A5674" w:rsidRPr="009618CC" w:rsidRDefault="009A5674" w:rsidP="00350928">
            <w:pPr>
              <w:spacing w:after="0"/>
            </w:pPr>
            <w:r>
              <w:t>CTRL + I</w:t>
            </w:r>
          </w:p>
        </w:tc>
      </w:tr>
      <w:tr w:rsidR="009A5674" w:rsidRPr="009618CC" w14:paraId="535D0212" w14:textId="77777777" w:rsidTr="00350928">
        <w:trPr>
          <w:trHeight w:val="360"/>
        </w:trPr>
        <w:tc>
          <w:tcPr>
            <w:tcW w:w="4292" w:type="dxa"/>
            <w:vAlign w:val="center"/>
          </w:tcPr>
          <w:p w14:paraId="3F8DE9C7" w14:textId="77777777" w:rsidR="009A5674" w:rsidRPr="009618CC" w:rsidRDefault="009A5674" w:rsidP="00350928">
            <w:pPr>
              <w:spacing w:after="0"/>
            </w:pPr>
            <w:r>
              <w:t>Gå til start på bog</w:t>
            </w:r>
          </w:p>
        </w:tc>
        <w:tc>
          <w:tcPr>
            <w:tcW w:w="4338" w:type="dxa"/>
            <w:vAlign w:val="center"/>
          </w:tcPr>
          <w:p w14:paraId="424E5D45" w14:textId="77777777" w:rsidR="009A5674" w:rsidRPr="009618CC" w:rsidRDefault="009A5674" w:rsidP="00350928">
            <w:pPr>
              <w:spacing w:after="0"/>
            </w:pPr>
            <w:r>
              <w:t>CTRL + FN + VENSTRE PIL</w:t>
            </w:r>
          </w:p>
        </w:tc>
      </w:tr>
      <w:tr w:rsidR="009A5674" w:rsidRPr="009618CC" w14:paraId="5BF1833B" w14:textId="77777777" w:rsidTr="00350928">
        <w:trPr>
          <w:trHeight w:val="360"/>
        </w:trPr>
        <w:tc>
          <w:tcPr>
            <w:tcW w:w="4292" w:type="dxa"/>
            <w:vAlign w:val="center"/>
          </w:tcPr>
          <w:p w14:paraId="32255CDC" w14:textId="77777777" w:rsidR="009A5674" w:rsidRPr="009618CC" w:rsidRDefault="009A5674" w:rsidP="00350928">
            <w:pPr>
              <w:spacing w:after="0"/>
            </w:pPr>
            <w:r>
              <w:t>Gå til slut på bog</w:t>
            </w:r>
          </w:p>
        </w:tc>
        <w:tc>
          <w:tcPr>
            <w:tcW w:w="4338" w:type="dxa"/>
            <w:vAlign w:val="center"/>
          </w:tcPr>
          <w:p w14:paraId="5E68221C" w14:textId="77777777" w:rsidR="009A5674" w:rsidRPr="009618CC" w:rsidRDefault="009A5674" w:rsidP="00350928">
            <w:pPr>
              <w:spacing w:after="0"/>
            </w:pPr>
            <w:r>
              <w:t>CTRL + FN + HØJRE PIL</w:t>
            </w:r>
          </w:p>
        </w:tc>
      </w:tr>
      <w:tr w:rsidR="009A5674" w:rsidRPr="009618CC" w14:paraId="7851C0BC" w14:textId="77777777" w:rsidTr="00350928">
        <w:trPr>
          <w:trHeight w:val="360"/>
        </w:trPr>
        <w:tc>
          <w:tcPr>
            <w:tcW w:w="4292" w:type="dxa"/>
            <w:vAlign w:val="center"/>
          </w:tcPr>
          <w:p w14:paraId="5B446053" w14:textId="77777777" w:rsidR="009A5674" w:rsidRPr="009618CC" w:rsidRDefault="009A5674" w:rsidP="00350928">
            <w:pPr>
              <w:spacing w:after="0"/>
            </w:pPr>
            <w:r>
              <w:t xml:space="preserve">Åben seneste bøger </w:t>
            </w:r>
          </w:p>
        </w:tc>
        <w:tc>
          <w:tcPr>
            <w:tcW w:w="4338" w:type="dxa"/>
            <w:vAlign w:val="center"/>
          </w:tcPr>
          <w:p w14:paraId="69302D96" w14:textId="77777777" w:rsidR="009A5674" w:rsidRPr="009618CC" w:rsidRDefault="009A5674" w:rsidP="00350928">
            <w:pPr>
              <w:spacing w:after="0"/>
            </w:pPr>
            <w:r>
              <w:t>CTRL + R</w:t>
            </w:r>
          </w:p>
        </w:tc>
      </w:tr>
      <w:tr w:rsidR="009A5674" w:rsidRPr="009618CC" w14:paraId="2E770AB9" w14:textId="77777777" w:rsidTr="00350928">
        <w:trPr>
          <w:trHeight w:val="360"/>
        </w:trPr>
        <w:tc>
          <w:tcPr>
            <w:tcW w:w="4292" w:type="dxa"/>
            <w:vAlign w:val="center"/>
          </w:tcPr>
          <w:p w14:paraId="735BE60D" w14:textId="77777777" w:rsidR="009A5674" w:rsidRPr="009618CC" w:rsidRDefault="009A5674" w:rsidP="00350928">
            <w:pPr>
              <w:spacing w:after="0"/>
            </w:pPr>
            <w:r>
              <w:t>Slet bog</w:t>
            </w:r>
          </w:p>
        </w:tc>
        <w:tc>
          <w:tcPr>
            <w:tcW w:w="4338" w:type="dxa"/>
            <w:vAlign w:val="center"/>
          </w:tcPr>
          <w:p w14:paraId="2795875F" w14:textId="77777777" w:rsidR="009A5674" w:rsidRPr="009618CC" w:rsidRDefault="009A5674" w:rsidP="00350928">
            <w:pPr>
              <w:spacing w:after="0"/>
            </w:pPr>
            <w:r>
              <w:t>Slet tast</w:t>
            </w:r>
          </w:p>
        </w:tc>
      </w:tr>
      <w:tr w:rsidR="009A5674" w:rsidRPr="009618CC" w14:paraId="21B69520" w14:textId="77777777" w:rsidTr="00350928">
        <w:trPr>
          <w:trHeight w:val="360"/>
        </w:trPr>
        <w:tc>
          <w:tcPr>
            <w:tcW w:w="4292" w:type="dxa"/>
            <w:vAlign w:val="center"/>
          </w:tcPr>
          <w:p w14:paraId="27E3326D" w14:textId="77777777" w:rsidR="009A5674" w:rsidRPr="009618CC" w:rsidRDefault="009A5674" w:rsidP="00350928">
            <w:pPr>
              <w:spacing w:after="0"/>
            </w:pPr>
            <w:r>
              <w:t>Afspil lydbog</w:t>
            </w:r>
          </w:p>
        </w:tc>
        <w:tc>
          <w:tcPr>
            <w:tcW w:w="4338" w:type="dxa"/>
            <w:vAlign w:val="center"/>
          </w:tcPr>
          <w:p w14:paraId="5212438F" w14:textId="350164C3" w:rsidR="009A5674" w:rsidRPr="009618CC" w:rsidRDefault="007F57BF" w:rsidP="00350928">
            <w:pPr>
              <w:spacing w:after="0"/>
            </w:pPr>
            <w:r>
              <w:t>CTRL + SHIFT + G</w:t>
            </w:r>
          </w:p>
        </w:tc>
      </w:tr>
      <w:tr w:rsidR="009A5674" w:rsidRPr="009618CC" w14:paraId="59D5BB63" w14:textId="77777777" w:rsidTr="00350928">
        <w:trPr>
          <w:trHeight w:val="360"/>
        </w:trPr>
        <w:tc>
          <w:tcPr>
            <w:tcW w:w="4292" w:type="dxa"/>
            <w:vAlign w:val="center"/>
          </w:tcPr>
          <w:p w14:paraId="7483ADBC" w14:textId="77777777" w:rsidR="009A5674" w:rsidRPr="009618CC" w:rsidRDefault="009A5674" w:rsidP="00350928">
            <w:pPr>
              <w:spacing w:after="0"/>
            </w:pPr>
            <w:r>
              <w:t>Stop afspilning</w:t>
            </w:r>
          </w:p>
        </w:tc>
        <w:tc>
          <w:tcPr>
            <w:tcW w:w="4338" w:type="dxa"/>
            <w:vAlign w:val="center"/>
          </w:tcPr>
          <w:p w14:paraId="7AACFF94" w14:textId="77777777" w:rsidR="009A5674" w:rsidRPr="009618CC" w:rsidRDefault="009A5674" w:rsidP="00350928">
            <w:pPr>
              <w:spacing w:after="0"/>
            </w:pPr>
            <w:r>
              <w:t>CTRL</w:t>
            </w:r>
          </w:p>
        </w:tc>
      </w:tr>
      <w:tr w:rsidR="009A5674" w:rsidRPr="009618CC" w14:paraId="37704017" w14:textId="77777777" w:rsidTr="00350928">
        <w:trPr>
          <w:trHeight w:val="360"/>
        </w:trPr>
        <w:tc>
          <w:tcPr>
            <w:tcW w:w="4292" w:type="dxa"/>
            <w:vAlign w:val="center"/>
          </w:tcPr>
          <w:p w14:paraId="7782B115" w14:textId="77777777" w:rsidR="009A5674" w:rsidRPr="009618CC" w:rsidRDefault="009A5674" w:rsidP="00350928">
            <w:pPr>
              <w:spacing w:after="0"/>
            </w:pPr>
            <w:r>
              <w:t>Spol fremad fem sekunder</w:t>
            </w:r>
          </w:p>
        </w:tc>
        <w:tc>
          <w:tcPr>
            <w:tcW w:w="4338" w:type="dxa"/>
            <w:vAlign w:val="center"/>
          </w:tcPr>
          <w:p w14:paraId="6BD076F3" w14:textId="77777777" w:rsidR="009A5674" w:rsidRPr="009618CC" w:rsidRDefault="009A5674" w:rsidP="00350928">
            <w:pPr>
              <w:spacing w:after="0"/>
            </w:pPr>
            <w:r>
              <w:t>Højre knap (Hurtigt tryk)</w:t>
            </w:r>
          </w:p>
        </w:tc>
      </w:tr>
      <w:tr w:rsidR="009A5674" w:rsidRPr="009618CC" w14:paraId="2243112F" w14:textId="77777777" w:rsidTr="00350928">
        <w:trPr>
          <w:trHeight w:val="360"/>
        </w:trPr>
        <w:tc>
          <w:tcPr>
            <w:tcW w:w="4292" w:type="dxa"/>
            <w:vAlign w:val="center"/>
          </w:tcPr>
          <w:p w14:paraId="685776EA" w14:textId="77777777" w:rsidR="009A5674" w:rsidRPr="009618CC" w:rsidRDefault="009A5674" w:rsidP="00350928">
            <w:pPr>
              <w:spacing w:after="0"/>
            </w:pPr>
            <w:r>
              <w:t xml:space="preserve">Spil tilbage fem sekunder </w:t>
            </w:r>
          </w:p>
        </w:tc>
        <w:tc>
          <w:tcPr>
            <w:tcW w:w="4338" w:type="dxa"/>
            <w:vAlign w:val="center"/>
          </w:tcPr>
          <w:p w14:paraId="7E79D090" w14:textId="77777777" w:rsidR="009A5674" w:rsidRPr="009618CC" w:rsidRDefault="009A5674" w:rsidP="00350928">
            <w:pPr>
              <w:spacing w:after="0"/>
            </w:pPr>
            <w:r>
              <w:t>Venstre knap (Hurtigt tryk)</w:t>
            </w:r>
          </w:p>
        </w:tc>
      </w:tr>
      <w:tr w:rsidR="009A5674" w:rsidRPr="009618CC" w14:paraId="5A2DA7C2" w14:textId="77777777" w:rsidTr="00350928">
        <w:trPr>
          <w:trHeight w:val="360"/>
        </w:trPr>
        <w:tc>
          <w:tcPr>
            <w:tcW w:w="4292" w:type="dxa"/>
            <w:vAlign w:val="center"/>
          </w:tcPr>
          <w:p w14:paraId="01F70F12" w14:textId="77777777" w:rsidR="009A5674" w:rsidRPr="009618CC" w:rsidRDefault="009A5674" w:rsidP="00350928">
            <w:pPr>
              <w:spacing w:after="0"/>
            </w:pPr>
            <w:r>
              <w:t>Spol fremad (Længere tidsperioder)</w:t>
            </w:r>
          </w:p>
        </w:tc>
        <w:tc>
          <w:tcPr>
            <w:tcW w:w="4338" w:type="dxa"/>
            <w:vAlign w:val="center"/>
          </w:tcPr>
          <w:p w14:paraId="7E09D497" w14:textId="77777777" w:rsidR="009A5674" w:rsidRPr="009618CC" w:rsidRDefault="009A5674" w:rsidP="00350928">
            <w:pPr>
              <w:spacing w:after="0"/>
            </w:pPr>
            <w:r>
              <w:t>Højre knap (Tryk og hold)</w:t>
            </w:r>
          </w:p>
        </w:tc>
      </w:tr>
      <w:tr w:rsidR="009A5674" w:rsidRPr="009618CC" w14:paraId="368E70A1" w14:textId="77777777" w:rsidTr="00350928">
        <w:trPr>
          <w:trHeight w:val="360"/>
        </w:trPr>
        <w:tc>
          <w:tcPr>
            <w:tcW w:w="4292" w:type="dxa"/>
            <w:vAlign w:val="center"/>
          </w:tcPr>
          <w:p w14:paraId="24899478" w14:textId="77777777" w:rsidR="009A5674" w:rsidRPr="009618CC" w:rsidRDefault="009A5674" w:rsidP="00350928">
            <w:pPr>
              <w:spacing w:after="0"/>
            </w:pPr>
            <w:r>
              <w:t>Spol tilbage (Længere tidsperioder)</w:t>
            </w:r>
          </w:p>
        </w:tc>
        <w:tc>
          <w:tcPr>
            <w:tcW w:w="4338" w:type="dxa"/>
            <w:vAlign w:val="center"/>
          </w:tcPr>
          <w:p w14:paraId="4D119503" w14:textId="77777777" w:rsidR="009A5674" w:rsidRPr="009618CC" w:rsidRDefault="009A5674" w:rsidP="00350928">
            <w:pPr>
              <w:spacing w:after="0"/>
            </w:pPr>
            <w:r>
              <w:t>Venstre knap (Tryk og hold)</w:t>
            </w:r>
          </w:p>
        </w:tc>
      </w:tr>
      <w:tr w:rsidR="009A5674" w:rsidRPr="009618CC" w14:paraId="66BC988C" w14:textId="77777777" w:rsidTr="00350928">
        <w:trPr>
          <w:trHeight w:val="360"/>
        </w:trPr>
        <w:tc>
          <w:tcPr>
            <w:tcW w:w="4292" w:type="dxa"/>
            <w:vAlign w:val="center"/>
          </w:tcPr>
          <w:p w14:paraId="1183907B" w14:textId="77777777" w:rsidR="009A5674" w:rsidRPr="009618CC" w:rsidRDefault="009A5674" w:rsidP="00350928">
            <w:pPr>
              <w:spacing w:after="0"/>
            </w:pPr>
            <w:r>
              <w:t>Forøg Læsehastighed</w:t>
            </w:r>
          </w:p>
        </w:tc>
        <w:tc>
          <w:tcPr>
            <w:tcW w:w="4338" w:type="dxa"/>
            <w:vAlign w:val="center"/>
          </w:tcPr>
          <w:p w14:paraId="7F4A76CD" w14:textId="7697BF20" w:rsidR="009A5674" w:rsidRPr="009618CC" w:rsidRDefault="009A5674" w:rsidP="00350928">
            <w:pPr>
              <w:spacing w:after="0"/>
            </w:pPr>
            <w:r>
              <w:t xml:space="preserve">CTRL + FN + = </w:t>
            </w:r>
          </w:p>
        </w:tc>
      </w:tr>
      <w:tr w:rsidR="009A5674" w:rsidRPr="009618CC" w14:paraId="4C9E2A33" w14:textId="77777777" w:rsidTr="00350928">
        <w:trPr>
          <w:trHeight w:val="360"/>
        </w:trPr>
        <w:tc>
          <w:tcPr>
            <w:tcW w:w="4292" w:type="dxa"/>
            <w:vAlign w:val="center"/>
          </w:tcPr>
          <w:p w14:paraId="6C351949" w14:textId="77777777" w:rsidR="009A5674" w:rsidRPr="009618CC" w:rsidRDefault="009A5674" w:rsidP="00350928">
            <w:pPr>
              <w:spacing w:after="0"/>
            </w:pPr>
            <w:r>
              <w:t>Nedsæt Læsehastighed</w:t>
            </w:r>
          </w:p>
        </w:tc>
        <w:tc>
          <w:tcPr>
            <w:tcW w:w="4338" w:type="dxa"/>
            <w:vAlign w:val="center"/>
          </w:tcPr>
          <w:p w14:paraId="4C17EAF9" w14:textId="5C9754AD" w:rsidR="009A5674" w:rsidRPr="009618CC" w:rsidRDefault="009A5674" w:rsidP="00350928">
            <w:pPr>
              <w:spacing w:after="0"/>
            </w:pPr>
            <w:r>
              <w:t xml:space="preserve">CTRL + FN + - </w:t>
            </w:r>
          </w:p>
        </w:tc>
      </w:tr>
    </w:tbl>
    <w:p w14:paraId="533DF27D" w14:textId="77777777" w:rsidR="009A5674" w:rsidRDefault="009A5674" w:rsidP="00247B39">
      <w:pPr>
        <w:pStyle w:val="Billedtekst"/>
        <w:keepNext/>
        <w:spacing w:after="120"/>
        <w:rPr>
          <w:rStyle w:val="Strk"/>
          <w:rFonts w:ascii="Verdana" w:hAnsi="Verdana"/>
          <w:i w:val="0"/>
          <w:iCs w:val="0"/>
          <w:color w:val="auto"/>
        </w:rPr>
      </w:pPr>
    </w:p>
    <w:p w14:paraId="1F4CDBF5" w14:textId="1CAA7B03" w:rsidR="00247B39" w:rsidRPr="009E1841" w:rsidRDefault="00247B39" w:rsidP="00247B39">
      <w:pPr>
        <w:pStyle w:val="Billedtekst"/>
        <w:keepNext/>
        <w:spacing w:after="120"/>
        <w:rPr>
          <w:rFonts w:ascii="Verdana" w:hAnsi="Verdana"/>
          <w:b/>
          <w:bCs/>
          <w:i w:val="0"/>
          <w:iCs w:val="0"/>
          <w:color w:val="auto"/>
          <w:sz w:val="22"/>
          <w:szCs w:val="22"/>
        </w:rPr>
      </w:pPr>
      <w:r>
        <w:rPr>
          <w:rStyle w:val="Strk"/>
          <w:rFonts w:ascii="Verdana" w:hAnsi="Verdana"/>
          <w:i w:val="0"/>
          <w:color w:val="auto"/>
          <w:sz w:val="22"/>
        </w:rPr>
        <w:t>Filmanager Kommando oversigt</w:t>
      </w:r>
    </w:p>
    <w:tbl>
      <w:tblPr>
        <w:tblStyle w:val="Tabel-Gitter"/>
        <w:tblW w:w="0" w:type="auto"/>
        <w:tblLook w:val="04A0" w:firstRow="1" w:lastRow="0" w:firstColumn="1" w:lastColumn="0" w:noHBand="0" w:noVBand="1"/>
      </w:tblPr>
      <w:tblGrid>
        <w:gridCol w:w="4568"/>
        <w:gridCol w:w="4560"/>
      </w:tblGrid>
      <w:tr w:rsidR="008B4597" w:rsidRPr="00A03458" w14:paraId="460F80EB" w14:textId="77777777" w:rsidTr="008B4597">
        <w:trPr>
          <w:trHeight w:val="432"/>
          <w:tblHeader/>
        </w:trPr>
        <w:tc>
          <w:tcPr>
            <w:tcW w:w="4568" w:type="dxa"/>
            <w:vAlign w:val="center"/>
          </w:tcPr>
          <w:p w14:paraId="629EFF53" w14:textId="77777777" w:rsidR="008B4597" w:rsidRPr="00A03458" w:rsidRDefault="008B4597" w:rsidP="00724367">
            <w:pPr>
              <w:pStyle w:val="Brdtekst"/>
              <w:spacing w:after="0"/>
              <w:jc w:val="center"/>
              <w:rPr>
                <w:rStyle w:val="Strk"/>
              </w:rPr>
            </w:pPr>
            <w:r>
              <w:rPr>
                <w:rStyle w:val="Strk"/>
              </w:rPr>
              <w:t>Handling</w:t>
            </w:r>
          </w:p>
        </w:tc>
        <w:tc>
          <w:tcPr>
            <w:tcW w:w="4560" w:type="dxa"/>
            <w:vAlign w:val="center"/>
          </w:tcPr>
          <w:p w14:paraId="08B5EB46" w14:textId="77777777" w:rsidR="008B4597" w:rsidRPr="00A03458" w:rsidRDefault="008B4597" w:rsidP="00724367">
            <w:pPr>
              <w:pStyle w:val="Brdtekst"/>
              <w:spacing w:after="0"/>
              <w:jc w:val="center"/>
              <w:rPr>
                <w:rStyle w:val="Strk"/>
              </w:rPr>
            </w:pPr>
            <w:r>
              <w:rPr>
                <w:rStyle w:val="Strk"/>
              </w:rPr>
              <w:t>Genvej</w:t>
            </w:r>
          </w:p>
        </w:tc>
      </w:tr>
      <w:tr w:rsidR="008B4597" w14:paraId="20FFCBD0" w14:textId="77777777" w:rsidTr="008B4597">
        <w:trPr>
          <w:trHeight w:val="360"/>
        </w:trPr>
        <w:tc>
          <w:tcPr>
            <w:tcW w:w="4568" w:type="dxa"/>
            <w:vAlign w:val="center"/>
          </w:tcPr>
          <w:p w14:paraId="5BD1A2D1" w14:textId="11FFA82E" w:rsidR="008B4597" w:rsidRDefault="008B4597" w:rsidP="00E878D0">
            <w:pPr>
              <w:pStyle w:val="Brdtekst"/>
              <w:spacing w:after="0"/>
            </w:pPr>
            <w:r>
              <w:t xml:space="preserve">Opret ny mappe </w:t>
            </w:r>
          </w:p>
        </w:tc>
        <w:tc>
          <w:tcPr>
            <w:tcW w:w="4560" w:type="dxa"/>
            <w:vAlign w:val="center"/>
          </w:tcPr>
          <w:p w14:paraId="146017E7" w14:textId="55883240" w:rsidR="008B4597" w:rsidRDefault="008B4597" w:rsidP="00E878D0">
            <w:pPr>
              <w:pStyle w:val="Brdtekst"/>
              <w:spacing w:after="0"/>
            </w:pPr>
            <w:r>
              <w:t>CTRL + N</w:t>
            </w:r>
          </w:p>
        </w:tc>
      </w:tr>
      <w:tr w:rsidR="008B4597" w14:paraId="23967703" w14:textId="77777777" w:rsidTr="008B4597">
        <w:trPr>
          <w:trHeight w:val="360"/>
        </w:trPr>
        <w:tc>
          <w:tcPr>
            <w:tcW w:w="4568" w:type="dxa"/>
            <w:vAlign w:val="center"/>
          </w:tcPr>
          <w:p w14:paraId="1946E14F" w14:textId="435BC4E3" w:rsidR="008B4597" w:rsidRDefault="008B4597" w:rsidP="00E878D0">
            <w:pPr>
              <w:pStyle w:val="Brdtekst"/>
              <w:spacing w:after="0"/>
            </w:pPr>
            <w:r>
              <w:t xml:space="preserve">Fil / Drev information </w:t>
            </w:r>
          </w:p>
        </w:tc>
        <w:tc>
          <w:tcPr>
            <w:tcW w:w="4560" w:type="dxa"/>
            <w:vAlign w:val="center"/>
          </w:tcPr>
          <w:p w14:paraId="4F3E497F" w14:textId="3F9F3B3F" w:rsidR="008B4597" w:rsidRDefault="008B4597" w:rsidP="00E878D0">
            <w:pPr>
              <w:pStyle w:val="Brdtekst"/>
              <w:spacing w:after="0"/>
            </w:pPr>
            <w:r>
              <w:t>CTRL + I</w:t>
            </w:r>
          </w:p>
        </w:tc>
      </w:tr>
      <w:tr w:rsidR="008B4597" w14:paraId="626999E0" w14:textId="77777777" w:rsidTr="008B4597">
        <w:trPr>
          <w:trHeight w:val="360"/>
        </w:trPr>
        <w:tc>
          <w:tcPr>
            <w:tcW w:w="4568" w:type="dxa"/>
            <w:vAlign w:val="center"/>
          </w:tcPr>
          <w:p w14:paraId="5E607AD1" w14:textId="49CBFAFE" w:rsidR="008B4597" w:rsidRDefault="008B4597" w:rsidP="00E878D0">
            <w:pPr>
              <w:pStyle w:val="Brdtekst"/>
              <w:spacing w:after="0"/>
            </w:pPr>
            <w:r>
              <w:t>Marker / Fjern markering</w:t>
            </w:r>
          </w:p>
        </w:tc>
        <w:tc>
          <w:tcPr>
            <w:tcW w:w="4560" w:type="dxa"/>
            <w:vAlign w:val="center"/>
          </w:tcPr>
          <w:p w14:paraId="36547DC4" w14:textId="17F76DE0" w:rsidR="008B4597" w:rsidRDefault="008B4597" w:rsidP="00E878D0">
            <w:pPr>
              <w:pStyle w:val="Brdtekst"/>
              <w:spacing w:after="0"/>
            </w:pPr>
            <w:r>
              <w:t>CTRL + ENTER</w:t>
            </w:r>
          </w:p>
        </w:tc>
      </w:tr>
      <w:tr w:rsidR="008B4597" w14:paraId="7468D7B6" w14:textId="77777777" w:rsidTr="008B4597">
        <w:trPr>
          <w:trHeight w:val="360"/>
        </w:trPr>
        <w:tc>
          <w:tcPr>
            <w:tcW w:w="4568" w:type="dxa"/>
            <w:vAlign w:val="center"/>
          </w:tcPr>
          <w:p w14:paraId="0840FFC5" w14:textId="27AB98D9" w:rsidR="008B4597" w:rsidRDefault="008B4597" w:rsidP="00E878D0">
            <w:pPr>
              <w:pStyle w:val="Brdtekst"/>
              <w:spacing w:after="0"/>
            </w:pPr>
            <w:r>
              <w:t xml:space="preserve">Marker alle/Fjern alle markeringer </w:t>
            </w:r>
          </w:p>
        </w:tc>
        <w:tc>
          <w:tcPr>
            <w:tcW w:w="4560" w:type="dxa"/>
            <w:vAlign w:val="center"/>
          </w:tcPr>
          <w:p w14:paraId="40A0D06E" w14:textId="73209ACF" w:rsidR="008B4597" w:rsidRDefault="008B4597" w:rsidP="00E878D0">
            <w:pPr>
              <w:pStyle w:val="Brdtekst"/>
              <w:spacing w:after="0"/>
            </w:pPr>
            <w:r>
              <w:t>CTRL + A</w:t>
            </w:r>
          </w:p>
        </w:tc>
      </w:tr>
      <w:tr w:rsidR="008B4597" w14:paraId="27B3BA4D" w14:textId="77777777" w:rsidTr="008B4597">
        <w:trPr>
          <w:trHeight w:val="360"/>
        </w:trPr>
        <w:tc>
          <w:tcPr>
            <w:tcW w:w="4568" w:type="dxa"/>
            <w:vAlign w:val="center"/>
          </w:tcPr>
          <w:p w14:paraId="75285374" w14:textId="5E54057A" w:rsidR="008B4597" w:rsidRDefault="008B4597" w:rsidP="00E878D0">
            <w:pPr>
              <w:pStyle w:val="Brdtekst"/>
              <w:spacing w:after="0"/>
            </w:pPr>
            <w:r>
              <w:t>Omdøb fil</w:t>
            </w:r>
          </w:p>
        </w:tc>
        <w:tc>
          <w:tcPr>
            <w:tcW w:w="4560" w:type="dxa"/>
            <w:vAlign w:val="center"/>
          </w:tcPr>
          <w:p w14:paraId="2716908A" w14:textId="668A63E7" w:rsidR="008B4597" w:rsidRDefault="008B4597" w:rsidP="00E878D0">
            <w:pPr>
              <w:pStyle w:val="Brdtekst"/>
              <w:spacing w:after="0"/>
            </w:pPr>
            <w:r>
              <w:t>F2</w:t>
            </w:r>
          </w:p>
        </w:tc>
      </w:tr>
      <w:tr w:rsidR="008B4597" w14:paraId="3199EB2B" w14:textId="77777777" w:rsidTr="008B4597">
        <w:trPr>
          <w:trHeight w:val="360"/>
        </w:trPr>
        <w:tc>
          <w:tcPr>
            <w:tcW w:w="4568" w:type="dxa"/>
            <w:vAlign w:val="center"/>
          </w:tcPr>
          <w:p w14:paraId="34FEF058" w14:textId="1343A978" w:rsidR="008B4597" w:rsidRDefault="008B4597" w:rsidP="00E878D0">
            <w:pPr>
              <w:pStyle w:val="Brdtekst"/>
              <w:spacing w:after="0"/>
            </w:pPr>
            <w:r>
              <w:t>Slet fil</w:t>
            </w:r>
          </w:p>
        </w:tc>
        <w:tc>
          <w:tcPr>
            <w:tcW w:w="4560" w:type="dxa"/>
            <w:vAlign w:val="center"/>
          </w:tcPr>
          <w:p w14:paraId="335727AD" w14:textId="2ED45F8C" w:rsidR="008B4597" w:rsidRDefault="008B4597" w:rsidP="00E878D0">
            <w:pPr>
              <w:pStyle w:val="Brdtekst"/>
              <w:spacing w:after="0"/>
            </w:pPr>
            <w:r>
              <w:t>DELETE</w:t>
            </w:r>
          </w:p>
        </w:tc>
      </w:tr>
      <w:tr w:rsidR="008B4597" w14:paraId="6821328B" w14:textId="77777777" w:rsidTr="008B4597">
        <w:trPr>
          <w:trHeight w:val="360"/>
        </w:trPr>
        <w:tc>
          <w:tcPr>
            <w:tcW w:w="4568" w:type="dxa"/>
            <w:vAlign w:val="center"/>
          </w:tcPr>
          <w:p w14:paraId="78DFA9DC" w14:textId="2C404467" w:rsidR="008B4597" w:rsidRDefault="008B4597" w:rsidP="00E878D0">
            <w:pPr>
              <w:pStyle w:val="Brdtekst"/>
              <w:spacing w:after="0"/>
            </w:pPr>
            <w:r>
              <w:t xml:space="preserve">Kopier fil </w:t>
            </w:r>
          </w:p>
        </w:tc>
        <w:tc>
          <w:tcPr>
            <w:tcW w:w="4560" w:type="dxa"/>
            <w:vAlign w:val="center"/>
          </w:tcPr>
          <w:p w14:paraId="37844393" w14:textId="54045551" w:rsidR="008B4597" w:rsidRDefault="008B4597" w:rsidP="00E878D0">
            <w:pPr>
              <w:pStyle w:val="Brdtekst"/>
              <w:spacing w:after="0"/>
            </w:pPr>
            <w:r>
              <w:t>CTRL + C</w:t>
            </w:r>
          </w:p>
        </w:tc>
      </w:tr>
      <w:tr w:rsidR="008B4597" w14:paraId="1B35F567" w14:textId="77777777" w:rsidTr="008B4597">
        <w:trPr>
          <w:trHeight w:val="360"/>
        </w:trPr>
        <w:tc>
          <w:tcPr>
            <w:tcW w:w="4568" w:type="dxa"/>
            <w:vAlign w:val="center"/>
          </w:tcPr>
          <w:p w14:paraId="5C9CFE06" w14:textId="3F47F836" w:rsidR="008B4597" w:rsidRDefault="008B4597" w:rsidP="00E878D0">
            <w:pPr>
              <w:pStyle w:val="Brdtekst"/>
              <w:spacing w:after="0"/>
            </w:pPr>
            <w:r>
              <w:t>Klip fil</w:t>
            </w:r>
          </w:p>
        </w:tc>
        <w:tc>
          <w:tcPr>
            <w:tcW w:w="4560" w:type="dxa"/>
            <w:vAlign w:val="center"/>
          </w:tcPr>
          <w:p w14:paraId="0DCA0BDE" w14:textId="71194956" w:rsidR="008B4597" w:rsidRDefault="008B4597" w:rsidP="00E878D0">
            <w:pPr>
              <w:pStyle w:val="Brdtekst"/>
              <w:spacing w:after="0"/>
            </w:pPr>
            <w:r>
              <w:t>CTRL + X</w:t>
            </w:r>
          </w:p>
        </w:tc>
      </w:tr>
      <w:tr w:rsidR="008B4597" w14:paraId="6AD0DA90" w14:textId="77777777" w:rsidTr="008B4597">
        <w:trPr>
          <w:trHeight w:val="360"/>
        </w:trPr>
        <w:tc>
          <w:tcPr>
            <w:tcW w:w="4568" w:type="dxa"/>
            <w:vAlign w:val="center"/>
          </w:tcPr>
          <w:p w14:paraId="00143B47" w14:textId="2A526BAE" w:rsidR="008B4597" w:rsidRDefault="008B4597" w:rsidP="00E878D0">
            <w:pPr>
              <w:pStyle w:val="Brdtekst"/>
              <w:spacing w:after="0"/>
            </w:pPr>
            <w:r>
              <w:t>Indsæt fil</w:t>
            </w:r>
          </w:p>
        </w:tc>
        <w:tc>
          <w:tcPr>
            <w:tcW w:w="4560" w:type="dxa"/>
            <w:vAlign w:val="center"/>
          </w:tcPr>
          <w:p w14:paraId="2332B184" w14:textId="2CFB0A3A" w:rsidR="008B4597" w:rsidRDefault="008B4597" w:rsidP="00E878D0">
            <w:pPr>
              <w:pStyle w:val="Brdtekst"/>
              <w:spacing w:after="0"/>
            </w:pPr>
            <w:r>
              <w:t>CTRL + V</w:t>
            </w:r>
          </w:p>
        </w:tc>
      </w:tr>
      <w:tr w:rsidR="008B4597" w14:paraId="67B9EEA8" w14:textId="77777777" w:rsidTr="008B4597">
        <w:trPr>
          <w:trHeight w:val="360"/>
        </w:trPr>
        <w:tc>
          <w:tcPr>
            <w:tcW w:w="4568" w:type="dxa"/>
            <w:vAlign w:val="center"/>
          </w:tcPr>
          <w:p w14:paraId="695DA3F8" w14:textId="01491866" w:rsidR="008B4597" w:rsidRDefault="008B4597" w:rsidP="00E878D0">
            <w:pPr>
              <w:pStyle w:val="Brdtekst"/>
              <w:spacing w:after="0"/>
            </w:pPr>
            <w:r>
              <w:t xml:space="preserve">Søg efter fil </w:t>
            </w:r>
          </w:p>
        </w:tc>
        <w:tc>
          <w:tcPr>
            <w:tcW w:w="4560" w:type="dxa"/>
            <w:vAlign w:val="center"/>
          </w:tcPr>
          <w:p w14:paraId="48686365" w14:textId="03B81433" w:rsidR="008B4597" w:rsidRDefault="008B4597" w:rsidP="00E878D0">
            <w:pPr>
              <w:pStyle w:val="Brdtekst"/>
              <w:spacing w:after="0"/>
            </w:pPr>
            <w:r>
              <w:t>CTRL + F</w:t>
            </w:r>
          </w:p>
        </w:tc>
      </w:tr>
      <w:tr w:rsidR="008B4597" w14:paraId="65C8E013" w14:textId="77777777" w:rsidTr="008B4597">
        <w:trPr>
          <w:trHeight w:val="360"/>
        </w:trPr>
        <w:tc>
          <w:tcPr>
            <w:tcW w:w="4568" w:type="dxa"/>
            <w:vAlign w:val="center"/>
          </w:tcPr>
          <w:p w14:paraId="6305A27C" w14:textId="126EA178" w:rsidR="008B4597" w:rsidRDefault="008B4597" w:rsidP="00E878D0">
            <w:pPr>
              <w:pStyle w:val="Brdtekst"/>
              <w:spacing w:after="0"/>
            </w:pPr>
            <w:r>
              <w:t xml:space="preserve">Sortering </w:t>
            </w:r>
          </w:p>
        </w:tc>
        <w:tc>
          <w:tcPr>
            <w:tcW w:w="4560" w:type="dxa"/>
            <w:vAlign w:val="center"/>
          </w:tcPr>
          <w:p w14:paraId="6A3747C2" w14:textId="1E052A06" w:rsidR="008B4597" w:rsidRDefault="008B4597" w:rsidP="00E878D0">
            <w:pPr>
              <w:pStyle w:val="Brdtekst"/>
              <w:spacing w:after="0"/>
            </w:pPr>
            <w:r>
              <w:t>CTRL + SHIFT + V</w:t>
            </w:r>
          </w:p>
        </w:tc>
      </w:tr>
      <w:tr w:rsidR="008B4597" w14:paraId="083D867E" w14:textId="77777777" w:rsidTr="008B4597">
        <w:trPr>
          <w:trHeight w:val="360"/>
        </w:trPr>
        <w:tc>
          <w:tcPr>
            <w:tcW w:w="4568" w:type="dxa"/>
            <w:vAlign w:val="center"/>
          </w:tcPr>
          <w:p w14:paraId="664929BE" w14:textId="306019B7" w:rsidR="008B4597" w:rsidRDefault="008B4597" w:rsidP="00E878D0">
            <w:pPr>
              <w:pStyle w:val="Brdtekst"/>
              <w:spacing w:after="0"/>
            </w:pPr>
            <w:r>
              <w:t xml:space="preserve">Hvor er jeg </w:t>
            </w:r>
          </w:p>
        </w:tc>
        <w:tc>
          <w:tcPr>
            <w:tcW w:w="4560" w:type="dxa"/>
            <w:vAlign w:val="center"/>
          </w:tcPr>
          <w:p w14:paraId="1FD34CFF" w14:textId="06E7B766" w:rsidR="008B4597" w:rsidRDefault="008B4597" w:rsidP="00E878D0">
            <w:pPr>
              <w:pStyle w:val="Brdtekst"/>
              <w:spacing w:after="0"/>
            </w:pPr>
            <w:r>
              <w:t>CTRL + W</w:t>
            </w:r>
          </w:p>
        </w:tc>
      </w:tr>
      <w:tr w:rsidR="008B4597" w14:paraId="068C132F" w14:textId="77777777" w:rsidTr="008B4597">
        <w:trPr>
          <w:trHeight w:val="360"/>
        </w:trPr>
        <w:tc>
          <w:tcPr>
            <w:tcW w:w="4568" w:type="dxa"/>
            <w:vAlign w:val="center"/>
          </w:tcPr>
          <w:p w14:paraId="3B5D3790" w14:textId="42CC8D87" w:rsidR="008B4597" w:rsidRDefault="008B4597" w:rsidP="00E878D0">
            <w:pPr>
              <w:pStyle w:val="Brdtekst"/>
              <w:spacing w:after="0"/>
            </w:pPr>
            <w:r>
              <w:t xml:space="preserve">Vælg drev </w:t>
            </w:r>
          </w:p>
        </w:tc>
        <w:tc>
          <w:tcPr>
            <w:tcW w:w="4560" w:type="dxa"/>
            <w:vAlign w:val="center"/>
          </w:tcPr>
          <w:p w14:paraId="0229541A" w14:textId="7C96EF11" w:rsidR="008B4597" w:rsidRDefault="008B4597" w:rsidP="00E878D0">
            <w:pPr>
              <w:pStyle w:val="Brdtekst"/>
              <w:spacing w:after="0"/>
            </w:pPr>
            <w:r>
              <w:t>CTRL + D</w:t>
            </w:r>
          </w:p>
        </w:tc>
      </w:tr>
      <w:tr w:rsidR="008B4597" w14:paraId="2AB78E23" w14:textId="77777777" w:rsidTr="008B4597">
        <w:trPr>
          <w:trHeight w:val="360"/>
        </w:trPr>
        <w:tc>
          <w:tcPr>
            <w:tcW w:w="4568" w:type="dxa"/>
            <w:vAlign w:val="center"/>
          </w:tcPr>
          <w:p w14:paraId="46C8AC39" w14:textId="4D13D8BA" w:rsidR="008B4597" w:rsidRDefault="008B4597" w:rsidP="00E878D0">
            <w:pPr>
              <w:pStyle w:val="Brdtekst"/>
              <w:spacing w:after="0"/>
            </w:pPr>
            <w:r>
              <w:t>Gå til overordnet mappe</w:t>
            </w:r>
          </w:p>
        </w:tc>
        <w:tc>
          <w:tcPr>
            <w:tcW w:w="4560" w:type="dxa"/>
            <w:vAlign w:val="center"/>
          </w:tcPr>
          <w:p w14:paraId="1B83CF61" w14:textId="64970385" w:rsidR="008B4597" w:rsidRDefault="008B4597" w:rsidP="00E878D0">
            <w:pPr>
              <w:pStyle w:val="Brdtekst"/>
              <w:spacing w:after="0"/>
            </w:pPr>
            <w:r>
              <w:t>ESCAPE</w:t>
            </w:r>
          </w:p>
        </w:tc>
      </w:tr>
      <w:tr w:rsidR="008B4597" w14:paraId="5DE5947F" w14:textId="77777777" w:rsidTr="008B4597">
        <w:trPr>
          <w:trHeight w:val="360"/>
        </w:trPr>
        <w:tc>
          <w:tcPr>
            <w:tcW w:w="4568" w:type="dxa"/>
            <w:vAlign w:val="center"/>
          </w:tcPr>
          <w:p w14:paraId="5ED49CA5" w14:textId="7CE1C46B" w:rsidR="008B4597" w:rsidRPr="00CC5359" w:rsidRDefault="008B4597" w:rsidP="00E878D0">
            <w:pPr>
              <w:pStyle w:val="Brdtekst"/>
              <w:spacing w:after="0"/>
            </w:pPr>
            <w:r>
              <w:t>Sikker fjernelse af medie</w:t>
            </w:r>
          </w:p>
        </w:tc>
        <w:tc>
          <w:tcPr>
            <w:tcW w:w="4560" w:type="dxa"/>
            <w:vAlign w:val="center"/>
          </w:tcPr>
          <w:p w14:paraId="1D8A4E2B" w14:textId="3950A604" w:rsidR="008B4597" w:rsidRDefault="008B4597" w:rsidP="00E878D0">
            <w:pPr>
              <w:pStyle w:val="Brdtekst"/>
              <w:spacing w:after="0"/>
            </w:pPr>
            <w:r>
              <w:t>CTRL + FN + E</w:t>
            </w:r>
          </w:p>
        </w:tc>
      </w:tr>
    </w:tbl>
    <w:p w14:paraId="4B7EB3E9" w14:textId="77777777" w:rsidR="00247B39" w:rsidRDefault="00247B39" w:rsidP="00247B39"/>
    <w:p w14:paraId="56C8E170" w14:textId="106EF0D7" w:rsidR="00247B39" w:rsidRPr="009E1841" w:rsidRDefault="00247B39" w:rsidP="00247B39">
      <w:pPr>
        <w:pStyle w:val="Billedtekst"/>
        <w:keepNext/>
        <w:rPr>
          <w:rFonts w:ascii="Verdana" w:hAnsi="Verdana"/>
          <w:b/>
          <w:bCs/>
          <w:i w:val="0"/>
          <w:iCs w:val="0"/>
          <w:color w:val="auto"/>
          <w:sz w:val="22"/>
          <w:szCs w:val="22"/>
        </w:rPr>
      </w:pPr>
      <w:r>
        <w:rPr>
          <w:rStyle w:val="Strk"/>
          <w:rFonts w:ascii="Verdana" w:hAnsi="Verdana"/>
          <w:i w:val="0"/>
          <w:color w:val="auto"/>
          <w:sz w:val="22"/>
        </w:rPr>
        <w:t>Lommeregner genveje ved brug af US Computer braille</w:t>
      </w:r>
    </w:p>
    <w:tbl>
      <w:tblPr>
        <w:tblStyle w:val="Tabel-Gitter"/>
        <w:tblW w:w="0" w:type="auto"/>
        <w:tblLook w:val="04A0" w:firstRow="1" w:lastRow="0" w:firstColumn="1" w:lastColumn="0" w:noHBand="0" w:noVBand="1"/>
      </w:tblPr>
      <w:tblGrid>
        <w:gridCol w:w="4315"/>
        <w:gridCol w:w="4315"/>
      </w:tblGrid>
      <w:tr w:rsidR="00247B39" w:rsidRPr="00DC10B6" w14:paraId="349DE095" w14:textId="77777777" w:rsidTr="00724367">
        <w:trPr>
          <w:trHeight w:val="432"/>
          <w:tblHeader/>
        </w:trPr>
        <w:tc>
          <w:tcPr>
            <w:tcW w:w="4315" w:type="dxa"/>
            <w:vAlign w:val="center"/>
          </w:tcPr>
          <w:p w14:paraId="737D5FD3" w14:textId="77777777" w:rsidR="00247B39" w:rsidRPr="00DC10B6" w:rsidRDefault="00247B39" w:rsidP="00724367">
            <w:pPr>
              <w:pStyle w:val="Brdtekst"/>
              <w:spacing w:after="0"/>
              <w:jc w:val="center"/>
              <w:rPr>
                <w:rStyle w:val="Strk"/>
              </w:rPr>
            </w:pPr>
            <w:r>
              <w:rPr>
                <w:rStyle w:val="Strk"/>
              </w:rPr>
              <w:t>Handling</w:t>
            </w:r>
          </w:p>
        </w:tc>
        <w:tc>
          <w:tcPr>
            <w:tcW w:w="4315" w:type="dxa"/>
            <w:vAlign w:val="center"/>
          </w:tcPr>
          <w:p w14:paraId="2BD20F33" w14:textId="77777777" w:rsidR="00247B39" w:rsidRPr="00DC10B6" w:rsidRDefault="00247B39" w:rsidP="00724367">
            <w:pPr>
              <w:pStyle w:val="Brdtekst"/>
              <w:spacing w:after="0"/>
              <w:jc w:val="center"/>
              <w:rPr>
                <w:rStyle w:val="Strk"/>
              </w:rPr>
            </w:pPr>
            <w:r>
              <w:rPr>
                <w:rStyle w:val="Strk"/>
              </w:rPr>
              <w:t>Genvej</w:t>
            </w:r>
          </w:p>
        </w:tc>
      </w:tr>
      <w:tr w:rsidR="00E878D0" w14:paraId="37883504" w14:textId="77777777" w:rsidTr="00724367">
        <w:trPr>
          <w:trHeight w:val="360"/>
        </w:trPr>
        <w:tc>
          <w:tcPr>
            <w:tcW w:w="4315" w:type="dxa"/>
            <w:vAlign w:val="center"/>
          </w:tcPr>
          <w:p w14:paraId="27BD91CB" w14:textId="1B3530FD" w:rsidR="00E878D0" w:rsidRDefault="00E878D0" w:rsidP="00E878D0">
            <w:pPr>
              <w:pStyle w:val="Brdtekst"/>
              <w:spacing w:after="0"/>
            </w:pPr>
            <w:r>
              <w:t xml:space="preserve">Plus </w:t>
            </w:r>
          </w:p>
        </w:tc>
        <w:tc>
          <w:tcPr>
            <w:tcW w:w="4315" w:type="dxa"/>
            <w:vAlign w:val="center"/>
          </w:tcPr>
          <w:p w14:paraId="2E8ECE2C" w14:textId="72135438" w:rsidR="00E878D0" w:rsidRDefault="00E878D0" w:rsidP="00E878D0">
            <w:pPr>
              <w:pStyle w:val="Brdtekst"/>
              <w:spacing w:after="0"/>
            </w:pPr>
            <w:r>
              <w:t>+</w:t>
            </w:r>
          </w:p>
        </w:tc>
      </w:tr>
      <w:tr w:rsidR="00E878D0" w14:paraId="3F09D7FA" w14:textId="77777777" w:rsidTr="00724367">
        <w:trPr>
          <w:trHeight w:val="360"/>
        </w:trPr>
        <w:tc>
          <w:tcPr>
            <w:tcW w:w="4315" w:type="dxa"/>
            <w:vAlign w:val="center"/>
          </w:tcPr>
          <w:p w14:paraId="7F66BBC8" w14:textId="1F12EA14" w:rsidR="00E878D0" w:rsidRDefault="00E878D0" w:rsidP="00E878D0">
            <w:pPr>
              <w:pStyle w:val="Brdtekst"/>
              <w:spacing w:after="0"/>
            </w:pPr>
            <w:r>
              <w:t>Minus</w:t>
            </w:r>
          </w:p>
        </w:tc>
        <w:tc>
          <w:tcPr>
            <w:tcW w:w="4315" w:type="dxa"/>
            <w:vAlign w:val="center"/>
          </w:tcPr>
          <w:p w14:paraId="233EE5FD" w14:textId="36E78E91" w:rsidR="00E878D0" w:rsidRDefault="00E878D0" w:rsidP="00E878D0">
            <w:pPr>
              <w:pStyle w:val="Brdtekst"/>
              <w:spacing w:after="0"/>
            </w:pPr>
            <w:r>
              <w:t>-</w:t>
            </w:r>
          </w:p>
        </w:tc>
      </w:tr>
      <w:tr w:rsidR="00E878D0" w14:paraId="205CB591" w14:textId="77777777" w:rsidTr="00724367">
        <w:trPr>
          <w:trHeight w:val="360"/>
        </w:trPr>
        <w:tc>
          <w:tcPr>
            <w:tcW w:w="4315" w:type="dxa"/>
            <w:vAlign w:val="center"/>
          </w:tcPr>
          <w:p w14:paraId="77AF6D14" w14:textId="199D8384" w:rsidR="00E878D0" w:rsidRDefault="00E878D0" w:rsidP="00E878D0">
            <w:pPr>
              <w:pStyle w:val="Brdtekst"/>
              <w:spacing w:after="0"/>
            </w:pPr>
            <w:r>
              <w:t>Gange</w:t>
            </w:r>
          </w:p>
        </w:tc>
        <w:tc>
          <w:tcPr>
            <w:tcW w:w="4315" w:type="dxa"/>
            <w:vAlign w:val="center"/>
          </w:tcPr>
          <w:p w14:paraId="1FF8A19D" w14:textId="6EADF3AD" w:rsidR="00E878D0" w:rsidRDefault="00E878D0" w:rsidP="00E878D0">
            <w:pPr>
              <w:pStyle w:val="Brdtekst"/>
              <w:spacing w:after="0"/>
            </w:pPr>
            <w:r>
              <w:t>*</w:t>
            </w:r>
          </w:p>
        </w:tc>
      </w:tr>
      <w:tr w:rsidR="00E878D0" w14:paraId="769403E2" w14:textId="77777777" w:rsidTr="00724367">
        <w:trPr>
          <w:trHeight w:val="360"/>
        </w:trPr>
        <w:tc>
          <w:tcPr>
            <w:tcW w:w="4315" w:type="dxa"/>
            <w:vAlign w:val="center"/>
          </w:tcPr>
          <w:p w14:paraId="1FAE31A0" w14:textId="6013A031" w:rsidR="00E878D0" w:rsidRDefault="00E878D0" w:rsidP="00E878D0">
            <w:pPr>
              <w:pStyle w:val="Brdtekst"/>
              <w:spacing w:after="0"/>
            </w:pPr>
            <w:r>
              <w:t>Dividere</w:t>
            </w:r>
          </w:p>
        </w:tc>
        <w:tc>
          <w:tcPr>
            <w:tcW w:w="4315" w:type="dxa"/>
            <w:vAlign w:val="center"/>
          </w:tcPr>
          <w:p w14:paraId="78B29892" w14:textId="3EFBDEB9" w:rsidR="00E878D0" w:rsidRDefault="00E878D0" w:rsidP="00E878D0">
            <w:pPr>
              <w:pStyle w:val="Brdtekst"/>
              <w:spacing w:after="0"/>
            </w:pPr>
            <w:r>
              <w:t>/</w:t>
            </w:r>
          </w:p>
        </w:tc>
      </w:tr>
      <w:tr w:rsidR="00E878D0" w14:paraId="417E93AD" w14:textId="77777777" w:rsidTr="00724367">
        <w:trPr>
          <w:trHeight w:val="360"/>
        </w:trPr>
        <w:tc>
          <w:tcPr>
            <w:tcW w:w="4315" w:type="dxa"/>
            <w:vAlign w:val="center"/>
          </w:tcPr>
          <w:p w14:paraId="2765F634" w14:textId="05F2224C" w:rsidR="00E878D0" w:rsidRDefault="00E878D0" w:rsidP="00E878D0">
            <w:pPr>
              <w:pStyle w:val="Brdtekst"/>
              <w:spacing w:after="0"/>
            </w:pPr>
            <w:r>
              <w:t>Lig med</w:t>
            </w:r>
          </w:p>
        </w:tc>
        <w:tc>
          <w:tcPr>
            <w:tcW w:w="4315" w:type="dxa"/>
            <w:vAlign w:val="center"/>
          </w:tcPr>
          <w:p w14:paraId="0DA30189" w14:textId="5082C0E8" w:rsidR="00E878D0" w:rsidRDefault="00E878D0" w:rsidP="00E878D0">
            <w:pPr>
              <w:pStyle w:val="Brdtekst"/>
              <w:spacing w:after="0"/>
            </w:pPr>
            <w:r>
              <w:t xml:space="preserve">= </w:t>
            </w:r>
            <w:r>
              <w:rPr>
                <w:rStyle w:val="Strk"/>
              </w:rPr>
              <w:t>eller</w:t>
            </w:r>
            <w:r>
              <w:t xml:space="preserve"> Enter</w:t>
            </w:r>
          </w:p>
        </w:tc>
      </w:tr>
      <w:tr w:rsidR="00E878D0" w14:paraId="2B555077" w14:textId="77777777" w:rsidTr="00724367">
        <w:trPr>
          <w:trHeight w:val="360"/>
        </w:trPr>
        <w:tc>
          <w:tcPr>
            <w:tcW w:w="4315" w:type="dxa"/>
            <w:vAlign w:val="center"/>
          </w:tcPr>
          <w:p w14:paraId="2FF42273" w14:textId="6819C830" w:rsidR="00E878D0" w:rsidRDefault="00E878D0" w:rsidP="00E878D0">
            <w:pPr>
              <w:pStyle w:val="Brdtekst"/>
              <w:spacing w:after="0"/>
            </w:pPr>
            <w:r>
              <w:t xml:space="preserve">Nulstil </w:t>
            </w:r>
          </w:p>
        </w:tc>
        <w:tc>
          <w:tcPr>
            <w:tcW w:w="4315" w:type="dxa"/>
            <w:vAlign w:val="center"/>
          </w:tcPr>
          <w:p w14:paraId="43DA5E02" w14:textId="6DC6D8D3" w:rsidR="00E878D0" w:rsidRDefault="00E878D0" w:rsidP="00E878D0">
            <w:pPr>
              <w:pStyle w:val="Brdtekst"/>
              <w:spacing w:after="0"/>
            </w:pPr>
            <w:r>
              <w:t>DELETE</w:t>
            </w:r>
          </w:p>
        </w:tc>
      </w:tr>
      <w:tr w:rsidR="00E878D0" w14:paraId="65AC4CFA" w14:textId="77777777" w:rsidTr="00724367">
        <w:trPr>
          <w:trHeight w:val="360"/>
        </w:trPr>
        <w:tc>
          <w:tcPr>
            <w:tcW w:w="4315" w:type="dxa"/>
            <w:vAlign w:val="center"/>
          </w:tcPr>
          <w:p w14:paraId="02FCA1A0" w14:textId="3F520E09" w:rsidR="00E878D0" w:rsidRDefault="00E878D0" w:rsidP="00E878D0">
            <w:pPr>
              <w:pStyle w:val="Brdtekst"/>
              <w:spacing w:after="0"/>
            </w:pPr>
            <w:r>
              <w:t>Decimaltegn</w:t>
            </w:r>
          </w:p>
        </w:tc>
        <w:tc>
          <w:tcPr>
            <w:tcW w:w="4315" w:type="dxa"/>
            <w:vAlign w:val="center"/>
          </w:tcPr>
          <w:p w14:paraId="30D13A0A" w14:textId="4663CD44" w:rsidR="00E878D0" w:rsidRDefault="00E878D0" w:rsidP="00E878D0">
            <w:pPr>
              <w:pStyle w:val="Brdtekst"/>
              <w:spacing w:after="0"/>
            </w:pPr>
            <w:r>
              <w:t>.</w:t>
            </w:r>
          </w:p>
        </w:tc>
      </w:tr>
      <w:tr w:rsidR="00E878D0" w14:paraId="475A56DF" w14:textId="77777777" w:rsidTr="00724367">
        <w:trPr>
          <w:trHeight w:val="360"/>
        </w:trPr>
        <w:tc>
          <w:tcPr>
            <w:tcW w:w="4315" w:type="dxa"/>
            <w:vAlign w:val="center"/>
          </w:tcPr>
          <w:p w14:paraId="1E11FE45" w14:textId="46A25B49" w:rsidR="00E878D0" w:rsidRDefault="00E878D0" w:rsidP="00E878D0">
            <w:pPr>
              <w:pStyle w:val="Brdtekst"/>
              <w:spacing w:after="0"/>
            </w:pPr>
            <w:r>
              <w:t>Procent</w:t>
            </w:r>
          </w:p>
        </w:tc>
        <w:tc>
          <w:tcPr>
            <w:tcW w:w="4315" w:type="dxa"/>
            <w:vAlign w:val="center"/>
          </w:tcPr>
          <w:p w14:paraId="335462AD" w14:textId="317D7A71" w:rsidR="00E878D0" w:rsidRDefault="00E878D0" w:rsidP="00E878D0">
            <w:pPr>
              <w:pStyle w:val="Brdtekst"/>
              <w:spacing w:after="0"/>
            </w:pPr>
            <w:r>
              <w:t>%</w:t>
            </w:r>
          </w:p>
        </w:tc>
      </w:tr>
      <w:tr w:rsidR="00E878D0" w14:paraId="177D94A1" w14:textId="77777777" w:rsidTr="00724367">
        <w:trPr>
          <w:trHeight w:val="360"/>
        </w:trPr>
        <w:tc>
          <w:tcPr>
            <w:tcW w:w="4315" w:type="dxa"/>
            <w:vAlign w:val="center"/>
          </w:tcPr>
          <w:p w14:paraId="6FC3828C" w14:textId="518A7949" w:rsidR="00E878D0" w:rsidRDefault="00E878D0" w:rsidP="00E878D0">
            <w:pPr>
              <w:pStyle w:val="Brdtekst"/>
              <w:spacing w:after="0"/>
            </w:pPr>
            <w:r>
              <w:t xml:space="preserve">Kvadratrod </w:t>
            </w:r>
          </w:p>
        </w:tc>
        <w:tc>
          <w:tcPr>
            <w:tcW w:w="4315" w:type="dxa"/>
            <w:vAlign w:val="center"/>
          </w:tcPr>
          <w:p w14:paraId="3A743763" w14:textId="6B535C1A" w:rsidR="00E878D0" w:rsidRDefault="00E878D0" w:rsidP="00E878D0">
            <w:pPr>
              <w:pStyle w:val="Brdtekst"/>
              <w:spacing w:after="0"/>
            </w:pPr>
            <w:r>
              <w:t>CTRL + SHIFT + S</w:t>
            </w:r>
          </w:p>
        </w:tc>
      </w:tr>
      <w:tr w:rsidR="00E878D0" w14:paraId="189FC59C" w14:textId="77777777" w:rsidTr="00724367">
        <w:trPr>
          <w:trHeight w:val="360"/>
        </w:trPr>
        <w:tc>
          <w:tcPr>
            <w:tcW w:w="4315" w:type="dxa"/>
            <w:vAlign w:val="center"/>
          </w:tcPr>
          <w:p w14:paraId="47BB98CA" w14:textId="641F30A3" w:rsidR="00E878D0" w:rsidRDefault="00E878D0" w:rsidP="00E878D0">
            <w:pPr>
              <w:pStyle w:val="Brdtekst"/>
              <w:spacing w:after="0"/>
            </w:pPr>
            <w:r>
              <w:t>Pi</w:t>
            </w:r>
          </w:p>
        </w:tc>
        <w:tc>
          <w:tcPr>
            <w:tcW w:w="4315" w:type="dxa"/>
            <w:vAlign w:val="center"/>
          </w:tcPr>
          <w:p w14:paraId="02E14EFC" w14:textId="778E3206" w:rsidR="00E878D0" w:rsidRDefault="00E878D0" w:rsidP="00E878D0">
            <w:pPr>
              <w:pStyle w:val="Brdtekst"/>
              <w:spacing w:after="0"/>
            </w:pPr>
            <w:r>
              <w:t>CTRL + Y</w:t>
            </w:r>
          </w:p>
        </w:tc>
      </w:tr>
    </w:tbl>
    <w:p w14:paraId="446C9DA8" w14:textId="77777777" w:rsidR="00247B39" w:rsidRDefault="00247B39" w:rsidP="00247B39"/>
    <w:p w14:paraId="15E9186A" w14:textId="77777777" w:rsidR="00247B39" w:rsidRPr="00A9574D" w:rsidRDefault="00247B39" w:rsidP="00247B39">
      <w:pPr>
        <w:spacing w:after="160"/>
      </w:pPr>
      <w:r>
        <w:br w:type="page"/>
      </w:r>
    </w:p>
    <w:p w14:paraId="2A5A60F1" w14:textId="0B1A34B0" w:rsidR="00247B39" w:rsidRPr="00A9574D" w:rsidRDefault="00247B39" w:rsidP="00247B39">
      <w:pPr>
        <w:pStyle w:val="Overskrift1"/>
      </w:pPr>
      <w:bookmarkStart w:id="385" w:name="_Toc16495120"/>
      <w:bookmarkStart w:id="386" w:name="_Toc66876925"/>
      <w:bookmarkStart w:id="387" w:name="_Toc66961650"/>
      <w:bookmarkStart w:id="388" w:name="_Toc183783351"/>
      <w:r>
        <w:t>Appendiks— Punkttabeller</w:t>
      </w:r>
      <w:bookmarkEnd w:id="385"/>
      <w:bookmarkEnd w:id="386"/>
      <w:bookmarkEnd w:id="387"/>
      <w:bookmarkEnd w:id="388"/>
    </w:p>
    <w:p w14:paraId="6845CD7F" w14:textId="0763E97B" w:rsidR="00247B39" w:rsidRDefault="00247B39" w:rsidP="00247B39">
      <w:pPr>
        <w:pStyle w:val="Overskrift2"/>
        <w:tabs>
          <w:tab w:val="left" w:pos="708"/>
        </w:tabs>
        <w:rPr>
          <w:rFonts w:eastAsia="Times New Roman"/>
          <w:b w:val="0"/>
        </w:rPr>
      </w:pPr>
      <w:bookmarkStart w:id="389" w:name="_Toc500162118"/>
      <w:bookmarkStart w:id="390" w:name="_Toc16495121"/>
      <w:bookmarkStart w:id="391" w:name="_Toc66876926"/>
      <w:bookmarkStart w:id="392" w:name="_Toc66961651"/>
      <w:bookmarkStart w:id="393" w:name="_Toc183783352"/>
      <w:bookmarkEnd w:id="389"/>
      <w:r>
        <w:t>Amerikansk 8 punkts Computer Braille</w:t>
      </w:r>
      <w:bookmarkEnd w:id="390"/>
      <w:bookmarkEnd w:id="391"/>
      <w:bookmarkEnd w:id="392"/>
      <w:bookmarkEnd w:id="393"/>
    </w:p>
    <w:p w14:paraId="58E97A12" w14:textId="77777777" w:rsidR="00247B39" w:rsidRDefault="00247B39" w:rsidP="00247B39">
      <w:r>
        <w:t>Udråbstegn: '!' 2,3,4,6</w:t>
      </w:r>
    </w:p>
    <w:p w14:paraId="0FFCE4D3" w14:textId="77777777" w:rsidR="00247B39" w:rsidRPr="00795B83" w:rsidRDefault="00247B39" w:rsidP="00247B39">
      <w:r>
        <w:t>Anførelsestegn: '"' 5</w:t>
      </w:r>
    </w:p>
    <w:p w14:paraId="73E335C9" w14:textId="77777777" w:rsidR="00247B39" w:rsidRPr="00795B83" w:rsidRDefault="00247B39" w:rsidP="00247B39">
      <w:r>
        <w:t>Firkant: '#' 3,4,5,6</w:t>
      </w:r>
    </w:p>
    <w:p w14:paraId="6E9356A1" w14:textId="77777777" w:rsidR="00247B39" w:rsidRDefault="00247B39" w:rsidP="00247B39">
      <w:r>
        <w:t>Dollar tegn: '$' 1,2,4,6</w:t>
      </w:r>
    </w:p>
    <w:p w14:paraId="256F4D02" w14:textId="77777777" w:rsidR="00247B39" w:rsidRDefault="00247B39" w:rsidP="00247B39">
      <w:r>
        <w:t>Procent: '%' 1,4,6</w:t>
      </w:r>
    </w:p>
    <w:p w14:paraId="39EA1C92" w14:textId="77777777" w:rsidR="00247B39" w:rsidRDefault="00247B39" w:rsidP="00247B39">
      <w:r>
        <w:t>Og-tegn: '&amp;' 1,2,3,4,6</w:t>
      </w:r>
    </w:p>
    <w:p w14:paraId="6556D485" w14:textId="77777777" w:rsidR="00247B39" w:rsidRDefault="00247B39" w:rsidP="00247B39">
      <w:r>
        <w:t>Apostrof: ''' 3</w:t>
      </w:r>
    </w:p>
    <w:p w14:paraId="4F23D718" w14:textId="77777777" w:rsidR="00247B39" w:rsidRDefault="00247B39" w:rsidP="00247B39">
      <w:r>
        <w:t>Venstre parentes: '(' 1,2,3,5,6</w:t>
      </w:r>
    </w:p>
    <w:p w14:paraId="2CFF9953" w14:textId="77777777" w:rsidR="00247B39" w:rsidRDefault="00247B39" w:rsidP="00247B39">
      <w:r>
        <w:t>Højre parentes: ')' 2,3,4,5,6</w:t>
      </w:r>
    </w:p>
    <w:p w14:paraId="64A9C451" w14:textId="77777777" w:rsidR="00247B39" w:rsidRDefault="00247B39" w:rsidP="00247B39">
      <w:r>
        <w:t>Asterisk: '*' 1,6</w:t>
      </w:r>
    </w:p>
    <w:p w14:paraId="5FDD35FC" w14:textId="77777777" w:rsidR="00247B39" w:rsidRPr="00795B83" w:rsidRDefault="00247B39" w:rsidP="00247B39">
      <w:r>
        <w:t>Plus tegn: '+' 3,4,6</w:t>
      </w:r>
    </w:p>
    <w:p w14:paraId="446CE73A" w14:textId="77777777" w:rsidR="00247B39" w:rsidRDefault="00247B39" w:rsidP="00247B39">
      <w:r>
        <w:t>Komma: ',' 6</w:t>
      </w:r>
    </w:p>
    <w:p w14:paraId="20EF7E61" w14:textId="77777777" w:rsidR="00247B39" w:rsidRDefault="00247B39" w:rsidP="00247B39">
      <w:r>
        <w:t>Mellemrum: ' ' 3,6</w:t>
      </w:r>
    </w:p>
    <w:p w14:paraId="1ED00EB4" w14:textId="77777777" w:rsidR="00247B39" w:rsidRDefault="00247B39" w:rsidP="00247B39">
      <w:r>
        <w:t>Punktum: '.' 4,6</w:t>
      </w:r>
    </w:p>
    <w:p w14:paraId="2ED0E376" w14:textId="77777777" w:rsidR="00247B39" w:rsidRDefault="00247B39" w:rsidP="00247B39">
      <w:r>
        <w:t>Skråstreg: '/' 3,4</w:t>
      </w:r>
    </w:p>
    <w:p w14:paraId="1EB2F811" w14:textId="77777777" w:rsidR="00247B39" w:rsidRPr="00A9574D" w:rsidRDefault="00247B39" w:rsidP="00247B39">
      <w:r>
        <w:t>Kolon: ':' 1,5,6</w:t>
      </w:r>
    </w:p>
    <w:p w14:paraId="52E3619E" w14:textId="1F00C73D" w:rsidR="00247B39" w:rsidRDefault="00247B39" w:rsidP="00247B39">
      <w:r>
        <w:t>Semikolon: ';' 5,6</w:t>
      </w:r>
    </w:p>
    <w:p w14:paraId="7824C223" w14:textId="77777777" w:rsidR="00247B39" w:rsidRDefault="00247B39" w:rsidP="00247B39">
      <w:r>
        <w:t>Mindre end tegn: '&lt;' 1,2,6</w:t>
      </w:r>
    </w:p>
    <w:p w14:paraId="3538AD74" w14:textId="77777777" w:rsidR="00247B39" w:rsidRDefault="00247B39" w:rsidP="00247B39">
      <w:r>
        <w:t>Lig med tegn: '=' 1,2,3,4,5,6</w:t>
      </w:r>
    </w:p>
    <w:p w14:paraId="5A6314FA" w14:textId="77777777" w:rsidR="00247B39" w:rsidRDefault="00247B39" w:rsidP="00247B39">
      <w:r>
        <w:t>Større end tegn: '&gt;' 3,4,5</w:t>
      </w:r>
    </w:p>
    <w:p w14:paraId="2628B2DB" w14:textId="77777777" w:rsidR="00247B39" w:rsidRDefault="00247B39" w:rsidP="00247B39">
      <w:r>
        <w:t>Spørgsmålstegn: '?' 1,4,5,6</w:t>
      </w:r>
    </w:p>
    <w:p w14:paraId="026254F4" w14:textId="77777777" w:rsidR="00247B39" w:rsidRDefault="00247B39" w:rsidP="00247B39">
      <w:r>
        <w:t>Snabel a: '@' 4,7</w:t>
      </w:r>
    </w:p>
    <w:p w14:paraId="1161BC81" w14:textId="77777777" w:rsidR="00247B39" w:rsidRDefault="00247B39" w:rsidP="00247B39">
      <w:r>
        <w:t>Venstre firkantet parentes: '[' 2,4,6,7</w:t>
      </w:r>
    </w:p>
    <w:p w14:paraId="6D896C9E" w14:textId="77777777" w:rsidR="00247B39" w:rsidRDefault="00247B39" w:rsidP="00247B39">
      <w:r>
        <w:t>Omvendt skråstreg: '\' 1,2,5,6,7</w:t>
      </w:r>
    </w:p>
    <w:p w14:paraId="4C18CC61" w14:textId="77777777" w:rsidR="00247B39" w:rsidRDefault="00247B39" w:rsidP="00247B39">
      <w:r>
        <w:t>Højre firkantet parentes: ']' 1,2,4,5,6,7</w:t>
      </w:r>
    </w:p>
    <w:p w14:paraId="6E657D20" w14:textId="77777777" w:rsidR="00247B39" w:rsidRPr="00287A4D" w:rsidRDefault="00247B39" w:rsidP="00247B39">
      <w:r>
        <w:t>Cirkumfleks tegn: '^' 4,5,7</w:t>
      </w:r>
    </w:p>
    <w:p w14:paraId="467E374D" w14:textId="77777777" w:rsidR="00247B39" w:rsidRPr="00287A4D" w:rsidRDefault="00247B39" w:rsidP="00247B39">
      <w:r>
        <w:t>Bundstreg: '_' 4,5,6</w:t>
      </w:r>
    </w:p>
    <w:p w14:paraId="731C566B" w14:textId="77777777" w:rsidR="00247B39" w:rsidRPr="00B63000" w:rsidRDefault="00247B39" w:rsidP="00247B39">
      <w:r>
        <w:t>Diakritiske tegn: '`' 4</w:t>
      </w:r>
    </w:p>
    <w:p w14:paraId="212C31B9" w14:textId="77777777" w:rsidR="00247B39" w:rsidRDefault="00247B39" w:rsidP="00247B39">
      <w:r>
        <w:t>Venstre krøllet parentes: '{' 2,4,6</w:t>
      </w:r>
    </w:p>
    <w:p w14:paraId="377C3A95" w14:textId="77777777" w:rsidR="00247B39" w:rsidRDefault="00247B39" w:rsidP="00247B39">
      <w:r>
        <w:t>Lodret linje: '|' 1,2,5,6</w:t>
      </w:r>
    </w:p>
    <w:p w14:paraId="33E03EB2" w14:textId="77777777" w:rsidR="00247B39" w:rsidRDefault="00247B39" w:rsidP="00247B39">
      <w:r>
        <w:t>Højre krøllet parentes: '}' 1,2,4,5,6</w:t>
      </w:r>
    </w:p>
    <w:p w14:paraId="3CD200F7" w14:textId="77777777" w:rsidR="00247B39" w:rsidRPr="00287A4D" w:rsidRDefault="00247B39" w:rsidP="00247B39">
      <w:r>
        <w:t>Tilde: '~' 4,5</w:t>
      </w:r>
    </w:p>
    <w:p w14:paraId="5F7BD673" w14:textId="77777777" w:rsidR="00247B39" w:rsidRPr="00287A4D" w:rsidRDefault="00247B39" w:rsidP="00247B39">
      <w:r>
        <w:t>'0': 3,5,6</w:t>
      </w:r>
    </w:p>
    <w:p w14:paraId="2CDEE800" w14:textId="77777777" w:rsidR="00247B39" w:rsidRPr="00287A4D" w:rsidRDefault="00247B39" w:rsidP="00247B39">
      <w:r>
        <w:t>'1': 2</w:t>
      </w:r>
    </w:p>
    <w:p w14:paraId="7E7702E4" w14:textId="77777777" w:rsidR="00247B39" w:rsidRPr="00287A4D" w:rsidRDefault="00247B39" w:rsidP="00247B39">
      <w:r>
        <w:t>'2': 2,3</w:t>
      </w:r>
    </w:p>
    <w:p w14:paraId="36B6DC31" w14:textId="77777777" w:rsidR="00247B39" w:rsidRPr="00287A4D" w:rsidRDefault="00247B39" w:rsidP="00247B39">
      <w:r>
        <w:t>'3': 2,5</w:t>
      </w:r>
    </w:p>
    <w:p w14:paraId="202A04EA" w14:textId="77777777" w:rsidR="00247B39" w:rsidRPr="00287A4D" w:rsidRDefault="00247B39" w:rsidP="00247B39">
      <w:r>
        <w:t>'4': 2,5,6</w:t>
      </w:r>
    </w:p>
    <w:p w14:paraId="070B58EE" w14:textId="77777777" w:rsidR="00247B39" w:rsidRPr="00287A4D" w:rsidRDefault="00247B39" w:rsidP="00247B39">
      <w:r>
        <w:t>'5': 2,6</w:t>
      </w:r>
    </w:p>
    <w:p w14:paraId="595F66B8" w14:textId="77777777" w:rsidR="00247B39" w:rsidRPr="00287A4D" w:rsidRDefault="00247B39" w:rsidP="00247B39">
      <w:r>
        <w:t>'6': 2,3,5</w:t>
      </w:r>
    </w:p>
    <w:p w14:paraId="3BF48CE4" w14:textId="77777777" w:rsidR="00247B39" w:rsidRDefault="00247B39" w:rsidP="00247B39">
      <w:r>
        <w:t>'7': 2,3,5,6</w:t>
      </w:r>
    </w:p>
    <w:p w14:paraId="2FCDDDD2" w14:textId="77777777" w:rsidR="00247B39" w:rsidRDefault="00247B39" w:rsidP="00247B39">
      <w:r>
        <w:t>'8': 2,3,6</w:t>
      </w:r>
    </w:p>
    <w:p w14:paraId="07C396B6" w14:textId="77777777" w:rsidR="00247B39" w:rsidRDefault="00247B39" w:rsidP="00247B39">
      <w:r>
        <w:t>'9': 3,5</w:t>
      </w:r>
    </w:p>
    <w:p w14:paraId="75797A4A" w14:textId="77777777" w:rsidR="00247B39" w:rsidRDefault="00247B39" w:rsidP="00247B39">
      <w:r>
        <w:t>Store bogstaver:</w:t>
      </w:r>
    </w:p>
    <w:p w14:paraId="50554F3C" w14:textId="77777777" w:rsidR="00247B39" w:rsidRDefault="00247B39" w:rsidP="00247B39">
      <w:r>
        <w:t>'A': 1,7</w:t>
      </w:r>
    </w:p>
    <w:p w14:paraId="73CD8F6E" w14:textId="77777777" w:rsidR="00247B39" w:rsidRDefault="00247B39" w:rsidP="00247B39">
      <w:r>
        <w:t>'B': 1,2,7</w:t>
      </w:r>
    </w:p>
    <w:p w14:paraId="3004589C" w14:textId="77777777" w:rsidR="00247B39" w:rsidRDefault="00247B39" w:rsidP="00247B39">
      <w:r>
        <w:t>'C': 1,4,7</w:t>
      </w:r>
    </w:p>
    <w:p w14:paraId="31C83702" w14:textId="77777777" w:rsidR="00247B39" w:rsidRDefault="00247B39" w:rsidP="00247B39">
      <w:r>
        <w:t>'D': 1,4,5,7</w:t>
      </w:r>
    </w:p>
    <w:p w14:paraId="68F31580" w14:textId="77777777" w:rsidR="00247B39" w:rsidRDefault="00247B39" w:rsidP="00247B39">
      <w:r>
        <w:t>'E': 1,5,7</w:t>
      </w:r>
    </w:p>
    <w:p w14:paraId="508CBE2B" w14:textId="77777777" w:rsidR="00247B39" w:rsidRDefault="00247B39" w:rsidP="00247B39">
      <w:r>
        <w:t>'F': 1,2,4,7</w:t>
      </w:r>
    </w:p>
    <w:p w14:paraId="42685C53" w14:textId="77777777" w:rsidR="00247B39" w:rsidRPr="00287A4D" w:rsidRDefault="00247B39" w:rsidP="00247B39">
      <w:r>
        <w:t>'G': 1,2,4,5,7</w:t>
      </w:r>
    </w:p>
    <w:p w14:paraId="38AABACA" w14:textId="77777777" w:rsidR="00247B39" w:rsidRPr="00287A4D" w:rsidRDefault="00247B39" w:rsidP="00247B39">
      <w:r>
        <w:t>'H': 1,2,5,7</w:t>
      </w:r>
    </w:p>
    <w:p w14:paraId="08CC9AAC" w14:textId="77777777" w:rsidR="00247B39" w:rsidRPr="00287A4D" w:rsidRDefault="00247B39" w:rsidP="00247B39">
      <w:r>
        <w:t>'I': 2,4,7</w:t>
      </w:r>
    </w:p>
    <w:p w14:paraId="2C56704F" w14:textId="77777777" w:rsidR="00247B39" w:rsidRPr="00287A4D" w:rsidRDefault="00247B39" w:rsidP="00247B39">
      <w:r>
        <w:t>'J': 2,4,5,7</w:t>
      </w:r>
    </w:p>
    <w:p w14:paraId="0B1F468B" w14:textId="77777777" w:rsidR="00247B39" w:rsidRPr="00287A4D" w:rsidRDefault="00247B39" w:rsidP="00247B39">
      <w:r>
        <w:t>'K': 1,3,7</w:t>
      </w:r>
    </w:p>
    <w:p w14:paraId="49E1ECAE" w14:textId="77777777" w:rsidR="00247B39" w:rsidRPr="00287A4D" w:rsidRDefault="00247B39" w:rsidP="00247B39">
      <w:r>
        <w:t>'L': 1,2,3,7</w:t>
      </w:r>
    </w:p>
    <w:p w14:paraId="7B41B329" w14:textId="77777777" w:rsidR="00247B39" w:rsidRPr="00287A4D" w:rsidRDefault="00247B39" w:rsidP="00247B39">
      <w:r>
        <w:t>'M': 1,3,4,7</w:t>
      </w:r>
    </w:p>
    <w:p w14:paraId="228337F0" w14:textId="77777777" w:rsidR="00247B39" w:rsidRPr="00287A4D" w:rsidRDefault="00247B39" w:rsidP="00247B39">
      <w:r>
        <w:t>'N': 1,3,4,5,7</w:t>
      </w:r>
    </w:p>
    <w:p w14:paraId="1F05B866" w14:textId="77777777" w:rsidR="00247B39" w:rsidRPr="00287A4D" w:rsidRDefault="00247B39" w:rsidP="00247B39">
      <w:r>
        <w:t>'O': 1,3,5,7</w:t>
      </w:r>
    </w:p>
    <w:p w14:paraId="397FDC19" w14:textId="77777777" w:rsidR="00247B39" w:rsidRPr="00287A4D" w:rsidRDefault="00247B39" w:rsidP="00247B39">
      <w:r>
        <w:t>'P': 1,2,3,4,7</w:t>
      </w:r>
    </w:p>
    <w:p w14:paraId="792B8A03" w14:textId="77777777" w:rsidR="00247B39" w:rsidRPr="00287A4D" w:rsidRDefault="00247B39" w:rsidP="00247B39">
      <w:r>
        <w:t>'Q': 1,2,3,4,5,7</w:t>
      </w:r>
    </w:p>
    <w:p w14:paraId="165A9A9D" w14:textId="77777777" w:rsidR="00247B39" w:rsidRPr="00287A4D" w:rsidRDefault="00247B39" w:rsidP="00247B39">
      <w:r>
        <w:t>'R': 1,2,3,5,7</w:t>
      </w:r>
    </w:p>
    <w:p w14:paraId="2CEA46E3" w14:textId="77777777" w:rsidR="00247B39" w:rsidRPr="00287A4D" w:rsidRDefault="00247B39" w:rsidP="00247B39">
      <w:r>
        <w:t>'S': 2,3,4,7</w:t>
      </w:r>
    </w:p>
    <w:p w14:paraId="32AE41BD" w14:textId="77777777" w:rsidR="00247B39" w:rsidRPr="00287A4D" w:rsidRDefault="00247B39" w:rsidP="00247B39">
      <w:r>
        <w:t>'T': 2,3,4,5,7</w:t>
      </w:r>
    </w:p>
    <w:p w14:paraId="621CD03E" w14:textId="77777777" w:rsidR="00247B39" w:rsidRPr="00287A4D" w:rsidRDefault="00247B39" w:rsidP="00247B39">
      <w:r>
        <w:t>'U': 1,3,6,7</w:t>
      </w:r>
    </w:p>
    <w:p w14:paraId="066DB989" w14:textId="77777777" w:rsidR="00247B39" w:rsidRPr="00287A4D" w:rsidRDefault="00247B39" w:rsidP="00247B39">
      <w:r>
        <w:t>'V': 1,2,3,6,7</w:t>
      </w:r>
    </w:p>
    <w:p w14:paraId="3A737C89" w14:textId="77777777" w:rsidR="00247B39" w:rsidRDefault="00247B39" w:rsidP="00247B39">
      <w:r>
        <w:t>'W': 2,4,5,6,7</w:t>
      </w:r>
    </w:p>
    <w:p w14:paraId="7B7D5D59" w14:textId="77777777" w:rsidR="00247B39" w:rsidRDefault="00247B39" w:rsidP="00247B39">
      <w:r>
        <w:t>'X': 1,3,4,6,7</w:t>
      </w:r>
    </w:p>
    <w:p w14:paraId="13730769" w14:textId="77777777" w:rsidR="00247B39" w:rsidRDefault="00247B39" w:rsidP="00247B39">
      <w:r>
        <w:t>'Y': 1,3,4,5,6,7</w:t>
      </w:r>
    </w:p>
    <w:p w14:paraId="3EF00629" w14:textId="77777777" w:rsidR="00247B39" w:rsidRDefault="00247B39" w:rsidP="00247B39">
      <w:r>
        <w:t>'Z': 1,3,5,6,7</w:t>
      </w:r>
    </w:p>
    <w:p w14:paraId="19292385" w14:textId="77777777" w:rsidR="00247B39" w:rsidRDefault="00247B39" w:rsidP="00247B39">
      <w:r>
        <w:t>Små bogstaver:</w:t>
      </w:r>
    </w:p>
    <w:p w14:paraId="5A4469E0" w14:textId="77777777" w:rsidR="00247B39" w:rsidRDefault="00247B39" w:rsidP="00247B39">
      <w:r>
        <w:t>'a': 1</w:t>
      </w:r>
    </w:p>
    <w:p w14:paraId="0D9E97EF" w14:textId="77777777" w:rsidR="00247B39" w:rsidRDefault="00247B39" w:rsidP="00247B39">
      <w:r>
        <w:t>'b': 1,2</w:t>
      </w:r>
    </w:p>
    <w:p w14:paraId="18377256" w14:textId="77777777" w:rsidR="00247B39" w:rsidRDefault="00247B39" w:rsidP="00247B39">
      <w:r>
        <w:t>'c': 1,4</w:t>
      </w:r>
    </w:p>
    <w:p w14:paraId="2229FDCC" w14:textId="77777777" w:rsidR="00247B39" w:rsidRDefault="00247B39" w:rsidP="00247B39">
      <w:r>
        <w:t>'d': 1,4,5</w:t>
      </w:r>
    </w:p>
    <w:p w14:paraId="3FFA498F" w14:textId="77777777" w:rsidR="00247B39" w:rsidRDefault="00247B39" w:rsidP="00247B39">
      <w:r>
        <w:t>'e': 1,5</w:t>
      </w:r>
    </w:p>
    <w:p w14:paraId="7FE4D39A" w14:textId="77777777" w:rsidR="00247B39" w:rsidRDefault="00247B39" w:rsidP="00247B39">
      <w:r>
        <w:t>'f': 1,2,4</w:t>
      </w:r>
    </w:p>
    <w:p w14:paraId="0896C74A" w14:textId="77777777" w:rsidR="00247B39" w:rsidRPr="00287A4D" w:rsidRDefault="00247B39" w:rsidP="00247B39">
      <w:r>
        <w:t>'g': 1,2,4,5</w:t>
      </w:r>
    </w:p>
    <w:p w14:paraId="1B681D9A" w14:textId="77777777" w:rsidR="00247B39" w:rsidRPr="00287A4D" w:rsidRDefault="00247B39" w:rsidP="00247B39">
      <w:r>
        <w:t>'h': 1,2,5</w:t>
      </w:r>
    </w:p>
    <w:p w14:paraId="04446DDF" w14:textId="77777777" w:rsidR="00247B39" w:rsidRPr="00287A4D" w:rsidRDefault="00247B39" w:rsidP="00247B39">
      <w:r>
        <w:t>'i': 2,4</w:t>
      </w:r>
    </w:p>
    <w:p w14:paraId="5037BE15" w14:textId="77777777" w:rsidR="00247B39" w:rsidRPr="00287A4D" w:rsidRDefault="00247B39" w:rsidP="00247B39">
      <w:r>
        <w:t>'j': 2,4,5</w:t>
      </w:r>
    </w:p>
    <w:p w14:paraId="0583FCB5" w14:textId="77777777" w:rsidR="00247B39" w:rsidRPr="00287A4D" w:rsidRDefault="00247B39" w:rsidP="00247B39">
      <w:r>
        <w:t>'k': 1,3</w:t>
      </w:r>
    </w:p>
    <w:p w14:paraId="33824D66" w14:textId="77777777" w:rsidR="00247B39" w:rsidRPr="00287A4D" w:rsidRDefault="00247B39" w:rsidP="00247B39">
      <w:r>
        <w:t>'l': 1,2,3</w:t>
      </w:r>
    </w:p>
    <w:p w14:paraId="28E00AE3" w14:textId="77777777" w:rsidR="00247B39" w:rsidRPr="00287A4D" w:rsidRDefault="00247B39" w:rsidP="00247B39">
      <w:r>
        <w:t>'m': 1,3,4</w:t>
      </w:r>
    </w:p>
    <w:p w14:paraId="360E6F39" w14:textId="77777777" w:rsidR="00247B39" w:rsidRPr="00287A4D" w:rsidRDefault="00247B39" w:rsidP="00247B39">
      <w:r>
        <w:t>'n': 1,3,4,5</w:t>
      </w:r>
    </w:p>
    <w:p w14:paraId="62CD9F7E" w14:textId="77777777" w:rsidR="00247B39" w:rsidRPr="00287A4D" w:rsidRDefault="00247B39" w:rsidP="00247B39">
      <w:r>
        <w:t>'o': 1,3,5</w:t>
      </w:r>
    </w:p>
    <w:p w14:paraId="056C910C" w14:textId="77777777" w:rsidR="00247B39" w:rsidRPr="00287A4D" w:rsidRDefault="00247B39" w:rsidP="00247B39">
      <w:r>
        <w:t>'p': 1,2,3,4</w:t>
      </w:r>
    </w:p>
    <w:p w14:paraId="31053EE5" w14:textId="77777777" w:rsidR="00247B39" w:rsidRPr="00287A4D" w:rsidRDefault="00247B39" w:rsidP="00247B39">
      <w:r>
        <w:t>'q': 1,2,3,4,5</w:t>
      </w:r>
    </w:p>
    <w:p w14:paraId="314AA03F" w14:textId="77777777" w:rsidR="00247B39" w:rsidRPr="00287A4D" w:rsidRDefault="00247B39" w:rsidP="00247B39">
      <w:r>
        <w:t>'r': 1,2,3,5</w:t>
      </w:r>
    </w:p>
    <w:p w14:paraId="16F26E8D" w14:textId="77777777" w:rsidR="00247B39" w:rsidRPr="00287A4D" w:rsidRDefault="00247B39" w:rsidP="00247B39">
      <w:r>
        <w:t>'s': 2,3,4</w:t>
      </w:r>
    </w:p>
    <w:p w14:paraId="6D87CCA5" w14:textId="77777777" w:rsidR="00247B39" w:rsidRPr="00287A4D" w:rsidRDefault="00247B39" w:rsidP="00247B39">
      <w:r>
        <w:t>'t': 2,3,4,5</w:t>
      </w:r>
    </w:p>
    <w:p w14:paraId="0DC2C357" w14:textId="77777777" w:rsidR="00247B39" w:rsidRPr="00287A4D" w:rsidRDefault="00247B39" w:rsidP="00247B39">
      <w:r>
        <w:t>'u': 1,3,6</w:t>
      </w:r>
    </w:p>
    <w:p w14:paraId="03CC9B94" w14:textId="77777777" w:rsidR="00247B39" w:rsidRPr="00287A4D" w:rsidRDefault="00247B39" w:rsidP="00247B39">
      <w:r>
        <w:t>'v': 1,2,3,6</w:t>
      </w:r>
    </w:p>
    <w:p w14:paraId="5B792E5E" w14:textId="77777777" w:rsidR="00247B39" w:rsidRDefault="00247B39" w:rsidP="00247B39">
      <w:r>
        <w:t>'w': 2,4,5,6</w:t>
      </w:r>
    </w:p>
    <w:p w14:paraId="52F4AF6D" w14:textId="77777777" w:rsidR="00247B39" w:rsidRDefault="00247B39" w:rsidP="00247B39">
      <w:r>
        <w:t>'x': 1,3,4,6</w:t>
      </w:r>
    </w:p>
    <w:p w14:paraId="0FFADC4A" w14:textId="77777777" w:rsidR="00247B39" w:rsidRDefault="00247B39" w:rsidP="00247B39">
      <w:r>
        <w:t>'y': 1,3,4,5,6</w:t>
      </w:r>
    </w:p>
    <w:p w14:paraId="25E1C7BE" w14:textId="77777777" w:rsidR="00247B39" w:rsidRDefault="00247B39" w:rsidP="00247B39">
      <w:r>
        <w:t>'z': 1,3,5,6</w:t>
      </w:r>
    </w:p>
    <w:p w14:paraId="61B89B17" w14:textId="77777777" w:rsidR="00247B39" w:rsidRDefault="00247B39" w:rsidP="00247B39">
      <w:pPr>
        <w:rPr>
          <w:lang w:val="en-GB"/>
        </w:rPr>
      </w:pPr>
    </w:p>
    <w:p w14:paraId="02229DBF" w14:textId="77777777" w:rsidR="00247B39" w:rsidRDefault="00247B39" w:rsidP="00247B39">
      <w:pPr>
        <w:pStyle w:val="Overskrift2"/>
        <w:tabs>
          <w:tab w:val="left" w:pos="708"/>
        </w:tabs>
        <w:rPr>
          <w:rFonts w:eastAsia="Times New Roman"/>
        </w:rPr>
      </w:pPr>
      <w:bookmarkStart w:id="394" w:name="_Toc16495122"/>
      <w:bookmarkStart w:id="395" w:name="_Toc66876927"/>
      <w:bookmarkStart w:id="396" w:name="_Toc66961652"/>
      <w:bookmarkStart w:id="397" w:name="_Toc183783353"/>
      <w:r>
        <w:t>Storbritannien 8 punkts Computer Braille</w:t>
      </w:r>
      <w:bookmarkEnd w:id="394"/>
      <w:bookmarkEnd w:id="395"/>
      <w:bookmarkEnd w:id="396"/>
      <w:bookmarkEnd w:id="397"/>
    </w:p>
    <w:p w14:paraId="050A5A71" w14:textId="77777777" w:rsidR="00247B39" w:rsidRPr="00287A4D" w:rsidRDefault="00247B39" w:rsidP="00247B39">
      <w:r>
        <w:t>Udråbstegn: '!': 2,3,4,6</w:t>
      </w:r>
    </w:p>
    <w:p w14:paraId="793C616A" w14:textId="77777777" w:rsidR="00247B39" w:rsidRPr="00287A4D" w:rsidRDefault="00247B39" w:rsidP="00247B39">
      <w:r>
        <w:t>Anførelsestegn: '"' 4</w:t>
      </w:r>
    </w:p>
    <w:p w14:paraId="1C721178" w14:textId="77777777" w:rsidR="00247B39" w:rsidRDefault="00247B39" w:rsidP="00247B39">
      <w:r>
        <w:t>Firkant: '#' 5,6</w:t>
      </w:r>
    </w:p>
    <w:p w14:paraId="5F14D76C" w14:textId="77777777" w:rsidR="00247B39" w:rsidRDefault="00247B39" w:rsidP="00247B39">
      <w:r>
        <w:t>Dollar tegn: '$' 4,5,6</w:t>
      </w:r>
    </w:p>
    <w:p w14:paraId="3D99383B" w14:textId="77777777" w:rsidR="00247B39" w:rsidRDefault="00247B39" w:rsidP="00247B39">
      <w:r>
        <w:t>Procent: '%' 4,6</w:t>
      </w:r>
    </w:p>
    <w:p w14:paraId="3A0EFBC9" w14:textId="77777777" w:rsidR="00247B39" w:rsidRDefault="00247B39" w:rsidP="00247B39">
      <w:r>
        <w:t>Og-tegn: '&amp;' 1,2,3,4,6</w:t>
      </w:r>
    </w:p>
    <w:p w14:paraId="6BDE2B61" w14:textId="77777777" w:rsidR="00247B39" w:rsidRDefault="00247B39" w:rsidP="00247B39">
      <w:r>
        <w:t>Apostrof: ''' 3</w:t>
      </w:r>
    </w:p>
    <w:p w14:paraId="45330E84" w14:textId="77777777" w:rsidR="00247B39" w:rsidRDefault="00247B39" w:rsidP="00247B39">
      <w:r>
        <w:t>Venstre parentes: '(' 4,5</w:t>
      </w:r>
    </w:p>
    <w:p w14:paraId="52C0B58B" w14:textId="77777777" w:rsidR="00247B39" w:rsidRDefault="00247B39" w:rsidP="00247B39">
      <w:r>
        <w:t>Højre parentes: ')' 3,4,5</w:t>
      </w:r>
    </w:p>
    <w:p w14:paraId="46017C4C" w14:textId="77777777" w:rsidR="00247B39" w:rsidRPr="002005D2" w:rsidRDefault="00247B39" w:rsidP="00247B39">
      <w:r>
        <w:t>Asterisk: '*' 3,5</w:t>
      </w:r>
    </w:p>
    <w:p w14:paraId="420A518A" w14:textId="77777777" w:rsidR="00247B39" w:rsidRPr="002005D2" w:rsidRDefault="00247B39" w:rsidP="00247B39">
      <w:r>
        <w:t>Plus tegn: '+' 2,3,5</w:t>
      </w:r>
    </w:p>
    <w:p w14:paraId="20E7047C" w14:textId="77777777" w:rsidR="00247B39" w:rsidRPr="002005D2" w:rsidRDefault="00247B39" w:rsidP="00247B39">
      <w:r>
        <w:t>Komma: ',' 2</w:t>
      </w:r>
    </w:p>
    <w:p w14:paraId="59A3CB5B" w14:textId="77777777" w:rsidR="00247B39" w:rsidRPr="002005D2" w:rsidRDefault="00247B39" w:rsidP="00247B39">
      <w:r>
        <w:t>Mellemrum: ' ' 3,6</w:t>
      </w:r>
    </w:p>
    <w:p w14:paraId="7BBD58BE" w14:textId="77777777" w:rsidR="00247B39" w:rsidRDefault="00247B39" w:rsidP="00247B39">
      <w:r>
        <w:t>Punktum: '.' 2,5,6</w:t>
      </w:r>
    </w:p>
    <w:p w14:paraId="2A026670" w14:textId="77777777" w:rsidR="00247B39" w:rsidRDefault="00247B39" w:rsidP="00247B39">
      <w:r>
        <w:t>Skråstreg: '/' 3,4</w:t>
      </w:r>
    </w:p>
    <w:p w14:paraId="3920A271" w14:textId="77777777" w:rsidR="00247B39" w:rsidRPr="002A6C0E" w:rsidRDefault="00247B39" w:rsidP="00247B39">
      <w:r>
        <w:t>Kolon: ':' 2,5</w:t>
      </w:r>
    </w:p>
    <w:p w14:paraId="34049507" w14:textId="0F2788A7" w:rsidR="00247B39" w:rsidRPr="002A6C0E" w:rsidRDefault="00247B39" w:rsidP="00247B39">
      <w:r>
        <w:t>Semikolon: ';' 2,3</w:t>
      </w:r>
    </w:p>
    <w:p w14:paraId="2ED60E6D" w14:textId="77777777" w:rsidR="00247B39" w:rsidRDefault="00247B39" w:rsidP="00247B39">
      <w:r>
        <w:t>Mindre end tegn: '&lt;' 2,3,6</w:t>
      </w:r>
    </w:p>
    <w:p w14:paraId="64F4401D" w14:textId="77777777" w:rsidR="00247B39" w:rsidRDefault="00247B39" w:rsidP="00247B39">
      <w:r>
        <w:t>Lig med tegn: '=' 2,3,5,6</w:t>
      </w:r>
    </w:p>
    <w:p w14:paraId="094C948C" w14:textId="77777777" w:rsidR="00247B39" w:rsidRDefault="00247B39" w:rsidP="00247B39">
      <w:r>
        <w:t>Større end tegn: '&gt;' 3,5,6</w:t>
      </w:r>
    </w:p>
    <w:p w14:paraId="59EB6393" w14:textId="77777777" w:rsidR="00247B39" w:rsidRDefault="00247B39" w:rsidP="00247B39">
      <w:r>
        <w:t>Spørgsmålstegn: '?' 2,6</w:t>
      </w:r>
    </w:p>
    <w:p w14:paraId="3657D864" w14:textId="77777777" w:rsidR="00247B39" w:rsidRDefault="00247B39" w:rsidP="00247B39">
      <w:r>
        <w:t>Snabel a: '@' 2,3,4,6,7</w:t>
      </w:r>
    </w:p>
    <w:p w14:paraId="631553EF" w14:textId="77777777" w:rsidR="00247B39" w:rsidRDefault="00247B39" w:rsidP="00247B39">
      <w:r>
        <w:t>Venstre firkantet parentes: '[' 1,2,3,5,6,7</w:t>
      </w:r>
    </w:p>
    <w:p w14:paraId="4441EF56" w14:textId="77777777" w:rsidR="00247B39" w:rsidRDefault="00247B39" w:rsidP="00247B39">
      <w:r>
        <w:t>Omvendt skråstreg: '\' 5,7</w:t>
      </w:r>
    </w:p>
    <w:p w14:paraId="30878538" w14:textId="77777777" w:rsidR="00247B39" w:rsidRDefault="00247B39" w:rsidP="00247B39">
      <w:r>
        <w:t>Højre firkantet parentes: ']' 2,3,4,5,6,7</w:t>
      </w:r>
    </w:p>
    <w:p w14:paraId="5A0E7A0D" w14:textId="77777777" w:rsidR="00247B39" w:rsidRPr="00287A4D" w:rsidRDefault="00247B39" w:rsidP="00247B39">
      <w:r>
        <w:t>Cirkumfleks tegn: '^' 6,7</w:t>
      </w:r>
    </w:p>
    <w:p w14:paraId="786D3436" w14:textId="77777777" w:rsidR="00247B39" w:rsidRPr="00287A4D" w:rsidRDefault="00247B39" w:rsidP="00247B39">
      <w:r>
        <w:t>Bundstreg: '_' 3,4,6</w:t>
      </w:r>
    </w:p>
    <w:p w14:paraId="1079069D" w14:textId="77777777" w:rsidR="00247B39" w:rsidRPr="00B63000" w:rsidRDefault="00247B39" w:rsidP="00247B39">
      <w:r>
        <w:t>Diakritiske tegn: '`' 2,3,4,6</w:t>
      </w:r>
    </w:p>
    <w:p w14:paraId="0DFF666B" w14:textId="77777777" w:rsidR="00247B39" w:rsidRDefault="00247B39" w:rsidP="00247B39">
      <w:r>
        <w:t>Venstre krøllet parentes: '{' 1,2,3,5,6</w:t>
      </w:r>
    </w:p>
    <w:p w14:paraId="1A08BEE3" w14:textId="77777777" w:rsidR="00247B39" w:rsidRDefault="00247B39" w:rsidP="00247B39">
      <w:r>
        <w:t>Lodret linje: '|' 5</w:t>
      </w:r>
    </w:p>
    <w:p w14:paraId="5C8FBDCA" w14:textId="77777777" w:rsidR="00247B39" w:rsidRDefault="00247B39" w:rsidP="00247B39">
      <w:r>
        <w:t>Højre krøllet parentes: '}' 2,3,4,5,6</w:t>
      </w:r>
    </w:p>
    <w:p w14:paraId="1170D87C" w14:textId="77777777" w:rsidR="00247B39" w:rsidRPr="00287A4D" w:rsidRDefault="00247B39" w:rsidP="00247B39">
      <w:r>
        <w:t>Tilde: '~' 6</w:t>
      </w:r>
    </w:p>
    <w:p w14:paraId="312DC851" w14:textId="77777777" w:rsidR="00247B39" w:rsidRPr="00287A4D" w:rsidRDefault="00247B39" w:rsidP="00247B39">
      <w:r>
        <w:t>Britiske pund tegn: '£' 2,3,6,7,8</w:t>
      </w:r>
    </w:p>
    <w:p w14:paraId="446A98E7" w14:textId="77777777" w:rsidR="00247B39" w:rsidRDefault="00247B39" w:rsidP="00247B39">
      <w:proofErr w:type="spellStart"/>
      <w:r>
        <w:t>Gradtegn</w:t>
      </w:r>
      <w:proofErr w:type="spellEnd"/>
      <w:r>
        <w:t>: '°' 1,3,4,6,8</w:t>
      </w:r>
    </w:p>
    <w:p w14:paraId="4878A8B7" w14:textId="77777777" w:rsidR="00247B39" w:rsidRDefault="00247B39" w:rsidP="00247B39">
      <w:r>
        <w:t>'0': 1,2,3,4,5,6</w:t>
      </w:r>
    </w:p>
    <w:p w14:paraId="57ED434E" w14:textId="77777777" w:rsidR="00247B39" w:rsidRDefault="00247B39" w:rsidP="00247B39">
      <w:r>
        <w:t>'1': 1,6</w:t>
      </w:r>
    </w:p>
    <w:p w14:paraId="443BE479" w14:textId="77777777" w:rsidR="00247B39" w:rsidRDefault="00247B39" w:rsidP="00247B39">
      <w:r>
        <w:t>'2': 1,2,6</w:t>
      </w:r>
    </w:p>
    <w:p w14:paraId="48B8C754" w14:textId="77777777" w:rsidR="00247B39" w:rsidRDefault="00247B39" w:rsidP="00247B39">
      <w:r>
        <w:t>'3': 1,4,6</w:t>
      </w:r>
    </w:p>
    <w:p w14:paraId="73C3C564" w14:textId="77777777" w:rsidR="00247B39" w:rsidRDefault="00247B39" w:rsidP="00247B39">
      <w:r>
        <w:t>'4': 1,4,5,6</w:t>
      </w:r>
    </w:p>
    <w:p w14:paraId="38789267" w14:textId="77777777" w:rsidR="00247B39" w:rsidRDefault="00247B39" w:rsidP="00247B39">
      <w:r>
        <w:t>'5': 1,5,6</w:t>
      </w:r>
    </w:p>
    <w:p w14:paraId="049543AD" w14:textId="77777777" w:rsidR="00247B39" w:rsidRDefault="00247B39" w:rsidP="00247B39">
      <w:r>
        <w:t>'6': 1,2,4,6</w:t>
      </w:r>
    </w:p>
    <w:p w14:paraId="6D51F78C" w14:textId="77777777" w:rsidR="00247B39" w:rsidRDefault="00247B39" w:rsidP="00247B39">
      <w:r>
        <w:t>'7': 1,2,4,5,6</w:t>
      </w:r>
    </w:p>
    <w:p w14:paraId="7C929C6F" w14:textId="77777777" w:rsidR="00247B39" w:rsidRDefault="00247B39" w:rsidP="00247B39">
      <w:r>
        <w:t>'8': 1,2,5,6</w:t>
      </w:r>
    </w:p>
    <w:p w14:paraId="1F8841CB" w14:textId="77777777" w:rsidR="00247B39" w:rsidRDefault="00247B39" w:rsidP="00247B39">
      <w:r>
        <w:t>'9': 2,4,6</w:t>
      </w:r>
    </w:p>
    <w:p w14:paraId="4950B8C6" w14:textId="77777777" w:rsidR="00247B39" w:rsidRDefault="00247B39" w:rsidP="00247B39">
      <w:r>
        <w:t>Store bogstaver:</w:t>
      </w:r>
    </w:p>
    <w:p w14:paraId="38CD6E54" w14:textId="77777777" w:rsidR="00247B39" w:rsidRDefault="00247B39" w:rsidP="00247B39">
      <w:r>
        <w:t>'A': 1,7</w:t>
      </w:r>
    </w:p>
    <w:p w14:paraId="3C0E63A8" w14:textId="77777777" w:rsidR="00247B39" w:rsidRDefault="00247B39" w:rsidP="00247B39">
      <w:r>
        <w:t>'B': 1,2,7</w:t>
      </w:r>
    </w:p>
    <w:p w14:paraId="0F120764" w14:textId="77777777" w:rsidR="00247B39" w:rsidRDefault="00247B39" w:rsidP="00247B39">
      <w:r>
        <w:t>'C': 1,4,7</w:t>
      </w:r>
    </w:p>
    <w:p w14:paraId="41B23542" w14:textId="77777777" w:rsidR="00247B39" w:rsidRDefault="00247B39" w:rsidP="00247B39">
      <w:r>
        <w:t>'D': 1,4,5,7</w:t>
      </w:r>
    </w:p>
    <w:p w14:paraId="6CB20C13" w14:textId="77777777" w:rsidR="00247B39" w:rsidRDefault="00247B39" w:rsidP="00247B39">
      <w:r>
        <w:t>'E': 1,5,7</w:t>
      </w:r>
    </w:p>
    <w:p w14:paraId="058632B6" w14:textId="77777777" w:rsidR="00247B39" w:rsidRDefault="00247B39" w:rsidP="00247B39">
      <w:r>
        <w:t>'F': 1,2,4,7</w:t>
      </w:r>
    </w:p>
    <w:p w14:paraId="085422B3" w14:textId="77777777" w:rsidR="00247B39" w:rsidRPr="00287A4D" w:rsidRDefault="00247B39" w:rsidP="00247B39">
      <w:r>
        <w:t>'G': 1,2,4,5,7</w:t>
      </w:r>
    </w:p>
    <w:p w14:paraId="1EC3D172" w14:textId="77777777" w:rsidR="00247B39" w:rsidRPr="00287A4D" w:rsidRDefault="00247B39" w:rsidP="00247B39">
      <w:r>
        <w:t>'H': 1,2,5,7</w:t>
      </w:r>
    </w:p>
    <w:p w14:paraId="5946C087" w14:textId="77777777" w:rsidR="00247B39" w:rsidRPr="00287A4D" w:rsidRDefault="00247B39" w:rsidP="00247B39">
      <w:r>
        <w:t>'I': 2,4,7</w:t>
      </w:r>
    </w:p>
    <w:p w14:paraId="0A54EB24" w14:textId="77777777" w:rsidR="00247B39" w:rsidRPr="00287A4D" w:rsidRDefault="00247B39" w:rsidP="00247B39">
      <w:r>
        <w:t>'J': 2,4,5,7</w:t>
      </w:r>
    </w:p>
    <w:p w14:paraId="76CD6D5C" w14:textId="77777777" w:rsidR="00247B39" w:rsidRPr="00287A4D" w:rsidRDefault="00247B39" w:rsidP="00247B39">
      <w:r>
        <w:t>'K': 1,3,7</w:t>
      </w:r>
    </w:p>
    <w:p w14:paraId="41E965D9" w14:textId="77777777" w:rsidR="00247B39" w:rsidRPr="00287A4D" w:rsidRDefault="00247B39" w:rsidP="00247B39">
      <w:r>
        <w:t>'L': 1,2,3,7</w:t>
      </w:r>
    </w:p>
    <w:p w14:paraId="31F50063" w14:textId="77777777" w:rsidR="00247B39" w:rsidRPr="00287A4D" w:rsidRDefault="00247B39" w:rsidP="00247B39">
      <w:r>
        <w:t>'M': 1,3,4,7</w:t>
      </w:r>
    </w:p>
    <w:p w14:paraId="1F1CA58B" w14:textId="77777777" w:rsidR="00247B39" w:rsidRPr="00287A4D" w:rsidRDefault="00247B39" w:rsidP="00247B39">
      <w:r>
        <w:t>'N': 1,3,4,5,7</w:t>
      </w:r>
    </w:p>
    <w:p w14:paraId="2907753A" w14:textId="77777777" w:rsidR="00247B39" w:rsidRPr="00287A4D" w:rsidRDefault="00247B39" w:rsidP="00247B39">
      <w:r>
        <w:t>'O': 1,3,5,7</w:t>
      </w:r>
    </w:p>
    <w:p w14:paraId="1E290099" w14:textId="77777777" w:rsidR="00247B39" w:rsidRPr="00287A4D" w:rsidRDefault="00247B39" w:rsidP="00247B39">
      <w:r>
        <w:t>'P': 1,2,3,4,7</w:t>
      </w:r>
    </w:p>
    <w:p w14:paraId="2608AED9" w14:textId="77777777" w:rsidR="00247B39" w:rsidRPr="00287A4D" w:rsidRDefault="00247B39" w:rsidP="00247B39">
      <w:r>
        <w:t>'Q': 1,2,3,4,5,7</w:t>
      </w:r>
    </w:p>
    <w:p w14:paraId="36287653" w14:textId="77777777" w:rsidR="00247B39" w:rsidRPr="00287A4D" w:rsidRDefault="00247B39" w:rsidP="00247B39">
      <w:r>
        <w:t>'R': 1,2,3,5,7</w:t>
      </w:r>
    </w:p>
    <w:p w14:paraId="49503088" w14:textId="77777777" w:rsidR="00247B39" w:rsidRPr="00287A4D" w:rsidRDefault="00247B39" w:rsidP="00247B39">
      <w:r>
        <w:t>'S': 2,3,4,7</w:t>
      </w:r>
    </w:p>
    <w:p w14:paraId="2462BE34" w14:textId="77777777" w:rsidR="00247B39" w:rsidRPr="00287A4D" w:rsidRDefault="00247B39" w:rsidP="00247B39">
      <w:r>
        <w:t>'T': 2,3,4,5,7</w:t>
      </w:r>
    </w:p>
    <w:p w14:paraId="7B27A0D6" w14:textId="77777777" w:rsidR="00247B39" w:rsidRPr="00287A4D" w:rsidRDefault="00247B39" w:rsidP="00247B39">
      <w:r>
        <w:t>'U': 1,3,6,7</w:t>
      </w:r>
    </w:p>
    <w:p w14:paraId="3A522AAD" w14:textId="77777777" w:rsidR="00247B39" w:rsidRPr="00287A4D" w:rsidRDefault="00247B39" w:rsidP="00247B39">
      <w:r>
        <w:t>'V': 1,2,3,6,7</w:t>
      </w:r>
    </w:p>
    <w:p w14:paraId="7D3C0F47" w14:textId="77777777" w:rsidR="00247B39" w:rsidRDefault="00247B39" w:rsidP="00247B39">
      <w:r>
        <w:t>'W': 2,4,5,6,7</w:t>
      </w:r>
    </w:p>
    <w:p w14:paraId="04230E3C" w14:textId="77777777" w:rsidR="00247B39" w:rsidRDefault="00247B39" w:rsidP="00247B39">
      <w:r>
        <w:t>'X': 1,3,4,6,7</w:t>
      </w:r>
    </w:p>
    <w:p w14:paraId="4FE5B597" w14:textId="77777777" w:rsidR="00247B39" w:rsidRDefault="00247B39" w:rsidP="00247B39">
      <w:r>
        <w:t>'Y': 1,3,4,5,6,7</w:t>
      </w:r>
    </w:p>
    <w:p w14:paraId="3A7438A0" w14:textId="77777777" w:rsidR="00247B39" w:rsidRDefault="00247B39" w:rsidP="00247B39">
      <w:r>
        <w:t>'Z': 1,3,5,6,7</w:t>
      </w:r>
    </w:p>
    <w:p w14:paraId="17AD12A4" w14:textId="77777777" w:rsidR="00247B39" w:rsidRDefault="00247B39" w:rsidP="00247B39">
      <w:r>
        <w:t>Små bogstaver:</w:t>
      </w:r>
    </w:p>
    <w:p w14:paraId="65B0E01D" w14:textId="77777777" w:rsidR="00247B39" w:rsidRDefault="00247B39" w:rsidP="00247B39">
      <w:r>
        <w:t>'a': 1</w:t>
      </w:r>
    </w:p>
    <w:p w14:paraId="4D929DC3" w14:textId="77777777" w:rsidR="00247B39" w:rsidRDefault="00247B39" w:rsidP="00247B39">
      <w:r>
        <w:t>'b': 1,2</w:t>
      </w:r>
    </w:p>
    <w:p w14:paraId="0CBB2AE5" w14:textId="77777777" w:rsidR="00247B39" w:rsidRDefault="00247B39" w:rsidP="00247B39">
      <w:r>
        <w:t>'c': 1,4</w:t>
      </w:r>
    </w:p>
    <w:p w14:paraId="036939A2" w14:textId="77777777" w:rsidR="00247B39" w:rsidRDefault="00247B39" w:rsidP="00247B39">
      <w:r>
        <w:t>'d': 1,4,5</w:t>
      </w:r>
    </w:p>
    <w:p w14:paraId="76D4B64B" w14:textId="77777777" w:rsidR="00247B39" w:rsidRDefault="00247B39" w:rsidP="00247B39">
      <w:r>
        <w:t>'e': 1,5</w:t>
      </w:r>
    </w:p>
    <w:p w14:paraId="59624F29" w14:textId="77777777" w:rsidR="00247B39" w:rsidRDefault="00247B39" w:rsidP="00247B39">
      <w:r>
        <w:t>'f': 1,2,4</w:t>
      </w:r>
    </w:p>
    <w:p w14:paraId="2B83B1BC" w14:textId="77777777" w:rsidR="00247B39" w:rsidRPr="00287A4D" w:rsidRDefault="00247B39" w:rsidP="00247B39">
      <w:r>
        <w:t>'g': 1,2,4,5</w:t>
      </w:r>
    </w:p>
    <w:p w14:paraId="76464AF7" w14:textId="77777777" w:rsidR="00247B39" w:rsidRPr="00287A4D" w:rsidRDefault="00247B39" w:rsidP="00247B39">
      <w:r>
        <w:t>'h': 1,2,5</w:t>
      </w:r>
    </w:p>
    <w:p w14:paraId="01B6E57D" w14:textId="77777777" w:rsidR="00247B39" w:rsidRPr="00287A4D" w:rsidRDefault="00247B39" w:rsidP="00247B39">
      <w:r>
        <w:t>'i': 2,4</w:t>
      </w:r>
    </w:p>
    <w:p w14:paraId="608E9458" w14:textId="77777777" w:rsidR="00247B39" w:rsidRPr="00287A4D" w:rsidRDefault="00247B39" w:rsidP="00247B39">
      <w:r>
        <w:t>'j': 2,4,5</w:t>
      </w:r>
    </w:p>
    <w:p w14:paraId="58DDED0E" w14:textId="77777777" w:rsidR="00247B39" w:rsidRPr="00287A4D" w:rsidRDefault="00247B39" w:rsidP="00247B39">
      <w:r>
        <w:t>'k': 1,3</w:t>
      </w:r>
    </w:p>
    <w:p w14:paraId="54DC10F2" w14:textId="77777777" w:rsidR="00247B39" w:rsidRPr="00287A4D" w:rsidRDefault="00247B39" w:rsidP="00247B39">
      <w:r>
        <w:t>'l': 1,2,3</w:t>
      </w:r>
    </w:p>
    <w:p w14:paraId="1982EC1B" w14:textId="77777777" w:rsidR="00247B39" w:rsidRPr="00287A4D" w:rsidRDefault="00247B39" w:rsidP="00247B39">
      <w:r>
        <w:t>'m': 1,3,4</w:t>
      </w:r>
    </w:p>
    <w:p w14:paraId="4EA899A1" w14:textId="77777777" w:rsidR="00247B39" w:rsidRPr="00287A4D" w:rsidRDefault="00247B39" w:rsidP="00247B39">
      <w:r>
        <w:t>'n': 1,3,4,5</w:t>
      </w:r>
    </w:p>
    <w:p w14:paraId="351A9CD1" w14:textId="77777777" w:rsidR="00247B39" w:rsidRPr="00287A4D" w:rsidRDefault="00247B39" w:rsidP="00247B39">
      <w:r>
        <w:t>'o': 1,3,5</w:t>
      </w:r>
    </w:p>
    <w:p w14:paraId="58FEC3E8" w14:textId="77777777" w:rsidR="00247B39" w:rsidRPr="00287A4D" w:rsidRDefault="00247B39" w:rsidP="00247B39">
      <w:r>
        <w:t>'p': 1,2,3,4</w:t>
      </w:r>
    </w:p>
    <w:p w14:paraId="40AE8E26" w14:textId="77777777" w:rsidR="00247B39" w:rsidRPr="00287A4D" w:rsidRDefault="00247B39" w:rsidP="00247B39">
      <w:r>
        <w:t>'q': 1,2,3,4,5</w:t>
      </w:r>
    </w:p>
    <w:p w14:paraId="03900CBE" w14:textId="77777777" w:rsidR="00247B39" w:rsidRPr="00287A4D" w:rsidRDefault="00247B39" w:rsidP="00247B39">
      <w:r>
        <w:t>'r': 1,2,3,5</w:t>
      </w:r>
    </w:p>
    <w:p w14:paraId="48458CB2" w14:textId="77777777" w:rsidR="00247B39" w:rsidRPr="00287A4D" w:rsidRDefault="00247B39" w:rsidP="00247B39">
      <w:r>
        <w:t>'s': 2,3,4</w:t>
      </w:r>
    </w:p>
    <w:p w14:paraId="2F3360EE" w14:textId="77777777" w:rsidR="00247B39" w:rsidRPr="00287A4D" w:rsidRDefault="00247B39" w:rsidP="00247B39">
      <w:r>
        <w:t>'t': 2,3,4,5</w:t>
      </w:r>
    </w:p>
    <w:p w14:paraId="611A6340" w14:textId="77777777" w:rsidR="00247B39" w:rsidRPr="00287A4D" w:rsidRDefault="00247B39" w:rsidP="00247B39">
      <w:r>
        <w:t>'u': 1,3,6</w:t>
      </w:r>
    </w:p>
    <w:p w14:paraId="4C5E7174" w14:textId="77777777" w:rsidR="00247B39" w:rsidRPr="00287A4D" w:rsidRDefault="00247B39" w:rsidP="00247B39">
      <w:r>
        <w:t>'v': 1,2,3,6</w:t>
      </w:r>
    </w:p>
    <w:p w14:paraId="5E335BDC" w14:textId="77777777" w:rsidR="00247B39" w:rsidRDefault="00247B39" w:rsidP="00247B39">
      <w:r>
        <w:t>'w': 2,4,5,6</w:t>
      </w:r>
    </w:p>
    <w:p w14:paraId="7357F643" w14:textId="77777777" w:rsidR="00247B39" w:rsidRDefault="00247B39" w:rsidP="00247B39">
      <w:r>
        <w:t>'x': 1,3,4,6</w:t>
      </w:r>
    </w:p>
    <w:p w14:paraId="108F6566" w14:textId="77777777" w:rsidR="00247B39" w:rsidRDefault="00247B39" w:rsidP="00247B39">
      <w:r>
        <w:t>'y': 1,3,4,5,6</w:t>
      </w:r>
    </w:p>
    <w:p w14:paraId="271D5970" w14:textId="3895E674" w:rsidR="009025F7" w:rsidRPr="00BB15E9" w:rsidRDefault="00247B39" w:rsidP="006E3B42">
      <w:r>
        <w:t>'z': 1,3,5,6</w:t>
      </w:r>
    </w:p>
    <w:sectPr w:rsidR="009025F7" w:rsidRPr="00BB15E9" w:rsidSect="00B13443">
      <w:footerReference w:type="default" r:id="rId16"/>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DC9841" w14:textId="77777777" w:rsidR="006F75CA" w:rsidRDefault="006F75CA" w:rsidP="00646BBF">
      <w:pPr>
        <w:spacing w:after="0" w:line="240" w:lineRule="auto"/>
      </w:pPr>
      <w:r>
        <w:separator/>
      </w:r>
    </w:p>
  </w:endnote>
  <w:endnote w:type="continuationSeparator" w:id="0">
    <w:p w14:paraId="3696FDFB" w14:textId="77777777" w:rsidR="006F75CA" w:rsidRDefault="006F75CA" w:rsidP="00646BBF">
      <w:pPr>
        <w:spacing w:after="0" w:line="240" w:lineRule="auto"/>
      </w:pPr>
      <w:r>
        <w:continuationSeparator/>
      </w:r>
    </w:p>
  </w:endnote>
  <w:endnote w:type="continuationNotice" w:id="1">
    <w:p w14:paraId="109AFC64" w14:textId="77777777" w:rsidR="006F75CA" w:rsidRDefault="006F75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6008799"/>
      <w:docPartObj>
        <w:docPartGallery w:val="Page Numbers (Bottom of Page)"/>
        <w:docPartUnique/>
      </w:docPartObj>
    </w:sdtPr>
    <w:sdtEndPr/>
    <w:sdtContent>
      <w:p w14:paraId="515EA5F4" w14:textId="2E5161FB" w:rsidR="00FA7413" w:rsidRPr="002B0AF1" w:rsidRDefault="00FA7413">
        <w:pPr>
          <w:pStyle w:val="Sidefod"/>
          <w:jc w:val="center"/>
        </w:pPr>
        <w:r w:rsidRPr="002B0AF1">
          <w:fldChar w:fldCharType="begin"/>
        </w:r>
        <w:r w:rsidRPr="002B0AF1">
          <w:instrText>PAGE   \* MERGEFORMAT</w:instrText>
        </w:r>
        <w:r w:rsidRPr="002B0AF1">
          <w:fldChar w:fldCharType="separate"/>
        </w:r>
        <w:r w:rsidRPr="00BB3551">
          <w:t>2</w:t>
        </w:r>
        <w:r w:rsidRPr="002B0AF1">
          <w:fldChar w:fldCharType="end"/>
        </w:r>
      </w:p>
    </w:sdtContent>
  </w:sdt>
  <w:p w14:paraId="2CDD3A38" w14:textId="77777777" w:rsidR="00867BE1" w:rsidRDefault="00867BE1">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783D40" w14:textId="77777777" w:rsidR="006F75CA" w:rsidRDefault="006F75CA" w:rsidP="00646BBF">
      <w:pPr>
        <w:spacing w:after="0" w:line="240" w:lineRule="auto"/>
      </w:pPr>
      <w:r>
        <w:separator/>
      </w:r>
    </w:p>
  </w:footnote>
  <w:footnote w:type="continuationSeparator" w:id="0">
    <w:p w14:paraId="428E5723" w14:textId="77777777" w:rsidR="006F75CA" w:rsidRDefault="006F75CA" w:rsidP="00646BBF">
      <w:pPr>
        <w:spacing w:after="0" w:line="240" w:lineRule="auto"/>
      </w:pPr>
      <w:r>
        <w:continuationSeparator/>
      </w:r>
    </w:p>
  </w:footnote>
  <w:footnote w:type="continuationNotice" w:id="1">
    <w:p w14:paraId="5E510224" w14:textId="77777777" w:rsidR="006F75CA" w:rsidRDefault="006F75C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37611"/>
    <w:multiLevelType w:val="hybridMultilevel"/>
    <w:tmpl w:val="CF0E06E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B766F2"/>
    <w:multiLevelType w:val="hybridMultilevel"/>
    <w:tmpl w:val="C18A44A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0A2A28C4"/>
    <w:multiLevelType w:val="hybridMultilevel"/>
    <w:tmpl w:val="3C505A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0B112FF3"/>
    <w:multiLevelType w:val="hybridMultilevel"/>
    <w:tmpl w:val="658052B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415356"/>
    <w:multiLevelType w:val="hybridMultilevel"/>
    <w:tmpl w:val="AC70DEB6"/>
    <w:lvl w:ilvl="0" w:tplc="897E4AEC">
      <w:start w:val="1"/>
      <w:numFmt w:val="decimal"/>
      <w:lvlText w:val="%1."/>
      <w:lvlJc w:val="left"/>
      <w:pPr>
        <w:ind w:left="720" w:hanging="360"/>
      </w:pPr>
      <w:rPr>
        <w:rFonts w:asciiTheme="minorHAnsi" w:eastAsiaTheme="minorHAnsi" w:hAnsiTheme="minorHAnsi" w:cstheme="minorBidi"/>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10473347"/>
    <w:multiLevelType w:val="hybridMultilevel"/>
    <w:tmpl w:val="3E5E0C3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0" w15:restartNumberingAfterBreak="0">
    <w:nsid w:val="127371EE"/>
    <w:multiLevelType w:val="hybridMultilevel"/>
    <w:tmpl w:val="1202503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1335071C"/>
    <w:multiLevelType w:val="multilevel"/>
    <w:tmpl w:val="872C3B2C"/>
    <w:lvl w:ilvl="0">
      <w:start w:val="1"/>
      <w:numFmt w:val="decimal"/>
      <w:lvlText w:val="%1."/>
      <w:lvlJc w:val="left"/>
      <w:pPr>
        <w:ind w:left="1353" w:hanging="360"/>
      </w:pPr>
      <w:rPr>
        <w:rFonts w:hint="default"/>
      </w:rPr>
    </w:lvl>
    <w:lvl w:ilvl="1">
      <w:start w:val="1"/>
      <w:numFmt w:val="decimal"/>
      <w:pStyle w:val="Style1"/>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2" w15:restartNumberingAfterBreak="0">
    <w:nsid w:val="13391B50"/>
    <w:multiLevelType w:val="multilevel"/>
    <w:tmpl w:val="1BE68A9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6"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B00371"/>
    <w:multiLevelType w:val="hybridMultilevel"/>
    <w:tmpl w:val="A6F816A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8" w15:restartNumberingAfterBreak="0">
    <w:nsid w:val="191034E7"/>
    <w:multiLevelType w:val="hybridMultilevel"/>
    <w:tmpl w:val="C5C6E51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9B86279"/>
    <w:multiLevelType w:val="hybridMultilevel"/>
    <w:tmpl w:val="321607D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0" w15:restartNumberingAfterBreak="0">
    <w:nsid w:val="1A794621"/>
    <w:multiLevelType w:val="hybridMultilevel"/>
    <w:tmpl w:val="493CF8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1"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2"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3"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E14CE"/>
    <w:multiLevelType w:val="hybridMultilevel"/>
    <w:tmpl w:val="F5C662DC"/>
    <w:lvl w:ilvl="0" w:tplc="ECAC35BC">
      <w:start w:val="1"/>
      <w:numFmt w:val="decimal"/>
      <w:lvlText w:val="%1."/>
      <w:lvlJc w:val="left"/>
      <w:pPr>
        <w:ind w:left="770" w:hanging="360"/>
      </w:pPr>
      <w:rPr>
        <w:rFonts w:hint="default"/>
      </w:rPr>
    </w:lvl>
    <w:lvl w:ilvl="1" w:tplc="0C0C0019" w:tentative="1">
      <w:start w:val="1"/>
      <w:numFmt w:val="lowerLetter"/>
      <w:lvlText w:val="%2."/>
      <w:lvlJc w:val="left"/>
      <w:pPr>
        <w:ind w:left="1490" w:hanging="360"/>
      </w:pPr>
    </w:lvl>
    <w:lvl w:ilvl="2" w:tplc="0C0C001B" w:tentative="1">
      <w:start w:val="1"/>
      <w:numFmt w:val="lowerRoman"/>
      <w:lvlText w:val="%3."/>
      <w:lvlJc w:val="right"/>
      <w:pPr>
        <w:ind w:left="2210" w:hanging="180"/>
      </w:pPr>
    </w:lvl>
    <w:lvl w:ilvl="3" w:tplc="0C0C000F" w:tentative="1">
      <w:start w:val="1"/>
      <w:numFmt w:val="decimal"/>
      <w:lvlText w:val="%4."/>
      <w:lvlJc w:val="left"/>
      <w:pPr>
        <w:ind w:left="2930" w:hanging="360"/>
      </w:pPr>
    </w:lvl>
    <w:lvl w:ilvl="4" w:tplc="0C0C0019" w:tentative="1">
      <w:start w:val="1"/>
      <w:numFmt w:val="lowerLetter"/>
      <w:lvlText w:val="%5."/>
      <w:lvlJc w:val="left"/>
      <w:pPr>
        <w:ind w:left="3650" w:hanging="360"/>
      </w:pPr>
    </w:lvl>
    <w:lvl w:ilvl="5" w:tplc="0C0C001B" w:tentative="1">
      <w:start w:val="1"/>
      <w:numFmt w:val="lowerRoman"/>
      <w:lvlText w:val="%6."/>
      <w:lvlJc w:val="right"/>
      <w:pPr>
        <w:ind w:left="4370" w:hanging="180"/>
      </w:pPr>
    </w:lvl>
    <w:lvl w:ilvl="6" w:tplc="0C0C000F" w:tentative="1">
      <w:start w:val="1"/>
      <w:numFmt w:val="decimal"/>
      <w:lvlText w:val="%7."/>
      <w:lvlJc w:val="left"/>
      <w:pPr>
        <w:ind w:left="5090" w:hanging="360"/>
      </w:pPr>
    </w:lvl>
    <w:lvl w:ilvl="7" w:tplc="0C0C0019" w:tentative="1">
      <w:start w:val="1"/>
      <w:numFmt w:val="lowerLetter"/>
      <w:lvlText w:val="%8."/>
      <w:lvlJc w:val="left"/>
      <w:pPr>
        <w:ind w:left="5810" w:hanging="360"/>
      </w:pPr>
    </w:lvl>
    <w:lvl w:ilvl="8" w:tplc="0C0C001B" w:tentative="1">
      <w:start w:val="1"/>
      <w:numFmt w:val="lowerRoman"/>
      <w:lvlText w:val="%9."/>
      <w:lvlJc w:val="right"/>
      <w:pPr>
        <w:ind w:left="6530" w:hanging="180"/>
      </w:pPr>
    </w:lvl>
  </w:abstractNum>
  <w:abstractNum w:abstractNumId="25"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9864411"/>
    <w:multiLevelType w:val="hybridMultilevel"/>
    <w:tmpl w:val="0316C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9" w15:restartNumberingAfterBreak="0">
    <w:nsid w:val="2B8E12EC"/>
    <w:multiLevelType w:val="hybridMultilevel"/>
    <w:tmpl w:val="BA6C405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0" w15:restartNumberingAfterBreak="0">
    <w:nsid w:val="2DCC1FD0"/>
    <w:multiLevelType w:val="hybridMultilevel"/>
    <w:tmpl w:val="3F9A53A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1"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2" w15:restartNumberingAfterBreak="0">
    <w:nsid w:val="2FCB4110"/>
    <w:multiLevelType w:val="hybridMultilevel"/>
    <w:tmpl w:val="6732669C"/>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2FA5265"/>
    <w:multiLevelType w:val="multilevel"/>
    <w:tmpl w:val="5E1A7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6760061"/>
    <w:multiLevelType w:val="hybridMultilevel"/>
    <w:tmpl w:val="DDC8E1A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8"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9EB1CC9"/>
    <w:multiLevelType w:val="hybridMultilevel"/>
    <w:tmpl w:val="C08C52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32700CE"/>
    <w:multiLevelType w:val="hybridMultilevel"/>
    <w:tmpl w:val="3CA04C0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4" w15:restartNumberingAfterBreak="0">
    <w:nsid w:val="438F75E6"/>
    <w:multiLevelType w:val="hybridMultilevel"/>
    <w:tmpl w:val="DC1E19E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3CD54E9"/>
    <w:multiLevelType w:val="multilevel"/>
    <w:tmpl w:val="722ED7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ADE67F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B19373C"/>
    <w:multiLevelType w:val="hybridMultilevel"/>
    <w:tmpl w:val="57CCB3E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4C743D95"/>
    <w:multiLevelType w:val="hybridMultilevel"/>
    <w:tmpl w:val="C0285F3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9"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027A2A"/>
    <w:multiLevelType w:val="hybridMultilevel"/>
    <w:tmpl w:val="451C900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1"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2" w15:restartNumberingAfterBreak="0">
    <w:nsid w:val="5265244C"/>
    <w:multiLevelType w:val="hybridMultilevel"/>
    <w:tmpl w:val="3ADC59B4"/>
    <w:lvl w:ilvl="0" w:tplc="295AD2E6">
      <w:start w:val="1"/>
      <w:numFmt w:val="decimal"/>
      <w:lvlText w:val="%1."/>
      <w:lvlJc w:val="left"/>
      <w:pPr>
        <w:tabs>
          <w:tab w:val="num" w:pos="1080"/>
        </w:tabs>
        <w:ind w:left="1080" w:hanging="720"/>
      </w:pPr>
    </w:lvl>
    <w:lvl w:ilvl="1" w:tplc="5A3C3B7C">
      <w:start w:val="1"/>
      <w:numFmt w:val="decimal"/>
      <w:lvlText w:val="1.%2"/>
      <w:lvlJc w:val="left"/>
      <w:pPr>
        <w:tabs>
          <w:tab w:val="num" w:pos="1440"/>
        </w:tabs>
        <w:ind w:left="1440" w:hanging="360"/>
      </w:pPr>
    </w:lvl>
    <w:lvl w:ilvl="2" w:tplc="8CE49124">
      <w:start w:val="1"/>
      <w:numFmt w:val="lowerRoman"/>
      <w:lvlText w:val="%3."/>
      <w:lvlJc w:val="right"/>
      <w:pPr>
        <w:tabs>
          <w:tab w:val="num" w:pos="2160"/>
        </w:tabs>
        <w:ind w:left="2160" w:hanging="180"/>
      </w:pPr>
    </w:lvl>
    <w:lvl w:ilvl="3" w:tplc="B792DD34">
      <w:start w:val="1"/>
      <w:numFmt w:val="decimal"/>
      <w:lvlText w:val="%4."/>
      <w:lvlJc w:val="left"/>
      <w:pPr>
        <w:tabs>
          <w:tab w:val="num" w:pos="720"/>
        </w:tabs>
        <w:ind w:left="720" w:hanging="360"/>
      </w:pPr>
    </w:lvl>
    <w:lvl w:ilvl="4" w:tplc="A4BEA968">
      <w:start w:val="1"/>
      <w:numFmt w:val="lowerLetter"/>
      <w:lvlText w:val="%5."/>
      <w:lvlJc w:val="left"/>
      <w:pPr>
        <w:tabs>
          <w:tab w:val="num" w:pos="3600"/>
        </w:tabs>
        <w:ind w:left="3600" w:hanging="360"/>
      </w:pPr>
    </w:lvl>
    <w:lvl w:ilvl="5" w:tplc="9C54D5D4">
      <w:start w:val="1"/>
      <w:numFmt w:val="lowerRoman"/>
      <w:lvlText w:val="%6."/>
      <w:lvlJc w:val="right"/>
      <w:pPr>
        <w:tabs>
          <w:tab w:val="num" w:pos="4320"/>
        </w:tabs>
        <w:ind w:left="4320" w:hanging="180"/>
      </w:pPr>
    </w:lvl>
    <w:lvl w:ilvl="6" w:tplc="BE1CBF76">
      <w:start w:val="1"/>
      <w:numFmt w:val="decimal"/>
      <w:lvlText w:val="%7."/>
      <w:lvlJc w:val="left"/>
      <w:pPr>
        <w:tabs>
          <w:tab w:val="num" w:pos="5040"/>
        </w:tabs>
        <w:ind w:left="5040" w:hanging="360"/>
      </w:pPr>
    </w:lvl>
    <w:lvl w:ilvl="7" w:tplc="81B8E10A">
      <w:start w:val="1"/>
      <w:numFmt w:val="lowerLetter"/>
      <w:lvlText w:val="%8."/>
      <w:lvlJc w:val="left"/>
      <w:pPr>
        <w:tabs>
          <w:tab w:val="num" w:pos="5760"/>
        </w:tabs>
        <w:ind w:left="5760" w:hanging="360"/>
      </w:pPr>
    </w:lvl>
    <w:lvl w:ilvl="8" w:tplc="DA6045EE">
      <w:start w:val="1"/>
      <w:numFmt w:val="lowerRoman"/>
      <w:lvlText w:val="%9."/>
      <w:lvlJc w:val="right"/>
      <w:pPr>
        <w:tabs>
          <w:tab w:val="num" w:pos="6480"/>
        </w:tabs>
        <w:ind w:left="6480" w:hanging="180"/>
      </w:pPr>
    </w:lvl>
  </w:abstractNum>
  <w:abstractNum w:abstractNumId="53" w15:restartNumberingAfterBreak="0">
    <w:nsid w:val="52FB3168"/>
    <w:multiLevelType w:val="hybridMultilevel"/>
    <w:tmpl w:val="85B887E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4"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6" w15:restartNumberingAfterBreak="0">
    <w:nsid w:val="54BB4D6E"/>
    <w:multiLevelType w:val="hybridMultilevel"/>
    <w:tmpl w:val="98325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51E265C"/>
    <w:multiLevelType w:val="hybridMultilevel"/>
    <w:tmpl w:val="90488BD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8"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BB74948"/>
    <w:multiLevelType w:val="hybridMultilevel"/>
    <w:tmpl w:val="41DC22D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0"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1" w15:restartNumberingAfterBreak="0">
    <w:nsid w:val="5EB64973"/>
    <w:multiLevelType w:val="hybridMultilevel"/>
    <w:tmpl w:val="2C90F02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2"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15E1D2F"/>
    <w:multiLevelType w:val="hybridMultilevel"/>
    <w:tmpl w:val="3C9C8008"/>
    <w:lvl w:ilvl="0" w:tplc="589E3B5E">
      <w:start w:val="1"/>
      <w:numFmt w:val="decimal"/>
      <w:lvlText w:val="%1."/>
      <w:lvlJc w:val="left"/>
      <w:pPr>
        <w:ind w:left="720" w:hanging="360"/>
      </w:pPr>
      <w:rPr>
        <w:sz w:val="22"/>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4" w15:restartNumberingAfterBreak="0">
    <w:nsid w:val="658D2B2D"/>
    <w:multiLevelType w:val="hybridMultilevel"/>
    <w:tmpl w:val="A4FE4F02"/>
    <w:lvl w:ilvl="0" w:tplc="8FB21F32">
      <w:start w:val="1"/>
      <w:numFmt w:val="decimal"/>
      <w:lvlText w:val="%1."/>
      <w:lvlJc w:val="left"/>
      <w:pPr>
        <w:ind w:left="720" w:hanging="360"/>
      </w:pPr>
      <w:rPr>
        <w:rFonts w:hint="default"/>
        <w:i w:val="0"/>
        <w:iCs/>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5" w15:restartNumberingAfterBreak="0">
    <w:nsid w:val="661D2FD9"/>
    <w:multiLevelType w:val="hybridMultilevel"/>
    <w:tmpl w:val="BEF8E44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6" w15:restartNumberingAfterBreak="0">
    <w:nsid w:val="68D16049"/>
    <w:multiLevelType w:val="hybridMultilevel"/>
    <w:tmpl w:val="3350EE4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7" w15:restartNumberingAfterBreak="0">
    <w:nsid w:val="69215527"/>
    <w:multiLevelType w:val="hybridMultilevel"/>
    <w:tmpl w:val="8CE25E2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692D3DE1"/>
    <w:multiLevelType w:val="hybridMultilevel"/>
    <w:tmpl w:val="67CC84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9"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B1A0EC9"/>
    <w:multiLevelType w:val="hybridMultilevel"/>
    <w:tmpl w:val="F0465D6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2" w15:restartNumberingAfterBreak="0">
    <w:nsid w:val="6C600015"/>
    <w:multiLevelType w:val="hybridMultilevel"/>
    <w:tmpl w:val="C5E0BDD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3" w15:restartNumberingAfterBreak="0">
    <w:nsid w:val="6C8753E2"/>
    <w:multiLevelType w:val="hybridMultilevel"/>
    <w:tmpl w:val="A53C5ECE"/>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74" w15:restartNumberingAfterBreak="0">
    <w:nsid w:val="6D290750"/>
    <w:multiLevelType w:val="multilevel"/>
    <w:tmpl w:val="71B0D87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DBD3596"/>
    <w:multiLevelType w:val="hybridMultilevel"/>
    <w:tmpl w:val="4FDE666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7" w15:restartNumberingAfterBreak="0">
    <w:nsid w:val="7353100A"/>
    <w:multiLevelType w:val="multilevel"/>
    <w:tmpl w:val="0728D1D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3606A81"/>
    <w:multiLevelType w:val="hybridMultilevel"/>
    <w:tmpl w:val="42A6651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9"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80"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9C427F8"/>
    <w:multiLevelType w:val="hybridMultilevel"/>
    <w:tmpl w:val="FBF4439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2" w15:restartNumberingAfterBreak="0">
    <w:nsid w:val="7AD16861"/>
    <w:multiLevelType w:val="hybridMultilevel"/>
    <w:tmpl w:val="6F9C36C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7DCB32FF"/>
    <w:multiLevelType w:val="hybridMultilevel"/>
    <w:tmpl w:val="CB8E82E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4"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EC058E9"/>
    <w:multiLevelType w:val="hybridMultilevel"/>
    <w:tmpl w:val="6CB6FB0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16cid:durableId="49810681">
    <w:abstractNumId w:val="27"/>
  </w:num>
  <w:num w:numId="2" w16cid:durableId="1165048646">
    <w:abstractNumId w:val="75"/>
  </w:num>
  <w:num w:numId="3" w16cid:durableId="1270939679">
    <w:abstractNumId w:val="55"/>
  </w:num>
  <w:num w:numId="4" w16cid:durableId="123099465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5408197">
    <w:abstractNumId w:val="32"/>
  </w:num>
  <w:num w:numId="6" w16cid:durableId="973098179">
    <w:abstractNumId w:val="7"/>
  </w:num>
  <w:num w:numId="7" w16cid:durableId="2036685659">
    <w:abstractNumId w:val="34"/>
  </w:num>
  <w:num w:numId="8" w16cid:durableId="1683122806">
    <w:abstractNumId w:val="51"/>
  </w:num>
  <w:num w:numId="9" w16cid:durableId="372854768">
    <w:abstractNumId w:val="25"/>
  </w:num>
  <w:num w:numId="10" w16cid:durableId="230965618">
    <w:abstractNumId w:val="41"/>
  </w:num>
  <w:num w:numId="11" w16cid:durableId="595092840">
    <w:abstractNumId w:val="21"/>
  </w:num>
  <w:num w:numId="12" w16cid:durableId="323164693">
    <w:abstractNumId w:val="2"/>
  </w:num>
  <w:num w:numId="13" w16cid:durableId="1284337546">
    <w:abstractNumId w:val="38"/>
  </w:num>
  <w:num w:numId="14" w16cid:durableId="1333532676">
    <w:abstractNumId w:val="36"/>
  </w:num>
  <w:num w:numId="15" w16cid:durableId="1677228191">
    <w:abstractNumId w:val="56"/>
  </w:num>
  <w:num w:numId="16" w16cid:durableId="1843618123">
    <w:abstractNumId w:val="31"/>
  </w:num>
  <w:num w:numId="17" w16cid:durableId="1503157099">
    <w:abstractNumId w:val="60"/>
  </w:num>
  <w:num w:numId="18" w16cid:durableId="259683986">
    <w:abstractNumId w:val="33"/>
  </w:num>
  <w:num w:numId="19" w16cid:durableId="152257825">
    <w:abstractNumId w:val="13"/>
  </w:num>
  <w:num w:numId="20" w16cid:durableId="1941638100">
    <w:abstractNumId w:val="79"/>
  </w:num>
  <w:num w:numId="21" w16cid:durableId="2082172606">
    <w:abstractNumId w:val="40"/>
  </w:num>
  <w:num w:numId="22" w16cid:durableId="1291398363">
    <w:abstractNumId w:val="80"/>
  </w:num>
  <w:num w:numId="23" w16cid:durableId="1439567145">
    <w:abstractNumId w:val="69"/>
  </w:num>
  <w:num w:numId="24" w16cid:durableId="664631379">
    <w:abstractNumId w:val="62"/>
  </w:num>
  <w:num w:numId="25" w16cid:durableId="1022824811">
    <w:abstractNumId w:val="3"/>
  </w:num>
  <w:num w:numId="26" w16cid:durableId="224725995">
    <w:abstractNumId w:val="39"/>
  </w:num>
  <w:num w:numId="27" w16cid:durableId="13768715">
    <w:abstractNumId w:val="26"/>
  </w:num>
  <w:num w:numId="28" w16cid:durableId="1204173381">
    <w:abstractNumId w:val="70"/>
  </w:num>
  <w:num w:numId="29" w16cid:durableId="10574713">
    <w:abstractNumId w:val="42"/>
  </w:num>
  <w:num w:numId="30" w16cid:durableId="489755682">
    <w:abstractNumId w:val="22"/>
  </w:num>
  <w:num w:numId="31" w16cid:durableId="1191189517">
    <w:abstractNumId w:val="49"/>
  </w:num>
  <w:num w:numId="32" w16cid:durableId="1475372242">
    <w:abstractNumId w:val="16"/>
  </w:num>
  <w:num w:numId="33" w16cid:durableId="1189175103">
    <w:abstractNumId w:val="14"/>
  </w:num>
  <w:num w:numId="34" w16cid:durableId="718284170">
    <w:abstractNumId w:val="23"/>
  </w:num>
  <w:num w:numId="35" w16cid:durableId="1437209392">
    <w:abstractNumId w:val="58"/>
  </w:num>
  <w:num w:numId="36" w16cid:durableId="41427954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60528738">
    <w:abstractNumId w:val="84"/>
  </w:num>
  <w:num w:numId="38" w16cid:durableId="523984386">
    <w:abstractNumId w:val="63"/>
  </w:num>
  <w:num w:numId="39" w16cid:durableId="1695110488">
    <w:abstractNumId w:val="1"/>
  </w:num>
  <w:num w:numId="40" w16cid:durableId="1458794164">
    <w:abstractNumId w:val="28"/>
  </w:num>
  <w:num w:numId="41" w16cid:durableId="70129070">
    <w:abstractNumId w:val="15"/>
  </w:num>
  <w:num w:numId="42" w16cid:durableId="44451479">
    <w:abstractNumId w:val="46"/>
  </w:num>
  <w:num w:numId="43" w16cid:durableId="2112892662">
    <w:abstractNumId w:val="68"/>
  </w:num>
  <w:num w:numId="44" w16cid:durableId="2023703364">
    <w:abstractNumId w:val="48"/>
  </w:num>
  <w:num w:numId="45" w16cid:durableId="1635212095">
    <w:abstractNumId w:val="9"/>
  </w:num>
  <w:num w:numId="46" w16cid:durableId="627052572">
    <w:abstractNumId w:val="17"/>
  </w:num>
  <w:num w:numId="47" w16cid:durableId="209803302">
    <w:abstractNumId w:val="53"/>
  </w:num>
  <w:num w:numId="48" w16cid:durableId="2002344302">
    <w:abstractNumId w:val="29"/>
  </w:num>
  <w:num w:numId="49" w16cid:durableId="1646665846">
    <w:abstractNumId w:val="64"/>
  </w:num>
  <w:num w:numId="50" w16cid:durableId="238057886">
    <w:abstractNumId w:val="0"/>
  </w:num>
  <w:num w:numId="51" w16cid:durableId="2128546907">
    <w:abstractNumId w:val="76"/>
  </w:num>
  <w:num w:numId="52" w16cid:durableId="760415357">
    <w:abstractNumId w:val="24"/>
  </w:num>
  <w:num w:numId="53" w16cid:durableId="1724985132">
    <w:abstractNumId w:val="83"/>
  </w:num>
  <w:num w:numId="54" w16cid:durableId="1666938146">
    <w:abstractNumId w:val="37"/>
  </w:num>
  <w:num w:numId="55" w16cid:durableId="1948347591">
    <w:abstractNumId w:val="8"/>
  </w:num>
  <w:num w:numId="56" w16cid:durableId="51269384">
    <w:abstractNumId w:val="11"/>
  </w:num>
  <w:num w:numId="57" w16cid:durableId="513957466">
    <w:abstractNumId w:val="50"/>
  </w:num>
  <w:num w:numId="58" w16cid:durableId="186065504">
    <w:abstractNumId w:val="85"/>
  </w:num>
  <w:num w:numId="59" w16cid:durableId="1140463700">
    <w:abstractNumId w:val="35"/>
  </w:num>
  <w:num w:numId="60" w16cid:durableId="17128433">
    <w:abstractNumId w:val="12"/>
  </w:num>
  <w:num w:numId="61" w16cid:durableId="1998530492">
    <w:abstractNumId w:val="45"/>
  </w:num>
  <w:num w:numId="62" w16cid:durableId="286401607">
    <w:abstractNumId w:val="74"/>
  </w:num>
  <w:num w:numId="63" w16cid:durableId="1894460207">
    <w:abstractNumId w:val="77"/>
  </w:num>
  <w:num w:numId="64" w16cid:durableId="1747606627">
    <w:abstractNumId w:val="81"/>
  </w:num>
  <w:num w:numId="65" w16cid:durableId="695932128">
    <w:abstractNumId w:val="20"/>
  </w:num>
  <w:num w:numId="66" w16cid:durableId="1502624133">
    <w:abstractNumId w:val="59"/>
  </w:num>
  <w:num w:numId="67" w16cid:durableId="938567969">
    <w:abstractNumId w:val="65"/>
  </w:num>
  <w:num w:numId="68" w16cid:durableId="1869441767">
    <w:abstractNumId w:val="61"/>
  </w:num>
  <w:num w:numId="69" w16cid:durableId="872883589">
    <w:abstractNumId w:val="5"/>
  </w:num>
  <w:num w:numId="70" w16cid:durableId="1891960457">
    <w:abstractNumId w:val="57"/>
  </w:num>
  <w:num w:numId="71" w16cid:durableId="1053654725">
    <w:abstractNumId w:val="19"/>
  </w:num>
  <w:num w:numId="72" w16cid:durableId="1385636109">
    <w:abstractNumId w:val="78"/>
  </w:num>
  <w:num w:numId="73" w16cid:durableId="1651710876">
    <w:abstractNumId w:val="71"/>
  </w:num>
  <w:num w:numId="74" w16cid:durableId="1782457527">
    <w:abstractNumId w:val="4"/>
  </w:num>
  <w:num w:numId="75" w16cid:durableId="1905598719">
    <w:abstractNumId w:val="10"/>
  </w:num>
  <w:num w:numId="76" w16cid:durableId="297154042">
    <w:abstractNumId w:val="73"/>
  </w:num>
  <w:num w:numId="77" w16cid:durableId="1671718477">
    <w:abstractNumId w:val="72"/>
  </w:num>
  <w:num w:numId="78" w16cid:durableId="1338265497">
    <w:abstractNumId w:val="66"/>
  </w:num>
  <w:num w:numId="79" w16cid:durableId="1936590786">
    <w:abstractNumId w:val="43"/>
  </w:num>
  <w:num w:numId="80" w16cid:durableId="995574207">
    <w:abstractNumId w:val="44"/>
  </w:num>
  <w:num w:numId="81" w16cid:durableId="2130850974">
    <w:abstractNumId w:val="67"/>
  </w:num>
  <w:num w:numId="82" w16cid:durableId="1069041457">
    <w:abstractNumId w:val="18"/>
  </w:num>
  <w:num w:numId="83" w16cid:durableId="1572229046">
    <w:abstractNumId w:val="30"/>
  </w:num>
  <w:num w:numId="84" w16cid:durableId="790898146">
    <w:abstractNumId w:val="6"/>
  </w:num>
  <w:num w:numId="85" w16cid:durableId="793863562">
    <w:abstractNumId w:val="82"/>
  </w:num>
  <w:num w:numId="86" w16cid:durableId="1103720459">
    <w:abstractNumId w:val="47"/>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7"/>
  <w:removePersonalInformation/>
  <w:removeDateAndTime/>
  <w:hideSpellingErrors/>
  <w:hideGrammaticalErrors/>
  <w:activeWritingStyle w:appName="MSWord" w:lang="fr-FR"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0" w:nlCheck="1" w:checkStyle="0"/>
  <w:activeWritingStyle w:appName="MSWord" w:lang="fr-CA"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CA"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da-DK" w:vendorID="64" w:dllVersion="4096" w:nlCheck="1" w:checkStyle="0"/>
  <w:activeWritingStyle w:appName="MSWord" w:lang="sv-SE" w:vendorID="64" w:dllVersion="4096"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3sjAzMLAwMbcwNDZT0lEKTi0uzszPAykwqwUAgfkZrSwAAAA="/>
  </w:docVars>
  <w:rsids>
    <w:rsidRoot w:val="00646BBF"/>
    <w:rsid w:val="00000322"/>
    <w:rsid w:val="00000425"/>
    <w:rsid w:val="0000060C"/>
    <w:rsid w:val="00000E09"/>
    <w:rsid w:val="0000234F"/>
    <w:rsid w:val="00002746"/>
    <w:rsid w:val="00003227"/>
    <w:rsid w:val="0000401D"/>
    <w:rsid w:val="0000418D"/>
    <w:rsid w:val="00005F23"/>
    <w:rsid w:val="000076B9"/>
    <w:rsid w:val="00007A9E"/>
    <w:rsid w:val="00007C22"/>
    <w:rsid w:val="00010F10"/>
    <w:rsid w:val="00011BF4"/>
    <w:rsid w:val="00013935"/>
    <w:rsid w:val="00014702"/>
    <w:rsid w:val="0002361E"/>
    <w:rsid w:val="00024BBF"/>
    <w:rsid w:val="00026A60"/>
    <w:rsid w:val="00027115"/>
    <w:rsid w:val="00031D58"/>
    <w:rsid w:val="00032C45"/>
    <w:rsid w:val="0003338C"/>
    <w:rsid w:val="0003765E"/>
    <w:rsid w:val="00037AC9"/>
    <w:rsid w:val="00043AC3"/>
    <w:rsid w:val="00050055"/>
    <w:rsid w:val="00053294"/>
    <w:rsid w:val="00056773"/>
    <w:rsid w:val="000603F8"/>
    <w:rsid w:val="000608C3"/>
    <w:rsid w:val="00062BC7"/>
    <w:rsid w:val="00062E71"/>
    <w:rsid w:val="00065F88"/>
    <w:rsid w:val="00066795"/>
    <w:rsid w:val="00066CD0"/>
    <w:rsid w:val="00067D86"/>
    <w:rsid w:val="00070223"/>
    <w:rsid w:val="00074137"/>
    <w:rsid w:val="00074BF9"/>
    <w:rsid w:val="000756FC"/>
    <w:rsid w:val="0007669B"/>
    <w:rsid w:val="0007678D"/>
    <w:rsid w:val="000770C0"/>
    <w:rsid w:val="00077CE5"/>
    <w:rsid w:val="0008134C"/>
    <w:rsid w:val="000819EA"/>
    <w:rsid w:val="00083CFC"/>
    <w:rsid w:val="000841BA"/>
    <w:rsid w:val="000857FB"/>
    <w:rsid w:val="00091E90"/>
    <w:rsid w:val="000935A6"/>
    <w:rsid w:val="00094199"/>
    <w:rsid w:val="0009502D"/>
    <w:rsid w:val="00097311"/>
    <w:rsid w:val="000A02D5"/>
    <w:rsid w:val="000A056E"/>
    <w:rsid w:val="000A0989"/>
    <w:rsid w:val="000A1284"/>
    <w:rsid w:val="000A2A1F"/>
    <w:rsid w:val="000A34D3"/>
    <w:rsid w:val="000A49A6"/>
    <w:rsid w:val="000A5FD1"/>
    <w:rsid w:val="000A608F"/>
    <w:rsid w:val="000A6F21"/>
    <w:rsid w:val="000B1A24"/>
    <w:rsid w:val="000B20C2"/>
    <w:rsid w:val="000B322D"/>
    <w:rsid w:val="000B3964"/>
    <w:rsid w:val="000B4641"/>
    <w:rsid w:val="000B5104"/>
    <w:rsid w:val="000B59C5"/>
    <w:rsid w:val="000B7C98"/>
    <w:rsid w:val="000C16E1"/>
    <w:rsid w:val="000C2C3C"/>
    <w:rsid w:val="000C400A"/>
    <w:rsid w:val="000C61FF"/>
    <w:rsid w:val="000C6A32"/>
    <w:rsid w:val="000C6C4D"/>
    <w:rsid w:val="000C7A67"/>
    <w:rsid w:val="000C7BF0"/>
    <w:rsid w:val="000D050E"/>
    <w:rsid w:val="000D0963"/>
    <w:rsid w:val="000D153D"/>
    <w:rsid w:val="000D2DE1"/>
    <w:rsid w:val="000D6B1F"/>
    <w:rsid w:val="000D734A"/>
    <w:rsid w:val="000E04E3"/>
    <w:rsid w:val="000E3C11"/>
    <w:rsid w:val="000E569C"/>
    <w:rsid w:val="000E7466"/>
    <w:rsid w:val="000E7475"/>
    <w:rsid w:val="000E7B39"/>
    <w:rsid w:val="000F1E10"/>
    <w:rsid w:val="000F217A"/>
    <w:rsid w:val="000F3419"/>
    <w:rsid w:val="000F76BE"/>
    <w:rsid w:val="00100621"/>
    <w:rsid w:val="00100B54"/>
    <w:rsid w:val="00102293"/>
    <w:rsid w:val="001023E9"/>
    <w:rsid w:val="00102F84"/>
    <w:rsid w:val="001040B1"/>
    <w:rsid w:val="0010442E"/>
    <w:rsid w:val="00104D2D"/>
    <w:rsid w:val="001079E7"/>
    <w:rsid w:val="00110879"/>
    <w:rsid w:val="00111AD6"/>
    <w:rsid w:val="00114F44"/>
    <w:rsid w:val="001155CC"/>
    <w:rsid w:val="00115B15"/>
    <w:rsid w:val="00115C85"/>
    <w:rsid w:val="001163B4"/>
    <w:rsid w:val="00117329"/>
    <w:rsid w:val="00117E2D"/>
    <w:rsid w:val="0012050F"/>
    <w:rsid w:val="001226A9"/>
    <w:rsid w:val="0012309A"/>
    <w:rsid w:val="00123D18"/>
    <w:rsid w:val="001252E6"/>
    <w:rsid w:val="001276AF"/>
    <w:rsid w:val="00130DA6"/>
    <w:rsid w:val="001311F0"/>
    <w:rsid w:val="001316B8"/>
    <w:rsid w:val="00133FAB"/>
    <w:rsid w:val="00135024"/>
    <w:rsid w:val="00135710"/>
    <w:rsid w:val="0013644E"/>
    <w:rsid w:val="0014116C"/>
    <w:rsid w:val="00141449"/>
    <w:rsid w:val="001423DB"/>
    <w:rsid w:val="001428D7"/>
    <w:rsid w:val="00144785"/>
    <w:rsid w:val="001519EE"/>
    <w:rsid w:val="001539ED"/>
    <w:rsid w:val="00153FB6"/>
    <w:rsid w:val="001606CD"/>
    <w:rsid w:val="0016185A"/>
    <w:rsid w:val="001631AC"/>
    <w:rsid w:val="00170FC1"/>
    <w:rsid w:val="0017171B"/>
    <w:rsid w:val="00172E6F"/>
    <w:rsid w:val="00174556"/>
    <w:rsid w:val="00174952"/>
    <w:rsid w:val="001758D0"/>
    <w:rsid w:val="0017622E"/>
    <w:rsid w:val="00176F80"/>
    <w:rsid w:val="001775D0"/>
    <w:rsid w:val="0018025D"/>
    <w:rsid w:val="001814E6"/>
    <w:rsid w:val="00181667"/>
    <w:rsid w:val="00182933"/>
    <w:rsid w:val="00186616"/>
    <w:rsid w:val="00190688"/>
    <w:rsid w:val="00190F0D"/>
    <w:rsid w:val="001949A2"/>
    <w:rsid w:val="00194D1F"/>
    <w:rsid w:val="00196BFB"/>
    <w:rsid w:val="001973C9"/>
    <w:rsid w:val="00197A30"/>
    <w:rsid w:val="001A5224"/>
    <w:rsid w:val="001A6313"/>
    <w:rsid w:val="001B0946"/>
    <w:rsid w:val="001B0EBD"/>
    <w:rsid w:val="001B2748"/>
    <w:rsid w:val="001B32E6"/>
    <w:rsid w:val="001B3B46"/>
    <w:rsid w:val="001B3E4F"/>
    <w:rsid w:val="001B40C1"/>
    <w:rsid w:val="001B5A93"/>
    <w:rsid w:val="001C18C4"/>
    <w:rsid w:val="001C2E43"/>
    <w:rsid w:val="001C2F71"/>
    <w:rsid w:val="001C43A7"/>
    <w:rsid w:val="001C6317"/>
    <w:rsid w:val="001C660F"/>
    <w:rsid w:val="001C6EB1"/>
    <w:rsid w:val="001C717D"/>
    <w:rsid w:val="001C7DF8"/>
    <w:rsid w:val="001D03C7"/>
    <w:rsid w:val="001D0B3C"/>
    <w:rsid w:val="001D1DEC"/>
    <w:rsid w:val="001D2628"/>
    <w:rsid w:val="001D2EB3"/>
    <w:rsid w:val="001D31CF"/>
    <w:rsid w:val="001D3B87"/>
    <w:rsid w:val="001D44BA"/>
    <w:rsid w:val="001D4BAB"/>
    <w:rsid w:val="001D4BAD"/>
    <w:rsid w:val="001D4CF0"/>
    <w:rsid w:val="001D56CA"/>
    <w:rsid w:val="001D790A"/>
    <w:rsid w:val="001D7D7D"/>
    <w:rsid w:val="001E0878"/>
    <w:rsid w:val="001E0E52"/>
    <w:rsid w:val="001E2B88"/>
    <w:rsid w:val="001E32EB"/>
    <w:rsid w:val="001E3F6E"/>
    <w:rsid w:val="001E4A66"/>
    <w:rsid w:val="001E6330"/>
    <w:rsid w:val="001E6586"/>
    <w:rsid w:val="001E68A8"/>
    <w:rsid w:val="001E7323"/>
    <w:rsid w:val="001E7CF5"/>
    <w:rsid w:val="001E7DD3"/>
    <w:rsid w:val="001F0132"/>
    <w:rsid w:val="001F2F1B"/>
    <w:rsid w:val="001F2FE2"/>
    <w:rsid w:val="001F32DA"/>
    <w:rsid w:val="001F3ADC"/>
    <w:rsid w:val="001F7D19"/>
    <w:rsid w:val="002005D2"/>
    <w:rsid w:val="002010F0"/>
    <w:rsid w:val="00202153"/>
    <w:rsid w:val="0020410D"/>
    <w:rsid w:val="00204339"/>
    <w:rsid w:val="002047A6"/>
    <w:rsid w:val="0020682F"/>
    <w:rsid w:val="002102A7"/>
    <w:rsid w:val="002119EA"/>
    <w:rsid w:val="00213270"/>
    <w:rsid w:val="002154A8"/>
    <w:rsid w:val="00216EC3"/>
    <w:rsid w:val="002175CB"/>
    <w:rsid w:val="002204CE"/>
    <w:rsid w:val="002227E0"/>
    <w:rsid w:val="00222C93"/>
    <w:rsid w:val="0022389F"/>
    <w:rsid w:val="00223FCB"/>
    <w:rsid w:val="00224205"/>
    <w:rsid w:val="002266BC"/>
    <w:rsid w:val="002278DD"/>
    <w:rsid w:val="00230B2F"/>
    <w:rsid w:val="00230BBE"/>
    <w:rsid w:val="00232207"/>
    <w:rsid w:val="002348CD"/>
    <w:rsid w:val="0023518C"/>
    <w:rsid w:val="00237996"/>
    <w:rsid w:val="002407F1"/>
    <w:rsid w:val="00241705"/>
    <w:rsid w:val="00241BD0"/>
    <w:rsid w:val="0024287C"/>
    <w:rsid w:val="0024347A"/>
    <w:rsid w:val="00244268"/>
    <w:rsid w:val="0024550C"/>
    <w:rsid w:val="00247441"/>
    <w:rsid w:val="00247B16"/>
    <w:rsid w:val="00247B39"/>
    <w:rsid w:val="00251CBE"/>
    <w:rsid w:val="00252BCA"/>
    <w:rsid w:val="0025478F"/>
    <w:rsid w:val="002549D9"/>
    <w:rsid w:val="00256DBB"/>
    <w:rsid w:val="00260082"/>
    <w:rsid w:val="00261BFB"/>
    <w:rsid w:val="002623D5"/>
    <w:rsid w:val="00262F6B"/>
    <w:rsid w:val="002649C8"/>
    <w:rsid w:val="00266C25"/>
    <w:rsid w:val="002717A5"/>
    <w:rsid w:val="00272FB6"/>
    <w:rsid w:val="00274D9E"/>
    <w:rsid w:val="00275340"/>
    <w:rsid w:val="00275D19"/>
    <w:rsid w:val="00280FE0"/>
    <w:rsid w:val="002824D9"/>
    <w:rsid w:val="002852FF"/>
    <w:rsid w:val="00286508"/>
    <w:rsid w:val="002878CA"/>
    <w:rsid w:val="00287A4D"/>
    <w:rsid w:val="00287EE7"/>
    <w:rsid w:val="0029054B"/>
    <w:rsid w:val="0029091E"/>
    <w:rsid w:val="002909FE"/>
    <w:rsid w:val="002928D1"/>
    <w:rsid w:val="00292CA5"/>
    <w:rsid w:val="00292DDA"/>
    <w:rsid w:val="00293ACB"/>
    <w:rsid w:val="00293B76"/>
    <w:rsid w:val="00293F83"/>
    <w:rsid w:val="00294AFC"/>
    <w:rsid w:val="00295BBD"/>
    <w:rsid w:val="00296AB2"/>
    <w:rsid w:val="00296B95"/>
    <w:rsid w:val="00296C81"/>
    <w:rsid w:val="00296CD1"/>
    <w:rsid w:val="00297331"/>
    <w:rsid w:val="002A0501"/>
    <w:rsid w:val="002A05C8"/>
    <w:rsid w:val="002A1EC0"/>
    <w:rsid w:val="002A2C1A"/>
    <w:rsid w:val="002A532E"/>
    <w:rsid w:val="002A5ADA"/>
    <w:rsid w:val="002A6B49"/>
    <w:rsid w:val="002A6C0E"/>
    <w:rsid w:val="002A77D5"/>
    <w:rsid w:val="002B0AF1"/>
    <w:rsid w:val="002B29B5"/>
    <w:rsid w:val="002B5F44"/>
    <w:rsid w:val="002B60E5"/>
    <w:rsid w:val="002B6355"/>
    <w:rsid w:val="002B733D"/>
    <w:rsid w:val="002C112E"/>
    <w:rsid w:val="002C3218"/>
    <w:rsid w:val="002C5094"/>
    <w:rsid w:val="002C6951"/>
    <w:rsid w:val="002D061F"/>
    <w:rsid w:val="002D0AAA"/>
    <w:rsid w:val="002D209F"/>
    <w:rsid w:val="002D22E7"/>
    <w:rsid w:val="002D328B"/>
    <w:rsid w:val="002D36E0"/>
    <w:rsid w:val="002D44E9"/>
    <w:rsid w:val="002D54E4"/>
    <w:rsid w:val="002D7226"/>
    <w:rsid w:val="002D7333"/>
    <w:rsid w:val="002D794E"/>
    <w:rsid w:val="002E10FD"/>
    <w:rsid w:val="002E1FE4"/>
    <w:rsid w:val="002E2A74"/>
    <w:rsid w:val="002E2EAE"/>
    <w:rsid w:val="002E3420"/>
    <w:rsid w:val="002E47F0"/>
    <w:rsid w:val="002E48D8"/>
    <w:rsid w:val="002E7638"/>
    <w:rsid w:val="002F01F6"/>
    <w:rsid w:val="002F0692"/>
    <w:rsid w:val="002F46C6"/>
    <w:rsid w:val="002F50B8"/>
    <w:rsid w:val="002F62A7"/>
    <w:rsid w:val="00302218"/>
    <w:rsid w:val="0030281D"/>
    <w:rsid w:val="00302DA5"/>
    <w:rsid w:val="00303610"/>
    <w:rsid w:val="00303BF2"/>
    <w:rsid w:val="003047F3"/>
    <w:rsid w:val="00305D88"/>
    <w:rsid w:val="00305FD7"/>
    <w:rsid w:val="00311AF8"/>
    <w:rsid w:val="003136E6"/>
    <w:rsid w:val="00314708"/>
    <w:rsid w:val="00314FD9"/>
    <w:rsid w:val="00316632"/>
    <w:rsid w:val="00317B96"/>
    <w:rsid w:val="003200DA"/>
    <w:rsid w:val="003209AB"/>
    <w:rsid w:val="00321726"/>
    <w:rsid w:val="00323743"/>
    <w:rsid w:val="003278AC"/>
    <w:rsid w:val="00331A52"/>
    <w:rsid w:val="00332550"/>
    <w:rsid w:val="00334E25"/>
    <w:rsid w:val="003378E6"/>
    <w:rsid w:val="00337EBA"/>
    <w:rsid w:val="0034102B"/>
    <w:rsid w:val="00341C92"/>
    <w:rsid w:val="003443E8"/>
    <w:rsid w:val="003469CE"/>
    <w:rsid w:val="00347C1D"/>
    <w:rsid w:val="00355374"/>
    <w:rsid w:val="00361098"/>
    <w:rsid w:val="003621D5"/>
    <w:rsid w:val="0036461D"/>
    <w:rsid w:val="00365ED8"/>
    <w:rsid w:val="00366DD1"/>
    <w:rsid w:val="003677E7"/>
    <w:rsid w:val="00370115"/>
    <w:rsid w:val="00372D8F"/>
    <w:rsid w:val="00373C39"/>
    <w:rsid w:val="00374AEB"/>
    <w:rsid w:val="00374C2F"/>
    <w:rsid w:val="00376698"/>
    <w:rsid w:val="00376D64"/>
    <w:rsid w:val="0037742E"/>
    <w:rsid w:val="00380B17"/>
    <w:rsid w:val="00383206"/>
    <w:rsid w:val="0038549C"/>
    <w:rsid w:val="00386EBB"/>
    <w:rsid w:val="003916B5"/>
    <w:rsid w:val="00395486"/>
    <w:rsid w:val="00397F14"/>
    <w:rsid w:val="003A1AAB"/>
    <w:rsid w:val="003A1DA1"/>
    <w:rsid w:val="003A6C10"/>
    <w:rsid w:val="003A748B"/>
    <w:rsid w:val="003B15DA"/>
    <w:rsid w:val="003B22A8"/>
    <w:rsid w:val="003B32D1"/>
    <w:rsid w:val="003B4C64"/>
    <w:rsid w:val="003B50B9"/>
    <w:rsid w:val="003B5E0C"/>
    <w:rsid w:val="003B69D9"/>
    <w:rsid w:val="003C23F7"/>
    <w:rsid w:val="003D3D54"/>
    <w:rsid w:val="003D5D40"/>
    <w:rsid w:val="003E0A48"/>
    <w:rsid w:val="003E179C"/>
    <w:rsid w:val="003E4021"/>
    <w:rsid w:val="003E7341"/>
    <w:rsid w:val="003E73F6"/>
    <w:rsid w:val="003E7624"/>
    <w:rsid w:val="003E765D"/>
    <w:rsid w:val="003F08DD"/>
    <w:rsid w:val="003F205C"/>
    <w:rsid w:val="003F2170"/>
    <w:rsid w:val="003F3A7C"/>
    <w:rsid w:val="003F4BFC"/>
    <w:rsid w:val="003F5937"/>
    <w:rsid w:val="0040051C"/>
    <w:rsid w:val="00402C6A"/>
    <w:rsid w:val="004044FC"/>
    <w:rsid w:val="00404F0F"/>
    <w:rsid w:val="004052C0"/>
    <w:rsid w:val="00407D87"/>
    <w:rsid w:val="00407DA7"/>
    <w:rsid w:val="004100BB"/>
    <w:rsid w:val="00411856"/>
    <w:rsid w:val="00411EA7"/>
    <w:rsid w:val="0041232F"/>
    <w:rsid w:val="004128B6"/>
    <w:rsid w:val="00412A88"/>
    <w:rsid w:val="00413A4B"/>
    <w:rsid w:val="0041499A"/>
    <w:rsid w:val="00414E12"/>
    <w:rsid w:val="00415238"/>
    <w:rsid w:val="00416799"/>
    <w:rsid w:val="00420E1E"/>
    <w:rsid w:val="00421830"/>
    <w:rsid w:val="00425EC0"/>
    <w:rsid w:val="00426507"/>
    <w:rsid w:val="00430443"/>
    <w:rsid w:val="004304FD"/>
    <w:rsid w:val="00432579"/>
    <w:rsid w:val="00432B49"/>
    <w:rsid w:val="004351FB"/>
    <w:rsid w:val="004354D7"/>
    <w:rsid w:val="00437236"/>
    <w:rsid w:val="004416A5"/>
    <w:rsid w:val="004423CF"/>
    <w:rsid w:val="00444B97"/>
    <w:rsid w:val="00445C6E"/>
    <w:rsid w:val="00447035"/>
    <w:rsid w:val="00447304"/>
    <w:rsid w:val="00447819"/>
    <w:rsid w:val="0045022D"/>
    <w:rsid w:val="00450B51"/>
    <w:rsid w:val="004526A7"/>
    <w:rsid w:val="00453FEE"/>
    <w:rsid w:val="00455403"/>
    <w:rsid w:val="004564A1"/>
    <w:rsid w:val="00457142"/>
    <w:rsid w:val="00460957"/>
    <w:rsid w:val="00460F01"/>
    <w:rsid w:val="004612E1"/>
    <w:rsid w:val="00461790"/>
    <w:rsid w:val="00464165"/>
    <w:rsid w:val="00471FDC"/>
    <w:rsid w:val="00473242"/>
    <w:rsid w:val="0047525A"/>
    <w:rsid w:val="0047552D"/>
    <w:rsid w:val="004763C2"/>
    <w:rsid w:val="00482D67"/>
    <w:rsid w:val="0048442A"/>
    <w:rsid w:val="0048656F"/>
    <w:rsid w:val="00486AD9"/>
    <w:rsid w:val="00490325"/>
    <w:rsid w:val="0049076C"/>
    <w:rsid w:val="0049212A"/>
    <w:rsid w:val="00493DC6"/>
    <w:rsid w:val="00496827"/>
    <w:rsid w:val="00496C3C"/>
    <w:rsid w:val="00497EC2"/>
    <w:rsid w:val="004A054E"/>
    <w:rsid w:val="004A1540"/>
    <w:rsid w:val="004A1646"/>
    <w:rsid w:val="004A4C18"/>
    <w:rsid w:val="004A5E39"/>
    <w:rsid w:val="004A601B"/>
    <w:rsid w:val="004A6D29"/>
    <w:rsid w:val="004B03E9"/>
    <w:rsid w:val="004B0A30"/>
    <w:rsid w:val="004B15FB"/>
    <w:rsid w:val="004B25A7"/>
    <w:rsid w:val="004B2ADA"/>
    <w:rsid w:val="004B3FE6"/>
    <w:rsid w:val="004B59D0"/>
    <w:rsid w:val="004B5DDF"/>
    <w:rsid w:val="004B6F6C"/>
    <w:rsid w:val="004C3A60"/>
    <w:rsid w:val="004C44D4"/>
    <w:rsid w:val="004C5D55"/>
    <w:rsid w:val="004C5F33"/>
    <w:rsid w:val="004C6558"/>
    <w:rsid w:val="004C6626"/>
    <w:rsid w:val="004C67E2"/>
    <w:rsid w:val="004C6D0E"/>
    <w:rsid w:val="004D1229"/>
    <w:rsid w:val="004D34EE"/>
    <w:rsid w:val="004D5A3B"/>
    <w:rsid w:val="004E239C"/>
    <w:rsid w:val="004E32F2"/>
    <w:rsid w:val="004F2E43"/>
    <w:rsid w:val="004F78C5"/>
    <w:rsid w:val="005010B9"/>
    <w:rsid w:val="00501C81"/>
    <w:rsid w:val="0050250D"/>
    <w:rsid w:val="00503047"/>
    <w:rsid w:val="00506C0D"/>
    <w:rsid w:val="0051210E"/>
    <w:rsid w:val="00512C2C"/>
    <w:rsid w:val="00513085"/>
    <w:rsid w:val="005146E0"/>
    <w:rsid w:val="00517EFB"/>
    <w:rsid w:val="00523B92"/>
    <w:rsid w:val="005241A1"/>
    <w:rsid w:val="005253CE"/>
    <w:rsid w:val="00525CBA"/>
    <w:rsid w:val="00526FCC"/>
    <w:rsid w:val="0052772A"/>
    <w:rsid w:val="0053077E"/>
    <w:rsid w:val="00535A4E"/>
    <w:rsid w:val="00540053"/>
    <w:rsid w:val="00540B03"/>
    <w:rsid w:val="00540B59"/>
    <w:rsid w:val="005419A7"/>
    <w:rsid w:val="00543B96"/>
    <w:rsid w:val="005441BF"/>
    <w:rsid w:val="00546C9C"/>
    <w:rsid w:val="0055283C"/>
    <w:rsid w:val="00553453"/>
    <w:rsid w:val="005601B1"/>
    <w:rsid w:val="0056028C"/>
    <w:rsid w:val="00560BC0"/>
    <w:rsid w:val="00562068"/>
    <w:rsid w:val="00562F03"/>
    <w:rsid w:val="0056604F"/>
    <w:rsid w:val="0057045D"/>
    <w:rsid w:val="005709FB"/>
    <w:rsid w:val="0057253C"/>
    <w:rsid w:val="00573823"/>
    <w:rsid w:val="005745D2"/>
    <w:rsid w:val="005758FE"/>
    <w:rsid w:val="00577094"/>
    <w:rsid w:val="005770E3"/>
    <w:rsid w:val="0057752C"/>
    <w:rsid w:val="005778B4"/>
    <w:rsid w:val="00580B21"/>
    <w:rsid w:val="005818D7"/>
    <w:rsid w:val="005824E7"/>
    <w:rsid w:val="00582631"/>
    <w:rsid w:val="005838F9"/>
    <w:rsid w:val="00584AF9"/>
    <w:rsid w:val="00584E80"/>
    <w:rsid w:val="00586B14"/>
    <w:rsid w:val="00587263"/>
    <w:rsid w:val="0058762B"/>
    <w:rsid w:val="00590BCC"/>
    <w:rsid w:val="00592BC5"/>
    <w:rsid w:val="00592DF2"/>
    <w:rsid w:val="00593603"/>
    <w:rsid w:val="00594110"/>
    <w:rsid w:val="00595766"/>
    <w:rsid w:val="00597EF6"/>
    <w:rsid w:val="005A2AF0"/>
    <w:rsid w:val="005A4C40"/>
    <w:rsid w:val="005A516F"/>
    <w:rsid w:val="005A7BEE"/>
    <w:rsid w:val="005B10F7"/>
    <w:rsid w:val="005B3D57"/>
    <w:rsid w:val="005B6E9B"/>
    <w:rsid w:val="005C24B6"/>
    <w:rsid w:val="005C2BD8"/>
    <w:rsid w:val="005C5426"/>
    <w:rsid w:val="005C6344"/>
    <w:rsid w:val="005C6487"/>
    <w:rsid w:val="005D2038"/>
    <w:rsid w:val="005D2184"/>
    <w:rsid w:val="005D2ED9"/>
    <w:rsid w:val="005D3DF6"/>
    <w:rsid w:val="005D3E67"/>
    <w:rsid w:val="005D6A4C"/>
    <w:rsid w:val="005D78A1"/>
    <w:rsid w:val="005D7996"/>
    <w:rsid w:val="005D7D8E"/>
    <w:rsid w:val="005E01B3"/>
    <w:rsid w:val="005E603B"/>
    <w:rsid w:val="005F3829"/>
    <w:rsid w:val="005F5FA9"/>
    <w:rsid w:val="005F607D"/>
    <w:rsid w:val="005F63E9"/>
    <w:rsid w:val="00600246"/>
    <w:rsid w:val="00603593"/>
    <w:rsid w:val="0060400F"/>
    <w:rsid w:val="00604245"/>
    <w:rsid w:val="00604DA1"/>
    <w:rsid w:val="00604F32"/>
    <w:rsid w:val="00605448"/>
    <w:rsid w:val="0060645A"/>
    <w:rsid w:val="0060650C"/>
    <w:rsid w:val="006066DF"/>
    <w:rsid w:val="00607689"/>
    <w:rsid w:val="00612762"/>
    <w:rsid w:val="0062104E"/>
    <w:rsid w:val="0062473E"/>
    <w:rsid w:val="00625136"/>
    <w:rsid w:val="00631F66"/>
    <w:rsid w:val="00632B03"/>
    <w:rsid w:val="0063355C"/>
    <w:rsid w:val="00633753"/>
    <w:rsid w:val="006346B9"/>
    <w:rsid w:val="006351AE"/>
    <w:rsid w:val="0063562A"/>
    <w:rsid w:val="006373A3"/>
    <w:rsid w:val="006400BC"/>
    <w:rsid w:val="00640E54"/>
    <w:rsid w:val="006413D1"/>
    <w:rsid w:val="0064225A"/>
    <w:rsid w:val="0064244C"/>
    <w:rsid w:val="00646BBF"/>
    <w:rsid w:val="006474E5"/>
    <w:rsid w:val="00647849"/>
    <w:rsid w:val="0064798B"/>
    <w:rsid w:val="006510F6"/>
    <w:rsid w:val="00653497"/>
    <w:rsid w:val="00654710"/>
    <w:rsid w:val="00656733"/>
    <w:rsid w:val="00657260"/>
    <w:rsid w:val="006605C1"/>
    <w:rsid w:val="00661822"/>
    <w:rsid w:val="006629FA"/>
    <w:rsid w:val="006649F9"/>
    <w:rsid w:val="00664CB2"/>
    <w:rsid w:val="00665C83"/>
    <w:rsid w:val="0066797E"/>
    <w:rsid w:val="00667AE6"/>
    <w:rsid w:val="00671A8B"/>
    <w:rsid w:val="0067434F"/>
    <w:rsid w:val="00676B3C"/>
    <w:rsid w:val="00676E93"/>
    <w:rsid w:val="00676EE1"/>
    <w:rsid w:val="00680D5D"/>
    <w:rsid w:val="006838F8"/>
    <w:rsid w:val="006839CB"/>
    <w:rsid w:val="00683ACA"/>
    <w:rsid w:val="006851D0"/>
    <w:rsid w:val="00685C1E"/>
    <w:rsid w:val="006926B8"/>
    <w:rsid w:val="00695652"/>
    <w:rsid w:val="006966F5"/>
    <w:rsid w:val="00696FFF"/>
    <w:rsid w:val="006A1EE3"/>
    <w:rsid w:val="006A2CF0"/>
    <w:rsid w:val="006A5DDC"/>
    <w:rsid w:val="006A5E96"/>
    <w:rsid w:val="006A69C4"/>
    <w:rsid w:val="006A75C0"/>
    <w:rsid w:val="006B1243"/>
    <w:rsid w:val="006B19A1"/>
    <w:rsid w:val="006B1AF3"/>
    <w:rsid w:val="006B4888"/>
    <w:rsid w:val="006B52BB"/>
    <w:rsid w:val="006B52C9"/>
    <w:rsid w:val="006B5B41"/>
    <w:rsid w:val="006B7D46"/>
    <w:rsid w:val="006C0520"/>
    <w:rsid w:val="006C0AA4"/>
    <w:rsid w:val="006C1292"/>
    <w:rsid w:val="006C15E9"/>
    <w:rsid w:val="006C3E3D"/>
    <w:rsid w:val="006C4ABE"/>
    <w:rsid w:val="006C79E4"/>
    <w:rsid w:val="006D2B6D"/>
    <w:rsid w:val="006D3078"/>
    <w:rsid w:val="006D3A54"/>
    <w:rsid w:val="006D4805"/>
    <w:rsid w:val="006D4B15"/>
    <w:rsid w:val="006D5995"/>
    <w:rsid w:val="006D6AAB"/>
    <w:rsid w:val="006E088F"/>
    <w:rsid w:val="006E25F8"/>
    <w:rsid w:val="006E287B"/>
    <w:rsid w:val="006E3B42"/>
    <w:rsid w:val="006E406F"/>
    <w:rsid w:val="006E665D"/>
    <w:rsid w:val="006F0D41"/>
    <w:rsid w:val="006F1FDE"/>
    <w:rsid w:val="006F2D9F"/>
    <w:rsid w:val="006F3ECD"/>
    <w:rsid w:val="006F472B"/>
    <w:rsid w:val="006F732B"/>
    <w:rsid w:val="006F75CA"/>
    <w:rsid w:val="006F7D8B"/>
    <w:rsid w:val="00701BEF"/>
    <w:rsid w:val="00702734"/>
    <w:rsid w:val="00702BED"/>
    <w:rsid w:val="00703624"/>
    <w:rsid w:val="007049D2"/>
    <w:rsid w:val="00706299"/>
    <w:rsid w:val="00710EE5"/>
    <w:rsid w:val="00710FC9"/>
    <w:rsid w:val="007128F1"/>
    <w:rsid w:val="00717BBB"/>
    <w:rsid w:val="0072222C"/>
    <w:rsid w:val="007240A3"/>
    <w:rsid w:val="00724302"/>
    <w:rsid w:val="00724367"/>
    <w:rsid w:val="00724413"/>
    <w:rsid w:val="00725354"/>
    <w:rsid w:val="00726DAB"/>
    <w:rsid w:val="007274E8"/>
    <w:rsid w:val="00732AE5"/>
    <w:rsid w:val="00732B4B"/>
    <w:rsid w:val="00734794"/>
    <w:rsid w:val="00734F5A"/>
    <w:rsid w:val="0073642E"/>
    <w:rsid w:val="007364F6"/>
    <w:rsid w:val="00736CD2"/>
    <w:rsid w:val="00737C70"/>
    <w:rsid w:val="00740E59"/>
    <w:rsid w:val="00741034"/>
    <w:rsid w:val="00743692"/>
    <w:rsid w:val="0074705D"/>
    <w:rsid w:val="00750ACC"/>
    <w:rsid w:val="007517D0"/>
    <w:rsid w:val="0075202E"/>
    <w:rsid w:val="00752D14"/>
    <w:rsid w:val="007530E1"/>
    <w:rsid w:val="007535F0"/>
    <w:rsid w:val="007558A4"/>
    <w:rsid w:val="0075620F"/>
    <w:rsid w:val="00756612"/>
    <w:rsid w:val="00760954"/>
    <w:rsid w:val="007614D1"/>
    <w:rsid w:val="00761DD2"/>
    <w:rsid w:val="0076236C"/>
    <w:rsid w:val="00762456"/>
    <w:rsid w:val="00762D16"/>
    <w:rsid w:val="00764763"/>
    <w:rsid w:val="0076635B"/>
    <w:rsid w:val="00766E5B"/>
    <w:rsid w:val="0076723A"/>
    <w:rsid w:val="00773174"/>
    <w:rsid w:val="00774C81"/>
    <w:rsid w:val="00775628"/>
    <w:rsid w:val="0077572F"/>
    <w:rsid w:val="007761F7"/>
    <w:rsid w:val="00777C15"/>
    <w:rsid w:val="00777F29"/>
    <w:rsid w:val="00777F34"/>
    <w:rsid w:val="00780C6B"/>
    <w:rsid w:val="00780CF5"/>
    <w:rsid w:val="00781F07"/>
    <w:rsid w:val="00782FE4"/>
    <w:rsid w:val="007837DE"/>
    <w:rsid w:val="007844E8"/>
    <w:rsid w:val="007852CC"/>
    <w:rsid w:val="0078651D"/>
    <w:rsid w:val="00791876"/>
    <w:rsid w:val="00792025"/>
    <w:rsid w:val="007921DE"/>
    <w:rsid w:val="00792469"/>
    <w:rsid w:val="00792DBE"/>
    <w:rsid w:val="00793631"/>
    <w:rsid w:val="00793B19"/>
    <w:rsid w:val="007943CD"/>
    <w:rsid w:val="0079551B"/>
    <w:rsid w:val="00795B83"/>
    <w:rsid w:val="00795CF8"/>
    <w:rsid w:val="007960C9"/>
    <w:rsid w:val="00797B72"/>
    <w:rsid w:val="007A0345"/>
    <w:rsid w:val="007A111B"/>
    <w:rsid w:val="007A1234"/>
    <w:rsid w:val="007A2E65"/>
    <w:rsid w:val="007A43ED"/>
    <w:rsid w:val="007A4DEB"/>
    <w:rsid w:val="007A5A08"/>
    <w:rsid w:val="007A6619"/>
    <w:rsid w:val="007A6FC7"/>
    <w:rsid w:val="007A7D2A"/>
    <w:rsid w:val="007A7F4D"/>
    <w:rsid w:val="007B0D77"/>
    <w:rsid w:val="007B1CD7"/>
    <w:rsid w:val="007B4D67"/>
    <w:rsid w:val="007B5F91"/>
    <w:rsid w:val="007B6631"/>
    <w:rsid w:val="007C3130"/>
    <w:rsid w:val="007C6473"/>
    <w:rsid w:val="007C6543"/>
    <w:rsid w:val="007C6C54"/>
    <w:rsid w:val="007C70B1"/>
    <w:rsid w:val="007D01D2"/>
    <w:rsid w:val="007D0B07"/>
    <w:rsid w:val="007D0F0E"/>
    <w:rsid w:val="007D1EDF"/>
    <w:rsid w:val="007D2D82"/>
    <w:rsid w:val="007D4007"/>
    <w:rsid w:val="007D4986"/>
    <w:rsid w:val="007D525A"/>
    <w:rsid w:val="007D549B"/>
    <w:rsid w:val="007D693F"/>
    <w:rsid w:val="007D6CD2"/>
    <w:rsid w:val="007D7101"/>
    <w:rsid w:val="007E268D"/>
    <w:rsid w:val="007E3FA4"/>
    <w:rsid w:val="007E51E4"/>
    <w:rsid w:val="007E6D4D"/>
    <w:rsid w:val="007E7486"/>
    <w:rsid w:val="007F0F12"/>
    <w:rsid w:val="007F1D33"/>
    <w:rsid w:val="007F27FE"/>
    <w:rsid w:val="007F2882"/>
    <w:rsid w:val="007F39A9"/>
    <w:rsid w:val="007F478C"/>
    <w:rsid w:val="007F549F"/>
    <w:rsid w:val="007F57BF"/>
    <w:rsid w:val="007F6375"/>
    <w:rsid w:val="007F65C5"/>
    <w:rsid w:val="007F670B"/>
    <w:rsid w:val="007F67C2"/>
    <w:rsid w:val="007F6DFB"/>
    <w:rsid w:val="007F6EB7"/>
    <w:rsid w:val="008018B5"/>
    <w:rsid w:val="00802462"/>
    <w:rsid w:val="00804183"/>
    <w:rsid w:val="00804777"/>
    <w:rsid w:val="008135C7"/>
    <w:rsid w:val="00813D3C"/>
    <w:rsid w:val="00816BC7"/>
    <w:rsid w:val="00817F0F"/>
    <w:rsid w:val="00820800"/>
    <w:rsid w:val="00821002"/>
    <w:rsid w:val="0082317E"/>
    <w:rsid w:val="008239D2"/>
    <w:rsid w:val="00823DB5"/>
    <w:rsid w:val="0082438F"/>
    <w:rsid w:val="008249DC"/>
    <w:rsid w:val="008277C6"/>
    <w:rsid w:val="008319F2"/>
    <w:rsid w:val="008359BF"/>
    <w:rsid w:val="0083682D"/>
    <w:rsid w:val="0083697A"/>
    <w:rsid w:val="00837170"/>
    <w:rsid w:val="00841232"/>
    <w:rsid w:val="0084244E"/>
    <w:rsid w:val="008428AA"/>
    <w:rsid w:val="00842A50"/>
    <w:rsid w:val="0084380E"/>
    <w:rsid w:val="00844D64"/>
    <w:rsid w:val="00845ED7"/>
    <w:rsid w:val="0084667F"/>
    <w:rsid w:val="00846D6C"/>
    <w:rsid w:val="00847699"/>
    <w:rsid w:val="00850CCC"/>
    <w:rsid w:val="00851B70"/>
    <w:rsid w:val="00853984"/>
    <w:rsid w:val="00853DB4"/>
    <w:rsid w:val="00853E57"/>
    <w:rsid w:val="00855D8B"/>
    <w:rsid w:val="00856C22"/>
    <w:rsid w:val="00856C7C"/>
    <w:rsid w:val="00860107"/>
    <w:rsid w:val="0086044A"/>
    <w:rsid w:val="00866BAC"/>
    <w:rsid w:val="008673AA"/>
    <w:rsid w:val="00867667"/>
    <w:rsid w:val="00867BE1"/>
    <w:rsid w:val="0087029E"/>
    <w:rsid w:val="008702A7"/>
    <w:rsid w:val="008702D7"/>
    <w:rsid w:val="008709C6"/>
    <w:rsid w:val="00871EEA"/>
    <w:rsid w:val="00873BF5"/>
    <w:rsid w:val="00873F22"/>
    <w:rsid w:val="008759A3"/>
    <w:rsid w:val="0087726F"/>
    <w:rsid w:val="0087765E"/>
    <w:rsid w:val="00877EF4"/>
    <w:rsid w:val="00881FCF"/>
    <w:rsid w:val="00882A52"/>
    <w:rsid w:val="00882F93"/>
    <w:rsid w:val="00884022"/>
    <w:rsid w:val="00885663"/>
    <w:rsid w:val="008907EF"/>
    <w:rsid w:val="00890DFB"/>
    <w:rsid w:val="00891208"/>
    <w:rsid w:val="00891235"/>
    <w:rsid w:val="0089129E"/>
    <w:rsid w:val="00892D69"/>
    <w:rsid w:val="00893374"/>
    <w:rsid w:val="008936DA"/>
    <w:rsid w:val="00893E98"/>
    <w:rsid w:val="0089401E"/>
    <w:rsid w:val="0089441A"/>
    <w:rsid w:val="008A0958"/>
    <w:rsid w:val="008A0F54"/>
    <w:rsid w:val="008A11FD"/>
    <w:rsid w:val="008A1FA0"/>
    <w:rsid w:val="008A2499"/>
    <w:rsid w:val="008A341B"/>
    <w:rsid w:val="008A5188"/>
    <w:rsid w:val="008A7C6B"/>
    <w:rsid w:val="008B3829"/>
    <w:rsid w:val="008B3D10"/>
    <w:rsid w:val="008B427B"/>
    <w:rsid w:val="008B4597"/>
    <w:rsid w:val="008B5C26"/>
    <w:rsid w:val="008B6353"/>
    <w:rsid w:val="008B723E"/>
    <w:rsid w:val="008B7335"/>
    <w:rsid w:val="008C23E6"/>
    <w:rsid w:val="008C2750"/>
    <w:rsid w:val="008C3073"/>
    <w:rsid w:val="008C3B84"/>
    <w:rsid w:val="008C486F"/>
    <w:rsid w:val="008D06AB"/>
    <w:rsid w:val="008D3177"/>
    <w:rsid w:val="008D6B69"/>
    <w:rsid w:val="008E41EC"/>
    <w:rsid w:val="008E5489"/>
    <w:rsid w:val="008E6866"/>
    <w:rsid w:val="008E68C1"/>
    <w:rsid w:val="008F0393"/>
    <w:rsid w:val="008F3B4F"/>
    <w:rsid w:val="008F450D"/>
    <w:rsid w:val="008F551A"/>
    <w:rsid w:val="008F6062"/>
    <w:rsid w:val="008F6417"/>
    <w:rsid w:val="008F7820"/>
    <w:rsid w:val="00900687"/>
    <w:rsid w:val="009023A2"/>
    <w:rsid w:val="009025F7"/>
    <w:rsid w:val="009027CE"/>
    <w:rsid w:val="00902DDF"/>
    <w:rsid w:val="00905F4F"/>
    <w:rsid w:val="009077B3"/>
    <w:rsid w:val="00911A25"/>
    <w:rsid w:val="00912BCD"/>
    <w:rsid w:val="0091353F"/>
    <w:rsid w:val="0091366D"/>
    <w:rsid w:val="00914B0E"/>
    <w:rsid w:val="00917006"/>
    <w:rsid w:val="00917AAC"/>
    <w:rsid w:val="00920B04"/>
    <w:rsid w:val="00920F37"/>
    <w:rsid w:val="0092436D"/>
    <w:rsid w:val="00924B26"/>
    <w:rsid w:val="0092584D"/>
    <w:rsid w:val="009269F8"/>
    <w:rsid w:val="00926AAE"/>
    <w:rsid w:val="0092734A"/>
    <w:rsid w:val="0092743E"/>
    <w:rsid w:val="00927E49"/>
    <w:rsid w:val="0093003C"/>
    <w:rsid w:val="009305CE"/>
    <w:rsid w:val="0093359E"/>
    <w:rsid w:val="0093773B"/>
    <w:rsid w:val="0093783A"/>
    <w:rsid w:val="00937F08"/>
    <w:rsid w:val="009415EF"/>
    <w:rsid w:val="0094221C"/>
    <w:rsid w:val="0094749F"/>
    <w:rsid w:val="009510D8"/>
    <w:rsid w:val="0095250E"/>
    <w:rsid w:val="00954BEC"/>
    <w:rsid w:val="00957A10"/>
    <w:rsid w:val="00957F71"/>
    <w:rsid w:val="00960150"/>
    <w:rsid w:val="00961A20"/>
    <w:rsid w:val="00962290"/>
    <w:rsid w:val="00962732"/>
    <w:rsid w:val="00962AFA"/>
    <w:rsid w:val="009636F5"/>
    <w:rsid w:val="00965798"/>
    <w:rsid w:val="00965A34"/>
    <w:rsid w:val="009668FF"/>
    <w:rsid w:val="00966E87"/>
    <w:rsid w:val="0097236E"/>
    <w:rsid w:val="009727E8"/>
    <w:rsid w:val="00973D1A"/>
    <w:rsid w:val="00973E3B"/>
    <w:rsid w:val="00975014"/>
    <w:rsid w:val="009814DB"/>
    <w:rsid w:val="00982EE0"/>
    <w:rsid w:val="009835E4"/>
    <w:rsid w:val="009853A4"/>
    <w:rsid w:val="009869A9"/>
    <w:rsid w:val="00986EBD"/>
    <w:rsid w:val="00986F78"/>
    <w:rsid w:val="00987C1B"/>
    <w:rsid w:val="00990990"/>
    <w:rsid w:val="00990E4F"/>
    <w:rsid w:val="00995F17"/>
    <w:rsid w:val="00997620"/>
    <w:rsid w:val="009A03C9"/>
    <w:rsid w:val="009A1F19"/>
    <w:rsid w:val="009A2B3B"/>
    <w:rsid w:val="009A5674"/>
    <w:rsid w:val="009A5945"/>
    <w:rsid w:val="009A604C"/>
    <w:rsid w:val="009A7F83"/>
    <w:rsid w:val="009B040A"/>
    <w:rsid w:val="009B3DDE"/>
    <w:rsid w:val="009B439D"/>
    <w:rsid w:val="009B4586"/>
    <w:rsid w:val="009B53B5"/>
    <w:rsid w:val="009B7634"/>
    <w:rsid w:val="009B7643"/>
    <w:rsid w:val="009C1335"/>
    <w:rsid w:val="009C1345"/>
    <w:rsid w:val="009C18BF"/>
    <w:rsid w:val="009C3C69"/>
    <w:rsid w:val="009C6841"/>
    <w:rsid w:val="009C6EB2"/>
    <w:rsid w:val="009C79AE"/>
    <w:rsid w:val="009D01E4"/>
    <w:rsid w:val="009D0E42"/>
    <w:rsid w:val="009D2C42"/>
    <w:rsid w:val="009D2E28"/>
    <w:rsid w:val="009D4CE1"/>
    <w:rsid w:val="009E0381"/>
    <w:rsid w:val="009E0AAA"/>
    <w:rsid w:val="009E26E5"/>
    <w:rsid w:val="009E2F42"/>
    <w:rsid w:val="009E3190"/>
    <w:rsid w:val="009E42B8"/>
    <w:rsid w:val="009E5764"/>
    <w:rsid w:val="009E6134"/>
    <w:rsid w:val="009E6602"/>
    <w:rsid w:val="009E6893"/>
    <w:rsid w:val="009E6CCE"/>
    <w:rsid w:val="009E7AFC"/>
    <w:rsid w:val="009E7D85"/>
    <w:rsid w:val="009E7F76"/>
    <w:rsid w:val="009F002F"/>
    <w:rsid w:val="009F0C90"/>
    <w:rsid w:val="009F0F24"/>
    <w:rsid w:val="009F1036"/>
    <w:rsid w:val="009F2B8D"/>
    <w:rsid w:val="009F333C"/>
    <w:rsid w:val="009F344A"/>
    <w:rsid w:val="009F3B95"/>
    <w:rsid w:val="009F4C4D"/>
    <w:rsid w:val="009F4CF1"/>
    <w:rsid w:val="00A000B4"/>
    <w:rsid w:val="00A03A90"/>
    <w:rsid w:val="00A04DD7"/>
    <w:rsid w:val="00A06EF6"/>
    <w:rsid w:val="00A07AC8"/>
    <w:rsid w:val="00A109D0"/>
    <w:rsid w:val="00A10F1E"/>
    <w:rsid w:val="00A12CCC"/>
    <w:rsid w:val="00A1331E"/>
    <w:rsid w:val="00A1336A"/>
    <w:rsid w:val="00A1516C"/>
    <w:rsid w:val="00A16085"/>
    <w:rsid w:val="00A21AA0"/>
    <w:rsid w:val="00A24C92"/>
    <w:rsid w:val="00A25593"/>
    <w:rsid w:val="00A264E1"/>
    <w:rsid w:val="00A26CE6"/>
    <w:rsid w:val="00A27580"/>
    <w:rsid w:val="00A276C3"/>
    <w:rsid w:val="00A2775A"/>
    <w:rsid w:val="00A279FF"/>
    <w:rsid w:val="00A33465"/>
    <w:rsid w:val="00A334CB"/>
    <w:rsid w:val="00A33819"/>
    <w:rsid w:val="00A33875"/>
    <w:rsid w:val="00A339D1"/>
    <w:rsid w:val="00A33E9D"/>
    <w:rsid w:val="00A3407F"/>
    <w:rsid w:val="00A359A2"/>
    <w:rsid w:val="00A35C76"/>
    <w:rsid w:val="00A40139"/>
    <w:rsid w:val="00A41B35"/>
    <w:rsid w:val="00A41F5A"/>
    <w:rsid w:val="00A424B1"/>
    <w:rsid w:val="00A43CEB"/>
    <w:rsid w:val="00A46911"/>
    <w:rsid w:val="00A504D0"/>
    <w:rsid w:val="00A52DA8"/>
    <w:rsid w:val="00A53B6B"/>
    <w:rsid w:val="00A542C5"/>
    <w:rsid w:val="00A54EE6"/>
    <w:rsid w:val="00A5770D"/>
    <w:rsid w:val="00A626A4"/>
    <w:rsid w:val="00A638C4"/>
    <w:rsid w:val="00A64AB9"/>
    <w:rsid w:val="00A658C4"/>
    <w:rsid w:val="00A679F4"/>
    <w:rsid w:val="00A67FA1"/>
    <w:rsid w:val="00A702C9"/>
    <w:rsid w:val="00A70DE3"/>
    <w:rsid w:val="00A72158"/>
    <w:rsid w:val="00A7234E"/>
    <w:rsid w:val="00A727E1"/>
    <w:rsid w:val="00A72958"/>
    <w:rsid w:val="00A7382F"/>
    <w:rsid w:val="00A770A9"/>
    <w:rsid w:val="00A778F0"/>
    <w:rsid w:val="00A81D31"/>
    <w:rsid w:val="00A82621"/>
    <w:rsid w:val="00A84761"/>
    <w:rsid w:val="00A86515"/>
    <w:rsid w:val="00A92740"/>
    <w:rsid w:val="00A939CD"/>
    <w:rsid w:val="00A9733C"/>
    <w:rsid w:val="00AA0963"/>
    <w:rsid w:val="00AA13F0"/>
    <w:rsid w:val="00AA1AE0"/>
    <w:rsid w:val="00AA2290"/>
    <w:rsid w:val="00AA2A47"/>
    <w:rsid w:val="00AA306F"/>
    <w:rsid w:val="00AA50CF"/>
    <w:rsid w:val="00AA5846"/>
    <w:rsid w:val="00AA7B05"/>
    <w:rsid w:val="00AB0051"/>
    <w:rsid w:val="00AB0427"/>
    <w:rsid w:val="00AB10FB"/>
    <w:rsid w:val="00AB4E26"/>
    <w:rsid w:val="00AB5271"/>
    <w:rsid w:val="00AB5412"/>
    <w:rsid w:val="00AC0618"/>
    <w:rsid w:val="00AC0C55"/>
    <w:rsid w:val="00AC2624"/>
    <w:rsid w:val="00AC2C20"/>
    <w:rsid w:val="00AC2E0B"/>
    <w:rsid w:val="00AC4477"/>
    <w:rsid w:val="00AC564E"/>
    <w:rsid w:val="00AC59CD"/>
    <w:rsid w:val="00AC6DEF"/>
    <w:rsid w:val="00AD052A"/>
    <w:rsid w:val="00AD220E"/>
    <w:rsid w:val="00AD2264"/>
    <w:rsid w:val="00AD2575"/>
    <w:rsid w:val="00AD5D78"/>
    <w:rsid w:val="00AD6A9C"/>
    <w:rsid w:val="00AD77B8"/>
    <w:rsid w:val="00AE0180"/>
    <w:rsid w:val="00AE0B12"/>
    <w:rsid w:val="00AE13B7"/>
    <w:rsid w:val="00AE3DF5"/>
    <w:rsid w:val="00AE3E9D"/>
    <w:rsid w:val="00AE65A8"/>
    <w:rsid w:val="00AF0570"/>
    <w:rsid w:val="00AF53CF"/>
    <w:rsid w:val="00B00111"/>
    <w:rsid w:val="00B0059D"/>
    <w:rsid w:val="00B02853"/>
    <w:rsid w:val="00B03EA6"/>
    <w:rsid w:val="00B042E0"/>
    <w:rsid w:val="00B04F2A"/>
    <w:rsid w:val="00B05703"/>
    <w:rsid w:val="00B05C5E"/>
    <w:rsid w:val="00B06B26"/>
    <w:rsid w:val="00B06E4E"/>
    <w:rsid w:val="00B06EB7"/>
    <w:rsid w:val="00B12DBB"/>
    <w:rsid w:val="00B13443"/>
    <w:rsid w:val="00B13DCD"/>
    <w:rsid w:val="00B155B3"/>
    <w:rsid w:val="00B20D88"/>
    <w:rsid w:val="00B2165B"/>
    <w:rsid w:val="00B21AC1"/>
    <w:rsid w:val="00B22CF9"/>
    <w:rsid w:val="00B22D70"/>
    <w:rsid w:val="00B23F1C"/>
    <w:rsid w:val="00B246A2"/>
    <w:rsid w:val="00B24A6F"/>
    <w:rsid w:val="00B250B4"/>
    <w:rsid w:val="00B25903"/>
    <w:rsid w:val="00B25F08"/>
    <w:rsid w:val="00B26025"/>
    <w:rsid w:val="00B2632A"/>
    <w:rsid w:val="00B31894"/>
    <w:rsid w:val="00B318E5"/>
    <w:rsid w:val="00B31CA5"/>
    <w:rsid w:val="00B339F0"/>
    <w:rsid w:val="00B33D81"/>
    <w:rsid w:val="00B34283"/>
    <w:rsid w:val="00B34FA7"/>
    <w:rsid w:val="00B35383"/>
    <w:rsid w:val="00B41CA3"/>
    <w:rsid w:val="00B4241A"/>
    <w:rsid w:val="00B44340"/>
    <w:rsid w:val="00B448BC"/>
    <w:rsid w:val="00B50CC0"/>
    <w:rsid w:val="00B51636"/>
    <w:rsid w:val="00B52AEB"/>
    <w:rsid w:val="00B55B15"/>
    <w:rsid w:val="00B56A7A"/>
    <w:rsid w:val="00B56ECC"/>
    <w:rsid w:val="00B60514"/>
    <w:rsid w:val="00B62016"/>
    <w:rsid w:val="00B622E0"/>
    <w:rsid w:val="00B63000"/>
    <w:rsid w:val="00B67891"/>
    <w:rsid w:val="00B700E4"/>
    <w:rsid w:val="00B713E0"/>
    <w:rsid w:val="00B71759"/>
    <w:rsid w:val="00B73708"/>
    <w:rsid w:val="00B7375A"/>
    <w:rsid w:val="00B75191"/>
    <w:rsid w:val="00B76050"/>
    <w:rsid w:val="00B80019"/>
    <w:rsid w:val="00B80CA1"/>
    <w:rsid w:val="00B820AA"/>
    <w:rsid w:val="00B826FB"/>
    <w:rsid w:val="00B83CF0"/>
    <w:rsid w:val="00B84028"/>
    <w:rsid w:val="00B85D6E"/>
    <w:rsid w:val="00B863E4"/>
    <w:rsid w:val="00B869D8"/>
    <w:rsid w:val="00B8792C"/>
    <w:rsid w:val="00B90967"/>
    <w:rsid w:val="00B911A0"/>
    <w:rsid w:val="00B95EE7"/>
    <w:rsid w:val="00BA0437"/>
    <w:rsid w:val="00BA0EF6"/>
    <w:rsid w:val="00BA15CD"/>
    <w:rsid w:val="00BA2CC4"/>
    <w:rsid w:val="00BA32AF"/>
    <w:rsid w:val="00BA478D"/>
    <w:rsid w:val="00BA478E"/>
    <w:rsid w:val="00BA485C"/>
    <w:rsid w:val="00BA5476"/>
    <w:rsid w:val="00BA73A2"/>
    <w:rsid w:val="00BB01E1"/>
    <w:rsid w:val="00BB15E9"/>
    <w:rsid w:val="00BB1B3D"/>
    <w:rsid w:val="00BB1CDF"/>
    <w:rsid w:val="00BB2563"/>
    <w:rsid w:val="00BB3551"/>
    <w:rsid w:val="00BB3CE2"/>
    <w:rsid w:val="00BB41F8"/>
    <w:rsid w:val="00BB45F1"/>
    <w:rsid w:val="00BB4905"/>
    <w:rsid w:val="00BB6A70"/>
    <w:rsid w:val="00BC1192"/>
    <w:rsid w:val="00BD0014"/>
    <w:rsid w:val="00BD6876"/>
    <w:rsid w:val="00BD7391"/>
    <w:rsid w:val="00BD74A2"/>
    <w:rsid w:val="00BE1650"/>
    <w:rsid w:val="00BE3599"/>
    <w:rsid w:val="00BE3B1F"/>
    <w:rsid w:val="00BE476A"/>
    <w:rsid w:val="00BE5F64"/>
    <w:rsid w:val="00BF0FAA"/>
    <w:rsid w:val="00BF136A"/>
    <w:rsid w:val="00BF3A25"/>
    <w:rsid w:val="00BF4E8D"/>
    <w:rsid w:val="00BF7187"/>
    <w:rsid w:val="00C00E50"/>
    <w:rsid w:val="00C03B7B"/>
    <w:rsid w:val="00C04B97"/>
    <w:rsid w:val="00C06DDD"/>
    <w:rsid w:val="00C105BE"/>
    <w:rsid w:val="00C14B39"/>
    <w:rsid w:val="00C1508E"/>
    <w:rsid w:val="00C1592C"/>
    <w:rsid w:val="00C16CC5"/>
    <w:rsid w:val="00C2264E"/>
    <w:rsid w:val="00C22A5D"/>
    <w:rsid w:val="00C234C7"/>
    <w:rsid w:val="00C24567"/>
    <w:rsid w:val="00C2660C"/>
    <w:rsid w:val="00C275C9"/>
    <w:rsid w:val="00C32750"/>
    <w:rsid w:val="00C32D17"/>
    <w:rsid w:val="00C3433A"/>
    <w:rsid w:val="00C351E1"/>
    <w:rsid w:val="00C35D1E"/>
    <w:rsid w:val="00C36BFD"/>
    <w:rsid w:val="00C40BB8"/>
    <w:rsid w:val="00C435EA"/>
    <w:rsid w:val="00C44A0C"/>
    <w:rsid w:val="00C44BED"/>
    <w:rsid w:val="00C46AEE"/>
    <w:rsid w:val="00C506AC"/>
    <w:rsid w:val="00C5095D"/>
    <w:rsid w:val="00C51057"/>
    <w:rsid w:val="00C53066"/>
    <w:rsid w:val="00C54EAA"/>
    <w:rsid w:val="00C557C0"/>
    <w:rsid w:val="00C55B23"/>
    <w:rsid w:val="00C56164"/>
    <w:rsid w:val="00C57BB9"/>
    <w:rsid w:val="00C57E31"/>
    <w:rsid w:val="00C60B1F"/>
    <w:rsid w:val="00C61A2C"/>
    <w:rsid w:val="00C65126"/>
    <w:rsid w:val="00C65C0D"/>
    <w:rsid w:val="00C67DD0"/>
    <w:rsid w:val="00C700FC"/>
    <w:rsid w:val="00C7092D"/>
    <w:rsid w:val="00C712B7"/>
    <w:rsid w:val="00C727B4"/>
    <w:rsid w:val="00C75721"/>
    <w:rsid w:val="00C7615B"/>
    <w:rsid w:val="00C761C4"/>
    <w:rsid w:val="00C76DA7"/>
    <w:rsid w:val="00C81014"/>
    <w:rsid w:val="00C81508"/>
    <w:rsid w:val="00C81540"/>
    <w:rsid w:val="00C81F12"/>
    <w:rsid w:val="00C82566"/>
    <w:rsid w:val="00C826BD"/>
    <w:rsid w:val="00C84478"/>
    <w:rsid w:val="00C8452F"/>
    <w:rsid w:val="00C850DB"/>
    <w:rsid w:val="00C85151"/>
    <w:rsid w:val="00C85FA5"/>
    <w:rsid w:val="00C85FB6"/>
    <w:rsid w:val="00C87E69"/>
    <w:rsid w:val="00C87EDD"/>
    <w:rsid w:val="00C91853"/>
    <w:rsid w:val="00C91DF4"/>
    <w:rsid w:val="00C92F07"/>
    <w:rsid w:val="00C96073"/>
    <w:rsid w:val="00C974E6"/>
    <w:rsid w:val="00CA0D15"/>
    <w:rsid w:val="00CA1860"/>
    <w:rsid w:val="00CA29C0"/>
    <w:rsid w:val="00CA2A9C"/>
    <w:rsid w:val="00CA38B4"/>
    <w:rsid w:val="00CA56AC"/>
    <w:rsid w:val="00CA7A42"/>
    <w:rsid w:val="00CB3171"/>
    <w:rsid w:val="00CB32F8"/>
    <w:rsid w:val="00CB4237"/>
    <w:rsid w:val="00CB4648"/>
    <w:rsid w:val="00CB5A54"/>
    <w:rsid w:val="00CB6105"/>
    <w:rsid w:val="00CC02D6"/>
    <w:rsid w:val="00CC04F7"/>
    <w:rsid w:val="00CC13B8"/>
    <w:rsid w:val="00CC1A1B"/>
    <w:rsid w:val="00CC1E31"/>
    <w:rsid w:val="00CC4153"/>
    <w:rsid w:val="00CC5120"/>
    <w:rsid w:val="00CC6A32"/>
    <w:rsid w:val="00CC7473"/>
    <w:rsid w:val="00CD1273"/>
    <w:rsid w:val="00CD1AF9"/>
    <w:rsid w:val="00CD34D5"/>
    <w:rsid w:val="00CD4330"/>
    <w:rsid w:val="00CD5848"/>
    <w:rsid w:val="00CD6539"/>
    <w:rsid w:val="00CD6D47"/>
    <w:rsid w:val="00CD7518"/>
    <w:rsid w:val="00CE22C1"/>
    <w:rsid w:val="00CE2757"/>
    <w:rsid w:val="00CE444A"/>
    <w:rsid w:val="00CF10A5"/>
    <w:rsid w:val="00CF14C9"/>
    <w:rsid w:val="00CF1FBE"/>
    <w:rsid w:val="00CF26D6"/>
    <w:rsid w:val="00CF728D"/>
    <w:rsid w:val="00CF7BE5"/>
    <w:rsid w:val="00CF7DE7"/>
    <w:rsid w:val="00D0022F"/>
    <w:rsid w:val="00D016AD"/>
    <w:rsid w:val="00D02010"/>
    <w:rsid w:val="00D0381E"/>
    <w:rsid w:val="00D03C89"/>
    <w:rsid w:val="00D047D9"/>
    <w:rsid w:val="00D04F89"/>
    <w:rsid w:val="00D0631D"/>
    <w:rsid w:val="00D07099"/>
    <w:rsid w:val="00D10ABE"/>
    <w:rsid w:val="00D10F50"/>
    <w:rsid w:val="00D14759"/>
    <w:rsid w:val="00D15106"/>
    <w:rsid w:val="00D17991"/>
    <w:rsid w:val="00D216BC"/>
    <w:rsid w:val="00D23F1D"/>
    <w:rsid w:val="00D243B4"/>
    <w:rsid w:val="00D244D8"/>
    <w:rsid w:val="00D25829"/>
    <w:rsid w:val="00D26798"/>
    <w:rsid w:val="00D325FA"/>
    <w:rsid w:val="00D36468"/>
    <w:rsid w:val="00D36D16"/>
    <w:rsid w:val="00D36EAD"/>
    <w:rsid w:val="00D36FB5"/>
    <w:rsid w:val="00D37949"/>
    <w:rsid w:val="00D41041"/>
    <w:rsid w:val="00D410FA"/>
    <w:rsid w:val="00D4133D"/>
    <w:rsid w:val="00D42A4A"/>
    <w:rsid w:val="00D450FE"/>
    <w:rsid w:val="00D50F2B"/>
    <w:rsid w:val="00D53273"/>
    <w:rsid w:val="00D53FA6"/>
    <w:rsid w:val="00D5512D"/>
    <w:rsid w:val="00D555F7"/>
    <w:rsid w:val="00D563A6"/>
    <w:rsid w:val="00D56B30"/>
    <w:rsid w:val="00D5755C"/>
    <w:rsid w:val="00D57644"/>
    <w:rsid w:val="00D61364"/>
    <w:rsid w:val="00D61C05"/>
    <w:rsid w:val="00D61F6C"/>
    <w:rsid w:val="00D65463"/>
    <w:rsid w:val="00D675DA"/>
    <w:rsid w:val="00D67821"/>
    <w:rsid w:val="00D70FC3"/>
    <w:rsid w:val="00D71327"/>
    <w:rsid w:val="00D71B64"/>
    <w:rsid w:val="00D73F03"/>
    <w:rsid w:val="00D74376"/>
    <w:rsid w:val="00D761D3"/>
    <w:rsid w:val="00D802CF"/>
    <w:rsid w:val="00D806E8"/>
    <w:rsid w:val="00D820BA"/>
    <w:rsid w:val="00D82C56"/>
    <w:rsid w:val="00D84FD2"/>
    <w:rsid w:val="00D86A2E"/>
    <w:rsid w:val="00D87471"/>
    <w:rsid w:val="00D87B46"/>
    <w:rsid w:val="00D9031B"/>
    <w:rsid w:val="00D9035A"/>
    <w:rsid w:val="00D9108F"/>
    <w:rsid w:val="00D91A7C"/>
    <w:rsid w:val="00D925C2"/>
    <w:rsid w:val="00D94533"/>
    <w:rsid w:val="00D9453B"/>
    <w:rsid w:val="00D979DB"/>
    <w:rsid w:val="00D97CC6"/>
    <w:rsid w:val="00DA0BE9"/>
    <w:rsid w:val="00DA5304"/>
    <w:rsid w:val="00DA7FC9"/>
    <w:rsid w:val="00DB01C3"/>
    <w:rsid w:val="00DB0429"/>
    <w:rsid w:val="00DB16B0"/>
    <w:rsid w:val="00DB2ABC"/>
    <w:rsid w:val="00DB2F24"/>
    <w:rsid w:val="00DB3835"/>
    <w:rsid w:val="00DB3DBE"/>
    <w:rsid w:val="00DB3F87"/>
    <w:rsid w:val="00DB5DC2"/>
    <w:rsid w:val="00DB7AC9"/>
    <w:rsid w:val="00DC02FB"/>
    <w:rsid w:val="00DC0AA3"/>
    <w:rsid w:val="00DC1EA8"/>
    <w:rsid w:val="00DC4FA9"/>
    <w:rsid w:val="00DC68E9"/>
    <w:rsid w:val="00DC6C8E"/>
    <w:rsid w:val="00DC6F97"/>
    <w:rsid w:val="00DC6FA9"/>
    <w:rsid w:val="00DC70B4"/>
    <w:rsid w:val="00DD1FD8"/>
    <w:rsid w:val="00DD2DB8"/>
    <w:rsid w:val="00DD2DDB"/>
    <w:rsid w:val="00DD4119"/>
    <w:rsid w:val="00DD4185"/>
    <w:rsid w:val="00DD5BBD"/>
    <w:rsid w:val="00DD63D2"/>
    <w:rsid w:val="00DD759D"/>
    <w:rsid w:val="00DD76E7"/>
    <w:rsid w:val="00DE0222"/>
    <w:rsid w:val="00DE08AC"/>
    <w:rsid w:val="00DE2028"/>
    <w:rsid w:val="00DE290F"/>
    <w:rsid w:val="00DE2A0B"/>
    <w:rsid w:val="00DE30D3"/>
    <w:rsid w:val="00DE613C"/>
    <w:rsid w:val="00DE6952"/>
    <w:rsid w:val="00DF0BBA"/>
    <w:rsid w:val="00DF0E79"/>
    <w:rsid w:val="00DF0F7D"/>
    <w:rsid w:val="00DF116A"/>
    <w:rsid w:val="00DF1671"/>
    <w:rsid w:val="00DF4470"/>
    <w:rsid w:val="00DF44A6"/>
    <w:rsid w:val="00E013DD"/>
    <w:rsid w:val="00E02F55"/>
    <w:rsid w:val="00E03D87"/>
    <w:rsid w:val="00E04B35"/>
    <w:rsid w:val="00E061B6"/>
    <w:rsid w:val="00E06330"/>
    <w:rsid w:val="00E06538"/>
    <w:rsid w:val="00E06711"/>
    <w:rsid w:val="00E06828"/>
    <w:rsid w:val="00E1351C"/>
    <w:rsid w:val="00E137B0"/>
    <w:rsid w:val="00E13A0B"/>
    <w:rsid w:val="00E1400A"/>
    <w:rsid w:val="00E14785"/>
    <w:rsid w:val="00E14DF2"/>
    <w:rsid w:val="00E153AA"/>
    <w:rsid w:val="00E15970"/>
    <w:rsid w:val="00E2024F"/>
    <w:rsid w:val="00E21EE3"/>
    <w:rsid w:val="00E24AE5"/>
    <w:rsid w:val="00E2659D"/>
    <w:rsid w:val="00E26F65"/>
    <w:rsid w:val="00E31ECC"/>
    <w:rsid w:val="00E32195"/>
    <w:rsid w:val="00E3394C"/>
    <w:rsid w:val="00E3461B"/>
    <w:rsid w:val="00E35A47"/>
    <w:rsid w:val="00E3647E"/>
    <w:rsid w:val="00E37286"/>
    <w:rsid w:val="00E42293"/>
    <w:rsid w:val="00E43C3B"/>
    <w:rsid w:val="00E45D10"/>
    <w:rsid w:val="00E45D52"/>
    <w:rsid w:val="00E50340"/>
    <w:rsid w:val="00E50C8F"/>
    <w:rsid w:val="00E5162E"/>
    <w:rsid w:val="00E51755"/>
    <w:rsid w:val="00E517AE"/>
    <w:rsid w:val="00E51C17"/>
    <w:rsid w:val="00E53235"/>
    <w:rsid w:val="00E53D16"/>
    <w:rsid w:val="00E55767"/>
    <w:rsid w:val="00E55BB2"/>
    <w:rsid w:val="00E56D42"/>
    <w:rsid w:val="00E573AB"/>
    <w:rsid w:val="00E61AAA"/>
    <w:rsid w:val="00E637D6"/>
    <w:rsid w:val="00E6446B"/>
    <w:rsid w:val="00E650A1"/>
    <w:rsid w:val="00E65AE4"/>
    <w:rsid w:val="00E66938"/>
    <w:rsid w:val="00E71910"/>
    <w:rsid w:val="00E7442A"/>
    <w:rsid w:val="00E771C1"/>
    <w:rsid w:val="00E8106F"/>
    <w:rsid w:val="00E82FC6"/>
    <w:rsid w:val="00E84AAC"/>
    <w:rsid w:val="00E85933"/>
    <w:rsid w:val="00E85C89"/>
    <w:rsid w:val="00E878D0"/>
    <w:rsid w:val="00E87BD9"/>
    <w:rsid w:val="00E87FBF"/>
    <w:rsid w:val="00E93FC2"/>
    <w:rsid w:val="00E96C95"/>
    <w:rsid w:val="00E97388"/>
    <w:rsid w:val="00EA03AA"/>
    <w:rsid w:val="00EA0931"/>
    <w:rsid w:val="00EA2121"/>
    <w:rsid w:val="00EA3DFA"/>
    <w:rsid w:val="00EA420B"/>
    <w:rsid w:val="00EA43B3"/>
    <w:rsid w:val="00EA4C73"/>
    <w:rsid w:val="00EA60D4"/>
    <w:rsid w:val="00EA61BB"/>
    <w:rsid w:val="00EA7CFD"/>
    <w:rsid w:val="00EB271C"/>
    <w:rsid w:val="00EB7377"/>
    <w:rsid w:val="00EC06DC"/>
    <w:rsid w:val="00EC17FE"/>
    <w:rsid w:val="00EC1B30"/>
    <w:rsid w:val="00EC3399"/>
    <w:rsid w:val="00EC3D6A"/>
    <w:rsid w:val="00EC7276"/>
    <w:rsid w:val="00EC7C17"/>
    <w:rsid w:val="00ED3A88"/>
    <w:rsid w:val="00ED532E"/>
    <w:rsid w:val="00ED5394"/>
    <w:rsid w:val="00ED5904"/>
    <w:rsid w:val="00ED70D3"/>
    <w:rsid w:val="00ED7CD9"/>
    <w:rsid w:val="00EE08E7"/>
    <w:rsid w:val="00EE08F2"/>
    <w:rsid w:val="00EE0F2F"/>
    <w:rsid w:val="00EE1132"/>
    <w:rsid w:val="00EE17C1"/>
    <w:rsid w:val="00EE267D"/>
    <w:rsid w:val="00EE2DBC"/>
    <w:rsid w:val="00EE3786"/>
    <w:rsid w:val="00EE39B6"/>
    <w:rsid w:val="00EE6722"/>
    <w:rsid w:val="00EE6C92"/>
    <w:rsid w:val="00EE6ED1"/>
    <w:rsid w:val="00EF0C26"/>
    <w:rsid w:val="00EF1001"/>
    <w:rsid w:val="00EF1B60"/>
    <w:rsid w:val="00EF2888"/>
    <w:rsid w:val="00EF3A47"/>
    <w:rsid w:val="00EF49AA"/>
    <w:rsid w:val="00EF4EAD"/>
    <w:rsid w:val="00EF4FF9"/>
    <w:rsid w:val="00EF500B"/>
    <w:rsid w:val="00EF742F"/>
    <w:rsid w:val="00F010B2"/>
    <w:rsid w:val="00F014A2"/>
    <w:rsid w:val="00F024E2"/>
    <w:rsid w:val="00F03515"/>
    <w:rsid w:val="00F0639C"/>
    <w:rsid w:val="00F120B3"/>
    <w:rsid w:val="00F1304E"/>
    <w:rsid w:val="00F14B76"/>
    <w:rsid w:val="00F14DDE"/>
    <w:rsid w:val="00F15B53"/>
    <w:rsid w:val="00F16432"/>
    <w:rsid w:val="00F16FF9"/>
    <w:rsid w:val="00F2108C"/>
    <w:rsid w:val="00F2135B"/>
    <w:rsid w:val="00F237DB"/>
    <w:rsid w:val="00F2400C"/>
    <w:rsid w:val="00F30B73"/>
    <w:rsid w:val="00F3204D"/>
    <w:rsid w:val="00F32E61"/>
    <w:rsid w:val="00F33C86"/>
    <w:rsid w:val="00F36EA7"/>
    <w:rsid w:val="00F3786E"/>
    <w:rsid w:val="00F44465"/>
    <w:rsid w:val="00F44B73"/>
    <w:rsid w:val="00F454D5"/>
    <w:rsid w:val="00F45820"/>
    <w:rsid w:val="00F4721E"/>
    <w:rsid w:val="00F50B4B"/>
    <w:rsid w:val="00F54052"/>
    <w:rsid w:val="00F54E2A"/>
    <w:rsid w:val="00F554EB"/>
    <w:rsid w:val="00F56E07"/>
    <w:rsid w:val="00F5711E"/>
    <w:rsid w:val="00F60A1E"/>
    <w:rsid w:val="00F618D2"/>
    <w:rsid w:val="00F62142"/>
    <w:rsid w:val="00F6307E"/>
    <w:rsid w:val="00F644C9"/>
    <w:rsid w:val="00F65E0A"/>
    <w:rsid w:val="00F719BD"/>
    <w:rsid w:val="00F72FEE"/>
    <w:rsid w:val="00F744AB"/>
    <w:rsid w:val="00F75C1F"/>
    <w:rsid w:val="00F7658F"/>
    <w:rsid w:val="00F83CAD"/>
    <w:rsid w:val="00F84B7A"/>
    <w:rsid w:val="00F85551"/>
    <w:rsid w:val="00F87B26"/>
    <w:rsid w:val="00F9057F"/>
    <w:rsid w:val="00F91990"/>
    <w:rsid w:val="00F92089"/>
    <w:rsid w:val="00F9219D"/>
    <w:rsid w:val="00F922C8"/>
    <w:rsid w:val="00F92C4E"/>
    <w:rsid w:val="00F94CB4"/>
    <w:rsid w:val="00F96218"/>
    <w:rsid w:val="00FA010D"/>
    <w:rsid w:val="00FA0365"/>
    <w:rsid w:val="00FA2B65"/>
    <w:rsid w:val="00FA2C49"/>
    <w:rsid w:val="00FA2FFE"/>
    <w:rsid w:val="00FA7413"/>
    <w:rsid w:val="00FB0F24"/>
    <w:rsid w:val="00FB25FF"/>
    <w:rsid w:val="00FB2C5B"/>
    <w:rsid w:val="00FB339A"/>
    <w:rsid w:val="00FB36B5"/>
    <w:rsid w:val="00FB37F1"/>
    <w:rsid w:val="00FB6112"/>
    <w:rsid w:val="00FB6722"/>
    <w:rsid w:val="00FC12B4"/>
    <w:rsid w:val="00FC1805"/>
    <w:rsid w:val="00FC25FA"/>
    <w:rsid w:val="00FC2AB8"/>
    <w:rsid w:val="00FC3205"/>
    <w:rsid w:val="00FC41B0"/>
    <w:rsid w:val="00FC4377"/>
    <w:rsid w:val="00FC7007"/>
    <w:rsid w:val="00FD1B84"/>
    <w:rsid w:val="00FD2F63"/>
    <w:rsid w:val="00FD50BD"/>
    <w:rsid w:val="00FD6144"/>
    <w:rsid w:val="00FD64F2"/>
    <w:rsid w:val="00FD6C7A"/>
    <w:rsid w:val="00FD737A"/>
    <w:rsid w:val="00FD778E"/>
    <w:rsid w:val="00FE0EFC"/>
    <w:rsid w:val="00FE2ABF"/>
    <w:rsid w:val="00FE4664"/>
    <w:rsid w:val="00FE5DF4"/>
    <w:rsid w:val="00FF0224"/>
    <w:rsid w:val="00FF05E6"/>
    <w:rsid w:val="00FF08CD"/>
    <w:rsid w:val="00FF3776"/>
    <w:rsid w:val="00FF4333"/>
    <w:rsid w:val="00FF4D37"/>
    <w:rsid w:val="00FF73E3"/>
    <w:rsid w:val="00FF7701"/>
    <w:rsid w:val="011161E9"/>
    <w:rsid w:val="018B35C0"/>
    <w:rsid w:val="02B00774"/>
    <w:rsid w:val="03E09B7F"/>
    <w:rsid w:val="04B30D5A"/>
    <w:rsid w:val="06E2C276"/>
    <w:rsid w:val="06F6EB29"/>
    <w:rsid w:val="07987EB6"/>
    <w:rsid w:val="0853F446"/>
    <w:rsid w:val="0A4D5D80"/>
    <w:rsid w:val="0A771702"/>
    <w:rsid w:val="0C6D3EC7"/>
    <w:rsid w:val="0D5EE825"/>
    <w:rsid w:val="0DBBD232"/>
    <w:rsid w:val="0F08CD41"/>
    <w:rsid w:val="0F2DC2F6"/>
    <w:rsid w:val="0F91279D"/>
    <w:rsid w:val="101F54B6"/>
    <w:rsid w:val="10613090"/>
    <w:rsid w:val="12056C28"/>
    <w:rsid w:val="12613DF7"/>
    <w:rsid w:val="161BFC19"/>
    <w:rsid w:val="16B3775D"/>
    <w:rsid w:val="19394CAF"/>
    <w:rsid w:val="1AC0E9C1"/>
    <w:rsid w:val="1C6FFD9A"/>
    <w:rsid w:val="1D0D6DA8"/>
    <w:rsid w:val="1EAD4DD1"/>
    <w:rsid w:val="1F61394F"/>
    <w:rsid w:val="212C2212"/>
    <w:rsid w:val="22F441FA"/>
    <w:rsid w:val="263162B2"/>
    <w:rsid w:val="29BB55F5"/>
    <w:rsid w:val="29C4CB5B"/>
    <w:rsid w:val="2BF9154A"/>
    <w:rsid w:val="2D784678"/>
    <w:rsid w:val="2D95FA7D"/>
    <w:rsid w:val="2D9C1A2D"/>
    <w:rsid w:val="2DC32B13"/>
    <w:rsid w:val="2F221407"/>
    <w:rsid w:val="318FC923"/>
    <w:rsid w:val="31DF2F89"/>
    <w:rsid w:val="34139173"/>
    <w:rsid w:val="348CC48E"/>
    <w:rsid w:val="34F03238"/>
    <w:rsid w:val="36BD2665"/>
    <w:rsid w:val="37C73882"/>
    <w:rsid w:val="3C2BACB3"/>
    <w:rsid w:val="3C7893C4"/>
    <w:rsid w:val="3C90D115"/>
    <w:rsid w:val="3D5FBE5F"/>
    <w:rsid w:val="3DD36F10"/>
    <w:rsid w:val="3FC88B57"/>
    <w:rsid w:val="3FE3ED07"/>
    <w:rsid w:val="40CAFB3C"/>
    <w:rsid w:val="41893689"/>
    <w:rsid w:val="424B7C8D"/>
    <w:rsid w:val="4710F70D"/>
    <w:rsid w:val="481C2C65"/>
    <w:rsid w:val="4898C206"/>
    <w:rsid w:val="4911BAC9"/>
    <w:rsid w:val="4B22BD8B"/>
    <w:rsid w:val="4EA7DD9C"/>
    <w:rsid w:val="4F632D7E"/>
    <w:rsid w:val="530C00EA"/>
    <w:rsid w:val="53352607"/>
    <w:rsid w:val="53C8842A"/>
    <w:rsid w:val="54FAAF63"/>
    <w:rsid w:val="5564548B"/>
    <w:rsid w:val="584EE3EB"/>
    <w:rsid w:val="58B2039F"/>
    <w:rsid w:val="596B7910"/>
    <w:rsid w:val="5A34E25D"/>
    <w:rsid w:val="5ADB8785"/>
    <w:rsid w:val="5C126F2A"/>
    <w:rsid w:val="6011A6E1"/>
    <w:rsid w:val="6048DCC8"/>
    <w:rsid w:val="626D7735"/>
    <w:rsid w:val="633FA545"/>
    <w:rsid w:val="6422F5E6"/>
    <w:rsid w:val="6761F9CF"/>
    <w:rsid w:val="6877AECC"/>
    <w:rsid w:val="68983AF6"/>
    <w:rsid w:val="68D15786"/>
    <w:rsid w:val="68DCB8B9"/>
    <w:rsid w:val="693B45E1"/>
    <w:rsid w:val="699F58AC"/>
    <w:rsid w:val="69FF1A08"/>
    <w:rsid w:val="6A182F6C"/>
    <w:rsid w:val="6A52105C"/>
    <w:rsid w:val="6CF05E81"/>
    <w:rsid w:val="6D5ECC30"/>
    <w:rsid w:val="6E86048D"/>
    <w:rsid w:val="6EE4CB7B"/>
    <w:rsid w:val="6F4C197E"/>
    <w:rsid w:val="6F8ECB62"/>
    <w:rsid w:val="716A3098"/>
    <w:rsid w:val="718BDF40"/>
    <w:rsid w:val="72CE351E"/>
    <w:rsid w:val="7391F313"/>
    <w:rsid w:val="739F5912"/>
    <w:rsid w:val="747F2ED0"/>
    <w:rsid w:val="75128125"/>
    <w:rsid w:val="75F06167"/>
    <w:rsid w:val="787C97BF"/>
    <w:rsid w:val="79644E8A"/>
    <w:rsid w:val="7B388034"/>
    <w:rsid w:val="7B425A6E"/>
    <w:rsid w:val="7CC8352A"/>
    <w:rsid w:val="7CCFDCB1"/>
    <w:rsid w:val="7DB63828"/>
    <w:rsid w:val="7E5F3B8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94686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Overskrift1">
    <w:name w:val="heading 1"/>
    <w:basedOn w:val="Normal"/>
    <w:next w:val="Normal"/>
    <w:link w:val="Overskrift1Tegn"/>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Overskrift2">
    <w:name w:val="heading 2"/>
    <w:basedOn w:val="Normal"/>
    <w:next w:val="Normal"/>
    <w:link w:val="Overskrift2Tegn"/>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Overskrift3">
    <w:name w:val="heading 3"/>
    <w:basedOn w:val="Normal"/>
    <w:next w:val="Brdtekst"/>
    <w:link w:val="Overskrift3Tegn"/>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Overskrift4">
    <w:name w:val="heading 4"/>
    <w:basedOn w:val="Normal"/>
    <w:next w:val="Brdtekst"/>
    <w:link w:val="Overskrift4Tegn"/>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Overskrift5">
    <w:name w:val="heading 5"/>
    <w:basedOn w:val="Normal"/>
    <w:next w:val="Brdtekst"/>
    <w:link w:val="Overskrift5Tegn"/>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Overskrift6">
    <w:name w:val="heading 6"/>
    <w:basedOn w:val="Normal"/>
    <w:next w:val="Brdtekst"/>
    <w:link w:val="Overskrift6Tegn"/>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Overskrift7">
    <w:name w:val="heading 7"/>
    <w:basedOn w:val="Normal"/>
    <w:next w:val="Brdtekst"/>
    <w:link w:val="Overskrift7Tegn"/>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Overskrift8">
    <w:name w:val="heading 8"/>
    <w:basedOn w:val="Normal"/>
    <w:next w:val="Brdtekst"/>
    <w:link w:val="Overskrift8Tegn"/>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Overskrift9">
    <w:name w:val="heading 9"/>
    <w:basedOn w:val="Normal"/>
    <w:next w:val="Brdtekst"/>
    <w:link w:val="Overskrift9Tegn"/>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646BBF"/>
    <w:rPr>
      <w:rFonts w:ascii="Verdana" w:eastAsiaTheme="majorEastAsia" w:hAnsi="Verdana" w:cstheme="majorBidi"/>
      <w:b/>
      <w:color w:val="2E74B5" w:themeColor="accent1" w:themeShade="BF"/>
      <w:sz w:val="32"/>
      <w:szCs w:val="32"/>
    </w:rPr>
  </w:style>
  <w:style w:type="character" w:customStyle="1" w:styleId="Overskrift2Tegn">
    <w:name w:val="Overskrift 2 Tegn"/>
    <w:basedOn w:val="Standardskrifttypeiafsnit"/>
    <w:link w:val="Overskrift2"/>
    <w:uiPriority w:val="9"/>
    <w:rsid w:val="00646BBF"/>
    <w:rPr>
      <w:rFonts w:ascii="Verdana" w:eastAsiaTheme="majorEastAsia" w:hAnsi="Verdana" w:cstheme="majorBidi"/>
      <w:b/>
      <w:sz w:val="26"/>
      <w:szCs w:val="26"/>
    </w:rPr>
  </w:style>
  <w:style w:type="paragraph" w:styleId="Sidehoved">
    <w:name w:val="header"/>
    <w:basedOn w:val="Normal"/>
    <w:link w:val="SidehovedTegn"/>
    <w:uiPriority w:val="99"/>
    <w:unhideWhenUsed/>
    <w:rsid w:val="00646BBF"/>
    <w:pPr>
      <w:tabs>
        <w:tab w:val="center" w:pos="4680"/>
        <w:tab w:val="right" w:pos="9360"/>
      </w:tabs>
      <w:spacing w:after="0" w:line="240" w:lineRule="auto"/>
    </w:pPr>
  </w:style>
  <w:style w:type="character" w:customStyle="1" w:styleId="SidehovedTegn">
    <w:name w:val="Sidehoved Tegn"/>
    <w:basedOn w:val="Standardskrifttypeiafsnit"/>
    <w:link w:val="Sidehoved"/>
    <w:uiPriority w:val="99"/>
    <w:rsid w:val="00646BBF"/>
  </w:style>
  <w:style w:type="paragraph" w:styleId="Sidefod">
    <w:name w:val="footer"/>
    <w:basedOn w:val="Normal"/>
    <w:link w:val="SidefodTegn"/>
    <w:uiPriority w:val="99"/>
    <w:unhideWhenUsed/>
    <w:rsid w:val="00646BBF"/>
    <w:pPr>
      <w:tabs>
        <w:tab w:val="center" w:pos="4680"/>
        <w:tab w:val="right" w:pos="9360"/>
      </w:tabs>
      <w:spacing w:after="0" w:line="240" w:lineRule="auto"/>
    </w:pPr>
  </w:style>
  <w:style w:type="character" w:customStyle="1" w:styleId="SidefodTegn">
    <w:name w:val="Sidefod Tegn"/>
    <w:basedOn w:val="Standardskrifttypeiafsnit"/>
    <w:link w:val="Sidefod"/>
    <w:uiPriority w:val="99"/>
    <w:rsid w:val="00646BBF"/>
  </w:style>
  <w:style w:type="character" w:customStyle="1" w:styleId="Overskrift3Tegn">
    <w:name w:val="Overskrift 3 Tegn"/>
    <w:basedOn w:val="Standardskrifttypeiafsnit"/>
    <w:link w:val="Overskrift3"/>
    <w:uiPriority w:val="9"/>
    <w:rsid w:val="00646BBF"/>
    <w:rPr>
      <w:rFonts w:ascii="Verdana" w:eastAsiaTheme="majorEastAsia" w:hAnsi="Verdana" w:cstheme="majorBidi"/>
      <w:b/>
      <w:szCs w:val="24"/>
    </w:rPr>
  </w:style>
  <w:style w:type="character" w:customStyle="1" w:styleId="Overskrift4Tegn">
    <w:name w:val="Overskrift 4 Tegn"/>
    <w:basedOn w:val="Standardskrifttypeiafsnit"/>
    <w:link w:val="Overskrift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Overskrift5Tegn">
    <w:name w:val="Overskrift 5 Tegn"/>
    <w:basedOn w:val="Standardskrifttypeiafsnit"/>
    <w:link w:val="Overskrift5"/>
    <w:uiPriority w:val="9"/>
    <w:rsid w:val="00646BBF"/>
    <w:rPr>
      <w:rFonts w:asciiTheme="majorHAnsi" w:eastAsiaTheme="majorEastAsia" w:hAnsiTheme="majorHAnsi" w:cstheme="majorBidi"/>
      <w:color w:val="2E74B5" w:themeColor="accent1" w:themeShade="BF"/>
      <w:sz w:val="24"/>
      <w:szCs w:val="24"/>
    </w:rPr>
  </w:style>
  <w:style w:type="character" w:customStyle="1" w:styleId="Overskrift6Tegn">
    <w:name w:val="Overskrift 6 Tegn"/>
    <w:basedOn w:val="Standardskrifttypeiafsnit"/>
    <w:link w:val="Overskrift6"/>
    <w:uiPriority w:val="9"/>
    <w:rsid w:val="00646BBF"/>
    <w:rPr>
      <w:rFonts w:asciiTheme="majorHAnsi" w:eastAsiaTheme="majorEastAsia" w:hAnsiTheme="majorHAnsi" w:cstheme="majorBidi"/>
      <w:color w:val="1F4D78" w:themeColor="accent1" w:themeShade="7F"/>
      <w:sz w:val="24"/>
      <w:szCs w:val="24"/>
    </w:rPr>
  </w:style>
  <w:style w:type="character" w:customStyle="1" w:styleId="Overskrift7Tegn">
    <w:name w:val="Overskrift 7 Tegn"/>
    <w:basedOn w:val="Standardskrifttypeiafsnit"/>
    <w:link w:val="Overskrift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Overskrift8Tegn">
    <w:name w:val="Overskrift 8 Tegn"/>
    <w:basedOn w:val="Standardskrifttypeiafsnit"/>
    <w:link w:val="Overskrift8"/>
    <w:uiPriority w:val="9"/>
    <w:rsid w:val="00646BBF"/>
    <w:rPr>
      <w:rFonts w:asciiTheme="majorHAnsi" w:eastAsiaTheme="majorEastAsia" w:hAnsiTheme="majorHAnsi" w:cstheme="majorBidi"/>
      <w:color w:val="272727" w:themeColor="text1" w:themeTint="D8"/>
      <w:sz w:val="21"/>
      <w:szCs w:val="21"/>
    </w:rPr>
  </w:style>
  <w:style w:type="character" w:customStyle="1" w:styleId="Overskrift9Tegn">
    <w:name w:val="Overskrift 9 Tegn"/>
    <w:basedOn w:val="Standardskrifttypeiafsnit"/>
    <w:link w:val="Overskrift9"/>
    <w:uiPriority w:val="9"/>
    <w:semiHidden/>
    <w:rsid w:val="00646BBF"/>
    <w:rPr>
      <w:rFonts w:asciiTheme="majorHAnsi" w:eastAsiaTheme="majorEastAsia" w:hAnsiTheme="majorHAnsi" w:cstheme="majorBidi"/>
      <w:i/>
      <w:iCs/>
      <w:color w:val="272727" w:themeColor="text1" w:themeTint="D8"/>
      <w:sz w:val="21"/>
      <w:szCs w:val="21"/>
    </w:rPr>
  </w:style>
  <w:style w:type="paragraph" w:styleId="Titel">
    <w:name w:val="Title"/>
    <w:basedOn w:val="Normal"/>
    <w:next w:val="Normal"/>
    <w:link w:val="TitelTegn"/>
    <w:autoRedefine/>
    <w:uiPriority w:val="99"/>
    <w:qFormat/>
    <w:rsid w:val="00646BBF"/>
    <w:pPr>
      <w:spacing w:before="240" w:after="60"/>
      <w:outlineLvl w:val="0"/>
    </w:pPr>
    <w:rPr>
      <w:rFonts w:ascii="Arial" w:hAnsi="Arial" w:cs="Arial"/>
      <w:b/>
      <w:bCs/>
      <w:caps/>
      <w:kern w:val="28"/>
      <w:sz w:val="34"/>
      <w:szCs w:val="32"/>
    </w:rPr>
  </w:style>
  <w:style w:type="character" w:customStyle="1" w:styleId="TitelTegn">
    <w:name w:val="Titel Tegn"/>
    <w:basedOn w:val="Standardskrifttypeiafsnit"/>
    <w:link w:val="Titel"/>
    <w:uiPriority w:val="99"/>
    <w:rsid w:val="00646BBF"/>
    <w:rPr>
      <w:rFonts w:ascii="Arial" w:hAnsi="Arial" w:cs="Arial"/>
      <w:b/>
      <w:bCs/>
      <w:caps/>
      <w:kern w:val="28"/>
      <w:sz w:val="34"/>
      <w:szCs w:val="32"/>
    </w:rPr>
  </w:style>
  <w:style w:type="paragraph" w:styleId="Brdtekst">
    <w:name w:val="Body Text"/>
    <w:basedOn w:val="Normal"/>
    <w:link w:val="BrdtekstTegn"/>
    <w:uiPriority w:val="99"/>
    <w:unhideWhenUsed/>
    <w:rsid w:val="00646BBF"/>
  </w:style>
  <w:style w:type="character" w:customStyle="1" w:styleId="BrdtekstTegn">
    <w:name w:val="Brødtekst Tegn"/>
    <w:basedOn w:val="Standardskrifttypeiafsnit"/>
    <w:link w:val="Brdtekst"/>
    <w:uiPriority w:val="99"/>
    <w:rsid w:val="00646BBF"/>
    <w:rPr>
      <w:sz w:val="24"/>
      <w:szCs w:val="24"/>
    </w:rPr>
  </w:style>
  <w:style w:type="paragraph" w:styleId="Billedtekst">
    <w:name w:val="caption"/>
    <w:basedOn w:val="Normal"/>
    <w:next w:val="Normal"/>
    <w:uiPriority w:val="35"/>
    <w:unhideWhenUsed/>
    <w:qFormat/>
    <w:rsid w:val="00646BBF"/>
    <w:pPr>
      <w:spacing w:after="200"/>
    </w:pPr>
    <w:rPr>
      <w:i/>
      <w:iCs/>
      <w:color w:val="44546A" w:themeColor="text2"/>
      <w:sz w:val="18"/>
      <w:szCs w:val="18"/>
    </w:rPr>
  </w:style>
  <w:style w:type="paragraph" w:styleId="Blokteks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eafsnit">
    <w:name w:val="List Paragraph"/>
    <w:basedOn w:val="Normal"/>
    <w:uiPriority w:val="34"/>
    <w:qFormat/>
    <w:rsid w:val="00646BBF"/>
    <w:pPr>
      <w:ind w:left="720"/>
      <w:contextualSpacing/>
    </w:pPr>
  </w:style>
  <w:style w:type="table" w:styleId="Tabel-Gitter">
    <w:name w:val="Table Grid"/>
    <w:basedOn w:val="Tabel-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dnotetekst">
    <w:name w:val="footnote text"/>
    <w:basedOn w:val="Normal"/>
    <w:link w:val="FodnotetekstTegn"/>
    <w:uiPriority w:val="99"/>
    <w:unhideWhenUsed/>
    <w:rsid w:val="00646BBF"/>
  </w:style>
  <w:style w:type="character" w:customStyle="1" w:styleId="FodnotetekstTegn">
    <w:name w:val="Fodnotetekst Tegn"/>
    <w:basedOn w:val="Standardskrifttypeiafsnit"/>
    <w:link w:val="Fodnotetekst"/>
    <w:uiPriority w:val="99"/>
    <w:rsid w:val="00646BBF"/>
    <w:rPr>
      <w:sz w:val="24"/>
      <w:szCs w:val="24"/>
    </w:rPr>
  </w:style>
  <w:style w:type="character" w:styleId="Fodnotehenvisning">
    <w:name w:val="footnote reference"/>
    <w:basedOn w:val="Standardskrifttypeiafsnit"/>
    <w:uiPriority w:val="99"/>
    <w:unhideWhenUsed/>
    <w:rsid w:val="00646BBF"/>
    <w:rPr>
      <w:vertAlign w:val="superscript"/>
    </w:rPr>
  </w:style>
  <w:style w:type="character" w:styleId="Kommentarhenvisning">
    <w:name w:val="annotation reference"/>
    <w:basedOn w:val="Standardskrifttypeiafsnit"/>
    <w:uiPriority w:val="99"/>
    <w:semiHidden/>
    <w:unhideWhenUsed/>
    <w:rsid w:val="00646BBF"/>
    <w:rPr>
      <w:sz w:val="16"/>
      <w:szCs w:val="16"/>
    </w:rPr>
  </w:style>
  <w:style w:type="paragraph" w:styleId="Kommentartekst">
    <w:name w:val="annotation text"/>
    <w:basedOn w:val="Normal"/>
    <w:link w:val="KommentartekstTegn"/>
    <w:uiPriority w:val="99"/>
    <w:unhideWhenUsed/>
    <w:rsid w:val="00646BBF"/>
    <w:rPr>
      <w:sz w:val="20"/>
      <w:szCs w:val="20"/>
    </w:rPr>
  </w:style>
  <w:style w:type="character" w:customStyle="1" w:styleId="KommentartekstTegn">
    <w:name w:val="Kommentartekst Tegn"/>
    <w:basedOn w:val="Standardskrifttypeiafsnit"/>
    <w:link w:val="Kommentartekst"/>
    <w:uiPriority w:val="99"/>
    <w:rsid w:val="00646BBF"/>
    <w:rPr>
      <w:sz w:val="20"/>
      <w:szCs w:val="20"/>
    </w:rPr>
  </w:style>
  <w:style w:type="paragraph" w:styleId="Kommentaremne">
    <w:name w:val="annotation subject"/>
    <w:basedOn w:val="Kommentartekst"/>
    <w:next w:val="Kommentartekst"/>
    <w:link w:val="KommentaremneTegn"/>
    <w:uiPriority w:val="99"/>
    <w:semiHidden/>
    <w:unhideWhenUsed/>
    <w:rsid w:val="00646BBF"/>
    <w:rPr>
      <w:b/>
      <w:bCs/>
    </w:rPr>
  </w:style>
  <w:style w:type="character" w:customStyle="1" w:styleId="KommentaremneTegn">
    <w:name w:val="Kommentaremne Tegn"/>
    <w:basedOn w:val="KommentartekstTegn"/>
    <w:link w:val="Kommentaremne"/>
    <w:uiPriority w:val="99"/>
    <w:semiHidden/>
    <w:rsid w:val="00646BBF"/>
    <w:rPr>
      <w:b/>
      <w:bCs/>
      <w:sz w:val="20"/>
      <w:szCs w:val="20"/>
    </w:rPr>
  </w:style>
  <w:style w:type="paragraph" w:styleId="Markeringsbobletekst">
    <w:name w:val="Balloon Text"/>
    <w:basedOn w:val="Normal"/>
    <w:link w:val="MarkeringsbobletekstTegn"/>
    <w:uiPriority w:val="99"/>
    <w:semiHidden/>
    <w:unhideWhenUsed/>
    <w:rsid w:val="00646BBF"/>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646BBF"/>
    <w:rPr>
      <w:rFonts w:ascii="Segoe UI" w:hAnsi="Segoe UI" w:cs="Segoe UI"/>
      <w:sz w:val="18"/>
      <w:szCs w:val="18"/>
    </w:rPr>
  </w:style>
  <w:style w:type="character" w:styleId="Hyperlink">
    <w:name w:val="Hyperlink"/>
    <w:basedOn w:val="Standardskrifttypeiafsnit"/>
    <w:uiPriority w:val="99"/>
    <w:rsid w:val="00646BBF"/>
    <w:rPr>
      <w:color w:val="0000FF"/>
      <w:u w:val="single"/>
    </w:rPr>
  </w:style>
  <w:style w:type="paragraph" w:styleId="Ingenafstand">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rPr>
  </w:style>
  <w:style w:type="character" w:styleId="Strk">
    <w:name w:val="Strong"/>
    <w:basedOn w:val="Standardskrifttypeiafsnit"/>
    <w:uiPriority w:val="22"/>
    <w:qFormat/>
    <w:rsid w:val="00646BBF"/>
    <w:rPr>
      <w:b/>
      <w:bCs/>
    </w:rPr>
  </w:style>
  <w:style w:type="paragraph" w:styleId="Overskrift">
    <w:name w:val="TOC Heading"/>
    <w:basedOn w:val="Overskrift1"/>
    <w:next w:val="Normal"/>
    <w:uiPriority w:val="39"/>
    <w:unhideWhenUsed/>
    <w:qFormat/>
    <w:rsid w:val="00646BBF"/>
    <w:pPr>
      <w:spacing w:after="0"/>
      <w:outlineLvl w:val="9"/>
    </w:pPr>
  </w:style>
  <w:style w:type="paragraph" w:styleId="Indholdsfortegnelse1">
    <w:name w:val="toc 1"/>
    <w:basedOn w:val="Normal"/>
    <w:next w:val="Normal"/>
    <w:autoRedefine/>
    <w:uiPriority w:val="39"/>
    <w:unhideWhenUsed/>
    <w:rsid w:val="00EC3399"/>
    <w:pPr>
      <w:tabs>
        <w:tab w:val="right" w:leader="dot" w:pos="9350"/>
      </w:tabs>
      <w:spacing w:after="100"/>
    </w:pPr>
  </w:style>
  <w:style w:type="paragraph" w:styleId="Indholdsfortegnelse2">
    <w:name w:val="toc 2"/>
    <w:basedOn w:val="Normal"/>
    <w:next w:val="Normal"/>
    <w:autoRedefine/>
    <w:uiPriority w:val="39"/>
    <w:unhideWhenUsed/>
    <w:rsid w:val="00EC3399"/>
    <w:pPr>
      <w:tabs>
        <w:tab w:val="right" w:leader="dot" w:pos="9350"/>
      </w:tabs>
      <w:spacing w:after="100"/>
      <w:ind w:left="240"/>
    </w:pPr>
  </w:style>
  <w:style w:type="paragraph" w:styleId="Indholdsfortegnelse3">
    <w:name w:val="toc 3"/>
    <w:basedOn w:val="Normal"/>
    <w:next w:val="Normal"/>
    <w:autoRedefine/>
    <w:uiPriority w:val="39"/>
    <w:unhideWhenUsed/>
    <w:rsid w:val="000E7466"/>
    <w:pPr>
      <w:tabs>
        <w:tab w:val="right" w:leader="dot" w:pos="9350"/>
      </w:tabs>
      <w:spacing w:after="100"/>
      <w:ind w:left="480"/>
    </w:pPr>
  </w:style>
  <w:style w:type="paragraph" w:styleId="Indholdsfortegnelse4">
    <w:name w:val="toc 4"/>
    <w:basedOn w:val="Normal"/>
    <w:next w:val="Normal"/>
    <w:autoRedefine/>
    <w:uiPriority w:val="39"/>
    <w:unhideWhenUsed/>
    <w:rsid w:val="00646BBF"/>
    <w:pPr>
      <w:spacing w:after="100"/>
      <w:ind w:left="660"/>
    </w:pPr>
    <w:rPr>
      <w:rFonts w:eastAsiaTheme="minorEastAsia"/>
      <w:sz w:val="22"/>
      <w:szCs w:val="22"/>
    </w:rPr>
  </w:style>
  <w:style w:type="paragraph" w:styleId="Indholdsfortegnelse5">
    <w:name w:val="toc 5"/>
    <w:basedOn w:val="Normal"/>
    <w:next w:val="Normal"/>
    <w:autoRedefine/>
    <w:uiPriority w:val="39"/>
    <w:unhideWhenUsed/>
    <w:rsid w:val="00646BBF"/>
    <w:pPr>
      <w:spacing w:after="100"/>
      <w:ind w:left="880"/>
    </w:pPr>
    <w:rPr>
      <w:rFonts w:eastAsiaTheme="minorEastAsia"/>
      <w:sz w:val="22"/>
      <w:szCs w:val="22"/>
    </w:rPr>
  </w:style>
  <w:style w:type="paragraph" w:styleId="Indholdsfortegnelse6">
    <w:name w:val="toc 6"/>
    <w:basedOn w:val="Normal"/>
    <w:next w:val="Normal"/>
    <w:autoRedefine/>
    <w:uiPriority w:val="39"/>
    <w:unhideWhenUsed/>
    <w:rsid w:val="00646BBF"/>
    <w:pPr>
      <w:spacing w:after="100"/>
      <w:ind w:left="1100"/>
    </w:pPr>
    <w:rPr>
      <w:rFonts w:eastAsiaTheme="minorEastAsia"/>
      <w:sz w:val="22"/>
      <w:szCs w:val="22"/>
    </w:rPr>
  </w:style>
  <w:style w:type="paragraph" w:styleId="Indholdsfortegnelse7">
    <w:name w:val="toc 7"/>
    <w:basedOn w:val="Normal"/>
    <w:next w:val="Normal"/>
    <w:autoRedefine/>
    <w:uiPriority w:val="39"/>
    <w:unhideWhenUsed/>
    <w:rsid w:val="00646BBF"/>
    <w:pPr>
      <w:spacing w:after="100"/>
      <w:ind w:left="1320"/>
    </w:pPr>
    <w:rPr>
      <w:rFonts w:eastAsiaTheme="minorEastAsia"/>
      <w:sz w:val="22"/>
      <w:szCs w:val="22"/>
    </w:rPr>
  </w:style>
  <w:style w:type="paragraph" w:styleId="Indholdsfortegnelse8">
    <w:name w:val="toc 8"/>
    <w:basedOn w:val="Normal"/>
    <w:next w:val="Normal"/>
    <w:autoRedefine/>
    <w:uiPriority w:val="39"/>
    <w:unhideWhenUsed/>
    <w:rsid w:val="00646BBF"/>
    <w:pPr>
      <w:spacing w:after="100"/>
      <w:ind w:left="1540"/>
    </w:pPr>
    <w:rPr>
      <w:rFonts w:eastAsiaTheme="minorEastAsia"/>
      <w:sz w:val="22"/>
      <w:szCs w:val="22"/>
    </w:rPr>
  </w:style>
  <w:style w:type="paragraph" w:styleId="Indholdsfortegnelse9">
    <w:name w:val="toc 9"/>
    <w:basedOn w:val="Normal"/>
    <w:next w:val="Normal"/>
    <w:autoRedefine/>
    <w:uiPriority w:val="39"/>
    <w:unhideWhenUsed/>
    <w:rsid w:val="00646BBF"/>
    <w:pPr>
      <w:spacing w:after="100"/>
      <w:ind w:left="1760"/>
    </w:pPr>
    <w:rPr>
      <w:rFonts w:eastAsiaTheme="minorEastAsia"/>
      <w:sz w:val="22"/>
      <w:szCs w:val="22"/>
    </w:rPr>
  </w:style>
  <w:style w:type="character" w:customStyle="1" w:styleId="normaltextrun">
    <w:name w:val="normaltextrun"/>
    <w:basedOn w:val="Standardskrifttypeiafsnit"/>
    <w:rsid w:val="00BF0FAA"/>
  </w:style>
  <w:style w:type="character" w:customStyle="1" w:styleId="eop">
    <w:name w:val="eop"/>
    <w:basedOn w:val="Standardskrifttypeiafsnit"/>
    <w:rsid w:val="00BF0FAA"/>
  </w:style>
  <w:style w:type="character" w:customStyle="1" w:styleId="Mentionnonrsolue1">
    <w:name w:val="Mention non résolue1"/>
    <w:basedOn w:val="Standardskrifttypeiafsnit"/>
    <w:uiPriority w:val="99"/>
    <w:semiHidden/>
    <w:unhideWhenUsed/>
    <w:rsid w:val="00FD6C7A"/>
    <w:rPr>
      <w:color w:val="605E5C"/>
      <w:shd w:val="clear" w:color="auto" w:fill="E1DFDD"/>
    </w:rPr>
  </w:style>
  <w:style w:type="character" w:customStyle="1" w:styleId="Mention1">
    <w:name w:val="Mention1"/>
    <w:basedOn w:val="Standardskrifttypeiafsnit"/>
    <w:uiPriority w:val="99"/>
    <w:unhideWhenUsed/>
    <w:rPr>
      <w:color w:val="2B579A"/>
      <w:shd w:val="clear" w:color="auto" w:fill="E6E6E6"/>
    </w:rPr>
  </w:style>
  <w:style w:type="character" w:customStyle="1" w:styleId="jlqj4b">
    <w:name w:val="jlqj4b"/>
    <w:basedOn w:val="Standardskrifttypeiafsnit"/>
    <w:rsid w:val="00653497"/>
  </w:style>
  <w:style w:type="character" w:styleId="BesgtLink">
    <w:name w:val="FollowedHyperlink"/>
    <w:basedOn w:val="Standardskrifttypeiafsnit"/>
    <w:uiPriority w:val="99"/>
    <w:semiHidden/>
    <w:unhideWhenUsed/>
    <w:rsid w:val="00415238"/>
    <w:rPr>
      <w:color w:val="954F72" w:themeColor="followedHyperlink"/>
      <w:u w:val="single"/>
    </w:rPr>
  </w:style>
  <w:style w:type="character" w:styleId="Ulstomtale">
    <w:name w:val="Unresolved Mention"/>
    <w:basedOn w:val="Standardskrifttypeiafsnit"/>
    <w:uiPriority w:val="99"/>
    <w:semiHidden/>
    <w:unhideWhenUsed/>
    <w:rsid w:val="008E41EC"/>
    <w:rPr>
      <w:color w:val="605E5C"/>
      <w:shd w:val="clear" w:color="auto" w:fill="E1DFDD"/>
    </w:rPr>
  </w:style>
  <w:style w:type="paragraph" w:styleId="Korrektur">
    <w:name w:val="Revision"/>
    <w:hidden/>
    <w:uiPriority w:val="99"/>
    <w:semiHidden/>
    <w:rsid w:val="003F5937"/>
    <w:pPr>
      <w:spacing w:after="0" w:line="240" w:lineRule="auto"/>
    </w:pPr>
    <w:rPr>
      <w:sz w:val="24"/>
      <w:szCs w:val="24"/>
    </w:rPr>
  </w:style>
  <w:style w:type="character" w:styleId="Omtal">
    <w:name w:val="Mention"/>
    <w:basedOn w:val="Standardskrifttypeiafsnit"/>
    <w:uiPriority w:val="99"/>
    <w:unhideWhenUsed/>
    <w:rsid w:val="0012309A"/>
    <w:rPr>
      <w:color w:val="2B579A"/>
      <w:shd w:val="clear" w:color="auto" w:fill="E6E6E6"/>
    </w:rPr>
  </w:style>
  <w:style w:type="paragraph" w:customStyle="1" w:styleId="Style1">
    <w:name w:val="Style1"/>
    <w:basedOn w:val="Overskrift2"/>
    <w:qFormat/>
    <w:rsid w:val="00A778F0"/>
    <w:pPr>
      <w:numPr>
        <w:ilvl w:val="1"/>
        <w:numId w:val="56"/>
      </w:numPr>
      <w:spacing w:line="240" w:lineRule="auto"/>
    </w:pPr>
  </w:style>
  <w:style w:type="paragraph" w:customStyle="1" w:styleId="paragraph">
    <w:name w:val="paragraph"/>
    <w:basedOn w:val="Normal"/>
    <w:rsid w:val="00197A30"/>
    <w:pPr>
      <w:spacing w:before="100" w:beforeAutospacing="1" w:after="100" w:afterAutospacing="1" w:line="240" w:lineRule="auto"/>
    </w:pPr>
    <w:rPr>
      <w:rFonts w:ascii="Times New Roman" w:eastAsia="Times New Roman" w:hAnsi="Times New Roman" w:cs="Times New Roman"/>
      <w:lang w:eastAsia="fr-CA"/>
    </w:rPr>
  </w:style>
  <w:style w:type="paragraph" w:customStyle="1" w:styleId="CommandSummary">
    <w:name w:val="Command Summary"/>
    <w:basedOn w:val="Normal"/>
    <w:rsid w:val="008B723E"/>
    <w:pPr>
      <w:spacing w:line="252" w:lineRule="auto"/>
      <w:ind w:left="3969" w:hanging="3969"/>
    </w:pPr>
    <w:rPr>
      <w:rFonts w:ascii="Aptos" w:hAnsi="Aptos" w:cs="Aptos"/>
      <w:sz w:val="22"/>
      <w:szCs w:val="22"/>
      <w14:ligatures w14:val="standardContextual"/>
    </w:rPr>
  </w:style>
  <w:style w:type="character" w:customStyle="1" w:styleId="Display">
    <w:name w:val="Display"/>
    <w:basedOn w:val="Standardskrifttypeiafsnit"/>
    <w:rsid w:val="008B723E"/>
    <w:rPr>
      <w:rFonts w:ascii="Comic Sans MS" w:hAnsi="Comic Sans MS" w:hint="default"/>
      <w:spacing w:val="-6"/>
    </w:rPr>
  </w:style>
  <w:style w:type="character" w:customStyle="1" w:styleId="Keystroke">
    <w:name w:val="Keystroke"/>
    <w:basedOn w:val="Standardskrifttypeiafsnit"/>
    <w:rsid w:val="008B723E"/>
    <w:rPr>
      <w:rFonts w:ascii="Times New Roman" w:hAnsi="Times New Roman" w:cs="Times New Roman" w:hint="default"/>
      <w:b/>
      <w:bCs/>
      <w:i/>
      <w:iCs/>
    </w:rPr>
  </w:style>
  <w:style w:type="character" w:customStyle="1" w:styleId="ui-provider">
    <w:name w:val="ui-provider"/>
    <w:basedOn w:val="Standardskrifttypeiafsnit"/>
    <w:rsid w:val="008B723E"/>
  </w:style>
  <w:style w:type="table" w:customStyle="1" w:styleId="TableGrid2">
    <w:name w:val="Table Grid2"/>
    <w:basedOn w:val="Tabel-Normal"/>
    <w:next w:val="Tabel-Gitter"/>
    <w:uiPriority w:val="39"/>
    <w:rsid w:val="00FF377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712735">
      <w:bodyDiv w:val="1"/>
      <w:marLeft w:val="0"/>
      <w:marRight w:val="0"/>
      <w:marTop w:val="0"/>
      <w:marBottom w:val="0"/>
      <w:divBdr>
        <w:top w:val="none" w:sz="0" w:space="0" w:color="auto"/>
        <w:left w:val="none" w:sz="0" w:space="0" w:color="auto"/>
        <w:bottom w:val="none" w:sz="0" w:space="0" w:color="auto"/>
        <w:right w:val="none" w:sz="0" w:space="0" w:color="auto"/>
      </w:divBdr>
    </w:div>
    <w:div w:id="566376591">
      <w:bodyDiv w:val="1"/>
      <w:marLeft w:val="0"/>
      <w:marRight w:val="0"/>
      <w:marTop w:val="0"/>
      <w:marBottom w:val="0"/>
      <w:divBdr>
        <w:top w:val="none" w:sz="0" w:space="0" w:color="auto"/>
        <w:left w:val="none" w:sz="0" w:space="0" w:color="auto"/>
        <w:bottom w:val="none" w:sz="0" w:space="0" w:color="auto"/>
        <w:right w:val="none" w:sz="0" w:space="0" w:color="auto"/>
      </w:divBdr>
    </w:div>
    <w:div w:id="1093622167">
      <w:bodyDiv w:val="1"/>
      <w:marLeft w:val="0"/>
      <w:marRight w:val="0"/>
      <w:marTop w:val="0"/>
      <w:marBottom w:val="0"/>
      <w:divBdr>
        <w:top w:val="none" w:sz="0" w:space="0" w:color="auto"/>
        <w:left w:val="none" w:sz="0" w:space="0" w:color="auto"/>
        <w:bottom w:val="none" w:sz="0" w:space="0" w:color="auto"/>
        <w:right w:val="none" w:sz="0" w:space="0" w:color="auto"/>
      </w:divBdr>
      <w:divsChild>
        <w:div w:id="493960363">
          <w:marLeft w:val="0"/>
          <w:marRight w:val="0"/>
          <w:marTop w:val="0"/>
          <w:marBottom w:val="0"/>
          <w:divBdr>
            <w:top w:val="none" w:sz="0" w:space="0" w:color="auto"/>
            <w:left w:val="none" w:sz="0" w:space="0" w:color="auto"/>
            <w:bottom w:val="none" w:sz="0" w:space="0" w:color="auto"/>
            <w:right w:val="none" w:sz="0" w:space="0" w:color="auto"/>
          </w:divBdr>
        </w:div>
        <w:div w:id="530461124">
          <w:marLeft w:val="0"/>
          <w:marRight w:val="0"/>
          <w:marTop w:val="0"/>
          <w:marBottom w:val="0"/>
          <w:divBdr>
            <w:top w:val="none" w:sz="0" w:space="0" w:color="auto"/>
            <w:left w:val="none" w:sz="0" w:space="0" w:color="auto"/>
            <w:bottom w:val="none" w:sz="0" w:space="0" w:color="auto"/>
            <w:right w:val="none" w:sz="0" w:space="0" w:color="auto"/>
          </w:divBdr>
        </w:div>
        <w:div w:id="613288847">
          <w:marLeft w:val="0"/>
          <w:marRight w:val="0"/>
          <w:marTop w:val="0"/>
          <w:marBottom w:val="0"/>
          <w:divBdr>
            <w:top w:val="none" w:sz="0" w:space="0" w:color="auto"/>
            <w:left w:val="none" w:sz="0" w:space="0" w:color="auto"/>
            <w:bottom w:val="none" w:sz="0" w:space="0" w:color="auto"/>
            <w:right w:val="none" w:sz="0" w:space="0" w:color="auto"/>
          </w:divBdr>
        </w:div>
        <w:div w:id="938024110">
          <w:marLeft w:val="0"/>
          <w:marRight w:val="0"/>
          <w:marTop w:val="0"/>
          <w:marBottom w:val="0"/>
          <w:divBdr>
            <w:top w:val="none" w:sz="0" w:space="0" w:color="auto"/>
            <w:left w:val="none" w:sz="0" w:space="0" w:color="auto"/>
            <w:bottom w:val="none" w:sz="0" w:space="0" w:color="auto"/>
            <w:right w:val="none" w:sz="0" w:space="0" w:color="auto"/>
          </w:divBdr>
        </w:div>
        <w:div w:id="1231649295">
          <w:marLeft w:val="0"/>
          <w:marRight w:val="0"/>
          <w:marTop w:val="0"/>
          <w:marBottom w:val="0"/>
          <w:divBdr>
            <w:top w:val="none" w:sz="0" w:space="0" w:color="auto"/>
            <w:left w:val="none" w:sz="0" w:space="0" w:color="auto"/>
            <w:bottom w:val="none" w:sz="0" w:space="0" w:color="auto"/>
            <w:right w:val="none" w:sz="0" w:space="0" w:color="auto"/>
          </w:divBdr>
        </w:div>
        <w:div w:id="1400249435">
          <w:marLeft w:val="0"/>
          <w:marRight w:val="0"/>
          <w:marTop w:val="0"/>
          <w:marBottom w:val="0"/>
          <w:divBdr>
            <w:top w:val="none" w:sz="0" w:space="0" w:color="auto"/>
            <w:left w:val="none" w:sz="0" w:space="0" w:color="auto"/>
            <w:bottom w:val="none" w:sz="0" w:space="0" w:color="auto"/>
            <w:right w:val="none" w:sz="0" w:space="0" w:color="auto"/>
          </w:divBdr>
        </w:div>
        <w:div w:id="1457411023">
          <w:marLeft w:val="0"/>
          <w:marRight w:val="0"/>
          <w:marTop w:val="0"/>
          <w:marBottom w:val="0"/>
          <w:divBdr>
            <w:top w:val="none" w:sz="0" w:space="0" w:color="auto"/>
            <w:left w:val="none" w:sz="0" w:space="0" w:color="auto"/>
            <w:bottom w:val="none" w:sz="0" w:space="0" w:color="auto"/>
            <w:right w:val="none" w:sz="0" w:space="0" w:color="auto"/>
          </w:divBdr>
        </w:div>
        <w:div w:id="1839155231">
          <w:marLeft w:val="0"/>
          <w:marRight w:val="0"/>
          <w:marTop w:val="0"/>
          <w:marBottom w:val="0"/>
          <w:divBdr>
            <w:top w:val="none" w:sz="0" w:space="0" w:color="auto"/>
            <w:left w:val="none" w:sz="0" w:space="0" w:color="auto"/>
            <w:bottom w:val="none" w:sz="0" w:space="0" w:color="auto"/>
            <w:right w:val="none" w:sz="0" w:space="0" w:color="auto"/>
          </w:divBdr>
        </w:div>
      </w:divsChild>
    </w:div>
    <w:div w:id="1251507943">
      <w:bodyDiv w:val="1"/>
      <w:marLeft w:val="0"/>
      <w:marRight w:val="0"/>
      <w:marTop w:val="0"/>
      <w:marBottom w:val="0"/>
      <w:divBdr>
        <w:top w:val="none" w:sz="0" w:space="0" w:color="auto"/>
        <w:left w:val="none" w:sz="0" w:space="0" w:color="auto"/>
        <w:bottom w:val="none" w:sz="0" w:space="0" w:color="auto"/>
        <w:right w:val="none" w:sz="0" w:space="0" w:color="auto"/>
      </w:divBdr>
      <w:divsChild>
        <w:div w:id="373652653">
          <w:marLeft w:val="0"/>
          <w:marRight w:val="0"/>
          <w:marTop w:val="0"/>
          <w:marBottom w:val="0"/>
          <w:divBdr>
            <w:top w:val="none" w:sz="0" w:space="0" w:color="auto"/>
            <w:left w:val="none" w:sz="0" w:space="0" w:color="auto"/>
            <w:bottom w:val="none" w:sz="0" w:space="0" w:color="auto"/>
            <w:right w:val="none" w:sz="0" w:space="0" w:color="auto"/>
          </w:divBdr>
        </w:div>
        <w:div w:id="3913867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humanware.com/" TargetMode="Externa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yperlink" Target="https://www.aph.org/product/mantis-q4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ookshare.org" TargetMode="External"/><Relationship Id="rId5" Type="http://schemas.openxmlformats.org/officeDocument/2006/relationships/webSettings" Target="webSettings.xml"/><Relationship Id="rId15" Type="http://schemas.openxmlformats.org/officeDocument/2006/relationships/hyperlink" Target="mailto:au.sales@humanware.com" TargetMode="External"/><Relationship Id="rId10" Type="http://schemas.openxmlformats.org/officeDocument/2006/relationships/hyperlink" Target="https://store.humanware.com/hca/mantis-q40.html" TargetMode="Externa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http://www.aph.org/product/mantis-q40" TargetMode="External"/><Relationship Id="rId14" Type="http://schemas.openxmlformats.org/officeDocument/2006/relationships/hyperlink" Target="mailto:eu.support@humanwar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9" ma:contentTypeDescription="Create a new document." ma:contentTypeScope="" ma:versionID="3621315a5b9899e34a60949c5f071863">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237d994823dbaab0f96197287a3d31ac"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udlTitleEn xmlns="3929a486-41eb-4c02-a3f7-9ab7fd5819fc" xsi:nil="true"/>
    <lcf76f155ced4ddcb4097134ff3c332f xmlns="da368995-dc14-4c2b-9df8-6fe3fda02943">
      <Terms xmlns="http://schemas.microsoft.com/office/infopath/2007/PartnerControls"/>
    </lcf76f155ced4ddcb4097134ff3c332f>
    <TaxCatchAll xmlns="bb004757-2af2-43a8-93dc-299c2a6b72bd" xsi:nil="true"/>
  </documentManagement>
</p:properties>
</file>

<file path=customXml/itemProps1.xml><?xml version="1.0" encoding="utf-8"?>
<ds:datastoreItem xmlns:ds="http://schemas.openxmlformats.org/officeDocument/2006/customXml" ds:itemID="{BBA96155-EF09-422B-9815-62B3AF811A72}">
  <ds:schemaRefs>
    <ds:schemaRef ds:uri="http://schemas.openxmlformats.org/officeDocument/2006/bibliography"/>
  </ds:schemaRefs>
</ds:datastoreItem>
</file>

<file path=customXml/itemProps2.xml><?xml version="1.0" encoding="utf-8"?>
<ds:datastoreItem xmlns:ds="http://schemas.openxmlformats.org/officeDocument/2006/customXml" ds:itemID="{BE104FA4-4118-4523-B93D-6F5A5E575E52}"/>
</file>

<file path=customXml/itemProps3.xml><?xml version="1.0" encoding="utf-8"?>
<ds:datastoreItem xmlns:ds="http://schemas.openxmlformats.org/officeDocument/2006/customXml" ds:itemID="{CECFE8D1-471A-43C4-8984-B15214135FD9}"/>
</file>

<file path=customXml/itemProps4.xml><?xml version="1.0" encoding="utf-8"?>
<ds:datastoreItem xmlns:ds="http://schemas.openxmlformats.org/officeDocument/2006/customXml" ds:itemID="{05A3A7B9-C516-450B-9E1D-1E1C28B6AAA9}"/>
</file>

<file path=docProps/app.xml><?xml version="1.0" encoding="utf-8"?>
<Properties xmlns="http://schemas.openxmlformats.org/officeDocument/2006/extended-properties" xmlns:vt="http://schemas.openxmlformats.org/officeDocument/2006/docPropsVTypes">
  <Template>Normal.dotm</Template>
  <TotalTime>0</TotalTime>
  <Pages>80</Pages>
  <Words>20878</Words>
  <Characters>115374</Characters>
  <Application>Microsoft Office Word</Application>
  <DocSecurity>0</DocSecurity>
  <Lines>961</Lines>
  <Paragraphs>271</Paragraphs>
  <ScaleCrop>false</ScaleCrop>
  <Company/>
  <LinksUpToDate>false</LinksUpToDate>
  <CharactersWithSpaces>135981</CharactersWithSpaces>
  <SharedDoc>false</SharedDoc>
  <HLinks>
    <vt:vector size="888" baseType="variant">
      <vt:variant>
        <vt:i4>3735647</vt:i4>
      </vt:variant>
      <vt:variant>
        <vt:i4>852</vt:i4>
      </vt:variant>
      <vt:variant>
        <vt:i4>0</vt:i4>
      </vt:variant>
      <vt:variant>
        <vt:i4>5</vt:i4>
      </vt:variant>
      <vt:variant>
        <vt:lpwstr>mailto:au.sales@humanware.com</vt:lpwstr>
      </vt:variant>
      <vt:variant>
        <vt:lpwstr/>
      </vt:variant>
      <vt:variant>
        <vt:i4>5111851</vt:i4>
      </vt:variant>
      <vt:variant>
        <vt:i4>849</vt:i4>
      </vt:variant>
      <vt:variant>
        <vt:i4>0</vt:i4>
      </vt:variant>
      <vt:variant>
        <vt:i4>5</vt:i4>
      </vt:variant>
      <vt:variant>
        <vt:lpwstr>mailto:eu.support@humanware.com</vt:lpwstr>
      </vt:variant>
      <vt:variant>
        <vt:lpwstr/>
      </vt:variant>
      <vt:variant>
        <vt:i4>4849664</vt:i4>
      </vt:variant>
      <vt:variant>
        <vt:i4>846</vt:i4>
      </vt:variant>
      <vt:variant>
        <vt:i4>0</vt:i4>
      </vt:variant>
      <vt:variant>
        <vt:i4>5</vt:i4>
      </vt:variant>
      <vt:variant>
        <vt:lpwstr>http://www.humanware.com/</vt:lpwstr>
      </vt:variant>
      <vt:variant>
        <vt:lpwstr/>
      </vt:variant>
      <vt:variant>
        <vt:i4>3538988</vt:i4>
      </vt:variant>
      <vt:variant>
        <vt:i4>843</vt:i4>
      </vt:variant>
      <vt:variant>
        <vt:i4>0</vt:i4>
      </vt:variant>
      <vt:variant>
        <vt:i4>5</vt:i4>
      </vt:variant>
      <vt:variant>
        <vt:lpwstr>https://www.aph.org/product/mantis-q40/</vt:lpwstr>
      </vt:variant>
      <vt:variant>
        <vt:lpwstr/>
      </vt:variant>
      <vt:variant>
        <vt:i4>589860</vt:i4>
      </vt:variant>
      <vt:variant>
        <vt:i4>840</vt:i4>
      </vt:variant>
      <vt:variant>
        <vt:i4>0</vt:i4>
      </vt:variant>
      <vt:variant>
        <vt:i4>5</vt:i4>
      </vt:variant>
      <vt:variant>
        <vt:lpwstr/>
      </vt:variant>
      <vt:variant>
        <vt:lpwstr>_Exporting_and_importing</vt:lpwstr>
      </vt:variant>
      <vt:variant>
        <vt:i4>5832722</vt:i4>
      </vt:variant>
      <vt:variant>
        <vt:i4>837</vt:i4>
      </vt:variant>
      <vt:variant>
        <vt:i4>0</vt:i4>
      </vt:variant>
      <vt:variant>
        <vt:i4>5</vt:i4>
      </vt:variant>
      <vt:variant>
        <vt:lpwstr>http://www.bookshare.org/</vt:lpwstr>
      </vt:variant>
      <vt:variant>
        <vt:lpwstr/>
      </vt:variant>
      <vt:variant>
        <vt:i4>2818056</vt:i4>
      </vt:variant>
      <vt:variant>
        <vt:i4>834</vt:i4>
      </vt:variant>
      <vt:variant>
        <vt:i4>0</vt:i4>
      </vt:variant>
      <vt:variant>
        <vt:i4>5</vt:i4>
      </vt:variant>
      <vt:variant>
        <vt:lpwstr/>
      </vt:variant>
      <vt:variant>
        <vt:lpwstr>_Setting_User_Preferences</vt:lpwstr>
      </vt:variant>
      <vt:variant>
        <vt:i4>5242972</vt:i4>
      </vt:variant>
      <vt:variant>
        <vt:i4>831</vt:i4>
      </vt:variant>
      <vt:variant>
        <vt:i4>0</vt:i4>
      </vt:variant>
      <vt:variant>
        <vt:i4>5</vt:i4>
      </vt:variant>
      <vt:variant>
        <vt:lpwstr/>
      </vt:variant>
      <vt:variant>
        <vt:lpwstr>_Terminal_Clipboard</vt:lpwstr>
      </vt:variant>
      <vt:variant>
        <vt:i4>7143517</vt:i4>
      </vt:variant>
      <vt:variant>
        <vt:i4>828</vt:i4>
      </vt:variant>
      <vt:variant>
        <vt:i4>0</vt:i4>
      </vt:variant>
      <vt:variant>
        <vt:i4>5</vt:i4>
      </vt:variant>
      <vt:variant>
        <vt:lpwstr/>
      </vt:variant>
      <vt:variant>
        <vt:lpwstr>_Using_the_Options</vt:lpwstr>
      </vt:variant>
      <vt:variant>
        <vt:i4>2031673</vt:i4>
      </vt:variant>
      <vt:variant>
        <vt:i4>825</vt:i4>
      </vt:variant>
      <vt:variant>
        <vt:i4>0</vt:i4>
      </vt:variant>
      <vt:variant>
        <vt:i4>5</vt:i4>
      </vt:variant>
      <vt:variant>
        <vt:lpwstr/>
      </vt:variant>
      <vt:variant>
        <vt:lpwstr>_Accessing_the_diagnostic</vt:lpwstr>
      </vt:variant>
      <vt:variant>
        <vt:i4>5177446</vt:i4>
      </vt:variant>
      <vt:variant>
        <vt:i4>819</vt:i4>
      </vt:variant>
      <vt:variant>
        <vt:i4>0</vt:i4>
      </vt:variant>
      <vt:variant>
        <vt:i4>5</vt:i4>
      </vt:variant>
      <vt:variant>
        <vt:lpwstr/>
      </vt:variant>
      <vt:variant>
        <vt:lpwstr>_Terminal_only_mode</vt:lpwstr>
      </vt:variant>
      <vt:variant>
        <vt:i4>2621560</vt:i4>
      </vt:variant>
      <vt:variant>
        <vt:i4>816</vt:i4>
      </vt:variant>
      <vt:variant>
        <vt:i4>0</vt:i4>
      </vt:variant>
      <vt:variant>
        <vt:i4>5</vt:i4>
      </vt:variant>
      <vt:variant>
        <vt:lpwstr>https://store.humanware.com/hca/mantis-q40.html</vt:lpwstr>
      </vt:variant>
      <vt:variant>
        <vt:lpwstr/>
      </vt:variant>
      <vt:variant>
        <vt:i4>4653086</vt:i4>
      </vt:variant>
      <vt:variant>
        <vt:i4>813</vt:i4>
      </vt:variant>
      <vt:variant>
        <vt:i4>0</vt:i4>
      </vt:variant>
      <vt:variant>
        <vt:i4>5</vt:i4>
      </vt:variant>
      <vt:variant>
        <vt:lpwstr>http://www.aph.org/product/mantis-q40</vt:lpwstr>
      </vt:variant>
      <vt:variant>
        <vt:lpwstr/>
      </vt:variant>
      <vt:variant>
        <vt:i4>1245237</vt:i4>
      </vt:variant>
      <vt:variant>
        <vt:i4>806</vt:i4>
      </vt:variant>
      <vt:variant>
        <vt:i4>0</vt:i4>
      </vt:variant>
      <vt:variant>
        <vt:i4>5</vt:i4>
      </vt:variant>
      <vt:variant>
        <vt:lpwstr/>
      </vt:variant>
      <vt:variant>
        <vt:lpwstr>_Toc146006269</vt:lpwstr>
      </vt:variant>
      <vt:variant>
        <vt:i4>1245237</vt:i4>
      </vt:variant>
      <vt:variant>
        <vt:i4>800</vt:i4>
      </vt:variant>
      <vt:variant>
        <vt:i4>0</vt:i4>
      </vt:variant>
      <vt:variant>
        <vt:i4>5</vt:i4>
      </vt:variant>
      <vt:variant>
        <vt:lpwstr/>
      </vt:variant>
      <vt:variant>
        <vt:lpwstr>_Toc146006268</vt:lpwstr>
      </vt:variant>
      <vt:variant>
        <vt:i4>1245237</vt:i4>
      </vt:variant>
      <vt:variant>
        <vt:i4>794</vt:i4>
      </vt:variant>
      <vt:variant>
        <vt:i4>0</vt:i4>
      </vt:variant>
      <vt:variant>
        <vt:i4>5</vt:i4>
      </vt:variant>
      <vt:variant>
        <vt:lpwstr/>
      </vt:variant>
      <vt:variant>
        <vt:lpwstr>_Toc146006267</vt:lpwstr>
      </vt:variant>
      <vt:variant>
        <vt:i4>1245237</vt:i4>
      </vt:variant>
      <vt:variant>
        <vt:i4>788</vt:i4>
      </vt:variant>
      <vt:variant>
        <vt:i4>0</vt:i4>
      </vt:variant>
      <vt:variant>
        <vt:i4>5</vt:i4>
      </vt:variant>
      <vt:variant>
        <vt:lpwstr/>
      </vt:variant>
      <vt:variant>
        <vt:lpwstr>_Toc146006266</vt:lpwstr>
      </vt:variant>
      <vt:variant>
        <vt:i4>1245237</vt:i4>
      </vt:variant>
      <vt:variant>
        <vt:i4>782</vt:i4>
      </vt:variant>
      <vt:variant>
        <vt:i4>0</vt:i4>
      </vt:variant>
      <vt:variant>
        <vt:i4>5</vt:i4>
      </vt:variant>
      <vt:variant>
        <vt:lpwstr/>
      </vt:variant>
      <vt:variant>
        <vt:lpwstr>_Toc146006265</vt:lpwstr>
      </vt:variant>
      <vt:variant>
        <vt:i4>1245237</vt:i4>
      </vt:variant>
      <vt:variant>
        <vt:i4>776</vt:i4>
      </vt:variant>
      <vt:variant>
        <vt:i4>0</vt:i4>
      </vt:variant>
      <vt:variant>
        <vt:i4>5</vt:i4>
      </vt:variant>
      <vt:variant>
        <vt:lpwstr/>
      </vt:variant>
      <vt:variant>
        <vt:lpwstr>_Toc146006264</vt:lpwstr>
      </vt:variant>
      <vt:variant>
        <vt:i4>1245237</vt:i4>
      </vt:variant>
      <vt:variant>
        <vt:i4>770</vt:i4>
      </vt:variant>
      <vt:variant>
        <vt:i4>0</vt:i4>
      </vt:variant>
      <vt:variant>
        <vt:i4>5</vt:i4>
      </vt:variant>
      <vt:variant>
        <vt:lpwstr/>
      </vt:variant>
      <vt:variant>
        <vt:lpwstr>_Toc146006263</vt:lpwstr>
      </vt:variant>
      <vt:variant>
        <vt:i4>1245237</vt:i4>
      </vt:variant>
      <vt:variant>
        <vt:i4>764</vt:i4>
      </vt:variant>
      <vt:variant>
        <vt:i4>0</vt:i4>
      </vt:variant>
      <vt:variant>
        <vt:i4>5</vt:i4>
      </vt:variant>
      <vt:variant>
        <vt:lpwstr/>
      </vt:variant>
      <vt:variant>
        <vt:lpwstr>_Toc146006262</vt:lpwstr>
      </vt:variant>
      <vt:variant>
        <vt:i4>1245237</vt:i4>
      </vt:variant>
      <vt:variant>
        <vt:i4>758</vt:i4>
      </vt:variant>
      <vt:variant>
        <vt:i4>0</vt:i4>
      </vt:variant>
      <vt:variant>
        <vt:i4>5</vt:i4>
      </vt:variant>
      <vt:variant>
        <vt:lpwstr/>
      </vt:variant>
      <vt:variant>
        <vt:lpwstr>_Toc146006261</vt:lpwstr>
      </vt:variant>
      <vt:variant>
        <vt:i4>1245237</vt:i4>
      </vt:variant>
      <vt:variant>
        <vt:i4>752</vt:i4>
      </vt:variant>
      <vt:variant>
        <vt:i4>0</vt:i4>
      </vt:variant>
      <vt:variant>
        <vt:i4>5</vt:i4>
      </vt:variant>
      <vt:variant>
        <vt:lpwstr/>
      </vt:variant>
      <vt:variant>
        <vt:lpwstr>_Toc146006260</vt:lpwstr>
      </vt:variant>
      <vt:variant>
        <vt:i4>1048629</vt:i4>
      </vt:variant>
      <vt:variant>
        <vt:i4>746</vt:i4>
      </vt:variant>
      <vt:variant>
        <vt:i4>0</vt:i4>
      </vt:variant>
      <vt:variant>
        <vt:i4>5</vt:i4>
      </vt:variant>
      <vt:variant>
        <vt:lpwstr/>
      </vt:variant>
      <vt:variant>
        <vt:lpwstr>_Toc146006259</vt:lpwstr>
      </vt:variant>
      <vt:variant>
        <vt:i4>1048629</vt:i4>
      </vt:variant>
      <vt:variant>
        <vt:i4>740</vt:i4>
      </vt:variant>
      <vt:variant>
        <vt:i4>0</vt:i4>
      </vt:variant>
      <vt:variant>
        <vt:i4>5</vt:i4>
      </vt:variant>
      <vt:variant>
        <vt:lpwstr/>
      </vt:variant>
      <vt:variant>
        <vt:lpwstr>_Toc146006258</vt:lpwstr>
      </vt:variant>
      <vt:variant>
        <vt:i4>1048629</vt:i4>
      </vt:variant>
      <vt:variant>
        <vt:i4>734</vt:i4>
      </vt:variant>
      <vt:variant>
        <vt:i4>0</vt:i4>
      </vt:variant>
      <vt:variant>
        <vt:i4>5</vt:i4>
      </vt:variant>
      <vt:variant>
        <vt:lpwstr/>
      </vt:variant>
      <vt:variant>
        <vt:lpwstr>_Toc146006257</vt:lpwstr>
      </vt:variant>
      <vt:variant>
        <vt:i4>1048629</vt:i4>
      </vt:variant>
      <vt:variant>
        <vt:i4>728</vt:i4>
      </vt:variant>
      <vt:variant>
        <vt:i4>0</vt:i4>
      </vt:variant>
      <vt:variant>
        <vt:i4>5</vt:i4>
      </vt:variant>
      <vt:variant>
        <vt:lpwstr/>
      </vt:variant>
      <vt:variant>
        <vt:lpwstr>_Toc146006256</vt:lpwstr>
      </vt:variant>
      <vt:variant>
        <vt:i4>1048629</vt:i4>
      </vt:variant>
      <vt:variant>
        <vt:i4>722</vt:i4>
      </vt:variant>
      <vt:variant>
        <vt:i4>0</vt:i4>
      </vt:variant>
      <vt:variant>
        <vt:i4>5</vt:i4>
      </vt:variant>
      <vt:variant>
        <vt:lpwstr/>
      </vt:variant>
      <vt:variant>
        <vt:lpwstr>_Toc146006255</vt:lpwstr>
      </vt:variant>
      <vt:variant>
        <vt:i4>1048629</vt:i4>
      </vt:variant>
      <vt:variant>
        <vt:i4>716</vt:i4>
      </vt:variant>
      <vt:variant>
        <vt:i4>0</vt:i4>
      </vt:variant>
      <vt:variant>
        <vt:i4>5</vt:i4>
      </vt:variant>
      <vt:variant>
        <vt:lpwstr/>
      </vt:variant>
      <vt:variant>
        <vt:lpwstr>_Toc146006254</vt:lpwstr>
      </vt:variant>
      <vt:variant>
        <vt:i4>1048629</vt:i4>
      </vt:variant>
      <vt:variant>
        <vt:i4>710</vt:i4>
      </vt:variant>
      <vt:variant>
        <vt:i4>0</vt:i4>
      </vt:variant>
      <vt:variant>
        <vt:i4>5</vt:i4>
      </vt:variant>
      <vt:variant>
        <vt:lpwstr/>
      </vt:variant>
      <vt:variant>
        <vt:lpwstr>_Toc146006253</vt:lpwstr>
      </vt:variant>
      <vt:variant>
        <vt:i4>1048629</vt:i4>
      </vt:variant>
      <vt:variant>
        <vt:i4>704</vt:i4>
      </vt:variant>
      <vt:variant>
        <vt:i4>0</vt:i4>
      </vt:variant>
      <vt:variant>
        <vt:i4>5</vt:i4>
      </vt:variant>
      <vt:variant>
        <vt:lpwstr/>
      </vt:variant>
      <vt:variant>
        <vt:lpwstr>_Toc146006252</vt:lpwstr>
      </vt:variant>
      <vt:variant>
        <vt:i4>1048629</vt:i4>
      </vt:variant>
      <vt:variant>
        <vt:i4>698</vt:i4>
      </vt:variant>
      <vt:variant>
        <vt:i4>0</vt:i4>
      </vt:variant>
      <vt:variant>
        <vt:i4>5</vt:i4>
      </vt:variant>
      <vt:variant>
        <vt:lpwstr/>
      </vt:variant>
      <vt:variant>
        <vt:lpwstr>_Toc146006251</vt:lpwstr>
      </vt:variant>
      <vt:variant>
        <vt:i4>1048629</vt:i4>
      </vt:variant>
      <vt:variant>
        <vt:i4>692</vt:i4>
      </vt:variant>
      <vt:variant>
        <vt:i4>0</vt:i4>
      </vt:variant>
      <vt:variant>
        <vt:i4>5</vt:i4>
      </vt:variant>
      <vt:variant>
        <vt:lpwstr/>
      </vt:variant>
      <vt:variant>
        <vt:lpwstr>_Toc146006250</vt:lpwstr>
      </vt:variant>
      <vt:variant>
        <vt:i4>1114165</vt:i4>
      </vt:variant>
      <vt:variant>
        <vt:i4>686</vt:i4>
      </vt:variant>
      <vt:variant>
        <vt:i4>0</vt:i4>
      </vt:variant>
      <vt:variant>
        <vt:i4>5</vt:i4>
      </vt:variant>
      <vt:variant>
        <vt:lpwstr/>
      </vt:variant>
      <vt:variant>
        <vt:lpwstr>_Toc146006249</vt:lpwstr>
      </vt:variant>
      <vt:variant>
        <vt:i4>1114165</vt:i4>
      </vt:variant>
      <vt:variant>
        <vt:i4>680</vt:i4>
      </vt:variant>
      <vt:variant>
        <vt:i4>0</vt:i4>
      </vt:variant>
      <vt:variant>
        <vt:i4>5</vt:i4>
      </vt:variant>
      <vt:variant>
        <vt:lpwstr/>
      </vt:variant>
      <vt:variant>
        <vt:lpwstr>_Toc146006248</vt:lpwstr>
      </vt:variant>
      <vt:variant>
        <vt:i4>1114165</vt:i4>
      </vt:variant>
      <vt:variant>
        <vt:i4>674</vt:i4>
      </vt:variant>
      <vt:variant>
        <vt:i4>0</vt:i4>
      </vt:variant>
      <vt:variant>
        <vt:i4>5</vt:i4>
      </vt:variant>
      <vt:variant>
        <vt:lpwstr/>
      </vt:variant>
      <vt:variant>
        <vt:lpwstr>_Toc146006247</vt:lpwstr>
      </vt:variant>
      <vt:variant>
        <vt:i4>1114165</vt:i4>
      </vt:variant>
      <vt:variant>
        <vt:i4>668</vt:i4>
      </vt:variant>
      <vt:variant>
        <vt:i4>0</vt:i4>
      </vt:variant>
      <vt:variant>
        <vt:i4>5</vt:i4>
      </vt:variant>
      <vt:variant>
        <vt:lpwstr/>
      </vt:variant>
      <vt:variant>
        <vt:lpwstr>_Toc146006246</vt:lpwstr>
      </vt:variant>
      <vt:variant>
        <vt:i4>1114165</vt:i4>
      </vt:variant>
      <vt:variant>
        <vt:i4>662</vt:i4>
      </vt:variant>
      <vt:variant>
        <vt:i4>0</vt:i4>
      </vt:variant>
      <vt:variant>
        <vt:i4>5</vt:i4>
      </vt:variant>
      <vt:variant>
        <vt:lpwstr/>
      </vt:variant>
      <vt:variant>
        <vt:lpwstr>_Toc146006245</vt:lpwstr>
      </vt:variant>
      <vt:variant>
        <vt:i4>1114165</vt:i4>
      </vt:variant>
      <vt:variant>
        <vt:i4>656</vt:i4>
      </vt:variant>
      <vt:variant>
        <vt:i4>0</vt:i4>
      </vt:variant>
      <vt:variant>
        <vt:i4>5</vt:i4>
      </vt:variant>
      <vt:variant>
        <vt:lpwstr/>
      </vt:variant>
      <vt:variant>
        <vt:lpwstr>_Toc146006244</vt:lpwstr>
      </vt:variant>
      <vt:variant>
        <vt:i4>1114165</vt:i4>
      </vt:variant>
      <vt:variant>
        <vt:i4>650</vt:i4>
      </vt:variant>
      <vt:variant>
        <vt:i4>0</vt:i4>
      </vt:variant>
      <vt:variant>
        <vt:i4>5</vt:i4>
      </vt:variant>
      <vt:variant>
        <vt:lpwstr/>
      </vt:variant>
      <vt:variant>
        <vt:lpwstr>_Toc146006243</vt:lpwstr>
      </vt:variant>
      <vt:variant>
        <vt:i4>1114165</vt:i4>
      </vt:variant>
      <vt:variant>
        <vt:i4>644</vt:i4>
      </vt:variant>
      <vt:variant>
        <vt:i4>0</vt:i4>
      </vt:variant>
      <vt:variant>
        <vt:i4>5</vt:i4>
      </vt:variant>
      <vt:variant>
        <vt:lpwstr/>
      </vt:variant>
      <vt:variant>
        <vt:lpwstr>_Toc146006242</vt:lpwstr>
      </vt:variant>
      <vt:variant>
        <vt:i4>1114165</vt:i4>
      </vt:variant>
      <vt:variant>
        <vt:i4>638</vt:i4>
      </vt:variant>
      <vt:variant>
        <vt:i4>0</vt:i4>
      </vt:variant>
      <vt:variant>
        <vt:i4>5</vt:i4>
      </vt:variant>
      <vt:variant>
        <vt:lpwstr/>
      </vt:variant>
      <vt:variant>
        <vt:lpwstr>_Toc146006241</vt:lpwstr>
      </vt:variant>
      <vt:variant>
        <vt:i4>1114165</vt:i4>
      </vt:variant>
      <vt:variant>
        <vt:i4>632</vt:i4>
      </vt:variant>
      <vt:variant>
        <vt:i4>0</vt:i4>
      </vt:variant>
      <vt:variant>
        <vt:i4>5</vt:i4>
      </vt:variant>
      <vt:variant>
        <vt:lpwstr/>
      </vt:variant>
      <vt:variant>
        <vt:lpwstr>_Toc146006240</vt:lpwstr>
      </vt:variant>
      <vt:variant>
        <vt:i4>1441845</vt:i4>
      </vt:variant>
      <vt:variant>
        <vt:i4>626</vt:i4>
      </vt:variant>
      <vt:variant>
        <vt:i4>0</vt:i4>
      </vt:variant>
      <vt:variant>
        <vt:i4>5</vt:i4>
      </vt:variant>
      <vt:variant>
        <vt:lpwstr/>
      </vt:variant>
      <vt:variant>
        <vt:lpwstr>_Toc146006239</vt:lpwstr>
      </vt:variant>
      <vt:variant>
        <vt:i4>1441845</vt:i4>
      </vt:variant>
      <vt:variant>
        <vt:i4>620</vt:i4>
      </vt:variant>
      <vt:variant>
        <vt:i4>0</vt:i4>
      </vt:variant>
      <vt:variant>
        <vt:i4>5</vt:i4>
      </vt:variant>
      <vt:variant>
        <vt:lpwstr/>
      </vt:variant>
      <vt:variant>
        <vt:lpwstr>_Toc146006238</vt:lpwstr>
      </vt:variant>
      <vt:variant>
        <vt:i4>1441845</vt:i4>
      </vt:variant>
      <vt:variant>
        <vt:i4>614</vt:i4>
      </vt:variant>
      <vt:variant>
        <vt:i4>0</vt:i4>
      </vt:variant>
      <vt:variant>
        <vt:i4>5</vt:i4>
      </vt:variant>
      <vt:variant>
        <vt:lpwstr/>
      </vt:variant>
      <vt:variant>
        <vt:lpwstr>_Toc146006237</vt:lpwstr>
      </vt:variant>
      <vt:variant>
        <vt:i4>1441845</vt:i4>
      </vt:variant>
      <vt:variant>
        <vt:i4>608</vt:i4>
      </vt:variant>
      <vt:variant>
        <vt:i4>0</vt:i4>
      </vt:variant>
      <vt:variant>
        <vt:i4>5</vt:i4>
      </vt:variant>
      <vt:variant>
        <vt:lpwstr/>
      </vt:variant>
      <vt:variant>
        <vt:lpwstr>_Toc146006236</vt:lpwstr>
      </vt:variant>
      <vt:variant>
        <vt:i4>1441845</vt:i4>
      </vt:variant>
      <vt:variant>
        <vt:i4>602</vt:i4>
      </vt:variant>
      <vt:variant>
        <vt:i4>0</vt:i4>
      </vt:variant>
      <vt:variant>
        <vt:i4>5</vt:i4>
      </vt:variant>
      <vt:variant>
        <vt:lpwstr/>
      </vt:variant>
      <vt:variant>
        <vt:lpwstr>_Toc146006235</vt:lpwstr>
      </vt:variant>
      <vt:variant>
        <vt:i4>1441845</vt:i4>
      </vt:variant>
      <vt:variant>
        <vt:i4>596</vt:i4>
      </vt:variant>
      <vt:variant>
        <vt:i4>0</vt:i4>
      </vt:variant>
      <vt:variant>
        <vt:i4>5</vt:i4>
      </vt:variant>
      <vt:variant>
        <vt:lpwstr/>
      </vt:variant>
      <vt:variant>
        <vt:lpwstr>_Toc146006234</vt:lpwstr>
      </vt:variant>
      <vt:variant>
        <vt:i4>1441845</vt:i4>
      </vt:variant>
      <vt:variant>
        <vt:i4>590</vt:i4>
      </vt:variant>
      <vt:variant>
        <vt:i4>0</vt:i4>
      </vt:variant>
      <vt:variant>
        <vt:i4>5</vt:i4>
      </vt:variant>
      <vt:variant>
        <vt:lpwstr/>
      </vt:variant>
      <vt:variant>
        <vt:lpwstr>_Toc146006233</vt:lpwstr>
      </vt:variant>
      <vt:variant>
        <vt:i4>1441845</vt:i4>
      </vt:variant>
      <vt:variant>
        <vt:i4>584</vt:i4>
      </vt:variant>
      <vt:variant>
        <vt:i4>0</vt:i4>
      </vt:variant>
      <vt:variant>
        <vt:i4>5</vt:i4>
      </vt:variant>
      <vt:variant>
        <vt:lpwstr/>
      </vt:variant>
      <vt:variant>
        <vt:lpwstr>_Toc146006232</vt:lpwstr>
      </vt:variant>
      <vt:variant>
        <vt:i4>1441845</vt:i4>
      </vt:variant>
      <vt:variant>
        <vt:i4>578</vt:i4>
      </vt:variant>
      <vt:variant>
        <vt:i4>0</vt:i4>
      </vt:variant>
      <vt:variant>
        <vt:i4>5</vt:i4>
      </vt:variant>
      <vt:variant>
        <vt:lpwstr/>
      </vt:variant>
      <vt:variant>
        <vt:lpwstr>_Toc146006231</vt:lpwstr>
      </vt:variant>
      <vt:variant>
        <vt:i4>1441845</vt:i4>
      </vt:variant>
      <vt:variant>
        <vt:i4>572</vt:i4>
      </vt:variant>
      <vt:variant>
        <vt:i4>0</vt:i4>
      </vt:variant>
      <vt:variant>
        <vt:i4>5</vt:i4>
      </vt:variant>
      <vt:variant>
        <vt:lpwstr/>
      </vt:variant>
      <vt:variant>
        <vt:lpwstr>_Toc146006230</vt:lpwstr>
      </vt:variant>
      <vt:variant>
        <vt:i4>1507381</vt:i4>
      </vt:variant>
      <vt:variant>
        <vt:i4>566</vt:i4>
      </vt:variant>
      <vt:variant>
        <vt:i4>0</vt:i4>
      </vt:variant>
      <vt:variant>
        <vt:i4>5</vt:i4>
      </vt:variant>
      <vt:variant>
        <vt:lpwstr/>
      </vt:variant>
      <vt:variant>
        <vt:lpwstr>_Toc146006229</vt:lpwstr>
      </vt:variant>
      <vt:variant>
        <vt:i4>1507381</vt:i4>
      </vt:variant>
      <vt:variant>
        <vt:i4>560</vt:i4>
      </vt:variant>
      <vt:variant>
        <vt:i4>0</vt:i4>
      </vt:variant>
      <vt:variant>
        <vt:i4>5</vt:i4>
      </vt:variant>
      <vt:variant>
        <vt:lpwstr/>
      </vt:variant>
      <vt:variant>
        <vt:lpwstr>_Toc146006228</vt:lpwstr>
      </vt:variant>
      <vt:variant>
        <vt:i4>1507381</vt:i4>
      </vt:variant>
      <vt:variant>
        <vt:i4>554</vt:i4>
      </vt:variant>
      <vt:variant>
        <vt:i4>0</vt:i4>
      </vt:variant>
      <vt:variant>
        <vt:i4>5</vt:i4>
      </vt:variant>
      <vt:variant>
        <vt:lpwstr/>
      </vt:variant>
      <vt:variant>
        <vt:lpwstr>_Toc146006227</vt:lpwstr>
      </vt:variant>
      <vt:variant>
        <vt:i4>1507381</vt:i4>
      </vt:variant>
      <vt:variant>
        <vt:i4>548</vt:i4>
      </vt:variant>
      <vt:variant>
        <vt:i4>0</vt:i4>
      </vt:variant>
      <vt:variant>
        <vt:i4>5</vt:i4>
      </vt:variant>
      <vt:variant>
        <vt:lpwstr/>
      </vt:variant>
      <vt:variant>
        <vt:lpwstr>_Toc146006226</vt:lpwstr>
      </vt:variant>
      <vt:variant>
        <vt:i4>1507381</vt:i4>
      </vt:variant>
      <vt:variant>
        <vt:i4>542</vt:i4>
      </vt:variant>
      <vt:variant>
        <vt:i4>0</vt:i4>
      </vt:variant>
      <vt:variant>
        <vt:i4>5</vt:i4>
      </vt:variant>
      <vt:variant>
        <vt:lpwstr/>
      </vt:variant>
      <vt:variant>
        <vt:lpwstr>_Toc146006225</vt:lpwstr>
      </vt:variant>
      <vt:variant>
        <vt:i4>1507381</vt:i4>
      </vt:variant>
      <vt:variant>
        <vt:i4>536</vt:i4>
      </vt:variant>
      <vt:variant>
        <vt:i4>0</vt:i4>
      </vt:variant>
      <vt:variant>
        <vt:i4>5</vt:i4>
      </vt:variant>
      <vt:variant>
        <vt:lpwstr/>
      </vt:variant>
      <vt:variant>
        <vt:lpwstr>_Toc146006224</vt:lpwstr>
      </vt:variant>
      <vt:variant>
        <vt:i4>1507381</vt:i4>
      </vt:variant>
      <vt:variant>
        <vt:i4>530</vt:i4>
      </vt:variant>
      <vt:variant>
        <vt:i4>0</vt:i4>
      </vt:variant>
      <vt:variant>
        <vt:i4>5</vt:i4>
      </vt:variant>
      <vt:variant>
        <vt:lpwstr/>
      </vt:variant>
      <vt:variant>
        <vt:lpwstr>_Toc146006223</vt:lpwstr>
      </vt:variant>
      <vt:variant>
        <vt:i4>1507381</vt:i4>
      </vt:variant>
      <vt:variant>
        <vt:i4>524</vt:i4>
      </vt:variant>
      <vt:variant>
        <vt:i4>0</vt:i4>
      </vt:variant>
      <vt:variant>
        <vt:i4>5</vt:i4>
      </vt:variant>
      <vt:variant>
        <vt:lpwstr/>
      </vt:variant>
      <vt:variant>
        <vt:lpwstr>_Toc146006222</vt:lpwstr>
      </vt:variant>
      <vt:variant>
        <vt:i4>1507381</vt:i4>
      </vt:variant>
      <vt:variant>
        <vt:i4>518</vt:i4>
      </vt:variant>
      <vt:variant>
        <vt:i4>0</vt:i4>
      </vt:variant>
      <vt:variant>
        <vt:i4>5</vt:i4>
      </vt:variant>
      <vt:variant>
        <vt:lpwstr/>
      </vt:variant>
      <vt:variant>
        <vt:lpwstr>_Toc146006221</vt:lpwstr>
      </vt:variant>
      <vt:variant>
        <vt:i4>1507381</vt:i4>
      </vt:variant>
      <vt:variant>
        <vt:i4>512</vt:i4>
      </vt:variant>
      <vt:variant>
        <vt:i4>0</vt:i4>
      </vt:variant>
      <vt:variant>
        <vt:i4>5</vt:i4>
      </vt:variant>
      <vt:variant>
        <vt:lpwstr/>
      </vt:variant>
      <vt:variant>
        <vt:lpwstr>_Toc146006220</vt:lpwstr>
      </vt:variant>
      <vt:variant>
        <vt:i4>1310773</vt:i4>
      </vt:variant>
      <vt:variant>
        <vt:i4>506</vt:i4>
      </vt:variant>
      <vt:variant>
        <vt:i4>0</vt:i4>
      </vt:variant>
      <vt:variant>
        <vt:i4>5</vt:i4>
      </vt:variant>
      <vt:variant>
        <vt:lpwstr/>
      </vt:variant>
      <vt:variant>
        <vt:lpwstr>_Toc146006219</vt:lpwstr>
      </vt:variant>
      <vt:variant>
        <vt:i4>1310773</vt:i4>
      </vt:variant>
      <vt:variant>
        <vt:i4>500</vt:i4>
      </vt:variant>
      <vt:variant>
        <vt:i4>0</vt:i4>
      </vt:variant>
      <vt:variant>
        <vt:i4>5</vt:i4>
      </vt:variant>
      <vt:variant>
        <vt:lpwstr/>
      </vt:variant>
      <vt:variant>
        <vt:lpwstr>_Toc146006218</vt:lpwstr>
      </vt:variant>
      <vt:variant>
        <vt:i4>1310773</vt:i4>
      </vt:variant>
      <vt:variant>
        <vt:i4>494</vt:i4>
      </vt:variant>
      <vt:variant>
        <vt:i4>0</vt:i4>
      </vt:variant>
      <vt:variant>
        <vt:i4>5</vt:i4>
      </vt:variant>
      <vt:variant>
        <vt:lpwstr/>
      </vt:variant>
      <vt:variant>
        <vt:lpwstr>_Toc146006217</vt:lpwstr>
      </vt:variant>
      <vt:variant>
        <vt:i4>1310773</vt:i4>
      </vt:variant>
      <vt:variant>
        <vt:i4>488</vt:i4>
      </vt:variant>
      <vt:variant>
        <vt:i4>0</vt:i4>
      </vt:variant>
      <vt:variant>
        <vt:i4>5</vt:i4>
      </vt:variant>
      <vt:variant>
        <vt:lpwstr/>
      </vt:variant>
      <vt:variant>
        <vt:lpwstr>_Toc146006216</vt:lpwstr>
      </vt:variant>
      <vt:variant>
        <vt:i4>1310773</vt:i4>
      </vt:variant>
      <vt:variant>
        <vt:i4>482</vt:i4>
      </vt:variant>
      <vt:variant>
        <vt:i4>0</vt:i4>
      </vt:variant>
      <vt:variant>
        <vt:i4>5</vt:i4>
      </vt:variant>
      <vt:variant>
        <vt:lpwstr/>
      </vt:variant>
      <vt:variant>
        <vt:lpwstr>_Toc146006215</vt:lpwstr>
      </vt:variant>
      <vt:variant>
        <vt:i4>1310773</vt:i4>
      </vt:variant>
      <vt:variant>
        <vt:i4>476</vt:i4>
      </vt:variant>
      <vt:variant>
        <vt:i4>0</vt:i4>
      </vt:variant>
      <vt:variant>
        <vt:i4>5</vt:i4>
      </vt:variant>
      <vt:variant>
        <vt:lpwstr/>
      </vt:variant>
      <vt:variant>
        <vt:lpwstr>_Toc146006214</vt:lpwstr>
      </vt:variant>
      <vt:variant>
        <vt:i4>1310773</vt:i4>
      </vt:variant>
      <vt:variant>
        <vt:i4>470</vt:i4>
      </vt:variant>
      <vt:variant>
        <vt:i4>0</vt:i4>
      </vt:variant>
      <vt:variant>
        <vt:i4>5</vt:i4>
      </vt:variant>
      <vt:variant>
        <vt:lpwstr/>
      </vt:variant>
      <vt:variant>
        <vt:lpwstr>_Toc146006213</vt:lpwstr>
      </vt:variant>
      <vt:variant>
        <vt:i4>1310773</vt:i4>
      </vt:variant>
      <vt:variant>
        <vt:i4>464</vt:i4>
      </vt:variant>
      <vt:variant>
        <vt:i4>0</vt:i4>
      </vt:variant>
      <vt:variant>
        <vt:i4>5</vt:i4>
      </vt:variant>
      <vt:variant>
        <vt:lpwstr/>
      </vt:variant>
      <vt:variant>
        <vt:lpwstr>_Toc146006212</vt:lpwstr>
      </vt:variant>
      <vt:variant>
        <vt:i4>1310773</vt:i4>
      </vt:variant>
      <vt:variant>
        <vt:i4>458</vt:i4>
      </vt:variant>
      <vt:variant>
        <vt:i4>0</vt:i4>
      </vt:variant>
      <vt:variant>
        <vt:i4>5</vt:i4>
      </vt:variant>
      <vt:variant>
        <vt:lpwstr/>
      </vt:variant>
      <vt:variant>
        <vt:lpwstr>_Toc146006211</vt:lpwstr>
      </vt:variant>
      <vt:variant>
        <vt:i4>1310773</vt:i4>
      </vt:variant>
      <vt:variant>
        <vt:i4>452</vt:i4>
      </vt:variant>
      <vt:variant>
        <vt:i4>0</vt:i4>
      </vt:variant>
      <vt:variant>
        <vt:i4>5</vt:i4>
      </vt:variant>
      <vt:variant>
        <vt:lpwstr/>
      </vt:variant>
      <vt:variant>
        <vt:lpwstr>_Toc146006210</vt:lpwstr>
      </vt:variant>
      <vt:variant>
        <vt:i4>1376309</vt:i4>
      </vt:variant>
      <vt:variant>
        <vt:i4>446</vt:i4>
      </vt:variant>
      <vt:variant>
        <vt:i4>0</vt:i4>
      </vt:variant>
      <vt:variant>
        <vt:i4>5</vt:i4>
      </vt:variant>
      <vt:variant>
        <vt:lpwstr/>
      </vt:variant>
      <vt:variant>
        <vt:lpwstr>_Toc146006209</vt:lpwstr>
      </vt:variant>
      <vt:variant>
        <vt:i4>1376309</vt:i4>
      </vt:variant>
      <vt:variant>
        <vt:i4>440</vt:i4>
      </vt:variant>
      <vt:variant>
        <vt:i4>0</vt:i4>
      </vt:variant>
      <vt:variant>
        <vt:i4>5</vt:i4>
      </vt:variant>
      <vt:variant>
        <vt:lpwstr/>
      </vt:variant>
      <vt:variant>
        <vt:lpwstr>_Toc146006208</vt:lpwstr>
      </vt:variant>
      <vt:variant>
        <vt:i4>1376309</vt:i4>
      </vt:variant>
      <vt:variant>
        <vt:i4>434</vt:i4>
      </vt:variant>
      <vt:variant>
        <vt:i4>0</vt:i4>
      </vt:variant>
      <vt:variant>
        <vt:i4>5</vt:i4>
      </vt:variant>
      <vt:variant>
        <vt:lpwstr/>
      </vt:variant>
      <vt:variant>
        <vt:lpwstr>_Toc146006207</vt:lpwstr>
      </vt:variant>
      <vt:variant>
        <vt:i4>1376309</vt:i4>
      </vt:variant>
      <vt:variant>
        <vt:i4>428</vt:i4>
      </vt:variant>
      <vt:variant>
        <vt:i4>0</vt:i4>
      </vt:variant>
      <vt:variant>
        <vt:i4>5</vt:i4>
      </vt:variant>
      <vt:variant>
        <vt:lpwstr/>
      </vt:variant>
      <vt:variant>
        <vt:lpwstr>_Toc146006206</vt:lpwstr>
      </vt:variant>
      <vt:variant>
        <vt:i4>1376309</vt:i4>
      </vt:variant>
      <vt:variant>
        <vt:i4>422</vt:i4>
      </vt:variant>
      <vt:variant>
        <vt:i4>0</vt:i4>
      </vt:variant>
      <vt:variant>
        <vt:i4>5</vt:i4>
      </vt:variant>
      <vt:variant>
        <vt:lpwstr/>
      </vt:variant>
      <vt:variant>
        <vt:lpwstr>_Toc146006205</vt:lpwstr>
      </vt:variant>
      <vt:variant>
        <vt:i4>1376309</vt:i4>
      </vt:variant>
      <vt:variant>
        <vt:i4>416</vt:i4>
      </vt:variant>
      <vt:variant>
        <vt:i4>0</vt:i4>
      </vt:variant>
      <vt:variant>
        <vt:i4>5</vt:i4>
      </vt:variant>
      <vt:variant>
        <vt:lpwstr/>
      </vt:variant>
      <vt:variant>
        <vt:lpwstr>_Toc146006204</vt:lpwstr>
      </vt:variant>
      <vt:variant>
        <vt:i4>1376309</vt:i4>
      </vt:variant>
      <vt:variant>
        <vt:i4>410</vt:i4>
      </vt:variant>
      <vt:variant>
        <vt:i4>0</vt:i4>
      </vt:variant>
      <vt:variant>
        <vt:i4>5</vt:i4>
      </vt:variant>
      <vt:variant>
        <vt:lpwstr/>
      </vt:variant>
      <vt:variant>
        <vt:lpwstr>_Toc146006203</vt:lpwstr>
      </vt:variant>
      <vt:variant>
        <vt:i4>1376309</vt:i4>
      </vt:variant>
      <vt:variant>
        <vt:i4>404</vt:i4>
      </vt:variant>
      <vt:variant>
        <vt:i4>0</vt:i4>
      </vt:variant>
      <vt:variant>
        <vt:i4>5</vt:i4>
      </vt:variant>
      <vt:variant>
        <vt:lpwstr/>
      </vt:variant>
      <vt:variant>
        <vt:lpwstr>_Toc146006202</vt:lpwstr>
      </vt:variant>
      <vt:variant>
        <vt:i4>1376309</vt:i4>
      </vt:variant>
      <vt:variant>
        <vt:i4>398</vt:i4>
      </vt:variant>
      <vt:variant>
        <vt:i4>0</vt:i4>
      </vt:variant>
      <vt:variant>
        <vt:i4>5</vt:i4>
      </vt:variant>
      <vt:variant>
        <vt:lpwstr/>
      </vt:variant>
      <vt:variant>
        <vt:lpwstr>_Toc146006201</vt:lpwstr>
      </vt:variant>
      <vt:variant>
        <vt:i4>1376309</vt:i4>
      </vt:variant>
      <vt:variant>
        <vt:i4>392</vt:i4>
      </vt:variant>
      <vt:variant>
        <vt:i4>0</vt:i4>
      </vt:variant>
      <vt:variant>
        <vt:i4>5</vt:i4>
      </vt:variant>
      <vt:variant>
        <vt:lpwstr/>
      </vt:variant>
      <vt:variant>
        <vt:lpwstr>_Toc146006200</vt:lpwstr>
      </vt:variant>
      <vt:variant>
        <vt:i4>1835062</vt:i4>
      </vt:variant>
      <vt:variant>
        <vt:i4>386</vt:i4>
      </vt:variant>
      <vt:variant>
        <vt:i4>0</vt:i4>
      </vt:variant>
      <vt:variant>
        <vt:i4>5</vt:i4>
      </vt:variant>
      <vt:variant>
        <vt:lpwstr/>
      </vt:variant>
      <vt:variant>
        <vt:lpwstr>_Toc146006199</vt:lpwstr>
      </vt:variant>
      <vt:variant>
        <vt:i4>1835062</vt:i4>
      </vt:variant>
      <vt:variant>
        <vt:i4>380</vt:i4>
      </vt:variant>
      <vt:variant>
        <vt:i4>0</vt:i4>
      </vt:variant>
      <vt:variant>
        <vt:i4>5</vt:i4>
      </vt:variant>
      <vt:variant>
        <vt:lpwstr/>
      </vt:variant>
      <vt:variant>
        <vt:lpwstr>_Toc146006198</vt:lpwstr>
      </vt:variant>
      <vt:variant>
        <vt:i4>1835062</vt:i4>
      </vt:variant>
      <vt:variant>
        <vt:i4>374</vt:i4>
      </vt:variant>
      <vt:variant>
        <vt:i4>0</vt:i4>
      </vt:variant>
      <vt:variant>
        <vt:i4>5</vt:i4>
      </vt:variant>
      <vt:variant>
        <vt:lpwstr/>
      </vt:variant>
      <vt:variant>
        <vt:lpwstr>_Toc146006197</vt:lpwstr>
      </vt:variant>
      <vt:variant>
        <vt:i4>1835062</vt:i4>
      </vt:variant>
      <vt:variant>
        <vt:i4>368</vt:i4>
      </vt:variant>
      <vt:variant>
        <vt:i4>0</vt:i4>
      </vt:variant>
      <vt:variant>
        <vt:i4>5</vt:i4>
      </vt:variant>
      <vt:variant>
        <vt:lpwstr/>
      </vt:variant>
      <vt:variant>
        <vt:lpwstr>_Toc146006196</vt:lpwstr>
      </vt:variant>
      <vt:variant>
        <vt:i4>1835062</vt:i4>
      </vt:variant>
      <vt:variant>
        <vt:i4>362</vt:i4>
      </vt:variant>
      <vt:variant>
        <vt:i4>0</vt:i4>
      </vt:variant>
      <vt:variant>
        <vt:i4>5</vt:i4>
      </vt:variant>
      <vt:variant>
        <vt:lpwstr/>
      </vt:variant>
      <vt:variant>
        <vt:lpwstr>_Toc146006195</vt:lpwstr>
      </vt:variant>
      <vt:variant>
        <vt:i4>1835062</vt:i4>
      </vt:variant>
      <vt:variant>
        <vt:i4>356</vt:i4>
      </vt:variant>
      <vt:variant>
        <vt:i4>0</vt:i4>
      </vt:variant>
      <vt:variant>
        <vt:i4>5</vt:i4>
      </vt:variant>
      <vt:variant>
        <vt:lpwstr/>
      </vt:variant>
      <vt:variant>
        <vt:lpwstr>_Toc146006194</vt:lpwstr>
      </vt:variant>
      <vt:variant>
        <vt:i4>1835062</vt:i4>
      </vt:variant>
      <vt:variant>
        <vt:i4>350</vt:i4>
      </vt:variant>
      <vt:variant>
        <vt:i4>0</vt:i4>
      </vt:variant>
      <vt:variant>
        <vt:i4>5</vt:i4>
      </vt:variant>
      <vt:variant>
        <vt:lpwstr/>
      </vt:variant>
      <vt:variant>
        <vt:lpwstr>_Toc146006193</vt:lpwstr>
      </vt:variant>
      <vt:variant>
        <vt:i4>1835062</vt:i4>
      </vt:variant>
      <vt:variant>
        <vt:i4>344</vt:i4>
      </vt:variant>
      <vt:variant>
        <vt:i4>0</vt:i4>
      </vt:variant>
      <vt:variant>
        <vt:i4>5</vt:i4>
      </vt:variant>
      <vt:variant>
        <vt:lpwstr/>
      </vt:variant>
      <vt:variant>
        <vt:lpwstr>_Toc146006192</vt:lpwstr>
      </vt:variant>
      <vt:variant>
        <vt:i4>1835062</vt:i4>
      </vt:variant>
      <vt:variant>
        <vt:i4>338</vt:i4>
      </vt:variant>
      <vt:variant>
        <vt:i4>0</vt:i4>
      </vt:variant>
      <vt:variant>
        <vt:i4>5</vt:i4>
      </vt:variant>
      <vt:variant>
        <vt:lpwstr/>
      </vt:variant>
      <vt:variant>
        <vt:lpwstr>_Toc146006191</vt:lpwstr>
      </vt:variant>
      <vt:variant>
        <vt:i4>1835062</vt:i4>
      </vt:variant>
      <vt:variant>
        <vt:i4>332</vt:i4>
      </vt:variant>
      <vt:variant>
        <vt:i4>0</vt:i4>
      </vt:variant>
      <vt:variant>
        <vt:i4>5</vt:i4>
      </vt:variant>
      <vt:variant>
        <vt:lpwstr/>
      </vt:variant>
      <vt:variant>
        <vt:lpwstr>_Toc146006190</vt:lpwstr>
      </vt:variant>
      <vt:variant>
        <vt:i4>1900598</vt:i4>
      </vt:variant>
      <vt:variant>
        <vt:i4>326</vt:i4>
      </vt:variant>
      <vt:variant>
        <vt:i4>0</vt:i4>
      </vt:variant>
      <vt:variant>
        <vt:i4>5</vt:i4>
      </vt:variant>
      <vt:variant>
        <vt:lpwstr/>
      </vt:variant>
      <vt:variant>
        <vt:lpwstr>_Toc146006189</vt:lpwstr>
      </vt:variant>
      <vt:variant>
        <vt:i4>1900598</vt:i4>
      </vt:variant>
      <vt:variant>
        <vt:i4>320</vt:i4>
      </vt:variant>
      <vt:variant>
        <vt:i4>0</vt:i4>
      </vt:variant>
      <vt:variant>
        <vt:i4>5</vt:i4>
      </vt:variant>
      <vt:variant>
        <vt:lpwstr/>
      </vt:variant>
      <vt:variant>
        <vt:lpwstr>_Toc146006188</vt:lpwstr>
      </vt:variant>
      <vt:variant>
        <vt:i4>1900598</vt:i4>
      </vt:variant>
      <vt:variant>
        <vt:i4>314</vt:i4>
      </vt:variant>
      <vt:variant>
        <vt:i4>0</vt:i4>
      </vt:variant>
      <vt:variant>
        <vt:i4>5</vt:i4>
      </vt:variant>
      <vt:variant>
        <vt:lpwstr/>
      </vt:variant>
      <vt:variant>
        <vt:lpwstr>_Toc146006187</vt:lpwstr>
      </vt:variant>
      <vt:variant>
        <vt:i4>1900598</vt:i4>
      </vt:variant>
      <vt:variant>
        <vt:i4>308</vt:i4>
      </vt:variant>
      <vt:variant>
        <vt:i4>0</vt:i4>
      </vt:variant>
      <vt:variant>
        <vt:i4>5</vt:i4>
      </vt:variant>
      <vt:variant>
        <vt:lpwstr/>
      </vt:variant>
      <vt:variant>
        <vt:lpwstr>_Toc146006186</vt:lpwstr>
      </vt:variant>
      <vt:variant>
        <vt:i4>1900598</vt:i4>
      </vt:variant>
      <vt:variant>
        <vt:i4>302</vt:i4>
      </vt:variant>
      <vt:variant>
        <vt:i4>0</vt:i4>
      </vt:variant>
      <vt:variant>
        <vt:i4>5</vt:i4>
      </vt:variant>
      <vt:variant>
        <vt:lpwstr/>
      </vt:variant>
      <vt:variant>
        <vt:lpwstr>_Toc146006185</vt:lpwstr>
      </vt:variant>
      <vt:variant>
        <vt:i4>1900598</vt:i4>
      </vt:variant>
      <vt:variant>
        <vt:i4>296</vt:i4>
      </vt:variant>
      <vt:variant>
        <vt:i4>0</vt:i4>
      </vt:variant>
      <vt:variant>
        <vt:i4>5</vt:i4>
      </vt:variant>
      <vt:variant>
        <vt:lpwstr/>
      </vt:variant>
      <vt:variant>
        <vt:lpwstr>_Toc146006184</vt:lpwstr>
      </vt:variant>
      <vt:variant>
        <vt:i4>1900598</vt:i4>
      </vt:variant>
      <vt:variant>
        <vt:i4>290</vt:i4>
      </vt:variant>
      <vt:variant>
        <vt:i4>0</vt:i4>
      </vt:variant>
      <vt:variant>
        <vt:i4>5</vt:i4>
      </vt:variant>
      <vt:variant>
        <vt:lpwstr/>
      </vt:variant>
      <vt:variant>
        <vt:lpwstr>_Toc146006183</vt:lpwstr>
      </vt:variant>
      <vt:variant>
        <vt:i4>1900598</vt:i4>
      </vt:variant>
      <vt:variant>
        <vt:i4>284</vt:i4>
      </vt:variant>
      <vt:variant>
        <vt:i4>0</vt:i4>
      </vt:variant>
      <vt:variant>
        <vt:i4>5</vt:i4>
      </vt:variant>
      <vt:variant>
        <vt:lpwstr/>
      </vt:variant>
      <vt:variant>
        <vt:lpwstr>_Toc146006182</vt:lpwstr>
      </vt:variant>
      <vt:variant>
        <vt:i4>1900598</vt:i4>
      </vt:variant>
      <vt:variant>
        <vt:i4>278</vt:i4>
      </vt:variant>
      <vt:variant>
        <vt:i4>0</vt:i4>
      </vt:variant>
      <vt:variant>
        <vt:i4>5</vt:i4>
      </vt:variant>
      <vt:variant>
        <vt:lpwstr/>
      </vt:variant>
      <vt:variant>
        <vt:lpwstr>_Toc146006181</vt:lpwstr>
      </vt:variant>
      <vt:variant>
        <vt:i4>1900598</vt:i4>
      </vt:variant>
      <vt:variant>
        <vt:i4>272</vt:i4>
      </vt:variant>
      <vt:variant>
        <vt:i4>0</vt:i4>
      </vt:variant>
      <vt:variant>
        <vt:i4>5</vt:i4>
      </vt:variant>
      <vt:variant>
        <vt:lpwstr/>
      </vt:variant>
      <vt:variant>
        <vt:lpwstr>_Toc146006180</vt:lpwstr>
      </vt:variant>
      <vt:variant>
        <vt:i4>1179702</vt:i4>
      </vt:variant>
      <vt:variant>
        <vt:i4>266</vt:i4>
      </vt:variant>
      <vt:variant>
        <vt:i4>0</vt:i4>
      </vt:variant>
      <vt:variant>
        <vt:i4>5</vt:i4>
      </vt:variant>
      <vt:variant>
        <vt:lpwstr/>
      </vt:variant>
      <vt:variant>
        <vt:lpwstr>_Toc146006179</vt:lpwstr>
      </vt:variant>
      <vt:variant>
        <vt:i4>1179702</vt:i4>
      </vt:variant>
      <vt:variant>
        <vt:i4>260</vt:i4>
      </vt:variant>
      <vt:variant>
        <vt:i4>0</vt:i4>
      </vt:variant>
      <vt:variant>
        <vt:i4>5</vt:i4>
      </vt:variant>
      <vt:variant>
        <vt:lpwstr/>
      </vt:variant>
      <vt:variant>
        <vt:lpwstr>_Toc146006178</vt:lpwstr>
      </vt:variant>
      <vt:variant>
        <vt:i4>1179702</vt:i4>
      </vt:variant>
      <vt:variant>
        <vt:i4>254</vt:i4>
      </vt:variant>
      <vt:variant>
        <vt:i4>0</vt:i4>
      </vt:variant>
      <vt:variant>
        <vt:i4>5</vt:i4>
      </vt:variant>
      <vt:variant>
        <vt:lpwstr/>
      </vt:variant>
      <vt:variant>
        <vt:lpwstr>_Toc146006177</vt:lpwstr>
      </vt:variant>
      <vt:variant>
        <vt:i4>1179702</vt:i4>
      </vt:variant>
      <vt:variant>
        <vt:i4>248</vt:i4>
      </vt:variant>
      <vt:variant>
        <vt:i4>0</vt:i4>
      </vt:variant>
      <vt:variant>
        <vt:i4>5</vt:i4>
      </vt:variant>
      <vt:variant>
        <vt:lpwstr/>
      </vt:variant>
      <vt:variant>
        <vt:lpwstr>_Toc146006176</vt:lpwstr>
      </vt:variant>
      <vt:variant>
        <vt:i4>1179702</vt:i4>
      </vt:variant>
      <vt:variant>
        <vt:i4>242</vt:i4>
      </vt:variant>
      <vt:variant>
        <vt:i4>0</vt:i4>
      </vt:variant>
      <vt:variant>
        <vt:i4>5</vt:i4>
      </vt:variant>
      <vt:variant>
        <vt:lpwstr/>
      </vt:variant>
      <vt:variant>
        <vt:lpwstr>_Toc146006175</vt:lpwstr>
      </vt:variant>
      <vt:variant>
        <vt:i4>1179702</vt:i4>
      </vt:variant>
      <vt:variant>
        <vt:i4>236</vt:i4>
      </vt:variant>
      <vt:variant>
        <vt:i4>0</vt:i4>
      </vt:variant>
      <vt:variant>
        <vt:i4>5</vt:i4>
      </vt:variant>
      <vt:variant>
        <vt:lpwstr/>
      </vt:variant>
      <vt:variant>
        <vt:lpwstr>_Toc146006174</vt:lpwstr>
      </vt:variant>
      <vt:variant>
        <vt:i4>1179702</vt:i4>
      </vt:variant>
      <vt:variant>
        <vt:i4>230</vt:i4>
      </vt:variant>
      <vt:variant>
        <vt:i4>0</vt:i4>
      </vt:variant>
      <vt:variant>
        <vt:i4>5</vt:i4>
      </vt:variant>
      <vt:variant>
        <vt:lpwstr/>
      </vt:variant>
      <vt:variant>
        <vt:lpwstr>_Toc146006173</vt:lpwstr>
      </vt:variant>
      <vt:variant>
        <vt:i4>1179702</vt:i4>
      </vt:variant>
      <vt:variant>
        <vt:i4>224</vt:i4>
      </vt:variant>
      <vt:variant>
        <vt:i4>0</vt:i4>
      </vt:variant>
      <vt:variant>
        <vt:i4>5</vt:i4>
      </vt:variant>
      <vt:variant>
        <vt:lpwstr/>
      </vt:variant>
      <vt:variant>
        <vt:lpwstr>_Toc146006172</vt:lpwstr>
      </vt:variant>
      <vt:variant>
        <vt:i4>1179702</vt:i4>
      </vt:variant>
      <vt:variant>
        <vt:i4>218</vt:i4>
      </vt:variant>
      <vt:variant>
        <vt:i4>0</vt:i4>
      </vt:variant>
      <vt:variant>
        <vt:i4>5</vt:i4>
      </vt:variant>
      <vt:variant>
        <vt:lpwstr/>
      </vt:variant>
      <vt:variant>
        <vt:lpwstr>_Toc146006171</vt:lpwstr>
      </vt:variant>
      <vt:variant>
        <vt:i4>1179702</vt:i4>
      </vt:variant>
      <vt:variant>
        <vt:i4>212</vt:i4>
      </vt:variant>
      <vt:variant>
        <vt:i4>0</vt:i4>
      </vt:variant>
      <vt:variant>
        <vt:i4>5</vt:i4>
      </vt:variant>
      <vt:variant>
        <vt:lpwstr/>
      </vt:variant>
      <vt:variant>
        <vt:lpwstr>_Toc146006170</vt:lpwstr>
      </vt:variant>
      <vt:variant>
        <vt:i4>1245238</vt:i4>
      </vt:variant>
      <vt:variant>
        <vt:i4>206</vt:i4>
      </vt:variant>
      <vt:variant>
        <vt:i4>0</vt:i4>
      </vt:variant>
      <vt:variant>
        <vt:i4>5</vt:i4>
      </vt:variant>
      <vt:variant>
        <vt:lpwstr/>
      </vt:variant>
      <vt:variant>
        <vt:lpwstr>_Toc146006169</vt:lpwstr>
      </vt:variant>
      <vt:variant>
        <vt:i4>1245238</vt:i4>
      </vt:variant>
      <vt:variant>
        <vt:i4>200</vt:i4>
      </vt:variant>
      <vt:variant>
        <vt:i4>0</vt:i4>
      </vt:variant>
      <vt:variant>
        <vt:i4>5</vt:i4>
      </vt:variant>
      <vt:variant>
        <vt:lpwstr/>
      </vt:variant>
      <vt:variant>
        <vt:lpwstr>_Toc146006168</vt:lpwstr>
      </vt:variant>
      <vt:variant>
        <vt:i4>1245238</vt:i4>
      </vt:variant>
      <vt:variant>
        <vt:i4>194</vt:i4>
      </vt:variant>
      <vt:variant>
        <vt:i4>0</vt:i4>
      </vt:variant>
      <vt:variant>
        <vt:i4>5</vt:i4>
      </vt:variant>
      <vt:variant>
        <vt:lpwstr/>
      </vt:variant>
      <vt:variant>
        <vt:lpwstr>_Toc146006167</vt:lpwstr>
      </vt:variant>
      <vt:variant>
        <vt:i4>1245238</vt:i4>
      </vt:variant>
      <vt:variant>
        <vt:i4>188</vt:i4>
      </vt:variant>
      <vt:variant>
        <vt:i4>0</vt:i4>
      </vt:variant>
      <vt:variant>
        <vt:i4>5</vt:i4>
      </vt:variant>
      <vt:variant>
        <vt:lpwstr/>
      </vt:variant>
      <vt:variant>
        <vt:lpwstr>_Toc146006166</vt:lpwstr>
      </vt:variant>
      <vt:variant>
        <vt:i4>1245238</vt:i4>
      </vt:variant>
      <vt:variant>
        <vt:i4>182</vt:i4>
      </vt:variant>
      <vt:variant>
        <vt:i4>0</vt:i4>
      </vt:variant>
      <vt:variant>
        <vt:i4>5</vt:i4>
      </vt:variant>
      <vt:variant>
        <vt:lpwstr/>
      </vt:variant>
      <vt:variant>
        <vt:lpwstr>_Toc146006165</vt:lpwstr>
      </vt:variant>
      <vt:variant>
        <vt:i4>1245238</vt:i4>
      </vt:variant>
      <vt:variant>
        <vt:i4>176</vt:i4>
      </vt:variant>
      <vt:variant>
        <vt:i4>0</vt:i4>
      </vt:variant>
      <vt:variant>
        <vt:i4>5</vt:i4>
      </vt:variant>
      <vt:variant>
        <vt:lpwstr/>
      </vt:variant>
      <vt:variant>
        <vt:lpwstr>_Toc146006164</vt:lpwstr>
      </vt:variant>
      <vt:variant>
        <vt:i4>1245238</vt:i4>
      </vt:variant>
      <vt:variant>
        <vt:i4>170</vt:i4>
      </vt:variant>
      <vt:variant>
        <vt:i4>0</vt:i4>
      </vt:variant>
      <vt:variant>
        <vt:i4>5</vt:i4>
      </vt:variant>
      <vt:variant>
        <vt:lpwstr/>
      </vt:variant>
      <vt:variant>
        <vt:lpwstr>_Toc146006163</vt:lpwstr>
      </vt:variant>
      <vt:variant>
        <vt:i4>1245238</vt:i4>
      </vt:variant>
      <vt:variant>
        <vt:i4>164</vt:i4>
      </vt:variant>
      <vt:variant>
        <vt:i4>0</vt:i4>
      </vt:variant>
      <vt:variant>
        <vt:i4>5</vt:i4>
      </vt:variant>
      <vt:variant>
        <vt:lpwstr/>
      </vt:variant>
      <vt:variant>
        <vt:lpwstr>_Toc146006162</vt:lpwstr>
      </vt:variant>
      <vt:variant>
        <vt:i4>1245238</vt:i4>
      </vt:variant>
      <vt:variant>
        <vt:i4>158</vt:i4>
      </vt:variant>
      <vt:variant>
        <vt:i4>0</vt:i4>
      </vt:variant>
      <vt:variant>
        <vt:i4>5</vt:i4>
      </vt:variant>
      <vt:variant>
        <vt:lpwstr/>
      </vt:variant>
      <vt:variant>
        <vt:lpwstr>_Toc146006161</vt:lpwstr>
      </vt:variant>
      <vt:variant>
        <vt:i4>1245238</vt:i4>
      </vt:variant>
      <vt:variant>
        <vt:i4>152</vt:i4>
      </vt:variant>
      <vt:variant>
        <vt:i4>0</vt:i4>
      </vt:variant>
      <vt:variant>
        <vt:i4>5</vt:i4>
      </vt:variant>
      <vt:variant>
        <vt:lpwstr/>
      </vt:variant>
      <vt:variant>
        <vt:lpwstr>_Toc146006160</vt:lpwstr>
      </vt:variant>
      <vt:variant>
        <vt:i4>1048630</vt:i4>
      </vt:variant>
      <vt:variant>
        <vt:i4>146</vt:i4>
      </vt:variant>
      <vt:variant>
        <vt:i4>0</vt:i4>
      </vt:variant>
      <vt:variant>
        <vt:i4>5</vt:i4>
      </vt:variant>
      <vt:variant>
        <vt:lpwstr/>
      </vt:variant>
      <vt:variant>
        <vt:lpwstr>_Toc146006159</vt:lpwstr>
      </vt:variant>
      <vt:variant>
        <vt:i4>1048630</vt:i4>
      </vt:variant>
      <vt:variant>
        <vt:i4>140</vt:i4>
      </vt:variant>
      <vt:variant>
        <vt:i4>0</vt:i4>
      </vt:variant>
      <vt:variant>
        <vt:i4>5</vt:i4>
      </vt:variant>
      <vt:variant>
        <vt:lpwstr/>
      </vt:variant>
      <vt:variant>
        <vt:lpwstr>_Toc146006158</vt:lpwstr>
      </vt:variant>
      <vt:variant>
        <vt:i4>1048630</vt:i4>
      </vt:variant>
      <vt:variant>
        <vt:i4>134</vt:i4>
      </vt:variant>
      <vt:variant>
        <vt:i4>0</vt:i4>
      </vt:variant>
      <vt:variant>
        <vt:i4>5</vt:i4>
      </vt:variant>
      <vt:variant>
        <vt:lpwstr/>
      </vt:variant>
      <vt:variant>
        <vt:lpwstr>_Toc146006157</vt:lpwstr>
      </vt:variant>
      <vt:variant>
        <vt:i4>1048630</vt:i4>
      </vt:variant>
      <vt:variant>
        <vt:i4>128</vt:i4>
      </vt:variant>
      <vt:variant>
        <vt:i4>0</vt:i4>
      </vt:variant>
      <vt:variant>
        <vt:i4>5</vt:i4>
      </vt:variant>
      <vt:variant>
        <vt:lpwstr/>
      </vt:variant>
      <vt:variant>
        <vt:lpwstr>_Toc146006156</vt:lpwstr>
      </vt:variant>
      <vt:variant>
        <vt:i4>1048630</vt:i4>
      </vt:variant>
      <vt:variant>
        <vt:i4>122</vt:i4>
      </vt:variant>
      <vt:variant>
        <vt:i4>0</vt:i4>
      </vt:variant>
      <vt:variant>
        <vt:i4>5</vt:i4>
      </vt:variant>
      <vt:variant>
        <vt:lpwstr/>
      </vt:variant>
      <vt:variant>
        <vt:lpwstr>_Toc146006155</vt:lpwstr>
      </vt:variant>
      <vt:variant>
        <vt:i4>1048630</vt:i4>
      </vt:variant>
      <vt:variant>
        <vt:i4>116</vt:i4>
      </vt:variant>
      <vt:variant>
        <vt:i4>0</vt:i4>
      </vt:variant>
      <vt:variant>
        <vt:i4>5</vt:i4>
      </vt:variant>
      <vt:variant>
        <vt:lpwstr/>
      </vt:variant>
      <vt:variant>
        <vt:lpwstr>_Toc146006154</vt:lpwstr>
      </vt:variant>
      <vt:variant>
        <vt:i4>1048630</vt:i4>
      </vt:variant>
      <vt:variant>
        <vt:i4>110</vt:i4>
      </vt:variant>
      <vt:variant>
        <vt:i4>0</vt:i4>
      </vt:variant>
      <vt:variant>
        <vt:i4>5</vt:i4>
      </vt:variant>
      <vt:variant>
        <vt:lpwstr/>
      </vt:variant>
      <vt:variant>
        <vt:lpwstr>_Toc146006153</vt:lpwstr>
      </vt:variant>
      <vt:variant>
        <vt:i4>1048630</vt:i4>
      </vt:variant>
      <vt:variant>
        <vt:i4>104</vt:i4>
      </vt:variant>
      <vt:variant>
        <vt:i4>0</vt:i4>
      </vt:variant>
      <vt:variant>
        <vt:i4>5</vt:i4>
      </vt:variant>
      <vt:variant>
        <vt:lpwstr/>
      </vt:variant>
      <vt:variant>
        <vt:lpwstr>_Toc146006152</vt:lpwstr>
      </vt:variant>
      <vt:variant>
        <vt:i4>1048630</vt:i4>
      </vt:variant>
      <vt:variant>
        <vt:i4>98</vt:i4>
      </vt:variant>
      <vt:variant>
        <vt:i4>0</vt:i4>
      </vt:variant>
      <vt:variant>
        <vt:i4>5</vt:i4>
      </vt:variant>
      <vt:variant>
        <vt:lpwstr/>
      </vt:variant>
      <vt:variant>
        <vt:lpwstr>_Toc146006151</vt:lpwstr>
      </vt:variant>
      <vt:variant>
        <vt:i4>1048630</vt:i4>
      </vt:variant>
      <vt:variant>
        <vt:i4>92</vt:i4>
      </vt:variant>
      <vt:variant>
        <vt:i4>0</vt:i4>
      </vt:variant>
      <vt:variant>
        <vt:i4>5</vt:i4>
      </vt:variant>
      <vt:variant>
        <vt:lpwstr/>
      </vt:variant>
      <vt:variant>
        <vt:lpwstr>_Toc146006150</vt:lpwstr>
      </vt:variant>
      <vt:variant>
        <vt:i4>1114166</vt:i4>
      </vt:variant>
      <vt:variant>
        <vt:i4>86</vt:i4>
      </vt:variant>
      <vt:variant>
        <vt:i4>0</vt:i4>
      </vt:variant>
      <vt:variant>
        <vt:i4>5</vt:i4>
      </vt:variant>
      <vt:variant>
        <vt:lpwstr/>
      </vt:variant>
      <vt:variant>
        <vt:lpwstr>_Toc146006149</vt:lpwstr>
      </vt:variant>
      <vt:variant>
        <vt:i4>1114166</vt:i4>
      </vt:variant>
      <vt:variant>
        <vt:i4>80</vt:i4>
      </vt:variant>
      <vt:variant>
        <vt:i4>0</vt:i4>
      </vt:variant>
      <vt:variant>
        <vt:i4>5</vt:i4>
      </vt:variant>
      <vt:variant>
        <vt:lpwstr/>
      </vt:variant>
      <vt:variant>
        <vt:lpwstr>_Toc146006148</vt:lpwstr>
      </vt:variant>
      <vt:variant>
        <vt:i4>1114166</vt:i4>
      </vt:variant>
      <vt:variant>
        <vt:i4>74</vt:i4>
      </vt:variant>
      <vt:variant>
        <vt:i4>0</vt:i4>
      </vt:variant>
      <vt:variant>
        <vt:i4>5</vt:i4>
      </vt:variant>
      <vt:variant>
        <vt:lpwstr/>
      </vt:variant>
      <vt:variant>
        <vt:lpwstr>_Toc146006147</vt:lpwstr>
      </vt:variant>
      <vt:variant>
        <vt:i4>1114166</vt:i4>
      </vt:variant>
      <vt:variant>
        <vt:i4>68</vt:i4>
      </vt:variant>
      <vt:variant>
        <vt:i4>0</vt:i4>
      </vt:variant>
      <vt:variant>
        <vt:i4>5</vt:i4>
      </vt:variant>
      <vt:variant>
        <vt:lpwstr/>
      </vt:variant>
      <vt:variant>
        <vt:lpwstr>_Toc146006146</vt:lpwstr>
      </vt:variant>
      <vt:variant>
        <vt:i4>1114166</vt:i4>
      </vt:variant>
      <vt:variant>
        <vt:i4>62</vt:i4>
      </vt:variant>
      <vt:variant>
        <vt:i4>0</vt:i4>
      </vt:variant>
      <vt:variant>
        <vt:i4>5</vt:i4>
      </vt:variant>
      <vt:variant>
        <vt:lpwstr/>
      </vt:variant>
      <vt:variant>
        <vt:lpwstr>_Toc146006145</vt:lpwstr>
      </vt:variant>
      <vt:variant>
        <vt:i4>1114166</vt:i4>
      </vt:variant>
      <vt:variant>
        <vt:i4>56</vt:i4>
      </vt:variant>
      <vt:variant>
        <vt:i4>0</vt:i4>
      </vt:variant>
      <vt:variant>
        <vt:i4>5</vt:i4>
      </vt:variant>
      <vt:variant>
        <vt:lpwstr/>
      </vt:variant>
      <vt:variant>
        <vt:lpwstr>_Toc146006144</vt:lpwstr>
      </vt:variant>
      <vt:variant>
        <vt:i4>1114166</vt:i4>
      </vt:variant>
      <vt:variant>
        <vt:i4>50</vt:i4>
      </vt:variant>
      <vt:variant>
        <vt:i4>0</vt:i4>
      </vt:variant>
      <vt:variant>
        <vt:i4>5</vt:i4>
      </vt:variant>
      <vt:variant>
        <vt:lpwstr/>
      </vt:variant>
      <vt:variant>
        <vt:lpwstr>_Toc146006143</vt:lpwstr>
      </vt:variant>
      <vt:variant>
        <vt:i4>1114166</vt:i4>
      </vt:variant>
      <vt:variant>
        <vt:i4>44</vt:i4>
      </vt:variant>
      <vt:variant>
        <vt:i4>0</vt:i4>
      </vt:variant>
      <vt:variant>
        <vt:i4>5</vt:i4>
      </vt:variant>
      <vt:variant>
        <vt:lpwstr/>
      </vt:variant>
      <vt:variant>
        <vt:lpwstr>_Toc146006142</vt:lpwstr>
      </vt:variant>
      <vt:variant>
        <vt:i4>1114166</vt:i4>
      </vt:variant>
      <vt:variant>
        <vt:i4>38</vt:i4>
      </vt:variant>
      <vt:variant>
        <vt:i4>0</vt:i4>
      </vt:variant>
      <vt:variant>
        <vt:i4>5</vt:i4>
      </vt:variant>
      <vt:variant>
        <vt:lpwstr/>
      </vt:variant>
      <vt:variant>
        <vt:lpwstr>_Toc146006141</vt:lpwstr>
      </vt:variant>
      <vt:variant>
        <vt:i4>1114166</vt:i4>
      </vt:variant>
      <vt:variant>
        <vt:i4>32</vt:i4>
      </vt:variant>
      <vt:variant>
        <vt:i4>0</vt:i4>
      </vt:variant>
      <vt:variant>
        <vt:i4>5</vt:i4>
      </vt:variant>
      <vt:variant>
        <vt:lpwstr/>
      </vt:variant>
      <vt:variant>
        <vt:lpwstr>_Toc146006140</vt:lpwstr>
      </vt:variant>
      <vt:variant>
        <vt:i4>1441846</vt:i4>
      </vt:variant>
      <vt:variant>
        <vt:i4>26</vt:i4>
      </vt:variant>
      <vt:variant>
        <vt:i4>0</vt:i4>
      </vt:variant>
      <vt:variant>
        <vt:i4>5</vt:i4>
      </vt:variant>
      <vt:variant>
        <vt:lpwstr/>
      </vt:variant>
      <vt:variant>
        <vt:lpwstr>_Toc146006139</vt:lpwstr>
      </vt:variant>
      <vt:variant>
        <vt:i4>1441846</vt:i4>
      </vt:variant>
      <vt:variant>
        <vt:i4>20</vt:i4>
      </vt:variant>
      <vt:variant>
        <vt:i4>0</vt:i4>
      </vt:variant>
      <vt:variant>
        <vt:i4>5</vt:i4>
      </vt:variant>
      <vt:variant>
        <vt:lpwstr/>
      </vt:variant>
      <vt:variant>
        <vt:lpwstr>_Toc146006138</vt:lpwstr>
      </vt:variant>
      <vt:variant>
        <vt:i4>1441846</vt:i4>
      </vt:variant>
      <vt:variant>
        <vt:i4>14</vt:i4>
      </vt:variant>
      <vt:variant>
        <vt:i4>0</vt:i4>
      </vt:variant>
      <vt:variant>
        <vt:i4>5</vt:i4>
      </vt:variant>
      <vt:variant>
        <vt:lpwstr/>
      </vt:variant>
      <vt:variant>
        <vt:lpwstr>_Toc146006137</vt:lpwstr>
      </vt:variant>
      <vt:variant>
        <vt:i4>1441846</vt:i4>
      </vt:variant>
      <vt:variant>
        <vt:i4>8</vt:i4>
      </vt:variant>
      <vt:variant>
        <vt:i4>0</vt:i4>
      </vt:variant>
      <vt:variant>
        <vt:i4>5</vt:i4>
      </vt:variant>
      <vt:variant>
        <vt:lpwstr/>
      </vt:variant>
      <vt:variant>
        <vt:lpwstr>_Toc146006136</vt:lpwstr>
      </vt:variant>
      <vt:variant>
        <vt:i4>1441846</vt:i4>
      </vt:variant>
      <vt:variant>
        <vt:i4>2</vt:i4>
      </vt:variant>
      <vt:variant>
        <vt:i4>0</vt:i4>
      </vt:variant>
      <vt:variant>
        <vt:i4>5</vt:i4>
      </vt:variant>
      <vt:variant>
        <vt:lpwstr/>
      </vt:variant>
      <vt:variant>
        <vt:lpwstr>_Toc1460061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1-29T13:34:00Z</dcterms:created>
  <dcterms:modified xsi:type="dcterms:W3CDTF">2024-11-29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ies>
</file>